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886701959"/>
        <w:docPartObj>
          <w:docPartGallery w:val="Cover Pages"/>
          <w:docPartUnique/>
        </w:docPartObj>
      </w:sdtPr>
      <w:sdtEndPr/>
      <w:sdtContent>
        <w:p w14:paraId="2EB0823F" w14:textId="5AD56666" w:rsidR="005B6FFE" w:rsidRDefault="005B6FFE"/>
        <w:tbl>
          <w:tblPr>
            <w:tblpPr w:leftFromText="187" w:rightFromText="187" w:horzAnchor="margin" w:tblpXSpec="center" w:tblpY="2881"/>
            <w:tblW w:w="4000" w:type="pct"/>
            <w:tblCellMar>
              <w:left w:w="144" w:type="dxa"/>
              <w:right w:w="115" w:type="dxa"/>
            </w:tblCellMar>
            <w:tblLook w:val="04A0" w:firstRow="1" w:lastRow="0" w:firstColumn="1" w:lastColumn="0" w:noHBand="0" w:noVBand="1"/>
          </w:tblPr>
          <w:tblGrid>
            <w:gridCol w:w="7488"/>
          </w:tblGrid>
          <w:tr w:rsidR="008447C8" w:rsidRPr="008447C8" w14:paraId="5B90522A" w14:textId="77777777" w:rsidTr="008447C8">
            <w:tc>
              <w:tcPr>
                <w:tcW w:w="7476" w:type="dxa"/>
              </w:tcPr>
              <w:sdt>
                <w:sdtPr>
                  <w:rPr>
                    <w:rFonts w:ascii="Times New Roman" w:eastAsiaTheme="majorEastAsia" w:hAnsi="Times New Roman" w:cs="Times New Roman"/>
                    <w:sz w:val="88"/>
                    <w:szCs w:val="88"/>
                  </w:rPr>
                  <w:alias w:val="Title"/>
                  <w:id w:val="13406919"/>
                  <w:placeholder>
                    <w:docPart w:val="08A1A195889441A7991D64601843DC99"/>
                  </w:placeholder>
                  <w:dataBinding w:prefixMappings="xmlns:ns0='http://schemas.openxmlformats.org/package/2006/metadata/core-properties' xmlns:ns1='http://purl.org/dc/elements/1.1/'" w:xpath="/ns0:coreProperties[1]/ns1:title[1]" w:storeItemID="{6C3C8BC8-F283-45AE-878A-BAB7291924A1}"/>
                  <w:text/>
                </w:sdtPr>
                <w:sdtEndPr/>
                <w:sdtContent>
                  <w:p w14:paraId="28B8FB60" w14:textId="10899C33" w:rsidR="005B6FFE" w:rsidRPr="008447C8" w:rsidRDefault="002139AE" w:rsidP="008447C8">
                    <w:pPr>
                      <w:pStyle w:val="NoSpacing"/>
                      <w:spacing w:line="216" w:lineRule="auto"/>
                      <w:jc w:val="center"/>
                      <w:rPr>
                        <w:rFonts w:ascii="Times New Roman" w:eastAsiaTheme="majorEastAsia" w:hAnsi="Times New Roman" w:cs="Times New Roman"/>
                        <w:sz w:val="88"/>
                        <w:szCs w:val="88"/>
                      </w:rPr>
                    </w:pPr>
                    <w:r>
                      <w:rPr>
                        <w:rFonts w:ascii="Times New Roman" w:eastAsiaTheme="majorEastAsia" w:hAnsi="Times New Roman" w:cs="Times New Roman"/>
                        <w:sz w:val="88"/>
                        <w:szCs w:val="88"/>
                      </w:rPr>
                      <w:t>Modeling Length of Inpatient Admissions</w:t>
                    </w:r>
                  </w:p>
                </w:sdtContent>
              </w:sdt>
            </w:tc>
          </w:tr>
          <w:tr w:rsidR="008447C8" w:rsidRPr="008447C8" w14:paraId="667D2DD7" w14:textId="77777777" w:rsidTr="008447C8">
            <w:sdt>
              <w:sdtPr>
                <w:rPr>
                  <w:rFonts w:ascii="Times New Roman" w:hAnsi="Times New Roman" w:cs="Times New Roman"/>
                  <w:sz w:val="24"/>
                  <w:szCs w:val="24"/>
                </w:rPr>
                <w:alias w:val="Company"/>
                <w:id w:val="13406915"/>
                <w:placeholder>
                  <w:docPart w:val="4C29DA0651D94E8E8E5CCAA6B66B0DDB"/>
                </w:placeholder>
                <w:dataBinding w:prefixMappings="xmlns:ns0='http://schemas.openxmlformats.org/officeDocument/2006/extended-properties'" w:xpath="/ns0:Properties[1]/ns0:Company[1]" w:storeItemID="{6668398D-A668-4E3E-A5EB-62B293D839F1}"/>
                <w:text/>
              </w:sdtPr>
              <w:sdtEndPr/>
              <w:sdtContent>
                <w:tc>
                  <w:tcPr>
                    <w:tcW w:w="7476" w:type="dxa"/>
                    <w:tcMar>
                      <w:top w:w="216" w:type="dxa"/>
                      <w:left w:w="115" w:type="dxa"/>
                      <w:bottom w:w="216" w:type="dxa"/>
                      <w:right w:w="115" w:type="dxa"/>
                    </w:tcMar>
                  </w:tcPr>
                  <w:p w14:paraId="4AACE941" w14:textId="5E42ED33" w:rsidR="005B6FFE" w:rsidRPr="008447C8" w:rsidRDefault="008447C8" w:rsidP="008447C8">
                    <w:pPr>
                      <w:pStyle w:val="NoSpacing"/>
                      <w:jc w:val="center"/>
                      <w:rPr>
                        <w:rFonts w:ascii="Times New Roman" w:hAnsi="Times New Roman" w:cs="Times New Roman"/>
                        <w:sz w:val="24"/>
                      </w:rPr>
                    </w:pPr>
                    <w:r w:rsidRPr="008447C8">
                      <w:rPr>
                        <w:rFonts w:ascii="Times New Roman" w:hAnsi="Times New Roman" w:cs="Times New Roman"/>
                        <w:sz w:val="24"/>
                        <w:szCs w:val="24"/>
                      </w:rPr>
                      <w:t>Western Gove</w:t>
                    </w:r>
                    <w:r w:rsidR="009D101A">
                      <w:rPr>
                        <w:rFonts w:ascii="Times New Roman" w:hAnsi="Times New Roman" w:cs="Times New Roman"/>
                        <w:sz w:val="24"/>
                        <w:szCs w:val="24"/>
                      </w:rPr>
                      <w:t>r</w:t>
                    </w:r>
                    <w:r w:rsidRPr="008447C8">
                      <w:rPr>
                        <w:rFonts w:ascii="Times New Roman" w:hAnsi="Times New Roman" w:cs="Times New Roman"/>
                        <w:sz w:val="24"/>
                        <w:szCs w:val="24"/>
                      </w:rPr>
                      <w:t>nors University</w:t>
                    </w:r>
                  </w:p>
                </w:tc>
              </w:sdtContent>
            </w:sdt>
          </w:tr>
          <w:tr w:rsidR="008447C8" w:rsidRPr="008447C8" w14:paraId="38E292CB" w14:textId="77777777" w:rsidTr="008447C8">
            <w:sdt>
              <w:sdtPr>
                <w:rPr>
                  <w:rFonts w:ascii="Times New Roman" w:hAnsi="Times New Roman" w:cs="Times New Roman"/>
                  <w:sz w:val="24"/>
                  <w:szCs w:val="24"/>
                </w:rPr>
                <w:alias w:val="Author"/>
                <w:tag w:val=""/>
                <w:id w:val="-1439987315"/>
                <w:placeholder>
                  <w:docPart w:val="2616A7C06A6E4DB89C1312B82E7DCE5C"/>
                </w:placeholder>
                <w:dataBinding w:prefixMappings="xmlns:ns0='http://purl.org/dc/elements/1.1/' xmlns:ns1='http://schemas.openxmlformats.org/package/2006/metadata/core-properties' " w:xpath="/ns1:coreProperties[1]/ns0:creator[1]" w:storeItemID="{6C3C8BC8-F283-45AE-878A-BAB7291924A1}"/>
                <w:text/>
              </w:sdtPr>
              <w:sdtEndPr/>
              <w:sdtContent>
                <w:tc>
                  <w:tcPr>
                    <w:tcW w:w="7476" w:type="dxa"/>
                    <w:tcMar>
                      <w:top w:w="216" w:type="dxa"/>
                      <w:left w:w="115" w:type="dxa"/>
                      <w:bottom w:w="216" w:type="dxa"/>
                      <w:right w:w="115" w:type="dxa"/>
                    </w:tcMar>
                  </w:tcPr>
                  <w:p w14:paraId="5ECEA6D1" w14:textId="3FC5B683" w:rsidR="008447C8" w:rsidRPr="008447C8" w:rsidRDefault="008447C8" w:rsidP="008447C8">
                    <w:pPr>
                      <w:pStyle w:val="NoSpacing"/>
                      <w:jc w:val="center"/>
                      <w:rPr>
                        <w:rFonts w:ascii="Times New Roman" w:hAnsi="Times New Roman" w:cs="Times New Roman"/>
                        <w:sz w:val="24"/>
                        <w:szCs w:val="24"/>
                      </w:rPr>
                    </w:pPr>
                    <w:r w:rsidRPr="008447C8">
                      <w:rPr>
                        <w:rFonts w:ascii="Times New Roman" w:hAnsi="Times New Roman" w:cs="Times New Roman"/>
                        <w:sz w:val="24"/>
                        <w:szCs w:val="24"/>
                      </w:rPr>
                      <w:t>Heather Rauch</w:t>
                    </w:r>
                  </w:p>
                </w:tc>
              </w:sdtContent>
            </w:sdt>
          </w:tr>
        </w:tbl>
        <w:p w14:paraId="0A9FC761" w14:textId="2BFE6E2C" w:rsidR="005B6FFE" w:rsidRDefault="005B6FFE">
          <w:pPr>
            <w:rPr>
              <w:rFonts w:asciiTheme="majorHAnsi" w:eastAsiaTheme="majorEastAsia" w:hAnsiTheme="majorHAnsi" w:cstheme="majorBidi"/>
              <w:color w:val="2F5496" w:themeColor="accent1" w:themeShade="BF"/>
              <w:sz w:val="32"/>
              <w:szCs w:val="32"/>
            </w:rPr>
          </w:pPr>
          <w:r>
            <w:br w:type="page"/>
          </w:r>
        </w:p>
      </w:sdtContent>
    </w:sdt>
    <w:sdt>
      <w:sdtPr>
        <w:rPr>
          <w:rFonts w:ascii="Times New Roman" w:eastAsiaTheme="minorHAnsi" w:hAnsi="Times New Roman" w:cstheme="minorBidi"/>
          <w:color w:val="auto"/>
          <w:sz w:val="24"/>
          <w:szCs w:val="22"/>
        </w:rPr>
        <w:id w:val="1338497905"/>
        <w:docPartObj>
          <w:docPartGallery w:val="Table of Contents"/>
          <w:docPartUnique/>
        </w:docPartObj>
      </w:sdtPr>
      <w:sdtEndPr>
        <w:rPr>
          <w:b/>
          <w:bCs/>
          <w:noProof/>
        </w:rPr>
      </w:sdtEndPr>
      <w:sdtContent>
        <w:p w14:paraId="52E5FD1B" w14:textId="40FB7AB8" w:rsidR="005B6FFE" w:rsidRPr="005B6FFE" w:rsidRDefault="005B6FFE" w:rsidP="005B6FFE">
          <w:pPr>
            <w:pStyle w:val="TOCHeading"/>
            <w:jc w:val="center"/>
            <w:rPr>
              <w:rStyle w:val="Heading1Char"/>
              <w:color w:val="auto"/>
            </w:rPr>
          </w:pPr>
          <w:r w:rsidRPr="005B6FFE">
            <w:rPr>
              <w:rStyle w:val="Heading1Char"/>
              <w:color w:val="auto"/>
            </w:rPr>
            <w:t>Table of Contents</w:t>
          </w:r>
        </w:p>
        <w:p w14:paraId="0C03E61C" w14:textId="7F152C86" w:rsidR="00B13670" w:rsidRPr="0031008B" w:rsidRDefault="005B6FFE">
          <w:pPr>
            <w:pStyle w:val="TOC1"/>
            <w:tabs>
              <w:tab w:val="right" w:leader="dot" w:pos="9350"/>
            </w:tabs>
            <w:rPr>
              <w:rFonts w:ascii="Times New Roman" w:hAnsi="Times New Roman"/>
              <w:noProof/>
              <w:sz w:val="24"/>
              <w:szCs w:val="24"/>
            </w:rPr>
          </w:pPr>
          <w:r w:rsidRPr="0031008B">
            <w:rPr>
              <w:rFonts w:ascii="Times New Roman" w:hAnsi="Times New Roman"/>
              <w:sz w:val="24"/>
              <w:szCs w:val="24"/>
            </w:rPr>
            <w:fldChar w:fldCharType="begin"/>
          </w:r>
          <w:r w:rsidRPr="0031008B">
            <w:rPr>
              <w:rFonts w:ascii="Times New Roman" w:hAnsi="Times New Roman"/>
              <w:sz w:val="24"/>
              <w:szCs w:val="24"/>
            </w:rPr>
            <w:instrText xml:space="preserve"> TOC \o "1-3" \h \z \u </w:instrText>
          </w:r>
          <w:r w:rsidRPr="0031008B">
            <w:rPr>
              <w:rFonts w:ascii="Times New Roman" w:hAnsi="Times New Roman"/>
              <w:sz w:val="24"/>
              <w:szCs w:val="24"/>
            </w:rPr>
            <w:fldChar w:fldCharType="separate"/>
          </w:r>
          <w:hyperlink w:anchor="_Toc116064431" w:history="1">
            <w:r w:rsidR="00B13670" w:rsidRPr="0031008B">
              <w:rPr>
                <w:rStyle w:val="Hyperlink"/>
                <w:rFonts w:ascii="Times New Roman" w:hAnsi="Times New Roman"/>
                <w:noProof/>
                <w:sz w:val="24"/>
                <w:szCs w:val="24"/>
              </w:rPr>
              <w:t>A: Research Question</w:t>
            </w:r>
            <w:r w:rsidR="00B13670" w:rsidRPr="0031008B">
              <w:rPr>
                <w:rFonts w:ascii="Times New Roman" w:hAnsi="Times New Roman"/>
                <w:noProof/>
                <w:webHidden/>
                <w:sz w:val="24"/>
                <w:szCs w:val="24"/>
              </w:rPr>
              <w:tab/>
            </w:r>
            <w:r w:rsidR="00B13670" w:rsidRPr="0031008B">
              <w:rPr>
                <w:rFonts w:ascii="Times New Roman" w:hAnsi="Times New Roman"/>
                <w:noProof/>
                <w:webHidden/>
                <w:sz w:val="24"/>
                <w:szCs w:val="24"/>
              </w:rPr>
              <w:fldChar w:fldCharType="begin"/>
            </w:r>
            <w:r w:rsidR="00B13670" w:rsidRPr="0031008B">
              <w:rPr>
                <w:rFonts w:ascii="Times New Roman" w:hAnsi="Times New Roman"/>
                <w:noProof/>
                <w:webHidden/>
                <w:sz w:val="24"/>
                <w:szCs w:val="24"/>
              </w:rPr>
              <w:instrText xml:space="preserve"> PAGEREF _Toc116064431 \h </w:instrText>
            </w:r>
            <w:r w:rsidR="00B13670" w:rsidRPr="0031008B">
              <w:rPr>
                <w:rFonts w:ascii="Times New Roman" w:hAnsi="Times New Roman"/>
                <w:noProof/>
                <w:webHidden/>
                <w:sz w:val="24"/>
                <w:szCs w:val="24"/>
              </w:rPr>
            </w:r>
            <w:r w:rsidR="00B13670" w:rsidRPr="0031008B">
              <w:rPr>
                <w:rFonts w:ascii="Times New Roman" w:hAnsi="Times New Roman"/>
                <w:noProof/>
                <w:webHidden/>
                <w:sz w:val="24"/>
                <w:szCs w:val="24"/>
              </w:rPr>
              <w:fldChar w:fldCharType="separate"/>
            </w:r>
            <w:r w:rsidR="00B13670" w:rsidRPr="0031008B">
              <w:rPr>
                <w:rFonts w:ascii="Times New Roman" w:hAnsi="Times New Roman"/>
                <w:noProof/>
                <w:webHidden/>
                <w:sz w:val="24"/>
                <w:szCs w:val="24"/>
              </w:rPr>
              <w:t>2</w:t>
            </w:r>
            <w:r w:rsidR="00B13670" w:rsidRPr="0031008B">
              <w:rPr>
                <w:rFonts w:ascii="Times New Roman" w:hAnsi="Times New Roman"/>
                <w:noProof/>
                <w:webHidden/>
                <w:sz w:val="24"/>
                <w:szCs w:val="24"/>
              </w:rPr>
              <w:fldChar w:fldCharType="end"/>
            </w:r>
          </w:hyperlink>
        </w:p>
        <w:p w14:paraId="0C9F7753" w14:textId="4A8ED75A" w:rsidR="00B13670" w:rsidRPr="0031008B" w:rsidRDefault="0043185A">
          <w:pPr>
            <w:pStyle w:val="TOC2"/>
            <w:tabs>
              <w:tab w:val="right" w:leader="dot" w:pos="9350"/>
            </w:tabs>
            <w:rPr>
              <w:rFonts w:ascii="Times New Roman" w:hAnsi="Times New Roman"/>
              <w:noProof/>
              <w:sz w:val="24"/>
              <w:szCs w:val="24"/>
            </w:rPr>
          </w:pPr>
          <w:hyperlink w:anchor="_Toc116064432" w:history="1">
            <w:r w:rsidR="00B13670" w:rsidRPr="0031008B">
              <w:rPr>
                <w:rStyle w:val="Hyperlink"/>
                <w:rFonts w:ascii="Times New Roman" w:hAnsi="Times New Roman"/>
                <w:noProof/>
                <w:sz w:val="24"/>
                <w:szCs w:val="24"/>
              </w:rPr>
              <w:t>A1: Research Question</w:t>
            </w:r>
            <w:r w:rsidR="00B13670" w:rsidRPr="0031008B">
              <w:rPr>
                <w:rFonts w:ascii="Times New Roman" w:hAnsi="Times New Roman"/>
                <w:noProof/>
                <w:webHidden/>
                <w:sz w:val="24"/>
                <w:szCs w:val="24"/>
              </w:rPr>
              <w:tab/>
            </w:r>
            <w:r w:rsidR="00B13670" w:rsidRPr="0031008B">
              <w:rPr>
                <w:rFonts w:ascii="Times New Roman" w:hAnsi="Times New Roman"/>
                <w:noProof/>
                <w:webHidden/>
                <w:sz w:val="24"/>
                <w:szCs w:val="24"/>
              </w:rPr>
              <w:fldChar w:fldCharType="begin"/>
            </w:r>
            <w:r w:rsidR="00B13670" w:rsidRPr="0031008B">
              <w:rPr>
                <w:rFonts w:ascii="Times New Roman" w:hAnsi="Times New Roman"/>
                <w:noProof/>
                <w:webHidden/>
                <w:sz w:val="24"/>
                <w:szCs w:val="24"/>
              </w:rPr>
              <w:instrText xml:space="preserve"> PAGEREF _Toc116064432 \h </w:instrText>
            </w:r>
            <w:r w:rsidR="00B13670" w:rsidRPr="0031008B">
              <w:rPr>
                <w:rFonts w:ascii="Times New Roman" w:hAnsi="Times New Roman"/>
                <w:noProof/>
                <w:webHidden/>
                <w:sz w:val="24"/>
                <w:szCs w:val="24"/>
              </w:rPr>
            </w:r>
            <w:r w:rsidR="00B13670" w:rsidRPr="0031008B">
              <w:rPr>
                <w:rFonts w:ascii="Times New Roman" w:hAnsi="Times New Roman"/>
                <w:noProof/>
                <w:webHidden/>
                <w:sz w:val="24"/>
                <w:szCs w:val="24"/>
              </w:rPr>
              <w:fldChar w:fldCharType="separate"/>
            </w:r>
            <w:r w:rsidR="00B13670" w:rsidRPr="0031008B">
              <w:rPr>
                <w:rFonts w:ascii="Times New Roman" w:hAnsi="Times New Roman"/>
                <w:noProof/>
                <w:webHidden/>
                <w:sz w:val="24"/>
                <w:szCs w:val="24"/>
              </w:rPr>
              <w:t>2</w:t>
            </w:r>
            <w:r w:rsidR="00B13670" w:rsidRPr="0031008B">
              <w:rPr>
                <w:rFonts w:ascii="Times New Roman" w:hAnsi="Times New Roman"/>
                <w:noProof/>
                <w:webHidden/>
                <w:sz w:val="24"/>
                <w:szCs w:val="24"/>
              </w:rPr>
              <w:fldChar w:fldCharType="end"/>
            </w:r>
          </w:hyperlink>
        </w:p>
        <w:p w14:paraId="5CB152A3" w14:textId="790C22C8" w:rsidR="00B13670" w:rsidRPr="0031008B" w:rsidRDefault="0043185A">
          <w:pPr>
            <w:pStyle w:val="TOC2"/>
            <w:tabs>
              <w:tab w:val="right" w:leader="dot" w:pos="9350"/>
            </w:tabs>
            <w:rPr>
              <w:rFonts w:ascii="Times New Roman" w:hAnsi="Times New Roman"/>
              <w:noProof/>
              <w:sz w:val="24"/>
              <w:szCs w:val="24"/>
            </w:rPr>
          </w:pPr>
          <w:hyperlink w:anchor="_Toc116064433" w:history="1">
            <w:r w:rsidR="00B13670" w:rsidRPr="0031008B">
              <w:rPr>
                <w:rStyle w:val="Hyperlink"/>
                <w:rFonts w:ascii="Times New Roman" w:hAnsi="Times New Roman"/>
                <w:noProof/>
                <w:sz w:val="24"/>
                <w:szCs w:val="24"/>
              </w:rPr>
              <w:t>A2: Objectives and Goals</w:t>
            </w:r>
            <w:r w:rsidR="00B13670" w:rsidRPr="0031008B">
              <w:rPr>
                <w:rFonts w:ascii="Times New Roman" w:hAnsi="Times New Roman"/>
                <w:noProof/>
                <w:webHidden/>
                <w:sz w:val="24"/>
                <w:szCs w:val="24"/>
              </w:rPr>
              <w:tab/>
            </w:r>
            <w:r w:rsidR="00B13670" w:rsidRPr="0031008B">
              <w:rPr>
                <w:rFonts w:ascii="Times New Roman" w:hAnsi="Times New Roman"/>
                <w:noProof/>
                <w:webHidden/>
                <w:sz w:val="24"/>
                <w:szCs w:val="24"/>
              </w:rPr>
              <w:fldChar w:fldCharType="begin"/>
            </w:r>
            <w:r w:rsidR="00B13670" w:rsidRPr="0031008B">
              <w:rPr>
                <w:rFonts w:ascii="Times New Roman" w:hAnsi="Times New Roman"/>
                <w:noProof/>
                <w:webHidden/>
                <w:sz w:val="24"/>
                <w:szCs w:val="24"/>
              </w:rPr>
              <w:instrText xml:space="preserve"> PAGEREF _Toc116064433 \h </w:instrText>
            </w:r>
            <w:r w:rsidR="00B13670" w:rsidRPr="0031008B">
              <w:rPr>
                <w:rFonts w:ascii="Times New Roman" w:hAnsi="Times New Roman"/>
                <w:noProof/>
                <w:webHidden/>
                <w:sz w:val="24"/>
                <w:szCs w:val="24"/>
              </w:rPr>
            </w:r>
            <w:r w:rsidR="00B13670" w:rsidRPr="0031008B">
              <w:rPr>
                <w:rFonts w:ascii="Times New Roman" w:hAnsi="Times New Roman"/>
                <w:noProof/>
                <w:webHidden/>
                <w:sz w:val="24"/>
                <w:szCs w:val="24"/>
              </w:rPr>
              <w:fldChar w:fldCharType="separate"/>
            </w:r>
            <w:r w:rsidR="00B13670" w:rsidRPr="0031008B">
              <w:rPr>
                <w:rFonts w:ascii="Times New Roman" w:hAnsi="Times New Roman"/>
                <w:noProof/>
                <w:webHidden/>
                <w:sz w:val="24"/>
                <w:szCs w:val="24"/>
              </w:rPr>
              <w:t>2</w:t>
            </w:r>
            <w:r w:rsidR="00B13670" w:rsidRPr="0031008B">
              <w:rPr>
                <w:rFonts w:ascii="Times New Roman" w:hAnsi="Times New Roman"/>
                <w:noProof/>
                <w:webHidden/>
                <w:sz w:val="24"/>
                <w:szCs w:val="24"/>
              </w:rPr>
              <w:fldChar w:fldCharType="end"/>
            </w:r>
          </w:hyperlink>
        </w:p>
        <w:p w14:paraId="19BC2CDB" w14:textId="1F9FD7FA" w:rsidR="00B13670" w:rsidRPr="0031008B" w:rsidRDefault="0043185A">
          <w:pPr>
            <w:pStyle w:val="TOC1"/>
            <w:tabs>
              <w:tab w:val="right" w:leader="dot" w:pos="9350"/>
            </w:tabs>
            <w:rPr>
              <w:rFonts w:ascii="Times New Roman" w:hAnsi="Times New Roman"/>
              <w:noProof/>
              <w:sz w:val="24"/>
              <w:szCs w:val="24"/>
            </w:rPr>
          </w:pPr>
          <w:hyperlink w:anchor="_Toc116064434" w:history="1">
            <w:r w:rsidR="00B13670" w:rsidRPr="0031008B">
              <w:rPr>
                <w:rStyle w:val="Hyperlink"/>
                <w:rFonts w:ascii="Times New Roman" w:hAnsi="Times New Roman"/>
                <w:noProof/>
                <w:sz w:val="24"/>
                <w:szCs w:val="24"/>
              </w:rPr>
              <w:t>B: Method Justification</w:t>
            </w:r>
            <w:r w:rsidR="00B13670" w:rsidRPr="0031008B">
              <w:rPr>
                <w:rFonts w:ascii="Times New Roman" w:hAnsi="Times New Roman"/>
                <w:noProof/>
                <w:webHidden/>
                <w:sz w:val="24"/>
                <w:szCs w:val="24"/>
              </w:rPr>
              <w:tab/>
            </w:r>
            <w:r w:rsidR="00B13670" w:rsidRPr="0031008B">
              <w:rPr>
                <w:rFonts w:ascii="Times New Roman" w:hAnsi="Times New Roman"/>
                <w:noProof/>
                <w:webHidden/>
                <w:sz w:val="24"/>
                <w:szCs w:val="24"/>
              </w:rPr>
              <w:fldChar w:fldCharType="begin"/>
            </w:r>
            <w:r w:rsidR="00B13670" w:rsidRPr="0031008B">
              <w:rPr>
                <w:rFonts w:ascii="Times New Roman" w:hAnsi="Times New Roman"/>
                <w:noProof/>
                <w:webHidden/>
                <w:sz w:val="24"/>
                <w:szCs w:val="24"/>
              </w:rPr>
              <w:instrText xml:space="preserve"> PAGEREF _Toc116064434 \h </w:instrText>
            </w:r>
            <w:r w:rsidR="00B13670" w:rsidRPr="0031008B">
              <w:rPr>
                <w:rFonts w:ascii="Times New Roman" w:hAnsi="Times New Roman"/>
                <w:noProof/>
                <w:webHidden/>
                <w:sz w:val="24"/>
                <w:szCs w:val="24"/>
              </w:rPr>
            </w:r>
            <w:r w:rsidR="00B13670" w:rsidRPr="0031008B">
              <w:rPr>
                <w:rFonts w:ascii="Times New Roman" w:hAnsi="Times New Roman"/>
                <w:noProof/>
                <w:webHidden/>
                <w:sz w:val="24"/>
                <w:szCs w:val="24"/>
              </w:rPr>
              <w:fldChar w:fldCharType="separate"/>
            </w:r>
            <w:r w:rsidR="00B13670" w:rsidRPr="0031008B">
              <w:rPr>
                <w:rFonts w:ascii="Times New Roman" w:hAnsi="Times New Roman"/>
                <w:noProof/>
                <w:webHidden/>
                <w:sz w:val="24"/>
                <w:szCs w:val="24"/>
              </w:rPr>
              <w:t>2</w:t>
            </w:r>
            <w:r w:rsidR="00B13670" w:rsidRPr="0031008B">
              <w:rPr>
                <w:rFonts w:ascii="Times New Roman" w:hAnsi="Times New Roman"/>
                <w:noProof/>
                <w:webHidden/>
                <w:sz w:val="24"/>
                <w:szCs w:val="24"/>
              </w:rPr>
              <w:fldChar w:fldCharType="end"/>
            </w:r>
          </w:hyperlink>
        </w:p>
        <w:p w14:paraId="631187C7" w14:textId="6F7DF803" w:rsidR="00B13670" w:rsidRPr="0031008B" w:rsidRDefault="0043185A">
          <w:pPr>
            <w:pStyle w:val="TOC2"/>
            <w:tabs>
              <w:tab w:val="right" w:leader="dot" w:pos="9350"/>
            </w:tabs>
            <w:rPr>
              <w:rFonts w:ascii="Times New Roman" w:hAnsi="Times New Roman"/>
              <w:noProof/>
              <w:sz w:val="24"/>
              <w:szCs w:val="24"/>
            </w:rPr>
          </w:pPr>
          <w:hyperlink w:anchor="_Toc116064435" w:history="1">
            <w:r w:rsidR="00B13670" w:rsidRPr="0031008B">
              <w:rPr>
                <w:rStyle w:val="Hyperlink"/>
                <w:rFonts w:ascii="Times New Roman" w:hAnsi="Times New Roman"/>
                <w:noProof/>
                <w:sz w:val="24"/>
                <w:szCs w:val="24"/>
              </w:rPr>
              <w:t>B1: Summary of Assumptions</w:t>
            </w:r>
            <w:r w:rsidR="00B13670" w:rsidRPr="0031008B">
              <w:rPr>
                <w:rFonts w:ascii="Times New Roman" w:hAnsi="Times New Roman"/>
                <w:noProof/>
                <w:webHidden/>
                <w:sz w:val="24"/>
                <w:szCs w:val="24"/>
              </w:rPr>
              <w:tab/>
            </w:r>
            <w:r w:rsidR="00B13670" w:rsidRPr="0031008B">
              <w:rPr>
                <w:rFonts w:ascii="Times New Roman" w:hAnsi="Times New Roman"/>
                <w:noProof/>
                <w:webHidden/>
                <w:sz w:val="24"/>
                <w:szCs w:val="24"/>
              </w:rPr>
              <w:fldChar w:fldCharType="begin"/>
            </w:r>
            <w:r w:rsidR="00B13670" w:rsidRPr="0031008B">
              <w:rPr>
                <w:rFonts w:ascii="Times New Roman" w:hAnsi="Times New Roman"/>
                <w:noProof/>
                <w:webHidden/>
                <w:sz w:val="24"/>
                <w:szCs w:val="24"/>
              </w:rPr>
              <w:instrText xml:space="preserve"> PAGEREF _Toc116064435 \h </w:instrText>
            </w:r>
            <w:r w:rsidR="00B13670" w:rsidRPr="0031008B">
              <w:rPr>
                <w:rFonts w:ascii="Times New Roman" w:hAnsi="Times New Roman"/>
                <w:noProof/>
                <w:webHidden/>
                <w:sz w:val="24"/>
                <w:szCs w:val="24"/>
              </w:rPr>
            </w:r>
            <w:r w:rsidR="00B13670" w:rsidRPr="0031008B">
              <w:rPr>
                <w:rFonts w:ascii="Times New Roman" w:hAnsi="Times New Roman"/>
                <w:noProof/>
                <w:webHidden/>
                <w:sz w:val="24"/>
                <w:szCs w:val="24"/>
              </w:rPr>
              <w:fldChar w:fldCharType="separate"/>
            </w:r>
            <w:r w:rsidR="00B13670" w:rsidRPr="0031008B">
              <w:rPr>
                <w:rFonts w:ascii="Times New Roman" w:hAnsi="Times New Roman"/>
                <w:noProof/>
                <w:webHidden/>
                <w:sz w:val="24"/>
                <w:szCs w:val="24"/>
              </w:rPr>
              <w:t>2</w:t>
            </w:r>
            <w:r w:rsidR="00B13670" w:rsidRPr="0031008B">
              <w:rPr>
                <w:rFonts w:ascii="Times New Roman" w:hAnsi="Times New Roman"/>
                <w:noProof/>
                <w:webHidden/>
                <w:sz w:val="24"/>
                <w:szCs w:val="24"/>
              </w:rPr>
              <w:fldChar w:fldCharType="end"/>
            </w:r>
          </w:hyperlink>
        </w:p>
        <w:p w14:paraId="3292BC4E" w14:textId="3AF0C334" w:rsidR="00B13670" w:rsidRPr="0031008B" w:rsidRDefault="0043185A">
          <w:pPr>
            <w:pStyle w:val="TOC2"/>
            <w:tabs>
              <w:tab w:val="right" w:leader="dot" w:pos="9350"/>
            </w:tabs>
            <w:rPr>
              <w:rFonts w:ascii="Times New Roman" w:hAnsi="Times New Roman"/>
              <w:noProof/>
              <w:sz w:val="24"/>
              <w:szCs w:val="24"/>
            </w:rPr>
          </w:pPr>
          <w:hyperlink w:anchor="_Toc116064436" w:history="1">
            <w:r w:rsidR="00B13670" w:rsidRPr="0031008B">
              <w:rPr>
                <w:rStyle w:val="Hyperlink"/>
                <w:rFonts w:ascii="Times New Roman" w:hAnsi="Times New Roman"/>
                <w:noProof/>
                <w:sz w:val="24"/>
                <w:szCs w:val="24"/>
              </w:rPr>
              <w:t>B2: Tool Benefits</w:t>
            </w:r>
            <w:r w:rsidR="00B13670" w:rsidRPr="0031008B">
              <w:rPr>
                <w:rFonts w:ascii="Times New Roman" w:hAnsi="Times New Roman"/>
                <w:noProof/>
                <w:webHidden/>
                <w:sz w:val="24"/>
                <w:szCs w:val="24"/>
              </w:rPr>
              <w:tab/>
            </w:r>
            <w:r w:rsidR="00B13670" w:rsidRPr="0031008B">
              <w:rPr>
                <w:rFonts w:ascii="Times New Roman" w:hAnsi="Times New Roman"/>
                <w:noProof/>
                <w:webHidden/>
                <w:sz w:val="24"/>
                <w:szCs w:val="24"/>
              </w:rPr>
              <w:fldChar w:fldCharType="begin"/>
            </w:r>
            <w:r w:rsidR="00B13670" w:rsidRPr="0031008B">
              <w:rPr>
                <w:rFonts w:ascii="Times New Roman" w:hAnsi="Times New Roman"/>
                <w:noProof/>
                <w:webHidden/>
                <w:sz w:val="24"/>
                <w:szCs w:val="24"/>
              </w:rPr>
              <w:instrText xml:space="preserve"> PAGEREF _Toc116064436 \h </w:instrText>
            </w:r>
            <w:r w:rsidR="00B13670" w:rsidRPr="0031008B">
              <w:rPr>
                <w:rFonts w:ascii="Times New Roman" w:hAnsi="Times New Roman"/>
                <w:noProof/>
                <w:webHidden/>
                <w:sz w:val="24"/>
                <w:szCs w:val="24"/>
              </w:rPr>
            </w:r>
            <w:r w:rsidR="00B13670" w:rsidRPr="0031008B">
              <w:rPr>
                <w:rFonts w:ascii="Times New Roman" w:hAnsi="Times New Roman"/>
                <w:noProof/>
                <w:webHidden/>
                <w:sz w:val="24"/>
                <w:szCs w:val="24"/>
              </w:rPr>
              <w:fldChar w:fldCharType="separate"/>
            </w:r>
            <w:r w:rsidR="00B13670" w:rsidRPr="0031008B">
              <w:rPr>
                <w:rFonts w:ascii="Times New Roman" w:hAnsi="Times New Roman"/>
                <w:noProof/>
                <w:webHidden/>
                <w:sz w:val="24"/>
                <w:szCs w:val="24"/>
              </w:rPr>
              <w:t>2</w:t>
            </w:r>
            <w:r w:rsidR="00B13670" w:rsidRPr="0031008B">
              <w:rPr>
                <w:rFonts w:ascii="Times New Roman" w:hAnsi="Times New Roman"/>
                <w:noProof/>
                <w:webHidden/>
                <w:sz w:val="24"/>
                <w:szCs w:val="24"/>
              </w:rPr>
              <w:fldChar w:fldCharType="end"/>
            </w:r>
          </w:hyperlink>
        </w:p>
        <w:p w14:paraId="424EBC1A" w14:textId="4A8B19F4" w:rsidR="00B13670" w:rsidRPr="0031008B" w:rsidRDefault="0043185A">
          <w:pPr>
            <w:pStyle w:val="TOC2"/>
            <w:tabs>
              <w:tab w:val="right" w:leader="dot" w:pos="9350"/>
            </w:tabs>
            <w:rPr>
              <w:rFonts w:ascii="Times New Roman" w:hAnsi="Times New Roman"/>
              <w:noProof/>
              <w:sz w:val="24"/>
              <w:szCs w:val="24"/>
            </w:rPr>
          </w:pPr>
          <w:hyperlink w:anchor="_Toc116064437" w:history="1">
            <w:r w:rsidR="00B13670" w:rsidRPr="0031008B">
              <w:rPr>
                <w:rStyle w:val="Hyperlink"/>
                <w:rFonts w:ascii="Times New Roman" w:hAnsi="Times New Roman"/>
                <w:noProof/>
                <w:sz w:val="24"/>
                <w:szCs w:val="24"/>
              </w:rPr>
              <w:t>B3: Appropriate Technique</w:t>
            </w:r>
            <w:r w:rsidR="00B13670" w:rsidRPr="0031008B">
              <w:rPr>
                <w:rFonts w:ascii="Times New Roman" w:hAnsi="Times New Roman"/>
                <w:noProof/>
                <w:webHidden/>
                <w:sz w:val="24"/>
                <w:szCs w:val="24"/>
              </w:rPr>
              <w:tab/>
            </w:r>
            <w:r w:rsidR="00B13670" w:rsidRPr="0031008B">
              <w:rPr>
                <w:rFonts w:ascii="Times New Roman" w:hAnsi="Times New Roman"/>
                <w:noProof/>
                <w:webHidden/>
                <w:sz w:val="24"/>
                <w:szCs w:val="24"/>
              </w:rPr>
              <w:fldChar w:fldCharType="begin"/>
            </w:r>
            <w:r w:rsidR="00B13670" w:rsidRPr="0031008B">
              <w:rPr>
                <w:rFonts w:ascii="Times New Roman" w:hAnsi="Times New Roman"/>
                <w:noProof/>
                <w:webHidden/>
                <w:sz w:val="24"/>
                <w:szCs w:val="24"/>
              </w:rPr>
              <w:instrText xml:space="preserve"> PAGEREF _Toc116064437 \h </w:instrText>
            </w:r>
            <w:r w:rsidR="00B13670" w:rsidRPr="0031008B">
              <w:rPr>
                <w:rFonts w:ascii="Times New Roman" w:hAnsi="Times New Roman"/>
                <w:noProof/>
                <w:webHidden/>
                <w:sz w:val="24"/>
                <w:szCs w:val="24"/>
              </w:rPr>
            </w:r>
            <w:r w:rsidR="00B13670" w:rsidRPr="0031008B">
              <w:rPr>
                <w:rFonts w:ascii="Times New Roman" w:hAnsi="Times New Roman"/>
                <w:noProof/>
                <w:webHidden/>
                <w:sz w:val="24"/>
                <w:szCs w:val="24"/>
              </w:rPr>
              <w:fldChar w:fldCharType="separate"/>
            </w:r>
            <w:r w:rsidR="00B13670" w:rsidRPr="0031008B">
              <w:rPr>
                <w:rFonts w:ascii="Times New Roman" w:hAnsi="Times New Roman"/>
                <w:noProof/>
                <w:webHidden/>
                <w:sz w:val="24"/>
                <w:szCs w:val="24"/>
              </w:rPr>
              <w:t>3</w:t>
            </w:r>
            <w:r w:rsidR="00B13670" w:rsidRPr="0031008B">
              <w:rPr>
                <w:rFonts w:ascii="Times New Roman" w:hAnsi="Times New Roman"/>
                <w:noProof/>
                <w:webHidden/>
                <w:sz w:val="24"/>
                <w:szCs w:val="24"/>
              </w:rPr>
              <w:fldChar w:fldCharType="end"/>
            </w:r>
          </w:hyperlink>
        </w:p>
        <w:p w14:paraId="6192FB06" w14:textId="5295A347" w:rsidR="00B13670" w:rsidRPr="0031008B" w:rsidRDefault="0043185A">
          <w:pPr>
            <w:pStyle w:val="TOC1"/>
            <w:tabs>
              <w:tab w:val="right" w:leader="dot" w:pos="9350"/>
            </w:tabs>
            <w:rPr>
              <w:rFonts w:ascii="Times New Roman" w:hAnsi="Times New Roman"/>
              <w:noProof/>
              <w:sz w:val="24"/>
              <w:szCs w:val="24"/>
            </w:rPr>
          </w:pPr>
          <w:hyperlink w:anchor="_Toc116064438" w:history="1">
            <w:r w:rsidR="00B13670" w:rsidRPr="0031008B">
              <w:rPr>
                <w:rStyle w:val="Hyperlink"/>
                <w:rFonts w:ascii="Times New Roman" w:hAnsi="Times New Roman"/>
                <w:noProof/>
                <w:sz w:val="24"/>
                <w:szCs w:val="24"/>
              </w:rPr>
              <w:t>C: Data Preparations</w:t>
            </w:r>
            <w:r w:rsidR="00B13670" w:rsidRPr="0031008B">
              <w:rPr>
                <w:rFonts w:ascii="Times New Roman" w:hAnsi="Times New Roman"/>
                <w:noProof/>
                <w:webHidden/>
                <w:sz w:val="24"/>
                <w:szCs w:val="24"/>
              </w:rPr>
              <w:tab/>
            </w:r>
            <w:r w:rsidR="00B13670" w:rsidRPr="0031008B">
              <w:rPr>
                <w:rFonts w:ascii="Times New Roman" w:hAnsi="Times New Roman"/>
                <w:noProof/>
                <w:webHidden/>
                <w:sz w:val="24"/>
                <w:szCs w:val="24"/>
              </w:rPr>
              <w:fldChar w:fldCharType="begin"/>
            </w:r>
            <w:r w:rsidR="00B13670" w:rsidRPr="0031008B">
              <w:rPr>
                <w:rFonts w:ascii="Times New Roman" w:hAnsi="Times New Roman"/>
                <w:noProof/>
                <w:webHidden/>
                <w:sz w:val="24"/>
                <w:szCs w:val="24"/>
              </w:rPr>
              <w:instrText xml:space="preserve"> PAGEREF _Toc116064438 \h </w:instrText>
            </w:r>
            <w:r w:rsidR="00B13670" w:rsidRPr="0031008B">
              <w:rPr>
                <w:rFonts w:ascii="Times New Roman" w:hAnsi="Times New Roman"/>
                <w:noProof/>
                <w:webHidden/>
                <w:sz w:val="24"/>
                <w:szCs w:val="24"/>
              </w:rPr>
            </w:r>
            <w:r w:rsidR="00B13670" w:rsidRPr="0031008B">
              <w:rPr>
                <w:rFonts w:ascii="Times New Roman" w:hAnsi="Times New Roman"/>
                <w:noProof/>
                <w:webHidden/>
                <w:sz w:val="24"/>
                <w:szCs w:val="24"/>
              </w:rPr>
              <w:fldChar w:fldCharType="separate"/>
            </w:r>
            <w:r w:rsidR="00B13670" w:rsidRPr="0031008B">
              <w:rPr>
                <w:rFonts w:ascii="Times New Roman" w:hAnsi="Times New Roman"/>
                <w:noProof/>
                <w:webHidden/>
                <w:sz w:val="24"/>
                <w:szCs w:val="24"/>
              </w:rPr>
              <w:t>3</w:t>
            </w:r>
            <w:r w:rsidR="00B13670" w:rsidRPr="0031008B">
              <w:rPr>
                <w:rFonts w:ascii="Times New Roman" w:hAnsi="Times New Roman"/>
                <w:noProof/>
                <w:webHidden/>
                <w:sz w:val="24"/>
                <w:szCs w:val="24"/>
              </w:rPr>
              <w:fldChar w:fldCharType="end"/>
            </w:r>
          </w:hyperlink>
        </w:p>
        <w:p w14:paraId="5EB4FD41" w14:textId="7E7C3F39" w:rsidR="00B13670" w:rsidRPr="0031008B" w:rsidRDefault="0043185A">
          <w:pPr>
            <w:pStyle w:val="TOC2"/>
            <w:tabs>
              <w:tab w:val="right" w:leader="dot" w:pos="9350"/>
            </w:tabs>
            <w:rPr>
              <w:rFonts w:ascii="Times New Roman" w:hAnsi="Times New Roman"/>
              <w:noProof/>
              <w:sz w:val="24"/>
              <w:szCs w:val="24"/>
            </w:rPr>
          </w:pPr>
          <w:hyperlink w:anchor="_Toc116064439" w:history="1">
            <w:r w:rsidR="00B13670" w:rsidRPr="0031008B">
              <w:rPr>
                <w:rStyle w:val="Hyperlink"/>
                <w:rFonts w:ascii="Times New Roman" w:hAnsi="Times New Roman"/>
                <w:noProof/>
                <w:sz w:val="24"/>
                <w:szCs w:val="24"/>
              </w:rPr>
              <w:t>C1: Data Goals</w:t>
            </w:r>
            <w:r w:rsidR="00B13670" w:rsidRPr="0031008B">
              <w:rPr>
                <w:rFonts w:ascii="Times New Roman" w:hAnsi="Times New Roman"/>
                <w:noProof/>
                <w:webHidden/>
                <w:sz w:val="24"/>
                <w:szCs w:val="24"/>
              </w:rPr>
              <w:tab/>
            </w:r>
            <w:r w:rsidR="00B13670" w:rsidRPr="0031008B">
              <w:rPr>
                <w:rFonts w:ascii="Times New Roman" w:hAnsi="Times New Roman"/>
                <w:noProof/>
                <w:webHidden/>
                <w:sz w:val="24"/>
                <w:szCs w:val="24"/>
              </w:rPr>
              <w:fldChar w:fldCharType="begin"/>
            </w:r>
            <w:r w:rsidR="00B13670" w:rsidRPr="0031008B">
              <w:rPr>
                <w:rFonts w:ascii="Times New Roman" w:hAnsi="Times New Roman"/>
                <w:noProof/>
                <w:webHidden/>
                <w:sz w:val="24"/>
                <w:szCs w:val="24"/>
              </w:rPr>
              <w:instrText xml:space="preserve"> PAGEREF _Toc116064439 \h </w:instrText>
            </w:r>
            <w:r w:rsidR="00B13670" w:rsidRPr="0031008B">
              <w:rPr>
                <w:rFonts w:ascii="Times New Roman" w:hAnsi="Times New Roman"/>
                <w:noProof/>
                <w:webHidden/>
                <w:sz w:val="24"/>
                <w:szCs w:val="24"/>
              </w:rPr>
            </w:r>
            <w:r w:rsidR="00B13670" w:rsidRPr="0031008B">
              <w:rPr>
                <w:rFonts w:ascii="Times New Roman" w:hAnsi="Times New Roman"/>
                <w:noProof/>
                <w:webHidden/>
                <w:sz w:val="24"/>
                <w:szCs w:val="24"/>
              </w:rPr>
              <w:fldChar w:fldCharType="separate"/>
            </w:r>
            <w:r w:rsidR="00B13670" w:rsidRPr="0031008B">
              <w:rPr>
                <w:rFonts w:ascii="Times New Roman" w:hAnsi="Times New Roman"/>
                <w:noProof/>
                <w:webHidden/>
                <w:sz w:val="24"/>
                <w:szCs w:val="24"/>
              </w:rPr>
              <w:t>3</w:t>
            </w:r>
            <w:r w:rsidR="00B13670" w:rsidRPr="0031008B">
              <w:rPr>
                <w:rFonts w:ascii="Times New Roman" w:hAnsi="Times New Roman"/>
                <w:noProof/>
                <w:webHidden/>
                <w:sz w:val="24"/>
                <w:szCs w:val="24"/>
              </w:rPr>
              <w:fldChar w:fldCharType="end"/>
            </w:r>
          </w:hyperlink>
        </w:p>
        <w:p w14:paraId="60648BEA" w14:textId="09E2CAFF" w:rsidR="00B13670" w:rsidRPr="0031008B" w:rsidRDefault="0043185A">
          <w:pPr>
            <w:pStyle w:val="TOC2"/>
            <w:tabs>
              <w:tab w:val="right" w:leader="dot" w:pos="9350"/>
            </w:tabs>
            <w:rPr>
              <w:rFonts w:ascii="Times New Roman" w:hAnsi="Times New Roman"/>
              <w:noProof/>
              <w:sz w:val="24"/>
              <w:szCs w:val="24"/>
            </w:rPr>
          </w:pPr>
          <w:hyperlink w:anchor="_Toc116064440" w:history="1">
            <w:r w:rsidR="00B13670" w:rsidRPr="0031008B">
              <w:rPr>
                <w:rStyle w:val="Hyperlink"/>
                <w:rFonts w:ascii="Times New Roman" w:hAnsi="Times New Roman"/>
                <w:noProof/>
                <w:sz w:val="24"/>
                <w:szCs w:val="24"/>
              </w:rPr>
              <w:t>C2: Summary Statistics</w:t>
            </w:r>
            <w:r w:rsidR="00B13670" w:rsidRPr="0031008B">
              <w:rPr>
                <w:rFonts w:ascii="Times New Roman" w:hAnsi="Times New Roman"/>
                <w:noProof/>
                <w:webHidden/>
                <w:sz w:val="24"/>
                <w:szCs w:val="24"/>
              </w:rPr>
              <w:tab/>
            </w:r>
            <w:r w:rsidR="00B13670" w:rsidRPr="0031008B">
              <w:rPr>
                <w:rFonts w:ascii="Times New Roman" w:hAnsi="Times New Roman"/>
                <w:noProof/>
                <w:webHidden/>
                <w:sz w:val="24"/>
                <w:szCs w:val="24"/>
              </w:rPr>
              <w:fldChar w:fldCharType="begin"/>
            </w:r>
            <w:r w:rsidR="00B13670" w:rsidRPr="0031008B">
              <w:rPr>
                <w:rFonts w:ascii="Times New Roman" w:hAnsi="Times New Roman"/>
                <w:noProof/>
                <w:webHidden/>
                <w:sz w:val="24"/>
                <w:szCs w:val="24"/>
              </w:rPr>
              <w:instrText xml:space="preserve"> PAGEREF _Toc116064440 \h </w:instrText>
            </w:r>
            <w:r w:rsidR="00B13670" w:rsidRPr="0031008B">
              <w:rPr>
                <w:rFonts w:ascii="Times New Roman" w:hAnsi="Times New Roman"/>
                <w:noProof/>
                <w:webHidden/>
                <w:sz w:val="24"/>
                <w:szCs w:val="24"/>
              </w:rPr>
            </w:r>
            <w:r w:rsidR="00B13670" w:rsidRPr="0031008B">
              <w:rPr>
                <w:rFonts w:ascii="Times New Roman" w:hAnsi="Times New Roman"/>
                <w:noProof/>
                <w:webHidden/>
                <w:sz w:val="24"/>
                <w:szCs w:val="24"/>
              </w:rPr>
              <w:fldChar w:fldCharType="separate"/>
            </w:r>
            <w:r w:rsidR="00B13670" w:rsidRPr="0031008B">
              <w:rPr>
                <w:rFonts w:ascii="Times New Roman" w:hAnsi="Times New Roman"/>
                <w:noProof/>
                <w:webHidden/>
                <w:sz w:val="24"/>
                <w:szCs w:val="24"/>
              </w:rPr>
              <w:t>3</w:t>
            </w:r>
            <w:r w:rsidR="00B13670" w:rsidRPr="0031008B">
              <w:rPr>
                <w:rFonts w:ascii="Times New Roman" w:hAnsi="Times New Roman"/>
                <w:noProof/>
                <w:webHidden/>
                <w:sz w:val="24"/>
                <w:szCs w:val="24"/>
              </w:rPr>
              <w:fldChar w:fldCharType="end"/>
            </w:r>
          </w:hyperlink>
        </w:p>
        <w:p w14:paraId="0C588007" w14:textId="6DFB97D1" w:rsidR="00B13670" w:rsidRPr="0031008B" w:rsidRDefault="0043185A">
          <w:pPr>
            <w:pStyle w:val="TOC2"/>
            <w:tabs>
              <w:tab w:val="right" w:leader="dot" w:pos="9350"/>
            </w:tabs>
            <w:rPr>
              <w:rFonts w:ascii="Times New Roman" w:hAnsi="Times New Roman"/>
              <w:noProof/>
              <w:sz w:val="24"/>
              <w:szCs w:val="24"/>
            </w:rPr>
          </w:pPr>
          <w:hyperlink w:anchor="_Toc116064441" w:history="1">
            <w:r w:rsidR="00B13670" w:rsidRPr="0031008B">
              <w:rPr>
                <w:rStyle w:val="Hyperlink"/>
                <w:rFonts w:ascii="Times New Roman" w:hAnsi="Times New Roman"/>
                <w:noProof/>
                <w:sz w:val="24"/>
                <w:szCs w:val="24"/>
              </w:rPr>
              <w:t>C3: Steps to Prepare the Data</w:t>
            </w:r>
            <w:r w:rsidR="00B13670" w:rsidRPr="0031008B">
              <w:rPr>
                <w:rFonts w:ascii="Times New Roman" w:hAnsi="Times New Roman"/>
                <w:noProof/>
                <w:webHidden/>
                <w:sz w:val="24"/>
                <w:szCs w:val="24"/>
              </w:rPr>
              <w:tab/>
            </w:r>
            <w:r w:rsidR="00B13670" w:rsidRPr="0031008B">
              <w:rPr>
                <w:rFonts w:ascii="Times New Roman" w:hAnsi="Times New Roman"/>
                <w:noProof/>
                <w:webHidden/>
                <w:sz w:val="24"/>
                <w:szCs w:val="24"/>
              </w:rPr>
              <w:fldChar w:fldCharType="begin"/>
            </w:r>
            <w:r w:rsidR="00B13670" w:rsidRPr="0031008B">
              <w:rPr>
                <w:rFonts w:ascii="Times New Roman" w:hAnsi="Times New Roman"/>
                <w:noProof/>
                <w:webHidden/>
                <w:sz w:val="24"/>
                <w:szCs w:val="24"/>
              </w:rPr>
              <w:instrText xml:space="preserve"> PAGEREF _Toc116064441 \h </w:instrText>
            </w:r>
            <w:r w:rsidR="00B13670" w:rsidRPr="0031008B">
              <w:rPr>
                <w:rFonts w:ascii="Times New Roman" w:hAnsi="Times New Roman"/>
                <w:noProof/>
                <w:webHidden/>
                <w:sz w:val="24"/>
                <w:szCs w:val="24"/>
              </w:rPr>
            </w:r>
            <w:r w:rsidR="00B13670" w:rsidRPr="0031008B">
              <w:rPr>
                <w:rFonts w:ascii="Times New Roman" w:hAnsi="Times New Roman"/>
                <w:noProof/>
                <w:webHidden/>
                <w:sz w:val="24"/>
                <w:szCs w:val="24"/>
              </w:rPr>
              <w:fldChar w:fldCharType="separate"/>
            </w:r>
            <w:r w:rsidR="00B13670" w:rsidRPr="0031008B">
              <w:rPr>
                <w:rFonts w:ascii="Times New Roman" w:hAnsi="Times New Roman"/>
                <w:noProof/>
                <w:webHidden/>
                <w:sz w:val="24"/>
                <w:szCs w:val="24"/>
              </w:rPr>
              <w:t>5</w:t>
            </w:r>
            <w:r w:rsidR="00B13670" w:rsidRPr="0031008B">
              <w:rPr>
                <w:rFonts w:ascii="Times New Roman" w:hAnsi="Times New Roman"/>
                <w:noProof/>
                <w:webHidden/>
                <w:sz w:val="24"/>
                <w:szCs w:val="24"/>
              </w:rPr>
              <w:fldChar w:fldCharType="end"/>
            </w:r>
          </w:hyperlink>
        </w:p>
        <w:p w14:paraId="3A345539" w14:textId="53FA9933" w:rsidR="00B13670" w:rsidRPr="0031008B" w:rsidRDefault="0043185A">
          <w:pPr>
            <w:pStyle w:val="TOC2"/>
            <w:tabs>
              <w:tab w:val="right" w:leader="dot" w:pos="9350"/>
            </w:tabs>
            <w:rPr>
              <w:rFonts w:ascii="Times New Roman" w:hAnsi="Times New Roman"/>
              <w:noProof/>
              <w:sz w:val="24"/>
              <w:szCs w:val="24"/>
            </w:rPr>
          </w:pPr>
          <w:hyperlink w:anchor="_Toc116064442" w:history="1">
            <w:r w:rsidR="00B13670" w:rsidRPr="0031008B">
              <w:rPr>
                <w:rStyle w:val="Hyperlink"/>
                <w:rFonts w:ascii="Times New Roman" w:hAnsi="Times New Roman"/>
                <w:noProof/>
                <w:sz w:val="24"/>
                <w:szCs w:val="24"/>
              </w:rPr>
              <w:t>C4: Visualizations</w:t>
            </w:r>
            <w:r w:rsidR="00B13670" w:rsidRPr="0031008B">
              <w:rPr>
                <w:rFonts w:ascii="Times New Roman" w:hAnsi="Times New Roman"/>
                <w:noProof/>
                <w:webHidden/>
                <w:sz w:val="24"/>
                <w:szCs w:val="24"/>
              </w:rPr>
              <w:tab/>
            </w:r>
            <w:r w:rsidR="00B13670" w:rsidRPr="0031008B">
              <w:rPr>
                <w:rFonts w:ascii="Times New Roman" w:hAnsi="Times New Roman"/>
                <w:noProof/>
                <w:webHidden/>
                <w:sz w:val="24"/>
                <w:szCs w:val="24"/>
              </w:rPr>
              <w:fldChar w:fldCharType="begin"/>
            </w:r>
            <w:r w:rsidR="00B13670" w:rsidRPr="0031008B">
              <w:rPr>
                <w:rFonts w:ascii="Times New Roman" w:hAnsi="Times New Roman"/>
                <w:noProof/>
                <w:webHidden/>
                <w:sz w:val="24"/>
                <w:szCs w:val="24"/>
              </w:rPr>
              <w:instrText xml:space="preserve"> PAGEREF _Toc116064442 \h </w:instrText>
            </w:r>
            <w:r w:rsidR="00B13670" w:rsidRPr="0031008B">
              <w:rPr>
                <w:rFonts w:ascii="Times New Roman" w:hAnsi="Times New Roman"/>
                <w:noProof/>
                <w:webHidden/>
                <w:sz w:val="24"/>
                <w:szCs w:val="24"/>
              </w:rPr>
            </w:r>
            <w:r w:rsidR="00B13670" w:rsidRPr="0031008B">
              <w:rPr>
                <w:rFonts w:ascii="Times New Roman" w:hAnsi="Times New Roman"/>
                <w:noProof/>
                <w:webHidden/>
                <w:sz w:val="24"/>
                <w:szCs w:val="24"/>
              </w:rPr>
              <w:fldChar w:fldCharType="separate"/>
            </w:r>
            <w:r w:rsidR="00B13670" w:rsidRPr="0031008B">
              <w:rPr>
                <w:rFonts w:ascii="Times New Roman" w:hAnsi="Times New Roman"/>
                <w:noProof/>
                <w:webHidden/>
                <w:sz w:val="24"/>
                <w:szCs w:val="24"/>
              </w:rPr>
              <w:t>10</w:t>
            </w:r>
            <w:r w:rsidR="00B13670" w:rsidRPr="0031008B">
              <w:rPr>
                <w:rFonts w:ascii="Times New Roman" w:hAnsi="Times New Roman"/>
                <w:noProof/>
                <w:webHidden/>
                <w:sz w:val="24"/>
                <w:szCs w:val="24"/>
              </w:rPr>
              <w:fldChar w:fldCharType="end"/>
            </w:r>
          </w:hyperlink>
        </w:p>
        <w:p w14:paraId="04B64CE5" w14:textId="641F7B07" w:rsidR="00B13670" w:rsidRPr="0031008B" w:rsidRDefault="0043185A">
          <w:pPr>
            <w:pStyle w:val="TOC2"/>
            <w:tabs>
              <w:tab w:val="right" w:leader="dot" w:pos="9350"/>
            </w:tabs>
            <w:rPr>
              <w:rFonts w:ascii="Times New Roman" w:hAnsi="Times New Roman"/>
              <w:noProof/>
              <w:sz w:val="24"/>
              <w:szCs w:val="24"/>
            </w:rPr>
          </w:pPr>
          <w:hyperlink w:anchor="_Toc116064443" w:history="1">
            <w:r w:rsidR="00B13670" w:rsidRPr="0031008B">
              <w:rPr>
                <w:rStyle w:val="Hyperlink"/>
                <w:rFonts w:ascii="Times New Roman" w:hAnsi="Times New Roman"/>
                <w:noProof/>
                <w:sz w:val="24"/>
                <w:szCs w:val="24"/>
              </w:rPr>
              <w:t>C5: Prepared Data Set</w:t>
            </w:r>
            <w:r w:rsidR="00B13670" w:rsidRPr="0031008B">
              <w:rPr>
                <w:rFonts w:ascii="Times New Roman" w:hAnsi="Times New Roman"/>
                <w:noProof/>
                <w:webHidden/>
                <w:sz w:val="24"/>
                <w:szCs w:val="24"/>
              </w:rPr>
              <w:tab/>
            </w:r>
            <w:r w:rsidR="00B13670" w:rsidRPr="0031008B">
              <w:rPr>
                <w:rFonts w:ascii="Times New Roman" w:hAnsi="Times New Roman"/>
                <w:noProof/>
                <w:webHidden/>
                <w:sz w:val="24"/>
                <w:szCs w:val="24"/>
              </w:rPr>
              <w:fldChar w:fldCharType="begin"/>
            </w:r>
            <w:r w:rsidR="00B13670" w:rsidRPr="0031008B">
              <w:rPr>
                <w:rFonts w:ascii="Times New Roman" w:hAnsi="Times New Roman"/>
                <w:noProof/>
                <w:webHidden/>
                <w:sz w:val="24"/>
                <w:szCs w:val="24"/>
              </w:rPr>
              <w:instrText xml:space="preserve"> PAGEREF _Toc116064443 \h </w:instrText>
            </w:r>
            <w:r w:rsidR="00B13670" w:rsidRPr="0031008B">
              <w:rPr>
                <w:rFonts w:ascii="Times New Roman" w:hAnsi="Times New Roman"/>
                <w:noProof/>
                <w:webHidden/>
                <w:sz w:val="24"/>
                <w:szCs w:val="24"/>
              </w:rPr>
            </w:r>
            <w:r w:rsidR="00B13670" w:rsidRPr="0031008B">
              <w:rPr>
                <w:rFonts w:ascii="Times New Roman" w:hAnsi="Times New Roman"/>
                <w:noProof/>
                <w:webHidden/>
                <w:sz w:val="24"/>
                <w:szCs w:val="24"/>
              </w:rPr>
              <w:fldChar w:fldCharType="separate"/>
            </w:r>
            <w:r w:rsidR="00B13670" w:rsidRPr="0031008B">
              <w:rPr>
                <w:rFonts w:ascii="Times New Roman" w:hAnsi="Times New Roman"/>
                <w:noProof/>
                <w:webHidden/>
                <w:sz w:val="24"/>
                <w:szCs w:val="24"/>
              </w:rPr>
              <w:t>10</w:t>
            </w:r>
            <w:r w:rsidR="00B13670" w:rsidRPr="0031008B">
              <w:rPr>
                <w:rFonts w:ascii="Times New Roman" w:hAnsi="Times New Roman"/>
                <w:noProof/>
                <w:webHidden/>
                <w:sz w:val="24"/>
                <w:szCs w:val="24"/>
              </w:rPr>
              <w:fldChar w:fldCharType="end"/>
            </w:r>
          </w:hyperlink>
        </w:p>
        <w:p w14:paraId="60B090DB" w14:textId="462775DF" w:rsidR="00B13670" w:rsidRPr="0031008B" w:rsidRDefault="0043185A">
          <w:pPr>
            <w:pStyle w:val="TOC1"/>
            <w:tabs>
              <w:tab w:val="right" w:leader="dot" w:pos="9350"/>
            </w:tabs>
            <w:rPr>
              <w:rFonts w:ascii="Times New Roman" w:hAnsi="Times New Roman"/>
              <w:noProof/>
              <w:sz w:val="24"/>
              <w:szCs w:val="24"/>
            </w:rPr>
          </w:pPr>
          <w:hyperlink w:anchor="_Toc116064444" w:history="1">
            <w:r w:rsidR="00B13670" w:rsidRPr="0031008B">
              <w:rPr>
                <w:rStyle w:val="Hyperlink"/>
                <w:rFonts w:ascii="Times New Roman" w:hAnsi="Times New Roman"/>
                <w:noProof/>
                <w:sz w:val="24"/>
                <w:szCs w:val="24"/>
              </w:rPr>
              <w:t>D: Model Comparison</w:t>
            </w:r>
            <w:r w:rsidR="00B13670" w:rsidRPr="0031008B">
              <w:rPr>
                <w:rFonts w:ascii="Times New Roman" w:hAnsi="Times New Roman"/>
                <w:noProof/>
                <w:webHidden/>
                <w:sz w:val="24"/>
                <w:szCs w:val="24"/>
              </w:rPr>
              <w:tab/>
            </w:r>
            <w:r w:rsidR="00B13670" w:rsidRPr="0031008B">
              <w:rPr>
                <w:rFonts w:ascii="Times New Roman" w:hAnsi="Times New Roman"/>
                <w:noProof/>
                <w:webHidden/>
                <w:sz w:val="24"/>
                <w:szCs w:val="24"/>
              </w:rPr>
              <w:fldChar w:fldCharType="begin"/>
            </w:r>
            <w:r w:rsidR="00B13670" w:rsidRPr="0031008B">
              <w:rPr>
                <w:rFonts w:ascii="Times New Roman" w:hAnsi="Times New Roman"/>
                <w:noProof/>
                <w:webHidden/>
                <w:sz w:val="24"/>
                <w:szCs w:val="24"/>
              </w:rPr>
              <w:instrText xml:space="preserve"> PAGEREF _Toc116064444 \h </w:instrText>
            </w:r>
            <w:r w:rsidR="00B13670" w:rsidRPr="0031008B">
              <w:rPr>
                <w:rFonts w:ascii="Times New Roman" w:hAnsi="Times New Roman"/>
                <w:noProof/>
                <w:webHidden/>
                <w:sz w:val="24"/>
                <w:szCs w:val="24"/>
              </w:rPr>
            </w:r>
            <w:r w:rsidR="00B13670" w:rsidRPr="0031008B">
              <w:rPr>
                <w:rFonts w:ascii="Times New Roman" w:hAnsi="Times New Roman"/>
                <w:noProof/>
                <w:webHidden/>
                <w:sz w:val="24"/>
                <w:szCs w:val="24"/>
              </w:rPr>
              <w:fldChar w:fldCharType="separate"/>
            </w:r>
            <w:r w:rsidR="00B13670" w:rsidRPr="0031008B">
              <w:rPr>
                <w:rFonts w:ascii="Times New Roman" w:hAnsi="Times New Roman"/>
                <w:noProof/>
                <w:webHidden/>
                <w:sz w:val="24"/>
                <w:szCs w:val="24"/>
              </w:rPr>
              <w:t>11</w:t>
            </w:r>
            <w:r w:rsidR="00B13670" w:rsidRPr="0031008B">
              <w:rPr>
                <w:rFonts w:ascii="Times New Roman" w:hAnsi="Times New Roman"/>
                <w:noProof/>
                <w:webHidden/>
                <w:sz w:val="24"/>
                <w:szCs w:val="24"/>
              </w:rPr>
              <w:fldChar w:fldCharType="end"/>
            </w:r>
          </w:hyperlink>
        </w:p>
        <w:p w14:paraId="70B20D14" w14:textId="6951ECCC" w:rsidR="00B13670" w:rsidRPr="0031008B" w:rsidRDefault="0043185A">
          <w:pPr>
            <w:pStyle w:val="TOC2"/>
            <w:tabs>
              <w:tab w:val="right" w:leader="dot" w:pos="9350"/>
            </w:tabs>
            <w:rPr>
              <w:rFonts w:ascii="Times New Roman" w:hAnsi="Times New Roman"/>
              <w:noProof/>
              <w:sz w:val="24"/>
              <w:szCs w:val="24"/>
            </w:rPr>
          </w:pPr>
          <w:hyperlink w:anchor="_Toc116064445" w:history="1">
            <w:r w:rsidR="00B13670" w:rsidRPr="0031008B">
              <w:rPr>
                <w:rStyle w:val="Hyperlink"/>
                <w:rFonts w:ascii="Times New Roman" w:hAnsi="Times New Roman"/>
                <w:noProof/>
                <w:sz w:val="24"/>
                <w:szCs w:val="24"/>
              </w:rPr>
              <w:t>D1: Initial Model</w:t>
            </w:r>
            <w:r w:rsidR="00B13670" w:rsidRPr="0031008B">
              <w:rPr>
                <w:rFonts w:ascii="Times New Roman" w:hAnsi="Times New Roman"/>
                <w:noProof/>
                <w:webHidden/>
                <w:sz w:val="24"/>
                <w:szCs w:val="24"/>
              </w:rPr>
              <w:tab/>
            </w:r>
            <w:r w:rsidR="00B13670" w:rsidRPr="0031008B">
              <w:rPr>
                <w:rFonts w:ascii="Times New Roman" w:hAnsi="Times New Roman"/>
                <w:noProof/>
                <w:webHidden/>
                <w:sz w:val="24"/>
                <w:szCs w:val="24"/>
              </w:rPr>
              <w:fldChar w:fldCharType="begin"/>
            </w:r>
            <w:r w:rsidR="00B13670" w:rsidRPr="0031008B">
              <w:rPr>
                <w:rFonts w:ascii="Times New Roman" w:hAnsi="Times New Roman"/>
                <w:noProof/>
                <w:webHidden/>
                <w:sz w:val="24"/>
                <w:szCs w:val="24"/>
              </w:rPr>
              <w:instrText xml:space="preserve"> PAGEREF _Toc116064445 \h </w:instrText>
            </w:r>
            <w:r w:rsidR="00B13670" w:rsidRPr="0031008B">
              <w:rPr>
                <w:rFonts w:ascii="Times New Roman" w:hAnsi="Times New Roman"/>
                <w:noProof/>
                <w:webHidden/>
                <w:sz w:val="24"/>
                <w:szCs w:val="24"/>
              </w:rPr>
            </w:r>
            <w:r w:rsidR="00B13670" w:rsidRPr="0031008B">
              <w:rPr>
                <w:rFonts w:ascii="Times New Roman" w:hAnsi="Times New Roman"/>
                <w:noProof/>
                <w:webHidden/>
                <w:sz w:val="24"/>
                <w:szCs w:val="24"/>
              </w:rPr>
              <w:fldChar w:fldCharType="separate"/>
            </w:r>
            <w:r w:rsidR="00B13670" w:rsidRPr="0031008B">
              <w:rPr>
                <w:rFonts w:ascii="Times New Roman" w:hAnsi="Times New Roman"/>
                <w:noProof/>
                <w:webHidden/>
                <w:sz w:val="24"/>
                <w:szCs w:val="24"/>
              </w:rPr>
              <w:t>11</w:t>
            </w:r>
            <w:r w:rsidR="00B13670" w:rsidRPr="0031008B">
              <w:rPr>
                <w:rFonts w:ascii="Times New Roman" w:hAnsi="Times New Roman"/>
                <w:noProof/>
                <w:webHidden/>
                <w:sz w:val="24"/>
                <w:szCs w:val="24"/>
              </w:rPr>
              <w:fldChar w:fldCharType="end"/>
            </w:r>
          </w:hyperlink>
        </w:p>
        <w:p w14:paraId="79ACAB34" w14:textId="777FCF79" w:rsidR="00B13670" w:rsidRPr="0031008B" w:rsidRDefault="0043185A">
          <w:pPr>
            <w:pStyle w:val="TOC2"/>
            <w:tabs>
              <w:tab w:val="right" w:leader="dot" w:pos="9350"/>
            </w:tabs>
            <w:rPr>
              <w:rFonts w:ascii="Times New Roman" w:hAnsi="Times New Roman"/>
              <w:noProof/>
              <w:sz w:val="24"/>
              <w:szCs w:val="24"/>
            </w:rPr>
          </w:pPr>
          <w:hyperlink w:anchor="_Toc116064446" w:history="1">
            <w:r w:rsidR="00B13670" w:rsidRPr="0031008B">
              <w:rPr>
                <w:rStyle w:val="Hyperlink"/>
                <w:rFonts w:ascii="Times New Roman" w:hAnsi="Times New Roman"/>
                <w:noProof/>
                <w:sz w:val="24"/>
                <w:szCs w:val="24"/>
              </w:rPr>
              <w:t>D2: Justification of Model Reduction</w:t>
            </w:r>
            <w:r w:rsidR="00B13670" w:rsidRPr="0031008B">
              <w:rPr>
                <w:rFonts w:ascii="Times New Roman" w:hAnsi="Times New Roman"/>
                <w:noProof/>
                <w:webHidden/>
                <w:sz w:val="24"/>
                <w:szCs w:val="24"/>
              </w:rPr>
              <w:tab/>
            </w:r>
            <w:r w:rsidR="00B13670" w:rsidRPr="0031008B">
              <w:rPr>
                <w:rFonts w:ascii="Times New Roman" w:hAnsi="Times New Roman"/>
                <w:noProof/>
                <w:webHidden/>
                <w:sz w:val="24"/>
                <w:szCs w:val="24"/>
              </w:rPr>
              <w:fldChar w:fldCharType="begin"/>
            </w:r>
            <w:r w:rsidR="00B13670" w:rsidRPr="0031008B">
              <w:rPr>
                <w:rFonts w:ascii="Times New Roman" w:hAnsi="Times New Roman"/>
                <w:noProof/>
                <w:webHidden/>
                <w:sz w:val="24"/>
                <w:szCs w:val="24"/>
              </w:rPr>
              <w:instrText xml:space="preserve"> PAGEREF _Toc116064446 \h </w:instrText>
            </w:r>
            <w:r w:rsidR="00B13670" w:rsidRPr="0031008B">
              <w:rPr>
                <w:rFonts w:ascii="Times New Roman" w:hAnsi="Times New Roman"/>
                <w:noProof/>
                <w:webHidden/>
                <w:sz w:val="24"/>
                <w:szCs w:val="24"/>
              </w:rPr>
            </w:r>
            <w:r w:rsidR="00B13670" w:rsidRPr="0031008B">
              <w:rPr>
                <w:rFonts w:ascii="Times New Roman" w:hAnsi="Times New Roman"/>
                <w:noProof/>
                <w:webHidden/>
                <w:sz w:val="24"/>
                <w:szCs w:val="24"/>
              </w:rPr>
              <w:fldChar w:fldCharType="separate"/>
            </w:r>
            <w:r w:rsidR="00B13670" w:rsidRPr="0031008B">
              <w:rPr>
                <w:rFonts w:ascii="Times New Roman" w:hAnsi="Times New Roman"/>
                <w:noProof/>
                <w:webHidden/>
                <w:sz w:val="24"/>
                <w:szCs w:val="24"/>
              </w:rPr>
              <w:t>11</w:t>
            </w:r>
            <w:r w:rsidR="00B13670" w:rsidRPr="0031008B">
              <w:rPr>
                <w:rFonts w:ascii="Times New Roman" w:hAnsi="Times New Roman"/>
                <w:noProof/>
                <w:webHidden/>
                <w:sz w:val="24"/>
                <w:szCs w:val="24"/>
              </w:rPr>
              <w:fldChar w:fldCharType="end"/>
            </w:r>
          </w:hyperlink>
        </w:p>
        <w:p w14:paraId="7030DC4E" w14:textId="0FEC0FEF" w:rsidR="00B13670" w:rsidRPr="0031008B" w:rsidRDefault="0043185A">
          <w:pPr>
            <w:pStyle w:val="TOC2"/>
            <w:tabs>
              <w:tab w:val="right" w:leader="dot" w:pos="9350"/>
            </w:tabs>
            <w:rPr>
              <w:rFonts w:ascii="Times New Roman" w:hAnsi="Times New Roman"/>
              <w:noProof/>
              <w:sz w:val="24"/>
              <w:szCs w:val="24"/>
            </w:rPr>
          </w:pPr>
          <w:hyperlink w:anchor="_Toc116064447" w:history="1">
            <w:r w:rsidR="00B13670" w:rsidRPr="0031008B">
              <w:rPr>
                <w:rStyle w:val="Hyperlink"/>
                <w:rFonts w:ascii="Times New Roman" w:hAnsi="Times New Roman"/>
                <w:noProof/>
                <w:sz w:val="24"/>
                <w:szCs w:val="24"/>
              </w:rPr>
              <w:t>D3: Reduced Multiple Regression Model</w:t>
            </w:r>
            <w:r w:rsidR="00B13670" w:rsidRPr="0031008B">
              <w:rPr>
                <w:rFonts w:ascii="Times New Roman" w:hAnsi="Times New Roman"/>
                <w:noProof/>
                <w:webHidden/>
                <w:sz w:val="24"/>
                <w:szCs w:val="24"/>
              </w:rPr>
              <w:tab/>
            </w:r>
            <w:r w:rsidR="00B13670" w:rsidRPr="0031008B">
              <w:rPr>
                <w:rFonts w:ascii="Times New Roman" w:hAnsi="Times New Roman"/>
                <w:noProof/>
                <w:webHidden/>
                <w:sz w:val="24"/>
                <w:szCs w:val="24"/>
              </w:rPr>
              <w:fldChar w:fldCharType="begin"/>
            </w:r>
            <w:r w:rsidR="00B13670" w:rsidRPr="0031008B">
              <w:rPr>
                <w:rFonts w:ascii="Times New Roman" w:hAnsi="Times New Roman"/>
                <w:noProof/>
                <w:webHidden/>
                <w:sz w:val="24"/>
                <w:szCs w:val="24"/>
              </w:rPr>
              <w:instrText xml:space="preserve"> PAGEREF _Toc116064447 \h </w:instrText>
            </w:r>
            <w:r w:rsidR="00B13670" w:rsidRPr="0031008B">
              <w:rPr>
                <w:rFonts w:ascii="Times New Roman" w:hAnsi="Times New Roman"/>
                <w:noProof/>
                <w:webHidden/>
                <w:sz w:val="24"/>
                <w:szCs w:val="24"/>
              </w:rPr>
            </w:r>
            <w:r w:rsidR="00B13670" w:rsidRPr="0031008B">
              <w:rPr>
                <w:rFonts w:ascii="Times New Roman" w:hAnsi="Times New Roman"/>
                <w:noProof/>
                <w:webHidden/>
                <w:sz w:val="24"/>
                <w:szCs w:val="24"/>
              </w:rPr>
              <w:fldChar w:fldCharType="separate"/>
            </w:r>
            <w:r w:rsidR="00B13670" w:rsidRPr="0031008B">
              <w:rPr>
                <w:rFonts w:ascii="Times New Roman" w:hAnsi="Times New Roman"/>
                <w:noProof/>
                <w:webHidden/>
                <w:sz w:val="24"/>
                <w:szCs w:val="24"/>
              </w:rPr>
              <w:t>12</w:t>
            </w:r>
            <w:r w:rsidR="00B13670" w:rsidRPr="0031008B">
              <w:rPr>
                <w:rFonts w:ascii="Times New Roman" w:hAnsi="Times New Roman"/>
                <w:noProof/>
                <w:webHidden/>
                <w:sz w:val="24"/>
                <w:szCs w:val="24"/>
              </w:rPr>
              <w:fldChar w:fldCharType="end"/>
            </w:r>
          </w:hyperlink>
        </w:p>
        <w:p w14:paraId="1D808444" w14:textId="0146BD67" w:rsidR="00B13670" w:rsidRPr="0031008B" w:rsidRDefault="0043185A">
          <w:pPr>
            <w:pStyle w:val="TOC1"/>
            <w:tabs>
              <w:tab w:val="right" w:leader="dot" w:pos="9350"/>
            </w:tabs>
            <w:rPr>
              <w:rFonts w:ascii="Times New Roman" w:hAnsi="Times New Roman"/>
              <w:noProof/>
              <w:sz w:val="24"/>
              <w:szCs w:val="24"/>
            </w:rPr>
          </w:pPr>
          <w:hyperlink w:anchor="_Toc116064448" w:history="1">
            <w:r w:rsidR="00B13670" w:rsidRPr="0031008B">
              <w:rPr>
                <w:rStyle w:val="Hyperlink"/>
                <w:rFonts w:ascii="Times New Roman" w:hAnsi="Times New Roman"/>
                <w:noProof/>
                <w:sz w:val="24"/>
                <w:szCs w:val="24"/>
              </w:rPr>
              <w:t>E: Model Analysis</w:t>
            </w:r>
            <w:r w:rsidR="00B13670" w:rsidRPr="0031008B">
              <w:rPr>
                <w:rFonts w:ascii="Times New Roman" w:hAnsi="Times New Roman"/>
                <w:noProof/>
                <w:webHidden/>
                <w:sz w:val="24"/>
                <w:szCs w:val="24"/>
              </w:rPr>
              <w:tab/>
            </w:r>
            <w:r w:rsidR="00B13670" w:rsidRPr="0031008B">
              <w:rPr>
                <w:rFonts w:ascii="Times New Roman" w:hAnsi="Times New Roman"/>
                <w:noProof/>
                <w:webHidden/>
                <w:sz w:val="24"/>
                <w:szCs w:val="24"/>
              </w:rPr>
              <w:fldChar w:fldCharType="begin"/>
            </w:r>
            <w:r w:rsidR="00B13670" w:rsidRPr="0031008B">
              <w:rPr>
                <w:rFonts w:ascii="Times New Roman" w:hAnsi="Times New Roman"/>
                <w:noProof/>
                <w:webHidden/>
                <w:sz w:val="24"/>
                <w:szCs w:val="24"/>
              </w:rPr>
              <w:instrText xml:space="preserve"> PAGEREF _Toc116064448 \h </w:instrText>
            </w:r>
            <w:r w:rsidR="00B13670" w:rsidRPr="0031008B">
              <w:rPr>
                <w:rFonts w:ascii="Times New Roman" w:hAnsi="Times New Roman"/>
                <w:noProof/>
                <w:webHidden/>
                <w:sz w:val="24"/>
                <w:szCs w:val="24"/>
              </w:rPr>
            </w:r>
            <w:r w:rsidR="00B13670" w:rsidRPr="0031008B">
              <w:rPr>
                <w:rFonts w:ascii="Times New Roman" w:hAnsi="Times New Roman"/>
                <w:noProof/>
                <w:webHidden/>
                <w:sz w:val="24"/>
                <w:szCs w:val="24"/>
              </w:rPr>
              <w:fldChar w:fldCharType="separate"/>
            </w:r>
            <w:r w:rsidR="00B13670" w:rsidRPr="0031008B">
              <w:rPr>
                <w:rFonts w:ascii="Times New Roman" w:hAnsi="Times New Roman"/>
                <w:noProof/>
                <w:webHidden/>
                <w:sz w:val="24"/>
                <w:szCs w:val="24"/>
              </w:rPr>
              <w:t>13</w:t>
            </w:r>
            <w:r w:rsidR="00B13670" w:rsidRPr="0031008B">
              <w:rPr>
                <w:rFonts w:ascii="Times New Roman" w:hAnsi="Times New Roman"/>
                <w:noProof/>
                <w:webHidden/>
                <w:sz w:val="24"/>
                <w:szCs w:val="24"/>
              </w:rPr>
              <w:fldChar w:fldCharType="end"/>
            </w:r>
          </w:hyperlink>
        </w:p>
        <w:p w14:paraId="665ED5C7" w14:textId="388D94F7" w:rsidR="00B13670" w:rsidRPr="0031008B" w:rsidRDefault="0043185A">
          <w:pPr>
            <w:pStyle w:val="TOC2"/>
            <w:tabs>
              <w:tab w:val="right" w:leader="dot" w:pos="9350"/>
            </w:tabs>
            <w:rPr>
              <w:rFonts w:ascii="Times New Roman" w:hAnsi="Times New Roman"/>
              <w:noProof/>
              <w:sz w:val="24"/>
              <w:szCs w:val="24"/>
            </w:rPr>
          </w:pPr>
          <w:hyperlink w:anchor="_Toc116064449" w:history="1">
            <w:r w:rsidR="00B13670" w:rsidRPr="0031008B">
              <w:rPr>
                <w:rStyle w:val="Hyperlink"/>
                <w:rFonts w:ascii="Times New Roman" w:hAnsi="Times New Roman"/>
                <w:noProof/>
                <w:sz w:val="24"/>
                <w:szCs w:val="24"/>
              </w:rPr>
              <w:t>E1: Model Comparison</w:t>
            </w:r>
            <w:r w:rsidR="00B13670" w:rsidRPr="0031008B">
              <w:rPr>
                <w:rFonts w:ascii="Times New Roman" w:hAnsi="Times New Roman"/>
                <w:noProof/>
                <w:webHidden/>
                <w:sz w:val="24"/>
                <w:szCs w:val="24"/>
              </w:rPr>
              <w:tab/>
            </w:r>
            <w:r w:rsidR="00B13670" w:rsidRPr="0031008B">
              <w:rPr>
                <w:rFonts w:ascii="Times New Roman" w:hAnsi="Times New Roman"/>
                <w:noProof/>
                <w:webHidden/>
                <w:sz w:val="24"/>
                <w:szCs w:val="24"/>
              </w:rPr>
              <w:fldChar w:fldCharType="begin"/>
            </w:r>
            <w:r w:rsidR="00B13670" w:rsidRPr="0031008B">
              <w:rPr>
                <w:rFonts w:ascii="Times New Roman" w:hAnsi="Times New Roman"/>
                <w:noProof/>
                <w:webHidden/>
                <w:sz w:val="24"/>
                <w:szCs w:val="24"/>
              </w:rPr>
              <w:instrText xml:space="preserve"> PAGEREF _Toc116064449 \h </w:instrText>
            </w:r>
            <w:r w:rsidR="00B13670" w:rsidRPr="0031008B">
              <w:rPr>
                <w:rFonts w:ascii="Times New Roman" w:hAnsi="Times New Roman"/>
                <w:noProof/>
                <w:webHidden/>
                <w:sz w:val="24"/>
                <w:szCs w:val="24"/>
              </w:rPr>
            </w:r>
            <w:r w:rsidR="00B13670" w:rsidRPr="0031008B">
              <w:rPr>
                <w:rFonts w:ascii="Times New Roman" w:hAnsi="Times New Roman"/>
                <w:noProof/>
                <w:webHidden/>
                <w:sz w:val="24"/>
                <w:szCs w:val="24"/>
              </w:rPr>
              <w:fldChar w:fldCharType="separate"/>
            </w:r>
            <w:r w:rsidR="00B13670" w:rsidRPr="0031008B">
              <w:rPr>
                <w:rFonts w:ascii="Times New Roman" w:hAnsi="Times New Roman"/>
                <w:noProof/>
                <w:webHidden/>
                <w:sz w:val="24"/>
                <w:szCs w:val="24"/>
              </w:rPr>
              <w:t>13</w:t>
            </w:r>
            <w:r w:rsidR="00B13670" w:rsidRPr="0031008B">
              <w:rPr>
                <w:rFonts w:ascii="Times New Roman" w:hAnsi="Times New Roman"/>
                <w:noProof/>
                <w:webHidden/>
                <w:sz w:val="24"/>
                <w:szCs w:val="24"/>
              </w:rPr>
              <w:fldChar w:fldCharType="end"/>
            </w:r>
          </w:hyperlink>
        </w:p>
        <w:p w14:paraId="5F3C3285" w14:textId="70004A24" w:rsidR="00B13670" w:rsidRPr="0031008B" w:rsidRDefault="0043185A">
          <w:pPr>
            <w:pStyle w:val="TOC2"/>
            <w:tabs>
              <w:tab w:val="right" w:leader="dot" w:pos="9350"/>
            </w:tabs>
            <w:rPr>
              <w:rFonts w:ascii="Times New Roman" w:hAnsi="Times New Roman"/>
              <w:noProof/>
              <w:sz w:val="24"/>
              <w:szCs w:val="24"/>
            </w:rPr>
          </w:pPr>
          <w:hyperlink w:anchor="_Toc116064450" w:history="1">
            <w:r w:rsidR="00B13670" w:rsidRPr="0031008B">
              <w:rPr>
                <w:rStyle w:val="Hyperlink"/>
                <w:rFonts w:ascii="Times New Roman" w:hAnsi="Times New Roman"/>
                <w:noProof/>
                <w:sz w:val="24"/>
                <w:szCs w:val="24"/>
              </w:rPr>
              <w:t>E2: Output and Calculations</w:t>
            </w:r>
            <w:r w:rsidR="00B13670" w:rsidRPr="0031008B">
              <w:rPr>
                <w:rFonts w:ascii="Times New Roman" w:hAnsi="Times New Roman"/>
                <w:noProof/>
                <w:webHidden/>
                <w:sz w:val="24"/>
                <w:szCs w:val="24"/>
              </w:rPr>
              <w:tab/>
            </w:r>
            <w:r w:rsidR="00B13670" w:rsidRPr="0031008B">
              <w:rPr>
                <w:rFonts w:ascii="Times New Roman" w:hAnsi="Times New Roman"/>
                <w:noProof/>
                <w:webHidden/>
                <w:sz w:val="24"/>
                <w:szCs w:val="24"/>
              </w:rPr>
              <w:fldChar w:fldCharType="begin"/>
            </w:r>
            <w:r w:rsidR="00B13670" w:rsidRPr="0031008B">
              <w:rPr>
                <w:rFonts w:ascii="Times New Roman" w:hAnsi="Times New Roman"/>
                <w:noProof/>
                <w:webHidden/>
                <w:sz w:val="24"/>
                <w:szCs w:val="24"/>
              </w:rPr>
              <w:instrText xml:space="preserve"> PAGEREF _Toc116064450 \h </w:instrText>
            </w:r>
            <w:r w:rsidR="00B13670" w:rsidRPr="0031008B">
              <w:rPr>
                <w:rFonts w:ascii="Times New Roman" w:hAnsi="Times New Roman"/>
                <w:noProof/>
                <w:webHidden/>
                <w:sz w:val="24"/>
                <w:szCs w:val="24"/>
              </w:rPr>
            </w:r>
            <w:r w:rsidR="00B13670" w:rsidRPr="0031008B">
              <w:rPr>
                <w:rFonts w:ascii="Times New Roman" w:hAnsi="Times New Roman"/>
                <w:noProof/>
                <w:webHidden/>
                <w:sz w:val="24"/>
                <w:szCs w:val="24"/>
              </w:rPr>
              <w:fldChar w:fldCharType="separate"/>
            </w:r>
            <w:r w:rsidR="00B13670" w:rsidRPr="0031008B">
              <w:rPr>
                <w:rFonts w:ascii="Times New Roman" w:hAnsi="Times New Roman"/>
                <w:noProof/>
                <w:webHidden/>
                <w:sz w:val="24"/>
                <w:szCs w:val="24"/>
              </w:rPr>
              <w:t>13</w:t>
            </w:r>
            <w:r w:rsidR="00B13670" w:rsidRPr="0031008B">
              <w:rPr>
                <w:rFonts w:ascii="Times New Roman" w:hAnsi="Times New Roman"/>
                <w:noProof/>
                <w:webHidden/>
                <w:sz w:val="24"/>
                <w:szCs w:val="24"/>
              </w:rPr>
              <w:fldChar w:fldCharType="end"/>
            </w:r>
          </w:hyperlink>
        </w:p>
        <w:p w14:paraId="236B027E" w14:textId="4D9E7342" w:rsidR="00B13670" w:rsidRPr="0031008B" w:rsidRDefault="0043185A">
          <w:pPr>
            <w:pStyle w:val="TOC2"/>
            <w:tabs>
              <w:tab w:val="right" w:leader="dot" w:pos="9350"/>
            </w:tabs>
            <w:rPr>
              <w:rFonts w:ascii="Times New Roman" w:hAnsi="Times New Roman"/>
              <w:noProof/>
              <w:sz w:val="24"/>
              <w:szCs w:val="24"/>
            </w:rPr>
          </w:pPr>
          <w:hyperlink w:anchor="_Toc116064451" w:history="1">
            <w:r w:rsidR="00B13670" w:rsidRPr="0031008B">
              <w:rPr>
                <w:rStyle w:val="Hyperlink"/>
                <w:rFonts w:ascii="Times New Roman" w:hAnsi="Times New Roman"/>
                <w:noProof/>
                <w:sz w:val="24"/>
                <w:szCs w:val="24"/>
              </w:rPr>
              <w:t>E3: Code</w:t>
            </w:r>
            <w:r w:rsidR="00B13670" w:rsidRPr="0031008B">
              <w:rPr>
                <w:rFonts w:ascii="Times New Roman" w:hAnsi="Times New Roman"/>
                <w:noProof/>
                <w:webHidden/>
                <w:sz w:val="24"/>
                <w:szCs w:val="24"/>
              </w:rPr>
              <w:tab/>
            </w:r>
            <w:r w:rsidR="00B13670" w:rsidRPr="0031008B">
              <w:rPr>
                <w:rFonts w:ascii="Times New Roman" w:hAnsi="Times New Roman"/>
                <w:noProof/>
                <w:webHidden/>
                <w:sz w:val="24"/>
                <w:szCs w:val="24"/>
              </w:rPr>
              <w:fldChar w:fldCharType="begin"/>
            </w:r>
            <w:r w:rsidR="00B13670" w:rsidRPr="0031008B">
              <w:rPr>
                <w:rFonts w:ascii="Times New Roman" w:hAnsi="Times New Roman"/>
                <w:noProof/>
                <w:webHidden/>
                <w:sz w:val="24"/>
                <w:szCs w:val="24"/>
              </w:rPr>
              <w:instrText xml:space="preserve"> PAGEREF _Toc116064451 \h </w:instrText>
            </w:r>
            <w:r w:rsidR="00B13670" w:rsidRPr="0031008B">
              <w:rPr>
                <w:rFonts w:ascii="Times New Roman" w:hAnsi="Times New Roman"/>
                <w:noProof/>
                <w:webHidden/>
                <w:sz w:val="24"/>
                <w:szCs w:val="24"/>
              </w:rPr>
            </w:r>
            <w:r w:rsidR="00B13670" w:rsidRPr="0031008B">
              <w:rPr>
                <w:rFonts w:ascii="Times New Roman" w:hAnsi="Times New Roman"/>
                <w:noProof/>
                <w:webHidden/>
                <w:sz w:val="24"/>
                <w:szCs w:val="24"/>
              </w:rPr>
              <w:fldChar w:fldCharType="separate"/>
            </w:r>
            <w:r w:rsidR="00B13670" w:rsidRPr="0031008B">
              <w:rPr>
                <w:rFonts w:ascii="Times New Roman" w:hAnsi="Times New Roman"/>
                <w:noProof/>
                <w:webHidden/>
                <w:sz w:val="24"/>
                <w:szCs w:val="24"/>
              </w:rPr>
              <w:t>18</w:t>
            </w:r>
            <w:r w:rsidR="00B13670" w:rsidRPr="0031008B">
              <w:rPr>
                <w:rFonts w:ascii="Times New Roman" w:hAnsi="Times New Roman"/>
                <w:noProof/>
                <w:webHidden/>
                <w:sz w:val="24"/>
                <w:szCs w:val="24"/>
              </w:rPr>
              <w:fldChar w:fldCharType="end"/>
            </w:r>
          </w:hyperlink>
        </w:p>
        <w:p w14:paraId="5B4B5E02" w14:textId="4F647F92" w:rsidR="00B13670" w:rsidRPr="0031008B" w:rsidRDefault="0043185A">
          <w:pPr>
            <w:pStyle w:val="TOC1"/>
            <w:tabs>
              <w:tab w:val="right" w:leader="dot" w:pos="9350"/>
            </w:tabs>
            <w:rPr>
              <w:rFonts w:ascii="Times New Roman" w:hAnsi="Times New Roman"/>
              <w:noProof/>
              <w:sz w:val="24"/>
              <w:szCs w:val="24"/>
            </w:rPr>
          </w:pPr>
          <w:hyperlink w:anchor="_Toc116064452" w:history="1">
            <w:r w:rsidR="00B13670" w:rsidRPr="0031008B">
              <w:rPr>
                <w:rStyle w:val="Hyperlink"/>
                <w:rFonts w:ascii="Times New Roman" w:hAnsi="Times New Roman"/>
                <w:noProof/>
                <w:sz w:val="24"/>
                <w:szCs w:val="24"/>
              </w:rPr>
              <w:t>F: Data Summary and Implications</w:t>
            </w:r>
            <w:r w:rsidR="00B13670" w:rsidRPr="0031008B">
              <w:rPr>
                <w:rFonts w:ascii="Times New Roman" w:hAnsi="Times New Roman"/>
                <w:noProof/>
                <w:webHidden/>
                <w:sz w:val="24"/>
                <w:szCs w:val="24"/>
              </w:rPr>
              <w:tab/>
            </w:r>
            <w:r w:rsidR="00B13670" w:rsidRPr="0031008B">
              <w:rPr>
                <w:rFonts w:ascii="Times New Roman" w:hAnsi="Times New Roman"/>
                <w:noProof/>
                <w:webHidden/>
                <w:sz w:val="24"/>
                <w:szCs w:val="24"/>
              </w:rPr>
              <w:fldChar w:fldCharType="begin"/>
            </w:r>
            <w:r w:rsidR="00B13670" w:rsidRPr="0031008B">
              <w:rPr>
                <w:rFonts w:ascii="Times New Roman" w:hAnsi="Times New Roman"/>
                <w:noProof/>
                <w:webHidden/>
                <w:sz w:val="24"/>
                <w:szCs w:val="24"/>
              </w:rPr>
              <w:instrText xml:space="preserve"> PAGEREF _Toc116064452 \h </w:instrText>
            </w:r>
            <w:r w:rsidR="00B13670" w:rsidRPr="0031008B">
              <w:rPr>
                <w:rFonts w:ascii="Times New Roman" w:hAnsi="Times New Roman"/>
                <w:noProof/>
                <w:webHidden/>
                <w:sz w:val="24"/>
                <w:szCs w:val="24"/>
              </w:rPr>
            </w:r>
            <w:r w:rsidR="00B13670" w:rsidRPr="0031008B">
              <w:rPr>
                <w:rFonts w:ascii="Times New Roman" w:hAnsi="Times New Roman"/>
                <w:noProof/>
                <w:webHidden/>
                <w:sz w:val="24"/>
                <w:szCs w:val="24"/>
              </w:rPr>
              <w:fldChar w:fldCharType="separate"/>
            </w:r>
            <w:r w:rsidR="00B13670" w:rsidRPr="0031008B">
              <w:rPr>
                <w:rFonts w:ascii="Times New Roman" w:hAnsi="Times New Roman"/>
                <w:noProof/>
                <w:webHidden/>
                <w:sz w:val="24"/>
                <w:szCs w:val="24"/>
              </w:rPr>
              <w:t>20</w:t>
            </w:r>
            <w:r w:rsidR="00B13670" w:rsidRPr="0031008B">
              <w:rPr>
                <w:rFonts w:ascii="Times New Roman" w:hAnsi="Times New Roman"/>
                <w:noProof/>
                <w:webHidden/>
                <w:sz w:val="24"/>
                <w:szCs w:val="24"/>
              </w:rPr>
              <w:fldChar w:fldCharType="end"/>
            </w:r>
          </w:hyperlink>
        </w:p>
        <w:p w14:paraId="75626271" w14:textId="05E6F6E6" w:rsidR="00B13670" w:rsidRPr="0031008B" w:rsidRDefault="0043185A">
          <w:pPr>
            <w:pStyle w:val="TOC2"/>
            <w:tabs>
              <w:tab w:val="right" w:leader="dot" w:pos="9350"/>
            </w:tabs>
            <w:rPr>
              <w:rFonts w:ascii="Times New Roman" w:hAnsi="Times New Roman"/>
              <w:noProof/>
              <w:sz w:val="24"/>
              <w:szCs w:val="24"/>
            </w:rPr>
          </w:pPr>
          <w:hyperlink w:anchor="_Toc116064453" w:history="1">
            <w:r w:rsidR="00B13670" w:rsidRPr="0031008B">
              <w:rPr>
                <w:rStyle w:val="Hyperlink"/>
                <w:rFonts w:ascii="Times New Roman" w:hAnsi="Times New Roman"/>
                <w:noProof/>
                <w:sz w:val="24"/>
                <w:szCs w:val="24"/>
              </w:rPr>
              <w:t>F1: Results</w:t>
            </w:r>
            <w:r w:rsidR="00B13670" w:rsidRPr="0031008B">
              <w:rPr>
                <w:rFonts w:ascii="Times New Roman" w:hAnsi="Times New Roman"/>
                <w:noProof/>
                <w:webHidden/>
                <w:sz w:val="24"/>
                <w:szCs w:val="24"/>
              </w:rPr>
              <w:tab/>
            </w:r>
            <w:r w:rsidR="00B13670" w:rsidRPr="0031008B">
              <w:rPr>
                <w:rFonts w:ascii="Times New Roman" w:hAnsi="Times New Roman"/>
                <w:noProof/>
                <w:webHidden/>
                <w:sz w:val="24"/>
                <w:szCs w:val="24"/>
              </w:rPr>
              <w:fldChar w:fldCharType="begin"/>
            </w:r>
            <w:r w:rsidR="00B13670" w:rsidRPr="0031008B">
              <w:rPr>
                <w:rFonts w:ascii="Times New Roman" w:hAnsi="Times New Roman"/>
                <w:noProof/>
                <w:webHidden/>
                <w:sz w:val="24"/>
                <w:szCs w:val="24"/>
              </w:rPr>
              <w:instrText xml:space="preserve"> PAGEREF _Toc116064453 \h </w:instrText>
            </w:r>
            <w:r w:rsidR="00B13670" w:rsidRPr="0031008B">
              <w:rPr>
                <w:rFonts w:ascii="Times New Roman" w:hAnsi="Times New Roman"/>
                <w:noProof/>
                <w:webHidden/>
                <w:sz w:val="24"/>
                <w:szCs w:val="24"/>
              </w:rPr>
            </w:r>
            <w:r w:rsidR="00B13670" w:rsidRPr="0031008B">
              <w:rPr>
                <w:rFonts w:ascii="Times New Roman" w:hAnsi="Times New Roman"/>
                <w:noProof/>
                <w:webHidden/>
                <w:sz w:val="24"/>
                <w:szCs w:val="24"/>
              </w:rPr>
              <w:fldChar w:fldCharType="separate"/>
            </w:r>
            <w:r w:rsidR="00B13670" w:rsidRPr="0031008B">
              <w:rPr>
                <w:rFonts w:ascii="Times New Roman" w:hAnsi="Times New Roman"/>
                <w:noProof/>
                <w:webHidden/>
                <w:sz w:val="24"/>
                <w:szCs w:val="24"/>
              </w:rPr>
              <w:t>20</w:t>
            </w:r>
            <w:r w:rsidR="00B13670" w:rsidRPr="0031008B">
              <w:rPr>
                <w:rFonts w:ascii="Times New Roman" w:hAnsi="Times New Roman"/>
                <w:noProof/>
                <w:webHidden/>
                <w:sz w:val="24"/>
                <w:szCs w:val="24"/>
              </w:rPr>
              <w:fldChar w:fldCharType="end"/>
            </w:r>
          </w:hyperlink>
        </w:p>
        <w:p w14:paraId="5A678295" w14:textId="02B8147A" w:rsidR="00B13670" w:rsidRPr="0031008B" w:rsidRDefault="0043185A">
          <w:pPr>
            <w:pStyle w:val="TOC2"/>
            <w:tabs>
              <w:tab w:val="right" w:leader="dot" w:pos="9350"/>
            </w:tabs>
            <w:rPr>
              <w:rFonts w:ascii="Times New Roman" w:hAnsi="Times New Roman"/>
              <w:noProof/>
              <w:sz w:val="24"/>
              <w:szCs w:val="24"/>
            </w:rPr>
          </w:pPr>
          <w:hyperlink w:anchor="_Toc116064454" w:history="1">
            <w:r w:rsidR="00B13670" w:rsidRPr="0031008B">
              <w:rPr>
                <w:rStyle w:val="Hyperlink"/>
                <w:rFonts w:ascii="Times New Roman" w:hAnsi="Times New Roman"/>
                <w:noProof/>
                <w:sz w:val="24"/>
                <w:szCs w:val="24"/>
              </w:rPr>
              <w:t>F2: Recommendations</w:t>
            </w:r>
            <w:r w:rsidR="00B13670" w:rsidRPr="0031008B">
              <w:rPr>
                <w:rFonts w:ascii="Times New Roman" w:hAnsi="Times New Roman"/>
                <w:noProof/>
                <w:webHidden/>
                <w:sz w:val="24"/>
                <w:szCs w:val="24"/>
              </w:rPr>
              <w:tab/>
            </w:r>
            <w:r w:rsidR="00B13670" w:rsidRPr="0031008B">
              <w:rPr>
                <w:rFonts w:ascii="Times New Roman" w:hAnsi="Times New Roman"/>
                <w:noProof/>
                <w:webHidden/>
                <w:sz w:val="24"/>
                <w:szCs w:val="24"/>
              </w:rPr>
              <w:fldChar w:fldCharType="begin"/>
            </w:r>
            <w:r w:rsidR="00B13670" w:rsidRPr="0031008B">
              <w:rPr>
                <w:rFonts w:ascii="Times New Roman" w:hAnsi="Times New Roman"/>
                <w:noProof/>
                <w:webHidden/>
                <w:sz w:val="24"/>
                <w:szCs w:val="24"/>
              </w:rPr>
              <w:instrText xml:space="preserve"> PAGEREF _Toc116064454 \h </w:instrText>
            </w:r>
            <w:r w:rsidR="00B13670" w:rsidRPr="0031008B">
              <w:rPr>
                <w:rFonts w:ascii="Times New Roman" w:hAnsi="Times New Roman"/>
                <w:noProof/>
                <w:webHidden/>
                <w:sz w:val="24"/>
                <w:szCs w:val="24"/>
              </w:rPr>
            </w:r>
            <w:r w:rsidR="00B13670" w:rsidRPr="0031008B">
              <w:rPr>
                <w:rFonts w:ascii="Times New Roman" w:hAnsi="Times New Roman"/>
                <w:noProof/>
                <w:webHidden/>
                <w:sz w:val="24"/>
                <w:szCs w:val="24"/>
              </w:rPr>
              <w:fldChar w:fldCharType="separate"/>
            </w:r>
            <w:r w:rsidR="00B13670" w:rsidRPr="0031008B">
              <w:rPr>
                <w:rFonts w:ascii="Times New Roman" w:hAnsi="Times New Roman"/>
                <w:noProof/>
                <w:webHidden/>
                <w:sz w:val="24"/>
                <w:szCs w:val="24"/>
              </w:rPr>
              <w:t>21</w:t>
            </w:r>
            <w:r w:rsidR="00B13670" w:rsidRPr="0031008B">
              <w:rPr>
                <w:rFonts w:ascii="Times New Roman" w:hAnsi="Times New Roman"/>
                <w:noProof/>
                <w:webHidden/>
                <w:sz w:val="24"/>
                <w:szCs w:val="24"/>
              </w:rPr>
              <w:fldChar w:fldCharType="end"/>
            </w:r>
          </w:hyperlink>
        </w:p>
        <w:p w14:paraId="50097FF2" w14:textId="69293052" w:rsidR="00B13670" w:rsidRPr="0031008B" w:rsidRDefault="0043185A">
          <w:pPr>
            <w:pStyle w:val="TOC1"/>
            <w:tabs>
              <w:tab w:val="right" w:leader="dot" w:pos="9350"/>
            </w:tabs>
            <w:rPr>
              <w:rFonts w:ascii="Times New Roman" w:hAnsi="Times New Roman"/>
              <w:noProof/>
              <w:sz w:val="24"/>
              <w:szCs w:val="24"/>
            </w:rPr>
          </w:pPr>
          <w:hyperlink w:anchor="_Toc116064455" w:history="1">
            <w:r w:rsidR="00B13670" w:rsidRPr="0031008B">
              <w:rPr>
                <w:rStyle w:val="Hyperlink"/>
                <w:rFonts w:ascii="Times New Roman" w:hAnsi="Times New Roman"/>
                <w:noProof/>
                <w:sz w:val="24"/>
                <w:szCs w:val="24"/>
              </w:rPr>
              <w:t>G: Panopto Recording</w:t>
            </w:r>
            <w:r w:rsidR="00B13670" w:rsidRPr="0031008B">
              <w:rPr>
                <w:rFonts w:ascii="Times New Roman" w:hAnsi="Times New Roman"/>
                <w:noProof/>
                <w:webHidden/>
                <w:sz w:val="24"/>
                <w:szCs w:val="24"/>
              </w:rPr>
              <w:tab/>
            </w:r>
            <w:r w:rsidR="00B13670" w:rsidRPr="0031008B">
              <w:rPr>
                <w:rFonts w:ascii="Times New Roman" w:hAnsi="Times New Roman"/>
                <w:noProof/>
                <w:webHidden/>
                <w:sz w:val="24"/>
                <w:szCs w:val="24"/>
              </w:rPr>
              <w:fldChar w:fldCharType="begin"/>
            </w:r>
            <w:r w:rsidR="00B13670" w:rsidRPr="0031008B">
              <w:rPr>
                <w:rFonts w:ascii="Times New Roman" w:hAnsi="Times New Roman"/>
                <w:noProof/>
                <w:webHidden/>
                <w:sz w:val="24"/>
                <w:szCs w:val="24"/>
              </w:rPr>
              <w:instrText xml:space="preserve"> PAGEREF _Toc116064455 \h </w:instrText>
            </w:r>
            <w:r w:rsidR="00B13670" w:rsidRPr="0031008B">
              <w:rPr>
                <w:rFonts w:ascii="Times New Roman" w:hAnsi="Times New Roman"/>
                <w:noProof/>
                <w:webHidden/>
                <w:sz w:val="24"/>
                <w:szCs w:val="24"/>
              </w:rPr>
            </w:r>
            <w:r w:rsidR="00B13670" w:rsidRPr="0031008B">
              <w:rPr>
                <w:rFonts w:ascii="Times New Roman" w:hAnsi="Times New Roman"/>
                <w:noProof/>
                <w:webHidden/>
                <w:sz w:val="24"/>
                <w:szCs w:val="24"/>
              </w:rPr>
              <w:fldChar w:fldCharType="separate"/>
            </w:r>
            <w:r w:rsidR="00B13670" w:rsidRPr="0031008B">
              <w:rPr>
                <w:rFonts w:ascii="Times New Roman" w:hAnsi="Times New Roman"/>
                <w:noProof/>
                <w:webHidden/>
                <w:sz w:val="24"/>
                <w:szCs w:val="24"/>
              </w:rPr>
              <w:t>22</w:t>
            </w:r>
            <w:r w:rsidR="00B13670" w:rsidRPr="0031008B">
              <w:rPr>
                <w:rFonts w:ascii="Times New Roman" w:hAnsi="Times New Roman"/>
                <w:noProof/>
                <w:webHidden/>
                <w:sz w:val="24"/>
                <w:szCs w:val="24"/>
              </w:rPr>
              <w:fldChar w:fldCharType="end"/>
            </w:r>
          </w:hyperlink>
        </w:p>
        <w:p w14:paraId="177E3D62" w14:textId="3C9CFC50" w:rsidR="00B13670" w:rsidRPr="0031008B" w:rsidRDefault="0043185A">
          <w:pPr>
            <w:pStyle w:val="TOC1"/>
            <w:tabs>
              <w:tab w:val="right" w:leader="dot" w:pos="9350"/>
            </w:tabs>
            <w:rPr>
              <w:rFonts w:ascii="Times New Roman" w:hAnsi="Times New Roman"/>
              <w:noProof/>
              <w:sz w:val="24"/>
              <w:szCs w:val="24"/>
            </w:rPr>
          </w:pPr>
          <w:hyperlink w:anchor="_Toc116064456" w:history="1">
            <w:r w:rsidR="00B13670" w:rsidRPr="0031008B">
              <w:rPr>
                <w:rStyle w:val="Hyperlink"/>
                <w:rFonts w:ascii="Times New Roman" w:hAnsi="Times New Roman"/>
                <w:noProof/>
                <w:sz w:val="24"/>
                <w:szCs w:val="24"/>
              </w:rPr>
              <w:t>H: Sources of Third-Party Code</w:t>
            </w:r>
            <w:r w:rsidR="00B13670" w:rsidRPr="0031008B">
              <w:rPr>
                <w:rFonts w:ascii="Times New Roman" w:hAnsi="Times New Roman"/>
                <w:noProof/>
                <w:webHidden/>
                <w:sz w:val="24"/>
                <w:szCs w:val="24"/>
              </w:rPr>
              <w:tab/>
            </w:r>
            <w:r w:rsidR="00B13670" w:rsidRPr="0031008B">
              <w:rPr>
                <w:rFonts w:ascii="Times New Roman" w:hAnsi="Times New Roman"/>
                <w:noProof/>
                <w:webHidden/>
                <w:sz w:val="24"/>
                <w:szCs w:val="24"/>
              </w:rPr>
              <w:fldChar w:fldCharType="begin"/>
            </w:r>
            <w:r w:rsidR="00B13670" w:rsidRPr="0031008B">
              <w:rPr>
                <w:rFonts w:ascii="Times New Roman" w:hAnsi="Times New Roman"/>
                <w:noProof/>
                <w:webHidden/>
                <w:sz w:val="24"/>
                <w:szCs w:val="24"/>
              </w:rPr>
              <w:instrText xml:space="preserve"> PAGEREF _Toc116064456 \h </w:instrText>
            </w:r>
            <w:r w:rsidR="00B13670" w:rsidRPr="0031008B">
              <w:rPr>
                <w:rFonts w:ascii="Times New Roman" w:hAnsi="Times New Roman"/>
                <w:noProof/>
                <w:webHidden/>
                <w:sz w:val="24"/>
                <w:szCs w:val="24"/>
              </w:rPr>
            </w:r>
            <w:r w:rsidR="00B13670" w:rsidRPr="0031008B">
              <w:rPr>
                <w:rFonts w:ascii="Times New Roman" w:hAnsi="Times New Roman"/>
                <w:noProof/>
                <w:webHidden/>
                <w:sz w:val="24"/>
                <w:szCs w:val="24"/>
              </w:rPr>
              <w:fldChar w:fldCharType="separate"/>
            </w:r>
            <w:r w:rsidR="00B13670" w:rsidRPr="0031008B">
              <w:rPr>
                <w:rFonts w:ascii="Times New Roman" w:hAnsi="Times New Roman"/>
                <w:noProof/>
                <w:webHidden/>
                <w:sz w:val="24"/>
                <w:szCs w:val="24"/>
              </w:rPr>
              <w:t>22</w:t>
            </w:r>
            <w:r w:rsidR="00B13670" w:rsidRPr="0031008B">
              <w:rPr>
                <w:rFonts w:ascii="Times New Roman" w:hAnsi="Times New Roman"/>
                <w:noProof/>
                <w:webHidden/>
                <w:sz w:val="24"/>
                <w:szCs w:val="24"/>
              </w:rPr>
              <w:fldChar w:fldCharType="end"/>
            </w:r>
          </w:hyperlink>
        </w:p>
        <w:p w14:paraId="6105A39A" w14:textId="3DB5957E" w:rsidR="00B13670" w:rsidRPr="0031008B" w:rsidRDefault="0043185A">
          <w:pPr>
            <w:pStyle w:val="TOC1"/>
            <w:tabs>
              <w:tab w:val="right" w:leader="dot" w:pos="9350"/>
            </w:tabs>
            <w:rPr>
              <w:rFonts w:ascii="Times New Roman" w:hAnsi="Times New Roman"/>
              <w:noProof/>
              <w:sz w:val="24"/>
              <w:szCs w:val="24"/>
            </w:rPr>
          </w:pPr>
          <w:hyperlink w:anchor="_Toc116064457" w:history="1">
            <w:r w:rsidR="00B13670" w:rsidRPr="0031008B">
              <w:rPr>
                <w:rStyle w:val="Hyperlink"/>
                <w:rFonts w:ascii="Times New Roman" w:hAnsi="Times New Roman"/>
                <w:noProof/>
                <w:sz w:val="24"/>
                <w:szCs w:val="24"/>
              </w:rPr>
              <w:t>I: Sources</w:t>
            </w:r>
            <w:r w:rsidR="00B13670" w:rsidRPr="0031008B">
              <w:rPr>
                <w:rFonts w:ascii="Times New Roman" w:hAnsi="Times New Roman"/>
                <w:noProof/>
                <w:webHidden/>
                <w:sz w:val="24"/>
                <w:szCs w:val="24"/>
              </w:rPr>
              <w:tab/>
            </w:r>
            <w:r w:rsidR="00B13670" w:rsidRPr="0031008B">
              <w:rPr>
                <w:rFonts w:ascii="Times New Roman" w:hAnsi="Times New Roman"/>
                <w:noProof/>
                <w:webHidden/>
                <w:sz w:val="24"/>
                <w:szCs w:val="24"/>
              </w:rPr>
              <w:fldChar w:fldCharType="begin"/>
            </w:r>
            <w:r w:rsidR="00B13670" w:rsidRPr="0031008B">
              <w:rPr>
                <w:rFonts w:ascii="Times New Roman" w:hAnsi="Times New Roman"/>
                <w:noProof/>
                <w:webHidden/>
                <w:sz w:val="24"/>
                <w:szCs w:val="24"/>
              </w:rPr>
              <w:instrText xml:space="preserve"> PAGEREF _Toc116064457 \h </w:instrText>
            </w:r>
            <w:r w:rsidR="00B13670" w:rsidRPr="0031008B">
              <w:rPr>
                <w:rFonts w:ascii="Times New Roman" w:hAnsi="Times New Roman"/>
                <w:noProof/>
                <w:webHidden/>
                <w:sz w:val="24"/>
                <w:szCs w:val="24"/>
              </w:rPr>
            </w:r>
            <w:r w:rsidR="00B13670" w:rsidRPr="0031008B">
              <w:rPr>
                <w:rFonts w:ascii="Times New Roman" w:hAnsi="Times New Roman"/>
                <w:noProof/>
                <w:webHidden/>
                <w:sz w:val="24"/>
                <w:szCs w:val="24"/>
              </w:rPr>
              <w:fldChar w:fldCharType="separate"/>
            </w:r>
            <w:r w:rsidR="00B13670" w:rsidRPr="0031008B">
              <w:rPr>
                <w:rFonts w:ascii="Times New Roman" w:hAnsi="Times New Roman"/>
                <w:noProof/>
                <w:webHidden/>
                <w:sz w:val="24"/>
                <w:szCs w:val="24"/>
              </w:rPr>
              <w:t>22</w:t>
            </w:r>
            <w:r w:rsidR="00B13670" w:rsidRPr="0031008B">
              <w:rPr>
                <w:rFonts w:ascii="Times New Roman" w:hAnsi="Times New Roman"/>
                <w:noProof/>
                <w:webHidden/>
                <w:sz w:val="24"/>
                <w:szCs w:val="24"/>
              </w:rPr>
              <w:fldChar w:fldCharType="end"/>
            </w:r>
          </w:hyperlink>
        </w:p>
        <w:p w14:paraId="387656F7" w14:textId="30624455" w:rsidR="008447C8" w:rsidRDefault="005B6FFE" w:rsidP="005B6FFE">
          <w:pPr>
            <w:rPr>
              <w:rFonts w:cs="Times New Roman"/>
              <w:b/>
              <w:bCs/>
              <w:noProof/>
              <w:szCs w:val="24"/>
            </w:rPr>
          </w:pPr>
          <w:r w:rsidRPr="0031008B">
            <w:rPr>
              <w:rFonts w:cs="Times New Roman"/>
              <w:b/>
              <w:bCs/>
              <w:noProof/>
              <w:szCs w:val="24"/>
            </w:rPr>
            <w:fldChar w:fldCharType="end"/>
          </w:r>
        </w:p>
        <w:p w14:paraId="0BBB3654" w14:textId="3DAF62F1" w:rsidR="005B6FFE" w:rsidRPr="008447C8" w:rsidRDefault="008447C8" w:rsidP="005B6FFE">
          <w:pPr>
            <w:rPr>
              <w:rFonts w:cs="Times New Roman"/>
              <w:b/>
              <w:bCs/>
              <w:noProof/>
              <w:szCs w:val="24"/>
            </w:rPr>
          </w:pPr>
          <w:r>
            <w:rPr>
              <w:rFonts w:cs="Times New Roman"/>
              <w:b/>
              <w:bCs/>
              <w:noProof/>
              <w:szCs w:val="24"/>
            </w:rPr>
            <w:br w:type="page"/>
          </w:r>
        </w:p>
      </w:sdtContent>
    </w:sdt>
    <w:p w14:paraId="7B065EB2" w14:textId="480DCDEE" w:rsidR="00C43BE6" w:rsidRDefault="005B6FFE" w:rsidP="005B6FFE">
      <w:pPr>
        <w:pStyle w:val="Heading1"/>
      </w:pPr>
      <w:bookmarkStart w:id="0" w:name="_Toc116064431"/>
      <w:r>
        <w:lastRenderedPageBreak/>
        <w:t>A: Research Question</w:t>
      </w:r>
      <w:bookmarkEnd w:id="0"/>
    </w:p>
    <w:p w14:paraId="3B60EE6F" w14:textId="18324F00" w:rsidR="005B6FFE" w:rsidRDefault="005B6FFE" w:rsidP="005B6FFE">
      <w:pPr>
        <w:pStyle w:val="Heading2"/>
      </w:pPr>
      <w:bookmarkStart w:id="1" w:name="_Toc116064432"/>
      <w:r>
        <w:t>A1: Research Question</w:t>
      </w:r>
      <w:bookmarkEnd w:id="1"/>
    </w:p>
    <w:p w14:paraId="29F8214A" w14:textId="78129D51" w:rsidR="008447C8" w:rsidRPr="008447C8" w:rsidRDefault="00D669A3" w:rsidP="008447C8">
      <w:r>
        <w:t xml:space="preserve">This analysis aims to answer the question: </w:t>
      </w:r>
      <w:r w:rsidR="008447C8" w:rsidRPr="008447C8">
        <w:t>What factors influence the length of inpatient hospital admissions?</w:t>
      </w:r>
    </w:p>
    <w:p w14:paraId="54C708B2" w14:textId="15BB864A" w:rsidR="005B6FFE" w:rsidRDefault="005B6FFE" w:rsidP="005B6FFE">
      <w:pPr>
        <w:pStyle w:val="Heading2"/>
      </w:pPr>
      <w:bookmarkStart w:id="2" w:name="_Toc116064433"/>
      <w:r>
        <w:t>A2: Objectives and Goals</w:t>
      </w:r>
      <w:bookmarkEnd w:id="2"/>
    </w:p>
    <w:p w14:paraId="3C02281A" w14:textId="6C3FB9AF" w:rsidR="008447C8" w:rsidRDefault="008447C8" w:rsidP="008447C8">
      <w:r>
        <w:t>The primary goal and supporting objectives of this data analysis are as follows:</w:t>
      </w:r>
    </w:p>
    <w:p w14:paraId="39C94470" w14:textId="77777777" w:rsidR="008447C8" w:rsidRDefault="008447C8" w:rsidP="008447C8">
      <w:pPr>
        <w:pStyle w:val="ListParagraph"/>
        <w:numPr>
          <w:ilvl w:val="0"/>
          <w:numId w:val="1"/>
        </w:numPr>
      </w:pPr>
      <w:r>
        <w:t>Goal: Gain a better understanding of inpatient hospital admission length.</w:t>
      </w:r>
    </w:p>
    <w:p w14:paraId="7953521A" w14:textId="77777777" w:rsidR="008447C8" w:rsidRDefault="008447C8" w:rsidP="008447C8">
      <w:pPr>
        <w:pStyle w:val="ListParagraph"/>
        <w:numPr>
          <w:ilvl w:val="1"/>
          <w:numId w:val="1"/>
        </w:numPr>
      </w:pPr>
      <w:r>
        <w:t>Objective 1: Determine which features have a statistically significant impact on inpatient hospital admission length.</w:t>
      </w:r>
    </w:p>
    <w:p w14:paraId="0C81B259" w14:textId="77777777" w:rsidR="008447C8" w:rsidRDefault="008447C8" w:rsidP="008447C8">
      <w:pPr>
        <w:pStyle w:val="ListParagraph"/>
        <w:numPr>
          <w:ilvl w:val="1"/>
          <w:numId w:val="1"/>
        </w:numPr>
      </w:pPr>
      <w:r>
        <w:t>Objective 2: Develop a linear model of inpatient hospital admission length using the identified features.</w:t>
      </w:r>
    </w:p>
    <w:p w14:paraId="187A21B9" w14:textId="66A3C065" w:rsidR="008447C8" w:rsidRPr="008447C8" w:rsidRDefault="008447C8" w:rsidP="008447C8">
      <w:pPr>
        <w:pStyle w:val="ListParagraph"/>
        <w:numPr>
          <w:ilvl w:val="1"/>
          <w:numId w:val="1"/>
        </w:numPr>
      </w:pPr>
      <w:r>
        <w:t>Objective 3: Identify real-world scenarios which could reduce inpatient hospital admission length using the model.</w:t>
      </w:r>
    </w:p>
    <w:p w14:paraId="3BC65D7D" w14:textId="52165238" w:rsidR="005B6FFE" w:rsidRDefault="005B6FFE" w:rsidP="005B6FFE">
      <w:pPr>
        <w:pStyle w:val="Heading1"/>
      </w:pPr>
      <w:bookmarkStart w:id="3" w:name="_Toc116064434"/>
      <w:r>
        <w:t>B: Method Justification</w:t>
      </w:r>
      <w:bookmarkEnd w:id="3"/>
    </w:p>
    <w:p w14:paraId="1D198A3C" w14:textId="7B76F57B" w:rsidR="005B6FFE" w:rsidRDefault="005B6FFE" w:rsidP="005B6FFE">
      <w:pPr>
        <w:pStyle w:val="Heading2"/>
      </w:pPr>
      <w:bookmarkStart w:id="4" w:name="_Toc116064435"/>
      <w:r>
        <w:t>B1: Summary of Assumptions</w:t>
      </w:r>
      <w:bookmarkEnd w:id="4"/>
    </w:p>
    <w:p w14:paraId="127BB3FD" w14:textId="2A69A684" w:rsidR="008447C8" w:rsidRDefault="008447C8" w:rsidP="008447C8">
      <w:r>
        <w:t xml:space="preserve">There are five assumptions of multiple regression modeling </w:t>
      </w:r>
      <w:sdt>
        <w:sdtPr>
          <w:id w:val="-1454471373"/>
          <w:citation/>
        </w:sdtPr>
        <w:sdtEndPr/>
        <w:sdtContent>
          <w:r w:rsidR="003F41B3">
            <w:fldChar w:fldCharType="begin"/>
          </w:r>
          <w:r w:rsidR="00BC3F09">
            <w:instrText xml:space="preserve">CITATION Bobbit \l 1033 </w:instrText>
          </w:r>
          <w:r w:rsidR="003F41B3">
            <w:fldChar w:fldCharType="separate"/>
          </w:r>
          <w:r w:rsidR="00BC3F09">
            <w:rPr>
              <w:noProof/>
            </w:rPr>
            <w:t>(Bobbitt, 2021)</w:t>
          </w:r>
          <w:r w:rsidR="003F41B3">
            <w:fldChar w:fldCharType="end"/>
          </w:r>
        </w:sdtContent>
      </w:sdt>
      <w:r>
        <w:t>:</w:t>
      </w:r>
    </w:p>
    <w:p w14:paraId="2EB4A762" w14:textId="77777777" w:rsidR="008447C8" w:rsidRDefault="008447C8" w:rsidP="003F41B3">
      <w:pPr>
        <w:pStyle w:val="ListParagraph"/>
        <w:numPr>
          <w:ilvl w:val="0"/>
          <w:numId w:val="2"/>
        </w:numPr>
      </w:pPr>
      <w:r>
        <w:t>Each independent variable has a linear relationship with the dependent variable.</w:t>
      </w:r>
    </w:p>
    <w:p w14:paraId="63863676" w14:textId="77777777" w:rsidR="008447C8" w:rsidRDefault="008447C8" w:rsidP="003F41B3">
      <w:pPr>
        <w:pStyle w:val="ListParagraph"/>
        <w:numPr>
          <w:ilvl w:val="0"/>
          <w:numId w:val="2"/>
        </w:numPr>
      </w:pPr>
      <w:r>
        <w:t>There is no multicollinearity between the independent variables.</w:t>
      </w:r>
    </w:p>
    <w:p w14:paraId="2EE4413B" w14:textId="77777777" w:rsidR="008447C8" w:rsidRDefault="008447C8" w:rsidP="003F41B3">
      <w:pPr>
        <w:pStyle w:val="ListParagraph"/>
        <w:numPr>
          <w:ilvl w:val="0"/>
          <w:numId w:val="2"/>
        </w:numPr>
      </w:pPr>
      <w:r>
        <w:t>Each observation in the data set is independent.</w:t>
      </w:r>
    </w:p>
    <w:p w14:paraId="0BDCBE55" w14:textId="77777777" w:rsidR="006B214E" w:rsidRPr="008447C8" w:rsidRDefault="006B214E" w:rsidP="006B214E">
      <w:pPr>
        <w:pStyle w:val="ListParagraph"/>
        <w:numPr>
          <w:ilvl w:val="0"/>
          <w:numId w:val="2"/>
        </w:numPr>
      </w:pPr>
      <w:r>
        <w:t>The distribution of the residuals is normal.</w:t>
      </w:r>
    </w:p>
    <w:p w14:paraId="05A751A6" w14:textId="09CD453F" w:rsidR="008447C8" w:rsidRDefault="008447C8" w:rsidP="003F41B3">
      <w:pPr>
        <w:pStyle w:val="ListParagraph"/>
        <w:numPr>
          <w:ilvl w:val="0"/>
          <w:numId w:val="2"/>
        </w:numPr>
      </w:pPr>
      <w:r>
        <w:t xml:space="preserve">The </w:t>
      </w:r>
      <w:r w:rsidR="005C2BD0">
        <w:t xml:space="preserve">residuals’ </w:t>
      </w:r>
      <w:r>
        <w:t>variance is maintained across the model.</w:t>
      </w:r>
    </w:p>
    <w:p w14:paraId="1DB46699" w14:textId="536920BA" w:rsidR="005B6FFE" w:rsidRDefault="005B6FFE" w:rsidP="005B6FFE">
      <w:pPr>
        <w:pStyle w:val="Heading2"/>
      </w:pPr>
      <w:bookmarkStart w:id="5" w:name="_Toc116064436"/>
      <w:r>
        <w:t>B2: Tool Benefits</w:t>
      </w:r>
      <w:bookmarkEnd w:id="5"/>
    </w:p>
    <w:p w14:paraId="7A17A365" w14:textId="5C57F405" w:rsidR="00CF0DDC" w:rsidRDefault="00B64BA0" w:rsidP="003F41B3">
      <w:r>
        <w:t xml:space="preserve">To complete all phases of the analysis </w:t>
      </w:r>
      <w:r w:rsidR="00605A5F">
        <w:t>P</w:t>
      </w:r>
      <w:r>
        <w:t>ython</w:t>
      </w:r>
      <w:r w:rsidR="00605A5F">
        <w:t xml:space="preserve"> </w:t>
      </w:r>
      <w:r>
        <w:t xml:space="preserve">was used. </w:t>
      </w:r>
      <w:r w:rsidR="007335B7">
        <w:t>For data cleaning</w:t>
      </w:r>
      <w:r w:rsidR="00C55B2E">
        <w:t>,</w:t>
      </w:r>
      <w:r w:rsidR="007335B7">
        <w:t xml:space="preserve"> the </w:t>
      </w:r>
      <w:r w:rsidR="003F5996">
        <w:t xml:space="preserve">numpy and </w:t>
      </w:r>
      <w:r w:rsidR="007335B7">
        <w:t>pandas librar</w:t>
      </w:r>
      <w:r w:rsidR="003F5996">
        <w:t>ies</w:t>
      </w:r>
      <w:r w:rsidR="007335B7">
        <w:t xml:space="preserve"> allow Structured Query Language style operations</w:t>
      </w:r>
      <w:r w:rsidR="00C55B2E">
        <w:t xml:space="preserve">. These make data cleaning far easier than using a tool like spreadsheet software, which can </w:t>
      </w:r>
      <w:r w:rsidR="00DC6AC5">
        <w:t xml:space="preserve">be problematic with large data sets. </w:t>
      </w:r>
    </w:p>
    <w:p w14:paraId="031964CD" w14:textId="4A36BD09" w:rsidR="003F41B3" w:rsidRDefault="00DC6AC5" w:rsidP="003F41B3">
      <w:r>
        <w:t>For the more advanced operations like data wrangling, and the analysis itself</w:t>
      </w:r>
      <w:r w:rsidR="00294764">
        <w:t xml:space="preserve"> python has available statistical libraries like </w:t>
      </w:r>
      <w:r w:rsidR="00563C3B">
        <w:t xml:space="preserve">scipy, </w:t>
      </w:r>
      <w:r w:rsidR="000D1B3D">
        <w:t>statsmodel</w:t>
      </w:r>
      <w:r w:rsidR="00E3458E">
        <w:t>s</w:t>
      </w:r>
      <w:r w:rsidR="00563C3B">
        <w:t>,</w:t>
      </w:r>
      <w:r w:rsidR="000D1B3D">
        <w:t xml:space="preserve"> and scikit-learn</w:t>
      </w:r>
      <w:r w:rsidR="00E3458E">
        <w:t xml:space="preserve">. Between the three of them, just about any analysis is not only possible, but </w:t>
      </w:r>
      <w:r w:rsidR="00DE5678">
        <w:t>simple to implement. Just like with the data cleaning process, python is superior to spreadsheet software</w:t>
      </w:r>
      <w:r w:rsidR="00AD7D5D">
        <w:t xml:space="preserve">. To perform a regression analysis in </w:t>
      </w:r>
      <w:r w:rsidR="00C32FAD">
        <w:t>such software, many intermediate steps must be performed. This is contrary to the one-line</w:t>
      </w:r>
      <w:r w:rsidR="006320C0">
        <w:t xml:space="preserve"> statements </w:t>
      </w:r>
      <w:r w:rsidR="00C32FAD">
        <w:t xml:space="preserve">available in the python libraries. </w:t>
      </w:r>
    </w:p>
    <w:p w14:paraId="0B9EF74B" w14:textId="0C2A0899" w:rsidR="00CF0DDC" w:rsidRPr="003F41B3" w:rsidRDefault="009936F7" w:rsidP="003F41B3">
      <w:r>
        <w:t>To produce</w:t>
      </w:r>
      <w:r w:rsidR="00627405">
        <w:t xml:space="preserve"> visualization</w:t>
      </w:r>
      <w:r>
        <w:t>s</w:t>
      </w:r>
      <w:r w:rsidR="00627405">
        <w:t xml:space="preserve">, python was </w:t>
      </w:r>
      <w:r>
        <w:t>also</w:t>
      </w:r>
      <w:r w:rsidR="00DE7826">
        <w:t xml:space="preserve"> </w:t>
      </w:r>
      <w:r w:rsidR="00627405">
        <w:t>used with the matplotlib and seaborn libraries</w:t>
      </w:r>
      <w:r w:rsidR="00DE7826">
        <w:t xml:space="preserve">. </w:t>
      </w:r>
      <w:r w:rsidR="009D5175">
        <w:t xml:space="preserve">There are </w:t>
      </w:r>
      <w:r w:rsidR="006A4F33">
        <w:t>several</w:t>
      </w:r>
      <w:r w:rsidR="009D5175">
        <w:t xml:space="preserve"> benefits to this, </w:t>
      </w:r>
      <w:r w:rsidR="00214915">
        <w:t xml:space="preserve">with the top being </w:t>
      </w:r>
      <w:r w:rsidR="00641149">
        <w:t xml:space="preserve">simplifying the process. </w:t>
      </w:r>
      <w:r w:rsidR="00814FDB">
        <w:t xml:space="preserve">Having already completed the other two portions using python, it was </w:t>
      </w:r>
      <w:r w:rsidR="00016CEC">
        <w:t>simpler</w:t>
      </w:r>
      <w:r w:rsidR="00814FDB">
        <w:t xml:space="preserve"> to </w:t>
      </w:r>
      <w:r w:rsidR="005F283E">
        <w:t>use python for everythin</w:t>
      </w:r>
      <w:r w:rsidR="0066727D">
        <w:t xml:space="preserve">g. The data was readily available and matplotlib is an excellent visualization library. </w:t>
      </w:r>
      <w:r w:rsidR="00214915">
        <w:t xml:space="preserve"> </w:t>
      </w:r>
    </w:p>
    <w:p w14:paraId="12BA4F7D" w14:textId="3C58A23D" w:rsidR="005B6FFE" w:rsidRDefault="005B6FFE" w:rsidP="005B6FFE">
      <w:pPr>
        <w:pStyle w:val="Heading2"/>
      </w:pPr>
      <w:bookmarkStart w:id="6" w:name="_Toc116064437"/>
      <w:r>
        <w:t>B3: Appropriate Technique</w:t>
      </w:r>
      <w:bookmarkEnd w:id="6"/>
    </w:p>
    <w:p w14:paraId="2F54C6D8" w14:textId="66D884BC" w:rsidR="003F41B3" w:rsidRPr="003F41B3" w:rsidRDefault="00A12F83" w:rsidP="003F41B3">
      <w:r>
        <w:t>The question being research</w:t>
      </w:r>
      <w:r w:rsidR="00653FA3">
        <w:t>ed</w:t>
      </w:r>
      <w:r>
        <w:t xml:space="preserve"> aims to discover which factors contribute most to the length of inpatient admissions. </w:t>
      </w:r>
      <w:r w:rsidR="00797332">
        <w:t xml:space="preserve">Regression analysis is used to </w:t>
      </w:r>
      <w:r w:rsidR="00D92D64">
        <w:t xml:space="preserve">understand the relationship between a single </w:t>
      </w:r>
      <w:r w:rsidR="00D92D64">
        <w:lastRenderedPageBreak/>
        <w:t xml:space="preserve">response variable and many predictor variables. More specifically, multiple linear regression analysis is designed to handle a </w:t>
      </w:r>
      <w:r w:rsidR="00FF0BDA">
        <w:t xml:space="preserve">response variable that is numeric rather than categorical. Because the response variable, Initial_days, is not only numeric but continuous, </w:t>
      </w:r>
      <w:r w:rsidR="00653FA3">
        <w:t>multiple linear regression is the most practical analysis for the question being asked.</w:t>
      </w:r>
    </w:p>
    <w:p w14:paraId="18CFB488" w14:textId="1DBDF9EC" w:rsidR="005B6FFE" w:rsidRDefault="005B6FFE" w:rsidP="005B6FFE">
      <w:pPr>
        <w:pStyle w:val="Heading1"/>
      </w:pPr>
      <w:bookmarkStart w:id="7" w:name="_Toc116064438"/>
      <w:r>
        <w:t>C: Data Preparations</w:t>
      </w:r>
      <w:bookmarkEnd w:id="7"/>
    </w:p>
    <w:p w14:paraId="668B119F" w14:textId="7C5B362C" w:rsidR="005B6FFE" w:rsidRDefault="005B6FFE" w:rsidP="005B6FFE">
      <w:pPr>
        <w:pStyle w:val="Heading2"/>
      </w:pPr>
      <w:bookmarkStart w:id="8" w:name="_Toc116064439"/>
      <w:r>
        <w:t>C1: Data Goals</w:t>
      </w:r>
      <w:bookmarkEnd w:id="8"/>
    </w:p>
    <w:p w14:paraId="523A2D1F" w14:textId="7F0342BF" w:rsidR="003F41B3" w:rsidRDefault="00F92A69" w:rsidP="003F41B3">
      <w:r>
        <w:t>The goals of the data preparation process were to clean, explore, and wrangle the data</w:t>
      </w:r>
      <w:r w:rsidR="00AA7F30">
        <w:t xml:space="preserve"> in preparation for multiple linear regression analysis. </w:t>
      </w:r>
    </w:p>
    <w:p w14:paraId="52D32AFF" w14:textId="3B24964B" w:rsidR="00AA7F30" w:rsidRDefault="00AA7F30" w:rsidP="003F41B3">
      <w:r>
        <w:t xml:space="preserve">During the cleaning phase, </w:t>
      </w:r>
      <w:r w:rsidR="000B1478">
        <w:t xml:space="preserve">the data set will be checked for duplicate observations, missing values, and outliers. </w:t>
      </w:r>
      <w:r w:rsidR="007068B0">
        <w:t>If any duplicate observations are identified, they will be removed. If any missing values are identified, the</w:t>
      </w:r>
      <w:r w:rsidR="00A810D2">
        <w:t>y</w:t>
      </w:r>
      <w:r w:rsidR="007068B0">
        <w:t xml:space="preserve"> will either be removed or imputed. If any outliers are identified, they will be </w:t>
      </w:r>
      <w:r w:rsidR="00216DEA">
        <w:t>investigated individually to determine if any further action is required.</w:t>
      </w:r>
    </w:p>
    <w:p w14:paraId="6F5D73DF" w14:textId="46876E2B" w:rsidR="00216DEA" w:rsidRDefault="00216DEA" w:rsidP="003F41B3">
      <w:r>
        <w:t xml:space="preserve">During the </w:t>
      </w:r>
      <w:r w:rsidR="00321EB7">
        <w:t xml:space="preserve">exploration phase, univariate and bivariate analyses will be performed. Each </w:t>
      </w:r>
      <w:r w:rsidR="005F4119">
        <w:t>variable</w:t>
      </w:r>
      <w:r w:rsidR="00321EB7">
        <w:t xml:space="preserve"> will be assessed individually </w:t>
      </w:r>
      <w:r w:rsidR="00E4036C">
        <w:t xml:space="preserve">to understand </w:t>
      </w:r>
      <w:r w:rsidR="007A0C28">
        <w:t>its</w:t>
      </w:r>
      <w:r w:rsidR="00E4036C">
        <w:t xml:space="preserve"> respective distribution. Then, each predictor variable will be assessed </w:t>
      </w:r>
      <w:r w:rsidR="008F5161">
        <w:t xml:space="preserve">with the response </w:t>
      </w:r>
      <w:r w:rsidR="005F4119">
        <w:t>variable</w:t>
      </w:r>
      <w:r w:rsidR="008F5161">
        <w:t xml:space="preserve"> to gain a better understanding of the individual relationships.</w:t>
      </w:r>
    </w:p>
    <w:p w14:paraId="7AA6EB2C" w14:textId="06F0A2C3" w:rsidR="008F5161" w:rsidRPr="003F41B3" w:rsidRDefault="008F5161" w:rsidP="003F41B3">
      <w:r>
        <w:t>During the last phase, data wrangling, three activities will take place. First, all categorical variables</w:t>
      </w:r>
      <w:r w:rsidR="00A50062">
        <w:t xml:space="preserve"> will be re</w:t>
      </w:r>
      <w:r w:rsidR="007A0C28">
        <w:t>-</w:t>
      </w:r>
      <w:r w:rsidR="00A50062">
        <w:t xml:space="preserve">coded to numeric either by mapping values to the categories or by creating dummy variables to represent the categories. </w:t>
      </w:r>
      <w:r w:rsidR="006825BF">
        <w:t xml:space="preserve">The second activity will be scaling the numeric variables. This will ensure the magnitude of each </w:t>
      </w:r>
      <w:r w:rsidR="005F4119">
        <w:t>variable</w:t>
      </w:r>
      <w:r w:rsidR="006825BF">
        <w:t xml:space="preserve"> does not skew the model.</w:t>
      </w:r>
      <w:r w:rsidR="00554BE0">
        <w:t xml:space="preserve"> The last step in the data wrangling process will be to check the variance influence factors of each of the variables. This is to ensure th</w:t>
      </w:r>
      <w:r w:rsidR="007A0C28">
        <w:t>at</w:t>
      </w:r>
      <w:r w:rsidR="00554BE0">
        <w:t xml:space="preserve"> no multicollinearity ex</w:t>
      </w:r>
      <w:r w:rsidR="00071077">
        <w:t>ists within the dataset. If any variables are found to have a VIF of 10 or more, one will be removed to reduce the</w:t>
      </w:r>
      <w:r w:rsidR="00772DDB">
        <w:t>ir effect on the model.</w:t>
      </w:r>
    </w:p>
    <w:p w14:paraId="64F70F48" w14:textId="129B09F5" w:rsidR="005B6FFE" w:rsidRDefault="005B6FFE" w:rsidP="005B6FFE">
      <w:pPr>
        <w:pStyle w:val="Heading2"/>
      </w:pPr>
      <w:bookmarkStart w:id="9" w:name="_Toc116064440"/>
      <w:r>
        <w:t>C2: Summary Statistics</w:t>
      </w:r>
      <w:bookmarkEnd w:id="9"/>
    </w:p>
    <w:p w14:paraId="22E0FC45" w14:textId="66948035" w:rsidR="004F6C2A" w:rsidRPr="004F6C2A" w:rsidRDefault="00BE7533" w:rsidP="004F6C2A">
      <w:r>
        <w:t>Among</w:t>
      </w:r>
      <w:r w:rsidR="005B58F9">
        <w:t xml:space="preserve"> the </w:t>
      </w:r>
      <w:r>
        <w:t>quantitative</w:t>
      </w:r>
      <w:r w:rsidR="005B58F9">
        <w:t xml:space="preserve"> variables, </w:t>
      </w:r>
      <w:r w:rsidR="0033547F">
        <w:t>Income has the widest range while vitD_supp has the smallest range.</w:t>
      </w:r>
      <w:r w:rsidR="00C66A4D">
        <w:t xml:space="preserve"> TotalCharge and Additional_charges are also variables with quite large numeric values.</w:t>
      </w:r>
      <w:r w:rsidR="00D97FC1">
        <w:t xml:space="preserve"> T</w:t>
      </w:r>
      <w:r w:rsidR="00C66A4D">
        <w:t xml:space="preserve">hese will need to be </w:t>
      </w:r>
      <w:r w:rsidR="00D97FC1">
        <w:t>scaled</w:t>
      </w:r>
      <w:r w:rsidR="00C66A4D">
        <w:t xml:space="preserve"> during the data wrangling phase</w:t>
      </w:r>
      <w:r w:rsidR="00D97FC1">
        <w:t xml:space="preserve"> to prevent them from skewing the regression analysis.</w:t>
      </w:r>
    </w:p>
    <w:tbl>
      <w:tblPr>
        <w:tblStyle w:val="TableGrid"/>
        <w:tblW w:w="10661" w:type="dxa"/>
        <w:jc w:val="center"/>
        <w:tblLook w:val="04A0" w:firstRow="1" w:lastRow="0" w:firstColumn="1" w:lastColumn="0" w:noHBand="0" w:noVBand="1"/>
      </w:tblPr>
      <w:tblGrid>
        <w:gridCol w:w="1783"/>
        <w:gridCol w:w="716"/>
        <w:gridCol w:w="1166"/>
        <w:gridCol w:w="1166"/>
        <w:gridCol w:w="1066"/>
        <w:gridCol w:w="1166"/>
        <w:gridCol w:w="1166"/>
        <w:gridCol w:w="1166"/>
        <w:gridCol w:w="1266"/>
      </w:tblGrid>
      <w:tr w:rsidR="00986658" w:rsidRPr="00986658" w14:paraId="2F1965FE" w14:textId="0BA6F4DA" w:rsidTr="00C65240">
        <w:trPr>
          <w:trHeight w:val="288"/>
          <w:jc w:val="center"/>
        </w:trPr>
        <w:tc>
          <w:tcPr>
            <w:tcW w:w="1783" w:type="dxa"/>
            <w:shd w:val="clear" w:color="auto" w:fill="E7E6E6" w:themeFill="background2"/>
            <w:vAlign w:val="center"/>
          </w:tcPr>
          <w:p w14:paraId="3351B0A7" w14:textId="0B770076" w:rsidR="002F4D4C" w:rsidRPr="00986658" w:rsidRDefault="002F4D4C" w:rsidP="00A7687E">
            <w:pPr>
              <w:rPr>
                <w:b/>
                <w:bCs/>
                <w:sz w:val="20"/>
                <w:szCs w:val="18"/>
              </w:rPr>
            </w:pPr>
            <w:r w:rsidRPr="00986658">
              <w:rPr>
                <w:b/>
                <w:bCs/>
                <w:sz w:val="20"/>
                <w:szCs w:val="18"/>
              </w:rPr>
              <w:t>Variable</w:t>
            </w:r>
          </w:p>
        </w:tc>
        <w:tc>
          <w:tcPr>
            <w:tcW w:w="716" w:type="dxa"/>
            <w:shd w:val="clear" w:color="auto" w:fill="E7E6E6" w:themeFill="background2"/>
            <w:vAlign w:val="center"/>
          </w:tcPr>
          <w:p w14:paraId="5FF2B648" w14:textId="2717053A" w:rsidR="002F4D4C" w:rsidRPr="00986658" w:rsidRDefault="002F4D4C" w:rsidP="00A7687E">
            <w:pPr>
              <w:jc w:val="right"/>
              <w:rPr>
                <w:b/>
                <w:bCs/>
                <w:sz w:val="20"/>
                <w:szCs w:val="18"/>
              </w:rPr>
            </w:pPr>
            <w:r w:rsidRPr="00986658">
              <w:rPr>
                <w:b/>
                <w:bCs/>
                <w:sz w:val="20"/>
                <w:szCs w:val="18"/>
              </w:rPr>
              <w:t>count</w:t>
            </w:r>
          </w:p>
        </w:tc>
        <w:tc>
          <w:tcPr>
            <w:tcW w:w="1166" w:type="dxa"/>
            <w:shd w:val="clear" w:color="auto" w:fill="E7E6E6" w:themeFill="background2"/>
            <w:vAlign w:val="center"/>
          </w:tcPr>
          <w:p w14:paraId="7D47CA29" w14:textId="012F7F23" w:rsidR="002F4D4C" w:rsidRPr="00986658" w:rsidRDefault="002F4D4C" w:rsidP="00A7687E">
            <w:pPr>
              <w:jc w:val="right"/>
              <w:rPr>
                <w:b/>
                <w:bCs/>
                <w:sz w:val="20"/>
                <w:szCs w:val="18"/>
              </w:rPr>
            </w:pPr>
            <w:r w:rsidRPr="00986658">
              <w:rPr>
                <w:b/>
                <w:bCs/>
                <w:sz w:val="20"/>
                <w:szCs w:val="18"/>
              </w:rPr>
              <w:t>mean</w:t>
            </w:r>
          </w:p>
        </w:tc>
        <w:tc>
          <w:tcPr>
            <w:tcW w:w="1166" w:type="dxa"/>
            <w:shd w:val="clear" w:color="auto" w:fill="E7E6E6" w:themeFill="background2"/>
            <w:vAlign w:val="center"/>
          </w:tcPr>
          <w:p w14:paraId="46237736" w14:textId="299717F0" w:rsidR="002F4D4C" w:rsidRPr="00986658" w:rsidRDefault="002F4D4C" w:rsidP="00A7687E">
            <w:pPr>
              <w:jc w:val="right"/>
              <w:rPr>
                <w:b/>
                <w:bCs/>
                <w:sz w:val="20"/>
                <w:szCs w:val="18"/>
              </w:rPr>
            </w:pPr>
            <w:r w:rsidRPr="00986658">
              <w:rPr>
                <w:b/>
                <w:bCs/>
                <w:sz w:val="20"/>
                <w:szCs w:val="18"/>
              </w:rPr>
              <w:t>std</w:t>
            </w:r>
          </w:p>
        </w:tc>
        <w:tc>
          <w:tcPr>
            <w:tcW w:w="1066" w:type="dxa"/>
            <w:shd w:val="clear" w:color="auto" w:fill="E7E6E6" w:themeFill="background2"/>
            <w:vAlign w:val="center"/>
          </w:tcPr>
          <w:p w14:paraId="59A1373F" w14:textId="00307C47" w:rsidR="002F4D4C" w:rsidRPr="00986658" w:rsidRDefault="002F4D4C" w:rsidP="00A7687E">
            <w:pPr>
              <w:jc w:val="right"/>
              <w:rPr>
                <w:b/>
                <w:bCs/>
                <w:sz w:val="20"/>
                <w:szCs w:val="18"/>
              </w:rPr>
            </w:pPr>
            <w:r w:rsidRPr="00986658">
              <w:rPr>
                <w:b/>
                <w:bCs/>
                <w:sz w:val="20"/>
                <w:szCs w:val="18"/>
              </w:rPr>
              <w:t>min</w:t>
            </w:r>
          </w:p>
        </w:tc>
        <w:tc>
          <w:tcPr>
            <w:tcW w:w="1166" w:type="dxa"/>
            <w:shd w:val="clear" w:color="auto" w:fill="E7E6E6" w:themeFill="background2"/>
            <w:vAlign w:val="center"/>
          </w:tcPr>
          <w:p w14:paraId="18D1438E" w14:textId="46A70188" w:rsidR="002F4D4C" w:rsidRPr="00986658" w:rsidRDefault="002F4D4C" w:rsidP="00A7687E">
            <w:pPr>
              <w:jc w:val="right"/>
              <w:rPr>
                <w:b/>
                <w:bCs/>
                <w:sz w:val="20"/>
                <w:szCs w:val="18"/>
              </w:rPr>
            </w:pPr>
            <w:r w:rsidRPr="00986658">
              <w:rPr>
                <w:b/>
                <w:bCs/>
                <w:sz w:val="20"/>
                <w:szCs w:val="18"/>
              </w:rPr>
              <w:t>25%</w:t>
            </w:r>
          </w:p>
        </w:tc>
        <w:tc>
          <w:tcPr>
            <w:tcW w:w="1166" w:type="dxa"/>
            <w:shd w:val="clear" w:color="auto" w:fill="E7E6E6" w:themeFill="background2"/>
            <w:vAlign w:val="center"/>
          </w:tcPr>
          <w:p w14:paraId="2EAA6BFA" w14:textId="37A7E0E2" w:rsidR="002F4D4C" w:rsidRPr="00986658" w:rsidRDefault="002F4D4C" w:rsidP="00A7687E">
            <w:pPr>
              <w:jc w:val="right"/>
              <w:rPr>
                <w:b/>
                <w:bCs/>
                <w:sz w:val="20"/>
                <w:szCs w:val="18"/>
              </w:rPr>
            </w:pPr>
            <w:r w:rsidRPr="00986658">
              <w:rPr>
                <w:b/>
                <w:bCs/>
                <w:sz w:val="20"/>
                <w:szCs w:val="18"/>
              </w:rPr>
              <w:t>50%</w:t>
            </w:r>
          </w:p>
        </w:tc>
        <w:tc>
          <w:tcPr>
            <w:tcW w:w="1166" w:type="dxa"/>
            <w:shd w:val="clear" w:color="auto" w:fill="E7E6E6" w:themeFill="background2"/>
            <w:vAlign w:val="center"/>
          </w:tcPr>
          <w:p w14:paraId="0BC95E3D" w14:textId="6028FD19" w:rsidR="002F4D4C" w:rsidRPr="00986658" w:rsidRDefault="002F4D4C" w:rsidP="00A7687E">
            <w:pPr>
              <w:jc w:val="right"/>
              <w:rPr>
                <w:b/>
                <w:bCs/>
                <w:sz w:val="20"/>
                <w:szCs w:val="18"/>
              </w:rPr>
            </w:pPr>
            <w:r w:rsidRPr="00986658">
              <w:rPr>
                <w:b/>
                <w:bCs/>
                <w:sz w:val="20"/>
                <w:szCs w:val="18"/>
              </w:rPr>
              <w:t>75%</w:t>
            </w:r>
          </w:p>
        </w:tc>
        <w:tc>
          <w:tcPr>
            <w:tcW w:w="1266" w:type="dxa"/>
            <w:shd w:val="clear" w:color="auto" w:fill="E7E6E6" w:themeFill="background2"/>
            <w:vAlign w:val="center"/>
          </w:tcPr>
          <w:p w14:paraId="1F0C073E" w14:textId="26129F9F" w:rsidR="002F4D4C" w:rsidRPr="00986658" w:rsidRDefault="002F4D4C" w:rsidP="00A7687E">
            <w:pPr>
              <w:jc w:val="right"/>
              <w:rPr>
                <w:b/>
                <w:bCs/>
                <w:sz w:val="20"/>
                <w:szCs w:val="18"/>
              </w:rPr>
            </w:pPr>
            <w:r w:rsidRPr="00986658">
              <w:rPr>
                <w:b/>
                <w:bCs/>
                <w:sz w:val="20"/>
                <w:szCs w:val="18"/>
              </w:rPr>
              <w:t>max</w:t>
            </w:r>
          </w:p>
        </w:tc>
      </w:tr>
      <w:tr w:rsidR="00986658" w:rsidRPr="002F4D4C" w14:paraId="24443D81" w14:textId="2B7EAA45" w:rsidTr="00C65240">
        <w:trPr>
          <w:trHeight w:val="288"/>
          <w:jc w:val="center"/>
        </w:trPr>
        <w:tc>
          <w:tcPr>
            <w:tcW w:w="1783" w:type="dxa"/>
            <w:vAlign w:val="center"/>
          </w:tcPr>
          <w:p w14:paraId="7C6A9F15" w14:textId="6662B3A4" w:rsidR="002F4D4C" w:rsidRPr="002F4D4C" w:rsidRDefault="002F4D4C" w:rsidP="00A7687E">
            <w:pPr>
              <w:rPr>
                <w:sz w:val="20"/>
                <w:szCs w:val="18"/>
              </w:rPr>
            </w:pPr>
            <w:r w:rsidRPr="002F4D4C">
              <w:rPr>
                <w:sz w:val="20"/>
                <w:szCs w:val="18"/>
              </w:rPr>
              <w:t>Initial_days</w:t>
            </w:r>
          </w:p>
        </w:tc>
        <w:tc>
          <w:tcPr>
            <w:tcW w:w="716" w:type="dxa"/>
            <w:vAlign w:val="center"/>
          </w:tcPr>
          <w:p w14:paraId="2165D25B" w14:textId="782FE01F" w:rsidR="002F4D4C" w:rsidRPr="002F4D4C" w:rsidRDefault="002F4D4C" w:rsidP="00A7687E">
            <w:pPr>
              <w:jc w:val="right"/>
              <w:rPr>
                <w:sz w:val="20"/>
                <w:szCs w:val="18"/>
              </w:rPr>
            </w:pPr>
            <w:r w:rsidRPr="002F4D4C">
              <w:rPr>
                <w:sz w:val="20"/>
                <w:szCs w:val="18"/>
              </w:rPr>
              <w:t>10000</w:t>
            </w:r>
          </w:p>
        </w:tc>
        <w:tc>
          <w:tcPr>
            <w:tcW w:w="1166" w:type="dxa"/>
            <w:vAlign w:val="center"/>
          </w:tcPr>
          <w:p w14:paraId="5A43ABEC" w14:textId="669B9640" w:rsidR="002F4D4C" w:rsidRPr="002F4D4C" w:rsidRDefault="002F4D4C" w:rsidP="00A7687E">
            <w:pPr>
              <w:jc w:val="right"/>
              <w:rPr>
                <w:sz w:val="20"/>
                <w:szCs w:val="18"/>
              </w:rPr>
            </w:pPr>
            <w:r w:rsidRPr="002F4D4C">
              <w:rPr>
                <w:sz w:val="20"/>
                <w:szCs w:val="18"/>
              </w:rPr>
              <w:t>34.455</w:t>
            </w:r>
            <w:r w:rsidR="00986658">
              <w:rPr>
                <w:sz w:val="20"/>
                <w:szCs w:val="18"/>
              </w:rPr>
              <w:t>3</w:t>
            </w:r>
          </w:p>
        </w:tc>
        <w:tc>
          <w:tcPr>
            <w:tcW w:w="1166" w:type="dxa"/>
            <w:vAlign w:val="center"/>
          </w:tcPr>
          <w:p w14:paraId="712765C8" w14:textId="0C2BC875" w:rsidR="002F4D4C" w:rsidRPr="002F4D4C" w:rsidRDefault="002F4D4C" w:rsidP="00A7687E">
            <w:pPr>
              <w:jc w:val="right"/>
              <w:rPr>
                <w:sz w:val="20"/>
                <w:szCs w:val="18"/>
              </w:rPr>
            </w:pPr>
            <w:r w:rsidRPr="002F4D4C">
              <w:rPr>
                <w:sz w:val="20"/>
                <w:szCs w:val="18"/>
              </w:rPr>
              <w:t>26.3093</w:t>
            </w:r>
          </w:p>
        </w:tc>
        <w:tc>
          <w:tcPr>
            <w:tcW w:w="1066" w:type="dxa"/>
            <w:vAlign w:val="center"/>
          </w:tcPr>
          <w:p w14:paraId="0F789CD3" w14:textId="4330DA82" w:rsidR="002F4D4C" w:rsidRPr="002F4D4C" w:rsidRDefault="002F4D4C" w:rsidP="00A7687E">
            <w:pPr>
              <w:jc w:val="right"/>
              <w:rPr>
                <w:sz w:val="20"/>
                <w:szCs w:val="18"/>
              </w:rPr>
            </w:pPr>
            <w:r w:rsidRPr="002F4D4C">
              <w:rPr>
                <w:sz w:val="20"/>
                <w:szCs w:val="18"/>
              </w:rPr>
              <w:t>1.00</w:t>
            </w:r>
            <w:r w:rsidR="00986658">
              <w:rPr>
                <w:sz w:val="20"/>
                <w:szCs w:val="18"/>
              </w:rPr>
              <w:t>20</w:t>
            </w:r>
          </w:p>
        </w:tc>
        <w:tc>
          <w:tcPr>
            <w:tcW w:w="1166" w:type="dxa"/>
            <w:vAlign w:val="center"/>
          </w:tcPr>
          <w:p w14:paraId="2125052C" w14:textId="0E59AA24" w:rsidR="002F4D4C" w:rsidRPr="002F4D4C" w:rsidRDefault="002F4D4C" w:rsidP="00A7687E">
            <w:pPr>
              <w:jc w:val="right"/>
              <w:rPr>
                <w:sz w:val="20"/>
                <w:szCs w:val="18"/>
              </w:rPr>
            </w:pPr>
            <w:r w:rsidRPr="002F4D4C">
              <w:rPr>
                <w:sz w:val="20"/>
                <w:szCs w:val="18"/>
              </w:rPr>
              <w:t>7.8962</w:t>
            </w:r>
          </w:p>
        </w:tc>
        <w:tc>
          <w:tcPr>
            <w:tcW w:w="1166" w:type="dxa"/>
            <w:vAlign w:val="center"/>
          </w:tcPr>
          <w:p w14:paraId="398B2C93" w14:textId="43ECA83D" w:rsidR="002F4D4C" w:rsidRPr="002F4D4C" w:rsidRDefault="002F4D4C" w:rsidP="00A7687E">
            <w:pPr>
              <w:jc w:val="right"/>
              <w:rPr>
                <w:sz w:val="20"/>
                <w:szCs w:val="18"/>
              </w:rPr>
            </w:pPr>
            <w:r w:rsidRPr="002F4D4C">
              <w:rPr>
                <w:sz w:val="20"/>
                <w:szCs w:val="18"/>
              </w:rPr>
              <w:t>35.8362</w:t>
            </w:r>
          </w:p>
        </w:tc>
        <w:tc>
          <w:tcPr>
            <w:tcW w:w="1166" w:type="dxa"/>
            <w:vAlign w:val="center"/>
          </w:tcPr>
          <w:p w14:paraId="40CC41DD" w14:textId="2C81B74A" w:rsidR="002F4D4C" w:rsidRPr="002F4D4C" w:rsidRDefault="002F4D4C" w:rsidP="00A7687E">
            <w:pPr>
              <w:jc w:val="right"/>
              <w:rPr>
                <w:sz w:val="20"/>
                <w:szCs w:val="18"/>
              </w:rPr>
            </w:pPr>
            <w:r w:rsidRPr="002F4D4C">
              <w:rPr>
                <w:sz w:val="20"/>
                <w:szCs w:val="18"/>
              </w:rPr>
              <w:t>61.1610</w:t>
            </w:r>
          </w:p>
        </w:tc>
        <w:tc>
          <w:tcPr>
            <w:tcW w:w="1266" w:type="dxa"/>
            <w:vAlign w:val="center"/>
          </w:tcPr>
          <w:p w14:paraId="3556DD41" w14:textId="67AC2218" w:rsidR="002F4D4C" w:rsidRPr="002F4D4C" w:rsidRDefault="002F4D4C" w:rsidP="00A7687E">
            <w:pPr>
              <w:jc w:val="right"/>
              <w:rPr>
                <w:sz w:val="20"/>
                <w:szCs w:val="18"/>
              </w:rPr>
            </w:pPr>
            <w:r w:rsidRPr="002F4D4C">
              <w:rPr>
                <w:sz w:val="20"/>
                <w:szCs w:val="18"/>
              </w:rPr>
              <w:t>71.981</w:t>
            </w:r>
            <w:r w:rsidR="004F263B">
              <w:rPr>
                <w:sz w:val="20"/>
                <w:szCs w:val="18"/>
              </w:rPr>
              <w:t>5</w:t>
            </w:r>
          </w:p>
        </w:tc>
      </w:tr>
      <w:tr w:rsidR="00986658" w:rsidRPr="002F4D4C" w14:paraId="474FD053" w14:textId="6072C554" w:rsidTr="00C65240">
        <w:trPr>
          <w:trHeight w:val="288"/>
          <w:jc w:val="center"/>
        </w:trPr>
        <w:tc>
          <w:tcPr>
            <w:tcW w:w="1783" w:type="dxa"/>
            <w:vAlign w:val="center"/>
          </w:tcPr>
          <w:p w14:paraId="68F85381" w14:textId="49796C91" w:rsidR="002F4D4C" w:rsidRPr="002F4D4C" w:rsidRDefault="002F4D4C" w:rsidP="00A7687E">
            <w:pPr>
              <w:rPr>
                <w:sz w:val="20"/>
                <w:szCs w:val="18"/>
              </w:rPr>
            </w:pPr>
            <w:r>
              <w:rPr>
                <w:sz w:val="20"/>
                <w:szCs w:val="18"/>
              </w:rPr>
              <w:t>Lat</w:t>
            </w:r>
          </w:p>
        </w:tc>
        <w:tc>
          <w:tcPr>
            <w:tcW w:w="716" w:type="dxa"/>
            <w:vAlign w:val="center"/>
          </w:tcPr>
          <w:p w14:paraId="19A86D4F" w14:textId="63364C69" w:rsidR="002F4D4C" w:rsidRPr="002F4D4C" w:rsidRDefault="002F4D4C" w:rsidP="00A7687E">
            <w:pPr>
              <w:jc w:val="right"/>
              <w:rPr>
                <w:sz w:val="20"/>
                <w:szCs w:val="18"/>
              </w:rPr>
            </w:pPr>
            <w:r w:rsidRPr="002F4D4C">
              <w:rPr>
                <w:sz w:val="20"/>
                <w:szCs w:val="18"/>
              </w:rPr>
              <w:t>10000</w:t>
            </w:r>
          </w:p>
        </w:tc>
        <w:tc>
          <w:tcPr>
            <w:tcW w:w="1166" w:type="dxa"/>
            <w:vAlign w:val="center"/>
          </w:tcPr>
          <w:p w14:paraId="6D762353" w14:textId="20C293FE" w:rsidR="002F4D4C" w:rsidRPr="002F4D4C" w:rsidRDefault="002F4D4C" w:rsidP="00A7687E">
            <w:pPr>
              <w:jc w:val="right"/>
              <w:rPr>
                <w:sz w:val="20"/>
                <w:szCs w:val="18"/>
              </w:rPr>
            </w:pPr>
            <w:r w:rsidRPr="002F4D4C">
              <w:rPr>
                <w:sz w:val="20"/>
                <w:szCs w:val="18"/>
              </w:rPr>
              <w:t>38.751</w:t>
            </w:r>
            <w:r w:rsidR="00986658">
              <w:rPr>
                <w:sz w:val="20"/>
                <w:szCs w:val="18"/>
              </w:rPr>
              <w:t>1</w:t>
            </w:r>
          </w:p>
        </w:tc>
        <w:tc>
          <w:tcPr>
            <w:tcW w:w="1166" w:type="dxa"/>
            <w:vAlign w:val="center"/>
          </w:tcPr>
          <w:p w14:paraId="683606C2" w14:textId="116C0C64" w:rsidR="002F4D4C" w:rsidRPr="002F4D4C" w:rsidRDefault="002F4D4C" w:rsidP="00A7687E">
            <w:pPr>
              <w:jc w:val="right"/>
              <w:rPr>
                <w:sz w:val="20"/>
                <w:szCs w:val="18"/>
              </w:rPr>
            </w:pPr>
            <w:r w:rsidRPr="002F4D4C">
              <w:rPr>
                <w:sz w:val="20"/>
                <w:szCs w:val="18"/>
              </w:rPr>
              <w:t>5.403</w:t>
            </w:r>
            <w:r w:rsidR="00986658">
              <w:rPr>
                <w:sz w:val="20"/>
                <w:szCs w:val="18"/>
              </w:rPr>
              <w:t>1</w:t>
            </w:r>
          </w:p>
        </w:tc>
        <w:tc>
          <w:tcPr>
            <w:tcW w:w="1066" w:type="dxa"/>
            <w:vAlign w:val="center"/>
          </w:tcPr>
          <w:p w14:paraId="7BAE37FC" w14:textId="47272E40" w:rsidR="002F4D4C" w:rsidRPr="002F4D4C" w:rsidRDefault="005850A0" w:rsidP="00A7687E">
            <w:pPr>
              <w:jc w:val="right"/>
              <w:rPr>
                <w:sz w:val="20"/>
                <w:szCs w:val="18"/>
              </w:rPr>
            </w:pPr>
            <w:r w:rsidRPr="005850A0">
              <w:rPr>
                <w:sz w:val="20"/>
                <w:szCs w:val="18"/>
              </w:rPr>
              <w:t>17.967</w:t>
            </w:r>
            <w:r w:rsidR="00986658">
              <w:rPr>
                <w:sz w:val="20"/>
                <w:szCs w:val="18"/>
              </w:rPr>
              <w:t>2</w:t>
            </w:r>
          </w:p>
        </w:tc>
        <w:tc>
          <w:tcPr>
            <w:tcW w:w="1166" w:type="dxa"/>
            <w:vAlign w:val="center"/>
          </w:tcPr>
          <w:p w14:paraId="65A6B3E2" w14:textId="6CA1E187" w:rsidR="002F4D4C" w:rsidRPr="002F4D4C" w:rsidRDefault="005850A0" w:rsidP="00A7687E">
            <w:pPr>
              <w:jc w:val="right"/>
              <w:rPr>
                <w:sz w:val="20"/>
                <w:szCs w:val="18"/>
              </w:rPr>
            </w:pPr>
            <w:r w:rsidRPr="005850A0">
              <w:rPr>
                <w:sz w:val="20"/>
                <w:szCs w:val="18"/>
              </w:rPr>
              <w:t>35.2551</w:t>
            </w:r>
          </w:p>
        </w:tc>
        <w:tc>
          <w:tcPr>
            <w:tcW w:w="1166" w:type="dxa"/>
            <w:vAlign w:val="center"/>
          </w:tcPr>
          <w:p w14:paraId="639EFF93" w14:textId="0893A0E7" w:rsidR="002F4D4C" w:rsidRPr="002F4D4C" w:rsidRDefault="005850A0" w:rsidP="00A7687E">
            <w:pPr>
              <w:jc w:val="right"/>
              <w:rPr>
                <w:sz w:val="20"/>
                <w:szCs w:val="18"/>
              </w:rPr>
            </w:pPr>
            <w:r w:rsidRPr="005850A0">
              <w:rPr>
                <w:sz w:val="20"/>
                <w:szCs w:val="18"/>
              </w:rPr>
              <w:t>39.419</w:t>
            </w:r>
            <w:r w:rsidR="00986658">
              <w:rPr>
                <w:sz w:val="20"/>
                <w:szCs w:val="18"/>
              </w:rPr>
              <w:t>4</w:t>
            </w:r>
          </w:p>
        </w:tc>
        <w:tc>
          <w:tcPr>
            <w:tcW w:w="1166" w:type="dxa"/>
            <w:vAlign w:val="center"/>
          </w:tcPr>
          <w:p w14:paraId="7B46A365" w14:textId="3E5BC9EB" w:rsidR="002F4D4C" w:rsidRPr="002F4D4C" w:rsidRDefault="004F263B" w:rsidP="00A7687E">
            <w:pPr>
              <w:jc w:val="right"/>
              <w:rPr>
                <w:sz w:val="20"/>
                <w:szCs w:val="18"/>
              </w:rPr>
            </w:pPr>
            <w:r w:rsidRPr="004F263B">
              <w:rPr>
                <w:sz w:val="20"/>
                <w:szCs w:val="18"/>
              </w:rPr>
              <w:t>42.044</w:t>
            </w:r>
            <w:r>
              <w:rPr>
                <w:sz w:val="20"/>
                <w:szCs w:val="18"/>
              </w:rPr>
              <w:t>2</w:t>
            </w:r>
          </w:p>
        </w:tc>
        <w:tc>
          <w:tcPr>
            <w:tcW w:w="1266" w:type="dxa"/>
            <w:vAlign w:val="center"/>
          </w:tcPr>
          <w:p w14:paraId="2E0902A1" w14:textId="4ECBF5C1" w:rsidR="002F4D4C" w:rsidRPr="002F4D4C" w:rsidRDefault="004F263B" w:rsidP="00A7687E">
            <w:pPr>
              <w:jc w:val="right"/>
              <w:rPr>
                <w:sz w:val="20"/>
                <w:szCs w:val="18"/>
              </w:rPr>
            </w:pPr>
            <w:r w:rsidRPr="004F263B">
              <w:rPr>
                <w:sz w:val="20"/>
                <w:szCs w:val="18"/>
              </w:rPr>
              <w:t>70.56</w:t>
            </w:r>
            <w:r>
              <w:rPr>
                <w:sz w:val="20"/>
                <w:szCs w:val="18"/>
              </w:rPr>
              <w:t>10</w:t>
            </w:r>
          </w:p>
        </w:tc>
      </w:tr>
      <w:tr w:rsidR="00986658" w:rsidRPr="002F4D4C" w14:paraId="671BEC55" w14:textId="2AB6AF89" w:rsidTr="00C65240">
        <w:trPr>
          <w:trHeight w:val="288"/>
          <w:jc w:val="center"/>
        </w:trPr>
        <w:tc>
          <w:tcPr>
            <w:tcW w:w="1783" w:type="dxa"/>
            <w:vAlign w:val="center"/>
          </w:tcPr>
          <w:p w14:paraId="5BF7D738" w14:textId="4A5A5B73" w:rsidR="002F4D4C" w:rsidRPr="002F4D4C" w:rsidRDefault="002F4D4C" w:rsidP="00A7687E">
            <w:pPr>
              <w:rPr>
                <w:sz w:val="20"/>
                <w:szCs w:val="18"/>
              </w:rPr>
            </w:pPr>
            <w:r>
              <w:rPr>
                <w:sz w:val="20"/>
                <w:szCs w:val="18"/>
              </w:rPr>
              <w:t>Lng</w:t>
            </w:r>
          </w:p>
        </w:tc>
        <w:tc>
          <w:tcPr>
            <w:tcW w:w="716" w:type="dxa"/>
            <w:vAlign w:val="center"/>
          </w:tcPr>
          <w:p w14:paraId="4E085BBB" w14:textId="634238C7" w:rsidR="002F4D4C" w:rsidRPr="002F4D4C" w:rsidRDefault="002F4D4C" w:rsidP="00A7687E">
            <w:pPr>
              <w:jc w:val="right"/>
              <w:rPr>
                <w:sz w:val="20"/>
                <w:szCs w:val="18"/>
              </w:rPr>
            </w:pPr>
            <w:r w:rsidRPr="002F4D4C">
              <w:rPr>
                <w:sz w:val="20"/>
                <w:szCs w:val="18"/>
              </w:rPr>
              <w:t>10000</w:t>
            </w:r>
          </w:p>
        </w:tc>
        <w:tc>
          <w:tcPr>
            <w:tcW w:w="1166" w:type="dxa"/>
            <w:vAlign w:val="center"/>
          </w:tcPr>
          <w:p w14:paraId="31B3ED5A" w14:textId="521DA9AE" w:rsidR="002F4D4C" w:rsidRPr="002F4D4C" w:rsidRDefault="002F4D4C" w:rsidP="00A7687E">
            <w:pPr>
              <w:jc w:val="right"/>
              <w:rPr>
                <w:sz w:val="20"/>
                <w:szCs w:val="18"/>
              </w:rPr>
            </w:pPr>
            <w:r w:rsidRPr="002F4D4C">
              <w:rPr>
                <w:sz w:val="20"/>
                <w:szCs w:val="18"/>
              </w:rPr>
              <w:t>-91.243</w:t>
            </w:r>
            <w:r w:rsidR="00986658">
              <w:rPr>
                <w:sz w:val="20"/>
                <w:szCs w:val="18"/>
              </w:rPr>
              <w:t>1</w:t>
            </w:r>
          </w:p>
        </w:tc>
        <w:tc>
          <w:tcPr>
            <w:tcW w:w="1166" w:type="dxa"/>
            <w:vAlign w:val="center"/>
          </w:tcPr>
          <w:p w14:paraId="5EA5560F" w14:textId="7E56AD4B" w:rsidR="002F4D4C" w:rsidRPr="002F4D4C" w:rsidRDefault="002F4D4C" w:rsidP="00A7687E">
            <w:pPr>
              <w:jc w:val="right"/>
              <w:rPr>
                <w:sz w:val="20"/>
                <w:szCs w:val="18"/>
              </w:rPr>
            </w:pPr>
            <w:r w:rsidRPr="002F4D4C">
              <w:rPr>
                <w:sz w:val="20"/>
                <w:szCs w:val="18"/>
              </w:rPr>
              <w:t>15.20</w:t>
            </w:r>
            <w:r w:rsidR="00986658">
              <w:rPr>
                <w:sz w:val="20"/>
                <w:szCs w:val="18"/>
              </w:rPr>
              <w:t>60</w:t>
            </w:r>
          </w:p>
        </w:tc>
        <w:tc>
          <w:tcPr>
            <w:tcW w:w="1066" w:type="dxa"/>
            <w:vAlign w:val="center"/>
          </w:tcPr>
          <w:p w14:paraId="07E3586A" w14:textId="642969DA" w:rsidR="002F4D4C" w:rsidRPr="002F4D4C" w:rsidRDefault="005850A0" w:rsidP="00A7687E">
            <w:pPr>
              <w:jc w:val="right"/>
              <w:rPr>
                <w:sz w:val="20"/>
                <w:szCs w:val="18"/>
              </w:rPr>
            </w:pPr>
            <w:r w:rsidRPr="005850A0">
              <w:rPr>
                <w:sz w:val="20"/>
                <w:szCs w:val="18"/>
              </w:rPr>
              <w:t>-174.2097</w:t>
            </w:r>
          </w:p>
        </w:tc>
        <w:tc>
          <w:tcPr>
            <w:tcW w:w="1166" w:type="dxa"/>
            <w:vAlign w:val="center"/>
          </w:tcPr>
          <w:p w14:paraId="37C3A19E" w14:textId="57C23F2F" w:rsidR="002F4D4C" w:rsidRPr="002F4D4C" w:rsidRDefault="005850A0" w:rsidP="00A7687E">
            <w:pPr>
              <w:jc w:val="right"/>
              <w:rPr>
                <w:sz w:val="20"/>
                <w:szCs w:val="18"/>
              </w:rPr>
            </w:pPr>
            <w:r w:rsidRPr="005850A0">
              <w:rPr>
                <w:sz w:val="20"/>
                <w:szCs w:val="18"/>
              </w:rPr>
              <w:t>-97.35</w:t>
            </w:r>
            <w:r w:rsidR="00986658">
              <w:rPr>
                <w:sz w:val="20"/>
                <w:szCs w:val="18"/>
              </w:rPr>
              <w:t>30</w:t>
            </w:r>
          </w:p>
        </w:tc>
        <w:tc>
          <w:tcPr>
            <w:tcW w:w="1166" w:type="dxa"/>
            <w:vAlign w:val="center"/>
          </w:tcPr>
          <w:p w14:paraId="04711473" w14:textId="1C3DEBA4" w:rsidR="002F4D4C" w:rsidRPr="002F4D4C" w:rsidRDefault="005850A0" w:rsidP="00A7687E">
            <w:pPr>
              <w:jc w:val="right"/>
              <w:rPr>
                <w:sz w:val="20"/>
                <w:szCs w:val="18"/>
              </w:rPr>
            </w:pPr>
            <w:r w:rsidRPr="005850A0">
              <w:rPr>
                <w:sz w:val="20"/>
                <w:szCs w:val="18"/>
              </w:rPr>
              <w:t>-88.3972</w:t>
            </w:r>
          </w:p>
        </w:tc>
        <w:tc>
          <w:tcPr>
            <w:tcW w:w="1166" w:type="dxa"/>
            <w:vAlign w:val="center"/>
          </w:tcPr>
          <w:p w14:paraId="2D3B0F38" w14:textId="0A02818D" w:rsidR="002F4D4C" w:rsidRPr="002F4D4C" w:rsidRDefault="004F263B" w:rsidP="00A7687E">
            <w:pPr>
              <w:jc w:val="right"/>
              <w:rPr>
                <w:sz w:val="20"/>
                <w:szCs w:val="18"/>
              </w:rPr>
            </w:pPr>
            <w:r w:rsidRPr="004F263B">
              <w:rPr>
                <w:sz w:val="20"/>
                <w:szCs w:val="18"/>
              </w:rPr>
              <w:t>-80.438</w:t>
            </w:r>
            <w:r>
              <w:rPr>
                <w:sz w:val="20"/>
                <w:szCs w:val="18"/>
              </w:rPr>
              <w:t>1</w:t>
            </w:r>
          </w:p>
        </w:tc>
        <w:tc>
          <w:tcPr>
            <w:tcW w:w="1266" w:type="dxa"/>
            <w:vAlign w:val="center"/>
          </w:tcPr>
          <w:p w14:paraId="3D78D477" w14:textId="52B10460" w:rsidR="002F4D4C" w:rsidRPr="002F4D4C" w:rsidRDefault="004F263B" w:rsidP="00A7687E">
            <w:pPr>
              <w:jc w:val="right"/>
              <w:rPr>
                <w:sz w:val="20"/>
                <w:szCs w:val="18"/>
              </w:rPr>
            </w:pPr>
            <w:r w:rsidRPr="004F263B">
              <w:rPr>
                <w:sz w:val="20"/>
                <w:szCs w:val="18"/>
              </w:rPr>
              <w:t>-65.290</w:t>
            </w:r>
            <w:r>
              <w:rPr>
                <w:sz w:val="20"/>
                <w:szCs w:val="18"/>
              </w:rPr>
              <w:t>2</w:t>
            </w:r>
          </w:p>
        </w:tc>
      </w:tr>
      <w:tr w:rsidR="00986658" w:rsidRPr="002F4D4C" w14:paraId="4F82DEF0" w14:textId="5F7BADD3" w:rsidTr="00C65240">
        <w:trPr>
          <w:trHeight w:val="288"/>
          <w:jc w:val="center"/>
        </w:trPr>
        <w:tc>
          <w:tcPr>
            <w:tcW w:w="1783" w:type="dxa"/>
            <w:vAlign w:val="center"/>
          </w:tcPr>
          <w:p w14:paraId="35467317" w14:textId="5C8CB9B6" w:rsidR="002F4D4C" w:rsidRPr="002F4D4C" w:rsidRDefault="002F4D4C" w:rsidP="00A7687E">
            <w:pPr>
              <w:rPr>
                <w:sz w:val="20"/>
                <w:szCs w:val="18"/>
              </w:rPr>
            </w:pPr>
            <w:r>
              <w:rPr>
                <w:sz w:val="20"/>
                <w:szCs w:val="18"/>
              </w:rPr>
              <w:t>Children</w:t>
            </w:r>
          </w:p>
        </w:tc>
        <w:tc>
          <w:tcPr>
            <w:tcW w:w="716" w:type="dxa"/>
            <w:vAlign w:val="center"/>
          </w:tcPr>
          <w:p w14:paraId="6AB9F6A5" w14:textId="6A47F452" w:rsidR="002F4D4C" w:rsidRPr="002F4D4C" w:rsidRDefault="002F4D4C" w:rsidP="00A7687E">
            <w:pPr>
              <w:jc w:val="right"/>
              <w:rPr>
                <w:sz w:val="20"/>
                <w:szCs w:val="18"/>
              </w:rPr>
            </w:pPr>
            <w:r w:rsidRPr="002F4D4C">
              <w:rPr>
                <w:sz w:val="20"/>
                <w:szCs w:val="18"/>
              </w:rPr>
              <w:t>10000</w:t>
            </w:r>
          </w:p>
        </w:tc>
        <w:tc>
          <w:tcPr>
            <w:tcW w:w="1166" w:type="dxa"/>
            <w:vAlign w:val="center"/>
          </w:tcPr>
          <w:p w14:paraId="7B38081B" w14:textId="38FBE587" w:rsidR="002F4D4C" w:rsidRPr="002F4D4C" w:rsidRDefault="002F4D4C" w:rsidP="00A7687E">
            <w:pPr>
              <w:jc w:val="right"/>
              <w:rPr>
                <w:sz w:val="20"/>
                <w:szCs w:val="18"/>
              </w:rPr>
            </w:pPr>
            <w:r w:rsidRPr="002F4D4C">
              <w:rPr>
                <w:sz w:val="20"/>
                <w:szCs w:val="18"/>
              </w:rPr>
              <w:t>2.0972</w:t>
            </w:r>
          </w:p>
        </w:tc>
        <w:tc>
          <w:tcPr>
            <w:tcW w:w="1166" w:type="dxa"/>
            <w:vAlign w:val="center"/>
          </w:tcPr>
          <w:p w14:paraId="2F9BF0CA" w14:textId="2811EAED" w:rsidR="002F4D4C" w:rsidRPr="002F4D4C" w:rsidRDefault="002F4D4C" w:rsidP="00A7687E">
            <w:pPr>
              <w:jc w:val="right"/>
              <w:rPr>
                <w:sz w:val="20"/>
                <w:szCs w:val="18"/>
              </w:rPr>
            </w:pPr>
            <w:r w:rsidRPr="002F4D4C">
              <w:rPr>
                <w:sz w:val="20"/>
                <w:szCs w:val="18"/>
              </w:rPr>
              <w:t>2.163</w:t>
            </w:r>
            <w:r w:rsidR="00986658">
              <w:rPr>
                <w:sz w:val="20"/>
                <w:szCs w:val="18"/>
              </w:rPr>
              <w:t>7</w:t>
            </w:r>
          </w:p>
        </w:tc>
        <w:tc>
          <w:tcPr>
            <w:tcW w:w="1066" w:type="dxa"/>
            <w:vAlign w:val="center"/>
          </w:tcPr>
          <w:p w14:paraId="0C714E53" w14:textId="4E577F29" w:rsidR="002F4D4C" w:rsidRPr="002F4D4C" w:rsidRDefault="005850A0" w:rsidP="00A7687E">
            <w:pPr>
              <w:jc w:val="right"/>
              <w:rPr>
                <w:sz w:val="20"/>
                <w:szCs w:val="18"/>
              </w:rPr>
            </w:pPr>
            <w:r w:rsidRPr="005850A0">
              <w:rPr>
                <w:sz w:val="20"/>
                <w:szCs w:val="18"/>
              </w:rPr>
              <w:t>0.0000</w:t>
            </w:r>
          </w:p>
        </w:tc>
        <w:tc>
          <w:tcPr>
            <w:tcW w:w="1166" w:type="dxa"/>
            <w:vAlign w:val="center"/>
          </w:tcPr>
          <w:p w14:paraId="71D690EE" w14:textId="39D764AF" w:rsidR="002F4D4C" w:rsidRPr="002F4D4C" w:rsidRDefault="005850A0" w:rsidP="00A7687E">
            <w:pPr>
              <w:jc w:val="right"/>
              <w:rPr>
                <w:sz w:val="20"/>
                <w:szCs w:val="18"/>
              </w:rPr>
            </w:pPr>
            <w:r w:rsidRPr="005850A0">
              <w:rPr>
                <w:sz w:val="20"/>
                <w:szCs w:val="18"/>
              </w:rPr>
              <w:t>0.0000</w:t>
            </w:r>
          </w:p>
        </w:tc>
        <w:tc>
          <w:tcPr>
            <w:tcW w:w="1166" w:type="dxa"/>
            <w:vAlign w:val="center"/>
          </w:tcPr>
          <w:p w14:paraId="4D0DFE7D" w14:textId="37E9FCA3" w:rsidR="002F4D4C" w:rsidRPr="002F4D4C" w:rsidRDefault="005850A0" w:rsidP="00A7687E">
            <w:pPr>
              <w:jc w:val="right"/>
              <w:rPr>
                <w:sz w:val="20"/>
                <w:szCs w:val="18"/>
              </w:rPr>
            </w:pPr>
            <w:r w:rsidRPr="005850A0">
              <w:rPr>
                <w:sz w:val="20"/>
                <w:szCs w:val="18"/>
              </w:rPr>
              <w:t>1.0000</w:t>
            </w:r>
          </w:p>
        </w:tc>
        <w:tc>
          <w:tcPr>
            <w:tcW w:w="1166" w:type="dxa"/>
            <w:vAlign w:val="center"/>
          </w:tcPr>
          <w:p w14:paraId="6499EA77" w14:textId="730F0FD0" w:rsidR="002F4D4C" w:rsidRPr="002F4D4C" w:rsidRDefault="004F263B" w:rsidP="00A7687E">
            <w:pPr>
              <w:jc w:val="right"/>
              <w:rPr>
                <w:sz w:val="20"/>
                <w:szCs w:val="18"/>
              </w:rPr>
            </w:pPr>
            <w:r w:rsidRPr="004F263B">
              <w:rPr>
                <w:sz w:val="20"/>
                <w:szCs w:val="18"/>
              </w:rPr>
              <w:t>3.0000</w:t>
            </w:r>
          </w:p>
        </w:tc>
        <w:tc>
          <w:tcPr>
            <w:tcW w:w="1266" w:type="dxa"/>
            <w:vAlign w:val="center"/>
          </w:tcPr>
          <w:p w14:paraId="26C85444" w14:textId="19E7B701" w:rsidR="002F4D4C" w:rsidRPr="002F4D4C" w:rsidRDefault="004F263B" w:rsidP="00A7687E">
            <w:pPr>
              <w:jc w:val="right"/>
              <w:rPr>
                <w:sz w:val="20"/>
                <w:szCs w:val="18"/>
              </w:rPr>
            </w:pPr>
            <w:r w:rsidRPr="004F263B">
              <w:rPr>
                <w:sz w:val="20"/>
                <w:szCs w:val="18"/>
              </w:rPr>
              <w:t>10.0000</w:t>
            </w:r>
          </w:p>
        </w:tc>
      </w:tr>
      <w:tr w:rsidR="00986658" w:rsidRPr="002F4D4C" w14:paraId="4A08C00D" w14:textId="6E557BA8" w:rsidTr="00C65240">
        <w:trPr>
          <w:trHeight w:val="288"/>
          <w:jc w:val="center"/>
        </w:trPr>
        <w:tc>
          <w:tcPr>
            <w:tcW w:w="1783" w:type="dxa"/>
            <w:vAlign w:val="center"/>
          </w:tcPr>
          <w:p w14:paraId="6AAF8D5A" w14:textId="12B0FBC4" w:rsidR="002F4D4C" w:rsidRPr="002F4D4C" w:rsidRDefault="002F4D4C" w:rsidP="00A7687E">
            <w:pPr>
              <w:rPr>
                <w:sz w:val="20"/>
                <w:szCs w:val="18"/>
              </w:rPr>
            </w:pPr>
            <w:r>
              <w:rPr>
                <w:sz w:val="20"/>
                <w:szCs w:val="18"/>
              </w:rPr>
              <w:t>Age</w:t>
            </w:r>
          </w:p>
        </w:tc>
        <w:tc>
          <w:tcPr>
            <w:tcW w:w="716" w:type="dxa"/>
            <w:vAlign w:val="center"/>
          </w:tcPr>
          <w:p w14:paraId="6BCEB2AC" w14:textId="51793F57" w:rsidR="002F4D4C" w:rsidRPr="002F4D4C" w:rsidRDefault="002F4D4C" w:rsidP="00A7687E">
            <w:pPr>
              <w:jc w:val="right"/>
              <w:rPr>
                <w:sz w:val="20"/>
                <w:szCs w:val="18"/>
              </w:rPr>
            </w:pPr>
            <w:r w:rsidRPr="002F4D4C">
              <w:rPr>
                <w:sz w:val="20"/>
                <w:szCs w:val="18"/>
              </w:rPr>
              <w:t>10000</w:t>
            </w:r>
          </w:p>
        </w:tc>
        <w:tc>
          <w:tcPr>
            <w:tcW w:w="1166" w:type="dxa"/>
            <w:vAlign w:val="center"/>
          </w:tcPr>
          <w:p w14:paraId="73A96FC9" w14:textId="7041FDED" w:rsidR="002F4D4C" w:rsidRPr="002F4D4C" w:rsidRDefault="002F4D4C" w:rsidP="00A7687E">
            <w:pPr>
              <w:jc w:val="right"/>
              <w:rPr>
                <w:sz w:val="20"/>
                <w:szCs w:val="18"/>
              </w:rPr>
            </w:pPr>
            <w:r w:rsidRPr="002F4D4C">
              <w:rPr>
                <w:sz w:val="20"/>
                <w:szCs w:val="18"/>
              </w:rPr>
              <w:t>53.5117</w:t>
            </w:r>
          </w:p>
        </w:tc>
        <w:tc>
          <w:tcPr>
            <w:tcW w:w="1166" w:type="dxa"/>
            <w:vAlign w:val="center"/>
          </w:tcPr>
          <w:p w14:paraId="4632633C" w14:textId="6F8E69EB" w:rsidR="002F4D4C" w:rsidRPr="002F4D4C" w:rsidRDefault="002F4D4C" w:rsidP="00A7687E">
            <w:pPr>
              <w:jc w:val="right"/>
              <w:rPr>
                <w:sz w:val="20"/>
                <w:szCs w:val="18"/>
              </w:rPr>
            </w:pPr>
            <w:r w:rsidRPr="002F4D4C">
              <w:rPr>
                <w:sz w:val="20"/>
                <w:szCs w:val="18"/>
              </w:rPr>
              <w:t>20.6385</w:t>
            </w:r>
          </w:p>
        </w:tc>
        <w:tc>
          <w:tcPr>
            <w:tcW w:w="1066" w:type="dxa"/>
            <w:vAlign w:val="center"/>
          </w:tcPr>
          <w:p w14:paraId="1615E052" w14:textId="1EFF7D8F" w:rsidR="002F4D4C" w:rsidRPr="002F4D4C" w:rsidRDefault="005850A0" w:rsidP="00A7687E">
            <w:pPr>
              <w:jc w:val="right"/>
              <w:rPr>
                <w:sz w:val="20"/>
                <w:szCs w:val="18"/>
              </w:rPr>
            </w:pPr>
            <w:r w:rsidRPr="005850A0">
              <w:rPr>
                <w:sz w:val="20"/>
                <w:szCs w:val="18"/>
              </w:rPr>
              <w:t>18.0000</w:t>
            </w:r>
          </w:p>
        </w:tc>
        <w:tc>
          <w:tcPr>
            <w:tcW w:w="1166" w:type="dxa"/>
            <w:vAlign w:val="center"/>
          </w:tcPr>
          <w:p w14:paraId="604B765D" w14:textId="4FB34372" w:rsidR="002F4D4C" w:rsidRPr="002F4D4C" w:rsidRDefault="005850A0" w:rsidP="00A7687E">
            <w:pPr>
              <w:jc w:val="right"/>
              <w:rPr>
                <w:sz w:val="20"/>
                <w:szCs w:val="18"/>
              </w:rPr>
            </w:pPr>
            <w:r w:rsidRPr="005850A0">
              <w:rPr>
                <w:sz w:val="20"/>
                <w:szCs w:val="18"/>
              </w:rPr>
              <w:t>36.0000</w:t>
            </w:r>
          </w:p>
        </w:tc>
        <w:tc>
          <w:tcPr>
            <w:tcW w:w="1166" w:type="dxa"/>
            <w:vAlign w:val="center"/>
          </w:tcPr>
          <w:p w14:paraId="7D77B4A4" w14:textId="2B1D03CB" w:rsidR="002F4D4C" w:rsidRPr="002F4D4C" w:rsidRDefault="005850A0" w:rsidP="00A7687E">
            <w:pPr>
              <w:jc w:val="right"/>
              <w:rPr>
                <w:sz w:val="20"/>
                <w:szCs w:val="18"/>
              </w:rPr>
            </w:pPr>
            <w:r w:rsidRPr="005850A0">
              <w:rPr>
                <w:sz w:val="20"/>
                <w:szCs w:val="18"/>
              </w:rPr>
              <w:t>53.0000</w:t>
            </w:r>
          </w:p>
        </w:tc>
        <w:tc>
          <w:tcPr>
            <w:tcW w:w="1166" w:type="dxa"/>
            <w:vAlign w:val="center"/>
          </w:tcPr>
          <w:p w14:paraId="38BE2638" w14:textId="2D97A14C" w:rsidR="002F4D4C" w:rsidRPr="002F4D4C" w:rsidRDefault="004F263B" w:rsidP="00A7687E">
            <w:pPr>
              <w:jc w:val="right"/>
              <w:rPr>
                <w:sz w:val="20"/>
                <w:szCs w:val="18"/>
              </w:rPr>
            </w:pPr>
            <w:r w:rsidRPr="004F263B">
              <w:rPr>
                <w:sz w:val="20"/>
                <w:szCs w:val="18"/>
              </w:rPr>
              <w:t>71.0000</w:t>
            </w:r>
          </w:p>
        </w:tc>
        <w:tc>
          <w:tcPr>
            <w:tcW w:w="1266" w:type="dxa"/>
            <w:vAlign w:val="center"/>
          </w:tcPr>
          <w:p w14:paraId="6075DCC2" w14:textId="4D789B57" w:rsidR="002F4D4C" w:rsidRPr="002F4D4C" w:rsidRDefault="004F263B" w:rsidP="00A7687E">
            <w:pPr>
              <w:jc w:val="right"/>
              <w:rPr>
                <w:sz w:val="20"/>
                <w:szCs w:val="18"/>
              </w:rPr>
            </w:pPr>
            <w:r w:rsidRPr="004F263B">
              <w:rPr>
                <w:sz w:val="20"/>
                <w:szCs w:val="18"/>
              </w:rPr>
              <w:t>89.0000</w:t>
            </w:r>
          </w:p>
        </w:tc>
      </w:tr>
      <w:tr w:rsidR="00986658" w:rsidRPr="002F4D4C" w14:paraId="24EF22DF" w14:textId="24A2DAB7" w:rsidTr="00C65240">
        <w:trPr>
          <w:trHeight w:val="288"/>
          <w:jc w:val="center"/>
        </w:trPr>
        <w:tc>
          <w:tcPr>
            <w:tcW w:w="1783" w:type="dxa"/>
            <w:vAlign w:val="center"/>
          </w:tcPr>
          <w:p w14:paraId="4CBC8CA3" w14:textId="59BF8476" w:rsidR="002F4D4C" w:rsidRPr="002F4D4C" w:rsidRDefault="002F4D4C" w:rsidP="00A7687E">
            <w:pPr>
              <w:rPr>
                <w:sz w:val="20"/>
                <w:szCs w:val="18"/>
              </w:rPr>
            </w:pPr>
            <w:r>
              <w:rPr>
                <w:sz w:val="20"/>
                <w:szCs w:val="18"/>
              </w:rPr>
              <w:t>Income</w:t>
            </w:r>
          </w:p>
        </w:tc>
        <w:tc>
          <w:tcPr>
            <w:tcW w:w="716" w:type="dxa"/>
            <w:vAlign w:val="center"/>
          </w:tcPr>
          <w:p w14:paraId="786C21DA" w14:textId="4B9BAAAB" w:rsidR="002F4D4C" w:rsidRPr="002F4D4C" w:rsidRDefault="002F4D4C" w:rsidP="00A7687E">
            <w:pPr>
              <w:jc w:val="right"/>
              <w:rPr>
                <w:sz w:val="20"/>
                <w:szCs w:val="18"/>
              </w:rPr>
            </w:pPr>
            <w:r w:rsidRPr="002F4D4C">
              <w:rPr>
                <w:sz w:val="20"/>
                <w:szCs w:val="18"/>
              </w:rPr>
              <w:t>10000</w:t>
            </w:r>
          </w:p>
        </w:tc>
        <w:tc>
          <w:tcPr>
            <w:tcW w:w="1166" w:type="dxa"/>
            <w:vAlign w:val="center"/>
          </w:tcPr>
          <w:p w14:paraId="675BA3D3" w14:textId="34A7C911" w:rsidR="002F4D4C" w:rsidRPr="002F4D4C" w:rsidRDefault="002F4D4C" w:rsidP="00A7687E">
            <w:pPr>
              <w:jc w:val="right"/>
              <w:rPr>
                <w:sz w:val="20"/>
                <w:szCs w:val="18"/>
              </w:rPr>
            </w:pPr>
            <w:r w:rsidRPr="002F4D4C">
              <w:rPr>
                <w:sz w:val="20"/>
                <w:szCs w:val="18"/>
              </w:rPr>
              <w:t>40490.495</w:t>
            </w:r>
            <w:r w:rsidR="00986658">
              <w:rPr>
                <w:sz w:val="20"/>
                <w:szCs w:val="18"/>
              </w:rPr>
              <w:t>2</w:t>
            </w:r>
          </w:p>
        </w:tc>
        <w:tc>
          <w:tcPr>
            <w:tcW w:w="1166" w:type="dxa"/>
            <w:vAlign w:val="center"/>
          </w:tcPr>
          <w:p w14:paraId="41A8CAC4" w14:textId="1F1CF1CB" w:rsidR="002F4D4C" w:rsidRPr="002F4D4C" w:rsidRDefault="002F4D4C" w:rsidP="00A7687E">
            <w:pPr>
              <w:jc w:val="right"/>
              <w:rPr>
                <w:sz w:val="20"/>
                <w:szCs w:val="18"/>
              </w:rPr>
            </w:pPr>
            <w:r w:rsidRPr="002F4D4C">
              <w:rPr>
                <w:sz w:val="20"/>
                <w:szCs w:val="18"/>
              </w:rPr>
              <w:t>28521.153</w:t>
            </w:r>
            <w:r w:rsidR="00986658">
              <w:rPr>
                <w:sz w:val="20"/>
                <w:szCs w:val="18"/>
              </w:rPr>
              <w:t>3</w:t>
            </w:r>
          </w:p>
        </w:tc>
        <w:tc>
          <w:tcPr>
            <w:tcW w:w="1066" w:type="dxa"/>
            <w:vAlign w:val="center"/>
          </w:tcPr>
          <w:p w14:paraId="03779760" w14:textId="41148038" w:rsidR="002F4D4C" w:rsidRPr="002F4D4C" w:rsidRDefault="005850A0" w:rsidP="00A7687E">
            <w:pPr>
              <w:jc w:val="right"/>
              <w:rPr>
                <w:sz w:val="20"/>
                <w:szCs w:val="18"/>
              </w:rPr>
            </w:pPr>
            <w:r w:rsidRPr="005850A0">
              <w:rPr>
                <w:sz w:val="20"/>
                <w:szCs w:val="18"/>
              </w:rPr>
              <w:t>154.0800</w:t>
            </w:r>
          </w:p>
        </w:tc>
        <w:tc>
          <w:tcPr>
            <w:tcW w:w="1166" w:type="dxa"/>
            <w:vAlign w:val="center"/>
          </w:tcPr>
          <w:p w14:paraId="1DF6ED02" w14:textId="52B7B9FA" w:rsidR="002F4D4C" w:rsidRPr="002F4D4C" w:rsidRDefault="005850A0" w:rsidP="00A7687E">
            <w:pPr>
              <w:jc w:val="right"/>
              <w:rPr>
                <w:sz w:val="20"/>
                <w:szCs w:val="18"/>
              </w:rPr>
            </w:pPr>
            <w:r w:rsidRPr="005850A0">
              <w:rPr>
                <w:sz w:val="20"/>
                <w:szCs w:val="18"/>
              </w:rPr>
              <w:t>19598.7750</w:t>
            </w:r>
          </w:p>
        </w:tc>
        <w:tc>
          <w:tcPr>
            <w:tcW w:w="1166" w:type="dxa"/>
            <w:vAlign w:val="center"/>
          </w:tcPr>
          <w:p w14:paraId="37D4843D" w14:textId="649120C5" w:rsidR="002F4D4C" w:rsidRPr="002F4D4C" w:rsidRDefault="005850A0" w:rsidP="00A7687E">
            <w:pPr>
              <w:jc w:val="right"/>
              <w:rPr>
                <w:sz w:val="20"/>
                <w:szCs w:val="18"/>
              </w:rPr>
            </w:pPr>
            <w:r w:rsidRPr="005850A0">
              <w:rPr>
                <w:sz w:val="20"/>
                <w:szCs w:val="18"/>
              </w:rPr>
              <w:t>33768.4200</w:t>
            </w:r>
          </w:p>
        </w:tc>
        <w:tc>
          <w:tcPr>
            <w:tcW w:w="1166" w:type="dxa"/>
            <w:vAlign w:val="center"/>
          </w:tcPr>
          <w:p w14:paraId="618A420E" w14:textId="6788CF18" w:rsidR="002F4D4C" w:rsidRPr="002F4D4C" w:rsidRDefault="004F263B" w:rsidP="00A7687E">
            <w:pPr>
              <w:jc w:val="right"/>
              <w:rPr>
                <w:sz w:val="20"/>
                <w:szCs w:val="18"/>
              </w:rPr>
            </w:pPr>
            <w:r w:rsidRPr="004F263B">
              <w:rPr>
                <w:sz w:val="20"/>
                <w:szCs w:val="18"/>
              </w:rPr>
              <w:t>54296.4025</w:t>
            </w:r>
          </w:p>
        </w:tc>
        <w:tc>
          <w:tcPr>
            <w:tcW w:w="1266" w:type="dxa"/>
            <w:vAlign w:val="center"/>
          </w:tcPr>
          <w:p w14:paraId="16AD68F6" w14:textId="4EE20AE1" w:rsidR="002F4D4C" w:rsidRPr="002F4D4C" w:rsidRDefault="004F263B" w:rsidP="00A7687E">
            <w:pPr>
              <w:jc w:val="right"/>
              <w:rPr>
                <w:sz w:val="20"/>
                <w:szCs w:val="18"/>
              </w:rPr>
            </w:pPr>
            <w:r w:rsidRPr="004F263B">
              <w:rPr>
                <w:sz w:val="20"/>
                <w:szCs w:val="18"/>
              </w:rPr>
              <w:t>207249.1000</w:t>
            </w:r>
          </w:p>
        </w:tc>
      </w:tr>
      <w:tr w:rsidR="00986658" w:rsidRPr="002F4D4C" w14:paraId="6B3D4DB2" w14:textId="15A06DFA" w:rsidTr="00C65240">
        <w:trPr>
          <w:trHeight w:val="288"/>
          <w:jc w:val="center"/>
        </w:trPr>
        <w:tc>
          <w:tcPr>
            <w:tcW w:w="1783" w:type="dxa"/>
            <w:vAlign w:val="center"/>
          </w:tcPr>
          <w:p w14:paraId="051980E2" w14:textId="5275809E" w:rsidR="002F4D4C" w:rsidRPr="002F4D4C" w:rsidRDefault="002F4D4C" w:rsidP="00A7687E">
            <w:pPr>
              <w:rPr>
                <w:sz w:val="20"/>
                <w:szCs w:val="18"/>
              </w:rPr>
            </w:pPr>
            <w:r>
              <w:rPr>
                <w:sz w:val="20"/>
                <w:szCs w:val="18"/>
              </w:rPr>
              <w:t>VitD_levels</w:t>
            </w:r>
          </w:p>
        </w:tc>
        <w:tc>
          <w:tcPr>
            <w:tcW w:w="716" w:type="dxa"/>
            <w:vAlign w:val="center"/>
          </w:tcPr>
          <w:p w14:paraId="3E721699" w14:textId="4C71EE55" w:rsidR="002F4D4C" w:rsidRPr="002F4D4C" w:rsidRDefault="002F4D4C" w:rsidP="00A7687E">
            <w:pPr>
              <w:jc w:val="right"/>
              <w:rPr>
                <w:sz w:val="20"/>
                <w:szCs w:val="18"/>
              </w:rPr>
            </w:pPr>
            <w:r w:rsidRPr="002F4D4C">
              <w:rPr>
                <w:sz w:val="20"/>
                <w:szCs w:val="18"/>
              </w:rPr>
              <w:t>10000</w:t>
            </w:r>
          </w:p>
        </w:tc>
        <w:tc>
          <w:tcPr>
            <w:tcW w:w="1166" w:type="dxa"/>
            <w:vAlign w:val="center"/>
          </w:tcPr>
          <w:p w14:paraId="39D9C3C6" w14:textId="7489F6A3" w:rsidR="002F4D4C" w:rsidRPr="002F4D4C" w:rsidRDefault="002F4D4C" w:rsidP="00A7687E">
            <w:pPr>
              <w:jc w:val="right"/>
              <w:rPr>
                <w:sz w:val="20"/>
                <w:szCs w:val="18"/>
              </w:rPr>
            </w:pPr>
            <w:r w:rsidRPr="002F4D4C">
              <w:rPr>
                <w:sz w:val="20"/>
                <w:szCs w:val="18"/>
              </w:rPr>
              <w:t>17.964</w:t>
            </w:r>
            <w:r w:rsidR="00986658">
              <w:rPr>
                <w:sz w:val="20"/>
                <w:szCs w:val="18"/>
              </w:rPr>
              <w:t>3</w:t>
            </w:r>
          </w:p>
        </w:tc>
        <w:tc>
          <w:tcPr>
            <w:tcW w:w="1166" w:type="dxa"/>
            <w:vAlign w:val="center"/>
          </w:tcPr>
          <w:p w14:paraId="723854C0" w14:textId="7A843DF0" w:rsidR="002F4D4C" w:rsidRPr="002F4D4C" w:rsidRDefault="002F4D4C" w:rsidP="00A7687E">
            <w:pPr>
              <w:jc w:val="right"/>
              <w:rPr>
                <w:sz w:val="20"/>
                <w:szCs w:val="18"/>
              </w:rPr>
            </w:pPr>
            <w:r w:rsidRPr="002F4D4C">
              <w:rPr>
                <w:sz w:val="20"/>
                <w:szCs w:val="18"/>
              </w:rPr>
              <w:t>2.0172</w:t>
            </w:r>
          </w:p>
        </w:tc>
        <w:tc>
          <w:tcPr>
            <w:tcW w:w="1066" w:type="dxa"/>
            <w:vAlign w:val="center"/>
          </w:tcPr>
          <w:p w14:paraId="76183113" w14:textId="4B10735E" w:rsidR="002F4D4C" w:rsidRPr="002F4D4C" w:rsidRDefault="005850A0" w:rsidP="00A7687E">
            <w:pPr>
              <w:jc w:val="right"/>
              <w:rPr>
                <w:sz w:val="20"/>
                <w:szCs w:val="18"/>
              </w:rPr>
            </w:pPr>
            <w:r w:rsidRPr="005850A0">
              <w:rPr>
                <w:sz w:val="20"/>
                <w:szCs w:val="18"/>
              </w:rPr>
              <w:t>9.806</w:t>
            </w:r>
            <w:r w:rsidR="00986658">
              <w:rPr>
                <w:sz w:val="20"/>
                <w:szCs w:val="18"/>
              </w:rPr>
              <w:t>5</w:t>
            </w:r>
          </w:p>
        </w:tc>
        <w:tc>
          <w:tcPr>
            <w:tcW w:w="1166" w:type="dxa"/>
            <w:vAlign w:val="center"/>
          </w:tcPr>
          <w:p w14:paraId="191F9254" w14:textId="14F0EA3A" w:rsidR="002F4D4C" w:rsidRPr="002F4D4C" w:rsidRDefault="005850A0" w:rsidP="00A7687E">
            <w:pPr>
              <w:jc w:val="right"/>
              <w:rPr>
                <w:sz w:val="20"/>
                <w:szCs w:val="18"/>
              </w:rPr>
            </w:pPr>
            <w:r w:rsidRPr="005850A0">
              <w:rPr>
                <w:sz w:val="20"/>
                <w:szCs w:val="18"/>
              </w:rPr>
              <w:t>16.6264</w:t>
            </w:r>
          </w:p>
        </w:tc>
        <w:tc>
          <w:tcPr>
            <w:tcW w:w="1166" w:type="dxa"/>
            <w:vAlign w:val="center"/>
          </w:tcPr>
          <w:p w14:paraId="6B1F51EA" w14:textId="424EDADD" w:rsidR="002F4D4C" w:rsidRPr="002F4D4C" w:rsidRDefault="005850A0" w:rsidP="00A7687E">
            <w:pPr>
              <w:jc w:val="right"/>
              <w:rPr>
                <w:sz w:val="20"/>
                <w:szCs w:val="18"/>
              </w:rPr>
            </w:pPr>
            <w:r w:rsidRPr="005850A0">
              <w:rPr>
                <w:sz w:val="20"/>
                <w:szCs w:val="18"/>
              </w:rPr>
              <w:t>17.9511</w:t>
            </w:r>
          </w:p>
        </w:tc>
        <w:tc>
          <w:tcPr>
            <w:tcW w:w="1166" w:type="dxa"/>
            <w:vAlign w:val="center"/>
          </w:tcPr>
          <w:p w14:paraId="11FF61AA" w14:textId="4D2F3A25" w:rsidR="002F4D4C" w:rsidRPr="002F4D4C" w:rsidRDefault="004F263B" w:rsidP="00A7687E">
            <w:pPr>
              <w:jc w:val="right"/>
              <w:rPr>
                <w:sz w:val="20"/>
                <w:szCs w:val="18"/>
              </w:rPr>
            </w:pPr>
            <w:r w:rsidRPr="004F263B">
              <w:rPr>
                <w:sz w:val="20"/>
                <w:szCs w:val="18"/>
              </w:rPr>
              <w:t>19.34</w:t>
            </w:r>
            <w:r>
              <w:rPr>
                <w:sz w:val="20"/>
                <w:szCs w:val="18"/>
              </w:rPr>
              <w:t>80</w:t>
            </w:r>
          </w:p>
        </w:tc>
        <w:tc>
          <w:tcPr>
            <w:tcW w:w="1266" w:type="dxa"/>
            <w:vAlign w:val="center"/>
          </w:tcPr>
          <w:p w14:paraId="46A7C3AC" w14:textId="2A785190" w:rsidR="002F4D4C" w:rsidRPr="002F4D4C" w:rsidRDefault="004F263B" w:rsidP="00A7687E">
            <w:pPr>
              <w:jc w:val="right"/>
              <w:rPr>
                <w:sz w:val="20"/>
                <w:szCs w:val="18"/>
              </w:rPr>
            </w:pPr>
            <w:r w:rsidRPr="004F263B">
              <w:rPr>
                <w:sz w:val="20"/>
                <w:szCs w:val="18"/>
              </w:rPr>
              <w:t>26.3944</w:t>
            </w:r>
          </w:p>
        </w:tc>
      </w:tr>
      <w:tr w:rsidR="004F263B" w:rsidRPr="002F4D4C" w14:paraId="19951EB9" w14:textId="77777777" w:rsidTr="00C65240">
        <w:trPr>
          <w:trHeight w:val="288"/>
          <w:jc w:val="center"/>
        </w:trPr>
        <w:tc>
          <w:tcPr>
            <w:tcW w:w="1783" w:type="dxa"/>
            <w:vAlign w:val="center"/>
          </w:tcPr>
          <w:p w14:paraId="066C9FE6" w14:textId="5677D2E3" w:rsidR="002F4D4C" w:rsidRDefault="002F4D4C" w:rsidP="00A7687E">
            <w:pPr>
              <w:rPr>
                <w:sz w:val="20"/>
                <w:szCs w:val="18"/>
              </w:rPr>
            </w:pPr>
            <w:r w:rsidRPr="002F4D4C">
              <w:rPr>
                <w:sz w:val="20"/>
                <w:szCs w:val="18"/>
              </w:rPr>
              <w:t>Doc_visits</w:t>
            </w:r>
          </w:p>
        </w:tc>
        <w:tc>
          <w:tcPr>
            <w:tcW w:w="716" w:type="dxa"/>
            <w:vAlign w:val="center"/>
          </w:tcPr>
          <w:p w14:paraId="103EDE00" w14:textId="76E41DDA" w:rsidR="002F4D4C" w:rsidRPr="002F4D4C" w:rsidRDefault="002F4D4C" w:rsidP="00A7687E">
            <w:pPr>
              <w:jc w:val="right"/>
              <w:rPr>
                <w:sz w:val="20"/>
                <w:szCs w:val="18"/>
              </w:rPr>
            </w:pPr>
            <w:r w:rsidRPr="002F4D4C">
              <w:rPr>
                <w:sz w:val="20"/>
                <w:szCs w:val="18"/>
              </w:rPr>
              <w:t>10000</w:t>
            </w:r>
          </w:p>
        </w:tc>
        <w:tc>
          <w:tcPr>
            <w:tcW w:w="1166" w:type="dxa"/>
            <w:vAlign w:val="center"/>
          </w:tcPr>
          <w:p w14:paraId="56D75641" w14:textId="6B26F5CA" w:rsidR="002F4D4C" w:rsidRPr="002F4D4C" w:rsidRDefault="002F4D4C" w:rsidP="00A7687E">
            <w:pPr>
              <w:jc w:val="right"/>
              <w:rPr>
                <w:sz w:val="20"/>
                <w:szCs w:val="18"/>
              </w:rPr>
            </w:pPr>
            <w:r w:rsidRPr="002F4D4C">
              <w:rPr>
                <w:sz w:val="20"/>
                <w:szCs w:val="18"/>
              </w:rPr>
              <w:t>5.0122</w:t>
            </w:r>
          </w:p>
        </w:tc>
        <w:tc>
          <w:tcPr>
            <w:tcW w:w="1166" w:type="dxa"/>
            <w:vAlign w:val="center"/>
          </w:tcPr>
          <w:p w14:paraId="1E14D48E" w14:textId="142AA826" w:rsidR="002F4D4C" w:rsidRPr="002F4D4C" w:rsidRDefault="002F4D4C" w:rsidP="00A7687E">
            <w:pPr>
              <w:jc w:val="right"/>
              <w:rPr>
                <w:sz w:val="20"/>
                <w:szCs w:val="18"/>
              </w:rPr>
            </w:pPr>
            <w:r w:rsidRPr="002F4D4C">
              <w:rPr>
                <w:sz w:val="20"/>
                <w:szCs w:val="18"/>
              </w:rPr>
              <w:t>1.0457</w:t>
            </w:r>
          </w:p>
        </w:tc>
        <w:tc>
          <w:tcPr>
            <w:tcW w:w="1066" w:type="dxa"/>
            <w:vAlign w:val="center"/>
          </w:tcPr>
          <w:p w14:paraId="202B165E" w14:textId="52FC73F7" w:rsidR="002F4D4C" w:rsidRPr="002F4D4C" w:rsidRDefault="005850A0" w:rsidP="00A7687E">
            <w:pPr>
              <w:jc w:val="right"/>
              <w:rPr>
                <w:sz w:val="20"/>
                <w:szCs w:val="18"/>
              </w:rPr>
            </w:pPr>
            <w:r w:rsidRPr="005850A0">
              <w:rPr>
                <w:sz w:val="20"/>
                <w:szCs w:val="18"/>
              </w:rPr>
              <w:t>1.0000</w:t>
            </w:r>
          </w:p>
        </w:tc>
        <w:tc>
          <w:tcPr>
            <w:tcW w:w="1166" w:type="dxa"/>
            <w:vAlign w:val="center"/>
          </w:tcPr>
          <w:p w14:paraId="3005D244" w14:textId="05F5F483" w:rsidR="002F4D4C" w:rsidRPr="002F4D4C" w:rsidRDefault="005850A0" w:rsidP="00A7687E">
            <w:pPr>
              <w:jc w:val="right"/>
              <w:rPr>
                <w:sz w:val="20"/>
                <w:szCs w:val="18"/>
              </w:rPr>
            </w:pPr>
            <w:r w:rsidRPr="005850A0">
              <w:rPr>
                <w:sz w:val="20"/>
                <w:szCs w:val="18"/>
              </w:rPr>
              <w:t>4.0000</w:t>
            </w:r>
          </w:p>
        </w:tc>
        <w:tc>
          <w:tcPr>
            <w:tcW w:w="1166" w:type="dxa"/>
            <w:vAlign w:val="center"/>
          </w:tcPr>
          <w:p w14:paraId="6A60446E" w14:textId="3750C340" w:rsidR="002F4D4C" w:rsidRPr="002F4D4C" w:rsidRDefault="005850A0" w:rsidP="00A7687E">
            <w:pPr>
              <w:jc w:val="right"/>
              <w:rPr>
                <w:sz w:val="20"/>
                <w:szCs w:val="18"/>
              </w:rPr>
            </w:pPr>
            <w:r w:rsidRPr="005850A0">
              <w:rPr>
                <w:sz w:val="20"/>
                <w:szCs w:val="18"/>
              </w:rPr>
              <w:t>5.0000</w:t>
            </w:r>
          </w:p>
        </w:tc>
        <w:tc>
          <w:tcPr>
            <w:tcW w:w="1166" w:type="dxa"/>
            <w:vAlign w:val="center"/>
          </w:tcPr>
          <w:p w14:paraId="0A2E25FA" w14:textId="68C4E12C" w:rsidR="002F4D4C" w:rsidRPr="002F4D4C" w:rsidRDefault="004F263B" w:rsidP="00A7687E">
            <w:pPr>
              <w:jc w:val="right"/>
              <w:rPr>
                <w:sz w:val="20"/>
                <w:szCs w:val="18"/>
              </w:rPr>
            </w:pPr>
            <w:r w:rsidRPr="004F263B">
              <w:rPr>
                <w:sz w:val="20"/>
                <w:szCs w:val="18"/>
              </w:rPr>
              <w:t>6.0000</w:t>
            </w:r>
          </w:p>
        </w:tc>
        <w:tc>
          <w:tcPr>
            <w:tcW w:w="1266" w:type="dxa"/>
            <w:vAlign w:val="center"/>
          </w:tcPr>
          <w:p w14:paraId="27739E85" w14:textId="29BAEC0E" w:rsidR="002F4D4C" w:rsidRPr="002F4D4C" w:rsidRDefault="004F263B" w:rsidP="00A7687E">
            <w:pPr>
              <w:jc w:val="right"/>
              <w:rPr>
                <w:sz w:val="20"/>
                <w:szCs w:val="18"/>
              </w:rPr>
            </w:pPr>
            <w:r w:rsidRPr="004F263B">
              <w:rPr>
                <w:sz w:val="20"/>
                <w:szCs w:val="18"/>
              </w:rPr>
              <w:t>9.0000</w:t>
            </w:r>
          </w:p>
        </w:tc>
      </w:tr>
      <w:tr w:rsidR="004F263B" w:rsidRPr="002F4D4C" w14:paraId="45645E49" w14:textId="77777777" w:rsidTr="00C65240">
        <w:trPr>
          <w:trHeight w:val="288"/>
          <w:jc w:val="center"/>
        </w:trPr>
        <w:tc>
          <w:tcPr>
            <w:tcW w:w="1783" w:type="dxa"/>
            <w:vAlign w:val="center"/>
          </w:tcPr>
          <w:p w14:paraId="3B23FB8A" w14:textId="4CE8210C" w:rsidR="002F4D4C" w:rsidRDefault="002F4D4C" w:rsidP="00A7687E">
            <w:pPr>
              <w:rPr>
                <w:sz w:val="20"/>
                <w:szCs w:val="18"/>
              </w:rPr>
            </w:pPr>
            <w:r w:rsidRPr="002F4D4C">
              <w:rPr>
                <w:sz w:val="20"/>
                <w:szCs w:val="18"/>
              </w:rPr>
              <w:t>Full_meals_eaten</w:t>
            </w:r>
          </w:p>
        </w:tc>
        <w:tc>
          <w:tcPr>
            <w:tcW w:w="716" w:type="dxa"/>
            <w:vAlign w:val="center"/>
          </w:tcPr>
          <w:p w14:paraId="6E75AAFB" w14:textId="28BE319D" w:rsidR="002F4D4C" w:rsidRPr="002F4D4C" w:rsidRDefault="002F4D4C" w:rsidP="00A7687E">
            <w:pPr>
              <w:jc w:val="right"/>
              <w:rPr>
                <w:sz w:val="20"/>
                <w:szCs w:val="18"/>
              </w:rPr>
            </w:pPr>
            <w:r w:rsidRPr="002F4D4C">
              <w:rPr>
                <w:sz w:val="20"/>
                <w:szCs w:val="18"/>
              </w:rPr>
              <w:t>10000</w:t>
            </w:r>
          </w:p>
        </w:tc>
        <w:tc>
          <w:tcPr>
            <w:tcW w:w="1166" w:type="dxa"/>
            <w:vAlign w:val="center"/>
          </w:tcPr>
          <w:p w14:paraId="332D54D2" w14:textId="14D8C285" w:rsidR="002F4D4C" w:rsidRPr="002F4D4C" w:rsidRDefault="002F4D4C" w:rsidP="00A7687E">
            <w:pPr>
              <w:jc w:val="right"/>
              <w:rPr>
                <w:sz w:val="20"/>
                <w:szCs w:val="18"/>
              </w:rPr>
            </w:pPr>
            <w:r w:rsidRPr="002F4D4C">
              <w:rPr>
                <w:sz w:val="20"/>
                <w:szCs w:val="18"/>
              </w:rPr>
              <w:t>1.0014</w:t>
            </w:r>
          </w:p>
        </w:tc>
        <w:tc>
          <w:tcPr>
            <w:tcW w:w="1166" w:type="dxa"/>
            <w:vAlign w:val="center"/>
          </w:tcPr>
          <w:p w14:paraId="6D1BDD05" w14:textId="56F6D894" w:rsidR="002F4D4C" w:rsidRPr="002F4D4C" w:rsidRDefault="002F4D4C" w:rsidP="00A7687E">
            <w:pPr>
              <w:jc w:val="right"/>
              <w:rPr>
                <w:sz w:val="20"/>
                <w:szCs w:val="18"/>
              </w:rPr>
            </w:pPr>
            <w:r w:rsidRPr="002F4D4C">
              <w:rPr>
                <w:sz w:val="20"/>
                <w:szCs w:val="18"/>
              </w:rPr>
              <w:t>1.0081</w:t>
            </w:r>
          </w:p>
        </w:tc>
        <w:tc>
          <w:tcPr>
            <w:tcW w:w="1066" w:type="dxa"/>
            <w:vAlign w:val="center"/>
          </w:tcPr>
          <w:p w14:paraId="60FAF5C3" w14:textId="389B8D2E" w:rsidR="002F4D4C" w:rsidRPr="002F4D4C" w:rsidRDefault="005850A0" w:rsidP="00A7687E">
            <w:pPr>
              <w:jc w:val="right"/>
              <w:rPr>
                <w:sz w:val="20"/>
                <w:szCs w:val="18"/>
              </w:rPr>
            </w:pPr>
            <w:r w:rsidRPr="005850A0">
              <w:rPr>
                <w:sz w:val="20"/>
                <w:szCs w:val="18"/>
              </w:rPr>
              <w:t>0.0000</w:t>
            </w:r>
          </w:p>
        </w:tc>
        <w:tc>
          <w:tcPr>
            <w:tcW w:w="1166" w:type="dxa"/>
            <w:vAlign w:val="center"/>
          </w:tcPr>
          <w:p w14:paraId="16B317E1" w14:textId="1402B7F3" w:rsidR="002F4D4C" w:rsidRPr="002F4D4C" w:rsidRDefault="005850A0" w:rsidP="00A7687E">
            <w:pPr>
              <w:jc w:val="right"/>
              <w:rPr>
                <w:sz w:val="20"/>
                <w:szCs w:val="18"/>
              </w:rPr>
            </w:pPr>
            <w:r w:rsidRPr="005850A0">
              <w:rPr>
                <w:sz w:val="20"/>
                <w:szCs w:val="18"/>
              </w:rPr>
              <w:t>0.0000</w:t>
            </w:r>
          </w:p>
        </w:tc>
        <w:tc>
          <w:tcPr>
            <w:tcW w:w="1166" w:type="dxa"/>
            <w:vAlign w:val="center"/>
          </w:tcPr>
          <w:p w14:paraId="6FA7C4A3" w14:textId="5182F5DB" w:rsidR="002F4D4C" w:rsidRPr="002F4D4C" w:rsidRDefault="005850A0" w:rsidP="00A7687E">
            <w:pPr>
              <w:jc w:val="right"/>
              <w:rPr>
                <w:sz w:val="20"/>
                <w:szCs w:val="18"/>
              </w:rPr>
            </w:pPr>
            <w:r w:rsidRPr="005850A0">
              <w:rPr>
                <w:sz w:val="20"/>
                <w:szCs w:val="18"/>
              </w:rPr>
              <w:t>1.0000</w:t>
            </w:r>
          </w:p>
        </w:tc>
        <w:tc>
          <w:tcPr>
            <w:tcW w:w="1166" w:type="dxa"/>
            <w:vAlign w:val="center"/>
          </w:tcPr>
          <w:p w14:paraId="122FA05F" w14:textId="530CBFC9" w:rsidR="002F4D4C" w:rsidRPr="002F4D4C" w:rsidRDefault="004F263B" w:rsidP="00A7687E">
            <w:pPr>
              <w:jc w:val="right"/>
              <w:rPr>
                <w:sz w:val="20"/>
                <w:szCs w:val="18"/>
              </w:rPr>
            </w:pPr>
            <w:r w:rsidRPr="004F263B">
              <w:rPr>
                <w:sz w:val="20"/>
                <w:szCs w:val="18"/>
              </w:rPr>
              <w:t>2.0000</w:t>
            </w:r>
          </w:p>
        </w:tc>
        <w:tc>
          <w:tcPr>
            <w:tcW w:w="1266" w:type="dxa"/>
            <w:vAlign w:val="center"/>
          </w:tcPr>
          <w:p w14:paraId="4828196E" w14:textId="7CD1EB10" w:rsidR="002F4D4C" w:rsidRPr="002F4D4C" w:rsidRDefault="004F263B" w:rsidP="00A7687E">
            <w:pPr>
              <w:jc w:val="right"/>
              <w:rPr>
                <w:sz w:val="20"/>
                <w:szCs w:val="18"/>
              </w:rPr>
            </w:pPr>
            <w:r w:rsidRPr="004F263B">
              <w:rPr>
                <w:sz w:val="20"/>
                <w:szCs w:val="18"/>
              </w:rPr>
              <w:t>7.0000</w:t>
            </w:r>
          </w:p>
        </w:tc>
      </w:tr>
      <w:tr w:rsidR="004F263B" w:rsidRPr="002F4D4C" w14:paraId="77C0213A" w14:textId="77777777" w:rsidTr="00C65240">
        <w:trPr>
          <w:trHeight w:val="288"/>
          <w:jc w:val="center"/>
        </w:trPr>
        <w:tc>
          <w:tcPr>
            <w:tcW w:w="1783" w:type="dxa"/>
            <w:vAlign w:val="center"/>
          </w:tcPr>
          <w:p w14:paraId="54534D47" w14:textId="20C657D7" w:rsidR="002F4D4C" w:rsidRDefault="002F4D4C" w:rsidP="00A7687E">
            <w:pPr>
              <w:rPr>
                <w:sz w:val="20"/>
                <w:szCs w:val="18"/>
              </w:rPr>
            </w:pPr>
            <w:r w:rsidRPr="002F4D4C">
              <w:rPr>
                <w:sz w:val="20"/>
                <w:szCs w:val="18"/>
              </w:rPr>
              <w:t>vitD_supp</w:t>
            </w:r>
          </w:p>
        </w:tc>
        <w:tc>
          <w:tcPr>
            <w:tcW w:w="716" w:type="dxa"/>
            <w:vAlign w:val="center"/>
          </w:tcPr>
          <w:p w14:paraId="1AC88E03" w14:textId="4FA0502A" w:rsidR="002F4D4C" w:rsidRPr="002F4D4C" w:rsidRDefault="002F4D4C" w:rsidP="00A7687E">
            <w:pPr>
              <w:jc w:val="right"/>
              <w:rPr>
                <w:sz w:val="20"/>
                <w:szCs w:val="18"/>
              </w:rPr>
            </w:pPr>
            <w:r w:rsidRPr="002F4D4C">
              <w:rPr>
                <w:sz w:val="20"/>
                <w:szCs w:val="18"/>
              </w:rPr>
              <w:t>10000</w:t>
            </w:r>
          </w:p>
        </w:tc>
        <w:tc>
          <w:tcPr>
            <w:tcW w:w="1166" w:type="dxa"/>
            <w:vAlign w:val="center"/>
          </w:tcPr>
          <w:p w14:paraId="1AFCCE2D" w14:textId="71982971" w:rsidR="002F4D4C" w:rsidRPr="002F4D4C" w:rsidRDefault="002F4D4C" w:rsidP="00A7687E">
            <w:pPr>
              <w:jc w:val="right"/>
              <w:rPr>
                <w:sz w:val="20"/>
                <w:szCs w:val="18"/>
              </w:rPr>
            </w:pPr>
            <w:r w:rsidRPr="002F4D4C">
              <w:rPr>
                <w:sz w:val="20"/>
                <w:szCs w:val="18"/>
              </w:rPr>
              <w:t>0.3989</w:t>
            </w:r>
          </w:p>
        </w:tc>
        <w:tc>
          <w:tcPr>
            <w:tcW w:w="1166" w:type="dxa"/>
            <w:vAlign w:val="center"/>
          </w:tcPr>
          <w:p w14:paraId="6F7E59F4" w14:textId="57C78820" w:rsidR="002F4D4C" w:rsidRPr="002F4D4C" w:rsidRDefault="002F4D4C" w:rsidP="00A7687E">
            <w:pPr>
              <w:jc w:val="right"/>
              <w:rPr>
                <w:sz w:val="20"/>
                <w:szCs w:val="18"/>
              </w:rPr>
            </w:pPr>
            <w:r w:rsidRPr="002F4D4C">
              <w:rPr>
                <w:sz w:val="20"/>
                <w:szCs w:val="18"/>
              </w:rPr>
              <w:t>0.6285</w:t>
            </w:r>
          </w:p>
        </w:tc>
        <w:tc>
          <w:tcPr>
            <w:tcW w:w="1066" w:type="dxa"/>
            <w:vAlign w:val="center"/>
          </w:tcPr>
          <w:p w14:paraId="5D4DDC07" w14:textId="580DD850" w:rsidR="002F4D4C" w:rsidRPr="002F4D4C" w:rsidRDefault="005850A0" w:rsidP="00A7687E">
            <w:pPr>
              <w:jc w:val="right"/>
              <w:rPr>
                <w:sz w:val="20"/>
                <w:szCs w:val="18"/>
              </w:rPr>
            </w:pPr>
            <w:r w:rsidRPr="005850A0">
              <w:rPr>
                <w:sz w:val="20"/>
                <w:szCs w:val="18"/>
              </w:rPr>
              <w:t>0.0000</w:t>
            </w:r>
          </w:p>
        </w:tc>
        <w:tc>
          <w:tcPr>
            <w:tcW w:w="1166" w:type="dxa"/>
            <w:vAlign w:val="center"/>
          </w:tcPr>
          <w:p w14:paraId="0EFED216" w14:textId="0A408B1C" w:rsidR="002F4D4C" w:rsidRPr="002F4D4C" w:rsidRDefault="005850A0" w:rsidP="00A7687E">
            <w:pPr>
              <w:jc w:val="right"/>
              <w:rPr>
                <w:sz w:val="20"/>
                <w:szCs w:val="18"/>
              </w:rPr>
            </w:pPr>
            <w:r w:rsidRPr="005850A0">
              <w:rPr>
                <w:sz w:val="20"/>
                <w:szCs w:val="18"/>
              </w:rPr>
              <w:t>0.0000</w:t>
            </w:r>
          </w:p>
        </w:tc>
        <w:tc>
          <w:tcPr>
            <w:tcW w:w="1166" w:type="dxa"/>
            <w:vAlign w:val="center"/>
          </w:tcPr>
          <w:p w14:paraId="60CE4BCA" w14:textId="3CA8CCA4" w:rsidR="002F4D4C" w:rsidRPr="002F4D4C" w:rsidRDefault="005850A0" w:rsidP="00A7687E">
            <w:pPr>
              <w:jc w:val="right"/>
              <w:rPr>
                <w:sz w:val="20"/>
                <w:szCs w:val="18"/>
              </w:rPr>
            </w:pPr>
            <w:r w:rsidRPr="005850A0">
              <w:rPr>
                <w:sz w:val="20"/>
                <w:szCs w:val="18"/>
              </w:rPr>
              <w:t>0.0000</w:t>
            </w:r>
          </w:p>
        </w:tc>
        <w:tc>
          <w:tcPr>
            <w:tcW w:w="1166" w:type="dxa"/>
            <w:vAlign w:val="center"/>
          </w:tcPr>
          <w:p w14:paraId="653E6E41" w14:textId="797C5A24" w:rsidR="002F4D4C" w:rsidRPr="002F4D4C" w:rsidRDefault="004F263B" w:rsidP="00A7687E">
            <w:pPr>
              <w:jc w:val="right"/>
              <w:rPr>
                <w:sz w:val="20"/>
                <w:szCs w:val="18"/>
              </w:rPr>
            </w:pPr>
            <w:r w:rsidRPr="004F263B">
              <w:rPr>
                <w:sz w:val="20"/>
                <w:szCs w:val="18"/>
              </w:rPr>
              <w:t>1.0000</w:t>
            </w:r>
          </w:p>
        </w:tc>
        <w:tc>
          <w:tcPr>
            <w:tcW w:w="1266" w:type="dxa"/>
            <w:vAlign w:val="center"/>
          </w:tcPr>
          <w:p w14:paraId="2718A6B4" w14:textId="0903142B" w:rsidR="002F4D4C" w:rsidRPr="002F4D4C" w:rsidRDefault="004F263B" w:rsidP="00A7687E">
            <w:pPr>
              <w:jc w:val="right"/>
              <w:rPr>
                <w:sz w:val="20"/>
                <w:szCs w:val="18"/>
              </w:rPr>
            </w:pPr>
            <w:r w:rsidRPr="004F263B">
              <w:rPr>
                <w:sz w:val="20"/>
                <w:szCs w:val="18"/>
              </w:rPr>
              <w:t>5.0000</w:t>
            </w:r>
          </w:p>
        </w:tc>
      </w:tr>
      <w:tr w:rsidR="004F263B" w:rsidRPr="002F4D4C" w14:paraId="14D0EBA7" w14:textId="77777777" w:rsidTr="00C65240">
        <w:trPr>
          <w:trHeight w:val="288"/>
          <w:jc w:val="center"/>
        </w:trPr>
        <w:tc>
          <w:tcPr>
            <w:tcW w:w="1783" w:type="dxa"/>
            <w:tcBorders>
              <w:bottom w:val="single" w:sz="4" w:space="0" w:color="auto"/>
            </w:tcBorders>
            <w:vAlign w:val="center"/>
          </w:tcPr>
          <w:p w14:paraId="3EBEEFC2" w14:textId="20809F25" w:rsidR="002F4D4C" w:rsidRDefault="002F4D4C" w:rsidP="00A7687E">
            <w:pPr>
              <w:rPr>
                <w:sz w:val="20"/>
                <w:szCs w:val="18"/>
              </w:rPr>
            </w:pPr>
            <w:r w:rsidRPr="002F4D4C">
              <w:rPr>
                <w:sz w:val="20"/>
                <w:szCs w:val="18"/>
              </w:rPr>
              <w:lastRenderedPageBreak/>
              <w:t>TotalCharge</w:t>
            </w:r>
          </w:p>
        </w:tc>
        <w:tc>
          <w:tcPr>
            <w:tcW w:w="716" w:type="dxa"/>
            <w:tcBorders>
              <w:bottom w:val="single" w:sz="4" w:space="0" w:color="auto"/>
            </w:tcBorders>
            <w:vAlign w:val="center"/>
          </w:tcPr>
          <w:p w14:paraId="3E00B606" w14:textId="5A0CDF42" w:rsidR="002F4D4C" w:rsidRPr="002F4D4C" w:rsidRDefault="002F4D4C" w:rsidP="00A7687E">
            <w:pPr>
              <w:jc w:val="right"/>
              <w:rPr>
                <w:sz w:val="20"/>
                <w:szCs w:val="18"/>
              </w:rPr>
            </w:pPr>
            <w:r w:rsidRPr="002F4D4C">
              <w:rPr>
                <w:sz w:val="20"/>
                <w:szCs w:val="18"/>
              </w:rPr>
              <w:t>10000</w:t>
            </w:r>
          </w:p>
        </w:tc>
        <w:tc>
          <w:tcPr>
            <w:tcW w:w="1166" w:type="dxa"/>
            <w:tcBorders>
              <w:bottom w:val="single" w:sz="4" w:space="0" w:color="auto"/>
            </w:tcBorders>
            <w:vAlign w:val="center"/>
          </w:tcPr>
          <w:p w14:paraId="3C53E822" w14:textId="665AA6A8" w:rsidR="002F4D4C" w:rsidRPr="002F4D4C" w:rsidRDefault="002F4D4C" w:rsidP="00A7687E">
            <w:pPr>
              <w:jc w:val="right"/>
              <w:rPr>
                <w:sz w:val="20"/>
                <w:szCs w:val="18"/>
              </w:rPr>
            </w:pPr>
            <w:r w:rsidRPr="002F4D4C">
              <w:rPr>
                <w:sz w:val="20"/>
                <w:szCs w:val="18"/>
              </w:rPr>
              <w:t>5312.172</w:t>
            </w:r>
            <w:r w:rsidR="00986658">
              <w:rPr>
                <w:sz w:val="20"/>
                <w:szCs w:val="18"/>
              </w:rPr>
              <w:t>8</w:t>
            </w:r>
          </w:p>
        </w:tc>
        <w:tc>
          <w:tcPr>
            <w:tcW w:w="1166" w:type="dxa"/>
            <w:tcBorders>
              <w:bottom w:val="single" w:sz="4" w:space="0" w:color="auto"/>
            </w:tcBorders>
            <w:vAlign w:val="center"/>
          </w:tcPr>
          <w:p w14:paraId="79FD4607" w14:textId="43C96C60" w:rsidR="002F4D4C" w:rsidRPr="002F4D4C" w:rsidRDefault="002F4D4C" w:rsidP="00A7687E">
            <w:pPr>
              <w:jc w:val="right"/>
              <w:rPr>
                <w:sz w:val="20"/>
                <w:szCs w:val="18"/>
              </w:rPr>
            </w:pPr>
            <w:r w:rsidRPr="002F4D4C">
              <w:rPr>
                <w:sz w:val="20"/>
                <w:szCs w:val="18"/>
              </w:rPr>
              <w:t>2180.3938</w:t>
            </w:r>
          </w:p>
        </w:tc>
        <w:tc>
          <w:tcPr>
            <w:tcW w:w="1066" w:type="dxa"/>
            <w:tcBorders>
              <w:bottom w:val="single" w:sz="4" w:space="0" w:color="auto"/>
            </w:tcBorders>
            <w:vAlign w:val="center"/>
          </w:tcPr>
          <w:p w14:paraId="0474670B" w14:textId="2723F53B" w:rsidR="002F4D4C" w:rsidRPr="002F4D4C" w:rsidRDefault="005850A0" w:rsidP="00A7687E">
            <w:pPr>
              <w:jc w:val="right"/>
              <w:rPr>
                <w:sz w:val="20"/>
                <w:szCs w:val="18"/>
              </w:rPr>
            </w:pPr>
            <w:r w:rsidRPr="005850A0">
              <w:rPr>
                <w:sz w:val="20"/>
                <w:szCs w:val="18"/>
              </w:rPr>
              <w:t>1938.312</w:t>
            </w:r>
            <w:r w:rsidR="00986658">
              <w:rPr>
                <w:sz w:val="20"/>
                <w:szCs w:val="18"/>
              </w:rPr>
              <w:t>1</w:t>
            </w:r>
          </w:p>
        </w:tc>
        <w:tc>
          <w:tcPr>
            <w:tcW w:w="1166" w:type="dxa"/>
            <w:tcBorders>
              <w:bottom w:val="single" w:sz="4" w:space="0" w:color="auto"/>
            </w:tcBorders>
            <w:vAlign w:val="center"/>
          </w:tcPr>
          <w:p w14:paraId="00A1C513" w14:textId="5DAC6248" w:rsidR="002F4D4C" w:rsidRPr="002F4D4C" w:rsidRDefault="005850A0" w:rsidP="00A7687E">
            <w:pPr>
              <w:jc w:val="right"/>
              <w:rPr>
                <w:sz w:val="20"/>
                <w:szCs w:val="18"/>
              </w:rPr>
            </w:pPr>
            <w:r w:rsidRPr="005850A0">
              <w:rPr>
                <w:sz w:val="20"/>
                <w:szCs w:val="18"/>
              </w:rPr>
              <w:t>3179.3740</w:t>
            </w:r>
          </w:p>
        </w:tc>
        <w:tc>
          <w:tcPr>
            <w:tcW w:w="1166" w:type="dxa"/>
            <w:tcBorders>
              <w:bottom w:val="single" w:sz="4" w:space="0" w:color="auto"/>
            </w:tcBorders>
            <w:vAlign w:val="center"/>
          </w:tcPr>
          <w:p w14:paraId="59122698" w14:textId="76C8B968" w:rsidR="002F4D4C" w:rsidRPr="002F4D4C" w:rsidRDefault="005850A0" w:rsidP="00A7687E">
            <w:pPr>
              <w:jc w:val="right"/>
              <w:rPr>
                <w:sz w:val="20"/>
                <w:szCs w:val="18"/>
              </w:rPr>
            </w:pPr>
            <w:r w:rsidRPr="005850A0">
              <w:rPr>
                <w:sz w:val="20"/>
                <w:szCs w:val="18"/>
              </w:rPr>
              <w:t>5213.9520</w:t>
            </w:r>
          </w:p>
        </w:tc>
        <w:tc>
          <w:tcPr>
            <w:tcW w:w="1166" w:type="dxa"/>
            <w:tcBorders>
              <w:bottom w:val="single" w:sz="4" w:space="0" w:color="auto"/>
            </w:tcBorders>
            <w:vAlign w:val="center"/>
          </w:tcPr>
          <w:p w14:paraId="285F7402" w14:textId="5057D6B0" w:rsidR="002F4D4C" w:rsidRPr="002F4D4C" w:rsidRDefault="004F263B" w:rsidP="00A7687E">
            <w:pPr>
              <w:jc w:val="right"/>
              <w:rPr>
                <w:sz w:val="20"/>
                <w:szCs w:val="18"/>
              </w:rPr>
            </w:pPr>
            <w:r w:rsidRPr="004F263B">
              <w:rPr>
                <w:sz w:val="20"/>
                <w:szCs w:val="18"/>
              </w:rPr>
              <w:t>7459.699</w:t>
            </w:r>
            <w:r>
              <w:rPr>
                <w:sz w:val="20"/>
                <w:szCs w:val="18"/>
              </w:rPr>
              <w:t>8</w:t>
            </w:r>
          </w:p>
        </w:tc>
        <w:tc>
          <w:tcPr>
            <w:tcW w:w="1266" w:type="dxa"/>
            <w:tcBorders>
              <w:bottom w:val="single" w:sz="4" w:space="0" w:color="auto"/>
            </w:tcBorders>
            <w:vAlign w:val="center"/>
          </w:tcPr>
          <w:p w14:paraId="70F2270C" w14:textId="0B75AF7E" w:rsidR="002F4D4C" w:rsidRPr="002F4D4C" w:rsidRDefault="004F263B" w:rsidP="00A7687E">
            <w:pPr>
              <w:jc w:val="right"/>
              <w:rPr>
                <w:sz w:val="20"/>
                <w:szCs w:val="18"/>
              </w:rPr>
            </w:pPr>
            <w:r w:rsidRPr="004F263B">
              <w:rPr>
                <w:sz w:val="20"/>
                <w:szCs w:val="18"/>
              </w:rPr>
              <w:t>9180.7280</w:t>
            </w:r>
          </w:p>
        </w:tc>
      </w:tr>
      <w:tr w:rsidR="004F263B" w:rsidRPr="002F4D4C" w14:paraId="524BC85A" w14:textId="77777777" w:rsidTr="00C65240">
        <w:trPr>
          <w:trHeight w:val="288"/>
          <w:jc w:val="center"/>
        </w:trPr>
        <w:tc>
          <w:tcPr>
            <w:tcW w:w="1783" w:type="dxa"/>
            <w:tcBorders>
              <w:bottom w:val="single" w:sz="4" w:space="0" w:color="auto"/>
            </w:tcBorders>
            <w:vAlign w:val="center"/>
          </w:tcPr>
          <w:p w14:paraId="53E716EC" w14:textId="13C60131" w:rsidR="002F4D4C" w:rsidRDefault="002F4D4C" w:rsidP="00A7687E">
            <w:pPr>
              <w:rPr>
                <w:sz w:val="20"/>
                <w:szCs w:val="18"/>
              </w:rPr>
            </w:pPr>
            <w:r w:rsidRPr="002F4D4C">
              <w:rPr>
                <w:sz w:val="20"/>
                <w:szCs w:val="18"/>
              </w:rPr>
              <w:t>Additional_charges</w:t>
            </w:r>
          </w:p>
        </w:tc>
        <w:tc>
          <w:tcPr>
            <w:tcW w:w="716" w:type="dxa"/>
            <w:tcBorders>
              <w:bottom w:val="single" w:sz="4" w:space="0" w:color="auto"/>
            </w:tcBorders>
            <w:vAlign w:val="center"/>
          </w:tcPr>
          <w:p w14:paraId="63674408" w14:textId="6BD59A15" w:rsidR="002F4D4C" w:rsidRPr="002F4D4C" w:rsidRDefault="002F4D4C" w:rsidP="00A7687E">
            <w:pPr>
              <w:jc w:val="right"/>
              <w:rPr>
                <w:sz w:val="20"/>
                <w:szCs w:val="18"/>
              </w:rPr>
            </w:pPr>
            <w:r w:rsidRPr="002F4D4C">
              <w:rPr>
                <w:sz w:val="20"/>
                <w:szCs w:val="18"/>
              </w:rPr>
              <w:t>10000</w:t>
            </w:r>
          </w:p>
        </w:tc>
        <w:tc>
          <w:tcPr>
            <w:tcW w:w="1166" w:type="dxa"/>
            <w:tcBorders>
              <w:bottom w:val="single" w:sz="4" w:space="0" w:color="auto"/>
            </w:tcBorders>
            <w:vAlign w:val="center"/>
          </w:tcPr>
          <w:p w14:paraId="0BA9E11E" w14:textId="46324FDD" w:rsidR="002F4D4C" w:rsidRPr="002F4D4C" w:rsidRDefault="002F4D4C" w:rsidP="00A7687E">
            <w:pPr>
              <w:jc w:val="right"/>
              <w:rPr>
                <w:sz w:val="20"/>
                <w:szCs w:val="18"/>
              </w:rPr>
            </w:pPr>
            <w:r w:rsidRPr="002F4D4C">
              <w:rPr>
                <w:sz w:val="20"/>
                <w:szCs w:val="18"/>
              </w:rPr>
              <w:t>12934.528</w:t>
            </w:r>
            <w:r w:rsidR="00986658">
              <w:rPr>
                <w:sz w:val="20"/>
                <w:szCs w:val="18"/>
              </w:rPr>
              <w:t>6</w:t>
            </w:r>
          </w:p>
        </w:tc>
        <w:tc>
          <w:tcPr>
            <w:tcW w:w="1166" w:type="dxa"/>
            <w:tcBorders>
              <w:bottom w:val="single" w:sz="4" w:space="0" w:color="auto"/>
            </w:tcBorders>
            <w:vAlign w:val="center"/>
          </w:tcPr>
          <w:p w14:paraId="0F2DF931" w14:textId="7F80C58A" w:rsidR="002F4D4C" w:rsidRPr="002F4D4C" w:rsidRDefault="002F4D4C" w:rsidP="00A7687E">
            <w:pPr>
              <w:jc w:val="right"/>
              <w:rPr>
                <w:sz w:val="20"/>
                <w:szCs w:val="18"/>
              </w:rPr>
            </w:pPr>
            <w:r w:rsidRPr="002F4D4C">
              <w:rPr>
                <w:sz w:val="20"/>
                <w:szCs w:val="18"/>
              </w:rPr>
              <w:t>6542.6015</w:t>
            </w:r>
          </w:p>
        </w:tc>
        <w:tc>
          <w:tcPr>
            <w:tcW w:w="1066" w:type="dxa"/>
            <w:tcBorders>
              <w:bottom w:val="single" w:sz="4" w:space="0" w:color="auto"/>
            </w:tcBorders>
            <w:vAlign w:val="center"/>
          </w:tcPr>
          <w:p w14:paraId="71BD969A" w14:textId="37982FF0" w:rsidR="002F4D4C" w:rsidRPr="002F4D4C" w:rsidRDefault="005850A0" w:rsidP="00A7687E">
            <w:pPr>
              <w:jc w:val="right"/>
              <w:rPr>
                <w:sz w:val="20"/>
                <w:szCs w:val="18"/>
              </w:rPr>
            </w:pPr>
            <w:r w:rsidRPr="005850A0">
              <w:rPr>
                <w:sz w:val="20"/>
                <w:szCs w:val="18"/>
              </w:rPr>
              <w:t>3125.7030</w:t>
            </w:r>
          </w:p>
        </w:tc>
        <w:tc>
          <w:tcPr>
            <w:tcW w:w="1166" w:type="dxa"/>
            <w:tcBorders>
              <w:bottom w:val="single" w:sz="4" w:space="0" w:color="auto"/>
            </w:tcBorders>
            <w:vAlign w:val="center"/>
          </w:tcPr>
          <w:p w14:paraId="11478EEE" w14:textId="47F82CDD" w:rsidR="002F4D4C" w:rsidRPr="002F4D4C" w:rsidRDefault="005850A0" w:rsidP="00A7687E">
            <w:pPr>
              <w:jc w:val="right"/>
              <w:rPr>
                <w:sz w:val="20"/>
                <w:szCs w:val="18"/>
              </w:rPr>
            </w:pPr>
            <w:r w:rsidRPr="005850A0">
              <w:rPr>
                <w:sz w:val="20"/>
                <w:szCs w:val="18"/>
              </w:rPr>
              <w:t>7986.487</w:t>
            </w:r>
            <w:r w:rsidR="00986658">
              <w:rPr>
                <w:sz w:val="20"/>
                <w:szCs w:val="18"/>
              </w:rPr>
              <w:t>8</w:t>
            </w:r>
          </w:p>
        </w:tc>
        <w:tc>
          <w:tcPr>
            <w:tcW w:w="1166" w:type="dxa"/>
            <w:tcBorders>
              <w:bottom w:val="single" w:sz="4" w:space="0" w:color="auto"/>
            </w:tcBorders>
            <w:vAlign w:val="center"/>
          </w:tcPr>
          <w:p w14:paraId="0142F30B" w14:textId="2AD8DA37" w:rsidR="002F4D4C" w:rsidRPr="002F4D4C" w:rsidRDefault="005850A0" w:rsidP="00A7687E">
            <w:pPr>
              <w:jc w:val="right"/>
              <w:rPr>
                <w:sz w:val="20"/>
                <w:szCs w:val="18"/>
              </w:rPr>
            </w:pPr>
            <w:r w:rsidRPr="005850A0">
              <w:rPr>
                <w:sz w:val="20"/>
                <w:szCs w:val="18"/>
              </w:rPr>
              <w:t>11573.9777</w:t>
            </w:r>
          </w:p>
        </w:tc>
        <w:tc>
          <w:tcPr>
            <w:tcW w:w="1166" w:type="dxa"/>
            <w:tcBorders>
              <w:bottom w:val="single" w:sz="4" w:space="0" w:color="auto"/>
            </w:tcBorders>
            <w:vAlign w:val="center"/>
          </w:tcPr>
          <w:p w14:paraId="0072916A" w14:textId="665356BE" w:rsidR="002F4D4C" w:rsidRPr="002F4D4C" w:rsidRDefault="004F263B" w:rsidP="00A7687E">
            <w:pPr>
              <w:jc w:val="right"/>
              <w:rPr>
                <w:sz w:val="20"/>
                <w:szCs w:val="18"/>
              </w:rPr>
            </w:pPr>
            <w:r w:rsidRPr="004F263B">
              <w:rPr>
                <w:sz w:val="20"/>
                <w:szCs w:val="18"/>
              </w:rPr>
              <w:t>15626.4900</w:t>
            </w:r>
          </w:p>
        </w:tc>
        <w:tc>
          <w:tcPr>
            <w:tcW w:w="1266" w:type="dxa"/>
            <w:tcBorders>
              <w:bottom w:val="single" w:sz="4" w:space="0" w:color="auto"/>
            </w:tcBorders>
            <w:vAlign w:val="center"/>
          </w:tcPr>
          <w:p w14:paraId="46414DA0" w14:textId="1A6078BE" w:rsidR="002F4D4C" w:rsidRPr="002F4D4C" w:rsidRDefault="004F263B" w:rsidP="00A7687E">
            <w:pPr>
              <w:jc w:val="right"/>
              <w:rPr>
                <w:sz w:val="20"/>
                <w:szCs w:val="18"/>
              </w:rPr>
            </w:pPr>
            <w:r w:rsidRPr="004F263B">
              <w:rPr>
                <w:sz w:val="20"/>
                <w:szCs w:val="18"/>
              </w:rPr>
              <w:t>30566.0700</w:t>
            </w:r>
          </w:p>
        </w:tc>
      </w:tr>
    </w:tbl>
    <w:p w14:paraId="0847D6FA" w14:textId="372AA4E4" w:rsidR="004F263B" w:rsidRDefault="00131157" w:rsidP="00131157">
      <w:pPr>
        <w:spacing w:before="240"/>
      </w:pPr>
      <w:r>
        <w:t>The qualitative or categorical variables are largely made up of yes and no values</w:t>
      </w:r>
      <w:r w:rsidR="00F13673">
        <w:t>. These will lend themselves well to encoding during the wrangling phase. Area, Marital, Gender, Initial_admin</w:t>
      </w:r>
      <w:r w:rsidR="00A70956">
        <w:t>, Complication_risk, and Services all have three or more levels which will require different handling than the yes and no values.</w:t>
      </w:r>
    </w:p>
    <w:tbl>
      <w:tblPr>
        <w:tblStyle w:val="TableGrid"/>
        <w:tblW w:w="9175" w:type="dxa"/>
        <w:jc w:val="center"/>
        <w:tblLook w:val="04A0" w:firstRow="1" w:lastRow="0" w:firstColumn="1" w:lastColumn="0" w:noHBand="0" w:noVBand="1"/>
      </w:tblPr>
      <w:tblGrid>
        <w:gridCol w:w="1761"/>
        <w:gridCol w:w="750"/>
        <w:gridCol w:w="806"/>
        <w:gridCol w:w="1265"/>
        <w:gridCol w:w="616"/>
        <w:gridCol w:w="3977"/>
      </w:tblGrid>
      <w:tr w:rsidR="002A560E" w:rsidRPr="00887DEA" w14:paraId="261A72F9" w14:textId="77777777" w:rsidTr="002A560E">
        <w:trPr>
          <w:trHeight w:val="288"/>
          <w:jc w:val="center"/>
        </w:trPr>
        <w:tc>
          <w:tcPr>
            <w:tcW w:w="1761" w:type="dxa"/>
            <w:shd w:val="clear" w:color="auto" w:fill="E7E6E6" w:themeFill="background2"/>
            <w:vAlign w:val="center"/>
          </w:tcPr>
          <w:p w14:paraId="69CF5E62" w14:textId="77777777" w:rsidR="00BC3C93" w:rsidRPr="00887DEA" w:rsidRDefault="00BC3C93" w:rsidP="000E598E">
            <w:pPr>
              <w:rPr>
                <w:b/>
                <w:bCs/>
                <w:sz w:val="20"/>
                <w:szCs w:val="18"/>
              </w:rPr>
            </w:pPr>
            <w:r w:rsidRPr="00887DEA">
              <w:rPr>
                <w:b/>
                <w:bCs/>
                <w:sz w:val="20"/>
                <w:szCs w:val="18"/>
              </w:rPr>
              <w:t>Variable</w:t>
            </w:r>
          </w:p>
        </w:tc>
        <w:tc>
          <w:tcPr>
            <w:tcW w:w="750" w:type="dxa"/>
            <w:shd w:val="clear" w:color="auto" w:fill="E7E6E6" w:themeFill="background2"/>
            <w:vAlign w:val="center"/>
          </w:tcPr>
          <w:p w14:paraId="5364C22C" w14:textId="77777777" w:rsidR="00BC3C93" w:rsidRPr="00887DEA" w:rsidRDefault="00BC3C93" w:rsidP="000E598E">
            <w:pPr>
              <w:jc w:val="right"/>
              <w:rPr>
                <w:b/>
                <w:bCs/>
                <w:sz w:val="20"/>
                <w:szCs w:val="18"/>
              </w:rPr>
            </w:pPr>
            <w:r w:rsidRPr="00887DEA">
              <w:rPr>
                <w:b/>
                <w:bCs/>
                <w:sz w:val="20"/>
                <w:szCs w:val="18"/>
              </w:rPr>
              <w:t>count</w:t>
            </w:r>
          </w:p>
        </w:tc>
        <w:tc>
          <w:tcPr>
            <w:tcW w:w="806" w:type="dxa"/>
            <w:shd w:val="clear" w:color="auto" w:fill="E7E6E6" w:themeFill="background2"/>
            <w:vAlign w:val="center"/>
          </w:tcPr>
          <w:p w14:paraId="5B79F364" w14:textId="77777777" w:rsidR="00BC3C93" w:rsidRPr="00887DEA" w:rsidRDefault="00BC3C93" w:rsidP="000E598E">
            <w:pPr>
              <w:jc w:val="right"/>
              <w:rPr>
                <w:b/>
                <w:bCs/>
                <w:sz w:val="20"/>
                <w:szCs w:val="18"/>
              </w:rPr>
            </w:pPr>
            <w:r w:rsidRPr="00887DEA">
              <w:rPr>
                <w:b/>
                <w:bCs/>
                <w:sz w:val="20"/>
                <w:szCs w:val="18"/>
              </w:rPr>
              <w:t>unique</w:t>
            </w:r>
          </w:p>
        </w:tc>
        <w:tc>
          <w:tcPr>
            <w:tcW w:w="1265" w:type="dxa"/>
            <w:shd w:val="clear" w:color="auto" w:fill="E7E6E6" w:themeFill="background2"/>
            <w:vAlign w:val="center"/>
          </w:tcPr>
          <w:p w14:paraId="707B2242" w14:textId="77777777" w:rsidR="00BC3C93" w:rsidRPr="00887DEA" w:rsidRDefault="00BC3C93" w:rsidP="000E598E">
            <w:pPr>
              <w:rPr>
                <w:b/>
                <w:bCs/>
                <w:sz w:val="20"/>
                <w:szCs w:val="18"/>
              </w:rPr>
            </w:pPr>
            <w:r w:rsidRPr="00887DEA">
              <w:rPr>
                <w:b/>
                <w:bCs/>
                <w:sz w:val="20"/>
                <w:szCs w:val="18"/>
              </w:rPr>
              <w:t>top</w:t>
            </w:r>
          </w:p>
        </w:tc>
        <w:tc>
          <w:tcPr>
            <w:tcW w:w="616" w:type="dxa"/>
            <w:shd w:val="clear" w:color="auto" w:fill="E7E6E6" w:themeFill="background2"/>
            <w:vAlign w:val="center"/>
          </w:tcPr>
          <w:p w14:paraId="3EDE4380" w14:textId="77777777" w:rsidR="00BC3C93" w:rsidRPr="00887DEA" w:rsidRDefault="00BC3C93" w:rsidP="000E598E">
            <w:pPr>
              <w:jc w:val="right"/>
              <w:rPr>
                <w:b/>
                <w:bCs/>
                <w:sz w:val="20"/>
                <w:szCs w:val="18"/>
              </w:rPr>
            </w:pPr>
            <w:r w:rsidRPr="00887DEA">
              <w:rPr>
                <w:b/>
                <w:bCs/>
                <w:sz w:val="20"/>
                <w:szCs w:val="18"/>
              </w:rPr>
              <w:t>freq</w:t>
            </w:r>
          </w:p>
        </w:tc>
        <w:tc>
          <w:tcPr>
            <w:tcW w:w="3977" w:type="dxa"/>
            <w:shd w:val="clear" w:color="auto" w:fill="E7E6E6" w:themeFill="background2"/>
            <w:vAlign w:val="center"/>
          </w:tcPr>
          <w:p w14:paraId="6FD05359" w14:textId="77777777" w:rsidR="00BC3C93" w:rsidRPr="00887DEA" w:rsidRDefault="00BC3C93" w:rsidP="000E598E">
            <w:pPr>
              <w:rPr>
                <w:b/>
                <w:bCs/>
                <w:sz w:val="20"/>
                <w:szCs w:val="18"/>
              </w:rPr>
            </w:pPr>
            <w:r w:rsidRPr="00887DEA">
              <w:rPr>
                <w:b/>
                <w:bCs/>
                <w:sz w:val="20"/>
                <w:szCs w:val="18"/>
              </w:rPr>
              <w:t>categories</w:t>
            </w:r>
          </w:p>
        </w:tc>
      </w:tr>
      <w:tr w:rsidR="002A560E" w:rsidRPr="00887DEA" w14:paraId="7AE102CB" w14:textId="77777777" w:rsidTr="002A560E">
        <w:trPr>
          <w:trHeight w:val="288"/>
          <w:jc w:val="center"/>
        </w:trPr>
        <w:tc>
          <w:tcPr>
            <w:tcW w:w="1761" w:type="dxa"/>
            <w:vAlign w:val="center"/>
          </w:tcPr>
          <w:p w14:paraId="5FB974D3" w14:textId="77777777" w:rsidR="00BC3C93" w:rsidRPr="00887DEA" w:rsidRDefault="00BC3C93" w:rsidP="000E598E">
            <w:pPr>
              <w:rPr>
                <w:sz w:val="20"/>
                <w:szCs w:val="18"/>
              </w:rPr>
            </w:pPr>
            <w:r w:rsidRPr="00887DEA">
              <w:rPr>
                <w:sz w:val="20"/>
                <w:szCs w:val="18"/>
              </w:rPr>
              <w:t>Soft_drink</w:t>
            </w:r>
          </w:p>
        </w:tc>
        <w:tc>
          <w:tcPr>
            <w:tcW w:w="750" w:type="dxa"/>
            <w:vAlign w:val="center"/>
          </w:tcPr>
          <w:p w14:paraId="68C3AF99" w14:textId="77777777" w:rsidR="00BC3C93" w:rsidRPr="00887DEA" w:rsidRDefault="00BC3C93" w:rsidP="000E598E">
            <w:pPr>
              <w:jc w:val="right"/>
              <w:rPr>
                <w:sz w:val="20"/>
                <w:szCs w:val="18"/>
              </w:rPr>
            </w:pPr>
            <w:r w:rsidRPr="00887DEA">
              <w:rPr>
                <w:sz w:val="20"/>
                <w:szCs w:val="18"/>
              </w:rPr>
              <w:t>10000</w:t>
            </w:r>
          </w:p>
        </w:tc>
        <w:tc>
          <w:tcPr>
            <w:tcW w:w="806" w:type="dxa"/>
            <w:vAlign w:val="center"/>
          </w:tcPr>
          <w:p w14:paraId="36345E78" w14:textId="77777777" w:rsidR="00BC3C93" w:rsidRPr="00887DEA" w:rsidRDefault="00BC3C93" w:rsidP="000E598E">
            <w:pPr>
              <w:jc w:val="right"/>
              <w:rPr>
                <w:sz w:val="20"/>
                <w:szCs w:val="18"/>
              </w:rPr>
            </w:pPr>
            <w:r w:rsidRPr="00887DEA">
              <w:rPr>
                <w:sz w:val="20"/>
                <w:szCs w:val="18"/>
              </w:rPr>
              <w:t>2</w:t>
            </w:r>
          </w:p>
        </w:tc>
        <w:tc>
          <w:tcPr>
            <w:tcW w:w="1265" w:type="dxa"/>
            <w:vAlign w:val="center"/>
          </w:tcPr>
          <w:p w14:paraId="1218EBED" w14:textId="77777777" w:rsidR="00BC3C93" w:rsidRPr="00887DEA" w:rsidRDefault="00BC3C93" w:rsidP="000E598E">
            <w:pPr>
              <w:rPr>
                <w:sz w:val="20"/>
                <w:szCs w:val="18"/>
              </w:rPr>
            </w:pPr>
            <w:r w:rsidRPr="00887DEA">
              <w:rPr>
                <w:sz w:val="20"/>
                <w:szCs w:val="18"/>
              </w:rPr>
              <w:t>No</w:t>
            </w:r>
          </w:p>
        </w:tc>
        <w:tc>
          <w:tcPr>
            <w:tcW w:w="616" w:type="dxa"/>
            <w:vAlign w:val="center"/>
          </w:tcPr>
          <w:p w14:paraId="611F9DC4" w14:textId="77777777" w:rsidR="00BC3C93" w:rsidRPr="00887DEA" w:rsidRDefault="00BC3C93" w:rsidP="000E598E">
            <w:pPr>
              <w:jc w:val="right"/>
              <w:rPr>
                <w:sz w:val="20"/>
                <w:szCs w:val="18"/>
              </w:rPr>
            </w:pPr>
            <w:r w:rsidRPr="00887DEA">
              <w:rPr>
                <w:sz w:val="20"/>
                <w:szCs w:val="18"/>
              </w:rPr>
              <w:t>7425</w:t>
            </w:r>
          </w:p>
        </w:tc>
        <w:tc>
          <w:tcPr>
            <w:tcW w:w="3977" w:type="dxa"/>
            <w:vAlign w:val="center"/>
          </w:tcPr>
          <w:p w14:paraId="14F44AA9" w14:textId="77777777" w:rsidR="00BC3C93" w:rsidRPr="00887DEA" w:rsidRDefault="00BC3C93" w:rsidP="000E598E">
            <w:pPr>
              <w:rPr>
                <w:sz w:val="20"/>
                <w:szCs w:val="18"/>
              </w:rPr>
            </w:pPr>
            <w:r w:rsidRPr="00887DEA">
              <w:rPr>
                <w:sz w:val="20"/>
                <w:szCs w:val="18"/>
              </w:rPr>
              <w:t>No, Yes</w:t>
            </w:r>
          </w:p>
        </w:tc>
      </w:tr>
      <w:tr w:rsidR="002A560E" w:rsidRPr="00887DEA" w14:paraId="5805195D" w14:textId="77777777" w:rsidTr="002A560E">
        <w:trPr>
          <w:trHeight w:val="288"/>
          <w:jc w:val="center"/>
        </w:trPr>
        <w:tc>
          <w:tcPr>
            <w:tcW w:w="1761" w:type="dxa"/>
            <w:vAlign w:val="center"/>
          </w:tcPr>
          <w:p w14:paraId="253517F0" w14:textId="77777777" w:rsidR="00BC3C93" w:rsidRPr="00887DEA" w:rsidRDefault="00BC3C93" w:rsidP="000E598E">
            <w:pPr>
              <w:rPr>
                <w:sz w:val="20"/>
                <w:szCs w:val="18"/>
              </w:rPr>
            </w:pPr>
            <w:r w:rsidRPr="00887DEA">
              <w:rPr>
                <w:sz w:val="20"/>
                <w:szCs w:val="18"/>
              </w:rPr>
              <w:t>HighBlood</w:t>
            </w:r>
          </w:p>
        </w:tc>
        <w:tc>
          <w:tcPr>
            <w:tcW w:w="750" w:type="dxa"/>
            <w:vAlign w:val="center"/>
          </w:tcPr>
          <w:p w14:paraId="00E42523" w14:textId="77777777" w:rsidR="00BC3C93" w:rsidRPr="00887DEA" w:rsidRDefault="00BC3C93" w:rsidP="000E598E">
            <w:pPr>
              <w:jc w:val="right"/>
              <w:rPr>
                <w:sz w:val="20"/>
                <w:szCs w:val="18"/>
              </w:rPr>
            </w:pPr>
            <w:r w:rsidRPr="00887DEA">
              <w:rPr>
                <w:sz w:val="20"/>
                <w:szCs w:val="18"/>
              </w:rPr>
              <w:t>10000</w:t>
            </w:r>
          </w:p>
        </w:tc>
        <w:tc>
          <w:tcPr>
            <w:tcW w:w="806" w:type="dxa"/>
            <w:vAlign w:val="center"/>
          </w:tcPr>
          <w:p w14:paraId="4B71661D" w14:textId="77777777" w:rsidR="00BC3C93" w:rsidRPr="00887DEA" w:rsidRDefault="00BC3C93" w:rsidP="000E598E">
            <w:pPr>
              <w:jc w:val="right"/>
              <w:rPr>
                <w:sz w:val="20"/>
                <w:szCs w:val="18"/>
              </w:rPr>
            </w:pPr>
            <w:r w:rsidRPr="00887DEA">
              <w:rPr>
                <w:sz w:val="20"/>
                <w:szCs w:val="18"/>
              </w:rPr>
              <w:t>2</w:t>
            </w:r>
          </w:p>
        </w:tc>
        <w:tc>
          <w:tcPr>
            <w:tcW w:w="1265" w:type="dxa"/>
            <w:vAlign w:val="center"/>
          </w:tcPr>
          <w:p w14:paraId="58673B6E" w14:textId="77777777" w:rsidR="00BC3C93" w:rsidRPr="00887DEA" w:rsidRDefault="00BC3C93" w:rsidP="000E598E">
            <w:pPr>
              <w:rPr>
                <w:sz w:val="20"/>
                <w:szCs w:val="18"/>
              </w:rPr>
            </w:pPr>
            <w:r w:rsidRPr="00887DEA">
              <w:rPr>
                <w:sz w:val="20"/>
                <w:szCs w:val="18"/>
              </w:rPr>
              <w:t>No</w:t>
            </w:r>
          </w:p>
        </w:tc>
        <w:tc>
          <w:tcPr>
            <w:tcW w:w="616" w:type="dxa"/>
            <w:vAlign w:val="center"/>
          </w:tcPr>
          <w:p w14:paraId="0B5FC88D" w14:textId="77777777" w:rsidR="00BC3C93" w:rsidRPr="00887DEA" w:rsidRDefault="00BC3C93" w:rsidP="000E598E">
            <w:pPr>
              <w:jc w:val="right"/>
              <w:rPr>
                <w:sz w:val="20"/>
                <w:szCs w:val="18"/>
              </w:rPr>
            </w:pPr>
            <w:r w:rsidRPr="00887DEA">
              <w:rPr>
                <w:sz w:val="20"/>
                <w:szCs w:val="18"/>
              </w:rPr>
              <w:t>5910</w:t>
            </w:r>
          </w:p>
        </w:tc>
        <w:tc>
          <w:tcPr>
            <w:tcW w:w="3977" w:type="dxa"/>
            <w:vAlign w:val="center"/>
          </w:tcPr>
          <w:p w14:paraId="749D77AD" w14:textId="77777777" w:rsidR="00BC3C93" w:rsidRPr="00887DEA" w:rsidRDefault="00BC3C93" w:rsidP="000E598E">
            <w:pPr>
              <w:rPr>
                <w:sz w:val="20"/>
                <w:szCs w:val="18"/>
              </w:rPr>
            </w:pPr>
            <w:r w:rsidRPr="00887DEA">
              <w:rPr>
                <w:sz w:val="20"/>
                <w:szCs w:val="18"/>
              </w:rPr>
              <w:t>Yes, No</w:t>
            </w:r>
          </w:p>
        </w:tc>
      </w:tr>
      <w:tr w:rsidR="002A560E" w:rsidRPr="00887DEA" w14:paraId="4B9924E7" w14:textId="77777777" w:rsidTr="002A560E">
        <w:trPr>
          <w:trHeight w:val="288"/>
          <w:jc w:val="center"/>
        </w:trPr>
        <w:tc>
          <w:tcPr>
            <w:tcW w:w="1761" w:type="dxa"/>
            <w:vAlign w:val="center"/>
          </w:tcPr>
          <w:p w14:paraId="56AAE5D1" w14:textId="77777777" w:rsidR="00BC3C93" w:rsidRPr="00887DEA" w:rsidRDefault="00BC3C93" w:rsidP="000E598E">
            <w:pPr>
              <w:rPr>
                <w:sz w:val="20"/>
                <w:szCs w:val="18"/>
              </w:rPr>
            </w:pPr>
            <w:r w:rsidRPr="00887DEA">
              <w:rPr>
                <w:sz w:val="20"/>
                <w:szCs w:val="18"/>
              </w:rPr>
              <w:t>Stroke</w:t>
            </w:r>
          </w:p>
        </w:tc>
        <w:tc>
          <w:tcPr>
            <w:tcW w:w="750" w:type="dxa"/>
            <w:vAlign w:val="center"/>
          </w:tcPr>
          <w:p w14:paraId="753F6561" w14:textId="77777777" w:rsidR="00BC3C93" w:rsidRPr="00887DEA" w:rsidRDefault="00BC3C93" w:rsidP="000E598E">
            <w:pPr>
              <w:jc w:val="right"/>
              <w:rPr>
                <w:sz w:val="20"/>
                <w:szCs w:val="18"/>
              </w:rPr>
            </w:pPr>
            <w:r w:rsidRPr="00887DEA">
              <w:rPr>
                <w:sz w:val="20"/>
                <w:szCs w:val="18"/>
              </w:rPr>
              <w:t>10000</w:t>
            </w:r>
          </w:p>
        </w:tc>
        <w:tc>
          <w:tcPr>
            <w:tcW w:w="806" w:type="dxa"/>
            <w:vAlign w:val="center"/>
          </w:tcPr>
          <w:p w14:paraId="1C212E01" w14:textId="77777777" w:rsidR="00BC3C93" w:rsidRPr="00887DEA" w:rsidRDefault="00BC3C93" w:rsidP="000E598E">
            <w:pPr>
              <w:jc w:val="right"/>
              <w:rPr>
                <w:sz w:val="20"/>
                <w:szCs w:val="18"/>
              </w:rPr>
            </w:pPr>
            <w:r w:rsidRPr="00887DEA">
              <w:rPr>
                <w:sz w:val="20"/>
                <w:szCs w:val="18"/>
              </w:rPr>
              <w:t>2</w:t>
            </w:r>
          </w:p>
        </w:tc>
        <w:tc>
          <w:tcPr>
            <w:tcW w:w="1265" w:type="dxa"/>
            <w:vAlign w:val="center"/>
          </w:tcPr>
          <w:p w14:paraId="3FEEA844" w14:textId="77777777" w:rsidR="00BC3C93" w:rsidRPr="00887DEA" w:rsidRDefault="00BC3C93" w:rsidP="000E598E">
            <w:pPr>
              <w:rPr>
                <w:sz w:val="20"/>
                <w:szCs w:val="18"/>
              </w:rPr>
            </w:pPr>
            <w:r w:rsidRPr="00887DEA">
              <w:rPr>
                <w:sz w:val="20"/>
                <w:szCs w:val="18"/>
              </w:rPr>
              <w:t>No</w:t>
            </w:r>
          </w:p>
        </w:tc>
        <w:tc>
          <w:tcPr>
            <w:tcW w:w="616" w:type="dxa"/>
            <w:vAlign w:val="center"/>
          </w:tcPr>
          <w:p w14:paraId="41BA129E" w14:textId="77777777" w:rsidR="00BC3C93" w:rsidRPr="00887DEA" w:rsidRDefault="00BC3C93" w:rsidP="000E598E">
            <w:pPr>
              <w:jc w:val="right"/>
              <w:rPr>
                <w:sz w:val="20"/>
                <w:szCs w:val="18"/>
              </w:rPr>
            </w:pPr>
            <w:r w:rsidRPr="00887DEA">
              <w:rPr>
                <w:sz w:val="20"/>
                <w:szCs w:val="18"/>
              </w:rPr>
              <w:t>8007</w:t>
            </w:r>
          </w:p>
        </w:tc>
        <w:tc>
          <w:tcPr>
            <w:tcW w:w="3977" w:type="dxa"/>
            <w:vAlign w:val="center"/>
          </w:tcPr>
          <w:p w14:paraId="1A69100B" w14:textId="77777777" w:rsidR="00BC3C93" w:rsidRPr="00887DEA" w:rsidRDefault="00BC3C93" w:rsidP="000E598E">
            <w:pPr>
              <w:rPr>
                <w:sz w:val="20"/>
                <w:szCs w:val="18"/>
              </w:rPr>
            </w:pPr>
            <w:r w:rsidRPr="00887DEA">
              <w:rPr>
                <w:sz w:val="20"/>
                <w:szCs w:val="18"/>
              </w:rPr>
              <w:t>No, Yes</w:t>
            </w:r>
          </w:p>
        </w:tc>
      </w:tr>
      <w:tr w:rsidR="002A560E" w:rsidRPr="00887DEA" w14:paraId="0C10B707" w14:textId="77777777" w:rsidTr="002A560E">
        <w:trPr>
          <w:trHeight w:val="288"/>
          <w:jc w:val="center"/>
        </w:trPr>
        <w:tc>
          <w:tcPr>
            <w:tcW w:w="1761" w:type="dxa"/>
            <w:vAlign w:val="center"/>
          </w:tcPr>
          <w:p w14:paraId="4D298084" w14:textId="77777777" w:rsidR="00BC3C93" w:rsidRPr="00887DEA" w:rsidRDefault="00BC3C93" w:rsidP="000E598E">
            <w:pPr>
              <w:rPr>
                <w:sz w:val="20"/>
                <w:szCs w:val="18"/>
              </w:rPr>
            </w:pPr>
            <w:r w:rsidRPr="00887DEA">
              <w:rPr>
                <w:sz w:val="20"/>
                <w:szCs w:val="18"/>
              </w:rPr>
              <w:t>Overweight</w:t>
            </w:r>
          </w:p>
        </w:tc>
        <w:tc>
          <w:tcPr>
            <w:tcW w:w="750" w:type="dxa"/>
            <w:vAlign w:val="center"/>
          </w:tcPr>
          <w:p w14:paraId="4C34368C" w14:textId="77777777" w:rsidR="00BC3C93" w:rsidRPr="00887DEA" w:rsidRDefault="00BC3C93" w:rsidP="000E598E">
            <w:pPr>
              <w:jc w:val="right"/>
              <w:rPr>
                <w:sz w:val="20"/>
                <w:szCs w:val="18"/>
              </w:rPr>
            </w:pPr>
            <w:r w:rsidRPr="00887DEA">
              <w:rPr>
                <w:sz w:val="20"/>
                <w:szCs w:val="18"/>
              </w:rPr>
              <w:t>10000</w:t>
            </w:r>
          </w:p>
        </w:tc>
        <w:tc>
          <w:tcPr>
            <w:tcW w:w="806" w:type="dxa"/>
            <w:vAlign w:val="center"/>
          </w:tcPr>
          <w:p w14:paraId="0A1D7699" w14:textId="77777777" w:rsidR="00BC3C93" w:rsidRPr="00887DEA" w:rsidRDefault="00BC3C93" w:rsidP="000E598E">
            <w:pPr>
              <w:jc w:val="right"/>
              <w:rPr>
                <w:sz w:val="20"/>
                <w:szCs w:val="18"/>
              </w:rPr>
            </w:pPr>
            <w:r w:rsidRPr="00887DEA">
              <w:rPr>
                <w:sz w:val="20"/>
                <w:szCs w:val="18"/>
              </w:rPr>
              <w:t>2</w:t>
            </w:r>
          </w:p>
        </w:tc>
        <w:tc>
          <w:tcPr>
            <w:tcW w:w="1265" w:type="dxa"/>
            <w:vAlign w:val="center"/>
          </w:tcPr>
          <w:p w14:paraId="275B87FA" w14:textId="77777777" w:rsidR="00BC3C93" w:rsidRPr="00887DEA" w:rsidRDefault="00BC3C93" w:rsidP="000E598E">
            <w:pPr>
              <w:rPr>
                <w:sz w:val="20"/>
                <w:szCs w:val="18"/>
              </w:rPr>
            </w:pPr>
            <w:r w:rsidRPr="00887DEA">
              <w:rPr>
                <w:sz w:val="20"/>
                <w:szCs w:val="18"/>
              </w:rPr>
              <w:t>Yes</w:t>
            </w:r>
          </w:p>
        </w:tc>
        <w:tc>
          <w:tcPr>
            <w:tcW w:w="616" w:type="dxa"/>
            <w:vAlign w:val="center"/>
          </w:tcPr>
          <w:p w14:paraId="7D7C44BA" w14:textId="77777777" w:rsidR="00BC3C93" w:rsidRPr="00887DEA" w:rsidRDefault="00BC3C93" w:rsidP="000E598E">
            <w:pPr>
              <w:jc w:val="right"/>
              <w:rPr>
                <w:sz w:val="20"/>
                <w:szCs w:val="18"/>
              </w:rPr>
            </w:pPr>
            <w:r w:rsidRPr="00887DEA">
              <w:rPr>
                <w:sz w:val="20"/>
                <w:szCs w:val="18"/>
              </w:rPr>
              <w:t>7094</w:t>
            </w:r>
          </w:p>
        </w:tc>
        <w:tc>
          <w:tcPr>
            <w:tcW w:w="3977" w:type="dxa"/>
            <w:vAlign w:val="center"/>
          </w:tcPr>
          <w:p w14:paraId="23659BA4" w14:textId="77777777" w:rsidR="00BC3C93" w:rsidRPr="00887DEA" w:rsidRDefault="00BC3C93" w:rsidP="000E598E">
            <w:pPr>
              <w:rPr>
                <w:sz w:val="20"/>
                <w:szCs w:val="18"/>
              </w:rPr>
            </w:pPr>
            <w:r w:rsidRPr="00887DEA">
              <w:rPr>
                <w:sz w:val="20"/>
                <w:szCs w:val="18"/>
              </w:rPr>
              <w:t>No, Yes</w:t>
            </w:r>
          </w:p>
        </w:tc>
      </w:tr>
      <w:tr w:rsidR="002A560E" w:rsidRPr="00887DEA" w14:paraId="442CDC17" w14:textId="77777777" w:rsidTr="002A560E">
        <w:trPr>
          <w:trHeight w:val="288"/>
          <w:jc w:val="center"/>
        </w:trPr>
        <w:tc>
          <w:tcPr>
            <w:tcW w:w="1761" w:type="dxa"/>
            <w:vAlign w:val="center"/>
          </w:tcPr>
          <w:p w14:paraId="784A2FDA" w14:textId="77777777" w:rsidR="00BC3C93" w:rsidRPr="00887DEA" w:rsidRDefault="00BC3C93" w:rsidP="000E598E">
            <w:pPr>
              <w:rPr>
                <w:sz w:val="20"/>
                <w:szCs w:val="18"/>
              </w:rPr>
            </w:pPr>
            <w:r w:rsidRPr="00887DEA">
              <w:rPr>
                <w:sz w:val="20"/>
                <w:szCs w:val="18"/>
              </w:rPr>
              <w:t>Arthritis</w:t>
            </w:r>
          </w:p>
        </w:tc>
        <w:tc>
          <w:tcPr>
            <w:tcW w:w="750" w:type="dxa"/>
            <w:vAlign w:val="center"/>
          </w:tcPr>
          <w:p w14:paraId="511AB3C2" w14:textId="77777777" w:rsidR="00BC3C93" w:rsidRPr="00887DEA" w:rsidRDefault="00BC3C93" w:rsidP="000E598E">
            <w:pPr>
              <w:jc w:val="right"/>
              <w:rPr>
                <w:sz w:val="20"/>
                <w:szCs w:val="18"/>
              </w:rPr>
            </w:pPr>
            <w:r w:rsidRPr="00887DEA">
              <w:rPr>
                <w:sz w:val="20"/>
                <w:szCs w:val="18"/>
              </w:rPr>
              <w:t>10000</w:t>
            </w:r>
          </w:p>
        </w:tc>
        <w:tc>
          <w:tcPr>
            <w:tcW w:w="806" w:type="dxa"/>
            <w:vAlign w:val="center"/>
          </w:tcPr>
          <w:p w14:paraId="086EF32B" w14:textId="77777777" w:rsidR="00BC3C93" w:rsidRPr="00887DEA" w:rsidRDefault="00BC3C93" w:rsidP="000E598E">
            <w:pPr>
              <w:jc w:val="right"/>
              <w:rPr>
                <w:sz w:val="20"/>
                <w:szCs w:val="18"/>
              </w:rPr>
            </w:pPr>
            <w:r w:rsidRPr="00887DEA">
              <w:rPr>
                <w:sz w:val="20"/>
                <w:szCs w:val="18"/>
              </w:rPr>
              <w:t>2</w:t>
            </w:r>
          </w:p>
        </w:tc>
        <w:tc>
          <w:tcPr>
            <w:tcW w:w="1265" w:type="dxa"/>
            <w:vAlign w:val="center"/>
          </w:tcPr>
          <w:p w14:paraId="23737C5C" w14:textId="77777777" w:rsidR="00BC3C93" w:rsidRPr="00887DEA" w:rsidRDefault="00BC3C93" w:rsidP="000E598E">
            <w:pPr>
              <w:rPr>
                <w:sz w:val="20"/>
                <w:szCs w:val="18"/>
              </w:rPr>
            </w:pPr>
            <w:r w:rsidRPr="00887DEA">
              <w:rPr>
                <w:sz w:val="20"/>
                <w:szCs w:val="18"/>
              </w:rPr>
              <w:t>No</w:t>
            </w:r>
          </w:p>
        </w:tc>
        <w:tc>
          <w:tcPr>
            <w:tcW w:w="616" w:type="dxa"/>
            <w:vAlign w:val="center"/>
          </w:tcPr>
          <w:p w14:paraId="207690B1" w14:textId="77777777" w:rsidR="00BC3C93" w:rsidRPr="00887DEA" w:rsidRDefault="00BC3C93" w:rsidP="000E598E">
            <w:pPr>
              <w:jc w:val="right"/>
              <w:rPr>
                <w:sz w:val="20"/>
                <w:szCs w:val="18"/>
              </w:rPr>
            </w:pPr>
            <w:r w:rsidRPr="00887DEA">
              <w:rPr>
                <w:sz w:val="20"/>
                <w:szCs w:val="18"/>
              </w:rPr>
              <w:t>6426</w:t>
            </w:r>
          </w:p>
        </w:tc>
        <w:tc>
          <w:tcPr>
            <w:tcW w:w="3977" w:type="dxa"/>
            <w:vAlign w:val="center"/>
          </w:tcPr>
          <w:p w14:paraId="7F99A3C6" w14:textId="77777777" w:rsidR="00BC3C93" w:rsidRPr="00887DEA" w:rsidRDefault="00BC3C93" w:rsidP="000E598E">
            <w:pPr>
              <w:rPr>
                <w:sz w:val="20"/>
                <w:szCs w:val="18"/>
              </w:rPr>
            </w:pPr>
            <w:r w:rsidRPr="00887DEA">
              <w:rPr>
                <w:sz w:val="20"/>
                <w:szCs w:val="18"/>
              </w:rPr>
              <w:t>Yes, No</w:t>
            </w:r>
          </w:p>
        </w:tc>
      </w:tr>
      <w:tr w:rsidR="002A560E" w:rsidRPr="00887DEA" w14:paraId="3A098E94" w14:textId="77777777" w:rsidTr="002A560E">
        <w:trPr>
          <w:trHeight w:val="288"/>
          <w:jc w:val="center"/>
        </w:trPr>
        <w:tc>
          <w:tcPr>
            <w:tcW w:w="1761" w:type="dxa"/>
            <w:vAlign w:val="center"/>
          </w:tcPr>
          <w:p w14:paraId="08042D42" w14:textId="77777777" w:rsidR="00BC3C93" w:rsidRPr="00887DEA" w:rsidRDefault="00BC3C93" w:rsidP="000E598E">
            <w:pPr>
              <w:rPr>
                <w:sz w:val="20"/>
                <w:szCs w:val="18"/>
              </w:rPr>
            </w:pPr>
            <w:r w:rsidRPr="00887DEA">
              <w:rPr>
                <w:sz w:val="20"/>
                <w:szCs w:val="18"/>
              </w:rPr>
              <w:t>Diabetes</w:t>
            </w:r>
          </w:p>
        </w:tc>
        <w:tc>
          <w:tcPr>
            <w:tcW w:w="750" w:type="dxa"/>
            <w:vAlign w:val="center"/>
          </w:tcPr>
          <w:p w14:paraId="2348FAB8" w14:textId="77777777" w:rsidR="00BC3C93" w:rsidRPr="00887DEA" w:rsidRDefault="00BC3C93" w:rsidP="000E598E">
            <w:pPr>
              <w:jc w:val="right"/>
              <w:rPr>
                <w:sz w:val="20"/>
                <w:szCs w:val="18"/>
              </w:rPr>
            </w:pPr>
            <w:r w:rsidRPr="00887DEA">
              <w:rPr>
                <w:sz w:val="20"/>
                <w:szCs w:val="18"/>
              </w:rPr>
              <w:t>10000</w:t>
            </w:r>
          </w:p>
        </w:tc>
        <w:tc>
          <w:tcPr>
            <w:tcW w:w="806" w:type="dxa"/>
            <w:vAlign w:val="center"/>
          </w:tcPr>
          <w:p w14:paraId="41C73218" w14:textId="77777777" w:rsidR="00BC3C93" w:rsidRPr="00887DEA" w:rsidRDefault="00BC3C93" w:rsidP="000E598E">
            <w:pPr>
              <w:jc w:val="right"/>
              <w:rPr>
                <w:sz w:val="20"/>
                <w:szCs w:val="18"/>
              </w:rPr>
            </w:pPr>
            <w:r w:rsidRPr="00887DEA">
              <w:rPr>
                <w:sz w:val="20"/>
                <w:szCs w:val="18"/>
              </w:rPr>
              <w:t>2</w:t>
            </w:r>
          </w:p>
        </w:tc>
        <w:tc>
          <w:tcPr>
            <w:tcW w:w="1265" w:type="dxa"/>
            <w:vAlign w:val="center"/>
          </w:tcPr>
          <w:p w14:paraId="11D9A6FA" w14:textId="77777777" w:rsidR="00BC3C93" w:rsidRPr="00887DEA" w:rsidRDefault="00BC3C93" w:rsidP="000E598E">
            <w:pPr>
              <w:rPr>
                <w:sz w:val="20"/>
                <w:szCs w:val="18"/>
              </w:rPr>
            </w:pPr>
            <w:r w:rsidRPr="00887DEA">
              <w:rPr>
                <w:sz w:val="20"/>
                <w:szCs w:val="18"/>
              </w:rPr>
              <w:t>No</w:t>
            </w:r>
          </w:p>
        </w:tc>
        <w:tc>
          <w:tcPr>
            <w:tcW w:w="616" w:type="dxa"/>
            <w:vAlign w:val="center"/>
          </w:tcPr>
          <w:p w14:paraId="65E779A5" w14:textId="77777777" w:rsidR="00BC3C93" w:rsidRPr="00887DEA" w:rsidRDefault="00BC3C93" w:rsidP="000E598E">
            <w:pPr>
              <w:jc w:val="right"/>
              <w:rPr>
                <w:sz w:val="20"/>
                <w:szCs w:val="18"/>
              </w:rPr>
            </w:pPr>
            <w:r w:rsidRPr="00887DEA">
              <w:rPr>
                <w:sz w:val="20"/>
                <w:szCs w:val="18"/>
              </w:rPr>
              <w:t>7262</w:t>
            </w:r>
          </w:p>
        </w:tc>
        <w:tc>
          <w:tcPr>
            <w:tcW w:w="3977" w:type="dxa"/>
            <w:vAlign w:val="center"/>
          </w:tcPr>
          <w:p w14:paraId="7C328AF3" w14:textId="77777777" w:rsidR="00BC3C93" w:rsidRPr="00887DEA" w:rsidRDefault="00BC3C93" w:rsidP="000E598E">
            <w:pPr>
              <w:rPr>
                <w:sz w:val="20"/>
                <w:szCs w:val="18"/>
              </w:rPr>
            </w:pPr>
            <w:r w:rsidRPr="00887DEA">
              <w:rPr>
                <w:sz w:val="20"/>
                <w:szCs w:val="18"/>
              </w:rPr>
              <w:t>Yes, No</w:t>
            </w:r>
          </w:p>
        </w:tc>
      </w:tr>
      <w:tr w:rsidR="002A560E" w:rsidRPr="00887DEA" w14:paraId="3061325E" w14:textId="77777777" w:rsidTr="002A560E">
        <w:trPr>
          <w:trHeight w:val="288"/>
          <w:jc w:val="center"/>
        </w:trPr>
        <w:tc>
          <w:tcPr>
            <w:tcW w:w="1761" w:type="dxa"/>
            <w:vAlign w:val="center"/>
          </w:tcPr>
          <w:p w14:paraId="1BAF98D0" w14:textId="77777777" w:rsidR="00BC3C93" w:rsidRPr="00887DEA" w:rsidRDefault="00BC3C93" w:rsidP="000E598E">
            <w:pPr>
              <w:rPr>
                <w:sz w:val="20"/>
                <w:szCs w:val="18"/>
              </w:rPr>
            </w:pPr>
            <w:r w:rsidRPr="00887DEA">
              <w:rPr>
                <w:sz w:val="20"/>
                <w:szCs w:val="18"/>
              </w:rPr>
              <w:t>Hyperlipidemia</w:t>
            </w:r>
          </w:p>
        </w:tc>
        <w:tc>
          <w:tcPr>
            <w:tcW w:w="750" w:type="dxa"/>
            <w:vAlign w:val="center"/>
          </w:tcPr>
          <w:p w14:paraId="3A861D42" w14:textId="77777777" w:rsidR="00BC3C93" w:rsidRPr="00887DEA" w:rsidRDefault="00BC3C93" w:rsidP="000E598E">
            <w:pPr>
              <w:jc w:val="right"/>
              <w:rPr>
                <w:sz w:val="20"/>
                <w:szCs w:val="18"/>
              </w:rPr>
            </w:pPr>
            <w:r w:rsidRPr="00887DEA">
              <w:rPr>
                <w:sz w:val="20"/>
                <w:szCs w:val="18"/>
              </w:rPr>
              <w:t>10000</w:t>
            </w:r>
          </w:p>
        </w:tc>
        <w:tc>
          <w:tcPr>
            <w:tcW w:w="806" w:type="dxa"/>
            <w:vAlign w:val="center"/>
          </w:tcPr>
          <w:p w14:paraId="461D4192" w14:textId="77777777" w:rsidR="00BC3C93" w:rsidRPr="00887DEA" w:rsidRDefault="00BC3C93" w:rsidP="000E598E">
            <w:pPr>
              <w:jc w:val="right"/>
              <w:rPr>
                <w:sz w:val="20"/>
                <w:szCs w:val="18"/>
              </w:rPr>
            </w:pPr>
            <w:r w:rsidRPr="00887DEA">
              <w:rPr>
                <w:sz w:val="20"/>
                <w:szCs w:val="18"/>
              </w:rPr>
              <w:t>2</w:t>
            </w:r>
          </w:p>
        </w:tc>
        <w:tc>
          <w:tcPr>
            <w:tcW w:w="1265" w:type="dxa"/>
            <w:vAlign w:val="center"/>
          </w:tcPr>
          <w:p w14:paraId="6B695AA6" w14:textId="77777777" w:rsidR="00BC3C93" w:rsidRPr="00887DEA" w:rsidRDefault="00BC3C93" w:rsidP="000E598E">
            <w:pPr>
              <w:rPr>
                <w:sz w:val="20"/>
                <w:szCs w:val="18"/>
              </w:rPr>
            </w:pPr>
            <w:r w:rsidRPr="00887DEA">
              <w:rPr>
                <w:sz w:val="20"/>
                <w:szCs w:val="18"/>
              </w:rPr>
              <w:t>No</w:t>
            </w:r>
          </w:p>
        </w:tc>
        <w:tc>
          <w:tcPr>
            <w:tcW w:w="616" w:type="dxa"/>
            <w:vAlign w:val="center"/>
          </w:tcPr>
          <w:p w14:paraId="43C77FA0" w14:textId="77777777" w:rsidR="00BC3C93" w:rsidRPr="00887DEA" w:rsidRDefault="00BC3C93" w:rsidP="000E598E">
            <w:pPr>
              <w:jc w:val="right"/>
              <w:rPr>
                <w:sz w:val="20"/>
                <w:szCs w:val="18"/>
              </w:rPr>
            </w:pPr>
            <w:r w:rsidRPr="00887DEA">
              <w:rPr>
                <w:sz w:val="20"/>
                <w:szCs w:val="18"/>
              </w:rPr>
              <w:t>6628</w:t>
            </w:r>
          </w:p>
        </w:tc>
        <w:tc>
          <w:tcPr>
            <w:tcW w:w="3977" w:type="dxa"/>
            <w:vAlign w:val="center"/>
          </w:tcPr>
          <w:p w14:paraId="5777F790" w14:textId="77777777" w:rsidR="00BC3C93" w:rsidRPr="00887DEA" w:rsidRDefault="00BC3C93" w:rsidP="000E598E">
            <w:pPr>
              <w:rPr>
                <w:sz w:val="20"/>
                <w:szCs w:val="18"/>
              </w:rPr>
            </w:pPr>
            <w:r w:rsidRPr="00887DEA">
              <w:rPr>
                <w:sz w:val="20"/>
                <w:szCs w:val="18"/>
              </w:rPr>
              <w:t>No, Yes</w:t>
            </w:r>
          </w:p>
        </w:tc>
      </w:tr>
      <w:tr w:rsidR="002A560E" w:rsidRPr="00887DEA" w14:paraId="48F8A9B4" w14:textId="77777777" w:rsidTr="002A560E">
        <w:trPr>
          <w:trHeight w:val="288"/>
          <w:jc w:val="center"/>
        </w:trPr>
        <w:tc>
          <w:tcPr>
            <w:tcW w:w="1761" w:type="dxa"/>
            <w:vAlign w:val="center"/>
          </w:tcPr>
          <w:p w14:paraId="1BD61EEF" w14:textId="77777777" w:rsidR="00BC3C93" w:rsidRPr="00887DEA" w:rsidRDefault="00BC3C93" w:rsidP="000E598E">
            <w:pPr>
              <w:rPr>
                <w:sz w:val="20"/>
                <w:szCs w:val="18"/>
              </w:rPr>
            </w:pPr>
            <w:r w:rsidRPr="00887DEA">
              <w:rPr>
                <w:sz w:val="20"/>
                <w:szCs w:val="18"/>
              </w:rPr>
              <w:t>BackPain</w:t>
            </w:r>
          </w:p>
        </w:tc>
        <w:tc>
          <w:tcPr>
            <w:tcW w:w="750" w:type="dxa"/>
            <w:vAlign w:val="center"/>
          </w:tcPr>
          <w:p w14:paraId="006D880D" w14:textId="77777777" w:rsidR="00BC3C93" w:rsidRPr="00887DEA" w:rsidRDefault="00BC3C93" w:rsidP="000E598E">
            <w:pPr>
              <w:jc w:val="right"/>
              <w:rPr>
                <w:sz w:val="20"/>
                <w:szCs w:val="18"/>
              </w:rPr>
            </w:pPr>
            <w:r w:rsidRPr="00887DEA">
              <w:rPr>
                <w:sz w:val="20"/>
                <w:szCs w:val="18"/>
              </w:rPr>
              <w:t>10000</w:t>
            </w:r>
          </w:p>
        </w:tc>
        <w:tc>
          <w:tcPr>
            <w:tcW w:w="806" w:type="dxa"/>
            <w:vAlign w:val="center"/>
          </w:tcPr>
          <w:p w14:paraId="05090A4E" w14:textId="77777777" w:rsidR="00BC3C93" w:rsidRPr="00887DEA" w:rsidRDefault="00BC3C93" w:rsidP="000E598E">
            <w:pPr>
              <w:jc w:val="right"/>
              <w:rPr>
                <w:sz w:val="20"/>
                <w:szCs w:val="18"/>
              </w:rPr>
            </w:pPr>
            <w:r w:rsidRPr="00887DEA">
              <w:rPr>
                <w:sz w:val="20"/>
                <w:szCs w:val="18"/>
              </w:rPr>
              <w:t>2</w:t>
            </w:r>
          </w:p>
        </w:tc>
        <w:tc>
          <w:tcPr>
            <w:tcW w:w="1265" w:type="dxa"/>
            <w:vAlign w:val="center"/>
          </w:tcPr>
          <w:p w14:paraId="46DD12ED" w14:textId="77777777" w:rsidR="00BC3C93" w:rsidRPr="00887DEA" w:rsidRDefault="00BC3C93" w:rsidP="000E598E">
            <w:pPr>
              <w:rPr>
                <w:sz w:val="20"/>
                <w:szCs w:val="18"/>
              </w:rPr>
            </w:pPr>
            <w:r w:rsidRPr="00887DEA">
              <w:rPr>
                <w:sz w:val="20"/>
                <w:szCs w:val="18"/>
              </w:rPr>
              <w:t>No</w:t>
            </w:r>
          </w:p>
        </w:tc>
        <w:tc>
          <w:tcPr>
            <w:tcW w:w="616" w:type="dxa"/>
            <w:vAlign w:val="center"/>
          </w:tcPr>
          <w:p w14:paraId="2A2BE31A" w14:textId="77777777" w:rsidR="00BC3C93" w:rsidRPr="00887DEA" w:rsidRDefault="00BC3C93" w:rsidP="000E598E">
            <w:pPr>
              <w:jc w:val="right"/>
              <w:rPr>
                <w:sz w:val="20"/>
                <w:szCs w:val="18"/>
              </w:rPr>
            </w:pPr>
            <w:r w:rsidRPr="00887DEA">
              <w:rPr>
                <w:sz w:val="20"/>
                <w:szCs w:val="18"/>
              </w:rPr>
              <w:t>5886</w:t>
            </w:r>
          </w:p>
        </w:tc>
        <w:tc>
          <w:tcPr>
            <w:tcW w:w="3977" w:type="dxa"/>
            <w:vAlign w:val="center"/>
          </w:tcPr>
          <w:p w14:paraId="70B41E3B" w14:textId="77777777" w:rsidR="00BC3C93" w:rsidRPr="00887DEA" w:rsidRDefault="00BC3C93" w:rsidP="000E598E">
            <w:pPr>
              <w:rPr>
                <w:sz w:val="20"/>
                <w:szCs w:val="18"/>
              </w:rPr>
            </w:pPr>
            <w:r w:rsidRPr="00887DEA">
              <w:rPr>
                <w:sz w:val="20"/>
                <w:szCs w:val="18"/>
              </w:rPr>
              <w:t>Yes, No</w:t>
            </w:r>
          </w:p>
        </w:tc>
      </w:tr>
      <w:tr w:rsidR="002A560E" w:rsidRPr="00887DEA" w14:paraId="02281B64" w14:textId="77777777" w:rsidTr="002A560E">
        <w:trPr>
          <w:trHeight w:val="288"/>
          <w:jc w:val="center"/>
        </w:trPr>
        <w:tc>
          <w:tcPr>
            <w:tcW w:w="1761" w:type="dxa"/>
            <w:vAlign w:val="center"/>
          </w:tcPr>
          <w:p w14:paraId="06934A5E" w14:textId="77777777" w:rsidR="00BC3C93" w:rsidRPr="00887DEA" w:rsidRDefault="00BC3C93" w:rsidP="000E598E">
            <w:pPr>
              <w:rPr>
                <w:sz w:val="20"/>
                <w:szCs w:val="18"/>
              </w:rPr>
            </w:pPr>
            <w:r w:rsidRPr="00887DEA">
              <w:rPr>
                <w:sz w:val="20"/>
                <w:szCs w:val="18"/>
              </w:rPr>
              <w:t>Anxiety</w:t>
            </w:r>
          </w:p>
        </w:tc>
        <w:tc>
          <w:tcPr>
            <w:tcW w:w="750" w:type="dxa"/>
            <w:vAlign w:val="center"/>
          </w:tcPr>
          <w:p w14:paraId="5B98A1CF" w14:textId="77777777" w:rsidR="00BC3C93" w:rsidRPr="00887DEA" w:rsidRDefault="00BC3C93" w:rsidP="000E598E">
            <w:pPr>
              <w:jc w:val="right"/>
              <w:rPr>
                <w:sz w:val="20"/>
                <w:szCs w:val="18"/>
              </w:rPr>
            </w:pPr>
            <w:r w:rsidRPr="00887DEA">
              <w:rPr>
                <w:sz w:val="20"/>
                <w:szCs w:val="18"/>
              </w:rPr>
              <w:t>10000</w:t>
            </w:r>
          </w:p>
        </w:tc>
        <w:tc>
          <w:tcPr>
            <w:tcW w:w="806" w:type="dxa"/>
            <w:vAlign w:val="center"/>
          </w:tcPr>
          <w:p w14:paraId="09845BBE" w14:textId="77777777" w:rsidR="00BC3C93" w:rsidRPr="00887DEA" w:rsidRDefault="00BC3C93" w:rsidP="000E598E">
            <w:pPr>
              <w:jc w:val="right"/>
              <w:rPr>
                <w:sz w:val="20"/>
                <w:szCs w:val="18"/>
              </w:rPr>
            </w:pPr>
            <w:r w:rsidRPr="00887DEA">
              <w:rPr>
                <w:sz w:val="20"/>
                <w:szCs w:val="18"/>
              </w:rPr>
              <w:t>2</w:t>
            </w:r>
          </w:p>
        </w:tc>
        <w:tc>
          <w:tcPr>
            <w:tcW w:w="1265" w:type="dxa"/>
            <w:vAlign w:val="center"/>
          </w:tcPr>
          <w:p w14:paraId="35C03DD3" w14:textId="77777777" w:rsidR="00BC3C93" w:rsidRPr="00887DEA" w:rsidRDefault="00BC3C93" w:rsidP="000E598E">
            <w:pPr>
              <w:rPr>
                <w:sz w:val="20"/>
                <w:szCs w:val="18"/>
              </w:rPr>
            </w:pPr>
            <w:r w:rsidRPr="00887DEA">
              <w:rPr>
                <w:sz w:val="20"/>
                <w:szCs w:val="18"/>
              </w:rPr>
              <w:t>No</w:t>
            </w:r>
          </w:p>
        </w:tc>
        <w:tc>
          <w:tcPr>
            <w:tcW w:w="616" w:type="dxa"/>
            <w:vAlign w:val="center"/>
          </w:tcPr>
          <w:p w14:paraId="2B108B2A" w14:textId="77777777" w:rsidR="00BC3C93" w:rsidRPr="00887DEA" w:rsidRDefault="00BC3C93" w:rsidP="000E598E">
            <w:pPr>
              <w:jc w:val="right"/>
              <w:rPr>
                <w:sz w:val="20"/>
                <w:szCs w:val="18"/>
              </w:rPr>
            </w:pPr>
            <w:r w:rsidRPr="00887DEA">
              <w:rPr>
                <w:sz w:val="20"/>
                <w:szCs w:val="18"/>
              </w:rPr>
              <w:t>6785</w:t>
            </w:r>
          </w:p>
        </w:tc>
        <w:tc>
          <w:tcPr>
            <w:tcW w:w="3977" w:type="dxa"/>
            <w:vAlign w:val="center"/>
          </w:tcPr>
          <w:p w14:paraId="34B796FC" w14:textId="77777777" w:rsidR="00BC3C93" w:rsidRPr="00887DEA" w:rsidRDefault="00BC3C93" w:rsidP="000E598E">
            <w:pPr>
              <w:rPr>
                <w:sz w:val="20"/>
                <w:szCs w:val="18"/>
              </w:rPr>
            </w:pPr>
            <w:r w:rsidRPr="00887DEA">
              <w:rPr>
                <w:sz w:val="20"/>
                <w:szCs w:val="18"/>
              </w:rPr>
              <w:t>Yes, No</w:t>
            </w:r>
          </w:p>
        </w:tc>
      </w:tr>
      <w:tr w:rsidR="002A560E" w:rsidRPr="00887DEA" w14:paraId="3D6ED2D8" w14:textId="77777777" w:rsidTr="002A560E">
        <w:trPr>
          <w:trHeight w:val="288"/>
          <w:jc w:val="center"/>
        </w:trPr>
        <w:tc>
          <w:tcPr>
            <w:tcW w:w="1761" w:type="dxa"/>
            <w:vAlign w:val="center"/>
          </w:tcPr>
          <w:p w14:paraId="57AF76A3" w14:textId="77777777" w:rsidR="00BC3C93" w:rsidRPr="00887DEA" w:rsidRDefault="00BC3C93" w:rsidP="000E598E">
            <w:pPr>
              <w:rPr>
                <w:sz w:val="20"/>
                <w:szCs w:val="18"/>
              </w:rPr>
            </w:pPr>
            <w:r w:rsidRPr="00887DEA">
              <w:rPr>
                <w:sz w:val="20"/>
                <w:szCs w:val="18"/>
              </w:rPr>
              <w:t>Allergic_rhinitis</w:t>
            </w:r>
          </w:p>
        </w:tc>
        <w:tc>
          <w:tcPr>
            <w:tcW w:w="750" w:type="dxa"/>
            <w:vAlign w:val="center"/>
          </w:tcPr>
          <w:p w14:paraId="0167249C" w14:textId="77777777" w:rsidR="00BC3C93" w:rsidRPr="00887DEA" w:rsidRDefault="00BC3C93" w:rsidP="000E598E">
            <w:pPr>
              <w:jc w:val="right"/>
              <w:rPr>
                <w:sz w:val="20"/>
                <w:szCs w:val="18"/>
              </w:rPr>
            </w:pPr>
            <w:r w:rsidRPr="00887DEA">
              <w:rPr>
                <w:sz w:val="20"/>
                <w:szCs w:val="18"/>
              </w:rPr>
              <w:t>10000</w:t>
            </w:r>
          </w:p>
        </w:tc>
        <w:tc>
          <w:tcPr>
            <w:tcW w:w="806" w:type="dxa"/>
            <w:vAlign w:val="center"/>
          </w:tcPr>
          <w:p w14:paraId="6CF43389" w14:textId="77777777" w:rsidR="00BC3C93" w:rsidRPr="00887DEA" w:rsidRDefault="00BC3C93" w:rsidP="000E598E">
            <w:pPr>
              <w:jc w:val="right"/>
              <w:rPr>
                <w:sz w:val="20"/>
                <w:szCs w:val="18"/>
              </w:rPr>
            </w:pPr>
            <w:r w:rsidRPr="00887DEA">
              <w:rPr>
                <w:sz w:val="20"/>
                <w:szCs w:val="18"/>
              </w:rPr>
              <w:t>2</w:t>
            </w:r>
          </w:p>
        </w:tc>
        <w:tc>
          <w:tcPr>
            <w:tcW w:w="1265" w:type="dxa"/>
            <w:vAlign w:val="center"/>
          </w:tcPr>
          <w:p w14:paraId="6F69F7D1" w14:textId="77777777" w:rsidR="00BC3C93" w:rsidRPr="00887DEA" w:rsidRDefault="00BC3C93" w:rsidP="000E598E">
            <w:pPr>
              <w:rPr>
                <w:sz w:val="20"/>
                <w:szCs w:val="18"/>
              </w:rPr>
            </w:pPr>
            <w:r w:rsidRPr="00887DEA">
              <w:rPr>
                <w:sz w:val="20"/>
                <w:szCs w:val="18"/>
              </w:rPr>
              <w:t>No</w:t>
            </w:r>
          </w:p>
        </w:tc>
        <w:tc>
          <w:tcPr>
            <w:tcW w:w="616" w:type="dxa"/>
            <w:vAlign w:val="center"/>
          </w:tcPr>
          <w:p w14:paraId="4F550BA1" w14:textId="77777777" w:rsidR="00BC3C93" w:rsidRPr="00887DEA" w:rsidRDefault="00BC3C93" w:rsidP="000E598E">
            <w:pPr>
              <w:jc w:val="right"/>
              <w:rPr>
                <w:sz w:val="20"/>
                <w:szCs w:val="18"/>
              </w:rPr>
            </w:pPr>
            <w:r w:rsidRPr="00887DEA">
              <w:rPr>
                <w:sz w:val="20"/>
                <w:szCs w:val="18"/>
              </w:rPr>
              <w:t>6059</w:t>
            </w:r>
          </w:p>
        </w:tc>
        <w:tc>
          <w:tcPr>
            <w:tcW w:w="3977" w:type="dxa"/>
            <w:vAlign w:val="center"/>
          </w:tcPr>
          <w:p w14:paraId="0CABFF53" w14:textId="77777777" w:rsidR="00BC3C93" w:rsidRPr="00887DEA" w:rsidRDefault="00BC3C93" w:rsidP="000E598E">
            <w:pPr>
              <w:rPr>
                <w:sz w:val="20"/>
                <w:szCs w:val="18"/>
              </w:rPr>
            </w:pPr>
            <w:r w:rsidRPr="00887DEA">
              <w:rPr>
                <w:sz w:val="20"/>
                <w:szCs w:val="18"/>
              </w:rPr>
              <w:t>Yes, No</w:t>
            </w:r>
          </w:p>
        </w:tc>
      </w:tr>
      <w:tr w:rsidR="002A560E" w:rsidRPr="00887DEA" w14:paraId="545A15DC" w14:textId="77777777" w:rsidTr="002A560E">
        <w:trPr>
          <w:trHeight w:val="288"/>
          <w:jc w:val="center"/>
        </w:trPr>
        <w:tc>
          <w:tcPr>
            <w:tcW w:w="1761" w:type="dxa"/>
            <w:vAlign w:val="center"/>
          </w:tcPr>
          <w:p w14:paraId="5F9B6B14" w14:textId="77777777" w:rsidR="00BC3C93" w:rsidRPr="00887DEA" w:rsidRDefault="00BC3C93" w:rsidP="000E598E">
            <w:pPr>
              <w:rPr>
                <w:sz w:val="20"/>
                <w:szCs w:val="18"/>
              </w:rPr>
            </w:pPr>
            <w:r w:rsidRPr="00887DEA">
              <w:rPr>
                <w:sz w:val="20"/>
                <w:szCs w:val="18"/>
              </w:rPr>
              <w:t>Reflux_esophagitis</w:t>
            </w:r>
          </w:p>
        </w:tc>
        <w:tc>
          <w:tcPr>
            <w:tcW w:w="750" w:type="dxa"/>
            <w:vAlign w:val="center"/>
          </w:tcPr>
          <w:p w14:paraId="6867CA76" w14:textId="77777777" w:rsidR="00BC3C93" w:rsidRPr="00887DEA" w:rsidRDefault="00BC3C93" w:rsidP="000E598E">
            <w:pPr>
              <w:jc w:val="right"/>
              <w:rPr>
                <w:sz w:val="20"/>
                <w:szCs w:val="18"/>
              </w:rPr>
            </w:pPr>
            <w:r w:rsidRPr="00887DEA">
              <w:rPr>
                <w:sz w:val="20"/>
                <w:szCs w:val="18"/>
              </w:rPr>
              <w:t>10000</w:t>
            </w:r>
          </w:p>
        </w:tc>
        <w:tc>
          <w:tcPr>
            <w:tcW w:w="806" w:type="dxa"/>
            <w:vAlign w:val="center"/>
          </w:tcPr>
          <w:p w14:paraId="70CEF5CB" w14:textId="77777777" w:rsidR="00BC3C93" w:rsidRPr="00887DEA" w:rsidRDefault="00BC3C93" w:rsidP="000E598E">
            <w:pPr>
              <w:jc w:val="right"/>
              <w:rPr>
                <w:sz w:val="20"/>
                <w:szCs w:val="18"/>
              </w:rPr>
            </w:pPr>
            <w:r w:rsidRPr="00887DEA">
              <w:rPr>
                <w:sz w:val="20"/>
                <w:szCs w:val="18"/>
              </w:rPr>
              <w:t>2</w:t>
            </w:r>
          </w:p>
        </w:tc>
        <w:tc>
          <w:tcPr>
            <w:tcW w:w="1265" w:type="dxa"/>
            <w:vAlign w:val="center"/>
          </w:tcPr>
          <w:p w14:paraId="4EB86049" w14:textId="77777777" w:rsidR="00BC3C93" w:rsidRPr="00887DEA" w:rsidRDefault="00BC3C93" w:rsidP="000E598E">
            <w:pPr>
              <w:rPr>
                <w:sz w:val="20"/>
                <w:szCs w:val="18"/>
              </w:rPr>
            </w:pPr>
            <w:r w:rsidRPr="00887DEA">
              <w:rPr>
                <w:sz w:val="20"/>
                <w:szCs w:val="18"/>
              </w:rPr>
              <w:t>No</w:t>
            </w:r>
          </w:p>
        </w:tc>
        <w:tc>
          <w:tcPr>
            <w:tcW w:w="616" w:type="dxa"/>
            <w:vAlign w:val="center"/>
          </w:tcPr>
          <w:p w14:paraId="1252ADF5" w14:textId="77777777" w:rsidR="00BC3C93" w:rsidRPr="00887DEA" w:rsidRDefault="00BC3C93" w:rsidP="000E598E">
            <w:pPr>
              <w:jc w:val="right"/>
              <w:rPr>
                <w:sz w:val="20"/>
                <w:szCs w:val="18"/>
              </w:rPr>
            </w:pPr>
            <w:r w:rsidRPr="00887DEA">
              <w:rPr>
                <w:sz w:val="20"/>
                <w:szCs w:val="18"/>
              </w:rPr>
              <w:t>5865</w:t>
            </w:r>
          </w:p>
        </w:tc>
        <w:tc>
          <w:tcPr>
            <w:tcW w:w="3977" w:type="dxa"/>
            <w:vAlign w:val="center"/>
          </w:tcPr>
          <w:p w14:paraId="08E856E4" w14:textId="77777777" w:rsidR="00BC3C93" w:rsidRPr="00887DEA" w:rsidRDefault="00BC3C93" w:rsidP="000E598E">
            <w:pPr>
              <w:rPr>
                <w:sz w:val="20"/>
                <w:szCs w:val="18"/>
              </w:rPr>
            </w:pPr>
            <w:r w:rsidRPr="00887DEA">
              <w:rPr>
                <w:sz w:val="20"/>
                <w:szCs w:val="18"/>
              </w:rPr>
              <w:t>No, Yes</w:t>
            </w:r>
          </w:p>
        </w:tc>
      </w:tr>
      <w:tr w:rsidR="002A560E" w:rsidRPr="00887DEA" w14:paraId="01CC7A6C" w14:textId="77777777" w:rsidTr="002A560E">
        <w:trPr>
          <w:trHeight w:val="288"/>
          <w:jc w:val="center"/>
        </w:trPr>
        <w:tc>
          <w:tcPr>
            <w:tcW w:w="1761" w:type="dxa"/>
            <w:vAlign w:val="center"/>
          </w:tcPr>
          <w:p w14:paraId="1F057922" w14:textId="77777777" w:rsidR="00BC3C93" w:rsidRPr="00887DEA" w:rsidRDefault="00BC3C93" w:rsidP="000E598E">
            <w:pPr>
              <w:rPr>
                <w:sz w:val="20"/>
                <w:szCs w:val="18"/>
              </w:rPr>
            </w:pPr>
            <w:r w:rsidRPr="00887DEA">
              <w:rPr>
                <w:sz w:val="20"/>
                <w:szCs w:val="18"/>
              </w:rPr>
              <w:t>Asthma</w:t>
            </w:r>
          </w:p>
        </w:tc>
        <w:tc>
          <w:tcPr>
            <w:tcW w:w="750" w:type="dxa"/>
            <w:vAlign w:val="center"/>
          </w:tcPr>
          <w:p w14:paraId="3004C985" w14:textId="77777777" w:rsidR="00BC3C93" w:rsidRPr="00887DEA" w:rsidRDefault="00BC3C93" w:rsidP="000E598E">
            <w:pPr>
              <w:jc w:val="right"/>
              <w:rPr>
                <w:sz w:val="20"/>
                <w:szCs w:val="18"/>
              </w:rPr>
            </w:pPr>
            <w:r w:rsidRPr="00887DEA">
              <w:rPr>
                <w:sz w:val="20"/>
                <w:szCs w:val="18"/>
              </w:rPr>
              <w:t>10000</w:t>
            </w:r>
          </w:p>
        </w:tc>
        <w:tc>
          <w:tcPr>
            <w:tcW w:w="806" w:type="dxa"/>
            <w:vAlign w:val="center"/>
          </w:tcPr>
          <w:p w14:paraId="42B3C7B0" w14:textId="77777777" w:rsidR="00BC3C93" w:rsidRPr="00887DEA" w:rsidRDefault="00BC3C93" w:rsidP="000E598E">
            <w:pPr>
              <w:jc w:val="right"/>
              <w:rPr>
                <w:sz w:val="20"/>
                <w:szCs w:val="18"/>
              </w:rPr>
            </w:pPr>
            <w:r w:rsidRPr="00887DEA">
              <w:rPr>
                <w:sz w:val="20"/>
                <w:szCs w:val="18"/>
              </w:rPr>
              <w:t>2</w:t>
            </w:r>
          </w:p>
        </w:tc>
        <w:tc>
          <w:tcPr>
            <w:tcW w:w="1265" w:type="dxa"/>
            <w:vAlign w:val="center"/>
          </w:tcPr>
          <w:p w14:paraId="060072A6" w14:textId="77777777" w:rsidR="00BC3C93" w:rsidRPr="00887DEA" w:rsidRDefault="00BC3C93" w:rsidP="000E598E">
            <w:pPr>
              <w:rPr>
                <w:sz w:val="20"/>
                <w:szCs w:val="18"/>
              </w:rPr>
            </w:pPr>
            <w:r w:rsidRPr="00887DEA">
              <w:rPr>
                <w:sz w:val="20"/>
                <w:szCs w:val="18"/>
              </w:rPr>
              <w:t>No</w:t>
            </w:r>
          </w:p>
        </w:tc>
        <w:tc>
          <w:tcPr>
            <w:tcW w:w="616" w:type="dxa"/>
            <w:vAlign w:val="center"/>
          </w:tcPr>
          <w:p w14:paraId="5A3AF743" w14:textId="77777777" w:rsidR="00BC3C93" w:rsidRPr="00887DEA" w:rsidRDefault="00BC3C93" w:rsidP="000E598E">
            <w:pPr>
              <w:jc w:val="right"/>
              <w:rPr>
                <w:sz w:val="20"/>
                <w:szCs w:val="18"/>
              </w:rPr>
            </w:pPr>
            <w:r w:rsidRPr="00887DEA">
              <w:rPr>
                <w:sz w:val="20"/>
                <w:szCs w:val="18"/>
              </w:rPr>
              <w:t>7107</w:t>
            </w:r>
          </w:p>
        </w:tc>
        <w:tc>
          <w:tcPr>
            <w:tcW w:w="3977" w:type="dxa"/>
            <w:vAlign w:val="center"/>
          </w:tcPr>
          <w:p w14:paraId="232C9E95" w14:textId="77777777" w:rsidR="00BC3C93" w:rsidRPr="00887DEA" w:rsidRDefault="00BC3C93" w:rsidP="000E598E">
            <w:pPr>
              <w:rPr>
                <w:sz w:val="20"/>
                <w:szCs w:val="18"/>
              </w:rPr>
            </w:pPr>
            <w:r w:rsidRPr="00887DEA">
              <w:rPr>
                <w:sz w:val="20"/>
                <w:szCs w:val="18"/>
              </w:rPr>
              <w:t>Yes, No</w:t>
            </w:r>
          </w:p>
        </w:tc>
      </w:tr>
      <w:tr w:rsidR="002A560E" w:rsidRPr="00887DEA" w14:paraId="4C62C841" w14:textId="77777777" w:rsidTr="002A560E">
        <w:trPr>
          <w:trHeight w:val="288"/>
          <w:jc w:val="center"/>
        </w:trPr>
        <w:tc>
          <w:tcPr>
            <w:tcW w:w="1761" w:type="dxa"/>
            <w:vAlign w:val="center"/>
          </w:tcPr>
          <w:p w14:paraId="1C812EDE" w14:textId="77777777" w:rsidR="00BC3C93" w:rsidRPr="00887DEA" w:rsidRDefault="00BC3C93" w:rsidP="000E598E">
            <w:pPr>
              <w:rPr>
                <w:sz w:val="20"/>
                <w:szCs w:val="18"/>
              </w:rPr>
            </w:pPr>
            <w:r w:rsidRPr="00887DEA">
              <w:rPr>
                <w:sz w:val="20"/>
                <w:szCs w:val="18"/>
              </w:rPr>
              <w:t>Area</w:t>
            </w:r>
          </w:p>
        </w:tc>
        <w:tc>
          <w:tcPr>
            <w:tcW w:w="750" w:type="dxa"/>
            <w:vAlign w:val="center"/>
          </w:tcPr>
          <w:p w14:paraId="22EFC5E2" w14:textId="77777777" w:rsidR="00BC3C93" w:rsidRPr="00887DEA" w:rsidRDefault="00BC3C93" w:rsidP="000E598E">
            <w:pPr>
              <w:jc w:val="right"/>
              <w:rPr>
                <w:sz w:val="20"/>
                <w:szCs w:val="18"/>
              </w:rPr>
            </w:pPr>
            <w:r w:rsidRPr="00887DEA">
              <w:rPr>
                <w:sz w:val="20"/>
                <w:szCs w:val="18"/>
              </w:rPr>
              <w:t>10000</w:t>
            </w:r>
          </w:p>
        </w:tc>
        <w:tc>
          <w:tcPr>
            <w:tcW w:w="806" w:type="dxa"/>
            <w:vAlign w:val="center"/>
          </w:tcPr>
          <w:p w14:paraId="6387214D" w14:textId="77777777" w:rsidR="00BC3C93" w:rsidRPr="00887DEA" w:rsidRDefault="00BC3C93" w:rsidP="000E598E">
            <w:pPr>
              <w:jc w:val="right"/>
              <w:rPr>
                <w:sz w:val="20"/>
                <w:szCs w:val="18"/>
              </w:rPr>
            </w:pPr>
            <w:r w:rsidRPr="00887DEA">
              <w:rPr>
                <w:sz w:val="20"/>
                <w:szCs w:val="18"/>
              </w:rPr>
              <w:t>3</w:t>
            </w:r>
          </w:p>
        </w:tc>
        <w:tc>
          <w:tcPr>
            <w:tcW w:w="1265" w:type="dxa"/>
            <w:vAlign w:val="center"/>
          </w:tcPr>
          <w:p w14:paraId="52157BA3" w14:textId="77777777" w:rsidR="00BC3C93" w:rsidRPr="00887DEA" w:rsidRDefault="00BC3C93" w:rsidP="000E598E">
            <w:pPr>
              <w:rPr>
                <w:sz w:val="20"/>
                <w:szCs w:val="18"/>
              </w:rPr>
            </w:pPr>
            <w:r w:rsidRPr="00887DEA">
              <w:rPr>
                <w:sz w:val="20"/>
                <w:szCs w:val="18"/>
              </w:rPr>
              <w:t>Rural</w:t>
            </w:r>
          </w:p>
        </w:tc>
        <w:tc>
          <w:tcPr>
            <w:tcW w:w="616" w:type="dxa"/>
            <w:vAlign w:val="center"/>
          </w:tcPr>
          <w:p w14:paraId="1D34EEF0" w14:textId="77777777" w:rsidR="00BC3C93" w:rsidRPr="00887DEA" w:rsidRDefault="00BC3C93" w:rsidP="000E598E">
            <w:pPr>
              <w:jc w:val="right"/>
              <w:rPr>
                <w:sz w:val="20"/>
                <w:szCs w:val="18"/>
              </w:rPr>
            </w:pPr>
            <w:r w:rsidRPr="00887DEA">
              <w:rPr>
                <w:sz w:val="20"/>
                <w:szCs w:val="18"/>
              </w:rPr>
              <w:t>3369</w:t>
            </w:r>
          </w:p>
        </w:tc>
        <w:tc>
          <w:tcPr>
            <w:tcW w:w="3977" w:type="dxa"/>
            <w:vAlign w:val="center"/>
          </w:tcPr>
          <w:p w14:paraId="12BF350C" w14:textId="77777777" w:rsidR="00BC3C93" w:rsidRPr="00887DEA" w:rsidRDefault="00BC3C93" w:rsidP="000E598E">
            <w:pPr>
              <w:rPr>
                <w:sz w:val="20"/>
                <w:szCs w:val="18"/>
              </w:rPr>
            </w:pPr>
            <w:r w:rsidRPr="00887DEA">
              <w:rPr>
                <w:sz w:val="20"/>
                <w:szCs w:val="18"/>
              </w:rPr>
              <w:t>Suburban, Urban, Rural</w:t>
            </w:r>
          </w:p>
        </w:tc>
      </w:tr>
      <w:tr w:rsidR="002A560E" w:rsidRPr="00887DEA" w14:paraId="4F9BE859" w14:textId="77777777" w:rsidTr="002A560E">
        <w:trPr>
          <w:trHeight w:val="288"/>
          <w:jc w:val="center"/>
        </w:trPr>
        <w:tc>
          <w:tcPr>
            <w:tcW w:w="1761" w:type="dxa"/>
            <w:vAlign w:val="center"/>
          </w:tcPr>
          <w:p w14:paraId="04A9369D" w14:textId="77777777" w:rsidR="00BC3C93" w:rsidRPr="00887DEA" w:rsidRDefault="00BC3C93" w:rsidP="000E598E">
            <w:pPr>
              <w:rPr>
                <w:sz w:val="20"/>
                <w:szCs w:val="18"/>
              </w:rPr>
            </w:pPr>
            <w:r w:rsidRPr="00887DEA">
              <w:rPr>
                <w:sz w:val="20"/>
                <w:szCs w:val="18"/>
              </w:rPr>
              <w:t>Marital</w:t>
            </w:r>
          </w:p>
        </w:tc>
        <w:tc>
          <w:tcPr>
            <w:tcW w:w="750" w:type="dxa"/>
            <w:vAlign w:val="center"/>
          </w:tcPr>
          <w:p w14:paraId="6AA0E612" w14:textId="77777777" w:rsidR="00BC3C93" w:rsidRPr="00887DEA" w:rsidRDefault="00BC3C93" w:rsidP="000E598E">
            <w:pPr>
              <w:jc w:val="right"/>
              <w:rPr>
                <w:sz w:val="20"/>
                <w:szCs w:val="18"/>
              </w:rPr>
            </w:pPr>
            <w:r w:rsidRPr="00887DEA">
              <w:rPr>
                <w:sz w:val="20"/>
                <w:szCs w:val="18"/>
              </w:rPr>
              <w:t>10000</w:t>
            </w:r>
          </w:p>
        </w:tc>
        <w:tc>
          <w:tcPr>
            <w:tcW w:w="806" w:type="dxa"/>
            <w:vAlign w:val="center"/>
          </w:tcPr>
          <w:p w14:paraId="39A733DB" w14:textId="77777777" w:rsidR="00BC3C93" w:rsidRPr="00887DEA" w:rsidRDefault="00BC3C93" w:rsidP="000E598E">
            <w:pPr>
              <w:jc w:val="right"/>
              <w:rPr>
                <w:sz w:val="20"/>
                <w:szCs w:val="18"/>
              </w:rPr>
            </w:pPr>
            <w:r w:rsidRPr="00887DEA">
              <w:rPr>
                <w:sz w:val="20"/>
                <w:szCs w:val="18"/>
              </w:rPr>
              <w:t>5</w:t>
            </w:r>
          </w:p>
        </w:tc>
        <w:tc>
          <w:tcPr>
            <w:tcW w:w="1265" w:type="dxa"/>
            <w:vAlign w:val="center"/>
          </w:tcPr>
          <w:p w14:paraId="5E7D20F0" w14:textId="77777777" w:rsidR="00BC3C93" w:rsidRPr="00887DEA" w:rsidRDefault="00BC3C93" w:rsidP="000E598E">
            <w:pPr>
              <w:rPr>
                <w:sz w:val="20"/>
                <w:szCs w:val="18"/>
              </w:rPr>
            </w:pPr>
            <w:r w:rsidRPr="00887DEA">
              <w:rPr>
                <w:sz w:val="20"/>
                <w:szCs w:val="18"/>
              </w:rPr>
              <w:t>Widowed</w:t>
            </w:r>
          </w:p>
        </w:tc>
        <w:tc>
          <w:tcPr>
            <w:tcW w:w="616" w:type="dxa"/>
            <w:vAlign w:val="center"/>
          </w:tcPr>
          <w:p w14:paraId="016582DD" w14:textId="77777777" w:rsidR="00BC3C93" w:rsidRPr="00887DEA" w:rsidRDefault="00BC3C93" w:rsidP="000E598E">
            <w:pPr>
              <w:jc w:val="right"/>
              <w:rPr>
                <w:sz w:val="20"/>
                <w:szCs w:val="18"/>
              </w:rPr>
            </w:pPr>
            <w:r w:rsidRPr="00887DEA">
              <w:rPr>
                <w:sz w:val="20"/>
                <w:szCs w:val="18"/>
              </w:rPr>
              <w:t>2045</w:t>
            </w:r>
          </w:p>
        </w:tc>
        <w:tc>
          <w:tcPr>
            <w:tcW w:w="3977" w:type="dxa"/>
            <w:vAlign w:val="center"/>
          </w:tcPr>
          <w:p w14:paraId="2E5A0C70" w14:textId="77777777" w:rsidR="00BC3C93" w:rsidRPr="00887DEA" w:rsidRDefault="00BC3C93" w:rsidP="000E598E">
            <w:pPr>
              <w:rPr>
                <w:sz w:val="20"/>
                <w:szCs w:val="18"/>
              </w:rPr>
            </w:pPr>
            <w:r w:rsidRPr="00887DEA">
              <w:rPr>
                <w:sz w:val="20"/>
                <w:szCs w:val="18"/>
              </w:rPr>
              <w:t>Divorced, Married, Widowed, Never Married, Separated</w:t>
            </w:r>
          </w:p>
        </w:tc>
      </w:tr>
      <w:tr w:rsidR="002A560E" w:rsidRPr="00887DEA" w14:paraId="4668BC5E" w14:textId="77777777" w:rsidTr="002A560E">
        <w:trPr>
          <w:trHeight w:val="288"/>
          <w:jc w:val="center"/>
        </w:trPr>
        <w:tc>
          <w:tcPr>
            <w:tcW w:w="1761" w:type="dxa"/>
            <w:vAlign w:val="center"/>
          </w:tcPr>
          <w:p w14:paraId="2B2D8480" w14:textId="77777777" w:rsidR="00BC3C93" w:rsidRPr="00887DEA" w:rsidRDefault="00BC3C93" w:rsidP="000E598E">
            <w:pPr>
              <w:rPr>
                <w:sz w:val="20"/>
                <w:szCs w:val="18"/>
              </w:rPr>
            </w:pPr>
            <w:r w:rsidRPr="00887DEA">
              <w:rPr>
                <w:sz w:val="20"/>
                <w:szCs w:val="18"/>
              </w:rPr>
              <w:t>Gender</w:t>
            </w:r>
          </w:p>
        </w:tc>
        <w:tc>
          <w:tcPr>
            <w:tcW w:w="750" w:type="dxa"/>
            <w:vAlign w:val="center"/>
          </w:tcPr>
          <w:p w14:paraId="0C40DC59" w14:textId="77777777" w:rsidR="00BC3C93" w:rsidRPr="00887DEA" w:rsidRDefault="00BC3C93" w:rsidP="000E598E">
            <w:pPr>
              <w:jc w:val="right"/>
              <w:rPr>
                <w:sz w:val="20"/>
                <w:szCs w:val="18"/>
              </w:rPr>
            </w:pPr>
            <w:r w:rsidRPr="00887DEA">
              <w:rPr>
                <w:sz w:val="20"/>
                <w:szCs w:val="18"/>
              </w:rPr>
              <w:t>10000</w:t>
            </w:r>
          </w:p>
        </w:tc>
        <w:tc>
          <w:tcPr>
            <w:tcW w:w="806" w:type="dxa"/>
            <w:vAlign w:val="center"/>
          </w:tcPr>
          <w:p w14:paraId="2F51FE80" w14:textId="77777777" w:rsidR="00BC3C93" w:rsidRPr="00887DEA" w:rsidRDefault="00BC3C93" w:rsidP="000E598E">
            <w:pPr>
              <w:jc w:val="right"/>
              <w:rPr>
                <w:sz w:val="20"/>
                <w:szCs w:val="18"/>
              </w:rPr>
            </w:pPr>
            <w:r w:rsidRPr="00887DEA">
              <w:rPr>
                <w:sz w:val="20"/>
                <w:szCs w:val="18"/>
              </w:rPr>
              <w:t>3</w:t>
            </w:r>
          </w:p>
        </w:tc>
        <w:tc>
          <w:tcPr>
            <w:tcW w:w="1265" w:type="dxa"/>
            <w:vAlign w:val="center"/>
          </w:tcPr>
          <w:p w14:paraId="779D48DE" w14:textId="77777777" w:rsidR="00BC3C93" w:rsidRPr="00887DEA" w:rsidRDefault="00BC3C93" w:rsidP="000E598E">
            <w:pPr>
              <w:rPr>
                <w:sz w:val="20"/>
                <w:szCs w:val="18"/>
              </w:rPr>
            </w:pPr>
            <w:r w:rsidRPr="00887DEA">
              <w:rPr>
                <w:sz w:val="20"/>
                <w:szCs w:val="18"/>
              </w:rPr>
              <w:t>Female</w:t>
            </w:r>
          </w:p>
        </w:tc>
        <w:tc>
          <w:tcPr>
            <w:tcW w:w="616" w:type="dxa"/>
            <w:vAlign w:val="center"/>
          </w:tcPr>
          <w:p w14:paraId="68015AB7" w14:textId="77777777" w:rsidR="00BC3C93" w:rsidRPr="00887DEA" w:rsidRDefault="00BC3C93" w:rsidP="000E598E">
            <w:pPr>
              <w:jc w:val="right"/>
              <w:rPr>
                <w:sz w:val="20"/>
                <w:szCs w:val="18"/>
              </w:rPr>
            </w:pPr>
            <w:r w:rsidRPr="00887DEA">
              <w:rPr>
                <w:sz w:val="20"/>
                <w:szCs w:val="18"/>
              </w:rPr>
              <w:t>5018</w:t>
            </w:r>
          </w:p>
        </w:tc>
        <w:tc>
          <w:tcPr>
            <w:tcW w:w="3977" w:type="dxa"/>
            <w:vAlign w:val="center"/>
          </w:tcPr>
          <w:p w14:paraId="1702183E" w14:textId="77777777" w:rsidR="00BC3C93" w:rsidRPr="00887DEA" w:rsidRDefault="00BC3C93" w:rsidP="000E598E">
            <w:pPr>
              <w:rPr>
                <w:sz w:val="20"/>
                <w:szCs w:val="18"/>
              </w:rPr>
            </w:pPr>
            <w:r w:rsidRPr="00887DEA">
              <w:rPr>
                <w:sz w:val="20"/>
                <w:szCs w:val="18"/>
              </w:rPr>
              <w:t>Male, Female, Nonbinary</w:t>
            </w:r>
          </w:p>
        </w:tc>
      </w:tr>
      <w:tr w:rsidR="002A560E" w:rsidRPr="00887DEA" w14:paraId="5CE585DE" w14:textId="77777777" w:rsidTr="002A560E">
        <w:trPr>
          <w:trHeight w:val="288"/>
          <w:jc w:val="center"/>
        </w:trPr>
        <w:tc>
          <w:tcPr>
            <w:tcW w:w="1761" w:type="dxa"/>
            <w:vAlign w:val="center"/>
          </w:tcPr>
          <w:p w14:paraId="3B0F44AE" w14:textId="77777777" w:rsidR="00BC3C93" w:rsidRPr="00887DEA" w:rsidRDefault="00BC3C93" w:rsidP="000E598E">
            <w:pPr>
              <w:rPr>
                <w:sz w:val="20"/>
                <w:szCs w:val="18"/>
              </w:rPr>
            </w:pPr>
            <w:r w:rsidRPr="00887DEA">
              <w:rPr>
                <w:sz w:val="20"/>
                <w:szCs w:val="18"/>
              </w:rPr>
              <w:t>Initial_admin</w:t>
            </w:r>
          </w:p>
        </w:tc>
        <w:tc>
          <w:tcPr>
            <w:tcW w:w="750" w:type="dxa"/>
            <w:vAlign w:val="center"/>
          </w:tcPr>
          <w:p w14:paraId="53CA9B94" w14:textId="77777777" w:rsidR="00BC3C93" w:rsidRPr="00887DEA" w:rsidRDefault="00BC3C93" w:rsidP="000E598E">
            <w:pPr>
              <w:jc w:val="right"/>
              <w:rPr>
                <w:sz w:val="20"/>
                <w:szCs w:val="18"/>
              </w:rPr>
            </w:pPr>
            <w:r w:rsidRPr="00887DEA">
              <w:rPr>
                <w:sz w:val="20"/>
                <w:szCs w:val="18"/>
              </w:rPr>
              <w:t>10000</w:t>
            </w:r>
          </w:p>
        </w:tc>
        <w:tc>
          <w:tcPr>
            <w:tcW w:w="806" w:type="dxa"/>
            <w:vAlign w:val="center"/>
          </w:tcPr>
          <w:p w14:paraId="1EBF6AD6" w14:textId="77777777" w:rsidR="00BC3C93" w:rsidRPr="00887DEA" w:rsidRDefault="00BC3C93" w:rsidP="000E598E">
            <w:pPr>
              <w:jc w:val="right"/>
              <w:rPr>
                <w:sz w:val="20"/>
                <w:szCs w:val="18"/>
              </w:rPr>
            </w:pPr>
            <w:r w:rsidRPr="00887DEA">
              <w:rPr>
                <w:sz w:val="20"/>
                <w:szCs w:val="18"/>
              </w:rPr>
              <w:t>3</w:t>
            </w:r>
          </w:p>
        </w:tc>
        <w:tc>
          <w:tcPr>
            <w:tcW w:w="1265" w:type="dxa"/>
            <w:vAlign w:val="center"/>
          </w:tcPr>
          <w:p w14:paraId="30726710" w14:textId="77777777" w:rsidR="00BC3C93" w:rsidRPr="00887DEA" w:rsidRDefault="00BC3C93" w:rsidP="000E598E">
            <w:pPr>
              <w:rPr>
                <w:sz w:val="20"/>
                <w:szCs w:val="18"/>
              </w:rPr>
            </w:pPr>
            <w:r w:rsidRPr="00887DEA">
              <w:rPr>
                <w:sz w:val="20"/>
                <w:szCs w:val="18"/>
              </w:rPr>
              <w:t>Emergency Admission</w:t>
            </w:r>
          </w:p>
        </w:tc>
        <w:tc>
          <w:tcPr>
            <w:tcW w:w="616" w:type="dxa"/>
            <w:vAlign w:val="center"/>
          </w:tcPr>
          <w:p w14:paraId="2FE8AA0E" w14:textId="77777777" w:rsidR="00BC3C93" w:rsidRPr="00887DEA" w:rsidRDefault="00BC3C93" w:rsidP="000E598E">
            <w:pPr>
              <w:jc w:val="right"/>
              <w:rPr>
                <w:sz w:val="20"/>
                <w:szCs w:val="18"/>
              </w:rPr>
            </w:pPr>
            <w:r w:rsidRPr="00887DEA">
              <w:rPr>
                <w:sz w:val="20"/>
                <w:szCs w:val="18"/>
              </w:rPr>
              <w:t>5060</w:t>
            </w:r>
          </w:p>
        </w:tc>
        <w:tc>
          <w:tcPr>
            <w:tcW w:w="3977" w:type="dxa"/>
            <w:vAlign w:val="center"/>
          </w:tcPr>
          <w:p w14:paraId="0BD09B61" w14:textId="77777777" w:rsidR="00BC3C93" w:rsidRPr="00887DEA" w:rsidRDefault="00BC3C93" w:rsidP="000E598E">
            <w:pPr>
              <w:rPr>
                <w:sz w:val="20"/>
                <w:szCs w:val="18"/>
              </w:rPr>
            </w:pPr>
            <w:r w:rsidRPr="00887DEA">
              <w:rPr>
                <w:sz w:val="20"/>
                <w:szCs w:val="18"/>
              </w:rPr>
              <w:t>Emergency Admission, Elective Admission, Observation Admission</w:t>
            </w:r>
          </w:p>
        </w:tc>
      </w:tr>
      <w:tr w:rsidR="002A560E" w:rsidRPr="00887DEA" w14:paraId="248893FD" w14:textId="77777777" w:rsidTr="002A560E">
        <w:trPr>
          <w:trHeight w:val="288"/>
          <w:jc w:val="center"/>
        </w:trPr>
        <w:tc>
          <w:tcPr>
            <w:tcW w:w="1761" w:type="dxa"/>
            <w:vAlign w:val="center"/>
          </w:tcPr>
          <w:p w14:paraId="6C4D873D" w14:textId="77777777" w:rsidR="00BC3C93" w:rsidRPr="00887DEA" w:rsidRDefault="00BC3C93" w:rsidP="000E598E">
            <w:pPr>
              <w:rPr>
                <w:sz w:val="20"/>
                <w:szCs w:val="18"/>
              </w:rPr>
            </w:pPr>
            <w:r w:rsidRPr="00887DEA">
              <w:rPr>
                <w:sz w:val="20"/>
                <w:szCs w:val="18"/>
              </w:rPr>
              <w:t>Complication_risk</w:t>
            </w:r>
          </w:p>
        </w:tc>
        <w:tc>
          <w:tcPr>
            <w:tcW w:w="750" w:type="dxa"/>
            <w:vAlign w:val="center"/>
          </w:tcPr>
          <w:p w14:paraId="754A1715" w14:textId="77777777" w:rsidR="00BC3C93" w:rsidRPr="00887DEA" w:rsidRDefault="00BC3C93" w:rsidP="000E598E">
            <w:pPr>
              <w:jc w:val="right"/>
              <w:rPr>
                <w:sz w:val="20"/>
                <w:szCs w:val="18"/>
              </w:rPr>
            </w:pPr>
            <w:r w:rsidRPr="00887DEA">
              <w:rPr>
                <w:sz w:val="20"/>
                <w:szCs w:val="18"/>
              </w:rPr>
              <w:t>10000</w:t>
            </w:r>
          </w:p>
        </w:tc>
        <w:tc>
          <w:tcPr>
            <w:tcW w:w="806" w:type="dxa"/>
            <w:vAlign w:val="center"/>
          </w:tcPr>
          <w:p w14:paraId="36647E6F" w14:textId="77777777" w:rsidR="00BC3C93" w:rsidRPr="00887DEA" w:rsidRDefault="00BC3C93" w:rsidP="000E598E">
            <w:pPr>
              <w:jc w:val="right"/>
              <w:rPr>
                <w:sz w:val="20"/>
                <w:szCs w:val="18"/>
              </w:rPr>
            </w:pPr>
            <w:r w:rsidRPr="00887DEA">
              <w:rPr>
                <w:sz w:val="20"/>
                <w:szCs w:val="18"/>
              </w:rPr>
              <w:t>3</w:t>
            </w:r>
          </w:p>
        </w:tc>
        <w:tc>
          <w:tcPr>
            <w:tcW w:w="1265" w:type="dxa"/>
            <w:vAlign w:val="center"/>
          </w:tcPr>
          <w:p w14:paraId="48534144" w14:textId="77777777" w:rsidR="00BC3C93" w:rsidRPr="00887DEA" w:rsidRDefault="00BC3C93" w:rsidP="000E598E">
            <w:pPr>
              <w:rPr>
                <w:sz w:val="20"/>
                <w:szCs w:val="18"/>
              </w:rPr>
            </w:pPr>
            <w:r w:rsidRPr="00887DEA">
              <w:rPr>
                <w:sz w:val="20"/>
                <w:szCs w:val="18"/>
              </w:rPr>
              <w:t>Medium</w:t>
            </w:r>
          </w:p>
        </w:tc>
        <w:tc>
          <w:tcPr>
            <w:tcW w:w="616" w:type="dxa"/>
            <w:vAlign w:val="center"/>
          </w:tcPr>
          <w:p w14:paraId="3CFB987B" w14:textId="77777777" w:rsidR="00BC3C93" w:rsidRPr="00887DEA" w:rsidRDefault="00BC3C93" w:rsidP="000E598E">
            <w:pPr>
              <w:jc w:val="right"/>
              <w:rPr>
                <w:sz w:val="20"/>
                <w:szCs w:val="18"/>
              </w:rPr>
            </w:pPr>
            <w:r w:rsidRPr="00887DEA">
              <w:rPr>
                <w:sz w:val="20"/>
                <w:szCs w:val="18"/>
              </w:rPr>
              <w:t>4517</w:t>
            </w:r>
          </w:p>
        </w:tc>
        <w:tc>
          <w:tcPr>
            <w:tcW w:w="3977" w:type="dxa"/>
            <w:vAlign w:val="center"/>
          </w:tcPr>
          <w:p w14:paraId="1B158B2A" w14:textId="77777777" w:rsidR="00BC3C93" w:rsidRPr="00887DEA" w:rsidRDefault="00BC3C93" w:rsidP="000E598E">
            <w:pPr>
              <w:rPr>
                <w:sz w:val="20"/>
                <w:szCs w:val="18"/>
              </w:rPr>
            </w:pPr>
            <w:r w:rsidRPr="00887DEA">
              <w:rPr>
                <w:sz w:val="20"/>
                <w:szCs w:val="18"/>
              </w:rPr>
              <w:t>Medium, High, Low</w:t>
            </w:r>
          </w:p>
        </w:tc>
      </w:tr>
      <w:tr w:rsidR="002A560E" w:rsidRPr="00887DEA" w14:paraId="071F1FFE" w14:textId="77777777" w:rsidTr="002A560E">
        <w:trPr>
          <w:trHeight w:val="288"/>
          <w:jc w:val="center"/>
        </w:trPr>
        <w:tc>
          <w:tcPr>
            <w:tcW w:w="1761" w:type="dxa"/>
            <w:vAlign w:val="center"/>
          </w:tcPr>
          <w:p w14:paraId="26A22090" w14:textId="77777777" w:rsidR="00BC3C93" w:rsidRPr="00887DEA" w:rsidRDefault="00BC3C93" w:rsidP="000E598E">
            <w:pPr>
              <w:rPr>
                <w:sz w:val="20"/>
                <w:szCs w:val="18"/>
              </w:rPr>
            </w:pPr>
            <w:r w:rsidRPr="00887DEA">
              <w:rPr>
                <w:sz w:val="20"/>
                <w:szCs w:val="18"/>
              </w:rPr>
              <w:t>Services</w:t>
            </w:r>
          </w:p>
        </w:tc>
        <w:tc>
          <w:tcPr>
            <w:tcW w:w="750" w:type="dxa"/>
            <w:vAlign w:val="center"/>
          </w:tcPr>
          <w:p w14:paraId="34C7EB03" w14:textId="77777777" w:rsidR="00BC3C93" w:rsidRPr="00887DEA" w:rsidRDefault="00BC3C93" w:rsidP="000E598E">
            <w:pPr>
              <w:jc w:val="right"/>
              <w:rPr>
                <w:sz w:val="20"/>
                <w:szCs w:val="18"/>
              </w:rPr>
            </w:pPr>
            <w:r w:rsidRPr="00887DEA">
              <w:rPr>
                <w:sz w:val="20"/>
                <w:szCs w:val="18"/>
              </w:rPr>
              <w:t>10000</w:t>
            </w:r>
          </w:p>
        </w:tc>
        <w:tc>
          <w:tcPr>
            <w:tcW w:w="806" w:type="dxa"/>
            <w:vAlign w:val="center"/>
          </w:tcPr>
          <w:p w14:paraId="748F9C7E" w14:textId="77777777" w:rsidR="00BC3C93" w:rsidRPr="00887DEA" w:rsidRDefault="00BC3C93" w:rsidP="000E598E">
            <w:pPr>
              <w:jc w:val="right"/>
              <w:rPr>
                <w:sz w:val="20"/>
                <w:szCs w:val="18"/>
              </w:rPr>
            </w:pPr>
            <w:r w:rsidRPr="00887DEA">
              <w:rPr>
                <w:sz w:val="20"/>
                <w:szCs w:val="18"/>
              </w:rPr>
              <w:t>4</w:t>
            </w:r>
          </w:p>
        </w:tc>
        <w:tc>
          <w:tcPr>
            <w:tcW w:w="1265" w:type="dxa"/>
            <w:vAlign w:val="center"/>
          </w:tcPr>
          <w:p w14:paraId="447375C6" w14:textId="77777777" w:rsidR="00BC3C93" w:rsidRPr="00887DEA" w:rsidRDefault="00BC3C93" w:rsidP="000E598E">
            <w:pPr>
              <w:rPr>
                <w:sz w:val="20"/>
                <w:szCs w:val="18"/>
              </w:rPr>
            </w:pPr>
            <w:r w:rsidRPr="00887DEA">
              <w:rPr>
                <w:sz w:val="20"/>
                <w:szCs w:val="18"/>
              </w:rPr>
              <w:t>Blood Work</w:t>
            </w:r>
          </w:p>
        </w:tc>
        <w:tc>
          <w:tcPr>
            <w:tcW w:w="616" w:type="dxa"/>
            <w:vAlign w:val="center"/>
          </w:tcPr>
          <w:p w14:paraId="1C7A0B44" w14:textId="77777777" w:rsidR="00BC3C93" w:rsidRPr="00887DEA" w:rsidRDefault="00BC3C93" w:rsidP="000E598E">
            <w:pPr>
              <w:jc w:val="right"/>
              <w:rPr>
                <w:sz w:val="20"/>
                <w:szCs w:val="18"/>
              </w:rPr>
            </w:pPr>
            <w:r w:rsidRPr="00887DEA">
              <w:rPr>
                <w:sz w:val="20"/>
                <w:szCs w:val="18"/>
              </w:rPr>
              <w:t>5265</w:t>
            </w:r>
          </w:p>
        </w:tc>
        <w:tc>
          <w:tcPr>
            <w:tcW w:w="3977" w:type="dxa"/>
            <w:vAlign w:val="center"/>
          </w:tcPr>
          <w:p w14:paraId="110EFD7B" w14:textId="77777777" w:rsidR="00BC3C93" w:rsidRPr="00887DEA" w:rsidRDefault="00BC3C93" w:rsidP="000E598E">
            <w:pPr>
              <w:rPr>
                <w:sz w:val="20"/>
                <w:szCs w:val="18"/>
              </w:rPr>
            </w:pPr>
            <w:r w:rsidRPr="00887DEA">
              <w:rPr>
                <w:sz w:val="20"/>
                <w:szCs w:val="18"/>
              </w:rPr>
              <w:t>Blood Work, Intravenous, CT Scan, MRI</w:t>
            </w:r>
          </w:p>
        </w:tc>
      </w:tr>
    </w:tbl>
    <w:p w14:paraId="47F77372" w14:textId="77777777" w:rsidR="001E4C39" w:rsidRDefault="001E4C39" w:rsidP="005B6FFE">
      <w:pPr>
        <w:pStyle w:val="Heading2"/>
      </w:pPr>
    </w:p>
    <w:p w14:paraId="62B24387" w14:textId="77777777" w:rsidR="001E4C39" w:rsidRDefault="001E4C39">
      <w:pPr>
        <w:rPr>
          <w:rFonts w:eastAsiaTheme="majorEastAsia" w:cstheme="majorBidi"/>
          <w:b/>
          <w:szCs w:val="26"/>
        </w:rPr>
      </w:pPr>
      <w:r>
        <w:br w:type="page"/>
      </w:r>
    </w:p>
    <w:p w14:paraId="03DDAF33" w14:textId="7B14A95D" w:rsidR="005B6FFE" w:rsidRDefault="005B6FFE" w:rsidP="005B6FFE">
      <w:pPr>
        <w:pStyle w:val="Heading2"/>
      </w:pPr>
      <w:bookmarkStart w:id="10" w:name="_Toc116064441"/>
      <w:r>
        <w:lastRenderedPageBreak/>
        <w:t>C3: Steps to Prepare the Data</w:t>
      </w:r>
      <w:bookmarkEnd w:id="10"/>
    </w:p>
    <w:p w14:paraId="6E66DC21" w14:textId="77777777" w:rsidR="001C1724" w:rsidRDefault="00C9577E" w:rsidP="002E3D08">
      <w:r>
        <w:t>The python code provided below was used to prepare the medical data for final analysis. This and all other code used for the analysis can be found attached to the submission as task1.py.</w:t>
      </w:r>
    </w:p>
    <w:p w14:paraId="6C2C90F0" w14:textId="76B73B32" w:rsidR="00C9577E" w:rsidRDefault="00ED5279" w:rsidP="002E3D08">
      <w:r w:rsidRPr="00ED5279">
        <w:rPr>
          <w:rFonts w:ascii="Courier New" w:eastAsia="Times New Roman" w:hAnsi="Courier New" w:cs="Courier New"/>
          <w:noProof/>
          <w:color w:val="0033B3"/>
          <w:spacing w:val="-20"/>
          <w:sz w:val="16"/>
          <w:szCs w:val="16"/>
        </w:rPr>
        <mc:AlternateContent>
          <mc:Choice Requires="wps">
            <w:drawing>
              <wp:anchor distT="45720" distB="45720" distL="114300" distR="114300" simplePos="0" relativeHeight="251659264" behindDoc="0" locked="0" layoutInCell="1" allowOverlap="1" wp14:anchorId="718083BB" wp14:editId="72C915A5">
                <wp:simplePos x="0" y="0"/>
                <wp:positionH relativeFrom="column">
                  <wp:posOffset>18415</wp:posOffset>
                </wp:positionH>
                <wp:positionV relativeFrom="paragraph">
                  <wp:posOffset>501650</wp:posOffset>
                </wp:positionV>
                <wp:extent cx="5943600" cy="1404620"/>
                <wp:effectExtent l="0" t="0" r="1905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404620"/>
                        </a:xfrm>
                        <a:prstGeom prst="rect">
                          <a:avLst/>
                        </a:prstGeom>
                        <a:solidFill>
                          <a:srgbClr val="FFFFFF"/>
                        </a:solidFill>
                        <a:ln w="9525">
                          <a:solidFill>
                            <a:srgbClr val="000000"/>
                          </a:solidFill>
                          <a:miter lim="800000"/>
                          <a:headEnd/>
                          <a:tailEnd/>
                        </a:ln>
                      </wps:spPr>
                      <wps:txbx>
                        <w:txbxContent>
                          <w:p w14:paraId="57E50D67" w14:textId="7A20F9EC" w:rsidR="00ED5279" w:rsidRPr="00C9577E" w:rsidRDefault="00ED5279" w:rsidP="00ED52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pacing w:val="-20"/>
                                <w:sz w:val="16"/>
                                <w:szCs w:val="16"/>
                              </w:rPr>
                            </w:pPr>
                            <w:r w:rsidRPr="00C9577E">
                              <w:rPr>
                                <w:rFonts w:ascii="Courier New" w:eastAsia="Times New Roman" w:hAnsi="Courier New" w:cs="Courier New"/>
                                <w:color w:val="0033B3"/>
                                <w:spacing w:val="-20"/>
                                <w:sz w:val="16"/>
                                <w:szCs w:val="16"/>
                              </w:rPr>
                              <w:t xml:space="preserve">import </w:t>
                            </w:r>
                            <w:r w:rsidRPr="00C9577E">
                              <w:rPr>
                                <w:rFonts w:ascii="Courier New" w:eastAsia="Times New Roman" w:hAnsi="Courier New" w:cs="Courier New"/>
                                <w:color w:val="080808"/>
                                <w:spacing w:val="-20"/>
                                <w:sz w:val="16"/>
                                <w:szCs w:val="16"/>
                              </w:rPr>
                              <w:t>os</w:t>
                            </w:r>
                            <w:r w:rsidRPr="00C9577E">
                              <w:rPr>
                                <w:rFonts w:ascii="Courier New" w:eastAsia="Times New Roman" w:hAnsi="Courier New" w:cs="Courier New"/>
                                <w:color w:val="080808"/>
                                <w:spacing w:val="-20"/>
                                <w:sz w:val="16"/>
                                <w:szCs w:val="16"/>
                              </w:rPr>
                              <w:br/>
                            </w:r>
                            <w:r w:rsidRPr="00C9577E">
                              <w:rPr>
                                <w:rFonts w:ascii="Courier New" w:eastAsia="Times New Roman" w:hAnsi="Courier New" w:cs="Courier New"/>
                                <w:color w:val="0033B3"/>
                                <w:spacing w:val="-20"/>
                                <w:sz w:val="16"/>
                                <w:szCs w:val="16"/>
                              </w:rPr>
                              <w:t xml:space="preserve">import </w:t>
                            </w:r>
                            <w:r w:rsidRPr="00C9577E">
                              <w:rPr>
                                <w:rFonts w:ascii="Courier New" w:eastAsia="Times New Roman" w:hAnsi="Courier New" w:cs="Courier New"/>
                                <w:color w:val="080808"/>
                                <w:spacing w:val="-20"/>
                                <w:sz w:val="16"/>
                                <w:szCs w:val="16"/>
                              </w:rPr>
                              <w:t xml:space="preserve">numpy </w:t>
                            </w:r>
                            <w:r w:rsidRPr="00C9577E">
                              <w:rPr>
                                <w:rFonts w:ascii="Courier New" w:eastAsia="Times New Roman" w:hAnsi="Courier New" w:cs="Courier New"/>
                                <w:color w:val="0033B3"/>
                                <w:spacing w:val="-20"/>
                                <w:sz w:val="16"/>
                                <w:szCs w:val="16"/>
                              </w:rPr>
                              <w:t xml:space="preserve">as </w:t>
                            </w:r>
                            <w:r w:rsidRPr="00C9577E">
                              <w:rPr>
                                <w:rFonts w:ascii="Courier New" w:eastAsia="Times New Roman" w:hAnsi="Courier New" w:cs="Courier New"/>
                                <w:color w:val="080808"/>
                                <w:spacing w:val="-20"/>
                                <w:sz w:val="16"/>
                                <w:szCs w:val="16"/>
                              </w:rPr>
                              <w:t>np</w:t>
                            </w:r>
                            <w:r w:rsidRPr="00C9577E">
                              <w:rPr>
                                <w:rFonts w:ascii="Courier New" w:eastAsia="Times New Roman" w:hAnsi="Courier New" w:cs="Courier New"/>
                                <w:color w:val="080808"/>
                                <w:spacing w:val="-20"/>
                                <w:sz w:val="16"/>
                                <w:szCs w:val="16"/>
                              </w:rPr>
                              <w:br/>
                            </w:r>
                            <w:r w:rsidRPr="00C9577E">
                              <w:rPr>
                                <w:rFonts w:ascii="Courier New" w:eastAsia="Times New Roman" w:hAnsi="Courier New" w:cs="Courier New"/>
                                <w:color w:val="0033B3"/>
                                <w:spacing w:val="-20"/>
                                <w:sz w:val="16"/>
                                <w:szCs w:val="16"/>
                              </w:rPr>
                              <w:t xml:space="preserve">import </w:t>
                            </w:r>
                            <w:r w:rsidRPr="00C9577E">
                              <w:rPr>
                                <w:rFonts w:ascii="Courier New" w:eastAsia="Times New Roman" w:hAnsi="Courier New" w:cs="Courier New"/>
                                <w:color w:val="080808"/>
                                <w:spacing w:val="-20"/>
                                <w:sz w:val="16"/>
                                <w:szCs w:val="16"/>
                              </w:rPr>
                              <w:t xml:space="preserve">pandas </w:t>
                            </w:r>
                            <w:r w:rsidRPr="00C9577E">
                              <w:rPr>
                                <w:rFonts w:ascii="Courier New" w:eastAsia="Times New Roman" w:hAnsi="Courier New" w:cs="Courier New"/>
                                <w:color w:val="0033B3"/>
                                <w:spacing w:val="-20"/>
                                <w:sz w:val="16"/>
                                <w:szCs w:val="16"/>
                              </w:rPr>
                              <w:t xml:space="preserve">as </w:t>
                            </w:r>
                            <w:r w:rsidRPr="00C9577E">
                              <w:rPr>
                                <w:rFonts w:ascii="Courier New" w:eastAsia="Times New Roman" w:hAnsi="Courier New" w:cs="Courier New"/>
                                <w:color w:val="080808"/>
                                <w:spacing w:val="-20"/>
                                <w:sz w:val="16"/>
                                <w:szCs w:val="16"/>
                              </w:rPr>
                              <w:t>pd</w:t>
                            </w:r>
                            <w:r w:rsidRPr="00C9577E">
                              <w:rPr>
                                <w:rFonts w:ascii="Courier New" w:eastAsia="Times New Roman" w:hAnsi="Courier New" w:cs="Courier New"/>
                                <w:color w:val="080808"/>
                                <w:spacing w:val="-20"/>
                                <w:sz w:val="16"/>
                                <w:szCs w:val="16"/>
                              </w:rPr>
                              <w:br/>
                            </w:r>
                            <w:r w:rsidRPr="00C9577E">
                              <w:rPr>
                                <w:rFonts w:ascii="Courier New" w:eastAsia="Times New Roman" w:hAnsi="Courier New" w:cs="Courier New"/>
                                <w:color w:val="0033B3"/>
                                <w:spacing w:val="-20"/>
                                <w:sz w:val="16"/>
                                <w:szCs w:val="16"/>
                              </w:rPr>
                              <w:t xml:space="preserve">import </w:t>
                            </w:r>
                            <w:r w:rsidRPr="00C9577E">
                              <w:rPr>
                                <w:rFonts w:ascii="Courier New" w:eastAsia="Times New Roman" w:hAnsi="Courier New" w:cs="Courier New"/>
                                <w:color w:val="080808"/>
                                <w:spacing w:val="-20"/>
                                <w:sz w:val="16"/>
                                <w:szCs w:val="16"/>
                              </w:rPr>
                              <w:t xml:space="preserve">matplotlib.pyplot </w:t>
                            </w:r>
                            <w:r w:rsidRPr="00C9577E">
                              <w:rPr>
                                <w:rFonts w:ascii="Courier New" w:eastAsia="Times New Roman" w:hAnsi="Courier New" w:cs="Courier New"/>
                                <w:color w:val="0033B3"/>
                                <w:spacing w:val="-20"/>
                                <w:sz w:val="16"/>
                                <w:szCs w:val="16"/>
                              </w:rPr>
                              <w:t xml:space="preserve">as </w:t>
                            </w:r>
                            <w:r w:rsidRPr="00C9577E">
                              <w:rPr>
                                <w:rFonts w:ascii="Courier New" w:eastAsia="Times New Roman" w:hAnsi="Courier New" w:cs="Courier New"/>
                                <w:color w:val="080808"/>
                                <w:spacing w:val="-20"/>
                                <w:sz w:val="16"/>
                                <w:szCs w:val="16"/>
                              </w:rPr>
                              <w:t>plt</w:t>
                            </w:r>
                            <w:r w:rsidRPr="00C9577E">
                              <w:rPr>
                                <w:rFonts w:ascii="Courier New" w:eastAsia="Times New Roman" w:hAnsi="Courier New" w:cs="Courier New"/>
                                <w:color w:val="080808"/>
                                <w:spacing w:val="-20"/>
                                <w:sz w:val="16"/>
                                <w:szCs w:val="16"/>
                              </w:rPr>
                              <w:br/>
                            </w:r>
                            <w:r w:rsidRPr="00C9577E">
                              <w:rPr>
                                <w:rFonts w:ascii="Courier New" w:eastAsia="Times New Roman" w:hAnsi="Courier New" w:cs="Courier New"/>
                                <w:color w:val="0033B3"/>
                                <w:spacing w:val="-20"/>
                                <w:sz w:val="16"/>
                                <w:szCs w:val="16"/>
                              </w:rPr>
                              <w:t xml:space="preserve">import </w:t>
                            </w:r>
                            <w:r w:rsidRPr="00C9577E">
                              <w:rPr>
                                <w:rFonts w:ascii="Courier New" w:eastAsia="Times New Roman" w:hAnsi="Courier New" w:cs="Courier New"/>
                                <w:color w:val="080808"/>
                                <w:spacing w:val="-20"/>
                                <w:sz w:val="16"/>
                                <w:szCs w:val="16"/>
                              </w:rPr>
                              <w:t xml:space="preserve">seaborn </w:t>
                            </w:r>
                            <w:r w:rsidRPr="00C9577E">
                              <w:rPr>
                                <w:rFonts w:ascii="Courier New" w:eastAsia="Times New Roman" w:hAnsi="Courier New" w:cs="Courier New"/>
                                <w:color w:val="0033B3"/>
                                <w:spacing w:val="-20"/>
                                <w:sz w:val="16"/>
                                <w:szCs w:val="16"/>
                              </w:rPr>
                              <w:t xml:space="preserve">as </w:t>
                            </w:r>
                            <w:r w:rsidRPr="00C9577E">
                              <w:rPr>
                                <w:rFonts w:ascii="Courier New" w:eastAsia="Times New Roman" w:hAnsi="Courier New" w:cs="Courier New"/>
                                <w:color w:val="080808"/>
                                <w:spacing w:val="-20"/>
                                <w:sz w:val="16"/>
                                <w:szCs w:val="16"/>
                              </w:rPr>
                              <w:t>sns</w:t>
                            </w:r>
                            <w:r w:rsidRPr="00C9577E">
                              <w:rPr>
                                <w:rFonts w:ascii="Courier New" w:eastAsia="Times New Roman" w:hAnsi="Courier New" w:cs="Courier New"/>
                                <w:color w:val="080808"/>
                                <w:spacing w:val="-20"/>
                                <w:sz w:val="16"/>
                                <w:szCs w:val="16"/>
                              </w:rPr>
                              <w:br/>
                            </w:r>
                            <w:r w:rsidRPr="00C9577E">
                              <w:rPr>
                                <w:rFonts w:ascii="Courier New" w:eastAsia="Times New Roman" w:hAnsi="Courier New" w:cs="Courier New"/>
                                <w:color w:val="0033B3"/>
                                <w:spacing w:val="-20"/>
                                <w:sz w:val="16"/>
                                <w:szCs w:val="16"/>
                              </w:rPr>
                              <w:t xml:space="preserve">from </w:t>
                            </w:r>
                            <w:r w:rsidRPr="00C9577E">
                              <w:rPr>
                                <w:rFonts w:ascii="Courier New" w:eastAsia="Times New Roman" w:hAnsi="Courier New" w:cs="Courier New"/>
                                <w:color w:val="080808"/>
                                <w:spacing w:val="-20"/>
                                <w:sz w:val="16"/>
                                <w:szCs w:val="16"/>
                              </w:rPr>
                              <w:t xml:space="preserve">scipy </w:t>
                            </w:r>
                            <w:r w:rsidRPr="00C9577E">
                              <w:rPr>
                                <w:rFonts w:ascii="Courier New" w:eastAsia="Times New Roman" w:hAnsi="Courier New" w:cs="Courier New"/>
                                <w:color w:val="0033B3"/>
                                <w:spacing w:val="-20"/>
                                <w:sz w:val="16"/>
                                <w:szCs w:val="16"/>
                              </w:rPr>
                              <w:t xml:space="preserve">import </w:t>
                            </w:r>
                            <w:r w:rsidRPr="00C9577E">
                              <w:rPr>
                                <w:rFonts w:ascii="Courier New" w:eastAsia="Times New Roman" w:hAnsi="Courier New" w:cs="Courier New"/>
                                <w:color w:val="080808"/>
                                <w:spacing w:val="-20"/>
                                <w:sz w:val="16"/>
                                <w:szCs w:val="16"/>
                              </w:rPr>
                              <w:t>stats</w:t>
                            </w:r>
                            <w:r w:rsidRPr="00C9577E">
                              <w:rPr>
                                <w:rFonts w:ascii="Courier New" w:eastAsia="Times New Roman" w:hAnsi="Courier New" w:cs="Courier New"/>
                                <w:color w:val="080808"/>
                                <w:spacing w:val="-20"/>
                                <w:sz w:val="16"/>
                                <w:szCs w:val="16"/>
                              </w:rPr>
                              <w:br/>
                            </w:r>
                            <w:r w:rsidRPr="00C9577E">
                              <w:rPr>
                                <w:rFonts w:ascii="Courier New" w:eastAsia="Times New Roman" w:hAnsi="Courier New" w:cs="Courier New"/>
                                <w:color w:val="0033B3"/>
                                <w:spacing w:val="-20"/>
                                <w:sz w:val="16"/>
                                <w:szCs w:val="16"/>
                              </w:rPr>
                              <w:t xml:space="preserve">from </w:t>
                            </w:r>
                            <w:r w:rsidRPr="00C9577E">
                              <w:rPr>
                                <w:rFonts w:ascii="Courier New" w:eastAsia="Times New Roman" w:hAnsi="Courier New" w:cs="Courier New"/>
                                <w:color w:val="080808"/>
                                <w:spacing w:val="-20"/>
                                <w:sz w:val="16"/>
                                <w:szCs w:val="16"/>
                              </w:rPr>
                              <w:t xml:space="preserve">sklearn.preprocessing </w:t>
                            </w:r>
                            <w:r w:rsidRPr="00C9577E">
                              <w:rPr>
                                <w:rFonts w:ascii="Courier New" w:eastAsia="Times New Roman" w:hAnsi="Courier New" w:cs="Courier New"/>
                                <w:color w:val="0033B3"/>
                                <w:spacing w:val="-20"/>
                                <w:sz w:val="16"/>
                                <w:szCs w:val="16"/>
                              </w:rPr>
                              <w:t xml:space="preserve">import </w:t>
                            </w:r>
                            <w:r w:rsidRPr="00C9577E">
                              <w:rPr>
                                <w:rFonts w:ascii="Courier New" w:eastAsia="Times New Roman" w:hAnsi="Courier New" w:cs="Courier New"/>
                                <w:color w:val="080808"/>
                                <w:spacing w:val="-20"/>
                                <w:sz w:val="16"/>
                                <w:szCs w:val="16"/>
                              </w:rPr>
                              <w:t>StandardScaler</w:t>
                            </w:r>
                            <w:r w:rsidRPr="00C9577E">
                              <w:rPr>
                                <w:rFonts w:ascii="Courier New" w:eastAsia="Times New Roman" w:hAnsi="Courier New" w:cs="Courier New"/>
                                <w:color w:val="080808"/>
                                <w:spacing w:val="-20"/>
                                <w:sz w:val="16"/>
                                <w:szCs w:val="16"/>
                              </w:rPr>
                              <w:br/>
                            </w:r>
                            <w:r w:rsidRPr="00C9577E">
                              <w:rPr>
                                <w:rFonts w:ascii="Courier New" w:eastAsia="Times New Roman" w:hAnsi="Courier New" w:cs="Courier New"/>
                                <w:color w:val="0033B3"/>
                                <w:spacing w:val="-20"/>
                                <w:sz w:val="16"/>
                                <w:szCs w:val="16"/>
                              </w:rPr>
                              <w:t xml:space="preserve">from </w:t>
                            </w:r>
                            <w:r w:rsidRPr="00C9577E">
                              <w:rPr>
                                <w:rFonts w:ascii="Courier New" w:eastAsia="Times New Roman" w:hAnsi="Courier New" w:cs="Courier New"/>
                                <w:color w:val="080808"/>
                                <w:spacing w:val="-20"/>
                                <w:sz w:val="16"/>
                                <w:szCs w:val="16"/>
                              </w:rPr>
                              <w:t xml:space="preserve">statsmodels.stats.outliers_influence </w:t>
                            </w:r>
                            <w:r w:rsidRPr="00C9577E">
                              <w:rPr>
                                <w:rFonts w:ascii="Courier New" w:eastAsia="Times New Roman" w:hAnsi="Courier New" w:cs="Courier New"/>
                                <w:color w:val="0033B3"/>
                                <w:spacing w:val="-20"/>
                                <w:sz w:val="16"/>
                                <w:szCs w:val="16"/>
                              </w:rPr>
                              <w:t xml:space="preserve">import </w:t>
                            </w:r>
                            <w:r w:rsidRPr="00C9577E">
                              <w:rPr>
                                <w:rFonts w:ascii="Courier New" w:eastAsia="Times New Roman" w:hAnsi="Courier New" w:cs="Courier New"/>
                                <w:color w:val="080808"/>
                                <w:spacing w:val="-20"/>
                                <w:sz w:val="16"/>
                                <w:szCs w:val="16"/>
                              </w:rPr>
                              <w:t>variance_inflation_factor</w:t>
                            </w:r>
                            <w:r w:rsidRPr="00C9577E">
                              <w:rPr>
                                <w:rFonts w:ascii="Courier New" w:eastAsia="Times New Roman" w:hAnsi="Courier New" w:cs="Courier New"/>
                                <w:color w:val="080808"/>
                                <w:spacing w:val="-20"/>
                                <w:sz w:val="16"/>
                                <w:szCs w:val="16"/>
                              </w:rPr>
                              <w:br/>
                            </w:r>
                            <w:r w:rsidRPr="00C9577E">
                              <w:rPr>
                                <w:rFonts w:ascii="Courier New" w:eastAsia="Times New Roman" w:hAnsi="Courier New" w:cs="Courier New"/>
                                <w:color w:val="0033B3"/>
                                <w:spacing w:val="-20"/>
                                <w:sz w:val="16"/>
                                <w:szCs w:val="16"/>
                              </w:rPr>
                              <w:t xml:space="preserve">from </w:t>
                            </w:r>
                            <w:r w:rsidRPr="00C9577E">
                              <w:rPr>
                                <w:rFonts w:ascii="Courier New" w:eastAsia="Times New Roman" w:hAnsi="Courier New" w:cs="Courier New"/>
                                <w:color w:val="080808"/>
                                <w:spacing w:val="-20"/>
                                <w:sz w:val="16"/>
                                <w:szCs w:val="16"/>
                              </w:rPr>
                              <w:t xml:space="preserve">statsmodels.formula.api </w:t>
                            </w:r>
                            <w:r w:rsidRPr="00C9577E">
                              <w:rPr>
                                <w:rFonts w:ascii="Courier New" w:eastAsia="Times New Roman" w:hAnsi="Courier New" w:cs="Courier New"/>
                                <w:color w:val="0033B3"/>
                                <w:spacing w:val="-20"/>
                                <w:sz w:val="16"/>
                                <w:szCs w:val="16"/>
                              </w:rPr>
                              <w:t xml:space="preserve">import </w:t>
                            </w:r>
                            <w:r w:rsidRPr="00C9577E">
                              <w:rPr>
                                <w:rFonts w:ascii="Courier New" w:eastAsia="Times New Roman" w:hAnsi="Courier New" w:cs="Courier New"/>
                                <w:color w:val="080808"/>
                                <w:spacing w:val="-20"/>
                                <w:sz w:val="16"/>
                                <w:szCs w:val="16"/>
                              </w:rPr>
                              <w:t>ols</w:t>
                            </w:r>
                            <w:r w:rsidRPr="00C9577E">
                              <w:rPr>
                                <w:rFonts w:ascii="Courier New" w:eastAsia="Times New Roman" w:hAnsi="Courier New" w:cs="Courier New"/>
                                <w:color w:val="080808"/>
                                <w:spacing w:val="-20"/>
                                <w:sz w:val="16"/>
                                <w:szCs w:val="16"/>
                              </w:rPr>
                              <w:br/>
                            </w:r>
                            <w:r w:rsidRPr="00C9577E">
                              <w:rPr>
                                <w:rFonts w:ascii="Courier New" w:eastAsia="Times New Roman" w:hAnsi="Courier New" w:cs="Courier New"/>
                                <w:color w:val="080808"/>
                                <w:spacing w:val="-20"/>
                                <w:sz w:val="16"/>
                                <w:szCs w:val="16"/>
                              </w:rPr>
                              <w:br/>
                              <w:t>os.makedirs(</w:t>
                            </w:r>
                            <w:r w:rsidRPr="00C9577E">
                              <w:rPr>
                                <w:rFonts w:ascii="Courier New" w:eastAsia="Times New Roman" w:hAnsi="Courier New" w:cs="Courier New"/>
                                <w:color w:val="067D17"/>
                                <w:spacing w:val="-20"/>
                                <w:sz w:val="16"/>
                                <w:szCs w:val="16"/>
                              </w:rPr>
                              <w:t>'./output'</w:t>
                            </w:r>
                            <w:r w:rsidRPr="00C9577E">
                              <w:rPr>
                                <w:rFonts w:ascii="Courier New" w:eastAsia="Times New Roman" w:hAnsi="Courier New" w:cs="Courier New"/>
                                <w:color w:val="080808"/>
                                <w:spacing w:val="-20"/>
                                <w:sz w:val="16"/>
                                <w:szCs w:val="16"/>
                              </w:rPr>
                              <w:t xml:space="preserve">, </w:t>
                            </w:r>
                            <w:r w:rsidRPr="00C9577E">
                              <w:rPr>
                                <w:rFonts w:ascii="Courier New" w:eastAsia="Times New Roman" w:hAnsi="Courier New" w:cs="Courier New"/>
                                <w:color w:val="660099"/>
                                <w:spacing w:val="-20"/>
                                <w:sz w:val="16"/>
                                <w:szCs w:val="16"/>
                              </w:rPr>
                              <w:t>exist_ok</w:t>
                            </w:r>
                            <w:r w:rsidRPr="00C9577E">
                              <w:rPr>
                                <w:rFonts w:ascii="Courier New" w:eastAsia="Times New Roman" w:hAnsi="Courier New" w:cs="Courier New"/>
                                <w:color w:val="080808"/>
                                <w:spacing w:val="-20"/>
                                <w:sz w:val="16"/>
                                <w:szCs w:val="16"/>
                              </w:rPr>
                              <w:t>=</w:t>
                            </w:r>
                            <w:r w:rsidRPr="00C9577E">
                              <w:rPr>
                                <w:rFonts w:ascii="Courier New" w:eastAsia="Times New Roman" w:hAnsi="Courier New" w:cs="Courier New"/>
                                <w:color w:val="0033B3"/>
                                <w:spacing w:val="-20"/>
                                <w:sz w:val="16"/>
                                <w:szCs w:val="16"/>
                              </w:rPr>
                              <w:t>True</w:t>
                            </w:r>
                            <w:r w:rsidRPr="00C9577E">
                              <w:rPr>
                                <w:rFonts w:ascii="Courier New" w:eastAsia="Times New Roman" w:hAnsi="Courier New" w:cs="Courier New"/>
                                <w:color w:val="080808"/>
                                <w:spacing w:val="-20"/>
                                <w:sz w:val="16"/>
                                <w:szCs w:val="16"/>
                              </w:rPr>
                              <w:t>)</w:t>
                            </w:r>
                          </w:p>
                          <w:p w14:paraId="3E799210" w14:textId="0B06AC97" w:rsidR="00ED5279" w:rsidRPr="00ED5279" w:rsidRDefault="00ED5279" w:rsidP="00ED5279">
                            <w:pPr>
                              <w:pStyle w:val="HTMLPreformatted"/>
                              <w:shd w:val="clear" w:color="auto" w:fill="FFFFFF"/>
                              <w:rPr>
                                <w:color w:val="080808"/>
                                <w:spacing w:val="-20"/>
                                <w:sz w:val="16"/>
                                <w:szCs w:val="16"/>
                              </w:rPr>
                            </w:pPr>
                            <w:r w:rsidRPr="00C9577E">
                              <w:rPr>
                                <w:color w:val="080808"/>
                                <w:spacing w:val="-20"/>
                                <w:sz w:val="16"/>
                                <w:szCs w:val="16"/>
                              </w:rPr>
                              <w:br/>
                              <w:t>medical_clean = pd.read_csv(</w:t>
                            </w:r>
                            <w:r w:rsidRPr="00C9577E">
                              <w:rPr>
                                <w:color w:val="067D17"/>
                                <w:spacing w:val="-20"/>
                                <w:sz w:val="16"/>
                                <w:szCs w:val="16"/>
                              </w:rPr>
                              <w:t>r"C:\Users\user\OneDrive\Documents\Education\Western Govenors University"</w:t>
                            </w:r>
                            <w:r w:rsidRPr="00C9577E">
                              <w:rPr>
                                <w:color w:val="067D17"/>
                                <w:spacing w:val="-20"/>
                                <w:sz w:val="16"/>
                                <w:szCs w:val="16"/>
                              </w:rPr>
                              <w:br/>
                              <w:t xml:space="preserve">                            r"\MS - Data Analytics\D208 - Predictive Modeling\medical_clean.csv"</w:t>
                            </w:r>
                            <w:r w:rsidRPr="00C9577E">
                              <w:rPr>
                                <w:color w:val="080808"/>
                                <w:spacing w:val="-20"/>
                                <w:sz w:val="16"/>
                                <w:szCs w:val="16"/>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18083BB" id="_x0000_t202" coordsize="21600,21600" o:spt="202" path="m,l,21600r21600,l21600,xe">
                <v:stroke joinstyle="miter"/>
                <v:path gradientshapeok="t" o:connecttype="rect"/>
              </v:shapetype>
              <v:shape id="Text Box 2" o:spid="_x0000_s1026" type="#_x0000_t202" style="position:absolute;margin-left:1.45pt;margin-top:39.5pt;width:468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">
                <v:textbox style="mso-fit-shape-to-text:t">
                  <w:txbxContent>
                    <w:p w14:paraId="57E50D67" w14:textId="7A20F9EC" w:rsidR="00ED5279" w:rsidRPr="00C9577E" w:rsidRDefault="00ED5279" w:rsidP="00ED527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80808"/>
                          <w:spacing w:val="-20"/>
                          <w:sz w:val="16"/>
                          <w:szCs w:val="16"/>
                        </w:rPr>
                      </w:pPr>
                      <w:r w:rsidRPr="00C9577E">
                        <w:rPr>
                          <w:rFonts w:ascii="Courier New" w:eastAsia="Times New Roman" w:hAnsi="Courier New" w:cs="Courier New"/>
                          <w:color w:val="0033B3"/>
                          <w:spacing w:val="-20"/>
                          <w:sz w:val="16"/>
                          <w:szCs w:val="16"/>
                        </w:rPr>
                        <w:t xml:space="preserve">import </w:t>
                      </w:r>
                      <w:r w:rsidRPr="00C9577E">
                        <w:rPr>
                          <w:rFonts w:ascii="Courier New" w:eastAsia="Times New Roman" w:hAnsi="Courier New" w:cs="Courier New"/>
                          <w:color w:val="080808"/>
                          <w:spacing w:val="-20"/>
                          <w:sz w:val="16"/>
                          <w:szCs w:val="16"/>
                        </w:rPr>
                        <w:t>os</w:t>
                      </w:r>
                      <w:r w:rsidRPr="00C9577E">
                        <w:rPr>
                          <w:rFonts w:ascii="Courier New" w:eastAsia="Times New Roman" w:hAnsi="Courier New" w:cs="Courier New"/>
                          <w:color w:val="080808"/>
                          <w:spacing w:val="-20"/>
                          <w:sz w:val="16"/>
                          <w:szCs w:val="16"/>
                        </w:rPr>
                        <w:br/>
                      </w:r>
                      <w:r w:rsidRPr="00C9577E">
                        <w:rPr>
                          <w:rFonts w:ascii="Courier New" w:eastAsia="Times New Roman" w:hAnsi="Courier New" w:cs="Courier New"/>
                          <w:color w:val="0033B3"/>
                          <w:spacing w:val="-20"/>
                          <w:sz w:val="16"/>
                          <w:szCs w:val="16"/>
                        </w:rPr>
                        <w:t xml:space="preserve">import </w:t>
                      </w:r>
                      <w:r w:rsidRPr="00C9577E">
                        <w:rPr>
                          <w:rFonts w:ascii="Courier New" w:eastAsia="Times New Roman" w:hAnsi="Courier New" w:cs="Courier New"/>
                          <w:color w:val="080808"/>
                          <w:spacing w:val="-20"/>
                          <w:sz w:val="16"/>
                          <w:szCs w:val="16"/>
                        </w:rPr>
                        <w:t xml:space="preserve">numpy </w:t>
                      </w:r>
                      <w:r w:rsidRPr="00C9577E">
                        <w:rPr>
                          <w:rFonts w:ascii="Courier New" w:eastAsia="Times New Roman" w:hAnsi="Courier New" w:cs="Courier New"/>
                          <w:color w:val="0033B3"/>
                          <w:spacing w:val="-20"/>
                          <w:sz w:val="16"/>
                          <w:szCs w:val="16"/>
                        </w:rPr>
                        <w:t xml:space="preserve">as </w:t>
                      </w:r>
                      <w:r w:rsidRPr="00C9577E">
                        <w:rPr>
                          <w:rFonts w:ascii="Courier New" w:eastAsia="Times New Roman" w:hAnsi="Courier New" w:cs="Courier New"/>
                          <w:color w:val="080808"/>
                          <w:spacing w:val="-20"/>
                          <w:sz w:val="16"/>
                          <w:szCs w:val="16"/>
                        </w:rPr>
                        <w:t>np</w:t>
                      </w:r>
                      <w:r w:rsidRPr="00C9577E">
                        <w:rPr>
                          <w:rFonts w:ascii="Courier New" w:eastAsia="Times New Roman" w:hAnsi="Courier New" w:cs="Courier New"/>
                          <w:color w:val="080808"/>
                          <w:spacing w:val="-20"/>
                          <w:sz w:val="16"/>
                          <w:szCs w:val="16"/>
                        </w:rPr>
                        <w:br/>
                      </w:r>
                      <w:r w:rsidRPr="00C9577E">
                        <w:rPr>
                          <w:rFonts w:ascii="Courier New" w:eastAsia="Times New Roman" w:hAnsi="Courier New" w:cs="Courier New"/>
                          <w:color w:val="0033B3"/>
                          <w:spacing w:val="-20"/>
                          <w:sz w:val="16"/>
                          <w:szCs w:val="16"/>
                        </w:rPr>
                        <w:t xml:space="preserve">import </w:t>
                      </w:r>
                      <w:r w:rsidRPr="00C9577E">
                        <w:rPr>
                          <w:rFonts w:ascii="Courier New" w:eastAsia="Times New Roman" w:hAnsi="Courier New" w:cs="Courier New"/>
                          <w:color w:val="080808"/>
                          <w:spacing w:val="-20"/>
                          <w:sz w:val="16"/>
                          <w:szCs w:val="16"/>
                        </w:rPr>
                        <w:t xml:space="preserve">pandas </w:t>
                      </w:r>
                      <w:r w:rsidRPr="00C9577E">
                        <w:rPr>
                          <w:rFonts w:ascii="Courier New" w:eastAsia="Times New Roman" w:hAnsi="Courier New" w:cs="Courier New"/>
                          <w:color w:val="0033B3"/>
                          <w:spacing w:val="-20"/>
                          <w:sz w:val="16"/>
                          <w:szCs w:val="16"/>
                        </w:rPr>
                        <w:t xml:space="preserve">as </w:t>
                      </w:r>
                      <w:r w:rsidRPr="00C9577E">
                        <w:rPr>
                          <w:rFonts w:ascii="Courier New" w:eastAsia="Times New Roman" w:hAnsi="Courier New" w:cs="Courier New"/>
                          <w:color w:val="080808"/>
                          <w:spacing w:val="-20"/>
                          <w:sz w:val="16"/>
                          <w:szCs w:val="16"/>
                        </w:rPr>
                        <w:t>pd</w:t>
                      </w:r>
                      <w:r w:rsidRPr="00C9577E">
                        <w:rPr>
                          <w:rFonts w:ascii="Courier New" w:eastAsia="Times New Roman" w:hAnsi="Courier New" w:cs="Courier New"/>
                          <w:color w:val="080808"/>
                          <w:spacing w:val="-20"/>
                          <w:sz w:val="16"/>
                          <w:szCs w:val="16"/>
                        </w:rPr>
                        <w:br/>
                      </w:r>
                      <w:r w:rsidRPr="00C9577E">
                        <w:rPr>
                          <w:rFonts w:ascii="Courier New" w:eastAsia="Times New Roman" w:hAnsi="Courier New" w:cs="Courier New"/>
                          <w:color w:val="0033B3"/>
                          <w:spacing w:val="-20"/>
                          <w:sz w:val="16"/>
                          <w:szCs w:val="16"/>
                        </w:rPr>
                        <w:t xml:space="preserve">import </w:t>
                      </w:r>
                      <w:r w:rsidRPr="00C9577E">
                        <w:rPr>
                          <w:rFonts w:ascii="Courier New" w:eastAsia="Times New Roman" w:hAnsi="Courier New" w:cs="Courier New"/>
                          <w:color w:val="080808"/>
                          <w:spacing w:val="-20"/>
                          <w:sz w:val="16"/>
                          <w:szCs w:val="16"/>
                        </w:rPr>
                        <w:t xml:space="preserve">matplotlib.pyplot </w:t>
                      </w:r>
                      <w:r w:rsidRPr="00C9577E">
                        <w:rPr>
                          <w:rFonts w:ascii="Courier New" w:eastAsia="Times New Roman" w:hAnsi="Courier New" w:cs="Courier New"/>
                          <w:color w:val="0033B3"/>
                          <w:spacing w:val="-20"/>
                          <w:sz w:val="16"/>
                          <w:szCs w:val="16"/>
                        </w:rPr>
                        <w:t xml:space="preserve">as </w:t>
                      </w:r>
                      <w:r w:rsidRPr="00C9577E">
                        <w:rPr>
                          <w:rFonts w:ascii="Courier New" w:eastAsia="Times New Roman" w:hAnsi="Courier New" w:cs="Courier New"/>
                          <w:color w:val="080808"/>
                          <w:spacing w:val="-20"/>
                          <w:sz w:val="16"/>
                          <w:szCs w:val="16"/>
                        </w:rPr>
                        <w:t>plt</w:t>
                      </w:r>
                      <w:r w:rsidRPr="00C9577E">
                        <w:rPr>
                          <w:rFonts w:ascii="Courier New" w:eastAsia="Times New Roman" w:hAnsi="Courier New" w:cs="Courier New"/>
                          <w:color w:val="080808"/>
                          <w:spacing w:val="-20"/>
                          <w:sz w:val="16"/>
                          <w:szCs w:val="16"/>
                        </w:rPr>
                        <w:br/>
                      </w:r>
                      <w:r w:rsidRPr="00C9577E">
                        <w:rPr>
                          <w:rFonts w:ascii="Courier New" w:eastAsia="Times New Roman" w:hAnsi="Courier New" w:cs="Courier New"/>
                          <w:color w:val="0033B3"/>
                          <w:spacing w:val="-20"/>
                          <w:sz w:val="16"/>
                          <w:szCs w:val="16"/>
                        </w:rPr>
                        <w:t xml:space="preserve">import </w:t>
                      </w:r>
                      <w:r w:rsidRPr="00C9577E">
                        <w:rPr>
                          <w:rFonts w:ascii="Courier New" w:eastAsia="Times New Roman" w:hAnsi="Courier New" w:cs="Courier New"/>
                          <w:color w:val="080808"/>
                          <w:spacing w:val="-20"/>
                          <w:sz w:val="16"/>
                          <w:szCs w:val="16"/>
                        </w:rPr>
                        <w:t xml:space="preserve">seaborn </w:t>
                      </w:r>
                      <w:r w:rsidRPr="00C9577E">
                        <w:rPr>
                          <w:rFonts w:ascii="Courier New" w:eastAsia="Times New Roman" w:hAnsi="Courier New" w:cs="Courier New"/>
                          <w:color w:val="0033B3"/>
                          <w:spacing w:val="-20"/>
                          <w:sz w:val="16"/>
                          <w:szCs w:val="16"/>
                        </w:rPr>
                        <w:t xml:space="preserve">as </w:t>
                      </w:r>
                      <w:r w:rsidRPr="00C9577E">
                        <w:rPr>
                          <w:rFonts w:ascii="Courier New" w:eastAsia="Times New Roman" w:hAnsi="Courier New" w:cs="Courier New"/>
                          <w:color w:val="080808"/>
                          <w:spacing w:val="-20"/>
                          <w:sz w:val="16"/>
                          <w:szCs w:val="16"/>
                        </w:rPr>
                        <w:t>sns</w:t>
                      </w:r>
                      <w:r w:rsidRPr="00C9577E">
                        <w:rPr>
                          <w:rFonts w:ascii="Courier New" w:eastAsia="Times New Roman" w:hAnsi="Courier New" w:cs="Courier New"/>
                          <w:color w:val="080808"/>
                          <w:spacing w:val="-20"/>
                          <w:sz w:val="16"/>
                          <w:szCs w:val="16"/>
                        </w:rPr>
                        <w:br/>
                      </w:r>
                      <w:r w:rsidRPr="00C9577E">
                        <w:rPr>
                          <w:rFonts w:ascii="Courier New" w:eastAsia="Times New Roman" w:hAnsi="Courier New" w:cs="Courier New"/>
                          <w:color w:val="0033B3"/>
                          <w:spacing w:val="-20"/>
                          <w:sz w:val="16"/>
                          <w:szCs w:val="16"/>
                        </w:rPr>
                        <w:t xml:space="preserve">from </w:t>
                      </w:r>
                      <w:r w:rsidRPr="00C9577E">
                        <w:rPr>
                          <w:rFonts w:ascii="Courier New" w:eastAsia="Times New Roman" w:hAnsi="Courier New" w:cs="Courier New"/>
                          <w:color w:val="080808"/>
                          <w:spacing w:val="-20"/>
                          <w:sz w:val="16"/>
                          <w:szCs w:val="16"/>
                        </w:rPr>
                        <w:t xml:space="preserve">scipy </w:t>
                      </w:r>
                      <w:r w:rsidRPr="00C9577E">
                        <w:rPr>
                          <w:rFonts w:ascii="Courier New" w:eastAsia="Times New Roman" w:hAnsi="Courier New" w:cs="Courier New"/>
                          <w:color w:val="0033B3"/>
                          <w:spacing w:val="-20"/>
                          <w:sz w:val="16"/>
                          <w:szCs w:val="16"/>
                        </w:rPr>
                        <w:t xml:space="preserve">import </w:t>
                      </w:r>
                      <w:r w:rsidRPr="00C9577E">
                        <w:rPr>
                          <w:rFonts w:ascii="Courier New" w:eastAsia="Times New Roman" w:hAnsi="Courier New" w:cs="Courier New"/>
                          <w:color w:val="080808"/>
                          <w:spacing w:val="-20"/>
                          <w:sz w:val="16"/>
                          <w:szCs w:val="16"/>
                        </w:rPr>
                        <w:t>stats</w:t>
                      </w:r>
                      <w:r w:rsidRPr="00C9577E">
                        <w:rPr>
                          <w:rFonts w:ascii="Courier New" w:eastAsia="Times New Roman" w:hAnsi="Courier New" w:cs="Courier New"/>
                          <w:color w:val="080808"/>
                          <w:spacing w:val="-20"/>
                          <w:sz w:val="16"/>
                          <w:szCs w:val="16"/>
                        </w:rPr>
                        <w:br/>
                      </w:r>
                      <w:r w:rsidRPr="00C9577E">
                        <w:rPr>
                          <w:rFonts w:ascii="Courier New" w:eastAsia="Times New Roman" w:hAnsi="Courier New" w:cs="Courier New"/>
                          <w:color w:val="0033B3"/>
                          <w:spacing w:val="-20"/>
                          <w:sz w:val="16"/>
                          <w:szCs w:val="16"/>
                        </w:rPr>
                        <w:t xml:space="preserve">from </w:t>
                      </w:r>
                      <w:r w:rsidRPr="00C9577E">
                        <w:rPr>
                          <w:rFonts w:ascii="Courier New" w:eastAsia="Times New Roman" w:hAnsi="Courier New" w:cs="Courier New"/>
                          <w:color w:val="080808"/>
                          <w:spacing w:val="-20"/>
                          <w:sz w:val="16"/>
                          <w:szCs w:val="16"/>
                        </w:rPr>
                        <w:t xml:space="preserve">sklearn.preprocessing </w:t>
                      </w:r>
                      <w:r w:rsidRPr="00C9577E">
                        <w:rPr>
                          <w:rFonts w:ascii="Courier New" w:eastAsia="Times New Roman" w:hAnsi="Courier New" w:cs="Courier New"/>
                          <w:color w:val="0033B3"/>
                          <w:spacing w:val="-20"/>
                          <w:sz w:val="16"/>
                          <w:szCs w:val="16"/>
                        </w:rPr>
                        <w:t xml:space="preserve">import </w:t>
                      </w:r>
                      <w:r w:rsidRPr="00C9577E">
                        <w:rPr>
                          <w:rFonts w:ascii="Courier New" w:eastAsia="Times New Roman" w:hAnsi="Courier New" w:cs="Courier New"/>
                          <w:color w:val="080808"/>
                          <w:spacing w:val="-20"/>
                          <w:sz w:val="16"/>
                          <w:szCs w:val="16"/>
                        </w:rPr>
                        <w:t>StandardScaler</w:t>
                      </w:r>
                      <w:r w:rsidRPr="00C9577E">
                        <w:rPr>
                          <w:rFonts w:ascii="Courier New" w:eastAsia="Times New Roman" w:hAnsi="Courier New" w:cs="Courier New"/>
                          <w:color w:val="080808"/>
                          <w:spacing w:val="-20"/>
                          <w:sz w:val="16"/>
                          <w:szCs w:val="16"/>
                        </w:rPr>
                        <w:br/>
                      </w:r>
                      <w:r w:rsidRPr="00C9577E">
                        <w:rPr>
                          <w:rFonts w:ascii="Courier New" w:eastAsia="Times New Roman" w:hAnsi="Courier New" w:cs="Courier New"/>
                          <w:color w:val="0033B3"/>
                          <w:spacing w:val="-20"/>
                          <w:sz w:val="16"/>
                          <w:szCs w:val="16"/>
                        </w:rPr>
                        <w:t xml:space="preserve">from </w:t>
                      </w:r>
                      <w:r w:rsidRPr="00C9577E">
                        <w:rPr>
                          <w:rFonts w:ascii="Courier New" w:eastAsia="Times New Roman" w:hAnsi="Courier New" w:cs="Courier New"/>
                          <w:color w:val="080808"/>
                          <w:spacing w:val="-20"/>
                          <w:sz w:val="16"/>
                          <w:szCs w:val="16"/>
                        </w:rPr>
                        <w:t xml:space="preserve">statsmodels.stats.outliers_influence </w:t>
                      </w:r>
                      <w:r w:rsidRPr="00C9577E">
                        <w:rPr>
                          <w:rFonts w:ascii="Courier New" w:eastAsia="Times New Roman" w:hAnsi="Courier New" w:cs="Courier New"/>
                          <w:color w:val="0033B3"/>
                          <w:spacing w:val="-20"/>
                          <w:sz w:val="16"/>
                          <w:szCs w:val="16"/>
                        </w:rPr>
                        <w:t xml:space="preserve">import </w:t>
                      </w:r>
                      <w:r w:rsidRPr="00C9577E">
                        <w:rPr>
                          <w:rFonts w:ascii="Courier New" w:eastAsia="Times New Roman" w:hAnsi="Courier New" w:cs="Courier New"/>
                          <w:color w:val="080808"/>
                          <w:spacing w:val="-20"/>
                          <w:sz w:val="16"/>
                          <w:szCs w:val="16"/>
                        </w:rPr>
                        <w:t>variance_inflation_factor</w:t>
                      </w:r>
                      <w:r w:rsidRPr="00C9577E">
                        <w:rPr>
                          <w:rFonts w:ascii="Courier New" w:eastAsia="Times New Roman" w:hAnsi="Courier New" w:cs="Courier New"/>
                          <w:color w:val="080808"/>
                          <w:spacing w:val="-20"/>
                          <w:sz w:val="16"/>
                          <w:szCs w:val="16"/>
                        </w:rPr>
                        <w:br/>
                      </w:r>
                      <w:r w:rsidRPr="00C9577E">
                        <w:rPr>
                          <w:rFonts w:ascii="Courier New" w:eastAsia="Times New Roman" w:hAnsi="Courier New" w:cs="Courier New"/>
                          <w:color w:val="0033B3"/>
                          <w:spacing w:val="-20"/>
                          <w:sz w:val="16"/>
                          <w:szCs w:val="16"/>
                        </w:rPr>
                        <w:t xml:space="preserve">from </w:t>
                      </w:r>
                      <w:r w:rsidRPr="00C9577E">
                        <w:rPr>
                          <w:rFonts w:ascii="Courier New" w:eastAsia="Times New Roman" w:hAnsi="Courier New" w:cs="Courier New"/>
                          <w:color w:val="080808"/>
                          <w:spacing w:val="-20"/>
                          <w:sz w:val="16"/>
                          <w:szCs w:val="16"/>
                        </w:rPr>
                        <w:t xml:space="preserve">statsmodels.formula.api </w:t>
                      </w:r>
                      <w:r w:rsidRPr="00C9577E">
                        <w:rPr>
                          <w:rFonts w:ascii="Courier New" w:eastAsia="Times New Roman" w:hAnsi="Courier New" w:cs="Courier New"/>
                          <w:color w:val="0033B3"/>
                          <w:spacing w:val="-20"/>
                          <w:sz w:val="16"/>
                          <w:szCs w:val="16"/>
                        </w:rPr>
                        <w:t xml:space="preserve">import </w:t>
                      </w:r>
                      <w:r w:rsidRPr="00C9577E">
                        <w:rPr>
                          <w:rFonts w:ascii="Courier New" w:eastAsia="Times New Roman" w:hAnsi="Courier New" w:cs="Courier New"/>
                          <w:color w:val="080808"/>
                          <w:spacing w:val="-20"/>
                          <w:sz w:val="16"/>
                          <w:szCs w:val="16"/>
                        </w:rPr>
                        <w:t>ols</w:t>
                      </w:r>
                      <w:r w:rsidRPr="00C9577E">
                        <w:rPr>
                          <w:rFonts w:ascii="Courier New" w:eastAsia="Times New Roman" w:hAnsi="Courier New" w:cs="Courier New"/>
                          <w:color w:val="080808"/>
                          <w:spacing w:val="-20"/>
                          <w:sz w:val="16"/>
                          <w:szCs w:val="16"/>
                        </w:rPr>
                        <w:br/>
                      </w:r>
                      <w:r w:rsidRPr="00C9577E">
                        <w:rPr>
                          <w:rFonts w:ascii="Courier New" w:eastAsia="Times New Roman" w:hAnsi="Courier New" w:cs="Courier New"/>
                          <w:color w:val="080808"/>
                          <w:spacing w:val="-20"/>
                          <w:sz w:val="16"/>
                          <w:szCs w:val="16"/>
                        </w:rPr>
                        <w:br/>
                        <w:t>os.makedirs(</w:t>
                      </w:r>
                      <w:r w:rsidRPr="00C9577E">
                        <w:rPr>
                          <w:rFonts w:ascii="Courier New" w:eastAsia="Times New Roman" w:hAnsi="Courier New" w:cs="Courier New"/>
                          <w:color w:val="067D17"/>
                          <w:spacing w:val="-20"/>
                          <w:sz w:val="16"/>
                          <w:szCs w:val="16"/>
                        </w:rPr>
                        <w:t>'./output'</w:t>
                      </w:r>
                      <w:r w:rsidRPr="00C9577E">
                        <w:rPr>
                          <w:rFonts w:ascii="Courier New" w:eastAsia="Times New Roman" w:hAnsi="Courier New" w:cs="Courier New"/>
                          <w:color w:val="080808"/>
                          <w:spacing w:val="-20"/>
                          <w:sz w:val="16"/>
                          <w:szCs w:val="16"/>
                        </w:rPr>
                        <w:t xml:space="preserve">, </w:t>
                      </w:r>
                      <w:r w:rsidRPr="00C9577E">
                        <w:rPr>
                          <w:rFonts w:ascii="Courier New" w:eastAsia="Times New Roman" w:hAnsi="Courier New" w:cs="Courier New"/>
                          <w:color w:val="660099"/>
                          <w:spacing w:val="-20"/>
                          <w:sz w:val="16"/>
                          <w:szCs w:val="16"/>
                        </w:rPr>
                        <w:t>exist_ok</w:t>
                      </w:r>
                      <w:r w:rsidRPr="00C9577E">
                        <w:rPr>
                          <w:rFonts w:ascii="Courier New" w:eastAsia="Times New Roman" w:hAnsi="Courier New" w:cs="Courier New"/>
                          <w:color w:val="080808"/>
                          <w:spacing w:val="-20"/>
                          <w:sz w:val="16"/>
                          <w:szCs w:val="16"/>
                        </w:rPr>
                        <w:t>=</w:t>
                      </w:r>
                      <w:r w:rsidRPr="00C9577E">
                        <w:rPr>
                          <w:rFonts w:ascii="Courier New" w:eastAsia="Times New Roman" w:hAnsi="Courier New" w:cs="Courier New"/>
                          <w:color w:val="0033B3"/>
                          <w:spacing w:val="-20"/>
                          <w:sz w:val="16"/>
                          <w:szCs w:val="16"/>
                        </w:rPr>
                        <w:t>True</w:t>
                      </w:r>
                      <w:r w:rsidRPr="00C9577E">
                        <w:rPr>
                          <w:rFonts w:ascii="Courier New" w:eastAsia="Times New Roman" w:hAnsi="Courier New" w:cs="Courier New"/>
                          <w:color w:val="080808"/>
                          <w:spacing w:val="-20"/>
                          <w:sz w:val="16"/>
                          <w:szCs w:val="16"/>
                        </w:rPr>
                        <w:t>)</w:t>
                      </w:r>
                    </w:p>
                    <w:p w14:paraId="3E799210" w14:textId="0B06AC97" w:rsidR="00ED5279" w:rsidRPr="00ED5279" w:rsidRDefault="00ED5279" w:rsidP="00ED5279">
                      <w:pPr>
                        <w:pStyle w:val="HTMLPreformatted"/>
                        <w:shd w:val="clear" w:color="auto" w:fill="FFFFFF"/>
                        <w:rPr>
                          <w:color w:val="080808"/>
                          <w:spacing w:val="-20"/>
                          <w:sz w:val="16"/>
                          <w:szCs w:val="16"/>
                        </w:rPr>
                      </w:pPr>
                      <w:r w:rsidRPr="00C9577E">
                        <w:rPr>
                          <w:color w:val="080808"/>
                          <w:spacing w:val="-20"/>
                          <w:sz w:val="16"/>
                          <w:szCs w:val="16"/>
                        </w:rPr>
                        <w:br/>
                        <w:t>medical_clean = pd.read_csv(</w:t>
                      </w:r>
                      <w:r w:rsidRPr="00C9577E">
                        <w:rPr>
                          <w:color w:val="067D17"/>
                          <w:spacing w:val="-20"/>
                          <w:sz w:val="16"/>
                          <w:szCs w:val="16"/>
                        </w:rPr>
                        <w:t>r"C:\Users\user\OneDrive\Documents\Education\Western Govenors University"</w:t>
                      </w:r>
                      <w:r w:rsidRPr="00C9577E">
                        <w:rPr>
                          <w:color w:val="067D17"/>
                          <w:spacing w:val="-20"/>
                          <w:sz w:val="16"/>
                          <w:szCs w:val="16"/>
                        </w:rPr>
                        <w:br/>
                        <w:t xml:space="preserve">                            r"\MS - Data Analytics\D208 - Predictive Modeling\medical_clean.csv"</w:t>
                      </w:r>
                      <w:r w:rsidRPr="00C9577E">
                        <w:rPr>
                          <w:color w:val="080808"/>
                          <w:spacing w:val="-20"/>
                          <w:sz w:val="16"/>
                          <w:szCs w:val="16"/>
                        </w:rPr>
                        <w:t>)</w:t>
                      </w:r>
                    </w:p>
                  </w:txbxContent>
                </v:textbox>
                <w10:wrap type="square"/>
              </v:shape>
            </w:pict>
          </mc:Fallback>
        </mc:AlternateContent>
      </w:r>
      <w:r w:rsidR="00C9577E">
        <w:t>To configure the coding environment for the rest of the analysis, several libraries were imported, an output directory was created, and the data set was loaded into a pandas DataFrame.</w:t>
      </w:r>
    </w:p>
    <w:p w14:paraId="1650A501" w14:textId="5F82AD4F" w:rsidR="00C9577E" w:rsidRDefault="007A16AA" w:rsidP="00312465">
      <w:pPr>
        <w:spacing w:before="240"/>
      </w:pPr>
      <w:r>
        <w:t>Next, the dependent variable, Initial_days, and the independent variables were selected. The independent variables included Lat, Lng, Children, Age, Income, VitD_levels, Doc_vsits, Full_meals_eaten, vitD_supp, TotalCharge, Additional_charges, Soft_drink, HighBlood, Stroke, Overweight, Arthritis, Diabetes, Hyperlipidemia, BackPain, Anxiety, Allergic_rhinitis, Reflux_esophagitis, Asthma, Area, Marital, Gender, Initial_admin, Complication_risk, and Services.</w:t>
      </w:r>
    </w:p>
    <w:p w14:paraId="6BD98315" w14:textId="333FA74A" w:rsidR="007A16AA" w:rsidRDefault="00972828" w:rsidP="00312465">
      <w:pPr>
        <w:spacing w:before="240"/>
      </w:pPr>
      <w:r w:rsidRPr="00066B80">
        <w:rPr>
          <w:noProof/>
          <w:color w:val="080808"/>
          <w:spacing w:val="-20"/>
          <w:sz w:val="16"/>
          <w:szCs w:val="16"/>
        </w:rPr>
        <mc:AlternateContent>
          <mc:Choice Requires="wps">
            <w:drawing>
              <wp:anchor distT="45720" distB="45720" distL="114300" distR="114300" simplePos="0" relativeHeight="251661312" behindDoc="0" locked="0" layoutInCell="1" allowOverlap="1" wp14:anchorId="561094B0" wp14:editId="175995BC">
                <wp:simplePos x="0" y="0"/>
                <wp:positionH relativeFrom="column">
                  <wp:posOffset>18415</wp:posOffset>
                </wp:positionH>
                <wp:positionV relativeFrom="paragraph">
                  <wp:posOffset>0</wp:posOffset>
                </wp:positionV>
                <wp:extent cx="5943600" cy="1404620"/>
                <wp:effectExtent l="0" t="0" r="19050" b="1016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404620"/>
                        </a:xfrm>
                        <a:prstGeom prst="rect">
                          <a:avLst/>
                        </a:prstGeom>
                        <a:solidFill>
                          <a:srgbClr val="FFFFFF"/>
                        </a:solidFill>
                        <a:ln w="9525">
                          <a:solidFill>
                            <a:srgbClr val="000000"/>
                          </a:solidFill>
                          <a:miter lim="800000"/>
                          <a:headEnd/>
                          <a:tailEnd/>
                        </a:ln>
                      </wps:spPr>
                      <wps:txbx>
                        <w:txbxContent>
                          <w:p w14:paraId="57357ABE" w14:textId="018D9198" w:rsidR="00066B80" w:rsidRPr="00066B80" w:rsidRDefault="00066B80" w:rsidP="00066B80">
                            <w:pPr>
                              <w:pStyle w:val="HTMLPreformatted"/>
                              <w:shd w:val="clear" w:color="auto" w:fill="FFFFFF"/>
                              <w:rPr>
                                <w:color w:val="080808"/>
                                <w:spacing w:val="-20"/>
                                <w:sz w:val="16"/>
                                <w:szCs w:val="16"/>
                              </w:rPr>
                            </w:pPr>
                            <w:r w:rsidRPr="007A16AA">
                              <w:rPr>
                                <w:color w:val="080808"/>
                                <w:spacing w:val="-20"/>
                                <w:sz w:val="16"/>
                                <w:szCs w:val="16"/>
                              </w:rPr>
                              <w:t>columns = [</w:t>
                            </w:r>
                            <w:r w:rsidRPr="007A16AA">
                              <w:rPr>
                                <w:color w:val="067D17"/>
                                <w:spacing w:val="-20"/>
                                <w:sz w:val="16"/>
                                <w:szCs w:val="16"/>
                              </w:rPr>
                              <w:t>'Initial_days'</w:t>
                            </w:r>
                            <w:r w:rsidRPr="007A16AA">
                              <w:rPr>
                                <w:color w:val="080808"/>
                                <w:spacing w:val="-20"/>
                                <w:sz w:val="16"/>
                                <w:szCs w:val="16"/>
                              </w:rPr>
                              <w:t xml:space="preserve">, </w:t>
                            </w:r>
                            <w:r w:rsidRPr="007A16AA">
                              <w:rPr>
                                <w:color w:val="067D17"/>
                                <w:spacing w:val="-20"/>
                                <w:sz w:val="16"/>
                                <w:szCs w:val="16"/>
                              </w:rPr>
                              <w:t>'Lat'</w:t>
                            </w:r>
                            <w:r w:rsidRPr="007A16AA">
                              <w:rPr>
                                <w:color w:val="080808"/>
                                <w:spacing w:val="-20"/>
                                <w:sz w:val="16"/>
                                <w:szCs w:val="16"/>
                              </w:rPr>
                              <w:t xml:space="preserve">, </w:t>
                            </w:r>
                            <w:r w:rsidRPr="007A16AA">
                              <w:rPr>
                                <w:color w:val="067D17"/>
                                <w:spacing w:val="-20"/>
                                <w:sz w:val="16"/>
                                <w:szCs w:val="16"/>
                              </w:rPr>
                              <w:t>'Lng'</w:t>
                            </w:r>
                            <w:r w:rsidRPr="007A16AA">
                              <w:rPr>
                                <w:color w:val="080808"/>
                                <w:spacing w:val="-20"/>
                                <w:sz w:val="16"/>
                                <w:szCs w:val="16"/>
                              </w:rPr>
                              <w:t xml:space="preserve">, </w:t>
                            </w:r>
                            <w:r w:rsidRPr="007A16AA">
                              <w:rPr>
                                <w:color w:val="067D17"/>
                                <w:spacing w:val="-20"/>
                                <w:sz w:val="16"/>
                                <w:szCs w:val="16"/>
                              </w:rPr>
                              <w:t>'Children'</w:t>
                            </w:r>
                            <w:r w:rsidRPr="007A16AA">
                              <w:rPr>
                                <w:color w:val="080808"/>
                                <w:spacing w:val="-20"/>
                                <w:sz w:val="16"/>
                                <w:szCs w:val="16"/>
                              </w:rPr>
                              <w:t xml:space="preserve">, </w:t>
                            </w:r>
                            <w:r w:rsidRPr="007A16AA">
                              <w:rPr>
                                <w:color w:val="067D17"/>
                                <w:spacing w:val="-20"/>
                                <w:sz w:val="16"/>
                                <w:szCs w:val="16"/>
                              </w:rPr>
                              <w:t>'Age'</w:t>
                            </w:r>
                            <w:r w:rsidRPr="007A16AA">
                              <w:rPr>
                                <w:color w:val="080808"/>
                                <w:spacing w:val="-20"/>
                                <w:sz w:val="16"/>
                                <w:szCs w:val="16"/>
                              </w:rPr>
                              <w:t xml:space="preserve">, </w:t>
                            </w:r>
                            <w:r w:rsidRPr="007A16AA">
                              <w:rPr>
                                <w:color w:val="067D17"/>
                                <w:spacing w:val="-20"/>
                                <w:sz w:val="16"/>
                                <w:szCs w:val="16"/>
                              </w:rPr>
                              <w:t>'Income'</w:t>
                            </w:r>
                            <w:r w:rsidRPr="007A16AA">
                              <w:rPr>
                                <w:color w:val="080808"/>
                                <w:spacing w:val="-20"/>
                                <w:sz w:val="16"/>
                                <w:szCs w:val="16"/>
                              </w:rPr>
                              <w:t xml:space="preserve">, </w:t>
                            </w:r>
                            <w:r w:rsidRPr="007A16AA">
                              <w:rPr>
                                <w:color w:val="067D17"/>
                                <w:spacing w:val="-20"/>
                                <w:sz w:val="16"/>
                                <w:szCs w:val="16"/>
                              </w:rPr>
                              <w:t>'VitD_levels'</w:t>
                            </w:r>
                            <w:r w:rsidRPr="007A16AA">
                              <w:rPr>
                                <w:color w:val="080808"/>
                                <w:spacing w:val="-20"/>
                                <w:sz w:val="16"/>
                                <w:szCs w:val="16"/>
                              </w:rPr>
                              <w:t xml:space="preserve">, </w:t>
                            </w:r>
                            <w:r w:rsidRPr="007A16AA">
                              <w:rPr>
                                <w:color w:val="067D17"/>
                                <w:spacing w:val="-20"/>
                                <w:sz w:val="16"/>
                                <w:szCs w:val="16"/>
                              </w:rPr>
                              <w:t>'Doc_visits'</w:t>
                            </w:r>
                            <w:r w:rsidRPr="007A16AA">
                              <w:rPr>
                                <w:color w:val="080808"/>
                                <w:spacing w:val="-20"/>
                                <w:sz w:val="16"/>
                                <w:szCs w:val="16"/>
                              </w:rPr>
                              <w:t xml:space="preserve">, </w:t>
                            </w:r>
                            <w:r w:rsidRPr="007A16AA">
                              <w:rPr>
                                <w:color w:val="067D17"/>
                                <w:spacing w:val="-20"/>
                                <w:sz w:val="16"/>
                                <w:szCs w:val="16"/>
                              </w:rPr>
                              <w:t>'Full_meals_eaten'</w:t>
                            </w:r>
                            <w:r w:rsidRPr="007A16AA">
                              <w:rPr>
                                <w:color w:val="080808"/>
                                <w:spacing w:val="-20"/>
                                <w:sz w:val="16"/>
                                <w:szCs w:val="16"/>
                              </w:rPr>
                              <w:t>,</w:t>
                            </w:r>
                            <w:r w:rsidRPr="007A16AA">
                              <w:rPr>
                                <w:color w:val="080808"/>
                                <w:spacing w:val="-20"/>
                                <w:sz w:val="16"/>
                                <w:szCs w:val="16"/>
                              </w:rPr>
                              <w:br/>
                              <w:t xml:space="preserve">           </w:t>
                            </w:r>
                            <w:r w:rsidRPr="007A16AA">
                              <w:rPr>
                                <w:color w:val="067D17"/>
                                <w:spacing w:val="-20"/>
                                <w:sz w:val="16"/>
                                <w:szCs w:val="16"/>
                              </w:rPr>
                              <w:t>'vitD_supp'</w:t>
                            </w:r>
                            <w:r w:rsidRPr="007A16AA">
                              <w:rPr>
                                <w:color w:val="080808"/>
                                <w:spacing w:val="-20"/>
                                <w:sz w:val="16"/>
                                <w:szCs w:val="16"/>
                              </w:rPr>
                              <w:t xml:space="preserve">, </w:t>
                            </w:r>
                            <w:r w:rsidRPr="007A16AA">
                              <w:rPr>
                                <w:color w:val="067D17"/>
                                <w:spacing w:val="-20"/>
                                <w:sz w:val="16"/>
                                <w:szCs w:val="16"/>
                              </w:rPr>
                              <w:t>'TotalCharge'</w:t>
                            </w:r>
                            <w:r w:rsidRPr="007A16AA">
                              <w:rPr>
                                <w:color w:val="080808"/>
                                <w:spacing w:val="-20"/>
                                <w:sz w:val="16"/>
                                <w:szCs w:val="16"/>
                              </w:rPr>
                              <w:t xml:space="preserve">, </w:t>
                            </w:r>
                            <w:r w:rsidRPr="007A16AA">
                              <w:rPr>
                                <w:color w:val="067D17"/>
                                <w:spacing w:val="-20"/>
                                <w:sz w:val="16"/>
                                <w:szCs w:val="16"/>
                              </w:rPr>
                              <w:t>'Additional_charges'</w:t>
                            </w:r>
                            <w:r w:rsidRPr="007A16AA">
                              <w:rPr>
                                <w:color w:val="080808"/>
                                <w:spacing w:val="-20"/>
                                <w:sz w:val="16"/>
                                <w:szCs w:val="16"/>
                              </w:rPr>
                              <w:t xml:space="preserve">, </w:t>
                            </w:r>
                            <w:r w:rsidRPr="007A16AA">
                              <w:rPr>
                                <w:color w:val="067D17"/>
                                <w:spacing w:val="-20"/>
                                <w:sz w:val="16"/>
                                <w:szCs w:val="16"/>
                              </w:rPr>
                              <w:t>'Soft_drink'</w:t>
                            </w:r>
                            <w:r w:rsidRPr="007A16AA">
                              <w:rPr>
                                <w:color w:val="080808"/>
                                <w:spacing w:val="-20"/>
                                <w:sz w:val="16"/>
                                <w:szCs w:val="16"/>
                              </w:rPr>
                              <w:t xml:space="preserve">, </w:t>
                            </w:r>
                            <w:r w:rsidRPr="007A16AA">
                              <w:rPr>
                                <w:color w:val="067D17"/>
                                <w:spacing w:val="-20"/>
                                <w:sz w:val="16"/>
                                <w:szCs w:val="16"/>
                              </w:rPr>
                              <w:t>'HighBlood'</w:t>
                            </w:r>
                            <w:r w:rsidRPr="007A16AA">
                              <w:rPr>
                                <w:color w:val="080808"/>
                                <w:spacing w:val="-20"/>
                                <w:sz w:val="16"/>
                                <w:szCs w:val="16"/>
                              </w:rPr>
                              <w:t xml:space="preserve">, </w:t>
                            </w:r>
                            <w:r w:rsidRPr="007A16AA">
                              <w:rPr>
                                <w:color w:val="067D17"/>
                                <w:spacing w:val="-20"/>
                                <w:sz w:val="16"/>
                                <w:szCs w:val="16"/>
                              </w:rPr>
                              <w:t>'Stroke'</w:t>
                            </w:r>
                            <w:r w:rsidRPr="007A16AA">
                              <w:rPr>
                                <w:color w:val="080808"/>
                                <w:spacing w:val="-20"/>
                                <w:sz w:val="16"/>
                                <w:szCs w:val="16"/>
                              </w:rPr>
                              <w:t xml:space="preserve">, </w:t>
                            </w:r>
                            <w:r w:rsidRPr="007A16AA">
                              <w:rPr>
                                <w:color w:val="067D17"/>
                                <w:spacing w:val="-20"/>
                                <w:sz w:val="16"/>
                                <w:szCs w:val="16"/>
                              </w:rPr>
                              <w:t>'Overweight'</w:t>
                            </w:r>
                            <w:r w:rsidRPr="007A16AA">
                              <w:rPr>
                                <w:color w:val="080808"/>
                                <w:spacing w:val="-20"/>
                                <w:sz w:val="16"/>
                                <w:szCs w:val="16"/>
                              </w:rPr>
                              <w:t>,</w:t>
                            </w:r>
                            <w:r w:rsidRPr="007A16AA">
                              <w:rPr>
                                <w:color w:val="080808"/>
                                <w:spacing w:val="-20"/>
                                <w:sz w:val="16"/>
                                <w:szCs w:val="16"/>
                              </w:rPr>
                              <w:br/>
                              <w:t xml:space="preserve">           </w:t>
                            </w:r>
                            <w:r w:rsidRPr="007A16AA">
                              <w:rPr>
                                <w:color w:val="067D17"/>
                                <w:spacing w:val="-20"/>
                                <w:sz w:val="16"/>
                                <w:szCs w:val="16"/>
                              </w:rPr>
                              <w:t>'Arthritis'</w:t>
                            </w:r>
                            <w:r w:rsidRPr="007A16AA">
                              <w:rPr>
                                <w:color w:val="080808"/>
                                <w:spacing w:val="-20"/>
                                <w:sz w:val="16"/>
                                <w:szCs w:val="16"/>
                              </w:rPr>
                              <w:t xml:space="preserve">, </w:t>
                            </w:r>
                            <w:r w:rsidRPr="007A16AA">
                              <w:rPr>
                                <w:color w:val="067D17"/>
                                <w:spacing w:val="-20"/>
                                <w:sz w:val="16"/>
                                <w:szCs w:val="16"/>
                              </w:rPr>
                              <w:t>'Diabetes'</w:t>
                            </w:r>
                            <w:r w:rsidRPr="007A16AA">
                              <w:rPr>
                                <w:color w:val="080808"/>
                                <w:spacing w:val="-20"/>
                                <w:sz w:val="16"/>
                                <w:szCs w:val="16"/>
                              </w:rPr>
                              <w:t xml:space="preserve">, </w:t>
                            </w:r>
                            <w:r w:rsidRPr="007A16AA">
                              <w:rPr>
                                <w:color w:val="067D17"/>
                                <w:spacing w:val="-20"/>
                                <w:sz w:val="16"/>
                                <w:szCs w:val="16"/>
                              </w:rPr>
                              <w:t>'Hyperlipidemia'</w:t>
                            </w:r>
                            <w:r w:rsidRPr="007A16AA">
                              <w:rPr>
                                <w:color w:val="080808"/>
                                <w:spacing w:val="-20"/>
                                <w:sz w:val="16"/>
                                <w:szCs w:val="16"/>
                              </w:rPr>
                              <w:t xml:space="preserve">, </w:t>
                            </w:r>
                            <w:r w:rsidRPr="007A16AA">
                              <w:rPr>
                                <w:color w:val="067D17"/>
                                <w:spacing w:val="-20"/>
                                <w:sz w:val="16"/>
                                <w:szCs w:val="16"/>
                              </w:rPr>
                              <w:t>'BackPain'</w:t>
                            </w:r>
                            <w:r w:rsidRPr="007A16AA">
                              <w:rPr>
                                <w:color w:val="080808"/>
                                <w:spacing w:val="-20"/>
                                <w:sz w:val="16"/>
                                <w:szCs w:val="16"/>
                              </w:rPr>
                              <w:t xml:space="preserve">, </w:t>
                            </w:r>
                            <w:r w:rsidRPr="007A16AA">
                              <w:rPr>
                                <w:color w:val="067D17"/>
                                <w:spacing w:val="-20"/>
                                <w:sz w:val="16"/>
                                <w:szCs w:val="16"/>
                              </w:rPr>
                              <w:t>'Anxiety'</w:t>
                            </w:r>
                            <w:r w:rsidRPr="007A16AA">
                              <w:rPr>
                                <w:color w:val="080808"/>
                                <w:spacing w:val="-20"/>
                                <w:sz w:val="16"/>
                                <w:szCs w:val="16"/>
                              </w:rPr>
                              <w:t xml:space="preserve">, </w:t>
                            </w:r>
                            <w:r w:rsidRPr="007A16AA">
                              <w:rPr>
                                <w:color w:val="067D17"/>
                                <w:spacing w:val="-20"/>
                                <w:sz w:val="16"/>
                                <w:szCs w:val="16"/>
                              </w:rPr>
                              <w:t>'Allergic_rhinitis'</w:t>
                            </w:r>
                            <w:r w:rsidRPr="007A16AA">
                              <w:rPr>
                                <w:color w:val="080808"/>
                                <w:spacing w:val="-20"/>
                                <w:sz w:val="16"/>
                                <w:szCs w:val="16"/>
                              </w:rPr>
                              <w:t xml:space="preserve">, </w:t>
                            </w:r>
                            <w:r w:rsidRPr="007A16AA">
                              <w:rPr>
                                <w:color w:val="067D17"/>
                                <w:spacing w:val="-20"/>
                                <w:sz w:val="16"/>
                                <w:szCs w:val="16"/>
                              </w:rPr>
                              <w:t>'Reflux_esophagitis'</w:t>
                            </w:r>
                            <w:r w:rsidRPr="007A16AA">
                              <w:rPr>
                                <w:color w:val="080808"/>
                                <w:spacing w:val="-20"/>
                                <w:sz w:val="16"/>
                                <w:szCs w:val="16"/>
                              </w:rPr>
                              <w:t>,</w:t>
                            </w:r>
                            <w:r w:rsidRPr="007A16AA">
                              <w:rPr>
                                <w:color w:val="080808"/>
                                <w:spacing w:val="-20"/>
                                <w:sz w:val="16"/>
                                <w:szCs w:val="16"/>
                              </w:rPr>
                              <w:br/>
                              <w:t xml:space="preserve">           </w:t>
                            </w:r>
                            <w:r w:rsidRPr="007A16AA">
                              <w:rPr>
                                <w:color w:val="067D17"/>
                                <w:spacing w:val="-20"/>
                                <w:sz w:val="16"/>
                                <w:szCs w:val="16"/>
                              </w:rPr>
                              <w:t>'Asthma'</w:t>
                            </w:r>
                            <w:r w:rsidRPr="007A16AA">
                              <w:rPr>
                                <w:color w:val="080808"/>
                                <w:spacing w:val="-20"/>
                                <w:sz w:val="16"/>
                                <w:szCs w:val="16"/>
                              </w:rPr>
                              <w:t xml:space="preserve">, </w:t>
                            </w:r>
                            <w:r w:rsidRPr="007A16AA">
                              <w:rPr>
                                <w:color w:val="067D17"/>
                                <w:spacing w:val="-20"/>
                                <w:sz w:val="16"/>
                                <w:szCs w:val="16"/>
                              </w:rPr>
                              <w:t>'Area'</w:t>
                            </w:r>
                            <w:r w:rsidRPr="007A16AA">
                              <w:rPr>
                                <w:color w:val="080808"/>
                                <w:spacing w:val="-20"/>
                                <w:sz w:val="16"/>
                                <w:szCs w:val="16"/>
                              </w:rPr>
                              <w:t xml:space="preserve">, </w:t>
                            </w:r>
                            <w:r w:rsidRPr="007A16AA">
                              <w:rPr>
                                <w:color w:val="067D17"/>
                                <w:spacing w:val="-20"/>
                                <w:sz w:val="16"/>
                                <w:szCs w:val="16"/>
                              </w:rPr>
                              <w:t>'Marital'</w:t>
                            </w:r>
                            <w:r w:rsidRPr="007A16AA">
                              <w:rPr>
                                <w:color w:val="080808"/>
                                <w:spacing w:val="-20"/>
                                <w:sz w:val="16"/>
                                <w:szCs w:val="16"/>
                              </w:rPr>
                              <w:t xml:space="preserve">, </w:t>
                            </w:r>
                            <w:r w:rsidRPr="007A16AA">
                              <w:rPr>
                                <w:color w:val="067D17"/>
                                <w:spacing w:val="-20"/>
                                <w:sz w:val="16"/>
                                <w:szCs w:val="16"/>
                              </w:rPr>
                              <w:t>'Gender'</w:t>
                            </w:r>
                            <w:r w:rsidRPr="007A16AA">
                              <w:rPr>
                                <w:color w:val="080808"/>
                                <w:spacing w:val="-20"/>
                                <w:sz w:val="16"/>
                                <w:szCs w:val="16"/>
                              </w:rPr>
                              <w:t xml:space="preserve">, </w:t>
                            </w:r>
                            <w:r w:rsidRPr="007A16AA">
                              <w:rPr>
                                <w:color w:val="067D17"/>
                                <w:spacing w:val="-20"/>
                                <w:sz w:val="16"/>
                                <w:szCs w:val="16"/>
                              </w:rPr>
                              <w:t>'Initial_admin'</w:t>
                            </w:r>
                            <w:r w:rsidRPr="007A16AA">
                              <w:rPr>
                                <w:color w:val="080808"/>
                                <w:spacing w:val="-20"/>
                                <w:sz w:val="16"/>
                                <w:szCs w:val="16"/>
                              </w:rPr>
                              <w:t xml:space="preserve">, </w:t>
                            </w:r>
                            <w:r w:rsidRPr="007A16AA">
                              <w:rPr>
                                <w:color w:val="067D17"/>
                                <w:spacing w:val="-20"/>
                                <w:sz w:val="16"/>
                                <w:szCs w:val="16"/>
                              </w:rPr>
                              <w:t>'Complication_risk'</w:t>
                            </w:r>
                            <w:r w:rsidRPr="007A16AA">
                              <w:rPr>
                                <w:color w:val="080808"/>
                                <w:spacing w:val="-20"/>
                                <w:sz w:val="16"/>
                                <w:szCs w:val="16"/>
                              </w:rPr>
                              <w:t xml:space="preserve">, </w:t>
                            </w:r>
                            <w:r w:rsidRPr="007A16AA">
                              <w:rPr>
                                <w:color w:val="067D17"/>
                                <w:spacing w:val="-20"/>
                                <w:sz w:val="16"/>
                                <w:szCs w:val="16"/>
                              </w:rPr>
                              <w:t>'Services'</w:t>
                            </w:r>
                            <w:r w:rsidRPr="007A16AA">
                              <w:rPr>
                                <w:color w:val="080808"/>
                                <w:spacing w:val="-20"/>
                                <w:sz w:val="16"/>
                                <w:szCs w:val="16"/>
                              </w:rPr>
                              <w:t>]</w:t>
                            </w:r>
                            <w:r w:rsidRPr="007A16AA">
                              <w:rPr>
                                <w:color w:val="080808"/>
                                <w:spacing w:val="-20"/>
                                <w:sz w:val="16"/>
                                <w:szCs w:val="16"/>
                              </w:rPr>
                              <w:br/>
                              <w:t>df = medical_clean[column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61094B0" id="_x0000_s1027" type="#_x0000_t202" style="position:absolute;margin-left:1.45pt;margin-top:0;width:468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">
                <v:textbox style="mso-fit-shape-to-text:t">
                  <w:txbxContent>
                    <w:p w14:paraId="57357ABE" w14:textId="018D9198" w:rsidR="00066B80" w:rsidRPr="00066B80" w:rsidRDefault="00066B80" w:rsidP="00066B80">
                      <w:pPr>
                        <w:pStyle w:val="HTMLPreformatted"/>
                        <w:shd w:val="clear" w:color="auto" w:fill="FFFFFF"/>
                        <w:rPr>
                          <w:color w:val="080808"/>
                          <w:spacing w:val="-20"/>
                          <w:sz w:val="16"/>
                          <w:szCs w:val="16"/>
                        </w:rPr>
                      </w:pPr>
                      <w:r w:rsidRPr="007A16AA">
                        <w:rPr>
                          <w:color w:val="080808"/>
                          <w:spacing w:val="-20"/>
                          <w:sz w:val="16"/>
                          <w:szCs w:val="16"/>
                        </w:rPr>
                        <w:t>columns = [</w:t>
                      </w:r>
                      <w:r w:rsidRPr="007A16AA">
                        <w:rPr>
                          <w:color w:val="067D17"/>
                          <w:spacing w:val="-20"/>
                          <w:sz w:val="16"/>
                          <w:szCs w:val="16"/>
                        </w:rPr>
                        <w:t>'Initial_days'</w:t>
                      </w:r>
                      <w:r w:rsidRPr="007A16AA">
                        <w:rPr>
                          <w:color w:val="080808"/>
                          <w:spacing w:val="-20"/>
                          <w:sz w:val="16"/>
                          <w:szCs w:val="16"/>
                        </w:rPr>
                        <w:t xml:space="preserve">, </w:t>
                      </w:r>
                      <w:r w:rsidRPr="007A16AA">
                        <w:rPr>
                          <w:color w:val="067D17"/>
                          <w:spacing w:val="-20"/>
                          <w:sz w:val="16"/>
                          <w:szCs w:val="16"/>
                        </w:rPr>
                        <w:t>'Lat'</w:t>
                      </w:r>
                      <w:r w:rsidRPr="007A16AA">
                        <w:rPr>
                          <w:color w:val="080808"/>
                          <w:spacing w:val="-20"/>
                          <w:sz w:val="16"/>
                          <w:szCs w:val="16"/>
                        </w:rPr>
                        <w:t xml:space="preserve">, </w:t>
                      </w:r>
                      <w:r w:rsidRPr="007A16AA">
                        <w:rPr>
                          <w:color w:val="067D17"/>
                          <w:spacing w:val="-20"/>
                          <w:sz w:val="16"/>
                          <w:szCs w:val="16"/>
                        </w:rPr>
                        <w:t>'Lng'</w:t>
                      </w:r>
                      <w:r w:rsidRPr="007A16AA">
                        <w:rPr>
                          <w:color w:val="080808"/>
                          <w:spacing w:val="-20"/>
                          <w:sz w:val="16"/>
                          <w:szCs w:val="16"/>
                        </w:rPr>
                        <w:t xml:space="preserve">, </w:t>
                      </w:r>
                      <w:r w:rsidRPr="007A16AA">
                        <w:rPr>
                          <w:color w:val="067D17"/>
                          <w:spacing w:val="-20"/>
                          <w:sz w:val="16"/>
                          <w:szCs w:val="16"/>
                        </w:rPr>
                        <w:t>'Children'</w:t>
                      </w:r>
                      <w:r w:rsidRPr="007A16AA">
                        <w:rPr>
                          <w:color w:val="080808"/>
                          <w:spacing w:val="-20"/>
                          <w:sz w:val="16"/>
                          <w:szCs w:val="16"/>
                        </w:rPr>
                        <w:t xml:space="preserve">, </w:t>
                      </w:r>
                      <w:r w:rsidRPr="007A16AA">
                        <w:rPr>
                          <w:color w:val="067D17"/>
                          <w:spacing w:val="-20"/>
                          <w:sz w:val="16"/>
                          <w:szCs w:val="16"/>
                        </w:rPr>
                        <w:t>'Age'</w:t>
                      </w:r>
                      <w:r w:rsidRPr="007A16AA">
                        <w:rPr>
                          <w:color w:val="080808"/>
                          <w:spacing w:val="-20"/>
                          <w:sz w:val="16"/>
                          <w:szCs w:val="16"/>
                        </w:rPr>
                        <w:t xml:space="preserve">, </w:t>
                      </w:r>
                      <w:r w:rsidRPr="007A16AA">
                        <w:rPr>
                          <w:color w:val="067D17"/>
                          <w:spacing w:val="-20"/>
                          <w:sz w:val="16"/>
                          <w:szCs w:val="16"/>
                        </w:rPr>
                        <w:t>'Income'</w:t>
                      </w:r>
                      <w:r w:rsidRPr="007A16AA">
                        <w:rPr>
                          <w:color w:val="080808"/>
                          <w:spacing w:val="-20"/>
                          <w:sz w:val="16"/>
                          <w:szCs w:val="16"/>
                        </w:rPr>
                        <w:t xml:space="preserve">, </w:t>
                      </w:r>
                      <w:r w:rsidRPr="007A16AA">
                        <w:rPr>
                          <w:color w:val="067D17"/>
                          <w:spacing w:val="-20"/>
                          <w:sz w:val="16"/>
                          <w:szCs w:val="16"/>
                        </w:rPr>
                        <w:t>'VitD_levels'</w:t>
                      </w:r>
                      <w:r w:rsidRPr="007A16AA">
                        <w:rPr>
                          <w:color w:val="080808"/>
                          <w:spacing w:val="-20"/>
                          <w:sz w:val="16"/>
                          <w:szCs w:val="16"/>
                        </w:rPr>
                        <w:t xml:space="preserve">, </w:t>
                      </w:r>
                      <w:r w:rsidRPr="007A16AA">
                        <w:rPr>
                          <w:color w:val="067D17"/>
                          <w:spacing w:val="-20"/>
                          <w:sz w:val="16"/>
                          <w:szCs w:val="16"/>
                        </w:rPr>
                        <w:t>'Doc_visits'</w:t>
                      </w:r>
                      <w:r w:rsidRPr="007A16AA">
                        <w:rPr>
                          <w:color w:val="080808"/>
                          <w:spacing w:val="-20"/>
                          <w:sz w:val="16"/>
                          <w:szCs w:val="16"/>
                        </w:rPr>
                        <w:t xml:space="preserve">, </w:t>
                      </w:r>
                      <w:r w:rsidRPr="007A16AA">
                        <w:rPr>
                          <w:color w:val="067D17"/>
                          <w:spacing w:val="-20"/>
                          <w:sz w:val="16"/>
                          <w:szCs w:val="16"/>
                        </w:rPr>
                        <w:t>'Full_meals_eaten'</w:t>
                      </w:r>
                      <w:r w:rsidRPr="007A16AA">
                        <w:rPr>
                          <w:color w:val="080808"/>
                          <w:spacing w:val="-20"/>
                          <w:sz w:val="16"/>
                          <w:szCs w:val="16"/>
                        </w:rPr>
                        <w:t>,</w:t>
                      </w:r>
                      <w:r w:rsidRPr="007A16AA">
                        <w:rPr>
                          <w:color w:val="080808"/>
                          <w:spacing w:val="-20"/>
                          <w:sz w:val="16"/>
                          <w:szCs w:val="16"/>
                        </w:rPr>
                        <w:br/>
                        <w:t xml:space="preserve">           </w:t>
                      </w:r>
                      <w:r w:rsidRPr="007A16AA">
                        <w:rPr>
                          <w:color w:val="067D17"/>
                          <w:spacing w:val="-20"/>
                          <w:sz w:val="16"/>
                          <w:szCs w:val="16"/>
                        </w:rPr>
                        <w:t>'vitD_supp'</w:t>
                      </w:r>
                      <w:r w:rsidRPr="007A16AA">
                        <w:rPr>
                          <w:color w:val="080808"/>
                          <w:spacing w:val="-20"/>
                          <w:sz w:val="16"/>
                          <w:szCs w:val="16"/>
                        </w:rPr>
                        <w:t xml:space="preserve">, </w:t>
                      </w:r>
                      <w:r w:rsidRPr="007A16AA">
                        <w:rPr>
                          <w:color w:val="067D17"/>
                          <w:spacing w:val="-20"/>
                          <w:sz w:val="16"/>
                          <w:szCs w:val="16"/>
                        </w:rPr>
                        <w:t>'TotalCharge'</w:t>
                      </w:r>
                      <w:r w:rsidRPr="007A16AA">
                        <w:rPr>
                          <w:color w:val="080808"/>
                          <w:spacing w:val="-20"/>
                          <w:sz w:val="16"/>
                          <w:szCs w:val="16"/>
                        </w:rPr>
                        <w:t xml:space="preserve">, </w:t>
                      </w:r>
                      <w:r w:rsidRPr="007A16AA">
                        <w:rPr>
                          <w:color w:val="067D17"/>
                          <w:spacing w:val="-20"/>
                          <w:sz w:val="16"/>
                          <w:szCs w:val="16"/>
                        </w:rPr>
                        <w:t>'Additional_charges'</w:t>
                      </w:r>
                      <w:r w:rsidRPr="007A16AA">
                        <w:rPr>
                          <w:color w:val="080808"/>
                          <w:spacing w:val="-20"/>
                          <w:sz w:val="16"/>
                          <w:szCs w:val="16"/>
                        </w:rPr>
                        <w:t xml:space="preserve">, </w:t>
                      </w:r>
                      <w:r w:rsidRPr="007A16AA">
                        <w:rPr>
                          <w:color w:val="067D17"/>
                          <w:spacing w:val="-20"/>
                          <w:sz w:val="16"/>
                          <w:szCs w:val="16"/>
                        </w:rPr>
                        <w:t>'Soft_drink'</w:t>
                      </w:r>
                      <w:r w:rsidRPr="007A16AA">
                        <w:rPr>
                          <w:color w:val="080808"/>
                          <w:spacing w:val="-20"/>
                          <w:sz w:val="16"/>
                          <w:szCs w:val="16"/>
                        </w:rPr>
                        <w:t xml:space="preserve">, </w:t>
                      </w:r>
                      <w:r w:rsidRPr="007A16AA">
                        <w:rPr>
                          <w:color w:val="067D17"/>
                          <w:spacing w:val="-20"/>
                          <w:sz w:val="16"/>
                          <w:szCs w:val="16"/>
                        </w:rPr>
                        <w:t>'HighBlood'</w:t>
                      </w:r>
                      <w:r w:rsidRPr="007A16AA">
                        <w:rPr>
                          <w:color w:val="080808"/>
                          <w:spacing w:val="-20"/>
                          <w:sz w:val="16"/>
                          <w:szCs w:val="16"/>
                        </w:rPr>
                        <w:t xml:space="preserve">, </w:t>
                      </w:r>
                      <w:r w:rsidRPr="007A16AA">
                        <w:rPr>
                          <w:color w:val="067D17"/>
                          <w:spacing w:val="-20"/>
                          <w:sz w:val="16"/>
                          <w:szCs w:val="16"/>
                        </w:rPr>
                        <w:t>'Stroke'</w:t>
                      </w:r>
                      <w:r w:rsidRPr="007A16AA">
                        <w:rPr>
                          <w:color w:val="080808"/>
                          <w:spacing w:val="-20"/>
                          <w:sz w:val="16"/>
                          <w:szCs w:val="16"/>
                        </w:rPr>
                        <w:t xml:space="preserve">, </w:t>
                      </w:r>
                      <w:r w:rsidRPr="007A16AA">
                        <w:rPr>
                          <w:color w:val="067D17"/>
                          <w:spacing w:val="-20"/>
                          <w:sz w:val="16"/>
                          <w:szCs w:val="16"/>
                        </w:rPr>
                        <w:t>'Overweight'</w:t>
                      </w:r>
                      <w:r w:rsidRPr="007A16AA">
                        <w:rPr>
                          <w:color w:val="080808"/>
                          <w:spacing w:val="-20"/>
                          <w:sz w:val="16"/>
                          <w:szCs w:val="16"/>
                        </w:rPr>
                        <w:t>,</w:t>
                      </w:r>
                      <w:r w:rsidRPr="007A16AA">
                        <w:rPr>
                          <w:color w:val="080808"/>
                          <w:spacing w:val="-20"/>
                          <w:sz w:val="16"/>
                          <w:szCs w:val="16"/>
                        </w:rPr>
                        <w:br/>
                        <w:t xml:space="preserve">           </w:t>
                      </w:r>
                      <w:r w:rsidRPr="007A16AA">
                        <w:rPr>
                          <w:color w:val="067D17"/>
                          <w:spacing w:val="-20"/>
                          <w:sz w:val="16"/>
                          <w:szCs w:val="16"/>
                        </w:rPr>
                        <w:t>'Arthritis'</w:t>
                      </w:r>
                      <w:r w:rsidRPr="007A16AA">
                        <w:rPr>
                          <w:color w:val="080808"/>
                          <w:spacing w:val="-20"/>
                          <w:sz w:val="16"/>
                          <w:szCs w:val="16"/>
                        </w:rPr>
                        <w:t xml:space="preserve">, </w:t>
                      </w:r>
                      <w:r w:rsidRPr="007A16AA">
                        <w:rPr>
                          <w:color w:val="067D17"/>
                          <w:spacing w:val="-20"/>
                          <w:sz w:val="16"/>
                          <w:szCs w:val="16"/>
                        </w:rPr>
                        <w:t>'Diabetes'</w:t>
                      </w:r>
                      <w:r w:rsidRPr="007A16AA">
                        <w:rPr>
                          <w:color w:val="080808"/>
                          <w:spacing w:val="-20"/>
                          <w:sz w:val="16"/>
                          <w:szCs w:val="16"/>
                        </w:rPr>
                        <w:t xml:space="preserve">, </w:t>
                      </w:r>
                      <w:r w:rsidRPr="007A16AA">
                        <w:rPr>
                          <w:color w:val="067D17"/>
                          <w:spacing w:val="-20"/>
                          <w:sz w:val="16"/>
                          <w:szCs w:val="16"/>
                        </w:rPr>
                        <w:t>'Hyperlipidemia'</w:t>
                      </w:r>
                      <w:r w:rsidRPr="007A16AA">
                        <w:rPr>
                          <w:color w:val="080808"/>
                          <w:spacing w:val="-20"/>
                          <w:sz w:val="16"/>
                          <w:szCs w:val="16"/>
                        </w:rPr>
                        <w:t xml:space="preserve">, </w:t>
                      </w:r>
                      <w:r w:rsidRPr="007A16AA">
                        <w:rPr>
                          <w:color w:val="067D17"/>
                          <w:spacing w:val="-20"/>
                          <w:sz w:val="16"/>
                          <w:szCs w:val="16"/>
                        </w:rPr>
                        <w:t>'BackPain'</w:t>
                      </w:r>
                      <w:r w:rsidRPr="007A16AA">
                        <w:rPr>
                          <w:color w:val="080808"/>
                          <w:spacing w:val="-20"/>
                          <w:sz w:val="16"/>
                          <w:szCs w:val="16"/>
                        </w:rPr>
                        <w:t xml:space="preserve">, </w:t>
                      </w:r>
                      <w:r w:rsidRPr="007A16AA">
                        <w:rPr>
                          <w:color w:val="067D17"/>
                          <w:spacing w:val="-20"/>
                          <w:sz w:val="16"/>
                          <w:szCs w:val="16"/>
                        </w:rPr>
                        <w:t>'Anxiety'</w:t>
                      </w:r>
                      <w:r w:rsidRPr="007A16AA">
                        <w:rPr>
                          <w:color w:val="080808"/>
                          <w:spacing w:val="-20"/>
                          <w:sz w:val="16"/>
                          <w:szCs w:val="16"/>
                        </w:rPr>
                        <w:t xml:space="preserve">, </w:t>
                      </w:r>
                      <w:r w:rsidRPr="007A16AA">
                        <w:rPr>
                          <w:color w:val="067D17"/>
                          <w:spacing w:val="-20"/>
                          <w:sz w:val="16"/>
                          <w:szCs w:val="16"/>
                        </w:rPr>
                        <w:t>'Allergic_rhinitis'</w:t>
                      </w:r>
                      <w:r w:rsidRPr="007A16AA">
                        <w:rPr>
                          <w:color w:val="080808"/>
                          <w:spacing w:val="-20"/>
                          <w:sz w:val="16"/>
                          <w:szCs w:val="16"/>
                        </w:rPr>
                        <w:t xml:space="preserve">, </w:t>
                      </w:r>
                      <w:r w:rsidRPr="007A16AA">
                        <w:rPr>
                          <w:color w:val="067D17"/>
                          <w:spacing w:val="-20"/>
                          <w:sz w:val="16"/>
                          <w:szCs w:val="16"/>
                        </w:rPr>
                        <w:t>'Reflux_esophagitis'</w:t>
                      </w:r>
                      <w:r w:rsidRPr="007A16AA">
                        <w:rPr>
                          <w:color w:val="080808"/>
                          <w:spacing w:val="-20"/>
                          <w:sz w:val="16"/>
                          <w:szCs w:val="16"/>
                        </w:rPr>
                        <w:t>,</w:t>
                      </w:r>
                      <w:r w:rsidRPr="007A16AA">
                        <w:rPr>
                          <w:color w:val="080808"/>
                          <w:spacing w:val="-20"/>
                          <w:sz w:val="16"/>
                          <w:szCs w:val="16"/>
                        </w:rPr>
                        <w:br/>
                        <w:t xml:space="preserve">           </w:t>
                      </w:r>
                      <w:r w:rsidRPr="007A16AA">
                        <w:rPr>
                          <w:color w:val="067D17"/>
                          <w:spacing w:val="-20"/>
                          <w:sz w:val="16"/>
                          <w:szCs w:val="16"/>
                        </w:rPr>
                        <w:t>'Asthma'</w:t>
                      </w:r>
                      <w:r w:rsidRPr="007A16AA">
                        <w:rPr>
                          <w:color w:val="080808"/>
                          <w:spacing w:val="-20"/>
                          <w:sz w:val="16"/>
                          <w:szCs w:val="16"/>
                        </w:rPr>
                        <w:t xml:space="preserve">, </w:t>
                      </w:r>
                      <w:r w:rsidRPr="007A16AA">
                        <w:rPr>
                          <w:color w:val="067D17"/>
                          <w:spacing w:val="-20"/>
                          <w:sz w:val="16"/>
                          <w:szCs w:val="16"/>
                        </w:rPr>
                        <w:t>'Area'</w:t>
                      </w:r>
                      <w:r w:rsidRPr="007A16AA">
                        <w:rPr>
                          <w:color w:val="080808"/>
                          <w:spacing w:val="-20"/>
                          <w:sz w:val="16"/>
                          <w:szCs w:val="16"/>
                        </w:rPr>
                        <w:t xml:space="preserve">, </w:t>
                      </w:r>
                      <w:r w:rsidRPr="007A16AA">
                        <w:rPr>
                          <w:color w:val="067D17"/>
                          <w:spacing w:val="-20"/>
                          <w:sz w:val="16"/>
                          <w:szCs w:val="16"/>
                        </w:rPr>
                        <w:t>'Marital'</w:t>
                      </w:r>
                      <w:r w:rsidRPr="007A16AA">
                        <w:rPr>
                          <w:color w:val="080808"/>
                          <w:spacing w:val="-20"/>
                          <w:sz w:val="16"/>
                          <w:szCs w:val="16"/>
                        </w:rPr>
                        <w:t xml:space="preserve">, </w:t>
                      </w:r>
                      <w:r w:rsidRPr="007A16AA">
                        <w:rPr>
                          <w:color w:val="067D17"/>
                          <w:spacing w:val="-20"/>
                          <w:sz w:val="16"/>
                          <w:szCs w:val="16"/>
                        </w:rPr>
                        <w:t>'Gender'</w:t>
                      </w:r>
                      <w:r w:rsidRPr="007A16AA">
                        <w:rPr>
                          <w:color w:val="080808"/>
                          <w:spacing w:val="-20"/>
                          <w:sz w:val="16"/>
                          <w:szCs w:val="16"/>
                        </w:rPr>
                        <w:t xml:space="preserve">, </w:t>
                      </w:r>
                      <w:r w:rsidRPr="007A16AA">
                        <w:rPr>
                          <w:color w:val="067D17"/>
                          <w:spacing w:val="-20"/>
                          <w:sz w:val="16"/>
                          <w:szCs w:val="16"/>
                        </w:rPr>
                        <w:t>'Initial_admin'</w:t>
                      </w:r>
                      <w:r w:rsidRPr="007A16AA">
                        <w:rPr>
                          <w:color w:val="080808"/>
                          <w:spacing w:val="-20"/>
                          <w:sz w:val="16"/>
                          <w:szCs w:val="16"/>
                        </w:rPr>
                        <w:t xml:space="preserve">, </w:t>
                      </w:r>
                      <w:r w:rsidRPr="007A16AA">
                        <w:rPr>
                          <w:color w:val="067D17"/>
                          <w:spacing w:val="-20"/>
                          <w:sz w:val="16"/>
                          <w:szCs w:val="16"/>
                        </w:rPr>
                        <w:t>'Complication_risk'</w:t>
                      </w:r>
                      <w:r w:rsidRPr="007A16AA">
                        <w:rPr>
                          <w:color w:val="080808"/>
                          <w:spacing w:val="-20"/>
                          <w:sz w:val="16"/>
                          <w:szCs w:val="16"/>
                        </w:rPr>
                        <w:t xml:space="preserve">, </w:t>
                      </w:r>
                      <w:r w:rsidRPr="007A16AA">
                        <w:rPr>
                          <w:color w:val="067D17"/>
                          <w:spacing w:val="-20"/>
                          <w:sz w:val="16"/>
                          <w:szCs w:val="16"/>
                        </w:rPr>
                        <w:t>'Services'</w:t>
                      </w:r>
                      <w:r w:rsidRPr="007A16AA">
                        <w:rPr>
                          <w:color w:val="080808"/>
                          <w:spacing w:val="-20"/>
                          <w:sz w:val="16"/>
                          <w:szCs w:val="16"/>
                        </w:rPr>
                        <w:t>]</w:t>
                      </w:r>
                      <w:r w:rsidRPr="007A16AA">
                        <w:rPr>
                          <w:color w:val="080808"/>
                          <w:spacing w:val="-20"/>
                          <w:sz w:val="16"/>
                          <w:szCs w:val="16"/>
                        </w:rPr>
                        <w:br/>
                        <w:t>df = medical_clean[columns]</w:t>
                      </w:r>
                    </w:p>
                  </w:txbxContent>
                </v:textbox>
                <w10:wrap type="square"/>
              </v:shape>
            </w:pict>
          </mc:Fallback>
        </mc:AlternateContent>
      </w:r>
      <w:r w:rsidR="00312465">
        <w:t>Once the variables of interest were selected, the data was cleaned. This was accomplished by checking for duplicate observations, missing values, and outliers.</w:t>
      </w:r>
    </w:p>
    <w:p w14:paraId="033A1230" w14:textId="7FC24DD6" w:rsidR="00312465" w:rsidRDefault="000D46BE" w:rsidP="00312465">
      <w:pPr>
        <w:spacing w:before="240"/>
      </w:pPr>
      <w:r w:rsidRPr="00513140">
        <w:rPr>
          <w:noProof/>
          <w:color w:val="080808"/>
          <w:spacing w:val="-20"/>
          <w:sz w:val="16"/>
          <w:szCs w:val="16"/>
        </w:rPr>
        <mc:AlternateContent>
          <mc:Choice Requires="wps">
            <w:drawing>
              <wp:anchor distT="45720" distB="45720" distL="114300" distR="114300" simplePos="0" relativeHeight="251665408" behindDoc="0" locked="0" layoutInCell="1" allowOverlap="1" wp14:anchorId="281CE937" wp14:editId="34AC7D0D">
                <wp:simplePos x="0" y="0"/>
                <wp:positionH relativeFrom="column">
                  <wp:posOffset>8890</wp:posOffset>
                </wp:positionH>
                <wp:positionV relativeFrom="paragraph">
                  <wp:posOffset>2019300</wp:posOffset>
                </wp:positionV>
                <wp:extent cx="5943600" cy="1404620"/>
                <wp:effectExtent l="0" t="0" r="19050" b="10795"/>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404620"/>
                        </a:xfrm>
                        <a:prstGeom prst="rect">
                          <a:avLst/>
                        </a:prstGeom>
                        <a:solidFill>
                          <a:srgbClr val="FFFFFF"/>
                        </a:solidFill>
                        <a:ln w="9525">
                          <a:solidFill>
                            <a:srgbClr val="000000"/>
                          </a:solidFill>
                          <a:miter lim="800000"/>
                          <a:headEnd/>
                          <a:tailEnd/>
                        </a:ln>
                      </wps:spPr>
                      <wps:txbx>
                        <w:txbxContent>
                          <w:p w14:paraId="2BAA8434" w14:textId="19CE47C3" w:rsidR="00513140" w:rsidRPr="00513140" w:rsidRDefault="00513140" w:rsidP="00513140">
                            <w:pPr>
                              <w:pStyle w:val="HTMLPreformatted"/>
                              <w:shd w:val="clear" w:color="auto" w:fill="FFFFFF"/>
                              <w:rPr>
                                <w:color w:val="080808"/>
                                <w:spacing w:val="-20"/>
                                <w:sz w:val="16"/>
                                <w:szCs w:val="16"/>
                              </w:rPr>
                            </w:pPr>
                            <w:r w:rsidRPr="007714B3">
                              <w:rPr>
                                <w:color w:val="080808"/>
                                <w:spacing w:val="-20"/>
                                <w:sz w:val="16"/>
                                <w:szCs w:val="16"/>
                              </w:rPr>
                              <w:t>location_outliers = medical_clean.loc[df_outliers.Lat | df_outliers.Lng, [</w:t>
                            </w:r>
                            <w:r w:rsidRPr="007714B3">
                              <w:rPr>
                                <w:color w:val="067D17"/>
                                <w:spacing w:val="-20"/>
                                <w:sz w:val="16"/>
                                <w:szCs w:val="16"/>
                              </w:rPr>
                              <w:t>'State'</w:t>
                            </w:r>
                            <w:r w:rsidRPr="007714B3">
                              <w:rPr>
                                <w:color w:val="080808"/>
                                <w:spacing w:val="-20"/>
                                <w:sz w:val="16"/>
                                <w:szCs w:val="16"/>
                              </w:rPr>
                              <w:t xml:space="preserve">, </w:t>
                            </w:r>
                            <w:r w:rsidRPr="007714B3">
                              <w:rPr>
                                <w:color w:val="067D17"/>
                                <w:spacing w:val="-20"/>
                                <w:sz w:val="16"/>
                                <w:szCs w:val="16"/>
                              </w:rPr>
                              <w:t>'Lat'</w:t>
                            </w:r>
                            <w:r w:rsidRPr="007714B3">
                              <w:rPr>
                                <w:color w:val="080808"/>
                                <w:spacing w:val="-20"/>
                                <w:sz w:val="16"/>
                                <w:szCs w:val="16"/>
                              </w:rPr>
                              <w:t xml:space="preserve">, </w:t>
                            </w:r>
                            <w:r w:rsidRPr="007714B3">
                              <w:rPr>
                                <w:color w:val="067D17"/>
                                <w:spacing w:val="-20"/>
                                <w:sz w:val="16"/>
                                <w:szCs w:val="16"/>
                              </w:rPr>
                              <w:t>'Lng'</w:t>
                            </w:r>
                            <w:r w:rsidRPr="007714B3">
                              <w:rPr>
                                <w:color w:val="080808"/>
                                <w:spacing w:val="-20"/>
                                <w:sz w:val="16"/>
                                <w:szCs w:val="16"/>
                              </w:rPr>
                              <w:t>]]</w:t>
                            </w:r>
                            <w:r w:rsidRPr="007714B3">
                              <w:rPr>
                                <w:color w:val="080808"/>
                                <w:spacing w:val="-20"/>
                                <w:sz w:val="16"/>
                                <w:szCs w:val="16"/>
                              </w:rPr>
                              <w:br/>
                              <w:t>location_outliers.columns = [</w:t>
                            </w:r>
                            <w:r w:rsidRPr="007714B3">
                              <w:rPr>
                                <w:color w:val="067D17"/>
                                <w:spacing w:val="-20"/>
                                <w:sz w:val="16"/>
                                <w:szCs w:val="16"/>
                              </w:rPr>
                              <w:t>'State'</w:t>
                            </w:r>
                            <w:r w:rsidRPr="007714B3">
                              <w:rPr>
                                <w:color w:val="080808"/>
                                <w:spacing w:val="-20"/>
                                <w:sz w:val="16"/>
                                <w:szCs w:val="16"/>
                              </w:rPr>
                              <w:t xml:space="preserve">, </w:t>
                            </w:r>
                            <w:r w:rsidRPr="007714B3">
                              <w:rPr>
                                <w:color w:val="067D17"/>
                                <w:spacing w:val="-20"/>
                                <w:sz w:val="16"/>
                                <w:szCs w:val="16"/>
                              </w:rPr>
                              <w:t>'Lat_mean'</w:t>
                            </w:r>
                            <w:r w:rsidRPr="007714B3">
                              <w:rPr>
                                <w:color w:val="080808"/>
                                <w:spacing w:val="-20"/>
                                <w:sz w:val="16"/>
                                <w:szCs w:val="16"/>
                              </w:rPr>
                              <w:t xml:space="preserve">, </w:t>
                            </w:r>
                            <w:r w:rsidRPr="007714B3">
                              <w:rPr>
                                <w:color w:val="067D17"/>
                                <w:spacing w:val="-20"/>
                                <w:sz w:val="16"/>
                                <w:szCs w:val="16"/>
                              </w:rPr>
                              <w:t>'Lng_mean'</w:t>
                            </w:r>
                            <w:r w:rsidRPr="007714B3">
                              <w:rPr>
                                <w:color w:val="080808"/>
                                <w:spacing w:val="-20"/>
                                <w:sz w:val="16"/>
                                <w:szCs w:val="16"/>
                              </w:rPr>
                              <w:t>]</w:t>
                            </w:r>
                            <w:r w:rsidRPr="007714B3">
                              <w:rPr>
                                <w:color w:val="080808"/>
                                <w:spacing w:val="-20"/>
                                <w:sz w:val="16"/>
                                <w:szCs w:val="16"/>
                              </w:rPr>
                              <w:br/>
                              <w:t>location_outlier_groups = location_outliers.groupby(</w:t>
                            </w:r>
                            <w:r w:rsidRPr="007714B3">
                              <w:rPr>
                                <w:color w:val="067D17"/>
                                <w:spacing w:val="-20"/>
                                <w:sz w:val="16"/>
                                <w:szCs w:val="16"/>
                              </w:rPr>
                              <w:t>"State"</w:t>
                            </w:r>
                            <w:r w:rsidRPr="007714B3">
                              <w:rPr>
                                <w:color w:val="080808"/>
                                <w:spacing w:val="-20"/>
                                <w:sz w:val="16"/>
                                <w:szCs w:val="16"/>
                              </w:rPr>
                              <w:t xml:space="preserve">, </w:t>
                            </w:r>
                            <w:r w:rsidRPr="007714B3">
                              <w:rPr>
                                <w:color w:val="660099"/>
                                <w:spacing w:val="-20"/>
                                <w:sz w:val="16"/>
                                <w:szCs w:val="16"/>
                              </w:rPr>
                              <w:t>as_index</w:t>
                            </w:r>
                            <w:r w:rsidRPr="007714B3">
                              <w:rPr>
                                <w:color w:val="080808"/>
                                <w:spacing w:val="-20"/>
                                <w:sz w:val="16"/>
                                <w:szCs w:val="16"/>
                              </w:rPr>
                              <w:t>=</w:t>
                            </w:r>
                            <w:r w:rsidRPr="007714B3">
                              <w:rPr>
                                <w:color w:val="0033B3"/>
                                <w:spacing w:val="-20"/>
                                <w:sz w:val="16"/>
                                <w:szCs w:val="16"/>
                              </w:rPr>
                              <w:t>False</w:t>
                            </w:r>
                            <w:r w:rsidRPr="007714B3">
                              <w:rPr>
                                <w:color w:val="080808"/>
                                <w:spacing w:val="-20"/>
                                <w:sz w:val="16"/>
                                <w:szCs w:val="16"/>
                              </w:rPr>
                              <w:t>).mean()</w:t>
                            </w:r>
                            <w:r w:rsidRPr="007714B3">
                              <w:rPr>
                                <w:color w:val="080808"/>
                                <w:spacing w:val="-20"/>
                                <w:sz w:val="16"/>
                                <w:szCs w:val="16"/>
                              </w:rPr>
                              <w:br/>
                            </w:r>
                            <w:r w:rsidRPr="007714B3">
                              <w:rPr>
                                <w:color w:val="000080"/>
                                <w:spacing w:val="-20"/>
                                <w:sz w:val="16"/>
                                <w:szCs w:val="16"/>
                              </w:rPr>
                              <w:t>print</w:t>
                            </w:r>
                            <w:r w:rsidRPr="007714B3">
                              <w:rPr>
                                <w:color w:val="080808"/>
                                <w:spacing w:val="-20"/>
                                <w:sz w:val="16"/>
                                <w:szCs w:val="16"/>
                              </w:rPr>
                              <w:t>(</w:t>
                            </w:r>
                            <w:r w:rsidRPr="007714B3">
                              <w:rPr>
                                <w:color w:val="067D17"/>
                                <w:spacing w:val="-20"/>
                                <w:sz w:val="16"/>
                                <w:szCs w:val="16"/>
                              </w:rPr>
                              <w:t>f'Location Outliers:</w:t>
                            </w:r>
                            <w:r w:rsidRPr="007714B3">
                              <w:rPr>
                                <w:color w:val="0037A6"/>
                                <w:spacing w:val="-20"/>
                                <w:sz w:val="16"/>
                                <w:szCs w:val="16"/>
                              </w:rPr>
                              <w:t>\n{</w:t>
                            </w:r>
                            <w:r w:rsidRPr="007714B3">
                              <w:rPr>
                                <w:color w:val="080808"/>
                                <w:spacing w:val="-20"/>
                                <w:sz w:val="16"/>
                                <w:szCs w:val="16"/>
                              </w:rPr>
                              <w:t>location_outlier_groups.to_string()</w:t>
                            </w:r>
                            <w:r w:rsidRPr="007714B3">
                              <w:rPr>
                                <w:color w:val="0037A6"/>
                                <w:spacing w:val="-20"/>
                                <w:sz w:val="16"/>
                                <w:szCs w:val="16"/>
                              </w:rPr>
                              <w:t>}</w:t>
                            </w:r>
                            <w:r w:rsidRPr="007714B3">
                              <w:rPr>
                                <w:color w:val="067D17"/>
                                <w:spacing w:val="-20"/>
                                <w:sz w:val="16"/>
                                <w:szCs w:val="16"/>
                              </w:rPr>
                              <w:t>'</w:t>
                            </w:r>
                            <w:r w:rsidRPr="007714B3">
                              <w:rPr>
                                <w:color w:val="080808"/>
                                <w:spacing w:val="-20"/>
                                <w:sz w:val="16"/>
                                <w:szCs w:val="16"/>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81CE937" id="_x0000_s1028" type="#_x0000_t202" style="position:absolute;margin-left:.7pt;margin-top:159pt;width:468pt;height:110.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">
                <v:textbox style="mso-fit-shape-to-text:t">
                  <w:txbxContent>
                    <w:p w14:paraId="2BAA8434" w14:textId="19CE47C3" w:rsidR="00513140" w:rsidRPr="00513140" w:rsidRDefault="00513140" w:rsidP="00513140">
                      <w:pPr>
                        <w:pStyle w:val="HTMLPreformatted"/>
                        <w:shd w:val="clear" w:color="auto" w:fill="FFFFFF"/>
                        <w:rPr>
                          <w:color w:val="080808"/>
                          <w:spacing w:val="-20"/>
                          <w:sz w:val="16"/>
                          <w:szCs w:val="16"/>
                        </w:rPr>
                      </w:pPr>
                      <w:r w:rsidRPr="007714B3">
                        <w:rPr>
                          <w:color w:val="080808"/>
                          <w:spacing w:val="-20"/>
                          <w:sz w:val="16"/>
                          <w:szCs w:val="16"/>
                        </w:rPr>
                        <w:t>location_outliers = medical_clean.loc[df_outliers.Lat | df_outliers.Lng, [</w:t>
                      </w:r>
                      <w:r w:rsidRPr="007714B3">
                        <w:rPr>
                          <w:color w:val="067D17"/>
                          <w:spacing w:val="-20"/>
                          <w:sz w:val="16"/>
                          <w:szCs w:val="16"/>
                        </w:rPr>
                        <w:t>'State'</w:t>
                      </w:r>
                      <w:r w:rsidRPr="007714B3">
                        <w:rPr>
                          <w:color w:val="080808"/>
                          <w:spacing w:val="-20"/>
                          <w:sz w:val="16"/>
                          <w:szCs w:val="16"/>
                        </w:rPr>
                        <w:t xml:space="preserve">, </w:t>
                      </w:r>
                      <w:r w:rsidRPr="007714B3">
                        <w:rPr>
                          <w:color w:val="067D17"/>
                          <w:spacing w:val="-20"/>
                          <w:sz w:val="16"/>
                          <w:szCs w:val="16"/>
                        </w:rPr>
                        <w:t>'Lat'</w:t>
                      </w:r>
                      <w:r w:rsidRPr="007714B3">
                        <w:rPr>
                          <w:color w:val="080808"/>
                          <w:spacing w:val="-20"/>
                          <w:sz w:val="16"/>
                          <w:szCs w:val="16"/>
                        </w:rPr>
                        <w:t xml:space="preserve">, </w:t>
                      </w:r>
                      <w:r w:rsidRPr="007714B3">
                        <w:rPr>
                          <w:color w:val="067D17"/>
                          <w:spacing w:val="-20"/>
                          <w:sz w:val="16"/>
                          <w:szCs w:val="16"/>
                        </w:rPr>
                        <w:t>'Lng'</w:t>
                      </w:r>
                      <w:r w:rsidRPr="007714B3">
                        <w:rPr>
                          <w:color w:val="080808"/>
                          <w:spacing w:val="-20"/>
                          <w:sz w:val="16"/>
                          <w:szCs w:val="16"/>
                        </w:rPr>
                        <w:t>]]</w:t>
                      </w:r>
                      <w:r w:rsidRPr="007714B3">
                        <w:rPr>
                          <w:color w:val="080808"/>
                          <w:spacing w:val="-20"/>
                          <w:sz w:val="16"/>
                          <w:szCs w:val="16"/>
                        </w:rPr>
                        <w:br/>
                        <w:t>location_outliers.columns = [</w:t>
                      </w:r>
                      <w:r w:rsidRPr="007714B3">
                        <w:rPr>
                          <w:color w:val="067D17"/>
                          <w:spacing w:val="-20"/>
                          <w:sz w:val="16"/>
                          <w:szCs w:val="16"/>
                        </w:rPr>
                        <w:t>'State'</w:t>
                      </w:r>
                      <w:r w:rsidRPr="007714B3">
                        <w:rPr>
                          <w:color w:val="080808"/>
                          <w:spacing w:val="-20"/>
                          <w:sz w:val="16"/>
                          <w:szCs w:val="16"/>
                        </w:rPr>
                        <w:t xml:space="preserve">, </w:t>
                      </w:r>
                      <w:r w:rsidRPr="007714B3">
                        <w:rPr>
                          <w:color w:val="067D17"/>
                          <w:spacing w:val="-20"/>
                          <w:sz w:val="16"/>
                          <w:szCs w:val="16"/>
                        </w:rPr>
                        <w:t>'Lat_mean'</w:t>
                      </w:r>
                      <w:r w:rsidRPr="007714B3">
                        <w:rPr>
                          <w:color w:val="080808"/>
                          <w:spacing w:val="-20"/>
                          <w:sz w:val="16"/>
                          <w:szCs w:val="16"/>
                        </w:rPr>
                        <w:t xml:space="preserve">, </w:t>
                      </w:r>
                      <w:r w:rsidRPr="007714B3">
                        <w:rPr>
                          <w:color w:val="067D17"/>
                          <w:spacing w:val="-20"/>
                          <w:sz w:val="16"/>
                          <w:szCs w:val="16"/>
                        </w:rPr>
                        <w:t>'Lng_mean'</w:t>
                      </w:r>
                      <w:r w:rsidRPr="007714B3">
                        <w:rPr>
                          <w:color w:val="080808"/>
                          <w:spacing w:val="-20"/>
                          <w:sz w:val="16"/>
                          <w:szCs w:val="16"/>
                        </w:rPr>
                        <w:t>]</w:t>
                      </w:r>
                      <w:r w:rsidRPr="007714B3">
                        <w:rPr>
                          <w:color w:val="080808"/>
                          <w:spacing w:val="-20"/>
                          <w:sz w:val="16"/>
                          <w:szCs w:val="16"/>
                        </w:rPr>
                        <w:br/>
                        <w:t>location_outlier_groups = location_outliers.groupby(</w:t>
                      </w:r>
                      <w:r w:rsidRPr="007714B3">
                        <w:rPr>
                          <w:color w:val="067D17"/>
                          <w:spacing w:val="-20"/>
                          <w:sz w:val="16"/>
                          <w:szCs w:val="16"/>
                        </w:rPr>
                        <w:t>"State"</w:t>
                      </w:r>
                      <w:r w:rsidRPr="007714B3">
                        <w:rPr>
                          <w:color w:val="080808"/>
                          <w:spacing w:val="-20"/>
                          <w:sz w:val="16"/>
                          <w:szCs w:val="16"/>
                        </w:rPr>
                        <w:t xml:space="preserve">, </w:t>
                      </w:r>
                      <w:r w:rsidRPr="007714B3">
                        <w:rPr>
                          <w:color w:val="660099"/>
                          <w:spacing w:val="-20"/>
                          <w:sz w:val="16"/>
                          <w:szCs w:val="16"/>
                        </w:rPr>
                        <w:t>as_index</w:t>
                      </w:r>
                      <w:r w:rsidRPr="007714B3">
                        <w:rPr>
                          <w:color w:val="080808"/>
                          <w:spacing w:val="-20"/>
                          <w:sz w:val="16"/>
                          <w:szCs w:val="16"/>
                        </w:rPr>
                        <w:t>=</w:t>
                      </w:r>
                      <w:r w:rsidRPr="007714B3">
                        <w:rPr>
                          <w:color w:val="0033B3"/>
                          <w:spacing w:val="-20"/>
                          <w:sz w:val="16"/>
                          <w:szCs w:val="16"/>
                        </w:rPr>
                        <w:t>False</w:t>
                      </w:r>
                      <w:r w:rsidRPr="007714B3">
                        <w:rPr>
                          <w:color w:val="080808"/>
                          <w:spacing w:val="-20"/>
                          <w:sz w:val="16"/>
                          <w:szCs w:val="16"/>
                        </w:rPr>
                        <w:t>).mean()</w:t>
                      </w:r>
                      <w:r w:rsidRPr="007714B3">
                        <w:rPr>
                          <w:color w:val="080808"/>
                          <w:spacing w:val="-20"/>
                          <w:sz w:val="16"/>
                          <w:szCs w:val="16"/>
                        </w:rPr>
                        <w:br/>
                      </w:r>
                      <w:r w:rsidRPr="007714B3">
                        <w:rPr>
                          <w:color w:val="000080"/>
                          <w:spacing w:val="-20"/>
                          <w:sz w:val="16"/>
                          <w:szCs w:val="16"/>
                        </w:rPr>
                        <w:t>print</w:t>
                      </w:r>
                      <w:r w:rsidRPr="007714B3">
                        <w:rPr>
                          <w:color w:val="080808"/>
                          <w:spacing w:val="-20"/>
                          <w:sz w:val="16"/>
                          <w:szCs w:val="16"/>
                        </w:rPr>
                        <w:t>(</w:t>
                      </w:r>
                      <w:r w:rsidRPr="007714B3">
                        <w:rPr>
                          <w:color w:val="067D17"/>
                          <w:spacing w:val="-20"/>
                          <w:sz w:val="16"/>
                          <w:szCs w:val="16"/>
                        </w:rPr>
                        <w:t>f'Location Outliers:</w:t>
                      </w:r>
                      <w:r w:rsidRPr="007714B3">
                        <w:rPr>
                          <w:color w:val="0037A6"/>
                          <w:spacing w:val="-20"/>
                          <w:sz w:val="16"/>
                          <w:szCs w:val="16"/>
                        </w:rPr>
                        <w:t>\n{</w:t>
                      </w:r>
                      <w:r w:rsidRPr="007714B3">
                        <w:rPr>
                          <w:color w:val="080808"/>
                          <w:spacing w:val="-20"/>
                          <w:sz w:val="16"/>
                          <w:szCs w:val="16"/>
                        </w:rPr>
                        <w:t>location_outlier_groups.to_string()</w:t>
                      </w:r>
                      <w:r w:rsidRPr="007714B3">
                        <w:rPr>
                          <w:color w:val="0037A6"/>
                          <w:spacing w:val="-20"/>
                          <w:sz w:val="16"/>
                          <w:szCs w:val="16"/>
                        </w:rPr>
                        <w:t>}</w:t>
                      </w:r>
                      <w:r w:rsidRPr="007714B3">
                        <w:rPr>
                          <w:color w:val="067D17"/>
                          <w:spacing w:val="-20"/>
                          <w:sz w:val="16"/>
                          <w:szCs w:val="16"/>
                        </w:rPr>
                        <w:t>'</w:t>
                      </w:r>
                      <w:r w:rsidRPr="007714B3">
                        <w:rPr>
                          <w:color w:val="080808"/>
                          <w:spacing w:val="-20"/>
                          <w:sz w:val="16"/>
                          <w:szCs w:val="16"/>
                        </w:rPr>
                        <w:t>)</w:t>
                      </w:r>
                    </w:p>
                  </w:txbxContent>
                </v:textbox>
                <w10:wrap type="square"/>
              </v:shape>
            </w:pict>
          </mc:Fallback>
        </mc:AlternateContent>
      </w:r>
      <w:r w:rsidR="006A24AB" w:rsidRPr="00A03F1D">
        <w:rPr>
          <w:noProof/>
          <w:color w:val="000080"/>
          <w:spacing w:val="-20"/>
          <w:sz w:val="16"/>
          <w:szCs w:val="16"/>
        </w:rPr>
        <mc:AlternateContent>
          <mc:Choice Requires="wps">
            <w:drawing>
              <wp:anchor distT="45720" distB="45720" distL="114300" distR="114300" simplePos="0" relativeHeight="251663360" behindDoc="0" locked="0" layoutInCell="1" allowOverlap="1" wp14:anchorId="605A7917" wp14:editId="2187871F">
                <wp:simplePos x="0" y="0"/>
                <wp:positionH relativeFrom="column">
                  <wp:posOffset>18415</wp:posOffset>
                </wp:positionH>
                <wp:positionV relativeFrom="paragraph">
                  <wp:posOffset>0</wp:posOffset>
                </wp:positionV>
                <wp:extent cx="5943600" cy="1404620"/>
                <wp:effectExtent l="0" t="0" r="19050" b="2667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404620"/>
                        </a:xfrm>
                        <a:prstGeom prst="rect">
                          <a:avLst/>
                        </a:prstGeom>
                        <a:solidFill>
                          <a:srgbClr val="FFFFFF"/>
                        </a:solidFill>
                        <a:ln w="9525">
                          <a:solidFill>
                            <a:srgbClr val="000000"/>
                          </a:solidFill>
                          <a:miter lim="800000"/>
                          <a:headEnd/>
                          <a:tailEnd/>
                        </a:ln>
                      </wps:spPr>
                      <wps:txbx>
                        <w:txbxContent>
                          <w:p w14:paraId="7635035C" w14:textId="4545D8C6" w:rsidR="00A03F1D" w:rsidRPr="00BC4D60" w:rsidRDefault="00BC4D60" w:rsidP="00BC4D60">
                            <w:pPr>
                              <w:pStyle w:val="HTMLPreformatted"/>
                              <w:shd w:val="clear" w:color="auto" w:fill="FFFFFF"/>
                              <w:rPr>
                                <w:color w:val="080808"/>
                                <w:spacing w:val="-20"/>
                              </w:rPr>
                            </w:pPr>
                            <w:r w:rsidRPr="00312465">
                              <w:rPr>
                                <w:color w:val="000080"/>
                                <w:spacing w:val="-20"/>
                                <w:sz w:val="16"/>
                                <w:szCs w:val="16"/>
                              </w:rPr>
                              <w:t>print</w:t>
                            </w:r>
                            <w:r w:rsidRPr="00312465">
                              <w:rPr>
                                <w:color w:val="080808"/>
                                <w:spacing w:val="-20"/>
                                <w:sz w:val="16"/>
                                <w:szCs w:val="16"/>
                              </w:rPr>
                              <w:t>(</w:t>
                            </w:r>
                            <w:r w:rsidRPr="00312465">
                              <w:rPr>
                                <w:color w:val="067D17"/>
                                <w:spacing w:val="-20"/>
                                <w:sz w:val="16"/>
                                <w:szCs w:val="16"/>
                              </w:rPr>
                              <w:t>f'Duplication check:</w:t>
                            </w:r>
                            <w:r w:rsidRPr="00312465">
                              <w:rPr>
                                <w:color w:val="0037A6"/>
                                <w:spacing w:val="-20"/>
                                <w:sz w:val="16"/>
                                <w:szCs w:val="16"/>
                              </w:rPr>
                              <w:t>\n\t</w:t>
                            </w:r>
                            <w:r w:rsidRPr="00312465">
                              <w:rPr>
                                <w:color w:val="067D17"/>
                                <w:spacing w:val="-20"/>
                                <w:sz w:val="16"/>
                                <w:szCs w:val="16"/>
                              </w:rPr>
                              <w:t xml:space="preserve">Number of duplicated rows: </w:t>
                            </w:r>
                            <w:r w:rsidRPr="00312465">
                              <w:rPr>
                                <w:color w:val="0037A6"/>
                                <w:spacing w:val="-20"/>
                                <w:sz w:val="16"/>
                                <w:szCs w:val="16"/>
                              </w:rPr>
                              <w:t>{</w:t>
                            </w:r>
                            <w:r w:rsidRPr="00312465">
                              <w:rPr>
                                <w:color w:val="080808"/>
                                <w:spacing w:val="-20"/>
                                <w:sz w:val="16"/>
                                <w:szCs w:val="16"/>
                              </w:rPr>
                              <w:t>df.duplicated().sum()</w:t>
                            </w:r>
                            <w:r w:rsidRPr="00312465">
                              <w:rPr>
                                <w:color w:val="0037A6"/>
                                <w:spacing w:val="-20"/>
                                <w:sz w:val="16"/>
                                <w:szCs w:val="16"/>
                              </w:rPr>
                              <w:t>}</w:t>
                            </w:r>
                            <w:r w:rsidRPr="00312465">
                              <w:rPr>
                                <w:color w:val="067D17"/>
                                <w:spacing w:val="-20"/>
                                <w:sz w:val="16"/>
                                <w:szCs w:val="16"/>
                              </w:rPr>
                              <w:t>'</w:t>
                            </w:r>
                            <w:r w:rsidRPr="00312465">
                              <w:rPr>
                                <w:color w:val="080808"/>
                                <w:spacing w:val="-20"/>
                                <w:sz w:val="16"/>
                                <w:szCs w:val="16"/>
                              </w:rPr>
                              <w:t>)</w:t>
                            </w:r>
                            <w:r w:rsidRPr="00312465">
                              <w:rPr>
                                <w:color w:val="080808"/>
                                <w:spacing w:val="-20"/>
                                <w:sz w:val="16"/>
                                <w:szCs w:val="16"/>
                              </w:rPr>
                              <w:br/>
                            </w:r>
                            <w:r w:rsidRPr="00312465">
                              <w:rPr>
                                <w:color w:val="000080"/>
                                <w:spacing w:val="-20"/>
                                <w:sz w:val="16"/>
                                <w:szCs w:val="16"/>
                              </w:rPr>
                              <w:t>print</w:t>
                            </w:r>
                            <w:r w:rsidRPr="00312465">
                              <w:rPr>
                                <w:color w:val="080808"/>
                                <w:spacing w:val="-20"/>
                                <w:sz w:val="16"/>
                                <w:szCs w:val="16"/>
                              </w:rPr>
                              <w:t>(</w:t>
                            </w:r>
                            <w:r w:rsidRPr="00312465">
                              <w:rPr>
                                <w:color w:val="067D17"/>
                                <w:spacing w:val="-20"/>
                                <w:sz w:val="16"/>
                                <w:szCs w:val="16"/>
                              </w:rPr>
                              <w:t>f'Null detection:</w:t>
                            </w:r>
                            <w:r w:rsidRPr="00312465">
                              <w:rPr>
                                <w:color w:val="0037A6"/>
                                <w:spacing w:val="-20"/>
                                <w:sz w:val="16"/>
                                <w:szCs w:val="16"/>
                              </w:rPr>
                              <w:t>\n{</w:t>
                            </w:r>
                            <w:r w:rsidRPr="00312465">
                              <w:rPr>
                                <w:color w:val="080808"/>
                                <w:spacing w:val="-20"/>
                                <w:sz w:val="16"/>
                                <w:szCs w:val="16"/>
                              </w:rPr>
                              <w:t>df.isna().sum()</w:t>
                            </w:r>
                            <w:r w:rsidRPr="00312465">
                              <w:rPr>
                                <w:color w:val="0037A6"/>
                                <w:spacing w:val="-20"/>
                                <w:sz w:val="16"/>
                                <w:szCs w:val="16"/>
                              </w:rPr>
                              <w:t>}</w:t>
                            </w:r>
                            <w:r w:rsidRPr="00312465">
                              <w:rPr>
                                <w:color w:val="067D17"/>
                                <w:spacing w:val="-20"/>
                                <w:sz w:val="16"/>
                                <w:szCs w:val="16"/>
                              </w:rPr>
                              <w:t>'</w:t>
                            </w:r>
                            <w:r w:rsidRPr="00312465">
                              <w:rPr>
                                <w:color w:val="080808"/>
                                <w:spacing w:val="-20"/>
                                <w:sz w:val="16"/>
                                <w:szCs w:val="16"/>
                              </w:rPr>
                              <w:t>)</w:t>
                            </w:r>
                            <w:r w:rsidRPr="00312465">
                              <w:rPr>
                                <w:color w:val="080808"/>
                                <w:spacing w:val="-20"/>
                                <w:sz w:val="16"/>
                                <w:szCs w:val="16"/>
                              </w:rPr>
                              <w:br/>
                            </w:r>
                            <w:r w:rsidRPr="00312465">
                              <w:rPr>
                                <w:color w:val="080808"/>
                                <w:spacing w:val="-20"/>
                                <w:sz w:val="16"/>
                                <w:szCs w:val="16"/>
                              </w:rPr>
                              <w:br/>
                              <w:t xml:space="preserve">num_cols = [column </w:t>
                            </w:r>
                            <w:r w:rsidRPr="00312465">
                              <w:rPr>
                                <w:color w:val="0033B3"/>
                                <w:spacing w:val="-20"/>
                                <w:sz w:val="16"/>
                                <w:szCs w:val="16"/>
                              </w:rPr>
                              <w:t xml:space="preserve">for </w:t>
                            </w:r>
                            <w:r w:rsidRPr="00312465">
                              <w:rPr>
                                <w:color w:val="080808"/>
                                <w:spacing w:val="-20"/>
                                <w:sz w:val="16"/>
                                <w:szCs w:val="16"/>
                              </w:rPr>
                              <w:t xml:space="preserve">column </w:t>
                            </w:r>
                            <w:r w:rsidRPr="00312465">
                              <w:rPr>
                                <w:color w:val="0033B3"/>
                                <w:spacing w:val="-20"/>
                                <w:sz w:val="16"/>
                                <w:szCs w:val="16"/>
                              </w:rPr>
                              <w:t xml:space="preserve">in </w:t>
                            </w:r>
                            <w:r w:rsidRPr="00312465">
                              <w:rPr>
                                <w:color w:val="080808"/>
                                <w:spacing w:val="-20"/>
                                <w:sz w:val="16"/>
                                <w:szCs w:val="16"/>
                              </w:rPr>
                              <w:t xml:space="preserve">columns </w:t>
                            </w:r>
                            <w:r w:rsidRPr="00312465">
                              <w:rPr>
                                <w:color w:val="0033B3"/>
                                <w:spacing w:val="-20"/>
                                <w:sz w:val="16"/>
                                <w:szCs w:val="16"/>
                              </w:rPr>
                              <w:t xml:space="preserve">if </w:t>
                            </w:r>
                            <w:r w:rsidRPr="00312465">
                              <w:rPr>
                                <w:color w:val="080808"/>
                                <w:spacing w:val="-20"/>
                                <w:sz w:val="16"/>
                                <w:szCs w:val="16"/>
                              </w:rPr>
                              <w:t xml:space="preserve">df[column].dtype </w:t>
                            </w:r>
                            <w:r w:rsidRPr="00312465">
                              <w:rPr>
                                <w:color w:val="0033B3"/>
                                <w:spacing w:val="-20"/>
                                <w:sz w:val="16"/>
                                <w:szCs w:val="16"/>
                              </w:rPr>
                              <w:t xml:space="preserve">in </w:t>
                            </w:r>
                            <w:r w:rsidRPr="00312465">
                              <w:rPr>
                                <w:color w:val="080808"/>
                                <w:spacing w:val="-20"/>
                                <w:sz w:val="16"/>
                                <w:szCs w:val="16"/>
                              </w:rPr>
                              <w:t>[</w:t>
                            </w:r>
                            <w:r w:rsidRPr="00312465">
                              <w:rPr>
                                <w:color w:val="067D17"/>
                                <w:spacing w:val="-20"/>
                                <w:sz w:val="16"/>
                                <w:szCs w:val="16"/>
                              </w:rPr>
                              <w:t>'float64'</w:t>
                            </w:r>
                            <w:r w:rsidRPr="00312465">
                              <w:rPr>
                                <w:color w:val="080808"/>
                                <w:spacing w:val="-20"/>
                                <w:sz w:val="16"/>
                                <w:szCs w:val="16"/>
                              </w:rPr>
                              <w:t xml:space="preserve">, </w:t>
                            </w:r>
                            <w:r w:rsidRPr="00312465">
                              <w:rPr>
                                <w:color w:val="067D17"/>
                                <w:spacing w:val="-20"/>
                                <w:sz w:val="16"/>
                                <w:szCs w:val="16"/>
                              </w:rPr>
                              <w:t>'int64'</w:t>
                            </w:r>
                            <w:r w:rsidRPr="00312465">
                              <w:rPr>
                                <w:color w:val="080808"/>
                                <w:spacing w:val="-20"/>
                                <w:sz w:val="16"/>
                                <w:szCs w:val="16"/>
                              </w:rPr>
                              <w:t>]]</w:t>
                            </w:r>
                            <w:r w:rsidRPr="00312465">
                              <w:rPr>
                                <w:color w:val="080808"/>
                                <w:spacing w:val="-20"/>
                                <w:sz w:val="16"/>
                                <w:szCs w:val="16"/>
                              </w:rPr>
                              <w:br/>
                              <w:t>df_num = df[num_cols]</w:t>
                            </w:r>
                            <w:r w:rsidRPr="00312465">
                              <w:rPr>
                                <w:color w:val="080808"/>
                                <w:spacing w:val="-20"/>
                                <w:sz w:val="16"/>
                                <w:szCs w:val="16"/>
                              </w:rPr>
                              <w:br/>
                              <w:t>df_zscores = df_num.apply(stats.zscore)</w:t>
                            </w:r>
                            <w:r w:rsidRPr="00312465">
                              <w:rPr>
                                <w:color w:val="080808"/>
                                <w:spacing w:val="-20"/>
                                <w:sz w:val="16"/>
                                <w:szCs w:val="16"/>
                              </w:rPr>
                              <w:br/>
                              <w:t>df_outliers = df_zscores.apply(</w:t>
                            </w:r>
                            <w:r w:rsidRPr="00312465">
                              <w:rPr>
                                <w:color w:val="0033B3"/>
                                <w:spacing w:val="-20"/>
                                <w:sz w:val="16"/>
                                <w:szCs w:val="16"/>
                              </w:rPr>
                              <w:t xml:space="preserve">lambda </w:t>
                            </w:r>
                            <w:r w:rsidRPr="00312465">
                              <w:rPr>
                                <w:color w:val="080808"/>
                                <w:spacing w:val="-20"/>
                                <w:sz w:val="16"/>
                                <w:szCs w:val="16"/>
                              </w:rPr>
                              <w:t xml:space="preserve">x: (x &gt; </w:t>
                            </w:r>
                            <w:r w:rsidRPr="00312465">
                              <w:rPr>
                                <w:color w:val="1750EB"/>
                                <w:spacing w:val="-20"/>
                                <w:sz w:val="16"/>
                                <w:szCs w:val="16"/>
                              </w:rPr>
                              <w:t>3</w:t>
                            </w:r>
                            <w:r w:rsidRPr="00312465">
                              <w:rPr>
                                <w:color w:val="080808"/>
                                <w:spacing w:val="-20"/>
                                <w:sz w:val="16"/>
                                <w:szCs w:val="16"/>
                              </w:rPr>
                              <w:t>) | (x &lt; -</w:t>
                            </w:r>
                            <w:r w:rsidRPr="00312465">
                              <w:rPr>
                                <w:color w:val="1750EB"/>
                                <w:spacing w:val="-20"/>
                                <w:sz w:val="16"/>
                                <w:szCs w:val="16"/>
                              </w:rPr>
                              <w:t>3</w:t>
                            </w:r>
                            <w:r w:rsidRPr="00312465">
                              <w:rPr>
                                <w:color w:val="080808"/>
                                <w:spacing w:val="-20"/>
                                <w:sz w:val="16"/>
                                <w:szCs w:val="16"/>
                              </w:rPr>
                              <w:t>))</w:t>
                            </w:r>
                            <w:r w:rsidRPr="00312465">
                              <w:rPr>
                                <w:color w:val="080808"/>
                                <w:spacing w:val="-20"/>
                                <w:sz w:val="16"/>
                                <w:szCs w:val="16"/>
                              </w:rPr>
                              <w:br/>
                            </w:r>
                            <w:r w:rsidRPr="00312465">
                              <w:rPr>
                                <w:color w:val="000080"/>
                                <w:spacing w:val="-20"/>
                                <w:sz w:val="16"/>
                                <w:szCs w:val="16"/>
                              </w:rPr>
                              <w:t>print</w:t>
                            </w:r>
                            <w:r w:rsidRPr="00312465">
                              <w:rPr>
                                <w:color w:val="080808"/>
                                <w:spacing w:val="-20"/>
                                <w:sz w:val="16"/>
                                <w:szCs w:val="16"/>
                              </w:rPr>
                              <w:t>(</w:t>
                            </w:r>
                            <w:r w:rsidRPr="00312465">
                              <w:rPr>
                                <w:color w:val="067D17"/>
                                <w:spacing w:val="-20"/>
                                <w:sz w:val="16"/>
                                <w:szCs w:val="16"/>
                              </w:rPr>
                              <w:t>f'Outlier counts:</w:t>
                            </w:r>
                            <w:r w:rsidRPr="00312465">
                              <w:rPr>
                                <w:color w:val="0037A6"/>
                                <w:spacing w:val="-20"/>
                                <w:sz w:val="16"/>
                                <w:szCs w:val="16"/>
                              </w:rPr>
                              <w:t>\n{</w:t>
                            </w:r>
                            <w:r w:rsidRPr="00312465">
                              <w:rPr>
                                <w:color w:val="080808"/>
                                <w:spacing w:val="-20"/>
                                <w:sz w:val="16"/>
                                <w:szCs w:val="16"/>
                              </w:rPr>
                              <w:t>df_outliers.sum().to_string()</w:t>
                            </w:r>
                            <w:r w:rsidRPr="00312465">
                              <w:rPr>
                                <w:color w:val="0037A6"/>
                                <w:spacing w:val="-20"/>
                                <w:sz w:val="16"/>
                                <w:szCs w:val="16"/>
                              </w:rPr>
                              <w:t>}</w:t>
                            </w:r>
                            <w:r w:rsidRPr="00312465">
                              <w:rPr>
                                <w:color w:val="067D17"/>
                                <w:spacing w:val="-20"/>
                                <w:sz w:val="16"/>
                                <w:szCs w:val="16"/>
                              </w:rPr>
                              <w:t>'</w:t>
                            </w:r>
                            <w:r w:rsidRPr="00312465">
                              <w:rPr>
                                <w:color w:val="080808"/>
                                <w:spacing w:val="-20"/>
                                <w:sz w:val="16"/>
                                <w:szCs w:val="16"/>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05A7917" id="_x0000_s1029" type="#_x0000_t202" style="position:absolute;margin-left:1.45pt;margin-top:0;width:468pt;height:110.6pt;z-index:2516633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">
                <v:textbox style="mso-fit-shape-to-text:t">
                  <w:txbxContent>
                    <w:p w14:paraId="7635035C" w14:textId="4545D8C6" w:rsidR="00A03F1D" w:rsidRPr="00BC4D60" w:rsidRDefault="00BC4D60" w:rsidP="00BC4D60">
                      <w:pPr>
                        <w:pStyle w:val="HTMLPreformatted"/>
                        <w:shd w:val="clear" w:color="auto" w:fill="FFFFFF"/>
                        <w:rPr>
                          <w:color w:val="080808"/>
                          <w:spacing w:val="-20"/>
                        </w:rPr>
                      </w:pPr>
                      <w:r w:rsidRPr="00312465">
                        <w:rPr>
                          <w:color w:val="000080"/>
                          <w:spacing w:val="-20"/>
                          <w:sz w:val="16"/>
                          <w:szCs w:val="16"/>
                        </w:rPr>
                        <w:t>print</w:t>
                      </w:r>
                      <w:r w:rsidRPr="00312465">
                        <w:rPr>
                          <w:color w:val="080808"/>
                          <w:spacing w:val="-20"/>
                          <w:sz w:val="16"/>
                          <w:szCs w:val="16"/>
                        </w:rPr>
                        <w:t>(</w:t>
                      </w:r>
                      <w:r w:rsidRPr="00312465">
                        <w:rPr>
                          <w:color w:val="067D17"/>
                          <w:spacing w:val="-20"/>
                          <w:sz w:val="16"/>
                          <w:szCs w:val="16"/>
                        </w:rPr>
                        <w:t>f'Duplication check:</w:t>
                      </w:r>
                      <w:r w:rsidRPr="00312465">
                        <w:rPr>
                          <w:color w:val="0037A6"/>
                          <w:spacing w:val="-20"/>
                          <w:sz w:val="16"/>
                          <w:szCs w:val="16"/>
                        </w:rPr>
                        <w:t>\n\t</w:t>
                      </w:r>
                      <w:r w:rsidRPr="00312465">
                        <w:rPr>
                          <w:color w:val="067D17"/>
                          <w:spacing w:val="-20"/>
                          <w:sz w:val="16"/>
                          <w:szCs w:val="16"/>
                        </w:rPr>
                        <w:t xml:space="preserve">Number of duplicated rows: </w:t>
                      </w:r>
                      <w:r w:rsidRPr="00312465">
                        <w:rPr>
                          <w:color w:val="0037A6"/>
                          <w:spacing w:val="-20"/>
                          <w:sz w:val="16"/>
                          <w:szCs w:val="16"/>
                        </w:rPr>
                        <w:t>{</w:t>
                      </w:r>
                      <w:r w:rsidRPr="00312465">
                        <w:rPr>
                          <w:color w:val="080808"/>
                          <w:spacing w:val="-20"/>
                          <w:sz w:val="16"/>
                          <w:szCs w:val="16"/>
                        </w:rPr>
                        <w:t>df.duplicated().sum()</w:t>
                      </w:r>
                      <w:r w:rsidRPr="00312465">
                        <w:rPr>
                          <w:color w:val="0037A6"/>
                          <w:spacing w:val="-20"/>
                          <w:sz w:val="16"/>
                          <w:szCs w:val="16"/>
                        </w:rPr>
                        <w:t>}</w:t>
                      </w:r>
                      <w:r w:rsidRPr="00312465">
                        <w:rPr>
                          <w:color w:val="067D17"/>
                          <w:spacing w:val="-20"/>
                          <w:sz w:val="16"/>
                          <w:szCs w:val="16"/>
                        </w:rPr>
                        <w:t>'</w:t>
                      </w:r>
                      <w:r w:rsidRPr="00312465">
                        <w:rPr>
                          <w:color w:val="080808"/>
                          <w:spacing w:val="-20"/>
                          <w:sz w:val="16"/>
                          <w:szCs w:val="16"/>
                        </w:rPr>
                        <w:t>)</w:t>
                      </w:r>
                      <w:r w:rsidRPr="00312465">
                        <w:rPr>
                          <w:color w:val="080808"/>
                          <w:spacing w:val="-20"/>
                          <w:sz w:val="16"/>
                          <w:szCs w:val="16"/>
                        </w:rPr>
                        <w:br/>
                      </w:r>
                      <w:r w:rsidRPr="00312465">
                        <w:rPr>
                          <w:color w:val="000080"/>
                          <w:spacing w:val="-20"/>
                          <w:sz w:val="16"/>
                          <w:szCs w:val="16"/>
                        </w:rPr>
                        <w:t>print</w:t>
                      </w:r>
                      <w:r w:rsidRPr="00312465">
                        <w:rPr>
                          <w:color w:val="080808"/>
                          <w:spacing w:val="-20"/>
                          <w:sz w:val="16"/>
                          <w:szCs w:val="16"/>
                        </w:rPr>
                        <w:t>(</w:t>
                      </w:r>
                      <w:r w:rsidRPr="00312465">
                        <w:rPr>
                          <w:color w:val="067D17"/>
                          <w:spacing w:val="-20"/>
                          <w:sz w:val="16"/>
                          <w:szCs w:val="16"/>
                        </w:rPr>
                        <w:t>f'Null detection:</w:t>
                      </w:r>
                      <w:r w:rsidRPr="00312465">
                        <w:rPr>
                          <w:color w:val="0037A6"/>
                          <w:spacing w:val="-20"/>
                          <w:sz w:val="16"/>
                          <w:szCs w:val="16"/>
                        </w:rPr>
                        <w:t>\n{</w:t>
                      </w:r>
                      <w:r w:rsidRPr="00312465">
                        <w:rPr>
                          <w:color w:val="080808"/>
                          <w:spacing w:val="-20"/>
                          <w:sz w:val="16"/>
                          <w:szCs w:val="16"/>
                        </w:rPr>
                        <w:t>df.isna().sum()</w:t>
                      </w:r>
                      <w:r w:rsidRPr="00312465">
                        <w:rPr>
                          <w:color w:val="0037A6"/>
                          <w:spacing w:val="-20"/>
                          <w:sz w:val="16"/>
                          <w:szCs w:val="16"/>
                        </w:rPr>
                        <w:t>}</w:t>
                      </w:r>
                      <w:r w:rsidRPr="00312465">
                        <w:rPr>
                          <w:color w:val="067D17"/>
                          <w:spacing w:val="-20"/>
                          <w:sz w:val="16"/>
                          <w:szCs w:val="16"/>
                        </w:rPr>
                        <w:t>'</w:t>
                      </w:r>
                      <w:r w:rsidRPr="00312465">
                        <w:rPr>
                          <w:color w:val="080808"/>
                          <w:spacing w:val="-20"/>
                          <w:sz w:val="16"/>
                          <w:szCs w:val="16"/>
                        </w:rPr>
                        <w:t>)</w:t>
                      </w:r>
                      <w:r w:rsidRPr="00312465">
                        <w:rPr>
                          <w:color w:val="080808"/>
                          <w:spacing w:val="-20"/>
                          <w:sz w:val="16"/>
                          <w:szCs w:val="16"/>
                        </w:rPr>
                        <w:br/>
                      </w:r>
                      <w:r w:rsidRPr="00312465">
                        <w:rPr>
                          <w:color w:val="080808"/>
                          <w:spacing w:val="-20"/>
                          <w:sz w:val="16"/>
                          <w:szCs w:val="16"/>
                        </w:rPr>
                        <w:br/>
                        <w:t xml:space="preserve">num_cols = [column </w:t>
                      </w:r>
                      <w:r w:rsidRPr="00312465">
                        <w:rPr>
                          <w:color w:val="0033B3"/>
                          <w:spacing w:val="-20"/>
                          <w:sz w:val="16"/>
                          <w:szCs w:val="16"/>
                        </w:rPr>
                        <w:t xml:space="preserve">for </w:t>
                      </w:r>
                      <w:r w:rsidRPr="00312465">
                        <w:rPr>
                          <w:color w:val="080808"/>
                          <w:spacing w:val="-20"/>
                          <w:sz w:val="16"/>
                          <w:szCs w:val="16"/>
                        </w:rPr>
                        <w:t xml:space="preserve">column </w:t>
                      </w:r>
                      <w:r w:rsidRPr="00312465">
                        <w:rPr>
                          <w:color w:val="0033B3"/>
                          <w:spacing w:val="-20"/>
                          <w:sz w:val="16"/>
                          <w:szCs w:val="16"/>
                        </w:rPr>
                        <w:t xml:space="preserve">in </w:t>
                      </w:r>
                      <w:r w:rsidRPr="00312465">
                        <w:rPr>
                          <w:color w:val="080808"/>
                          <w:spacing w:val="-20"/>
                          <w:sz w:val="16"/>
                          <w:szCs w:val="16"/>
                        </w:rPr>
                        <w:t xml:space="preserve">columns </w:t>
                      </w:r>
                      <w:r w:rsidRPr="00312465">
                        <w:rPr>
                          <w:color w:val="0033B3"/>
                          <w:spacing w:val="-20"/>
                          <w:sz w:val="16"/>
                          <w:szCs w:val="16"/>
                        </w:rPr>
                        <w:t xml:space="preserve">if </w:t>
                      </w:r>
                      <w:r w:rsidRPr="00312465">
                        <w:rPr>
                          <w:color w:val="080808"/>
                          <w:spacing w:val="-20"/>
                          <w:sz w:val="16"/>
                          <w:szCs w:val="16"/>
                        </w:rPr>
                        <w:t xml:space="preserve">df[column].dtype </w:t>
                      </w:r>
                      <w:r w:rsidRPr="00312465">
                        <w:rPr>
                          <w:color w:val="0033B3"/>
                          <w:spacing w:val="-20"/>
                          <w:sz w:val="16"/>
                          <w:szCs w:val="16"/>
                        </w:rPr>
                        <w:t xml:space="preserve">in </w:t>
                      </w:r>
                      <w:r w:rsidRPr="00312465">
                        <w:rPr>
                          <w:color w:val="080808"/>
                          <w:spacing w:val="-20"/>
                          <w:sz w:val="16"/>
                          <w:szCs w:val="16"/>
                        </w:rPr>
                        <w:t>[</w:t>
                      </w:r>
                      <w:r w:rsidRPr="00312465">
                        <w:rPr>
                          <w:color w:val="067D17"/>
                          <w:spacing w:val="-20"/>
                          <w:sz w:val="16"/>
                          <w:szCs w:val="16"/>
                        </w:rPr>
                        <w:t>'float64'</w:t>
                      </w:r>
                      <w:r w:rsidRPr="00312465">
                        <w:rPr>
                          <w:color w:val="080808"/>
                          <w:spacing w:val="-20"/>
                          <w:sz w:val="16"/>
                          <w:szCs w:val="16"/>
                        </w:rPr>
                        <w:t xml:space="preserve">, </w:t>
                      </w:r>
                      <w:r w:rsidRPr="00312465">
                        <w:rPr>
                          <w:color w:val="067D17"/>
                          <w:spacing w:val="-20"/>
                          <w:sz w:val="16"/>
                          <w:szCs w:val="16"/>
                        </w:rPr>
                        <w:t>'int64'</w:t>
                      </w:r>
                      <w:r w:rsidRPr="00312465">
                        <w:rPr>
                          <w:color w:val="080808"/>
                          <w:spacing w:val="-20"/>
                          <w:sz w:val="16"/>
                          <w:szCs w:val="16"/>
                        </w:rPr>
                        <w:t>]]</w:t>
                      </w:r>
                      <w:r w:rsidRPr="00312465">
                        <w:rPr>
                          <w:color w:val="080808"/>
                          <w:spacing w:val="-20"/>
                          <w:sz w:val="16"/>
                          <w:szCs w:val="16"/>
                        </w:rPr>
                        <w:br/>
                        <w:t>df_num = df[num_cols]</w:t>
                      </w:r>
                      <w:r w:rsidRPr="00312465">
                        <w:rPr>
                          <w:color w:val="080808"/>
                          <w:spacing w:val="-20"/>
                          <w:sz w:val="16"/>
                          <w:szCs w:val="16"/>
                        </w:rPr>
                        <w:br/>
                        <w:t>df_zscores = df_num.apply(stats.zscore)</w:t>
                      </w:r>
                      <w:r w:rsidRPr="00312465">
                        <w:rPr>
                          <w:color w:val="080808"/>
                          <w:spacing w:val="-20"/>
                          <w:sz w:val="16"/>
                          <w:szCs w:val="16"/>
                        </w:rPr>
                        <w:br/>
                        <w:t>df_outliers = df_zscores.apply(</w:t>
                      </w:r>
                      <w:r w:rsidRPr="00312465">
                        <w:rPr>
                          <w:color w:val="0033B3"/>
                          <w:spacing w:val="-20"/>
                          <w:sz w:val="16"/>
                          <w:szCs w:val="16"/>
                        </w:rPr>
                        <w:t xml:space="preserve">lambda </w:t>
                      </w:r>
                      <w:r w:rsidRPr="00312465">
                        <w:rPr>
                          <w:color w:val="080808"/>
                          <w:spacing w:val="-20"/>
                          <w:sz w:val="16"/>
                          <w:szCs w:val="16"/>
                        </w:rPr>
                        <w:t xml:space="preserve">x: (x &gt; </w:t>
                      </w:r>
                      <w:r w:rsidRPr="00312465">
                        <w:rPr>
                          <w:color w:val="1750EB"/>
                          <w:spacing w:val="-20"/>
                          <w:sz w:val="16"/>
                          <w:szCs w:val="16"/>
                        </w:rPr>
                        <w:t>3</w:t>
                      </w:r>
                      <w:r w:rsidRPr="00312465">
                        <w:rPr>
                          <w:color w:val="080808"/>
                          <w:spacing w:val="-20"/>
                          <w:sz w:val="16"/>
                          <w:szCs w:val="16"/>
                        </w:rPr>
                        <w:t>) | (x &lt; -</w:t>
                      </w:r>
                      <w:r w:rsidRPr="00312465">
                        <w:rPr>
                          <w:color w:val="1750EB"/>
                          <w:spacing w:val="-20"/>
                          <w:sz w:val="16"/>
                          <w:szCs w:val="16"/>
                        </w:rPr>
                        <w:t>3</w:t>
                      </w:r>
                      <w:r w:rsidRPr="00312465">
                        <w:rPr>
                          <w:color w:val="080808"/>
                          <w:spacing w:val="-20"/>
                          <w:sz w:val="16"/>
                          <w:szCs w:val="16"/>
                        </w:rPr>
                        <w:t>))</w:t>
                      </w:r>
                      <w:r w:rsidRPr="00312465">
                        <w:rPr>
                          <w:color w:val="080808"/>
                          <w:spacing w:val="-20"/>
                          <w:sz w:val="16"/>
                          <w:szCs w:val="16"/>
                        </w:rPr>
                        <w:br/>
                      </w:r>
                      <w:r w:rsidRPr="00312465">
                        <w:rPr>
                          <w:color w:val="000080"/>
                          <w:spacing w:val="-20"/>
                          <w:sz w:val="16"/>
                          <w:szCs w:val="16"/>
                        </w:rPr>
                        <w:t>print</w:t>
                      </w:r>
                      <w:r w:rsidRPr="00312465">
                        <w:rPr>
                          <w:color w:val="080808"/>
                          <w:spacing w:val="-20"/>
                          <w:sz w:val="16"/>
                          <w:szCs w:val="16"/>
                        </w:rPr>
                        <w:t>(</w:t>
                      </w:r>
                      <w:r w:rsidRPr="00312465">
                        <w:rPr>
                          <w:color w:val="067D17"/>
                          <w:spacing w:val="-20"/>
                          <w:sz w:val="16"/>
                          <w:szCs w:val="16"/>
                        </w:rPr>
                        <w:t>f'Outlier counts:</w:t>
                      </w:r>
                      <w:r w:rsidRPr="00312465">
                        <w:rPr>
                          <w:color w:val="0037A6"/>
                          <w:spacing w:val="-20"/>
                          <w:sz w:val="16"/>
                          <w:szCs w:val="16"/>
                        </w:rPr>
                        <w:t>\n{</w:t>
                      </w:r>
                      <w:r w:rsidRPr="00312465">
                        <w:rPr>
                          <w:color w:val="080808"/>
                          <w:spacing w:val="-20"/>
                          <w:sz w:val="16"/>
                          <w:szCs w:val="16"/>
                        </w:rPr>
                        <w:t>df_outliers.sum().to_string()</w:t>
                      </w:r>
                      <w:r w:rsidRPr="00312465">
                        <w:rPr>
                          <w:color w:val="0037A6"/>
                          <w:spacing w:val="-20"/>
                          <w:sz w:val="16"/>
                          <w:szCs w:val="16"/>
                        </w:rPr>
                        <w:t>}</w:t>
                      </w:r>
                      <w:r w:rsidRPr="00312465">
                        <w:rPr>
                          <w:color w:val="067D17"/>
                          <w:spacing w:val="-20"/>
                          <w:sz w:val="16"/>
                          <w:szCs w:val="16"/>
                        </w:rPr>
                        <w:t>'</w:t>
                      </w:r>
                      <w:r w:rsidRPr="00312465">
                        <w:rPr>
                          <w:color w:val="080808"/>
                          <w:spacing w:val="-20"/>
                          <w:sz w:val="16"/>
                          <w:szCs w:val="16"/>
                        </w:rPr>
                        <w:t>)</w:t>
                      </w:r>
                    </w:p>
                  </w:txbxContent>
                </v:textbox>
                <w10:wrap type="square"/>
              </v:shape>
            </w:pict>
          </mc:Fallback>
        </mc:AlternateContent>
      </w:r>
      <w:r w:rsidR="00312465">
        <w:t xml:space="preserve">There were no duplicate </w:t>
      </w:r>
      <w:r w:rsidR="005374E6">
        <w:t>observations</w:t>
      </w:r>
      <w:r w:rsidR="00312465">
        <w:t xml:space="preserve"> or missing values. However, there were several variables with outliers. Each outlier, or set of outliers where it made sense, was investigated to ensure the data contained no errors. The Lat and Lng outliers were reviewed together </w:t>
      </w:r>
      <w:r w:rsidR="007714B3">
        <w:t xml:space="preserve">since they </w:t>
      </w:r>
      <w:r w:rsidR="008716AC">
        <w:t>were</w:t>
      </w:r>
      <w:r w:rsidR="007714B3">
        <w:t xml:space="preserve"> somewhat meaningless without one another.</w:t>
      </w:r>
    </w:p>
    <w:p w14:paraId="1367EBE7" w14:textId="1B890ED2" w:rsidR="007714B3" w:rsidRDefault="00080C13" w:rsidP="00312465">
      <w:pPr>
        <w:spacing w:before="240"/>
      </w:pPr>
      <w:r>
        <w:lastRenderedPageBreak/>
        <w:t>When the Lat and Lng outliers were grouped by State</w:t>
      </w:r>
      <w:r w:rsidR="00F03515">
        <w:t xml:space="preserve">, it became apparent that the outliers represented </w:t>
      </w:r>
      <w:r w:rsidR="0098001D">
        <w:t>Alaska, Hawaii, and Puerto Rico. All three of the</w:t>
      </w:r>
      <w:r w:rsidR="004B7795">
        <w:t>se represent locations not part of the continental United States. Since they are still part of the United States as a whole, they were not excluded from the final analysis.</w:t>
      </w:r>
    </w:p>
    <w:p w14:paraId="47DD55A2" w14:textId="5498EF25" w:rsidR="004B7795" w:rsidRDefault="00424B43" w:rsidP="00312465">
      <w:pPr>
        <w:spacing w:before="240"/>
      </w:pPr>
      <w:r w:rsidRPr="00424B43">
        <w:rPr>
          <w:noProof/>
          <w:color w:val="080808"/>
          <w:spacing w:val="-20"/>
          <w:sz w:val="16"/>
          <w:szCs w:val="16"/>
        </w:rPr>
        <mc:AlternateContent>
          <mc:Choice Requires="wps">
            <w:drawing>
              <wp:anchor distT="45720" distB="45720" distL="114300" distR="114300" simplePos="0" relativeHeight="251667456" behindDoc="0" locked="0" layoutInCell="1" allowOverlap="1" wp14:anchorId="4855B406" wp14:editId="0BE3BD5D">
                <wp:simplePos x="0" y="0"/>
                <wp:positionH relativeFrom="column">
                  <wp:posOffset>8890</wp:posOffset>
                </wp:positionH>
                <wp:positionV relativeFrom="paragraph">
                  <wp:posOffset>341630</wp:posOffset>
                </wp:positionV>
                <wp:extent cx="5943600" cy="1404620"/>
                <wp:effectExtent l="0" t="0" r="19050" b="1016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404620"/>
                        </a:xfrm>
                        <a:prstGeom prst="rect">
                          <a:avLst/>
                        </a:prstGeom>
                        <a:solidFill>
                          <a:srgbClr val="FFFFFF"/>
                        </a:solidFill>
                        <a:ln w="9525">
                          <a:solidFill>
                            <a:srgbClr val="000000"/>
                          </a:solidFill>
                          <a:miter lim="800000"/>
                          <a:headEnd/>
                          <a:tailEnd/>
                        </a:ln>
                      </wps:spPr>
                      <wps:txbx>
                        <w:txbxContent>
                          <w:p w14:paraId="007C88C0" w14:textId="69662119" w:rsidR="00424B43" w:rsidRPr="00424B43" w:rsidRDefault="00424B43" w:rsidP="00424B43">
                            <w:pPr>
                              <w:pStyle w:val="HTMLPreformatted"/>
                              <w:shd w:val="clear" w:color="auto" w:fill="FFFFFF"/>
                              <w:rPr>
                                <w:color w:val="080808"/>
                                <w:spacing w:val="-20"/>
                                <w:sz w:val="16"/>
                                <w:szCs w:val="16"/>
                              </w:rPr>
                            </w:pPr>
                            <w:r w:rsidRPr="00F96838">
                              <w:rPr>
                                <w:color w:val="080808"/>
                                <w:spacing w:val="-20"/>
                                <w:sz w:val="16"/>
                                <w:szCs w:val="16"/>
                              </w:rPr>
                              <w:t>children_outliers = medical_clean.loc[df_outliers.Children, [</w:t>
                            </w:r>
                            <w:r w:rsidRPr="00F96838">
                              <w:rPr>
                                <w:color w:val="067D17"/>
                                <w:spacing w:val="-20"/>
                                <w:sz w:val="16"/>
                                <w:szCs w:val="16"/>
                              </w:rPr>
                              <w:t>'Children'</w:t>
                            </w:r>
                            <w:r w:rsidRPr="00F96838">
                              <w:rPr>
                                <w:color w:val="080808"/>
                                <w:spacing w:val="-20"/>
                                <w:sz w:val="16"/>
                                <w:szCs w:val="16"/>
                              </w:rPr>
                              <w:t xml:space="preserve">, </w:t>
                            </w:r>
                            <w:r w:rsidRPr="00F96838">
                              <w:rPr>
                                <w:color w:val="067D17"/>
                                <w:spacing w:val="-20"/>
                                <w:sz w:val="16"/>
                                <w:szCs w:val="16"/>
                              </w:rPr>
                              <w:t>'Customer_id'</w:t>
                            </w:r>
                            <w:r w:rsidRPr="00F96838">
                              <w:rPr>
                                <w:color w:val="080808"/>
                                <w:spacing w:val="-20"/>
                                <w:sz w:val="16"/>
                                <w:szCs w:val="16"/>
                              </w:rPr>
                              <w:t>]]</w:t>
                            </w:r>
                            <w:r w:rsidRPr="00F96838">
                              <w:rPr>
                                <w:color w:val="080808"/>
                                <w:spacing w:val="-20"/>
                                <w:sz w:val="16"/>
                                <w:szCs w:val="16"/>
                              </w:rPr>
                              <w:br/>
                              <w:t>children_outliers.columns = [</w:t>
                            </w:r>
                            <w:r w:rsidRPr="00F96838">
                              <w:rPr>
                                <w:color w:val="067D17"/>
                                <w:spacing w:val="-20"/>
                                <w:sz w:val="16"/>
                                <w:szCs w:val="16"/>
                              </w:rPr>
                              <w:t>'Children'</w:t>
                            </w:r>
                            <w:r w:rsidRPr="00F96838">
                              <w:rPr>
                                <w:color w:val="080808"/>
                                <w:spacing w:val="-20"/>
                                <w:sz w:val="16"/>
                                <w:szCs w:val="16"/>
                              </w:rPr>
                              <w:t xml:space="preserve">, </w:t>
                            </w:r>
                            <w:r w:rsidRPr="00F96838">
                              <w:rPr>
                                <w:color w:val="067D17"/>
                                <w:spacing w:val="-20"/>
                                <w:sz w:val="16"/>
                                <w:szCs w:val="16"/>
                              </w:rPr>
                              <w:t>'count'</w:t>
                            </w:r>
                            <w:r w:rsidRPr="00F96838">
                              <w:rPr>
                                <w:color w:val="080808"/>
                                <w:spacing w:val="-20"/>
                                <w:sz w:val="16"/>
                                <w:szCs w:val="16"/>
                              </w:rPr>
                              <w:t>]</w:t>
                            </w:r>
                            <w:r w:rsidRPr="00F96838">
                              <w:rPr>
                                <w:color w:val="080808"/>
                                <w:spacing w:val="-20"/>
                                <w:sz w:val="16"/>
                                <w:szCs w:val="16"/>
                              </w:rPr>
                              <w:br/>
                              <w:t>children_outliers = children_outliers.groupby(</w:t>
                            </w:r>
                            <w:r w:rsidRPr="00F96838">
                              <w:rPr>
                                <w:color w:val="067D17"/>
                                <w:spacing w:val="-20"/>
                                <w:sz w:val="16"/>
                                <w:szCs w:val="16"/>
                              </w:rPr>
                              <w:t>"Children"</w:t>
                            </w:r>
                            <w:r w:rsidRPr="00F96838">
                              <w:rPr>
                                <w:color w:val="080808"/>
                                <w:spacing w:val="-20"/>
                                <w:sz w:val="16"/>
                                <w:szCs w:val="16"/>
                              </w:rPr>
                              <w:t xml:space="preserve">, </w:t>
                            </w:r>
                            <w:r w:rsidRPr="00F96838">
                              <w:rPr>
                                <w:color w:val="660099"/>
                                <w:spacing w:val="-20"/>
                                <w:sz w:val="16"/>
                                <w:szCs w:val="16"/>
                              </w:rPr>
                              <w:t>as_index</w:t>
                            </w:r>
                            <w:r w:rsidRPr="00F96838">
                              <w:rPr>
                                <w:color w:val="080808"/>
                                <w:spacing w:val="-20"/>
                                <w:sz w:val="16"/>
                                <w:szCs w:val="16"/>
                              </w:rPr>
                              <w:t>=</w:t>
                            </w:r>
                            <w:r w:rsidRPr="00F96838">
                              <w:rPr>
                                <w:color w:val="0033B3"/>
                                <w:spacing w:val="-20"/>
                                <w:sz w:val="16"/>
                                <w:szCs w:val="16"/>
                              </w:rPr>
                              <w:t>False</w:t>
                            </w:r>
                            <w:r w:rsidRPr="00F96838">
                              <w:rPr>
                                <w:color w:val="080808"/>
                                <w:spacing w:val="-20"/>
                                <w:sz w:val="16"/>
                                <w:szCs w:val="16"/>
                              </w:rPr>
                              <w:t>).count()</w:t>
                            </w:r>
                            <w:r w:rsidRPr="00F96838">
                              <w:rPr>
                                <w:color w:val="080808"/>
                                <w:spacing w:val="-20"/>
                                <w:sz w:val="16"/>
                                <w:szCs w:val="16"/>
                              </w:rPr>
                              <w:br/>
                            </w:r>
                            <w:r w:rsidRPr="00F96838">
                              <w:rPr>
                                <w:color w:val="000080"/>
                                <w:spacing w:val="-20"/>
                                <w:sz w:val="16"/>
                                <w:szCs w:val="16"/>
                              </w:rPr>
                              <w:t>print</w:t>
                            </w:r>
                            <w:r w:rsidRPr="00F96838">
                              <w:rPr>
                                <w:color w:val="080808"/>
                                <w:spacing w:val="-20"/>
                                <w:sz w:val="16"/>
                                <w:szCs w:val="16"/>
                              </w:rPr>
                              <w:t>(</w:t>
                            </w:r>
                            <w:r w:rsidRPr="00F96838">
                              <w:rPr>
                                <w:color w:val="067D17"/>
                                <w:spacing w:val="-20"/>
                                <w:sz w:val="16"/>
                                <w:szCs w:val="16"/>
                              </w:rPr>
                              <w:t>f'Children Outliers:</w:t>
                            </w:r>
                            <w:r w:rsidRPr="00F96838">
                              <w:rPr>
                                <w:color w:val="0037A6"/>
                                <w:spacing w:val="-20"/>
                                <w:sz w:val="16"/>
                                <w:szCs w:val="16"/>
                              </w:rPr>
                              <w:t>\n{</w:t>
                            </w:r>
                            <w:r w:rsidRPr="00F96838">
                              <w:rPr>
                                <w:color w:val="080808"/>
                                <w:spacing w:val="-20"/>
                                <w:sz w:val="16"/>
                                <w:szCs w:val="16"/>
                              </w:rPr>
                              <w:t>children_outliers.to_string()</w:t>
                            </w:r>
                            <w:r w:rsidRPr="00F96838">
                              <w:rPr>
                                <w:color w:val="0037A6"/>
                                <w:spacing w:val="-20"/>
                                <w:sz w:val="16"/>
                                <w:szCs w:val="16"/>
                              </w:rPr>
                              <w:t>}</w:t>
                            </w:r>
                            <w:r w:rsidRPr="00F96838">
                              <w:rPr>
                                <w:color w:val="067D17"/>
                                <w:spacing w:val="-20"/>
                                <w:sz w:val="16"/>
                                <w:szCs w:val="16"/>
                              </w:rPr>
                              <w:t>'</w:t>
                            </w:r>
                            <w:r w:rsidRPr="00F96838">
                              <w:rPr>
                                <w:color w:val="080808"/>
                                <w:spacing w:val="-20"/>
                                <w:sz w:val="16"/>
                                <w:szCs w:val="16"/>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855B406" id="_x0000_s1030" type="#_x0000_t202" style="position:absolute;margin-left:.7pt;margin-top:26.9pt;width:468pt;height:110.6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">
                <v:textbox style="mso-fit-shape-to-text:t">
                  <w:txbxContent>
                    <w:p w14:paraId="007C88C0" w14:textId="69662119" w:rsidR="00424B43" w:rsidRPr="00424B43" w:rsidRDefault="00424B43" w:rsidP="00424B43">
                      <w:pPr>
                        <w:pStyle w:val="HTMLPreformatted"/>
                        <w:shd w:val="clear" w:color="auto" w:fill="FFFFFF"/>
                        <w:rPr>
                          <w:color w:val="080808"/>
                          <w:spacing w:val="-20"/>
                          <w:sz w:val="16"/>
                          <w:szCs w:val="16"/>
                        </w:rPr>
                      </w:pPr>
                      <w:r w:rsidRPr="00F96838">
                        <w:rPr>
                          <w:color w:val="080808"/>
                          <w:spacing w:val="-20"/>
                          <w:sz w:val="16"/>
                          <w:szCs w:val="16"/>
                        </w:rPr>
                        <w:t>children_outliers = medical_clean.loc[df_outliers.Children, [</w:t>
                      </w:r>
                      <w:r w:rsidRPr="00F96838">
                        <w:rPr>
                          <w:color w:val="067D17"/>
                          <w:spacing w:val="-20"/>
                          <w:sz w:val="16"/>
                          <w:szCs w:val="16"/>
                        </w:rPr>
                        <w:t>'Children'</w:t>
                      </w:r>
                      <w:r w:rsidRPr="00F96838">
                        <w:rPr>
                          <w:color w:val="080808"/>
                          <w:spacing w:val="-20"/>
                          <w:sz w:val="16"/>
                          <w:szCs w:val="16"/>
                        </w:rPr>
                        <w:t xml:space="preserve">, </w:t>
                      </w:r>
                      <w:r w:rsidRPr="00F96838">
                        <w:rPr>
                          <w:color w:val="067D17"/>
                          <w:spacing w:val="-20"/>
                          <w:sz w:val="16"/>
                          <w:szCs w:val="16"/>
                        </w:rPr>
                        <w:t>'Customer_id'</w:t>
                      </w:r>
                      <w:r w:rsidRPr="00F96838">
                        <w:rPr>
                          <w:color w:val="080808"/>
                          <w:spacing w:val="-20"/>
                          <w:sz w:val="16"/>
                          <w:szCs w:val="16"/>
                        </w:rPr>
                        <w:t>]]</w:t>
                      </w:r>
                      <w:r w:rsidRPr="00F96838">
                        <w:rPr>
                          <w:color w:val="080808"/>
                          <w:spacing w:val="-20"/>
                          <w:sz w:val="16"/>
                          <w:szCs w:val="16"/>
                        </w:rPr>
                        <w:br/>
                        <w:t>children_outliers.columns = [</w:t>
                      </w:r>
                      <w:r w:rsidRPr="00F96838">
                        <w:rPr>
                          <w:color w:val="067D17"/>
                          <w:spacing w:val="-20"/>
                          <w:sz w:val="16"/>
                          <w:szCs w:val="16"/>
                        </w:rPr>
                        <w:t>'Children'</w:t>
                      </w:r>
                      <w:r w:rsidRPr="00F96838">
                        <w:rPr>
                          <w:color w:val="080808"/>
                          <w:spacing w:val="-20"/>
                          <w:sz w:val="16"/>
                          <w:szCs w:val="16"/>
                        </w:rPr>
                        <w:t xml:space="preserve">, </w:t>
                      </w:r>
                      <w:r w:rsidRPr="00F96838">
                        <w:rPr>
                          <w:color w:val="067D17"/>
                          <w:spacing w:val="-20"/>
                          <w:sz w:val="16"/>
                          <w:szCs w:val="16"/>
                        </w:rPr>
                        <w:t>'count'</w:t>
                      </w:r>
                      <w:r w:rsidRPr="00F96838">
                        <w:rPr>
                          <w:color w:val="080808"/>
                          <w:spacing w:val="-20"/>
                          <w:sz w:val="16"/>
                          <w:szCs w:val="16"/>
                        </w:rPr>
                        <w:t>]</w:t>
                      </w:r>
                      <w:r w:rsidRPr="00F96838">
                        <w:rPr>
                          <w:color w:val="080808"/>
                          <w:spacing w:val="-20"/>
                          <w:sz w:val="16"/>
                          <w:szCs w:val="16"/>
                        </w:rPr>
                        <w:br/>
                        <w:t>children_outliers = children_outliers.groupby(</w:t>
                      </w:r>
                      <w:r w:rsidRPr="00F96838">
                        <w:rPr>
                          <w:color w:val="067D17"/>
                          <w:spacing w:val="-20"/>
                          <w:sz w:val="16"/>
                          <w:szCs w:val="16"/>
                        </w:rPr>
                        <w:t>"Children"</w:t>
                      </w:r>
                      <w:r w:rsidRPr="00F96838">
                        <w:rPr>
                          <w:color w:val="080808"/>
                          <w:spacing w:val="-20"/>
                          <w:sz w:val="16"/>
                          <w:szCs w:val="16"/>
                        </w:rPr>
                        <w:t xml:space="preserve">, </w:t>
                      </w:r>
                      <w:r w:rsidRPr="00F96838">
                        <w:rPr>
                          <w:color w:val="660099"/>
                          <w:spacing w:val="-20"/>
                          <w:sz w:val="16"/>
                          <w:szCs w:val="16"/>
                        </w:rPr>
                        <w:t>as_index</w:t>
                      </w:r>
                      <w:r w:rsidRPr="00F96838">
                        <w:rPr>
                          <w:color w:val="080808"/>
                          <w:spacing w:val="-20"/>
                          <w:sz w:val="16"/>
                          <w:szCs w:val="16"/>
                        </w:rPr>
                        <w:t>=</w:t>
                      </w:r>
                      <w:r w:rsidRPr="00F96838">
                        <w:rPr>
                          <w:color w:val="0033B3"/>
                          <w:spacing w:val="-20"/>
                          <w:sz w:val="16"/>
                          <w:szCs w:val="16"/>
                        </w:rPr>
                        <w:t>False</w:t>
                      </w:r>
                      <w:r w:rsidRPr="00F96838">
                        <w:rPr>
                          <w:color w:val="080808"/>
                          <w:spacing w:val="-20"/>
                          <w:sz w:val="16"/>
                          <w:szCs w:val="16"/>
                        </w:rPr>
                        <w:t>).count()</w:t>
                      </w:r>
                      <w:r w:rsidRPr="00F96838">
                        <w:rPr>
                          <w:color w:val="080808"/>
                          <w:spacing w:val="-20"/>
                          <w:sz w:val="16"/>
                          <w:szCs w:val="16"/>
                        </w:rPr>
                        <w:br/>
                      </w:r>
                      <w:r w:rsidRPr="00F96838">
                        <w:rPr>
                          <w:color w:val="000080"/>
                          <w:spacing w:val="-20"/>
                          <w:sz w:val="16"/>
                          <w:szCs w:val="16"/>
                        </w:rPr>
                        <w:t>print</w:t>
                      </w:r>
                      <w:r w:rsidRPr="00F96838">
                        <w:rPr>
                          <w:color w:val="080808"/>
                          <w:spacing w:val="-20"/>
                          <w:sz w:val="16"/>
                          <w:szCs w:val="16"/>
                        </w:rPr>
                        <w:t>(</w:t>
                      </w:r>
                      <w:r w:rsidRPr="00F96838">
                        <w:rPr>
                          <w:color w:val="067D17"/>
                          <w:spacing w:val="-20"/>
                          <w:sz w:val="16"/>
                          <w:szCs w:val="16"/>
                        </w:rPr>
                        <w:t>f'Children Outliers:</w:t>
                      </w:r>
                      <w:r w:rsidRPr="00F96838">
                        <w:rPr>
                          <w:color w:val="0037A6"/>
                          <w:spacing w:val="-20"/>
                          <w:sz w:val="16"/>
                          <w:szCs w:val="16"/>
                        </w:rPr>
                        <w:t>\n{</w:t>
                      </w:r>
                      <w:r w:rsidRPr="00F96838">
                        <w:rPr>
                          <w:color w:val="080808"/>
                          <w:spacing w:val="-20"/>
                          <w:sz w:val="16"/>
                          <w:szCs w:val="16"/>
                        </w:rPr>
                        <w:t>children_outliers.to_string()</w:t>
                      </w:r>
                      <w:r w:rsidRPr="00F96838">
                        <w:rPr>
                          <w:color w:val="0037A6"/>
                          <w:spacing w:val="-20"/>
                          <w:sz w:val="16"/>
                          <w:szCs w:val="16"/>
                        </w:rPr>
                        <w:t>}</w:t>
                      </w:r>
                      <w:r w:rsidRPr="00F96838">
                        <w:rPr>
                          <w:color w:val="067D17"/>
                          <w:spacing w:val="-20"/>
                          <w:sz w:val="16"/>
                          <w:szCs w:val="16"/>
                        </w:rPr>
                        <w:t>'</w:t>
                      </w:r>
                      <w:r w:rsidRPr="00F96838">
                        <w:rPr>
                          <w:color w:val="080808"/>
                          <w:spacing w:val="-20"/>
                          <w:sz w:val="16"/>
                          <w:szCs w:val="16"/>
                        </w:rPr>
                        <w:t>)</w:t>
                      </w:r>
                    </w:p>
                  </w:txbxContent>
                </v:textbox>
                <w10:wrap type="square"/>
              </v:shape>
            </w:pict>
          </mc:Fallback>
        </mc:AlternateContent>
      </w:r>
      <w:r w:rsidR="00C57CB9">
        <w:t xml:space="preserve">The Children outliers were investigated next. </w:t>
      </w:r>
    </w:p>
    <w:p w14:paraId="07F4A2A7" w14:textId="7AB1418B" w:rsidR="00C57CB9" w:rsidRDefault="00A34149" w:rsidP="00312465">
      <w:pPr>
        <w:spacing w:before="240"/>
      </w:pPr>
      <w:r>
        <w:t xml:space="preserve">While </w:t>
      </w:r>
      <w:r w:rsidR="000A0212">
        <w:t>having nine or 10 children was certainly not the norm in this data, the values did not appear to be erroneous. For that reason, the observations were not excluded.</w:t>
      </w:r>
    </w:p>
    <w:p w14:paraId="2CF28A24" w14:textId="479B24E8" w:rsidR="009834C8" w:rsidRDefault="00F43ED2" w:rsidP="00312465">
      <w:pPr>
        <w:spacing w:before="240"/>
      </w:pPr>
      <w:r w:rsidRPr="00F43ED2">
        <w:rPr>
          <w:noProof/>
          <w:color w:val="080808"/>
          <w:spacing w:val="-20"/>
          <w:sz w:val="16"/>
          <w:szCs w:val="16"/>
        </w:rPr>
        <mc:AlternateContent>
          <mc:Choice Requires="wps">
            <w:drawing>
              <wp:anchor distT="45720" distB="45720" distL="114300" distR="114300" simplePos="0" relativeHeight="251669504" behindDoc="0" locked="0" layoutInCell="1" allowOverlap="1" wp14:anchorId="0444FA81" wp14:editId="3DB1ACE4">
                <wp:simplePos x="0" y="0"/>
                <wp:positionH relativeFrom="column">
                  <wp:posOffset>9525</wp:posOffset>
                </wp:positionH>
                <wp:positionV relativeFrom="paragraph">
                  <wp:posOffset>386080</wp:posOffset>
                </wp:positionV>
                <wp:extent cx="5943600" cy="1404620"/>
                <wp:effectExtent l="0" t="0" r="19050" b="1016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404620"/>
                        </a:xfrm>
                        <a:prstGeom prst="rect">
                          <a:avLst/>
                        </a:prstGeom>
                        <a:solidFill>
                          <a:srgbClr val="FFFFFF"/>
                        </a:solidFill>
                        <a:ln w="9525">
                          <a:solidFill>
                            <a:srgbClr val="000000"/>
                          </a:solidFill>
                          <a:miter lim="800000"/>
                          <a:headEnd/>
                          <a:tailEnd/>
                        </a:ln>
                      </wps:spPr>
                      <wps:txbx>
                        <w:txbxContent>
                          <w:p w14:paraId="35801710" w14:textId="4135CA60" w:rsidR="00F43ED2" w:rsidRPr="00F43ED2" w:rsidRDefault="00F43ED2" w:rsidP="00F43ED2">
                            <w:pPr>
                              <w:pStyle w:val="HTMLPreformatted"/>
                              <w:shd w:val="clear" w:color="auto" w:fill="FFFFFF"/>
                              <w:rPr>
                                <w:color w:val="080808"/>
                                <w:spacing w:val="-20"/>
                                <w:sz w:val="16"/>
                                <w:szCs w:val="16"/>
                              </w:rPr>
                            </w:pPr>
                            <w:r w:rsidRPr="004F26C1">
                              <w:rPr>
                                <w:color w:val="080808"/>
                                <w:spacing w:val="-20"/>
                                <w:sz w:val="16"/>
                                <w:szCs w:val="16"/>
                              </w:rPr>
                              <w:t>income_outliers = medical_clean.loc[df_outliers.Income, [</w:t>
                            </w:r>
                            <w:r w:rsidRPr="004F26C1">
                              <w:rPr>
                                <w:color w:val="067D17"/>
                                <w:spacing w:val="-20"/>
                                <w:sz w:val="16"/>
                                <w:szCs w:val="16"/>
                              </w:rPr>
                              <w:t>'Job'</w:t>
                            </w:r>
                            <w:r w:rsidRPr="004F26C1">
                              <w:rPr>
                                <w:color w:val="080808"/>
                                <w:spacing w:val="-20"/>
                                <w:sz w:val="16"/>
                                <w:szCs w:val="16"/>
                              </w:rPr>
                              <w:t xml:space="preserve">, </w:t>
                            </w:r>
                            <w:r w:rsidRPr="004F26C1">
                              <w:rPr>
                                <w:color w:val="067D17"/>
                                <w:spacing w:val="-20"/>
                                <w:sz w:val="16"/>
                                <w:szCs w:val="16"/>
                              </w:rPr>
                              <w:t>'Income'</w:t>
                            </w:r>
                            <w:r w:rsidRPr="004F26C1">
                              <w:rPr>
                                <w:color w:val="080808"/>
                                <w:spacing w:val="-20"/>
                                <w:sz w:val="16"/>
                                <w:szCs w:val="16"/>
                              </w:rPr>
                              <w:t>]]</w:t>
                            </w:r>
                            <w:r w:rsidRPr="004F26C1">
                              <w:rPr>
                                <w:color w:val="080808"/>
                                <w:spacing w:val="-20"/>
                                <w:sz w:val="16"/>
                                <w:szCs w:val="16"/>
                              </w:rPr>
                              <w:br/>
                              <w:t>income_outliers.columns = [</w:t>
                            </w:r>
                            <w:r w:rsidRPr="004F26C1">
                              <w:rPr>
                                <w:color w:val="067D17"/>
                                <w:spacing w:val="-20"/>
                                <w:sz w:val="16"/>
                                <w:szCs w:val="16"/>
                              </w:rPr>
                              <w:t>'Job'</w:t>
                            </w:r>
                            <w:r w:rsidRPr="004F26C1">
                              <w:rPr>
                                <w:color w:val="080808"/>
                                <w:spacing w:val="-20"/>
                                <w:sz w:val="16"/>
                                <w:szCs w:val="16"/>
                              </w:rPr>
                              <w:t xml:space="preserve">, </w:t>
                            </w:r>
                            <w:r w:rsidRPr="004F26C1">
                              <w:rPr>
                                <w:color w:val="067D17"/>
                                <w:spacing w:val="-20"/>
                                <w:sz w:val="16"/>
                                <w:szCs w:val="16"/>
                              </w:rPr>
                              <w:t>'Income_mean'</w:t>
                            </w:r>
                            <w:r w:rsidRPr="004F26C1">
                              <w:rPr>
                                <w:color w:val="080808"/>
                                <w:spacing w:val="-20"/>
                                <w:sz w:val="16"/>
                                <w:szCs w:val="16"/>
                              </w:rPr>
                              <w:t>]</w:t>
                            </w:r>
                            <w:r w:rsidRPr="004F26C1">
                              <w:rPr>
                                <w:color w:val="080808"/>
                                <w:spacing w:val="-20"/>
                                <w:sz w:val="16"/>
                                <w:szCs w:val="16"/>
                              </w:rPr>
                              <w:br/>
                              <w:t>income_outliers = income_outliers.groupby(</w:t>
                            </w:r>
                            <w:r w:rsidRPr="004F26C1">
                              <w:rPr>
                                <w:color w:val="067D17"/>
                                <w:spacing w:val="-20"/>
                                <w:sz w:val="16"/>
                                <w:szCs w:val="16"/>
                              </w:rPr>
                              <w:t>"Job"</w:t>
                            </w:r>
                            <w:r w:rsidRPr="004F26C1">
                              <w:rPr>
                                <w:color w:val="080808"/>
                                <w:spacing w:val="-20"/>
                                <w:sz w:val="16"/>
                                <w:szCs w:val="16"/>
                              </w:rPr>
                              <w:t xml:space="preserve">, </w:t>
                            </w:r>
                            <w:r w:rsidRPr="004F26C1">
                              <w:rPr>
                                <w:color w:val="660099"/>
                                <w:spacing w:val="-20"/>
                                <w:sz w:val="16"/>
                                <w:szCs w:val="16"/>
                              </w:rPr>
                              <w:t>as_index</w:t>
                            </w:r>
                            <w:r w:rsidRPr="004F26C1">
                              <w:rPr>
                                <w:color w:val="080808"/>
                                <w:spacing w:val="-20"/>
                                <w:sz w:val="16"/>
                                <w:szCs w:val="16"/>
                              </w:rPr>
                              <w:t>=</w:t>
                            </w:r>
                            <w:r w:rsidRPr="004F26C1">
                              <w:rPr>
                                <w:color w:val="0033B3"/>
                                <w:spacing w:val="-20"/>
                                <w:sz w:val="16"/>
                                <w:szCs w:val="16"/>
                              </w:rPr>
                              <w:t>False</w:t>
                            </w:r>
                            <w:r w:rsidRPr="004F26C1">
                              <w:rPr>
                                <w:color w:val="080808"/>
                                <w:spacing w:val="-20"/>
                                <w:sz w:val="16"/>
                                <w:szCs w:val="16"/>
                              </w:rPr>
                              <w:t>).mean(). \</w:t>
                            </w:r>
                            <w:r w:rsidRPr="004F26C1">
                              <w:rPr>
                                <w:color w:val="080808"/>
                                <w:spacing w:val="-20"/>
                                <w:sz w:val="16"/>
                                <w:szCs w:val="16"/>
                              </w:rPr>
                              <w:br/>
                              <w:t xml:space="preserve">    sort_values(</w:t>
                            </w:r>
                            <w:r w:rsidRPr="004F26C1">
                              <w:rPr>
                                <w:color w:val="067D17"/>
                                <w:spacing w:val="-20"/>
                                <w:sz w:val="16"/>
                                <w:szCs w:val="16"/>
                              </w:rPr>
                              <w:t>"Income_mean"</w:t>
                            </w:r>
                            <w:r w:rsidRPr="004F26C1">
                              <w:rPr>
                                <w:color w:val="080808"/>
                                <w:spacing w:val="-20"/>
                                <w:sz w:val="16"/>
                                <w:szCs w:val="16"/>
                              </w:rPr>
                              <w:t xml:space="preserve">, </w:t>
                            </w:r>
                            <w:r w:rsidRPr="004F26C1">
                              <w:rPr>
                                <w:color w:val="660099"/>
                                <w:spacing w:val="-20"/>
                                <w:sz w:val="16"/>
                                <w:szCs w:val="16"/>
                              </w:rPr>
                              <w:t>ascending</w:t>
                            </w:r>
                            <w:r w:rsidRPr="004F26C1">
                              <w:rPr>
                                <w:color w:val="080808"/>
                                <w:spacing w:val="-20"/>
                                <w:sz w:val="16"/>
                                <w:szCs w:val="16"/>
                              </w:rPr>
                              <w:t>=</w:t>
                            </w:r>
                            <w:r w:rsidRPr="004F26C1">
                              <w:rPr>
                                <w:color w:val="0033B3"/>
                                <w:spacing w:val="-20"/>
                                <w:sz w:val="16"/>
                                <w:szCs w:val="16"/>
                              </w:rPr>
                              <w:t>False</w:t>
                            </w:r>
                            <w:r w:rsidRPr="004F26C1">
                              <w:rPr>
                                <w:color w:val="080808"/>
                                <w:spacing w:val="-20"/>
                                <w:sz w:val="16"/>
                                <w:szCs w:val="16"/>
                              </w:rPr>
                              <w:t>)</w:t>
                            </w:r>
                            <w:r w:rsidRPr="004F26C1">
                              <w:rPr>
                                <w:color w:val="080808"/>
                                <w:spacing w:val="-20"/>
                                <w:sz w:val="16"/>
                                <w:szCs w:val="16"/>
                              </w:rPr>
                              <w:br/>
                            </w:r>
                            <w:r w:rsidRPr="004F26C1">
                              <w:rPr>
                                <w:color w:val="000080"/>
                                <w:spacing w:val="-20"/>
                                <w:sz w:val="16"/>
                                <w:szCs w:val="16"/>
                              </w:rPr>
                              <w:t>print</w:t>
                            </w:r>
                            <w:r w:rsidRPr="004F26C1">
                              <w:rPr>
                                <w:color w:val="080808"/>
                                <w:spacing w:val="-20"/>
                                <w:sz w:val="16"/>
                                <w:szCs w:val="16"/>
                              </w:rPr>
                              <w:t>(</w:t>
                            </w:r>
                            <w:r w:rsidRPr="004F26C1">
                              <w:rPr>
                                <w:color w:val="067D17"/>
                                <w:spacing w:val="-20"/>
                                <w:sz w:val="16"/>
                                <w:szCs w:val="16"/>
                              </w:rPr>
                              <w:t>f'Income Outliers:</w:t>
                            </w:r>
                            <w:r w:rsidRPr="004F26C1">
                              <w:rPr>
                                <w:color w:val="0037A6"/>
                                <w:spacing w:val="-20"/>
                                <w:sz w:val="16"/>
                                <w:szCs w:val="16"/>
                              </w:rPr>
                              <w:t>\n{</w:t>
                            </w:r>
                            <w:r w:rsidRPr="004F26C1">
                              <w:rPr>
                                <w:color w:val="080808"/>
                                <w:spacing w:val="-20"/>
                                <w:sz w:val="16"/>
                                <w:szCs w:val="16"/>
                              </w:rPr>
                              <w:t>income_outliers.iloc[:</w:t>
                            </w:r>
                            <w:r w:rsidRPr="004F26C1">
                              <w:rPr>
                                <w:color w:val="1750EB"/>
                                <w:spacing w:val="-20"/>
                                <w:sz w:val="16"/>
                                <w:szCs w:val="16"/>
                              </w:rPr>
                              <w:t>10</w:t>
                            </w:r>
                            <w:r w:rsidRPr="004F26C1">
                              <w:rPr>
                                <w:color w:val="080808"/>
                                <w:spacing w:val="-20"/>
                                <w:sz w:val="16"/>
                                <w:szCs w:val="16"/>
                              </w:rPr>
                              <w:t>].to_string()</w:t>
                            </w:r>
                            <w:r w:rsidRPr="004F26C1">
                              <w:rPr>
                                <w:color w:val="0037A6"/>
                                <w:spacing w:val="-20"/>
                                <w:sz w:val="16"/>
                                <w:szCs w:val="16"/>
                              </w:rPr>
                              <w:t>}</w:t>
                            </w:r>
                            <w:r w:rsidRPr="004F26C1">
                              <w:rPr>
                                <w:color w:val="067D17"/>
                                <w:spacing w:val="-20"/>
                                <w:sz w:val="16"/>
                                <w:szCs w:val="16"/>
                              </w:rPr>
                              <w:t>'</w:t>
                            </w:r>
                            <w:r w:rsidRPr="004F26C1">
                              <w:rPr>
                                <w:color w:val="080808"/>
                                <w:spacing w:val="-20"/>
                                <w:sz w:val="16"/>
                                <w:szCs w:val="16"/>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444FA81" id="_x0000_s1031" type="#_x0000_t202" style="position:absolute;margin-left:.75pt;margin-top:30.4pt;width:468pt;height:110.6pt;z-index:2516695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">
                <v:textbox style="mso-fit-shape-to-text:t">
                  <w:txbxContent>
                    <w:p w14:paraId="35801710" w14:textId="4135CA60" w:rsidR="00F43ED2" w:rsidRPr="00F43ED2" w:rsidRDefault="00F43ED2" w:rsidP="00F43ED2">
                      <w:pPr>
                        <w:pStyle w:val="HTMLPreformatted"/>
                        <w:shd w:val="clear" w:color="auto" w:fill="FFFFFF"/>
                        <w:rPr>
                          <w:color w:val="080808"/>
                          <w:spacing w:val="-20"/>
                          <w:sz w:val="16"/>
                          <w:szCs w:val="16"/>
                        </w:rPr>
                      </w:pPr>
                      <w:r w:rsidRPr="004F26C1">
                        <w:rPr>
                          <w:color w:val="080808"/>
                          <w:spacing w:val="-20"/>
                          <w:sz w:val="16"/>
                          <w:szCs w:val="16"/>
                        </w:rPr>
                        <w:t>income_outliers = medical_clean.loc[df_outliers.Income, [</w:t>
                      </w:r>
                      <w:r w:rsidRPr="004F26C1">
                        <w:rPr>
                          <w:color w:val="067D17"/>
                          <w:spacing w:val="-20"/>
                          <w:sz w:val="16"/>
                          <w:szCs w:val="16"/>
                        </w:rPr>
                        <w:t>'Job'</w:t>
                      </w:r>
                      <w:r w:rsidRPr="004F26C1">
                        <w:rPr>
                          <w:color w:val="080808"/>
                          <w:spacing w:val="-20"/>
                          <w:sz w:val="16"/>
                          <w:szCs w:val="16"/>
                        </w:rPr>
                        <w:t xml:space="preserve">, </w:t>
                      </w:r>
                      <w:r w:rsidRPr="004F26C1">
                        <w:rPr>
                          <w:color w:val="067D17"/>
                          <w:spacing w:val="-20"/>
                          <w:sz w:val="16"/>
                          <w:szCs w:val="16"/>
                        </w:rPr>
                        <w:t>'Income'</w:t>
                      </w:r>
                      <w:r w:rsidRPr="004F26C1">
                        <w:rPr>
                          <w:color w:val="080808"/>
                          <w:spacing w:val="-20"/>
                          <w:sz w:val="16"/>
                          <w:szCs w:val="16"/>
                        </w:rPr>
                        <w:t>]]</w:t>
                      </w:r>
                      <w:r w:rsidRPr="004F26C1">
                        <w:rPr>
                          <w:color w:val="080808"/>
                          <w:spacing w:val="-20"/>
                          <w:sz w:val="16"/>
                          <w:szCs w:val="16"/>
                        </w:rPr>
                        <w:br/>
                        <w:t>income_outliers.columns = [</w:t>
                      </w:r>
                      <w:r w:rsidRPr="004F26C1">
                        <w:rPr>
                          <w:color w:val="067D17"/>
                          <w:spacing w:val="-20"/>
                          <w:sz w:val="16"/>
                          <w:szCs w:val="16"/>
                        </w:rPr>
                        <w:t>'Job'</w:t>
                      </w:r>
                      <w:r w:rsidRPr="004F26C1">
                        <w:rPr>
                          <w:color w:val="080808"/>
                          <w:spacing w:val="-20"/>
                          <w:sz w:val="16"/>
                          <w:szCs w:val="16"/>
                        </w:rPr>
                        <w:t xml:space="preserve">, </w:t>
                      </w:r>
                      <w:r w:rsidRPr="004F26C1">
                        <w:rPr>
                          <w:color w:val="067D17"/>
                          <w:spacing w:val="-20"/>
                          <w:sz w:val="16"/>
                          <w:szCs w:val="16"/>
                        </w:rPr>
                        <w:t>'Income_mean'</w:t>
                      </w:r>
                      <w:r w:rsidRPr="004F26C1">
                        <w:rPr>
                          <w:color w:val="080808"/>
                          <w:spacing w:val="-20"/>
                          <w:sz w:val="16"/>
                          <w:szCs w:val="16"/>
                        </w:rPr>
                        <w:t>]</w:t>
                      </w:r>
                      <w:r w:rsidRPr="004F26C1">
                        <w:rPr>
                          <w:color w:val="080808"/>
                          <w:spacing w:val="-20"/>
                          <w:sz w:val="16"/>
                          <w:szCs w:val="16"/>
                        </w:rPr>
                        <w:br/>
                        <w:t>income_outliers = income_outliers.groupby(</w:t>
                      </w:r>
                      <w:r w:rsidRPr="004F26C1">
                        <w:rPr>
                          <w:color w:val="067D17"/>
                          <w:spacing w:val="-20"/>
                          <w:sz w:val="16"/>
                          <w:szCs w:val="16"/>
                        </w:rPr>
                        <w:t>"Job"</w:t>
                      </w:r>
                      <w:r w:rsidRPr="004F26C1">
                        <w:rPr>
                          <w:color w:val="080808"/>
                          <w:spacing w:val="-20"/>
                          <w:sz w:val="16"/>
                          <w:szCs w:val="16"/>
                        </w:rPr>
                        <w:t xml:space="preserve">, </w:t>
                      </w:r>
                      <w:r w:rsidRPr="004F26C1">
                        <w:rPr>
                          <w:color w:val="660099"/>
                          <w:spacing w:val="-20"/>
                          <w:sz w:val="16"/>
                          <w:szCs w:val="16"/>
                        </w:rPr>
                        <w:t>as_index</w:t>
                      </w:r>
                      <w:r w:rsidRPr="004F26C1">
                        <w:rPr>
                          <w:color w:val="080808"/>
                          <w:spacing w:val="-20"/>
                          <w:sz w:val="16"/>
                          <w:szCs w:val="16"/>
                        </w:rPr>
                        <w:t>=</w:t>
                      </w:r>
                      <w:r w:rsidRPr="004F26C1">
                        <w:rPr>
                          <w:color w:val="0033B3"/>
                          <w:spacing w:val="-20"/>
                          <w:sz w:val="16"/>
                          <w:szCs w:val="16"/>
                        </w:rPr>
                        <w:t>False</w:t>
                      </w:r>
                      <w:r w:rsidRPr="004F26C1">
                        <w:rPr>
                          <w:color w:val="080808"/>
                          <w:spacing w:val="-20"/>
                          <w:sz w:val="16"/>
                          <w:szCs w:val="16"/>
                        </w:rPr>
                        <w:t>).mean(). \</w:t>
                      </w:r>
                      <w:r w:rsidRPr="004F26C1">
                        <w:rPr>
                          <w:color w:val="080808"/>
                          <w:spacing w:val="-20"/>
                          <w:sz w:val="16"/>
                          <w:szCs w:val="16"/>
                        </w:rPr>
                        <w:br/>
                        <w:t xml:space="preserve">    sort_values(</w:t>
                      </w:r>
                      <w:r w:rsidRPr="004F26C1">
                        <w:rPr>
                          <w:color w:val="067D17"/>
                          <w:spacing w:val="-20"/>
                          <w:sz w:val="16"/>
                          <w:szCs w:val="16"/>
                        </w:rPr>
                        <w:t>"Income_mean"</w:t>
                      </w:r>
                      <w:r w:rsidRPr="004F26C1">
                        <w:rPr>
                          <w:color w:val="080808"/>
                          <w:spacing w:val="-20"/>
                          <w:sz w:val="16"/>
                          <w:szCs w:val="16"/>
                        </w:rPr>
                        <w:t xml:space="preserve">, </w:t>
                      </w:r>
                      <w:r w:rsidRPr="004F26C1">
                        <w:rPr>
                          <w:color w:val="660099"/>
                          <w:spacing w:val="-20"/>
                          <w:sz w:val="16"/>
                          <w:szCs w:val="16"/>
                        </w:rPr>
                        <w:t>ascending</w:t>
                      </w:r>
                      <w:r w:rsidRPr="004F26C1">
                        <w:rPr>
                          <w:color w:val="080808"/>
                          <w:spacing w:val="-20"/>
                          <w:sz w:val="16"/>
                          <w:szCs w:val="16"/>
                        </w:rPr>
                        <w:t>=</w:t>
                      </w:r>
                      <w:r w:rsidRPr="004F26C1">
                        <w:rPr>
                          <w:color w:val="0033B3"/>
                          <w:spacing w:val="-20"/>
                          <w:sz w:val="16"/>
                          <w:szCs w:val="16"/>
                        </w:rPr>
                        <w:t>False</w:t>
                      </w:r>
                      <w:r w:rsidRPr="004F26C1">
                        <w:rPr>
                          <w:color w:val="080808"/>
                          <w:spacing w:val="-20"/>
                          <w:sz w:val="16"/>
                          <w:szCs w:val="16"/>
                        </w:rPr>
                        <w:t>)</w:t>
                      </w:r>
                      <w:r w:rsidRPr="004F26C1">
                        <w:rPr>
                          <w:color w:val="080808"/>
                          <w:spacing w:val="-20"/>
                          <w:sz w:val="16"/>
                          <w:szCs w:val="16"/>
                        </w:rPr>
                        <w:br/>
                      </w:r>
                      <w:r w:rsidRPr="004F26C1">
                        <w:rPr>
                          <w:color w:val="000080"/>
                          <w:spacing w:val="-20"/>
                          <w:sz w:val="16"/>
                          <w:szCs w:val="16"/>
                        </w:rPr>
                        <w:t>print</w:t>
                      </w:r>
                      <w:r w:rsidRPr="004F26C1">
                        <w:rPr>
                          <w:color w:val="080808"/>
                          <w:spacing w:val="-20"/>
                          <w:sz w:val="16"/>
                          <w:szCs w:val="16"/>
                        </w:rPr>
                        <w:t>(</w:t>
                      </w:r>
                      <w:r w:rsidRPr="004F26C1">
                        <w:rPr>
                          <w:color w:val="067D17"/>
                          <w:spacing w:val="-20"/>
                          <w:sz w:val="16"/>
                          <w:szCs w:val="16"/>
                        </w:rPr>
                        <w:t>f'Income Outliers:</w:t>
                      </w:r>
                      <w:r w:rsidRPr="004F26C1">
                        <w:rPr>
                          <w:color w:val="0037A6"/>
                          <w:spacing w:val="-20"/>
                          <w:sz w:val="16"/>
                          <w:szCs w:val="16"/>
                        </w:rPr>
                        <w:t>\n{</w:t>
                      </w:r>
                      <w:r w:rsidRPr="004F26C1">
                        <w:rPr>
                          <w:color w:val="080808"/>
                          <w:spacing w:val="-20"/>
                          <w:sz w:val="16"/>
                          <w:szCs w:val="16"/>
                        </w:rPr>
                        <w:t>income_outliers.iloc[:</w:t>
                      </w:r>
                      <w:r w:rsidRPr="004F26C1">
                        <w:rPr>
                          <w:color w:val="1750EB"/>
                          <w:spacing w:val="-20"/>
                          <w:sz w:val="16"/>
                          <w:szCs w:val="16"/>
                        </w:rPr>
                        <w:t>10</w:t>
                      </w:r>
                      <w:r w:rsidRPr="004F26C1">
                        <w:rPr>
                          <w:color w:val="080808"/>
                          <w:spacing w:val="-20"/>
                          <w:sz w:val="16"/>
                          <w:szCs w:val="16"/>
                        </w:rPr>
                        <w:t>].to_string()</w:t>
                      </w:r>
                      <w:r w:rsidRPr="004F26C1">
                        <w:rPr>
                          <w:color w:val="0037A6"/>
                          <w:spacing w:val="-20"/>
                          <w:sz w:val="16"/>
                          <w:szCs w:val="16"/>
                        </w:rPr>
                        <w:t>}</w:t>
                      </w:r>
                      <w:r w:rsidRPr="004F26C1">
                        <w:rPr>
                          <w:color w:val="067D17"/>
                          <w:spacing w:val="-20"/>
                          <w:sz w:val="16"/>
                          <w:szCs w:val="16"/>
                        </w:rPr>
                        <w:t>'</w:t>
                      </w:r>
                      <w:r w:rsidRPr="004F26C1">
                        <w:rPr>
                          <w:color w:val="080808"/>
                          <w:spacing w:val="-20"/>
                          <w:sz w:val="16"/>
                          <w:szCs w:val="16"/>
                        </w:rPr>
                        <w:t>)</w:t>
                      </w:r>
                    </w:p>
                  </w:txbxContent>
                </v:textbox>
                <w10:wrap type="square"/>
              </v:shape>
            </w:pict>
          </mc:Fallback>
        </mc:AlternateContent>
      </w:r>
      <w:r w:rsidR="009834C8">
        <w:t xml:space="preserve">Next, </w:t>
      </w:r>
      <w:r w:rsidR="00870E01">
        <w:t>the Income outliers were reviewed along with the Job variable for context.</w:t>
      </w:r>
    </w:p>
    <w:p w14:paraId="05F99A2D" w14:textId="1F464C5B" w:rsidR="00870E01" w:rsidRDefault="00BC4A11" w:rsidP="00312465">
      <w:pPr>
        <w:spacing w:before="240"/>
      </w:pPr>
      <w:r>
        <w:t xml:space="preserve">Most of the job titles </w:t>
      </w:r>
      <w:r w:rsidR="009E4617">
        <w:t xml:space="preserve">were those known to </w:t>
      </w:r>
      <w:r w:rsidR="00451979">
        <w:t>receive well above the average compensation (e.g., Chief Executive Officer, Software engineer</w:t>
      </w:r>
      <w:r w:rsidR="003F43EE">
        <w:t>, etc.</w:t>
      </w:r>
      <w:r w:rsidR="00127BA6">
        <w:t xml:space="preserve">). </w:t>
      </w:r>
      <w:r w:rsidR="005479C6">
        <w:t>It would not make sense to exclude completely legitimate income values.</w:t>
      </w:r>
    </w:p>
    <w:p w14:paraId="04A4A4DE" w14:textId="10995606" w:rsidR="005479C6" w:rsidRDefault="00955196" w:rsidP="00312465">
      <w:pPr>
        <w:spacing w:before="240"/>
      </w:pPr>
      <w:r w:rsidRPr="00955196">
        <w:rPr>
          <w:noProof/>
          <w:color w:val="080808"/>
          <w:spacing w:val="-20"/>
          <w:sz w:val="16"/>
          <w:szCs w:val="16"/>
        </w:rPr>
        <mc:AlternateContent>
          <mc:Choice Requires="wps">
            <w:drawing>
              <wp:anchor distT="45720" distB="45720" distL="114300" distR="114300" simplePos="0" relativeHeight="251671552" behindDoc="0" locked="0" layoutInCell="1" allowOverlap="1" wp14:anchorId="49CD8646" wp14:editId="30F43D10">
                <wp:simplePos x="0" y="0"/>
                <wp:positionH relativeFrom="column">
                  <wp:posOffset>11430</wp:posOffset>
                </wp:positionH>
                <wp:positionV relativeFrom="paragraph">
                  <wp:posOffset>523240</wp:posOffset>
                </wp:positionV>
                <wp:extent cx="5943600" cy="1404620"/>
                <wp:effectExtent l="0" t="0" r="19050" b="1016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404620"/>
                        </a:xfrm>
                        <a:prstGeom prst="rect">
                          <a:avLst/>
                        </a:prstGeom>
                        <a:solidFill>
                          <a:srgbClr val="FFFFFF"/>
                        </a:solidFill>
                        <a:ln w="9525">
                          <a:solidFill>
                            <a:srgbClr val="000000"/>
                          </a:solidFill>
                          <a:miter lim="800000"/>
                          <a:headEnd/>
                          <a:tailEnd/>
                        </a:ln>
                      </wps:spPr>
                      <wps:txbx>
                        <w:txbxContent>
                          <w:p w14:paraId="390F4388" w14:textId="630AD57D" w:rsidR="00955196" w:rsidRPr="00DB4A51" w:rsidRDefault="00DB4A51" w:rsidP="00DB4A51">
                            <w:pPr>
                              <w:pStyle w:val="HTMLPreformatted"/>
                              <w:shd w:val="clear" w:color="auto" w:fill="FFFFFF"/>
                              <w:rPr>
                                <w:color w:val="080808"/>
                                <w:spacing w:val="-20"/>
                                <w:sz w:val="16"/>
                                <w:szCs w:val="16"/>
                              </w:rPr>
                            </w:pPr>
                            <w:r w:rsidRPr="003551C9">
                              <w:rPr>
                                <w:color w:val="080808"/>
                                <w:spacing w:val="-20"/>
                                <w:sz w:val="16"/>
                                <w:szCs w:val="16"/>
                              </w:rPr>
                              <w:t>vitd_outliers = df.loc[:, [</w:t>
                            </w:r>
                            <w:r w:rsidRPr="003551C9">
                              <w:rPr>
                                <w:color w:val="067D17"/>
                                <w:spacing w:val="-20"/>
                                <w:sz w:val="16"/>
                                <w:szCs w:val="16"/>
                              </w:rPr>
                              <w:t>'VitD_levels'</w:t>
                            </w:r>
                            <w:r w:rsidRPr="003551C9">
                              <w:rPr>
                                <w:color w:val="080808"/>
                                <w:spacing w:val="-20"/>
                                <w:sz w:val="16"/>
                                <w:szCs w:val="16"/>
                              </w:rPr>
                              <w:t xml:space="preserve">, </w:t>
                            </w:r>
                            <w:r w:rsidRPr="003551C9">
                              <w:rPr>
                                <w:color w:val="067D17"/>
                                <w:spacing w:val="-20"/>
                                <w:sz w:val="16"/>
                                <w:szCs w:val="16"/>
                              </w:rPr>
                              <w:t>'vitD_supp'</w:t>
                            </w:r>
                            <w:r w:rsidRPr="003551C9">
                              <w:rPr>
                                <w:color w:val="080808"/>
                                <w:spacing w:val="-20"/>
                                <w:sz w:val="16"/>
                                <w:szCs w:val="16"/>
                              </w:rPr>
                              <w:t>]]</w:t>
                            </w:r>
                            <w:r w:rsidRPr="003551C9">
                              <w:rPr>
                                <w:color w:val="080808"/>
                                <w:spacing w:val="-20"/>
                                <w:sz w:val="16"/>
                                <w:szCs w:val="16"/>
                              </w:rPr>
                              <w:br/>
                              <w:t>vitd_outliers[</w:t>
                            </w:r>
                            <w:r w:rsidRPr="003551C9">
                              <w:rPr>
                                <w:color w:val="067D17"/>
                                <w:spacing w:val="-20"/>
                                <w:sz w:val="16"/>
                                <w:szCs w:val="16"/>
                              </w:rPr>
                              <w:t>'VitD_levels_outlier'</w:t>
                            </w:r>
                            <w:r w:rsidRPr="003551C9">
                              <w:rPr>
                                <w:color w:val="080808"/>
                                <w:spacing w:val="-20"/>
                                <w:sz w:val="16"/>
                                <w:szCs w:val="16"/>
                              </w:rPr>
                              <w:t>] = df_outliers.VitD_levels</w:t>
                            </w:r>
                            <w:r w:rsidRPr="003551C9">
                              <w:rPr>
                                <w:color w:val="080808"/>
                                <w:spacing w:val="-20"/>
                                <w:sz w:val="16"/>
                                <w:szCs w:val="16"/>
                              </w:rPr>
                              <w:br/>
                              <w:t>vitd_outliers[</w:t>
                            </w:r>
                            <w:r w:rsidRPr="003551C9">
                              <w:rPr>
                                <w:color w:val="067D17"/>
                                <w:spacing w:val="-20"/>
                                <w:sz w:val="16"/>
                                <w:szCs w:val="16"/>
                              </w:rPr>
                              <w:t>'vitD_supp_outlier'</w:t>
                            </w:r>
                            <w:r w:rsidRPr="003551C9">
                              <w:rPr>
                                <w:color w:val="080808"/>
                                <w:spacing w:val="-20"/>
                                <w:sz w:val="16"/>
                                <w:szCs w:val="16"/>
                              </w:rPr>
                              <w:t>] = df_outliers.vitD_supp</w:t>
                            </w:r>
                            <w:r w:rsidRPr="003551C9">
                              <w:rPr>
                                <w:color w:val="080808"/>
                                <w:spacing w:val="-20"/>
                                <w:sz w:val="16"/>
                                <w:szCs w:val="16"/>
                              </w:rPr>
                              <w:br/>
                              <w:t>vitd_outliers = vitd_outliers.groupby([</w:t>
                            </w:r>
                            <w:r w:rsidRPr="003551C9">
                              <w:rPr>
                                <w:color w:val="067D17"/>
                                <w:spacing w:val="-20"/>
                                <w:sz w:val="16"/>
                                <w:szCs w:val="16"/>
                              </w:rPr>
                              <w:t>'VitD_levels_outlier'</w:t>
                            </w:r>
                            <w:r w:rsidRPr="003551C9">
                              <w:rPr>
                                <w:color w:val="080808"/>
                                <w:spacing w:val="-20"/>
                                <w:sz w:val="16"/>
                                <w:szCs w:val="16"/>
                              </w:rPr>
                              <w:t xml:space="preserve">, </w:t>
                            </w:r>
                            <w:r w:rsidRPr="003551C9">
                              <w:rPr>
                                <w:color w:val="067D17"/>
                                <w:spacing w:val="-20"/>
                                <w:sz w:val="16"/>
                                <w:szCs w:val="16"/>
                              </w:rPr>
                              <w:t>'vitD_supp_outlier'</w:t>
                            </w:r>
                            <w:r w:rsidRPr="003551C9">
                              <w:rPr>
                                <w:color w:val="080808"/>
                                <w:spacing w:val="-20"/>
                                <w:sz w:val="16"/>
                                <w:szCs w:val="16"/>
                              </w:rPr>
                              <w:t xml:space="preserve">], </w:t>
                            </w:r>
                            <w:r w:rsidRPr="003551C9">
                              <w:rPr>
                                <w:color w:val="660099"/>
                                <w:spacing w:val="-20"/>
                                <w:sz w:val="16"/>
                                <w:szCs w:val="16"/>
                              </w:rPr>
                              <w:t>as_index</w:t>
                            </w:r>
                            <w:r w:rsidRPr="003551C9">
                              <w:rPr>
                                <w:color w:val="080808"/>
                                <w:spacing w:val="-20"/>
                                <w:sz w:val="16"/>
                                <w:szCs w:val="16"/>
                              </w:rPr>
                              <w:t>=</w:t>
                            </w:r>
                            <w:r w:rsidRPr="003551C9">
                              <w:rPr>
                                <w:color w:val="0033B3"/>
                                <w:spacing w:val="-20"/>
                                <w:sz w:val="16"/>
                                <w:szCs w:val="16"/>
                              </w:rPr>
                              <w:t>False</w:t>
                            </w:r>
                            <w:r w:rsidRPr="003551C9">
                              <w:rPr>
                                <w:color w:val="080808"/>
                                <w:spacing w:val="-20"/>
                                <w:sz w:val="16"/>
                                <w:szCs w:val="16"/>
                              </w:rPr>
                              <w:t>). \</w:t>
                            </w:r>
                            <w:r w:rsidRPr="003551C9">
                              <w:rPr>
                                <w:color w:val="080808"/>
                                <w:spacing w:val="-20"/>
                                <w:sz w:val="16"/>
                                <w:szCs w:val="16"/>
                              </w:rPr>
                              <w:br/>
                              <w:t xml:space="preserve">    mean().sort_values([</w:t>
                            </w:r>
                            <w:r w:rsidRPr="003551C9">
                              <w:rPr>
                                <w:color w:val="067D17"/>
                                <w:spacing w:val="-20"/>
                                <w:sz w:val="16"/>
                                <w:szCs w:val="16"/>
                              </w:rPr>
                              <w:t>'VitD_levels_outlier'</w:t>
                            </w:r>
                            <w:r w:rsidRPr="003551C9">
                              <w:rPr>
                                <w:color w:val="080808"/>
                                <w:spacing w:val="-20"/>
                                <w:sz w:val="16"/>
                                <w:szCs w:val="16"/>
                              </w:rPr>
                              <w:t xml:space="preserve">, </w:t>
                            </w:r>
                            <w:r w:rsidRPr="003551C9">
                              <w:rPr>
                                <w:color w:val="067D17"/>
                                <w:spacing w:val="-20"/>
                                <w:sz w:val="16"/>
                                <w:szCs w:val="16"/>
                              </w:rPr>
                              <w:t>'vitD_supp_outlier'</w:t>
                            </w:r>
                            <w:r w:rsidRPr="003551C9">
                              <w:rPr>
                                <w:color w:val="080808"/>
                                <w:spacing w:val="-20"/>
                                <w:sz w:val="16"/>
                                <w:szCs w:val="16"/>
                              </w:rPr>
                              <w:t xml:space="preserve">], </w:t>
                            </w:r>
                            <w:r w:rsidRPr="003551C9">
                              <w:rPr>
                                <w:color w:val="660099"/>
                                <w:spacing w:val="-20"/>
                                <w:sz w:val="16"/>
                                <w:szCs w:val="16"/>
                              </w:rPr>
                              <w:t>ascending</w:t>
                            </w:r>
                            <w:r w:rsidRPr="003551C9">
                              <w:rPr>
                                <w:color w:val="080808"/>
                                <w:spacing w:val="-20"/>
                                <w:sz w:val="16"/>
                                <w:szCs w:val="16"/>
                              </w:rPr>
                              <w:t>=</w:t>
                            </w:r>
                            <w:r w:rsidRPr="003551C9">
                              <w:rPr>
                                <w:color w:val="0033B3"/>
                                <w:spacing w:val="-20"/>
                                <w:sz w:val="16"/>
                                <w:szCs w:val="16"/>
                              </w:rPr>
                              <w:t>False</w:t>
                            </w:r>
                            <w:r w:rsidRPr="003551C9">
                              <w:rPr>
                                <w:color w:val="080808"/>
                                <w:spacing w:val="-20"/>
                                <w:sz w:val="16"/>
                                <w:szCs w:val="16"/>
                              </w:rPr>
                              <w:t>)</w:t>
                            </w:r>
                            <w:r w:rsidRPr="003551C9">
                              <w:rPr>
                                <w:color w:val="080808"/>
                                <w:spacing w:val="-20"/>
                                <w:sz w:val="16"/>
                                <w:szCs w:val="16"/>
                              </w:rPr>
                              <w:br/>
                            </w:r>
                            <w:r w:rsidRPr="003551C9">
                              <w:rPr>
                                <w:color w:val="000080"/>
                                <w:spacing w:val="-20"/>
                                <w:sz w:val="16"/>
                                <w:szCs w:val="16"/>
                              </w:rPr>
                              <w:t>print</w:t>
                            </w:r>
                            <w:r w:rsidRPr="003551C9">
                              <w:rPr>
                                <w:color w:val="080808"/>
                                <w:spacing w:val="-20"/>
                                <w:sz w:val="16"/>
                                <w:szCs w:val="16"/>
                              </w:rPr>
                              <w:t>(</w:t>
                            </w:r>
                            <w:r w:rsidRPr="003551C9">
                              <w:rPr>
                                <w:color w:val="067D17"/>
                                <w:spacing w:val="-20"/>
                                <w:sz w:val="16"/>
                                <w:szCs w:val="16"/>
                              </w:rPr>
                              <w:t>f'Vitamin D Outliers</w:t>
                            </w:r>
                            <w:r w:rsidRPr="003551C9">
                              <w:rPr>
                                <w:color w:val="0037A6"/>
                                <w:spacing w:val="-20"/>
                                <w:sz w:val="16"/>
                                <w:szCs w:val="16"/>
                              </w:rPr>
                              <w:t>\n{</w:t>
                            </w:r>
                            <w:r w:rsidRPr="003551C9">
                              <w:rPr>
                                <w:color w:val="080808"/>
                                <w:spacing w:val="-20"/>
                                <w:sz w:val="16"/>
                                <w:szCs w:val="16"/>
                              </w:rPr>
                              <w:t>vitd_outliers.to_string()</w:t>
                            </w:r>
                            <w:r w:rsidRPr="003551C9">
                              <w:rPr>
                                <w:color w:val="0037A6"/>
                                <w:spacing w:val="-20"/>
                                <w:sz w:val="16"/>
                                <w:szCs w:val="16"/>
                              </w:rPr>
                              <w:t>}</w:t>
                            </w:r>
                            <w:r w:rsidRPr="003551C9">
                              <w:rPr>
                                <w:color w:val="067D17"/>
                                <w:spacing w:val="-20"/>
                                <w:sz w:val="16"/>
                                <w:szCs w:val="16"/>
                              </w:rPr>
                              <w:t>'</w:t>
                            </w:r>
                            <w:r w:rsidRPr="003551C9">
                              <w:rPr>
                                <w:color w:val="080808"/>
                                <w:spacing w:val="-20"/>
                                <w:sz w:val="16"/>
                                <w:szCs w:val="16"/>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9CD8646" id="_x0000_s1032" type="#_x0000_t202" style="position:absolute;margin-left:.9pt;margin-top:41.2pt;width:468pt;height:110.6pt;z-index:2516715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">
                <v:textbox style="mso-fit-shape-to-text:t">
                  <w:txbxContent>
                    <w:p w14:paraId="390F4388" w14:textId="630AD57D" w:rsidR="00955196" w:rsidRPr="00DB4A51" w:rsidRDefault="00DB4A51" w:rsidP="00DB4A51">
                      <w:pPr>
                        <w:pStyle w:val="HTMLPreformatted"/>
                        <w:shd w:val="clear" w:color="auto" w:fill="FFFFFF"/>
                        <w:rPr>
                          <w:color w:val="080808"/>
                          <w:spacing w:val="-20"/>
                          <w:sz w:val="16"/>
                          <w:szCs w:val="16"/>
                        </w:rPr>
                      </w:pPr>
                      <w:r w:rsidRPr="003551C9">
                        <w:rPr>
                          <w:color w:val="080808"/>
                          <w:spacing w:val="-20"/>
                          <w:sz w:val="16"/>
                          <w:szCs w:val="16"/>
                        </w:rPr>
                        <w:t>vitd_outliers = df.loc[:, [</w:t>
                      </w:r>
                      <w:r w:rsidRPr="003551C9">
                        <w:rPr>
                          <w:color w:val="067D17"/>
                          <w:spacing w:val="-20"/>
                          <w:sz w:val="16"/>
                          <w:szCs w:val="16"/>
                        </w:rPr>
                        <w:t>'VitD_levels'</w:t>
                      </w:r>
                      <w:r w:rsidRPr="003551C9">
                        <w:rPr>
                          <w:color w:val="080808"/>
                          <w:spacing w:val="-20"/>
                          <w:sz w:val="16"/>
                          <w:szCs w:val="16"/>
                        </w:rPr>
                        <w:t xml:space="preserve">, </w:t>
                      </w:r>
                      <w:r w:rsidRPr="003551C9">
                        <w:rPr>
                          <w:color w:val="067D17"/>
                          <w:spacing w:val="-20"/>
                          <w:sz w:val="16"/>
                          <w:szCs w:val="16"/>
                        </w:rPr>
                        <w:t>'vitD_supp'</w:t>
                      </w:r>
                      <w:r w:rsidRPr="003551C9">
                        <w:rPr>
                          <w:color w:val="080808"/>
                          <w:spacing w:val="-20"/>
                          <w:sz w:val="16"/>
                          <w:szCs w:val="16"/>
                        </w:rPr>
                        <w:t>]]</w:t>
                      </w:r>
                      <w:r w:rsidRPr="003551C9">
                        <w:rPr>
                          <w:color w:val="080808"/>
                          <w:spacing w:val="-20"/>
                          <w:sz w:val="16"/>
                          <w:szCs w:val="16"/>
                        </w:rPr>
                        <w:br/>
                        <w:t>vitd_outliers[</w:t>
                      </w:r>
                      <w:r w:rsidRPr="003551C9">
                        <w:rPr>
                          <w:color w:val="067D17"/>
                          <w:spacing w:val="-20"/>
                          <w:sz w:val="16"/>
                          <w:szCs w:val="16"/>
                        </w:rPr>
                        <w:t>'VitD_levels_outlier'</w:t>
                      </w:r>
                      <w:r w:rsidRPr="003551C9">
                        <w:rPr>
                          <w:color w:val="080808"/>
                          <w:spacing w:val="-20"/>
                          <w:sz w:val="16"/>
                          <w:szCs w:val="16"/>
                        </w:rPr>
                        <w:t>] = df_outliers.VitD_levels</w:t>
                      </w:r>
                      <w:r w:rsidRPr="003551C9">
                        <w:rPr>
                          <w:color w:val="080808"/>
                          <w:spacing w:val="-20"/>
                          <w:sz w:val="16"/>
                          <w:szCs w:val="16"/>
                        </w:rPr>
                        <w:br/>
                        <w:t>vitd_outliers[</w:t>
                      </w:r>
                      <w:r w:rsidRPr="003551C9">
                        <w:rPr>
                          <w:color w:val="067D17"/>
                          <w:spacing w:val="-20"/>
                          <w:sz w:val="16"/>
                          <w:szCs w:val="16"/>
                        </w:rPr>
                        <w:t>'vitD_supp_outlier'</w:t>
                      </w:r>
                      <w:r w:rsidRPr="003551C9">
                        <w:rPr>
                          <w:color w:val="080808"/>
                          <w:spacing w:val="-20"/>
                          <w:sz w:val="16"/>
                          <w:szCs w:val="16"/>
                        </w:rPr>
                        <w:t>] = df_outliers.vitD_supp</w:t>
                      </w:r>
                      <w:r w:rsidRPr="003551C9">
                        <w:rPr>
                          <w:color w:val="080808"/>
                          <w:spacing w:val="-20"/>
                          <w:sz w:val="16"/>
                          <w:szCs w:val="16"/>
                        </w:rPr>
                        <w:br/>
                        <w:t>vitd_outliers = vitd_outliers.groupby([</w:t>
                      </w:r>
                      <w:r w:rsidRPr="003551C9">
                        <w:rPr>
                          <w:color w:val="067D17"/>
                          <w:spacing w:val="-20"/>
                          <w:sz w:val="16"/>
                          <w:szCs w:val="16"/>
                        </w:rPr>
                        <w:t>'VitD_levels_outlier'</w:t>
                      </w:r>
                      <w:r w:rsidRPr="003551C9">
                        <w:rPr>
                          <w:color w:val="080808"/>
                          <w:spacing w:val="-20"/>
                          <w:sz w:val="16"/>
                          <w:szCs w:val="16"/>
                        </w:rPr>
                        <w:t xml:space="preserve">, </w:t>
                      </w:r>
                      <w:r w:rsidRPr="003551C9">
                        <w:rPr>
                          <w:color w:val="067D17"/>
                          <w:spacing w:val="-20"/>
                          <w:sz w:val="16"/>
                          <w:szCs w:val="16"/>
                        </w:rPr>
                        <w:t>'vitD_supp_outlier'</w:t>
                      </w:r>
                      <w:r w:rsidRPr="003551C9">
                        <w:rPr>
                          <w:color w:val="080808"/>
                          <w:spacing w:val="-20"/>
                          <w:sz w:val="16"/>
                          <w:szCs w:val="16"/>
                        </w:rPr>
                        <w:t xml:space="preserve">], </w:t>
                      </w:r>
                      <w:r w:rsidRPr="003551C9">
                        <w:rPr>
                          <w:color w:val="660099"/>
                          <w:spacing w:val="-20"/>
                          <w:sz w:val="16"/>
                          <w:szCs w:val="16"/>
                        </w:rPr>
                        <w:t>as_index</w:t>
                      </w:r>
                      <w:r w:rsidRPr="003551C9">
                        <w:rPr>
                          <w:color w:val="080808"/>
                          <w:spacing w:val="-20"/>
                          <w:sz w:val="16"/>
                          <w:szCs w:val="16"/>
                        </w:rPr>
                        <w:t>=</w:t>
                      </w:r>
                      <w:r w:rsidRPr="003551C9">
                        <w:rPr>
                          <w:color w:val="0033B3"/>
                          <w:spacing w:val="-20"/>
                          <w:sz w:val="16"/>
                          <w:szCs w:val="16"/>
                        </w:rPr>
                        <w:t>False</w:t>
                      </w:r>
                      <w:r w:rsidRPr="003551C9">
                        <w:rPr>
                          <w:color w:val="080808"/>
                          <w:spacing w:val="-20"/>
                          <w:sz w:val="16"/>
                          <w:szCs w:val="16"/>
                        </w:rPr>
                        <w:t>). \</w:t>
                      </w:r>
                      <w:r w:rsidRPr="003551C9">
                        <w:rPr>
                          <w:color w:val="080808"/>
                          <w:spacing w:val="-20"/>
                          <w:sz w:val="16"/>
                          <w:szCs w:val="16"/>
                        </w:rPr>
                        <w:br/>
                        <w:t xml:space="preserve">    mean().sort_values([</w:t>
                      </w:r>
                      <w:r w:rsidRPr="003551C9">
                        <w:rPr>
                          <w:color w:val="067D17"/>
                          <w:spacing w:val="-20"/>
                          <w:sz w:val="16"/>
                          <w:szCs w:val="16"/>
                        </w:rPr>
                        <w:t>'VitD_levels_outlier'</w:t>
                      </w:r>
                      <w:r w:rsidRPr="003551C9">
                        <w:rPr>
                          <w:color w:val="080808"/>
                          <w:spacing w:val="-20"/>
                          <w:sz w:val="16"/>
                          <w:szCs w:val="16"/>
                        </w:rPr>
                        <w:t xml:space="preserve">, </w:t>
                      </w:r>
                      <w:r w:rsidRPr="003551C9">
                        <w:rPr>
                          <w:color w:val="067D17"/>
                          <w:spacing w:val="-20"/>
                          <w:sz w:val="16"/>
                          <w:szCs w:val="16"/>
                        </w:rPr>
                        <w:t>'vitD_supp_outlier'</w:t>
                      </w:r>
                      <w:r w:rsidRPr="003551C9">
                        <w:rPr>
                          <w:color w:val="080808"/>
                          <w:spacing w:val="-20"/>
                          <w:sz w:val="16"/>
                          <w:szCs w:val="16"/>
                        </w:rPr>
                        <w:t xml:space="preserve">], </w:t>
                      </w:r>
                      <w:r w:rsidRPr="003551C9">
                        <w:rPr>
                          <w:color w:val="660099"/>
                          <w:spacing w:val="-20"/>
                          <w:sz w:val="16"/>
                          <w:szCs w:val="16"/>
                        </w:rPr>
                        <w:t>ascending</w:t>
                      </w:r>
                      <w:r w:rsidRPr="003551C9">
                        <w:rPr>
                          <w:color w:val="080808"/>
                          <w:spacing w:val="-20"/>
                          <w:sz w:val="16"/>
                          <w:szCs w:val="16"/>
                        </w:rPr>
                        <w:t>=</w:t>
                      </w:r>
                      <w:r w:rsidRPr="003551C9">
                        <w:rPr>
                          <w:color w:val="0033B3"/>
                          <w:spacing w:val="-20"/>
                          <w:sz w:val="16"/>
                          <w:szCs w:val="16"/>
                        </w:rPr>
                        <w:t>False</w:t>
                      </w:r>
                      <w:r w:rsidRPr="003551C9">
                        <w:rPr>
                          <w:color w:val="080808"/>
                          <w:spacing w:val="-20"/>
                          <w:sz w:val="16"/>
                          <w:szCs w:val="16"/>
                        </w:rPr>
                        <w:t>)</w:t>
                      </w:r>
                      <w:r w:rsidRPr="003551C9">
                        <w:rPr>
                          <w:color w:val="080808"/>
                          <w:spacing w:val="-20"/>
                          <w:sz w:val="16"/>
                          <w:szCs w:val="16"/>
                        </w:rPr>
                        <w:br/>
                      </w:r>
                      <w:r w:rsidRPr="003551C9">
                        <w:rPr>
                          <w:color w:val="000080"/>
                          <w:spacing w:val="-20"/>
                          <w:sz w:val="16"/>
                          <w:szCs w:val="16"/>
                        </w:rPr>
                        <w:t>print</w:t>
                      </w:r>
                      <w:r w:rsidRPr="003551C9">
                        <w:rPr>
                          <w:color w:val="080808"/>
                          <w:spacing w:val="-20"/>
                          <w:sz w:val="16"/>
                          <w:szCs w:val="16"/>
                        </w:rPr>
                        <w:t>(</w:t>
                      </w:r>
                      <w:r w:rsidRPr="003551C9">
                        <w:rPr>
                          <w:color w:val="067D17"/>
                          <w:spacing w:val="-20"/>
                          <w:sz w:val="16"/>
                          <w:szCs w:val="16"/>
                        </w:rPr>
                        <w:t>f'Vitamin D Outliers</w:t>
                      </w:r>
                      <w:r w:rsidRPr="003551C9">
                        <w:rPr>
                          <w:color w:val="0037A6"/>
                          <w:spacing w:val="-20"/>
                          <w:sz w:val="16"/>
                          <w:szCs w:val="16"/>
                        </w:rPr>
                        <w:t>\n{</w:t>
                      </w:r>
                      <w:r w:rsidRPr="003551C9">
                        <w:rPr>
                          <w:color w:val="080808"/>
                          <w:spacing w:val="-20"/>
                          <w:sz w:val="16"/>
                          <w:szCs w:val="16"/>
                        </w:rPr>
                        <w:t>vitd_outliers.to_string()</w:t>
                      </w:r>
                      <w:r w:rsidRPr="003551C9">
                        <w:rPr>
                          <w:color w:val="0037A6"/>
                          <w:spacing w:val="-20"/>
                          <w:sz w:val="16"/>
                          <w:szCs w:val="16"/>
                        </w:rPr>
                        <w:t>}</w:t>
                      </w:r>
                      <w:r w:rsidRPr="003551C9">
                        <w:rPr>
                          <w:color w:val="067D17"/>
                          <w:spacing w:val="-20"/>
                          <w:sz w:val="16"/>
                          <w:szCs w:val="16"/>
                        </w:rPr>
                        <w:t>'</w:t>
                      </w:r>
                      <w:r w:rsidRPr="003551C9">
                        <w:rPr>
                          <w:color w:val="080808"/>
                          <w:spacing w:val="-20"/>
                          <w:sz w:val="16"/>
                          <w:szCs w:val="16"/>
                        </w:rPr>
                        <w:t>)</w:t>
                      </w:r>
                    </w:p>
                  </w:txbxContent>
                </v:textbox>
                <w10:wrap type="square"/>
              </v:shape>
            </w:pict>
          </mc:Fallback>
        </mc:AlternateContent>
      </w:r>
      <w:r w:rsidR="005479C6">
        <w:t xml:space="preserve">The </w:t>
      </w:r>
      <w:r w:rsidR="000A30EE">
        <w:t xml:space="preserve">VitD_levels and vitD_supp outliers were investigated together since </w:t>
      </w:r>
      <w:r w:rsidR="000C114B">
        <w:t>vitamin D supplements get prescribed for vitamin D deficienc</w:t>
      </w:r>
      <w:r w:rsidR="006A4C66">
        <w:t>y</w:t>
      </w:r>
      <w:r w:rsidR="000C114B">
        <w:t xml:space="preserve">. </w:t>
      </w:r>
      <w:r w:rsidR="005479C6">
        <w:t xml:space="preserve"> </w:t>
      </w:r>
    </w:p>
    <w:p w14:paraId="4D295030" w14:textId="14C91594" w:rsidR="007714B3" w:rsidRDefault="004D2CB4" w:rsidP="00312465">
      <w:pPr>
        <w:spacing w:before="240"/>
      </w:pPr>
      <w:r>
        <w:t>In both the VitD_levels and vitD_supp</w:t>
      </w:r>
      <w:r w:rsidR="008F5C72">
        <w:t xml:space="preserve"> outliers, the mean vitamin D levels</w:t>
      </w:r>
      <w:r w:rsidR="008B3F7C">
        <w:t xml:space="preserve"> and mean vitamin D supplements</w:t>
      </w:r>
      <w:r w:rsidR="008F5C72">
        <w:t xml:space="preserve"> were above the mean </w:t>
      </w:r>
      <w:r w:rsidR="00C40A38">
        <w:t>for those who were not outliers for either variable</w:t>
      </w:r>
      <w:r w:rsidR="00064786">
        <w:t xml:space="preserve">. </w:t>
      </w:r>
      <w:r w:rsidR="00B274F4">
        <w:t xml:space="preserve">Since the goal of this analysis </w:t>
      </w:r>
      <w:r w:rsidR="00A97B50">
        <w:t>was</w:t>
      </w:r>
      <w:r w:rsidR="00B274F4">
        <w:t xml:space="preserve"> to determine what impacts the length of inpatient admissions</w:t>
      </w:r>
      <w:r w:rsidR="00A97B50">
        <w:t xml:space="preserve">, it would not be logical to exclude variables directly relevant to the </w:t>
      </w:r>
      <w:r w:rsidR="00783FF0">
        <w:t>patient</w:t>
      </w:r>
      <w:r w:rsidR="00083FA9">
        <w:t>'s</w:t>
      </w:r>
      <w:r w:rsidR="00A97B50">
        <w:t xml:space="preserve"> </w:t>
      </w:r>
      <w:r w:rsidR="00783FF0">
        <w:t>health.</w:t>
      </w:r>
    </w:p>
    <w:p w14:paraId="02D45096" w14:textId="0C0A952C" w:rsidR="00592A62" w:rsidRDefault="0016354B" w:rsidP="00312465">
      <w:pPr>
        <w:spacing w:before="240"/>
      </w:pPr>
      <w:r>
        <w:rPr>
          <w:noProof/>
        </w:rPr>
        <mc:AlternateContent>
          <mc:Choice Requires="wps">
            <w:drawing>
              <wp:anchor distT="45720" distB="45720" distL="114300" distR="114300" simplePos="0" relativeHeight="251673600" behindDoc="0" locked="0" layoutInCell="1" allowOverlap="1" wp14:anchorId="00F19721" wp14:editId="3F75A6D0">
                <wp:simplePos x="0" y="0"/>
                <wp:positionH relativeFrom="column">
                  <wp:posOffset>0</wp:posOffset>
                </wp:positionH>
                <wp:positionV relativeFrom="paragraph">
                  <wp:posOffset>304800</wp:posOffset>
                </wp:positionV>
                <wp:extent cx="5943600" cy="1404620"/>
                <wp:effectExtent l="0" t="0" r="19050" b="13335"/>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404620"/>
                        </a:xfrm>
                        <a:prstGeom prst="rect">
                          <a:avLst/>
                        </a:prstGeom>
                        <a:solidFill>
                          <a:srgbClr val="FFFFFF"/>
                        </a:solidFill>
                        <a:ln w="9525">
                          <a:solidFill>
                            <a:srgbClr val="000000"/>
                          </a:solidFill>
                          <a:miter lim="800000"/>
                          <a:headEnd/>
                          <a:tailEnd/>
                        </a:ln>
                      </wps:spPr>
                      <wps:txbx>
                        <w:txbxContent>
                          <w:p w14:paraId="3B41A154" w14:textId="3ED25095" w:rsidR="002323EC" w:rsidRPr="00502E91" w:rsidRDefault="00502E91" w:rsidP="00955AD3">
                            <w:pPr>
                              <w:pStyle w:val="HTMLPreformatted"/>
                              <w:shd w:val="clear" w:color="auto" w:fill="FFFFFF"/>
                              <w:rPr>
                                <w:color w:val="080808"/>
                                <w:spacing w:val="-20"/>
                                <w:sz w:val="16"/>
                                <w:szCs w:val="16"/>
                              </w:rPr>
                            </w:pPr>
                            <w:r w:rsidRPr="00502E91">
                              <w:rPr>
                                <w:color w:val="080808"/>
                                <w:spacing w:val="-20"/>
                                <w:sz w:val="16"/>
                                <w:szCs w:val="16"/>
                              </w:rPr>
                              <w:t>doc_visits_outliers = medical_clean.loc[df_outliers.Doc_visits, [</w:t>
                            </w:r>
                            <w:r w:rsidRPr="00502E91">
                              <w:rPr>
                                <w:color w:val="067D17"/>
                                <w:spacing w:val="-20"/>
                                <w:sz w:val="16"/>
                                <w:szCs w:val="16"/>
                              </w:rPr>
                              <w:t>'Doc_visits'</w:t>
                            </w:r>
                            <w:r w:rsidRPr="00502E91">
                              <w:rPr>
                                <w:color w:val="080808"/>
                                <w:spacing w:val="-20"/>
                                <w:sz w:val="16"/>
                                <w:szCs w:val="16"/>
                              </w:rPr>
                              <w:t xml:space="preserve">, </w:t>
                            </w:r>
                            <w:r w:rsidRPr="00502E91">
                              <w:rPr>
                                <w:color w:val="067D17"/>
                                <w:spacing w:val="-20"/>
                                <w:sz w:val="16"/>
                                <w:szCs w:val="16"/>
                              </w:rPr>
                              <w:t>'Customer_id'</w:t>
                            </w:r>
                            <w:r w:rsidRPr="00502E91">
                              <w:rPr>
                                <w:color w:val="080808"/>
                                <w:spacing w:val="-20"/>
                                <w:sz w:val="16"/>
                                <w:szCs w:val="16"/>
                              </w:rPr>
                              <w:t>]]</w:t>
                            </w:r>
                            <w:r w:rsidRPr="00502E91">
                              <w:rPr>
                                <w:color w:val="080808"/>
                                <w:spacing w:val="-20"/>
                                <w:sz w:val="16"/>
                                <w:szCs w:val="16"/>
                              </w:rPr>
                              <w:br/>
                              <w:t>doc_visits_outliers.columns = [</w:t>
                            </w:r>
                            <w:r w:rsidRPr="00502E91">
                              <w:rPr>
                                <w:color w:val="067D17"/>
                                <w:spacing w:val="-20"/>
                                <w:sz w:val="16"/>
                                <w:szCs w:val="16"/>
                              </w:rPr>
                              <w:t>'Doc_visits'</w:t>
                            </w:r>
                            <w:r w:rsidRPr="00502E91">
                              <w:rPr>
                                <w:color w:val="080808"/>
                                <w:spacing w:val="-20"/>
                                <w:sz w:val="16"/>
                                <w:szCs w:val="16"/>
                              </w:rPr>
                              <w:t xml:space="preserve">, </w:t>
                            </w:r>
                            <w:r w:rsidRPr="00502E91">
                              <w:rPr>
                                <w:color w:val="067D17"/>
                                <w:spacing w:val="-20"/>
                                <w:sz w:val="16"/>
                                <w:szCs w:val="16"/>
                              </w:rPr>
                              <w:t>'count'</w:t>
                            </w:r>
                            <w:r w:rsidRPr="00502E91">
                              <w:rPr>
                                <w:color w:val="080808"/>
                                <w:spacing w:val="-20"/>
                                <w:sz w:val="16"/>
                                <w:szCs w:val="16"/>
                              </w:rPr>
                              <w:t>]</w:t>
                            </w:r>
                            <w:r w:rsidRPr="00502E91">
                              <w:rPr>
                                <w:color w:val="080808"/>
                                <w:spacing w:val="-20"/>
                                <w:sz w:val="16"/>
                                <w:szCs w:val="16"/>
                              </w:rPr>
                              <w:br/>
                              <w:t>doc_visits_outliers = doc_visits_outliers.groupby(</w:t>
                            </w:r>
                            <w:r w:rsidRPr="00502E91">
                              <w:rPr>
                                <w:color w:val="067D17"/>
                                <w:spacing w:val="-20"/>
                                <w:sz w:val="16"/>
                                <w:szCs w:val="16"/>
                              </w:rPr>
                              <w:t>'Doc_visits'</w:t>
                            </w:r>
                            <w:r w:rsidRPr="00502E91">
                              <w:rPr>
                                <w:color w:val="080808"/>
                                <w:spacing w:val="-20"/>
                                <w:sz w:val="16"/>
                                <w:szCs w:val="16"/>
                              </w:rPr>
                              <w:t xml:space="preserve">, </w:t>
                            </w:r>
                            <w:r w:rsidRPr="00502E91">
                              <w:rPr>
                                <w:color w:val="660099"/>
                                <w:spacing w:val="-20"/>
                                <w:sz w:val="16"/>
                                <w:szCs w:val="16"/>
                              </w:rPr>
                              <w:t>as_index</w:t>
                            </w:r>
                            <w:r w:rsidRPr="00502E91">
                              <w:rPr>
                                <w:color w:val="080808"/>
                                <w:spacing w:val="-20"/>
                                <w:sz w:val="16"/>
                                <w:szCs w:val="16"/>
                              </w:rPr>
                              <w:t>=</w:t>
                            </w:r>
                            <w:r w:rsidRPr="00502E91">
                              <w:rPr>
                                <w:color w:val="0033B3"/>
                                <w:spacing w:val="-20"/>
                                <w:sz w:val="16"/>
                                <w:szCs w:val="16"/>
                              </w:rPr>
                              <w:t>False</w:t>
                            </w:r>
                            <w:r w:rsidRPr="00502E91">
                              <w:rPr>
                                <w:color w:val="080808"/>
                                <w:spacing w:val="-20"/>
                                <w:sz w:val="16"/>
                                <w:szCs w:val="16"/>
                              </w:rPr>
                              <w:t>).count()</w:t>
                            </w:r>
                            <w:r w:rsidRPr="00502E91">
                              <w:rPr>
                                <w:color w:val="080808"/>
                                <w:spacing w:val="-20"/>
                                <w:sz w:val="16"/>
                                <w:szCs w:val="16"/>
                              </w:rPr>
                              <w:br/>
                            </w:r>
                            <w:r w:rsidRPr="00502E91">
                              <w:rPr>
                                <w:color w:val="000080"/>
                                <w:spacing w:val="-20"/>
                                <w:sz w:val="16"/>
                                <w:szCs w:val="16"/>
                              </w:rPr>
                              <w:t>print</w:t>
                            </w:r>
                            <w:r w:rsidRPr="00502E91">
                              <w:rPr>
                                <w:color w:val="080808"/>
                                <w:spacing w:val="-20"/>
                                <w:sz w:val="16"/>
                                <w:szCs w:val="16"/>
                              </w:rPr>
                              <w:t>(</w:t>
                            </w:r>
                            <w:r w:rsidRPr="00502E91">
                              <w:rPr>
                                <w:color w:val="067D17"/>
                                <w:spacing w:val="-20"/>
                                <w:sz w:val="16"/>
                                <w:szCs w:val="16"/>
                              </w:rPr>
                              <w:t>f'Doc_visits Outliers:</w:t>
                            </w:r>
                            <w:r w:rsidRPr="00502E91">
                              <w:rPr>
                                <w:color w:val="0037A6"/>
                                <w:spacing w:val="-20"/>
                                <w:sz w:val="16"/>
                                <w:szCs w:val="16"/>
                              </w:rPr>
                              <w:t>\n{</w:t>
                            </w:r>
                            <w:r w:rsidRPr="00502E91">
                              <w:rPr>
                                <w:color w:val="080808"/>
                                <w:spacing w:val="-20"/>
                                <w:sz w:val="16"/>
                                <w:szCs w:val="16"/>
                              </w:rPr>
                              <w:t>doc_visits_outliers.to_string()</w:t>
                            </w:r>
                            <w:r w:rsidRPr="00502E91">
                              <w:rPr>
                                <w:color w:val="0037A6"/>
                                <w:spacing w:val="-20"/>
                                <w:sz w:val="16"/>
                                <w:szCs w:val="16"/>
                              </w:rPr>
                              <w:t>}</w:t>
                            </w:r>
                            <w:r w:rsidRPr="00502E91">
                              <w:rPr>
                                <w:color w:val="067D17"/>
                                <w:spacing w:val="-20"/>
                                <w:sz w:val="16"/>
                                <w:szCs w:val="16"/>
                              </w:rPr>
                              <w:t>'</w:t>
                            </w:r>
                            <w:r w:rsidRPr="00502E91">
                              <w:rPr>
                                <w:color w:val="080808"/>
                                <w:spacing w:val="-20"/>
                                <w:sz w:val="16"/>
                                <w:szCs w:val="16"/>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0F19721" id="_x0000_s1033" type="#_x0000_t202" style="position:absolute;margin-left:0;margin-top:24pt;width:468pt;height:110.6pt;z-index:25167360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">
                <v:textbox style="mso-fit-shape-to-text:t">
                  <w:txbxContent>
                    <w:p w14:paraId="3B41A154" w14:textId="3ED25095" w:rsidR="002323EC" w:rsidRPr="00502E91" w:rsidRDefault="00502E91" w:rsidP="00955AD3">
                      <w:pPr>
                        <w:pStyle w:val="HTMLPreformatted"/>
                        <w:shd w:val="clear" w:color="auto" w:fill="FFFFFF"/>
                        <w:rPr>
                          <w:color w:val="080808"/>
                          <w:spacing w:val="-20"/>
                          <w:sz w:val="16"/>
                          <w:szCs w:val="16"/>
                        </w:rPr>
                      </w:pPr>
                      <w:r w:rsidRPr="00502E91">
                        <w:rPr>
                          <w:color w:val="080808"/>
                          <w:spacing w:val="-20"/>
                          <w:sz w:val="16"/>
                          <w:szCs w:val="16"/>
                        </w:rPr>
                        <w:t>doc_visits_outliers = medical_clean.loc[df_outliers.Doc_visits, [</w:t>
                      </w:r>
                      <w:r w:rsidRPr="00502E91">
                        <w:rPr>
                          <w:color w:val="067D17"/>
                          <w:spacing w:val="-20"/>
                          <w:sz w:val="16"/>
                          <w:szCs w:val="16"/>
                        </w:rPr>
                        <w:t>'Doc_visits'</w:t>
                      </w:r>
                      <w:r w:rsidRPr="00502E91">
                        <w:rPr>
                          <w:color w:val="080808"/>
                          <w:spacing w:val="-20"/>
                          <w:sz w:val="16"/>
                          <w:szCs w:val="16"/>
                        </w:rPr>
                        <w:t xml:space="preserve">, </w:t>
                      </w:r>
                      <w:r w:rsidRPr="00502E91">
                        <w:rPr>
                          <w:color w:val="067D17"/>
                          <w:spacing w:val="-20"/>
                          <w:sz w:val="16"/>
                          <w:szCs w:val="16"/>
                        </w:rPr>
                        <w:t>'Customer_id'</w:t>
                      </w:r>
                      <w:r w:rsidRPr="00502E91">
                        <w:rPr>
                          <w:color w:val="080808"/>
                          <w:spacing w:val="-20"/>
                          <w:sz w:val="16"/>
                          <w:szCs w:val="16"/>
                        </w:rPr>
                        <w:t>]]</w:t>
                      </w:r>
                      <w:r w:rsidRPr="00502E91">
                        <w:rPr>
                          <w:color w:val="080808"/>
                          <w:spacing w:val="-20"/>
                          <w:sz w:val="16"/>
                          <w:szCs w:val="16"/>
                        </w:rPr>
                        <w:br/>
                        <w:t>doc_visits_outliers.columns = [</w:t>
                      </w:r>
                      <w:r w:rsidRPr="00502E91">
                        <w:rPr>
                          <w:color w:val="067D17"/>
                          <w:spacing w:val="-20"/>
                          <w:sz w:val="16"/>
                          <w:szCs w:val="16"/>
                        </w:rPr>
                        <w:t>'Doc_visits'</w:t>
                      </w:r>
                      <w:r w:rsidRPr="00502E91">
                        <w:rPr>
                          <w:color w:val="080808"/>
                          <w:spacing w:val="-20"/>
                          <w:sz w:val="16"/>
                          <w:szCs w:val="16"/>
                        </w:rPr>
                        <w:t xml:space="preserve">, </w:t>
                      </w:r>
                      <w:r w:rsidRPr="00502E91">
                        <w:rPr>
                          <w:color w:val="067D17"/>
                          <w:spacing w:val="-20"/>
                          <w:sz w:val="16"/>
                          <w:szCs w:val="16"/>
                        </w:rPr>
                        <w:t>'count'</w:t>
                      </w:r>
                      <w:r w:rsidRPr="00502E91">
                        <w:rPr>
                          <w:color w:val="080808"/>
                          <w:spacing w:val="-20"/>
                          <w:sz w:val="16"/>
                          <w:szCs w:val="16"/>
                        </w:rPr>
                        <w:t>]</w:t>
                      </w:r>
                      <w:r w:rsidRPr="00502E91">
                        <w:rPr>
                          <w:color w:val="080808"/>
                          <w:spacing w:val="-20"/>
                          <w:sz w:val="16"/>
                          <w:szCs w:val="16"/>
                        </w:rPr>
                        <w:br/>
                        <w:t>doc_visits_outliers = doc_visits_outliers.groupby(</w:t>
                      </w:r>
                      <w:r w:rsidRPr="00502E91">
                        <w:rPr>
                          <w:color w:val="067D17"/>
                          <w:spacing w:val="-20"/>
                          <w:sz w:val="16"/>
                          <w:szCs w:val="16"/>
                        </w:rPr>
                        <w:t>'Doc_visits'</w:t>
                      </w:r>
                      <w:r w:rsidRPr="00502E91">
                        <w:rPr>
                          <w:color w:val="080808"/>
                          <w:spacing w:val="-20"/>
                          <w:sz w:val="16"/>
                          <w:szCs w:val="16"/>
                        </w:rPr>
                        <w:t xml:space="preserve">, </w:t>
                      </w:r>
                      <w:r w:rsidRPr="00502E91">
                        <w:rPr>
                          <w:color w:val="660099"/>
                          <w:spacing w:val="-20"/>
                          <w:sz w:val="16"/>
                          <w:szCs w:val="16"/>
                        </w:rPr>
                        <w:t>as_index</w:t>
                      </w:r>
                      <w:r w:rsidRPr="00502E91">
                        <w:rPr>
                          <w:color w:val="080808"/>
                          <w:spacing w:val="-20"/>
                          <w:sz w:val="16"/>
                          <w:szCs w:val="16"/>
                        </w:rPr>
                        <w:t>=</w:t>
                      </w:r>
                      <w:r w:rsidRPr="00502E91">
                        <w:rPr>
                          <w:color w:val="0033B3"/>
                          <w:spacing w:val="-20"/>
                          <w:sz w:val="16"/>
                          <w:szCs w:val="16"/>
                        </w:rPr>
                        <w:t>False</w:t>
                      </w:r>
                      <w:r w:rsidRPr="00502E91">
                        <w:rPr>
                          <w:color w:val="080808"/>
                          <w:spacing w:val="-20"/>
                          <w:sz w:val="16"/>
                          <w:szCs w:val="16"/>
                        </w:rPr>
                        <w:t>).count()</w:t>
                      </w:r>
                      <w:r w:rsidRPr="00502E91">
                        <w:rPr>
                          <w:color w:val="080808"/>
                          <w:spacing w:val="-20"/>
                          <w:sz w:val="16"/>
                          <w:szCs w:val="16"/>
                        </w:rPr>
                        <w:br/>
                      </w:r>
                      <w:r w:rsidRPr="00502E91">
                        <w:rPr>
                          <w:color w:val="000080"/>
                          <w:spacing w:val="-20"/>
                          <w:sz w:val="16"/>
                          <w:szCs w:val="16"/>
                        </w:rPr>
                        <w:t>print</w:t>
                      </w:r>
                      <w:r w:rsidRPr="00502E91">
                        <w:rPr>
                          <w:color w:val="080808"/>
                          <w:spacing w:val="-20"/>
                          <w:sz w:val="16"/>
                          <w:szCs w:val="16"/>
                        </w:rPr>
                        <w:t>(</w:t>
                      </w:r>
                      <w:r w:rsidRPr="00502E91">
                        <w:rPr>
                          <w:color w:val="067D17"/>
                          <w:spacing w:val="-20"/>
                          <w:sz w:val="16"/>
                          <w:szCs w:val="16"/>
                        </w:rPr>
                        <w:t>f'Doc_visits Outliers:</w:t>
                      </w:r>
                      <w:r w:rsidRPr="00502E91">
                        <w:rPr>
                          <w:color w:val="0037A6"/>
                          <w:spacing w:val="-20"/>
                          <w:sz w:val="16"/>
                          <w:szCs w:val="16"/>
                        </w:rPr>
                        <w:t>\n{</w:t>
                      </w:r>
                      <w:r w:rsidRPr="00502E91">
                        <w:rPr>
                          <w:color w:val="080808"/>
                          <w:spacing w:val="-20"/>
                          <w:sz w:val="16"/>
                          <w:szCs w:val="16"/>
                        </w:rPr>
                        <w:t>doc_visits_outliers.to_string()</w:t>
                      </w:r>
                      <w:r w:rsidRPr="00502E91">
                        <w:rPr>
                          <w:color w:val="0037A6"/>
                          <w:spacing w:val="-20"/>
                          <w:sz w:val="16"/>
                          <w:szCs w:val="16"/>
                        </w:rPr>
                        <w:t>}</w:t>
                      </w:r>
                      <w:r w:rsidRPr="00502E91">
                        <w:rPr>
                          <w:color w:val="067D17"/>
                          <w:spacing w:val="-20"/>
                          <w:sz w:val="16"/>
                          <w:szCs w:val="16"/>
                        </w:rPr>
                        <w:t>'</w:t>
                      </w:r>
                      <w:r w:rsidRPr="00502E91">
                        <w:rPr>
                          <w:color w:val="080808"/>
                          <w:spacing w:val="-20"/>
                          <w:sz w:val="16"/>
                          <w:szCs w:val="16"/>
                        </w:rPr>
                        <w:t>)</w:t>
                      </w:r>
                    </w:p>
                  </w:txbxContent>
                </v:textbox>
                <w10:wrap type="square"/>
              </v:shape>
            </w:pict>
          </mc:Fallback>
        </mc:AlternateContent>
      </w:r>
      <w:r w:rsidR="00E65859">
        <w:t xml:space="preserve">The Doc_visits outliers were investigated next. </w:t>
      </w:r>
    </w:p>
    <w:p w14:paraId="62CB529E" w14:textId="2AA2CE3B" w:rsidR="00AB1B55" w:rsidRDefault="00BB5373" w:rsidP="00BB5373">
      <w:pPr>
        <w:spacing w:before="240"/>
      </w:pPr>
      <w:r>
        <w:t xml:space="preserve">There </w:t>
      </w:r>
      <w:r w:rsidR="00AE0FBE">
        <w:t>were</w:t>
      </w:r>
      <w:r>
        <w:t xml:space="preserve"> only</w:t>
      </w:r>
      <w:r w:rsidR="00D316B7">
        <w:t xml:space="preserve"> </w:t>
      </w:r>
      <w:r w:rsidR="00CE0E84">
        <w:t>eight</w:t>
      </w:r>
      <w:r w:rsidR="00D316B7">
        <w:t xml:space="preserve"> </w:t>
      </w:r>
      <w:r w:rsidR="00F83BD6">
        <w:t xml:space="preserve">outliers in the </w:t>
      </w:r>
      <w:r w:rsidR="00D316B7">
        <w:t xml:space="preserve">Doc_visits </w:t>
      </w:r>
      <w:r w:rsidR="00FB5592">
        <w:t>variable</w:t>
      </w:r>
      <w:r w:rsidR="00C14AA0">
        <w:t>,</w:t>
      </w:r>
      <w:r w:rsidR="00F83BD6">
        <w:t xml:space="preserve"> </w:t>
      </w:r>
      <w:r w:rsidR="00D316B7">
        <w:t xml:space="preserve">to begin with. The outliers were one and nine doctor visits. Depending on how long the patients were hospitalized, </w:t>
      </w:r>
      <w:r w:rsidR="008E5A9F">
        <w:t>both</w:t>
      </w:r>
      <w:r w:rsidR="00D316B7">
        <w:t xml:space="preserve"> could be completely valid. </w:t>
      </w:r>
      <w:r w:rsidR="005C5327">
        <w:t>None of them were excluded.</w:t>
      </w:r>
    </w:p>
    <w:p w14:paraId="1A375765" w14:textId="43C39EFC" w:rsidR="005C5327" w:rsidRDefault="00466107" w:rsidP="00BB5373">
      <w:pPr>
        <w:spacing w:before="240"/>
      </w:pPr>
      <w:r>
        <w:rPr>
          <w:noProof/>
        </w:rPr>
        <w:lastRenderedPageBreak/>
        <mc:AlternateContent>
          <mc:Choice Requires="wps">
            <w:drawing>
              <wp:anchor distT="45720" distB="45720" distL="114300" distR="114300" simplePos="0" relativeHeight="251675648" behindDoc="0" locked="0" layoutInCell="1" allowOverlap="1" wp14:anchorId="3A41CCAC" wp14:editId="381E85C6">
                <wp:simplePos x="0" y="0"/>
                <wp:positionH relativeFrom="column">
                  <wp:posOffset>11430</wp:posOffset>
                </wp:positionH>
                <wp:positionV relativeFrom="paragraph">
                  <wp:posOffset>314960</wp:posOffset>
                </wp:positionV>
                <wp:extent cx="5943600" cy="1404620"/>
                <wp:effectExtent l="0" t="0" r="19050" b="10160"/>
                <wp:wrapSquare wrapText="bothSides"/>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404620"/>
                        </a:xfrm>
                        <a:prstGeom prst="rect">
                          <a:avLst/>
                        </a:prstGeom>
                        <a:solidFill>
                          <a:srgbClr val="FFFFFF"/>
                        </a:solidFill>
                        <a:ln w="9525">
                          <a:solidFill>
                            <a:srgbClr val="000000"/>
                          </a:solidFill>
                          <a:miter lim="800000"/>
                          <a:headEnd/>
                          <a:tailEnd/>
                        </a:ln>
                      </wps:spPr>
                      <wps:txbx>
                        <w:txbxContent>
                          <w:p w14:paraId="04007825" w14:textId="2119366F" w:rsidR="00466107" w:rsidRPr="006E4930" w:rsidRDefault="006E4930" w:rsidP="006E4930">
                            <w:pPr>
                              <w:pStyle w:val="HTMLPreformatted"/>
                              <w:shd w:val="clear" w:color="auto" w:fill="FFFFFF"/>
                              <w:rPr>
                                <w:color w:val="080808"/>
                                <w:spacing w:val="-20"/>
                                <w:sz w:val="16"/>
                                <w:szCs w:val="16"/>
                              </w:rPr>
                            </w:pPr>
                            <w:r w:rsidRPr="006E4930">
                              <w:rPr>
                                <w:color w:val="080808"/>
                                <w:spacing w:val="-20"/>
                                <w:sz w:val="16"/>
                                <w:szCs w:val="16"/>
                              </w:rPr>
                              <w:t>full_meals_eaten_outliers = medical_clean.loc[df_outliers.Full_meals_eaten, [</w:t>
                            </w:r>
                            <w:r w:rsidRPr="006E4930">
                              <w:rPr>
                                <w:color w:val="067D17"/>
                                <w:spacing w:val="-20"/>
                                <w:sz w:val="16"/>
                                <w:szCs w:val="16"/>
                              </w:rPr>
                              <w:t>'Full_meals_eaten'</w:t>
                            </w:r>
                            <w:r w:rsidRPr="006E4930">
                              <w:rPr>
                                <w:color w:val="080808"/>
                                <w:spacing w:val="-20"/>
                                <w:sz w:val="16"/>
                                <w:szCs w:val="16"/>
                              </w:rPr>
                              <w:t xml:space="preserve">, </w:t>
                            </w:r>
                            <w:r w:rsidRPr="006E4930">
                              <w:rPr>
                                <w:color w:val="067D17"/>
                                <w:spacing w:val="-20"/>
                                <w:sz w:val="16"/>
                                <w:szCs w:val="16"/>
                              </w:rPr>
                              <w:t>'Customer_id'</w:t>
                            </w:r>
                            <w:r w:rsidRPr="006E4930">
                              <w:rPr>
                                <w:color w:val="080808"/>
                                <w:spacing w:val="-20"/>
                                <w:sz w:val="16"/>
                                <w:szCs w:val="16"/>
                              </w:rPr>
                              <w:t>]]</w:t>
                            </w:r>
                            <w:r w:rsidRPr="006E4930">
                              <w:rPr>
                                <w:color w:val="080808"/>
                                <w:spacing w:val="-20"/>
                                <w:sz w:val="16"/>
                                <w:szCs w:val="16"/>
                              </w:rPr>
                              <w:br/>
                              <w:t>full_meals_eaten_outliers.columns = [</w:t>
                            </w:r>
                            <w:r w:rsidRPr="006E4930">
                              <w:rPr>
                                <w:color w:val="067D17"/>
                                <w:spacing w:val="-20"/>
                                <w:sz w:val="16"/>
                                <w:szCs w:val="16"/>
                              </w:rPr>
                              <w:t>'Full_meals_eaten'</w:t>
                            </w:r>
                            <w:r w:rsidRPr="006E4930">
                              <w:rPr>
                                <w:color w:val="080808"/>
                                <w:spacing w:val="-20"/>
                                <w:sz w:val="16"/>
                                <w:szCs w:val="16"/>
                              </w:rPr>
                              <w:t xml:space="preserve">, </w:t>
                            </w:r>
                            <w:r w:rsidRPr="006E4930">
                              <w:rPr>
                                <w:color w:val="067D17"/>
                                <w:spacing w:val="-20"/>
                                <w:sz w:val="16"/>
                                <w:szCs w:val="16"/>
                              </w:rPr>
                              <w:t>'count'</w:t>
                            </w:r>
                            <w:r w:rsidRPr="006E4930">
                              <w:rPr>
                                <w:color w:val="080808"/>
                                <w:spacing w:val="-20"/>
                                <w:sz w:val="16"/>
                                <w:szCs w:val="16"/>
                              </w:rPr>
                              <w:t>]</w:t>
                            </w:r>
                            <w:r w:rsidRPr="006E4930">
                              <w:rPr>
                                <w:color w:val="080808"/>
                                <w:spacing w:val="-20"/>
                                <w:sz w:val="16"/>
                                <w:szCs w:val="16"/>
                              </w:rPr>
                              <w:br/>
                              <w:t>full_meals_eaten_outliers = full_meals_eaten_outliers.groupby(</w:t>
                            </w:r>
                            <w:r w:rsidRPr="006E4930">
                              <w:rPr>
                                <w:color w:val="067D17"/>
                                <w:spacing w:val="-20"/>
                                <w:sz w:val="16"/>
                                <w:szCs w:val="16"/>
                              </w:rPr>
                              <w:t>'Full_meals_eaten'</w:t>
                            </w:r>
                            <w:r w:rsidRPr="006E4930">
                              <w:rPr>
                                <w:color w:val="080808"/>
                                <w:spacing w:val="-20"/>
                                <w:sz w:val="16"/>
                                <w:szCs w:val="16"/>
                              </w:rPr>
                              <w:t xml:space="preserve">, </w:t>
                            </w:r>
                            <w:r w:rsidRPr="006E4930">
                              <w:rPr>
                                <w:color w:val="660099"/>
                                <w:spacing w:val="-20"/>
                                <w:sz w:val="16"/>
                                <w:szCs w:val="16"/>
                              </w:rPr>
                              <w:t>as_index</w:t>
                            </w:r>
                            <w:r w:rsidRPr="006E4930">
                              <w:rPr>
                                <w:color w:val="080808"/>
                                <w:spacing w:val="-20"/>
                                <w:sz w:val="16"/>
                                <w:szCs w:val="16"/>
                              </w:rPr>
                              <w:t>=</w:t>
                            </w:r>
                            <w:r w:rsidRPr="006E4930">
                              <w:rPr>
                                <w:color w:val="0033B3"/>
                                <w:spacing w:val="-20"/>
                                <w:sz w:val="16"/>
                                <w:szCs w:val="16"/>
                              </w:rPr>
                              <w:t>False</w:t>
                            </w:r>
                            <w:r w:rsidRPr="006E4930">
                              <w:rPr>
                                <w:color w:val="080808"/>
                                <w:spacing w:val="-20"/>
                                <w:sz w:val="16"/>
                                <w:szCs w:val="16"/>
                              </w:rPr>
                              <w:t>).count()</w:t>
                            </w:r>
                            <w:r w:rsidRPr="006E4930">
                              <w:rPr>
                                <w:color w:val="080808"/>
                                <w:spacing w:val="-20"/>
                                <w:sz w:val="16"/>
                                <w:szCs w:val="16"/>
                              </w:rPr>
                              <w:br/>
                            </w:r>
                            <w:r w:rsidRPr="006E4930">
                              <w:rPr>
                                <w:color w:val="000080"/>
                                <w:spacing w:val="-20"/>
                                <w:sz w:val="16"/>
                                <w:szCs w:val="16"/>
                              </w:rPr>
                              <w:t>print</w:t>
                            </w:r>
                            <w:r w:rsidRPr="006E4930">
                              <w:rPr>
                                <w:color w:val="080808"/>
                                <w:spacing w:val="-20"/>
                                <w:sz w:val="16"/>
                                <w:szCs w:val="16"/>
                              </w:rPr>
                              <w:t>(</w:t>
                            </w:r>
                            <w:r w:rsidRPr="006E4930">
                              <w:rPr>
                                <w:color w:val="067D17"/>
                                <w:spacing w:val="-20"/>
                                <w:sz w:val="16"/>
                                <w:szCs w:val="16"/>
                              </w:rPr>
                              <w:t>f'Full_meals_eaten Outliers:</w:t>
                            </w:r>
                            <w:r w:rsidRPr="006E4930">
                              <w:rPr>
                                <w:color w:val="0037A6"/>
                                <w:spacing w:val="-20"/>
                                <w:sz w:val="16"/>
                                <w:szCs w:val="16"/>
                              </w:rPr>
                              <w:t>\n{</w:t>
                            </w:r>
                            <w:r w:rsidRPr="006E4930">
                              <w:rPr>
                                <w:color w:val="080808"/>
                                <w:spacing w:val="-20"/>
                                <w:sz w:val="16"/>
                                <w:szCs w:val="16"/>
                              </w:rPr>
                              <w:t>full_meals_eaten_outliers.to_string()</w:t>
                            </w:r>
                            <w:r w:rsidRPr="006E4930">
                              <w:rPr>
                                <w:color w:val="0037A6"/>
                                <w:spacing w:val="-20"/>
                                <w:sz w:val="16"/>
                                <w:szCs w:val="16"/>
                              </w:rPr>
                              <w:t>}</w:t>
                            </w:r>
                            <w:r w:rsidRPr="006E4930">
                              <w:rPr>
                                <w:color w:val="067D17"/>
                                <w:spacing w:val="-20"/>
                                <w:sz w:val="16"/>
                                <w:szCs w:val="16"/>
                              </w:rPr>
                              <w:t>'</w:t>
                            </w:r>
                            <w:r w:rsidRPr="006E4930">
                              <w:rPr>
                                <w:color w:val="080808"/>
                                <w:spacing w:val="-20"/>
                                <w:sz w:val="16"/>
                                <w:szCs w:val="16"/>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A41CCAC" id="_x0000_s1034" type="#_x0000_t202" style="position:absolute;margin-left:.9pt;margin-top:24.8pt;width:468pt;height:110.6pt;z-index:25167564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">
                <v:textbox style="mso-fit-shape-to-text:t">
                  <w:txbxContent>
                    <w:p w14:paraId="04007825" w14:textId="2119366F" w:rsidR="00466107" w:rsidRPr="006E4930" w:rsidRDefault="006E4930" w:rsidP="006E4930">
                      <w:pPr>
                        <w:pStyle w:val="HTMLPreformatted"/>
                        <w:shd w:val="clear" w:color="auto" w:fill="FFFFFF"/>
                        <w:rPr>
                          <w:color w:val="080808"/>
                          <w:spacing w:val="-20"/>
                          <w:sz w:val="16"/>
                          <w:szCs w:val="16"/>
                        </w:rPr>
                      </w:pPr>
                      <w:r w:rsidRPr="006E4930">
                        <w:rPr>
                          <w:color w:val="080808"/>
                          <w:spacing w:val="-20"/>
                          <w:sz w:val="16"/>
                          <w:szCs w:val="16"/>
                        </w:rPr>
                        <w:t>full_meals_eaten_outliers = medical_clean.loc[df_outliers.Full_meals_eaten, [</w:t>
                      </w:r>
                      <w:r w:rsidRPr="006E4930">
                        <w:rPr>
                          <w:color w:val="067D17"/>
                          <w:spacing w:val="-20"/>
                          <w:sz w:val="16"/>
                          <w:szCs w:val="16"/>
                        </w:rPr>
                        <w:t>'Full_meals_eaten'</w:t>
                      </w:r>
                      <w:r w:rsidRPr="006E4930">
                        <w:rPr>
                          <w:color w:val="080808"/>
                          <w:spacing w:val="-20"/>
                          <w:sz w:val="16"/>
                          <w:szCs w:val="16"/>
                        </w:rPr>
                        <w:t xml:space="preserve">, </w:t>
                      </w:r>
                      <w:r w:rsidRPr="006E4930">
                        <w:rPr>
                          <w:color w:val="067D17"/>
                          <w:spacing w:val="-20"/>
                          <w:sz w:val="16"/>
                          <w:szCs w:val="16"/>
                        </w:rPr>
                        <w:t>'Customer_id'</w:t>
                      </w:r>
                      <w:r w:rsidRPr="006E4930">
                        <w:rPr>
                          <w:color w:val="080808"/>
                          <w:spacing w:val="-20"/>
                          <w:sz w:val="16"/>
                          <w:szCs w:val="16"/>
                        </w:rPr>
                        <w:t>]]</w:t>
                      </w:r>
                      <w:r w:rsidRPr="006E4930">
                        <w:rPr>
                          <w:color w:val="080808"/>
                          <w:spacing w:val="-20"/>
                          <w:sz w:val="16"/>
                          <w:szCs w:val="16"/>
                        </w:rPr>
                        <w:br/>
                        <w:t>full_meals_eaten_outliers.columns = [</w:t>
                      </w:r>
                      <w:r w:rsidRPr="006E4930">
                        <w:rPr>
                          <w:color w:val="067D17"/>
                          <w:spacing w:val="-20"/>
                          <w:sz w:val="16"/>
                          <w:szCs w:val="16"/>
                        </w:rPr>
                        <w:t>'Full_meals_eaten'</w:t>
                      </w:r>
                      <w:r w:rsidRPr="006E4930">
                        <w:rPr>
                          <w:color w:val="080808"/>
                          <w:spacing w:val="-20"/>
                          <w:sz w:val="16"/>
                          <w:szCs w:val="16"/>
                        </w:rPr>
                        <w:t xml:space="preserve">, </w:t>
                      </w:r>
                      <w:r w:rsidRPr="006E4930">
                        <w:rPr>
                          <w:color w:val="067D17"/>
                          <w:spacing w:val="-20"/>
                          <w:sz w:val="16"/>
                          <w:szCs w:val="16"/>
                        </w:rPr>
                        <w:t>'count'</w:t>
                      </w:r>
                      <w:r w:rsidRPr="006E4930">
                        <w:rPr>
                          <w:color w:val="080808"/>
                          <w:spacing w:val="-20"/>
                          <w:sz w:val="16"/>
                          <w:szCs w:val="16"/>
                        </w:rPr>
                        <w:t>]</w:t>
                      </w:r>
                      <w:r w:rsidRPr="006E4930">
                        <w:rPr>
                          <w:color w:val="080808"/>
                          <w:spacing w:val="-20"/>
                          <w:sz w:val="16"/>
                          <w:szCs w:val="16"/>
                        </w:rPr>
                        <w:br/>
                        <w:t>full_meals_eaten_outliers = full_meals_eaten_outliers.groupby(</w:t>
                      </w:r>
                      <w:r w:rsidRPr="006E4930">
                        <w:rPr>
                          <w:color w:val="067D17"/>
                          <w:spacing w:val="-20"/>
                          <w:sz w:val="16"/>
                          <w:szCs w:val="16"/>
                        </w:rPr>
                        <w:t>'Full_meals_eaten'</w:t>
                      </w:r>
                      <w:r w:rsidRPr="006E4930">
                        <w:rPr>
                          <w:color w:val="080808"/>
                          <w:spacing w:val="-20"/>
                          <w:sz w:val="16"/>
                          <w:szCs w:val="16"/>
                        </w:rPr>
                        <w:t xml:space="preserve">, </w:t>
                      </w:r>
                      <w:r w:rsidRPr="006E4930">
                        <w:rPr>
                          <w:color w:val="660099"/>
                          <w:spacing w:val="-20"/>
                          <w:sz w:val="16"/>
                          <w:szCs w:val="16"/>
                        </w:rPr>
                        <w:t>as_index</w:t>
                      </w:r>
                      <w:r w:rsidRPr="006E4930">
                        <w:rPr>
                          <w:color w:val="080808"/>
                          <w:spacing w:val="-20"/>
                          <w:sz w:val="16"/>
                          <w:szCs w:val="16"/>
                        </w:rPr>
                        <w:t>=</w:t>
                      </w:r>
                      <w:r w:rsidRPr="006E4930">
                        <w:rPr>
                          <w:color w:val="0033B3"/>
                          <w:spacing w:val="-20"/>
                          <w:sz w:val="16"/>
                          <w:szCs w:val="16"/>
                        </w:rPr>
                        <w:t>False</w:t>
                      </w:r>
                      <w:r w:rsidRPr="006E4930">
                        <w:rPr>
                          <w:color w:val="080808"/>
                          <w:spacing w:val="-20"/>
                          <w:sz w:val="16"/>
                          <w:szCs w:val="16"/>
                        </w:rPr>
                        <w:t>).count()</w:t>
                      </w:r>
                      <w:r w:rsidRPr="006E4930">
                        <w:rPr>
                          <w:color w:val="080808"/>
                          <w:spacing w:val="-20"/>
                          <w:sz w:val="16"/>
                          <w:szCs w:val="16"/>
                        </w:rPr>
                        <w:br/>
                      </w:r>
                      <w:r w:rsidRPr="006E4930">
                        <w:rPr>
                          <w:color w:val="000080"/>
                          <w:spacing w:val="-20"/>
                          <w:sz w:val="16"/>
                          <w:szCs w:val="16"/>
                        </w:rPr>
                        <w:t>print</w:t>
                      </w:r>
                      <w:r w:rsidRPr="006E4930">
                        <w:rPr>
                          <w:color w:val="080808"/>
                          <w:spacing w:val="-20"/>
                          <w:sz w:val="16"/>
                          <w:szCs w:val="16"/>
                        </w:rPr>
                        <w:t>(</w:t>
                      </w:r>
                      <w:r w:rsidRPr="006E4930">
                        <w:rPr>
                          <w:color w:val="067D17"/>
                          <w:spacing w:val="-20"/>
                          <w:sz w:val="16"/>
                          <w:szCs w:val="16"/>
                        </w:rPr>
                        <w:t>f'Full_meals_eaten Outliers:</w:t>
                      </w:r>
                      <w:r w:rsidRPr="006E4930">
                        <w:rPr>
                          <w:color w:val="0037A6"/>
                          <w:spacing w:val="-20"/>
                          <w:sz w:val="16"/>
                          <w:szCs w:val="16"/>
                        </w:rPr>
                        <w:t>\n{</w:t>
                      </w:r>
                      <w:r w:rsidRPr="006E4930">
                        <w:rPr>
                          <w:color w:val="080808"/>
                          <w:spacing w:val="-20"/>
                          <w:sz w:val="16"/>
                          <w:szCs w:val="16"/>
                        </w:rPr>
                        <w:t>full_meals_eaten_outliers.to_string()</w:t>
                      </w:r>
                      <w:r w:rsidRPr="006E4930">
                        <w:rPr>
                          <w:color w:val="0037A6"/>
                          <w:spacing w:val="-20"/>
                          <w:sz w:val="16"/>
                          <w:szCs w:val="16"/>
                        </w:rPr>
                        <w:t>}</w:t>
                      </w:r>
                      <w:r w:rsidRPr="006E4930">
                        <w:rPr>
                          <w:color w:val="067D17"/>
                          <w:spacing w:val="-20"/>
                          <w:sz w:val="16"/>
                          <w:szCs w:val="16"/>
                        </w:rPr>
                        <w:t>'</w:t>
                      </w:r>
                      <w:r w:rsidRPr="006E4930">
                        <w:rPr>
                          <w:color w:val="080808"/>
                          <w:spacing w:val="-20"/>
                          <w:sz w:val="16"/>
                          <w:szCs w:val="16"/>
                        </w:rPr>
                        <w:t>)</w:t>
                      </w:r>
                    </w:p>
                  </w:txbxContent>
                </v:textbox>
                <w10:wrap type="square"/>
              </v:shape>
            </w:pict>
          </mc:Fallback>
        </mc:AlternateContent>
      </w:r>
      <w:r w:rsidR="002A5D50">
        <w:t xml:space="preserve">The last set of outliers investigated </w:t>
      </w:r>
      <w:r w:rsidR="00862A73">
        <w:t>was</w:t>
      </w:r>
      <w:r w:rsidR="002A5D50">
        <w:t xml:space="preserve"> Full_meals_eaten.</w:t>
      </w:r>
    </w:p>
    <w:p w14:paraId="43569410" w14:textId="5E712546" w:rsidR="00BB5373" w:rsidRDefault="001B6E6B" w:rsidP="00FC3486">
      <w:pPr>
        <w:spacing w:before="240"/>
      </w:pPr>
      <w:r>
        <w:t xml:space="preserve">The values for the Full_meals_eaten outliers ranged from five to seven with </w:t>
      </w:r>
      <w:r w:rsidR="00124730">
        <w:t>almost three</w:t>
      </w:r>
      <w:r w:rsidR="00C14AA0">
        <w:t>-</w:t>
      </w:r>
      <w:r w:rsidR="00124730">
        <w:t xml:space="preserve">quarters of them </w:t>
      </w:r>
      <w:r w:rsidR="000E6BDC">
        <w:t xml:space="preserve">having a value of five. Considering the length of some of the stays in this data set, it was surprising that the values were not higher. </w:t>
      </w:r>
      <w:r w:rsidR="00507FFB">
        <w:t xml:space="preserve">A total of seven full meals seemed low for someone hospitalized for </w:t>
      </w:r>
      <w:r w:rsidR="00437E17">
        <w:t>60 days. Without knowing the medical conditions, for instance</w:t>
      </w:r>
      <w:r w:rsidR="00C14AA0">
        <w:t>,</w:t>
      </w:r>
      <w:r w:rsidR="00437E17">
        <w:t xml:space="preserve"> whether the patient was </w:t>
      </w:r>
      <w:r w:rsidR="00D53683">
        <w:t>conscience during their stay, it is not possible to determine whether the outliers were erroneous. To not unintentionally skew the data, the outliers were not excluded.</w:t>
      </w:r>
    </w:p>
    <w:p w14:paraId="47EE3F29" w14:textId="48702468" w:rsidR="00772DDB" w:rsidRDefault="00D27E7D" w:rsidP="00FC3486">
      <w:pPr>
        <w:spacing w:before="240"/>
      </w:pPr>
      <w:r>
        <w:rPr>
          <w:noProof/>
        </w:rPr>
        <mc:AlternateContent>
          <mc:Choice Requires="wps">
            <w:drawing>
              <wp:anchor distT="45720" distB="45720" distL="114300" distR="114300" simplePos="0" relativeHeight="251687936" behindDoc="0" locked="0" layoutInCell="1" allowOverlap="1" wp14:anchorId="01B87473" wp14:editId="2AEF85E7">
                <wp:simplePos x="0" y="0"/>
                <wp:positionH relativeFrom="column">
                  <wp:posOffset>-9525</wp:posOffset>
                </wp:positionH>
                <wp:positionV relativeFrom="paragraph">
                  <wp:posOffset>481965</wp:posOffset>
                </wp:positionV>
                <wp:extent cx="5943600" cy="1404620"/>
                <wp:effectExtent l="0" t="0" r="19050" b="1397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404620"/>
                        </a:xfrm>
                        <a:prstGeom prst="rect">
                          <a:avLst/>
                        </a:prstGeom>
                        <a:solidFill>
                          <a:srgbClr val="FFFFFF"/>
                        </a:solidFill>
                        <a:ln w="9525">
                          <a:solidFill>
                            <a:srgbClr val="000000"/>
                          </a:solidFill>
                          <a:miter lim="800000"/>
                          <a:headEnd/>
                          <a:tailEnd/>
                        </a:ln>
                      </wps:spPr>
                      <wps:txbx>
                        <w:txbxContent>
                          <w:p w14:paraId="4FB14E4C" w14:textId="1B0589C4" w:rsidR="00EC2645" w:rsidRPr="008369A4" w:rsidRDefault="00D55BCB" w:rsidP="008369A4">
                            <w:pPr>
                              <w:pStyle w:val="HTMLPreformatted"/>
                              <w:shd w:val="clear" w:color="auto" w:fill="FFFFFF"/>
                              <w:rPr>
                                <w:color w:val="080808"/>
                                <w:spacing w:val="-20"/>
                                <w:sz w:val="16"/>
                                <w:szCs w:val="16"/>
                              </w:rPr>
                            </w:pPr>
                            <w:r w:rsidRPr="008369A4">
                              <w:rPr>
                                <w:color w:val="080808"/>
                                <w:spacing w:val="-20"/>
                                <w:sz w:val="16"/>
                                <w:szCs w:val="16"/>
                              </w:rPr>
                              <w:t xml:space="preserve">s, e = </w:t>
                            </w:r>
                            <w:r w:rsidRPr="008369A4">
                              <w:rPr>
                                <w:color w:val="1750EB"/>
                                <w:spacing w:val="-20"/>
                                <w:sz w:val="16"/>
                                <w:szCs w:val="16"/>
                              </w:rPr>
                              <w:t>0</w:t>
                            </w:r>
                            <w:r w:rsidRPr="008369A4">
                              <w:rPr>
                                <w:color w:val="080808"/>
                                <w:spacing w:val="-20"/>
                                <w:sz w:val="16"/>
                                <w:szCs w:val="16"/>
                              </w:rPr>
                              <w:t xml:space="preserve">, </w:t>
                            </w:r>
                            <w:r w:rsidRPr="008369A4">
                              <w:rPr>
                                <w:color w:val="1750EB"/>
                                <w:spacing w:val="-20"/>
                                <w:sz w:val="16"/>
                                <w:szCs w:val="16"/>
                              </w:rPr>
                              <w:t>6</w:t>
                            </w:r>
                            <w:r w:rsidRPr="008369A4">
                              <w:rPr>
                                <w:color w:val="1750EB"/>
                                <w:spacing w:val="-20"/>
                                <w:sz w:val="16"/>
                                <w:szCs w:val="16"/>
                              </w:rPr>
                              <w:br/>
                            </w:r>
                            <w:r w:rsidRPr="008369A4">
                              <w:rPr>
                                <w:color w:val="080808"/>
                                <w:spacing w:val="-20"/>
                                <w:sz w:val="16"/>
                                <w:szCs w:val="16"/>
                              </w:rPr>
                              <w:t>grid = []</w:t>
                            </w:r>
                            <w:r w:rsidRPr="008369A4">
                              <w:rPr>
                                <w:color w:val="080808"/>
                                <w:spacing w:val="-20"/>
                                <w:sz w:val="16"/>
                                <w:szCs w:val="16"/>
                              </w:rPr>
                              <w:br/>
                            </w:r>
                            <w:r w:rsidRPr="008369A4">
                              <w:rPr>
                                <w:color w:val="0033B3"/>
                                <w:spacing w:val="-20"/>
                                <w:sz w:val="16"/>
                                <w:szCs w:val="16"/>
                              </w:rPr>
                              <w:t xml:space="preserve">for </w:t>
                            </w:r>
                            <w:r w:rsidRPr="008369A4">
                              <w:rPr>
                                <w:color w:val="080808"/>
                                <w:spacing w:val="-20"/>
                                <w:sz w:val="16"/>
                                <w:szCs w:val="16"/>
                              </w:rPr>
                              <w:t xml:space="preserve">i </w:t>
                            </w:r>
                            <w:r w:rsidRPr="008369A4">
                              <w:rPr>
                                <w:color w:val="0033B3"/>
                                <w:spacing w:val="-20"/>
                                <w:sz w:val="16"/>
                                <w:szCs w:val="16"/>
                              </w:rPr>
                              <w:t xml:space="preserve">in </w:t>
                            </w:r>
                            <w:r w:rsidRPr="008369A4">
                              <w:rPr>
                                <w:color w:val="000080"/>
                                <w:spacing w:val="-20"/>
                                <w:sz w:val="16"/>
                                <w:szCs w:val="16"/>
                              </w:rPr>
                              <w:t>range</w:t>
                            </w:r>
                            <w:r w:rsidRPr="008369A4">
                              <w:rPr>
                                <w:color w:val="080808"/>
                                <w:spacing w:val="-20"/>
                                <w:sz w:val="16"/>
                                <w:szCs w:val="16"/>
                              </w:rPr>
                              <w:t>(</w:t>
                            </w:r>
                            <w:r w:rsidRPr="008369A4">
                              <w:rPr>
                                <w:color w:val="000080"/>
                                <w:spacing w:val="-20"/>
                                <w:sz w:val="16"/>
                                <w:szCs w:val="16"/>
                              </w:rPr>
                              <w:t>int</w:t>
                            </w:r>
                            <w:r w:rsidRPr="008369A4">
                              <w:rPr>
                                <w:color w:val="080808"/>
                                <w:spacing w:val="-20"/>
                                <w:sz w:val="16"/>
                                <w:szCs w:val="16"/>
                              </w:rPr>
                              <w:t>(np.ceil(df.shape[</w:t>
                            </w:r>
                            <w:r w:rsidRPr="008369A4">
                              <w:rPr>
                                <w:color w:val="1750EB"/>
                                <w:spacing w:val="-20"/>
                                <w:sz w:val="16"/>
                                <w:szCs w:val="16"/>
                              </w:rPr>
                              <w:t>1</w:t>
                            </w:r>
                            <w:r w:rsidRPr="008369A4">
                              <w:rPr>
                                <w:color w:val="080808"/>
                                <w:spacing w:val="-20"/>
                                <w:sz w:val="16"/>
                                <w:szCs w:val="16"/>
                              </w:rPr>
                              <w:t>] / e))):</w:t>
                            </w:r>
                            <w:r w:rsidRPr="008369A4">
                              <w:rPr>
                                <w:color w:val="080808"/>
                                <w:spacing w:val="-20"/>
                                <w:sz w:val="16"/>
                                <w:szCs w:val="16"/>
                              </w:rPr>
                              <w:br/>
                              <w:t xml:space="preserve">    grid.append([x </w:t>
                            </w:r>
                            <w:r w:rsidRPr="008369A4">
                              <w:rPr>
                                <w:color w:val="0033B3"/>
                                <w:spacing w:val="-20"/>
                                <w:sz w:val="16"/>
                                <w:szCs w:val="16"/>
                              </w:rPr>
                              <w:t xml:space="preserve">for </w:t>
                            </w:r>
                            <w:r w:rsidRPr="008369A4">
                              <w:rPr>
                                <w:color w:val="080808"/>
                                <w:spacing w:val="-20"/>
                                <w:sz w:val="16"/>
                                <w:szCs w:val="16"/>
                              </w:rPr>
                              <w:t xml:space="preserve">x </w:t>
                            </w:r>
                            <w:r w:rsidRPr="008369A4">
                              <w:rPr>
                                <w:color w:val="0033B3"/>
                                <w:spacing w:val="-20"/>
                                <w:sz w:val="16"/>
                                <w:szCs w:val="16"/>
                              </w:rPr>
                              <w:t xml:space="preserve">in </w:t>
                            </w:r>
                            <w:r w:rsidRPr="008369A4">
                              <w:rPr>
                                <w:color w:val="080808"/>
                                <w:spacing w:val="-20"/>
                                <w:sz w:val="16"/>
                                <w:szCs w:val="16"/>
                              </w:rPr>
                              <w:t>df.columns.values[s:e]])</w:t>
                            </w:r>
                            <w:r w:rsidRPr="008369A4">
                              <w:rPr>
                                <w:color w:val="080808"/>
                                <w:spacing w:val="-20"/>
                                <w:sz w:val="16"/>
                                <w:szCs w:val="16"/>
                              </w:rPr>
                              <w:br/>
                              <w:t xml:space="preserve">    s = e</w:t>
                            </w:r>
                            <w:r w:rsidRPr="008369A4">
                              <w:rPr>
                                <w:color w:val="080808"/>
                                <w:spacing w:val="-20"/>
                                <w:sz w:val="16"/>
                                <w:szCs w:val="16"/>
                              </w:rPr>
                              <w:br/>
                              <w:t xml:space="preserve">    e += </w:t>
                            </w:r>
                            <w:r w:rsidRPr="008369A4">
                              <w:rPr>
                                <w:color w:val="1750EB"/>
                                <w:spacing w:val="-20"/>
                                <w:sz w:val="16"/>
                                <w:szCs w:val="16"/>
                              </w:rPr>
                              <w:t>6</w:t>
                            </w:r>
                            <w:r w:rsidRPr="008369A4">
                              <w:rPr>
                                <w:color w:val="1750EB"/>
                                <w:spacing w:val="-20"/>
                                <w:sz w:val="16"/>
                                <w:szCs w:val="16"/>
                              </w:rPr>
                              <w:br/>
                            </w:r>
                            <w:r w:rsidRPr="008369A4">
                              <w:rPr>
                                <w:color w:val="080808"/>
                                <w:spacing w:val="-20"/>
                                <w:sz w:val="16"/>
                                <w:szCs w:val="16"/>
                              </w:rPr>
                              <w:t>fig, ax = plt.subplots(</w:t>
                            </w:r>
                            <w:r w:rsidRPr="008369A4">
                              <w:rPr>
                                <w:color w:val="000080"/>
                                <w:spacing w:val="-20"/>
                                <w:sz w:val="16"/>
                                <w:szCs w:val="16"/>
                              </w:rPr>
                              <w:t>len</w:t>
                            </w:r>
                            <w:r w:rsidRPr="008369A4">
                              <w:rPr>
                                <w:color w:val="080808"/>
                                <w:spacing w:val="-20"/>
                                <w:sz w:val="16"/>
                                <w:szCs w:val="16"/>
                              </w:rPr>
                              <w:t xml:space="preserve">(grid), </w:t>
                            </w:r>
                            <w:r w:rsidRPr="008369A4">
                              <w:rPr>
                                <w:color w:val="1750EB"/>
                                <w:spacing w:val="-20"/>
                                <w:sz w:val="16"/>
                                <w:szCs w:val="16"/>
                              </w:rPr>
                              <w:t>6</w:t>
                            </w:r>
                            <w:r w:rsidRPr="008369A4">
                              <w:rPr>
                                <w:color w:val="080808"/>
                                <w:spacing w:val="-20"/>
                                <w:sz w:val="16"/>
                                <w:szCs w:val="16"/>
                              </w:rPr>
                              <w:t xml:space="preserve">, </w:t>
                            </w:r>
                            <w:r w:rsidRPr="008369A4">
                              <w:rPr>
                                <w:color w:val="660099"/>
                                <w:spacing w:val="-20"/>
                                <w:sz w:val="16"/>
                                <w:szCs w:val="16"/>
                              </w:rPr>
                              <w:t>figsize</w:t>
                            </w:r>
                            <w:r w:rsidRPr="008369A4">
                              <w:rPr>
                                <w:color w:val="080808"/>
                                <w:spacing w:val="-20"/>
                                <w:sz w:val="16"/>
                                <w:szCs w:val="16"/>
                              </w:rPr>
                              <w:t>=(</w:t>
                            </w:r>
                            <w:r w:rsidRPr="008369A4">
                              <w:rPr>
                                <w:color w:val="1750EB"/>
                                <w:spacing w:val="-20"/>
                                <w:sz w:val="16"/>
                                <w:szCs w:val="16"/>
                              </w:rPr>
                              <w:t>15</w:t>
                            </w:r>
                            <w:r w:rsidRPr="008369A4">
                              <w:rPr>
                                <w:color w:val="080808"/>
                                <w:spacing w:val="-20"/>
                                <w:sz w:val="16"/>
                                <w:szCs w:val="16"/>
                              </w:rPr>
                              <w:t xml:space="preserve">, </w:t>
                            </w:r>
                            <w:r w:rsidRPr="008369A4">
                              <w:rPr>
                                <w:color w:val="1750EB"/>
                                <w:spacing w:val="-20"/>
                                <w:sz w:val="16"/>
                                <w:szCs w:val="16"/>
                              </w:rPr>
                              <w:t>8</w:t>
                            </w:r>
                            <w:r w:rsidRPr="008369A4">
                              <w:rPr>
                                <w:color w:val="080808"/>
                                <w:spacing w:val="-20"/>
                                <w:sz w:val="16"/>
                                <w:szCs w:val="16"/>
                              </w:rPr>
                              <w:t>))</w:t>
                            </w:r>
                            <w:r w:rsidRPr="008369A4">
                              <w:rPr>
                                <w:color w:val="080808"/>
                                <w:spacing w:val="-20"/>
                                <w:sz w:val="16"/>
                                <w:szCs w:val="16"/>
                              </w:rPr>
                              <w:br/>
                              <w:t>fig.set_tight_layout(</w:t>
                            </w:r>
                            <w:r w:rsidRPr="008369A4">
                              <w:rPr>
                                <w:color w:val="0033B3"/>
                                <w:spacing w:val="-20"/>
                                <w:sz w:val="16"/>
                                <w:szCs w:val="16"/>
                              </w:rPr>
                              <w:t>True</w:t>
                            </w:r>
                            <w:r w:rsidRPr="008369A4">
                              <w:rPr>
                                <w:color w:val="080808"/>
                                <w:spacing w:val="-20"/>
                                <w:sz w:val="16"/>
                                <w:szCs w:val="16"/>
                              </w:rPr>
                              <w:t>)</w:t>
                            </w:r>
                            <w:r w:rsidRPr="008369A4">
                              <w:rPr>
                                <w:color w:val="080808"/>
                                <w:spacing w:val="-20"/>
                                <w:sz w:val="16"/>
                                <w:szCs w:val="16"/>
                              </w:rPr>
                              <w:br/>
                              <w:t>fig.suptitle(</w:t>
                            </w:r>
                            <w:r w:rsidRPr="008369A4">
                              <w:rPr>
                                <w:color w:val="067D17"/>
                                <w:spacing w:val="-20"/>
                                <w:sz w:val="16"/>
                                <w:szCs w:val="16"/>
                              </w:rPr>
                              <w:t>'Univariate Analysis'</w:t>
                            </w:r>
                            <w:r w:rsidRPr="008369A4">
                              <w:rPr>
                                <w:color w:val="080808"/>
                                <w:spacing w:val="-20"/>
                                <w:sz w:val="16"/>
                                <w:szCs w:val="16"/>
                              </w:rPr>
                              <w:t>)</w:t>
                            </w:r>
                            <w:r w:rsidRPr="008369A4">
                              <w:rPr>
                                <w:color w:val="080808"/>
                                <w:spacing w:val="-20"/>
                                <w:sz w:val="16"/>
                                <w:szCs w:val="16"/>
                              </w:rPr>
                              <w:br/>
                            </w:r>
                            <w:r w:rsidRPr="008369A4">
                              <w:rPr>
                                <w:color w:val="0033B3"/>
                                <w:spacing w:val="-20"/>
                                <w:sz w:val="16"/>
                                <w:szCs w:val="16"/>
                              </w:rPr>
                              <w:t xml:space="preserve">for </w:t>
                            </w:r>
                            <w:r w:rsidRPr="008369A4">
                              <w:rPr>
                                <w:color w:val="080808"/>
                                <w:spacing w:val="-20"/>
                                <w:sz w:val="16"/>
                                <w:szCs w:val="16"/>
                              </w:rPr>
                              <w:t xml:space="preserve">r, row </w:t>
                            </w:r>
                            <w:r w:rsidRPr="008369A4">
                              <w:rPr>
                                <w:color w:val="0033B3"/>
                                <w:spacing w:val="-20"/>
                                <w:sz w:val="16"/>
                                <w:szCs w:val="16"/>
                              </w:rPr>
                              <w:t xml:space="preserve">in </w:t>
                            </w:r>
                            <w:r w:rsidRPr="008369A4">
                              <w:rPr>
                                <w:color w:val="000080"/>
                                <w:spacing w:val="-20"/>
                                <w:sz w:val="16"/>
                                <w:szCs w:val="16"/>
                              </w:rPr>
                              <w:t>enumerate</w:t>
                            </w:r>
                            <w:r w:rsidRPr="008369A4">
                              <w:rPr>
                                <w:color w:val="080808"/>
                                <w:spacing w:val="-20"/>
                                <w:sz w:val="16"/>
                                <w:szCs w:val="16"/>
                              </w:rPr>
                              <w:t>(grid):</w:t>
                            </w:r>
                            <w:r w:rsidRPr="008369A4">
                              <w:rPr>
                                <w:color w:val="080808"/>
                                <w:spacing w:val="-20"/>
                                <w:sz w:val="16"/>
                                <w:szCs w:val="16"/>
                              </w:rPr>
                              <w:br/>
                              <w:t xml:space="preserve">    </w:t>
                            </w:r>
                            <w:r w:rsidRPr="008369A4">
                              <w:rPr>
                                <w:color w:val="0033B3"/>
                                <w:spacing w:val="-20"/>
                                <w:sz w:val="16"/>
                                <w:szCs w:val="16"/>
                              </w:rPr>
                              <w:t xml:space="preserve">for </w:t>
                            </w:r>
                            <w:r w:rsidRPr="008369A4">
                              <w:rPr>
                                <w:color w:val="080808"/>
                                <w:spacing w:val="-20"/>
                                <w:sz w:val="16"/>
                                <w:szCs w:val="16"/>
                              </w:rPr>
                              <w:t xml:space="preserve">c, col </w:t>
                            </w:r>
                            <w:r w:rsidRPr="008369A4">
                              <w:rPr>
                                <w:color w:val="0033B3"/>
                                <w:spacing w:val="-20"/>
                                <w:sz w:val="16"/>
                                <w:szCs w:val="16"/>
                              </w:rPr>
                              <w:t xml:space="preserve">in </w:t>
                            </w:r>
                            <w:r w:rsidRPr="008369A4">
                              <w:rPr>
                                <w:color w:val="000080"/>
                                <w:spacing w:val="-20"/>
                                <w:sz w:val="16"/>
                                <w:szCs w:val="16"/>
                              </w:rPr>
                              <w:t>enumerate</w:t>
                            </w:r>
                            <w:r w:rsidRPr="008369A4">
                              <w:rPr>
                                <w:color w:val="080808"/>
                                <w:spacing w:val="-20"/>
                                <w:sz w:val="16"/>
                                <w:szCs w:val="16"/>
                              </w:rPr>
                              <w:t>(row):</w:t>
                            </w:r>
                            <w:r w:rsidRPr="008369A4">
                              <w:rPr>
                                <w:color w:val="080808"/>
                                <w:spacing w:val="-20"/>
                                <w:sz w:val="16"/>
                                <w:szCs w:val="16"/>
                              </w:rPr>
                              <w:br/>
                              <w:t xml:space="preserve">        </w:t>
                            </w:r>
                            <w:r w:rsidRPr="008369A4">
                              <w:rPr>
                                <w:color w:val="0033B3"/>
                                <w:spacing w:val="-20"/>
                                <w:sz w:val="16"/>
                                <w:szCs w:val="16"/>
                              </w:rPr>
                              <w:t xml:space="preserve">if </w:t>
                            </w:r>
                            <w:r w:rsidRPr="008369A4">
                              <w:rPr>
                                <w:color w:val="080808"/>
                                <w:spacing w:val="-20"/>
                                <w:sz w:val="16"/>
                                <w:szCs w:val="16"/>
                              </w:rPr>
                              <w:t xml:space="preserve">df[col].dtype </w:t>
                            </w:r>
                            <w:r w:rsidRPr="008369A4">
                              <w:rPr>
                                <w:color w:val="0033B3"/>
                                <w:spacing w:val="-20"/>
                                <w:sz w:val="16"/>
                                <w:szCs w:val="16"/>
                              </w:rPr>
                              <w:t xml:space="preserve">in </w:t>
                            </w:r>
                            <w:r w:rsidRPr="008369A4">
                              <w:rPr>
                                <w:color w:val="080808"/>
                                <w:spacing w:val="-20"/>
                                <w:sz w:val="16"/>
                                <w:szCs w:val="16"/>
                              </w:rPr>
                              <w:t>(</w:t>
                            </w:r>
                            <w:r w:rsidRPr="008369A4">
                              <w:rPr>
                                <w:color w:val="067D17"/>
                                <w:spacing w:val="-20"/>
                                <w:sz w:val="16"/>
                                <w:szCs w:val="16"/>
                              </w:rPr>
                              <w:t>'float64'</w:t>
                            </w:r>
                            <w:r w:rsidRPr="008369A4">
                              <w:rPr>
                                <w:color w:val="080808"/>
                                <w:spacing w:val="-20"/>
                                <w:sz w:val="16"/>
                                <w:szCs w:val="16"/>
                              </w:rPr>
                              <w:t xml:space="preserve">, </w:t>
                            </w:r>
                            <w:r w:rsidRPr="008369A4">
                              <w:rPr>
                                <w:color w:val="067D17"/>
                                <w:spacing w:val="-20"/>
                                <w:sz w:val="16"/>
                                <w:szCs w:val="16"/>
                              </w:rPr>
                              <w:t>'int64'</w:t>
                            </w:r>
                            <w:r w:rsidRPr="008369A4">
                              <w:rPr>
                                <w:color w:val="080808"/>
                                <w:spacing w:val="-20"/>
                                <w:sz w:val="16"/>
                                <w:szCs w:val="16"/>
                              </w:rPr>
                              <w:t>):</w:t>
                            </w:r>
                            <w:r w:rsidRPr="008369A4">
                              <w:rPr>
                                <w:color w:val="080808"/>
                                <w:spacing w:val="-20"/>
                                <w:sz w:val="16"/>
                                <w:szCs w:val="16"/>
                              </w:rPr>
                              <w:br/>
                              <w:t xml:space="preserve">            ax[r, c].hist(df[col])</w:t>
                            </w:r>
                            <w:r w:rsidRPr="008369A4">
                              <w:rPr>
                                <w:color w:val="080808"/>
                                <w:spacing w:val="-20"/>
                                <w:sz w:val="16"/>
                                <w:szCs w:val="16"/>
                              </w:rPr>
                              <w:br/>
                              <w:t xml:space="preserve">            ax[r, c].vlines(df[col].median(), </w:t>
                            </w:r>
                            <w:r w:rsidRPr="008369A4">
                              <w:rPr>
                                <w:color w:val="1750EB"/>
                                <w:spacing w:val="-20"/>
                                <w:sz w:val="16"/>
                                <w:szCs w:val="16"/>
                              </w:rPr>
                              <w:t>0</w:t>
                            </w:r>
                            <w:r w:rsidRPr="008369A4">
                              <w:rPr>
                                <w:color w:val="080808"/>
                                <w:spacing w:val="-20"/>
                                <w:sz w:val="16"/>
                                <w:szCs w:val="16"/>
                              </w:rPr>
                              <w:t xml:space="preserve">, </w:t>
                            </w:r>
                            <w:r w:rsidRPr="008369A4">
                              <w:rPr>
                                <w:color w:val="1750EB"/>
                                <w:spacing w:val="-20"/>
                                <w:sz w:val="16"/>
                                <w:szCs w:val="16"/>
                              </w:rPr>
                              <w:t>4000</w:t>
                            </w:r>
                            <w:r w:rsidRPr="008369A4">
                              <w:rPr>
                                <w:color w:val="080808"/>
                                <w:spacing w:val="-20"/>
                                <w:sz w:val="16"/>
                                <w:szCs w:val="16"/>
                              </w:rPr>
                              <w:t xml:space="preserve">, </w:t>
                            </w:r>
                            <w:r w:rsidRPr="008369A4">
                              <w:rPr>
                                <w:color w:val="660099"/>
                                <w:spacing w:val="-20"/>
                                <w:sz w:val="16"/>
                                <w:szCs w:val="16"/>
                              </w:rPr>
                              <w:t>color</w:t>
                            </w:r>
                            <w:r w:rsidRPr="008369A4">
                              <w:rPr>
                                <w:color w:val="080808"/>
                                <w:spacing w:val="-20"/>
                                <w:sz w:val="16"/>
                                <w:szCs w:val="16"/>
                              </w:rPr>
                              <w:t>=</w:t>
                            </w:r>
                            <w:r w:rsidRPr="008369A4">
                              <w:rPr>
                                <w:color w:val="067D17"/>
                                <w:spacing w:val="-20"/>
                                <w:sz w:val="16"/>
                                <w:szCs w:val="16"/>
                              </w:rPr>
                              <w:t>'black'</w:t>
                            </w:r>
                            <w:r w:rsidRPr="008369A4">
                              <w:rPr>
                                <w:color w:val="080808"/>
                                <w:spacing w:val="-20"/>
                                <w:sz w:val="16"/>
                                <w:szCs w:val="16"/>
                              </w:rPr>
                              <w:t xml:space="preserve">, </w:t>
                            </w:r>
                            <w:r w:rsidRPr="008369A4">
                              <w:rPr>
                                <w:color w:val="660099"/>
                                <w:spacing w:val="-20"/>
                                <w:sz w:val="16"/>
                                <w:szCs w:val="16"/>
                              </w:rPr>
                              <w:t>label</w:t>
                            </w:r>
                            <w:r w:rsidRPr="008369A4">
                              <w:rPr>
                                <w:color w:val="080808"/>
                                <w:spacing w:val="-20"/>
                                <w:sz w:val="16"/>
                                <w:szCs w:val="16"/>
                              </w:rPr>
                              <w:t>=</w:t>
                            </w:r>
                            <w:r w:rsidRPr="008369A4">
                              <w:rPr>
                                <w:color w:val="067D17"/>
                                <w:spacing w:val="-20"/>
                                <w:sz w:val="16"/>
                                <w:szCs w:val="16"/>
                              </w:rPr>
                              <w:t>'median'</w:t>
                            </w:r>
                            <w:r w:rsidRPr="008369A4">
                              <w:rPr>
                                <w:color w:val="080808"/>
                                <w:spacing w:val="-20"/>
                                <w:sz w:val="16"/>
                                <w:szCs w:val="16"/>
                              </w:rPr>
                              <w:t>)</w:t>
                            </w:r>
                            <w:r w:rsidRPr="008369A4">
                              <w:rPr>
                                <w:color w:val="080808"/>
                                <w:spacing w:val="-20"/>
                                <w:sz w:val="16"/>
                                <w:szCs w:val="16"/>
                              </w:rPr>
                              <w:br/>
                              <w:t xml:space="preserve">            ax[r, c].vlines(df[col].mean(), </w:t>
                            </w:r>
                            <w:r w:rsidRPr="008369A4">
                              <w:rPr>
                                <w:color w:val="1750EB"/>
                                <w:spacing w:val="-20"/>
                                <w:sz w:val="16"/>
                                <w:szCs w:val="16"/>
                              </w:rPr>
                              <w:t>0</w:t>
                            </w:r>
                            <w:r w:rsidRPr="008369A4">
                              <w:rPr>
                                <w:color w:val="080808"/>
                                <w:spacing w:val="-20"/>
                                <w:sz w:val="16"/>
                                <w:szCs w:val="16"/>
                              </w:rPr>
                              <w:t xml:space="preserve">, </w:t>
                            </w:r>
                            <w:r w:rsidRPr="008369A4">
                              <w:rPr>
                                <w:color w:val="1750EB"/>
                                <w:spacing w:val="-20"/>
                                <w:sz w:val="16"/>
                                <w:szCs w:val="16"/>
                              </w:rPr>
                              <w:t>4000</w:t>
                            </w:r>
                            <w:r w:rsidRPr="008369A4">
                              <w:rPr>
                                <w:color w:val="080808"/>
                                <w:spacing w:val="-20"/>
                                <w:sz w:val="16"/>
                                <w:szCs w:val="16"/>
                              </w:rPr>
                              <w:t xml:space="preserve">, </w:t>
                            </w:r>
                            <w:r w:rsidRPr="008369A4">
                              <w:rPr>
                                <w:color w:val="660099"/>
                                <w:spacing w:val="-20"/>
                                <w:sz w:val="16"/>
                                <w:szCs w:val="16"/>
                              </w:rPr>
                              <w:t>color</w:t>
                            </w:r>
                            <w:r w:rsidRPr="008369A4">
                              <w:rPr>
                                <w:color w:val="080808"/>
                                <w:spacing w:val="-20"/>
                                <w:sz w:val="16"/>
                                <w:szCs w:val="16"/>
                              </w:rPr>
                              <w:t>=</w:t>
                            </w:r>
                            <w:r w:rsidRPr="008369A4">
                              <w:rPr>
                                <w:color w:val="067D17"/>
                                <w:spacing w:val="-20"/>
                                <w:sz w:val="16"/>
                                <w:szCs w:val="16"/>
                              </w:rPr>
                              <w:t>'red'</w:t>
                            </w:r>
                            <w:r w:rsidRPr="008369A4">
                              <w:rPr>
                                <w:color w:val="080808"/>
                                <w:spacing w:val="-20"/>
                                <w:sz w:val="16"/>
                                <w:szCs w:val="16"/>
                              </w:rPr>
                              <w:t xml:space="preserve">, </w:t>
                            </w:r>
                            <w:r w:rsidRPr="008369A4">
                              <w:rPr>
                                <w:color w:val="660099"/>
                                <w:spacing w:val="-20"/>
                                <w:sz w:val="16"/>
                                <w:szCs w:val="16"/>
                              </w:rPr>
                              <w:t>linestyles</w:t>
                            </w:r>
                            <w:r w:rsidRPr="008369A4">
                              <w:rPr>
                                <w:color w:val="080808"/>
                                <w:spacing w:val="-20"/>
                                <w:sz w:val="16"/>
                                <w:szCs w:val="16"/>
                              </w:rPr>
                              <w:t>=</w:t>
                            </w:r>
                            <w:r w:rsidRPr="008369A4">
                              <w:rPr>
                                <w:color w:val="067D17"/>
                                <w:spacing w:val="-20"/>
                                <w:sz w:val="16"/>
                                <w:szCs w:val="16"/>
                              </w:rPr>
                              <w:t>'--'</w:t>
                            </w:r>
                            <w:r w:rsidRPr="008369A4">
                              <w:rPr>
                                <w:color w:val="080808"/>
                                <w:spacing w:val="-20"/>
                                <w:sz w:val="16"/>
                                <w:szCs w:val="16"/>
                              </w:rPr>
                              <w:t xml:space="preserve">, </w:t>
                            </w:r>
                            <w:r w:rsidRPr="008369A4">
                              <w:rPr>
                                <w:color w:val="660099"/>
                                <w:spacing w:val="-20"/>
                                <w:sz w:val="16"/>
                                <w:szCs w:val="16"/>
                              </w:rPr>
                              <w:t>label</w:t>
                            </w:r>
                            <w:r w:rsidRPr="008369A4">
                              <w:rPr>
                                <w:color w:val="080808"/>
                                <w:spacing w:val="-20"/>
                                <w:sz w:val="16"/>
                                <w:szCs w:val="16"/>
                              </w:rPr>
                              <w:t>=</w:t>
                            </w:r>
                            <w:r w:rsidRPr="008369A4">
                              <w:rPr>
                                <w:color w:val="067D17"/>
                                <w:spacing w:val="-20"/>
                                <w:sz w:val="16"/>
                                <w:szCs w:val="16"/>
                              </w:rPr>
                              <w:t>'mean'</w:t>
                            </w:r>
                            <w:r w:rsidRPr="008369A4">
                              <w:rPr>
                                <w:color w:val="080808"/>
                                <w:spacing w:val="-20"/>
                                <w:sz w:val="16"/>
                                <w:szCs w:val="16"/>
                              </w:rPr>
                              <w:t>)</w:t>
                            </w:r>
                            <w:r w:rsidRPr="008369A4">
                              <w:rPr>
                                <w:color w:val="080808"/>
                                <w:spacing w:val="-20"/>
                                <w:sz w:val="16"/>
                                <w:szCs w:val="16"/>
                              </w:rPr>
                              <w:br/>
                              <w:t xml:space="preserve">        </w:t>
                            </w:r>
                            <w:r w:rsidRPr="008369A4">
                              <w:rPr>
                                <w:color w:val="0033B3"/>
                                <w:spacing w:val="-20"/>
                                <w:sz w:val="16"/>
                                <w:szCs w:val="16"/>
                              </w:rPr>
                              <w:t>else</w:t>
                            </w:r>
                            <w:r w:rsidRPr="008369A4">
                              <w:rPr>
                                <w:color w:val="080808"/>
                                <w:spacing w:val="-20"/>
                                <w:sz w:val="16"/>
                                <w:szCs w:val="16"/>
                              </w:rPr>
                              <w:t>:</w:t>
                            </w:r>
                            <w:r w:rsidRPr="008369A4">
                              <w:rPr>
                                <w:color w:val="080808"/>
                                <w:spacing w:val="-20"/>
                                <w:sz w:val="16"/>
                                <w:szCs w:val="16"/>
                              </w:rPr>
                              <w:br/>
                              <w:t xml:space="preserve">            df_grp = df.groupby(col).count()</w:t>
                            </w:r>
                            <w:r w:rsidRPr="008369A4">
                              <w:rPr>
                                <w:color w:val="080808"/>
                                <w:spacing w:val="-20"/>
                                <w:sz w:val="16"/>
                                <w:szCs w:val="16"/>
                              </w:rPr>
                              <w:br/>
                              <w:t xml:space="preserve">            </w:t>
                            </w:r>
                            <w:r w:rsidRPr="008369A4">
                              <w:rPr>
                                <w:color w:val="0033B3"/>
                                <w:spacing w:val="-20"/>
                                <w:sz w:val="16"/>
                                <w:szCs w:val="16"/>
                              </w:rPr>
                              <w:t xml:space="preserve">if </w:t>
                            </w:r>
                            <w:r w:rsidRPr="008369A4">
                              <w:rPr>
                                <w:color w:val="080808"/>
                                <w:spacing w:val="-20"/>
                                <w:sz w:val="16"/>
                                <w:szCs w:val="16"/>
                              </w:rPr>
                              <w:t xml:space="preserve">col == </w:t>
                            </w:r>
                            <w:r w:rsidRPr="008369A4">
                              <w:rPr>
                                <w:color w:val="067D17"/>
                                <w:spacing w:val="-20"/>
                                <w:sz w:val="16"/>
                                <w:szCs w:val="16"/>
                              </w:rPr>
                              <w:t>'Initial_admin'</w:t>
                            </w:r>
                            <w:r w:rsidRPr="008369A4">
                              <w:rPr>
                                <w:color w:val="080808"/>
                                <w:spacing w:val="-20"/>
                                <w:sz w:val="16"/>
                                <w:szCs w:val="16"/>
                              </w:rPr>
                              <w:t>:</w:t>
                            </w:r>
                            <w:r w:rsidRPr="008369A4">
                              <w:rPr>
                                <w:color w:val="080808"/>
                                <w:spacing w:val="-20"/>
                                <w:sz w:val="16"/>
                                <w:szCs w:val="16"/>
                              </w:rPr>
                              <w:br/>
                              <w:t xml:space="preserve">                df_grp.index = df_grp.index.str.replace(</w:t>
                            </w:r>
                            <w:r w:rsidRPr="008369A4">
                              <w:rPr>
                                <w:color w:val="067D17"/>
                                <w:spacing w:val="-20"/>
                                <w:sz w:val="16"/>
                                <w:szCs w:val="16"/>
                              </w:rPr>
                              <w:t>' Admission'</w:t>
                            </w:r>
                            <w:r w:rsidRPr="008369A4">
                              <w:rPr>
                                <w:color w:val="080808"/>
                                <w:spacing w:val="-20"/>
                                <w:sz w:val="16"/>
                                <w:szCs w:val="16"/>
                              </w:rPr>
                              <w:t xml:space="preserve">, </w:t>
                            </w:r>
                            <w:r w:rsidRPr="008369A4">
                              <w:rPr>
                                <w:color w:val="067D17"/>
                                <w:spacing w:val="-20"/>
                                <w:sz w:val="16"/>
                                <w:szCs w:val="16"/>
                              </w:rPr>
                              <w:t>''</w:t>
                            </w:r>
                            <w:r w:rsidRPr="008369A4">
                              <w:rPr>
                                <w:color w:val="080808"/>
                                <w:spacing w:val="-20"/>
                                <w:sz w:val="16"/>
                                <w:szCs w:val="16"/>
                              </w:rPr>
                              <w:t>)</w:t>
                            </w:r>
                            <w:r w:rsidRPr="008369A4">
                              <w:rPr>
                                <w:color w:val="080808"/>
                                <w:spacing w:val="-20"/>
                                <w:sz w:val="16"/>
                                <w:szCs w:val="16"/>
                              </w:rPr>
                              <w:br/>
                              <w:t xml:space="preserve">            ax[r, c].bar(df_grp.index, df_grp.values[:, </w:t>
                            </w:r>
                            <w:r w:rsidRPr="008369A4">
                              <w:rPr>
                                <w:color w:val="1750EB"/>
                                <w:spacing w:val="-20"/>
                                <w:sz w:val="16"/>
                                <w:szCs w:val="16"/>
                              </w:rPr>
                              <w:t>0</w:t>
                            </w:r>
                            <w:r w:rsidRPr="008369A4">
                              <w:rPr>
                                <w:color w:val="080808"/>
                                <w:spacing w:val="-20"/>
                                <w:sz w:val="16"/>
                                <w:szCs w:val="16"/>
                              </w:rPr>
                              <w:t>])</w:t>
                            </w:r>
                            <w:r w:rsidRPr="008369A4">
                              <w:rPr>
                                <w:color w:val="080808"/>
                                <w:spacing w:val="-20"/>
                                <w:sz w:val="16"/>
                                <w:szCs w:val="16"/>
                              </w:rPr>
                              <w:br/>
                              <w:t xml:space="preserve">            plt.setp(ax[r, c].get_xticklabels(), </w:t>
                            </w:r>
                            <w:r w:rsidRPr="008369A4">
                              <w:rPr>
                                <w:color w:val="660099"/>
                                <w:spacing w:val="-20"/>
                                <w:sz w:val="16"/>
                                <w:szCs w:val="16"/>
                              </w:rPr>
                              <w:t>rotation</w:t>
                            </w:r>
                            <w:r w:rsidRPr="008369A4">
                              <w:rPr>
                                <w:color w:val="080808"/>
                                <w:spacing w:val="-20"/>
                                <w:sz w:val="16"/>
                                <w:szCs w:val="16"/>
                              </w:rPr>
                              <w:t>=</w:t>
                            </w:r>
                            <w:r w:rsidRPr="008369A4">
                              <w:rPr>
                                <w:color w:val="1750EB"/>
                                <w:spacing w:val="-20"/>
                                <w:sz w:val="16"/>
                                <w:szCs w:val="16"/>
                              </w:rPr>
                              <w:t>20</w:t>
                            </w:r>
                            <w:r w:rsidRPr="008369A4">
                              <w:rPr>
                                <w:color w:val="080808"/>
                                <w:spacing w:val="-20"/>
                                <w:sz w:val="16"/>
                                <w:szCs w:val="16"/>
                              </w:rPr>
                              <w:t xml:space="preserve">, </w:t>
                            </w:r>
                            <w:r w:rsidRPr="008369A4">
                              <w:rPr>
                                <w:color w:val="660099"/>
                                <w:spacing w:val="-20"/>
                                <w:sz w:val="16"/>
                                <w:szCs w:val="16"/>
                              </w:rPr>
                              <w:t>ha</w:t>
                            </w:r>
                            <w:r w:rsidRPr="008369A4">
                              <w:rPr>
                                <w:color w:val="080808"/>
                                <w:spacing w:val="-20"/>
                                <w:sz w:val="16"/>
                                <w:szCs w:val="16"/>
                              </w:rPr>
                              <w:t>=</w:t>
                            </w:r>
                            <w:r w:rsidRPr="008369A4">
                              <w:rPr>
                                <w:color w:val="067D17"/>
                                <w:spacing w:val="-20"/>
                                <w:sz w:val="16"/>
                                <w:szCs w:val="16"/>
                              </w:rPr>
                              <w:t>'right'</w:t>
                            </w:r>
                            <w:r w:rsidRPr="008369A4">
                              <w:rPr>
                                <w:color w:val="080808"/>
                                <w:spacing w:val="-20"/>
                                <w:sz w:val="16"/>
                                <w:szCs w:val="16"/>
                              </w:rPr>
                              <w:t xml:space="preserve">, </w:t>
                            </w:r>
                            <w:r w:rsidRPr="008369A4">
                              <w:rPr>
                                <w:color w:val="660099"/>
                                <w:spacing w:val="-20"/>
                                <w:sz w:val="16"/>
                                <w:szCs w:val="16"/>
                              </w:rPr>
                              <w:t>rotation_mode</w:t>
                            </w:r>
                            <w:r w:rsidRPr="008369A4">
                              <w:rPr>
                                <w:color w:val="080808"/>
                                <w:spacing w:val="-20"/>
                                <w:sz w:val="16"/>
                                <w:szCs w:val="16"/>
                              </w:rPr>
                              <w:t>=</w:t>
                            </w:r>
                            <w:r w:rsidRPr="008369A4">
                              <w:rPr>
                                <w:color w:val="067D17"/>
                                <w:spacing w:val="-20"/>
                                <w:sz w:val="16"/>
                                <w:szCs w:val="16"/>
                              </w:rPr>
                              <w:t>'anchor'</w:t>
                            </w:r>
                            <w:r w:rsidRPr="008369A4">
                              <w:rPr>
                                <w:color w:val="080808"/>
                                <w:spacing w:val="-20"/>
                                <w:sz w:val="16"/>
                                <w:szCs w:val="16"/>
                              </w:rPr>
                              <w:t>)</w:t>
                            </w:r>
                            <w:r w:rsidRPr="008369A4">
                              <w:rPr>
                                <w:color w:val="080808"/>
                                <w:spacing w:val="-20"/>
                                <w:sz w:val="16"/>
                                <w:szCs w:val="16"/>
                              </w:rPr>
                              <w:br/>
                              <w:t xml:space="preserve">        ax[r, c].set_xlabel(col)</w:t>
                            </w:r>
                            <w:r w:rsidRPr="008369A4">
                              <w:rPr>
                                <w:color w:val="080808"/>
                                <w:spacing w:val="-20"/>
                                <w:sz w:val="16"/>
                                <w:szCs w:val="16"/>
                              </w:rPr>
                              <w:br/>
                              <w:t>plt.savefig(</w:t>
                            </w:r>
                            <w:r w:rsidRPr="008369A4">
                              <w:rPr>
                                <w:color w:val="067D17"/>
                                <w:spacing w:val="-20"/>
                                <w:sz w:val="16"/>
                                <w:szCs w:val="16"/>
                              </w:rPr>
                              <w:t>'./output/univariate_analysis.png'</w:t>
                            </w:r>
                            <w:r w:rsidRPr="008369A4">
                              <w:rPr>
                                <w:color w:val="080808"/>
                                <w:spacing w:val="-20"/>
                                <w:sz w:val="16"/>
                                <w:szCs w:val="16"/>
                              </w:rPr>
                              <w:t>)</w:t>
                            </w:r>
                            <w:r w:rsidRPr="008369A4">
                              <w:rPr>
                                <w:color w:val="080808"/>
                                <w:spacing w:val="-20"/>
                                <w:sz w:val="16"/>
                                <w:szCs w:val="16"/>
                              </w:rPr>
                              <w:br/>
                              <w:t>plt.show()</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1B87473" id="_x0000_s1035" type="#_x0000_t202" style="position:absolute;margin-left:-.75pt;margin-top:37.95pt;width:468pt;height:110.6pt;z-index:2516879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">
                <v:textbox style="mso-fit-shape-to-text:t">
                  <w:txbxContent>
                    <w:p w14:paraId="4FB14E4C" w14:textId="1B0589C4" w:rsidR="00EC2645" w:rsidRPr="008369A4" w:rsidRDefault="00D55BCB" w:rsidP="008369A4">
                      <w:pPr>
                        <w:pStyle w:val="HTMLPreformatted"/>
                        <w:shd w:val="clear" w:color="auto" w:fill="FFFFFF"/>
                        <w:rPr>
                          <w:color w:val="080808"/>
                          <w:spacing w:val="-20"/>
                          <w:sz w:val="16"/>
                          <w:szCs w:val="16"/>
                        </w:rPr>
                      </w:pPr>
                      <w:r w:rsidRPr="008369A4">
                        <w:rPr>
                          <w:color w:val="080808"/>
                          <w:spacing w:val="-20"/>
                          <w:sz w:val="16"/>
                          <w:szCs w:val="16"/>
                        </w:rPr>
                        <w:t xml:space="preserve">s, e = </w:t>
                      </w:r>
                      <w:r w:rsidRPr="008369A4">
                        <w:rPr>
                          <w:color w:val="1750EB"/>
                          <w:spacing w:val="-20"/>
                          <w:sz w:val="16"/>
                          <w:szCs w:val="16"/>
                        </w:rPr>
                        <w:t>0</w:t>
                      </w:r>
                      <w:r w:rsidRPr="008369A4">
                        <w:rPr>
                          <w:color w:val="080808"/>
                          <w:spacing w:val="-20"/>
                          <w:sz w:val="16"/>
                          <w:szCs w:val="16"/>
                        </w:rPr>
                        <w:t xml:space="preserve">, </w:t>
                      </w:r>
                      <w:r w:rsidRPr="008369A4">
                        <w:rPr>
                          <w:color w:val="1750EB"/>
                          <w:spacing w:val="-20"/>
                          <w:sz w:val="16"/>
                          <w:szCs w:val="16"/>
                        </w:rPr>
                        <w:t>6</w:t>
                      </w:r>
                      <w:r w:rsidRPr="008369A4">
                        <w:rPr>
                          <w:color w:val="1750EB"/>
                          <w:spacing w:val="-20"/>
                          <w:sz w:val="16"/>
                          <w:szCs w:val="16"/>
                        </w:rPr>
                        <w:br/>
                      </w:r>
                      <w:r w:rsidRPr="008369A4">
                        <w:rPr>
                          <w:color w:val="080808"/>
                          <w:spacing w:val="-20"/>
                          <w:sz w:val="16"/>
                          <w:szCs w:val="16"/>
                        </w:rPr>
                        <w:t>grid = []</w:t>
                      </w:r>
                      <w:r w:rsidRPr="008369A4">
                        <w:rPr>
                          <w:color w:val="080808"/>
                          <w:spacing w:val="-20"/>
                          <w:sz w:val="16"/>
                          <w:szCs w:val="16"/>
                        </w:rPr>
                        <w:br/>
                      </w:r>
                      <w:r w:rsidRPr="008369A4">
                        <w:rPr>
                          <w:color w:val="0033B3"/>
                          <w:spacing w:val="-20"/>
                          <w:sz w:val="16"/>
                          <w:szCs w:val="16"/>
                        </w:rPr>
                        <w:t xml:space="preserve">for </w:t>
                      </w:r>
                      <w:r w:rsidRPr="008369A4">
                        <w:rPr>
                          <w:color w:val="080808"/>
                          <w:spacing w:val="-20"/>
                          <w:sz w:val="16"/>
                          <w:szCs w:val="16"/>
                        </w:rPr>
                        <w:t xml:space="preserve">i </w:t>
                      </w:r>
                      <w:r w:rsidRPr="008369A4">
                        <w:rPr>
                          <w:color w:val="0033B3"/>
                          <w:spacing w:val="-20"/>
                          <w:sz w:val="16"/>
                          <w:szCs w:val="16"/>
                        </w:rPr>
                        <w:t xml:space="preserve">in </w:t>
                      </w:r>
                      <w:r w:rsidRPr="008369A4">
                        <w:rPr>
                          <w:color w:val="000080"/>
                          <w:spacing w:val="-20"/>
                          <w:sz w:val="16"/>
                          <w:szCs w:val="16"/>
                        </w:rPr>
                        <w:t>range</w:t>
                      </w:r>
                      <w:r w:rsidRPr="008369A4">
                        <w:rPr>
                          <w:color w:val="080808"/>
                          <w:spacing w:val="-20"/>
                          <w:sz w:val="16"/>
                          <w:szCs w:val="16"/>
                        </w:rPr>
                        <w:t>(</w:t>
                      </w:r>
                      <w:r w:rsidRPr="008369A4">
                        <w:rPr>
                          <w:color w:val="000080"/>
                          <w:spacing w:val="-20"/>
                          <w:sz w:val="16"/>
                          <w:szCs w:val="16"/>
                        </w:rPr>
                        <w:t>int</w:t>
                      </w:r>
                      <w:r w:rsidRPr="008369A4">
                        <w:rPr>
                          <w:color w:val="080808"/>
                          <w:spacing w:val="-20"/>
                          <w:sz w:val="16"/>
                          <w:szCs w:val="16"/>
                        </w:rPr>
                        <w:t>(np.ceil(df.shape[</w:t>
                      </w:r>
                      <w:r w:rsidRPr="008369A4">
                        <w:rPr>
                          <w:color w:val="1750EB"/>
                          <w:spacing w:val="-20"/>
                          <w:sz w:val="16"/>
                          <w:szCs w:val="16"/>
                        </w:rPr>
                        <w:t>1</w:t>
                      </w:r>
                      <w:r w:rsidRPr="008369A4">
                        <w:rPr>
                          <w:color w:val="080808"/>
                          <w:spacing w:val="-20"/>
                          <w:sz w:val="16"/>
                          <w:szCs w:val="16"/>
                        </w:rPr>
                        <w:t>] / e))):</w:t>
                      </w:r>
                      <w:r w:rsidRPr="008369A4">
                        <w:rPr>
                          <w:color w:val="080808"/>
                          <w:spacing w:val="-20"/>
                          <w:sz w:val="16"/>
                          <w:szCs w:val="16"/>
                        </w:rPr>
                        <w:br/>
                        <w:t xml:space="preserve">    grid.append([x </w:t>
                      </w:r>
                      <w:r w:rsidRPr="008369A4">
                        <w:rPr>
                          <w:color w:val="0033B3"/>
                          <w:spacing w:val="-20"/>
                          <w:sz w:val="16"/>
                          <w:szCs w:val="16"/>
                        </w:rPr>
                        <w:t xml:space="preserve">for </w:t>
                      </w:r>
                      <w:r w:rsidRPr="008369A4">
                        <w:rPr>
                          <w:color w:val="080808"/>
                          <w:spacing w:val="-20"/>
                          <w:sz w:val="16"/>
                          <w:szCs w:val="16"/>
                        </w:rPr>
                        <w:t xml:space="preserve">x </w:t>
                      </w:r>
                      <w:r w:rsidRPr="008369A4">
                        <w:rPr>
                          <w:color w:val="0033B3"/>
                          <w:spacing w:val="-20"/>
                          <w:sz w:val="16"/>
                          <w:szCs w:val="16"/>
                        </w:rPr>
                        <w:t xml:space="preserve">in </w:t>
                      </w:r>
                      <w:r w:rsidRPr="008369A4">
                        <w:rPr>
                          <w:color w:val="080808"/>
                          <w:spacing w:val="-20"/>
                          <w:sz w:val="16"/>
                          <w:szCs w:val="16"/>
                        </w:rPr>
                        <w:t>df.columns.values[s:e]])</w:t>
                      </w:r>
                      <w:r w:rsidRPr="008369A4">
                        <w:rPr>
                          <w:color w:val="080808"/>
                          <w:spacing w:val="-20"/>
                          <w:sz w:val="16"/>
                          <w:szCs w:val="16"/>
                        </w:rPr>
                        <w:br/>
                        <w:t xml:space="preserve">    s = e</w:t>
                      </w:r>
                      <w:r w:rsidRPr="008369A4">
                        <w:rPr>
                          <w:color w:val="080808"/>
                          <w:spacing w:val="-20"/>
                          <w:sz w:val="16"/>
                          <w:szCs w:val="16"/>
                        </w:rPr>
                        <w:br/>
                        <w:t xml:space="preserve">    e += </w:t>
                      </w:r>
                      <w:r w:rsidRPr="008369A4">
                        <w:rPr>
                          <w:color w:val="1750EB"/>
                          <w:spacing w:val="-20"/>
                          <w:sz w:val="16"/>
                          <w:szCs w:val="16"/>
                        </w:rPr>
                        <w:t>6</w:t>
                      </w:r>
                      <w:r w:rsidRPr="008369A4">
                        <w:rPr>
                          <w:color w:val="1750EB"/>
                          <w:spacing w:val="-20"/>
                          <w:sz w:val="16"/>
                          <w:szCs w:val="16"/>
                        </w:rPr>
                        <w:br/>
                      </w:r>
                      <w:r w:rsidRPr="008369A4">
                        <w:rPr>
                          <w:color w:val="080808"/>
                          <w:spacing w:val="-20"/>
                          <w:sz w:val="16"/>
                          <w:szCs w:val="16"/>
                        </w:rPr>
                        <w:t>fig, ax = plt.subplots(</w:t>
                      </w:r>
                      <w:r w:rsidRPr="008369A4">
                        <w:rPr>
                          <w:color w:val="000080"/>
                          <w:spacing w:val="-20"/>
                          <w:sz w:val="16"/>
                          <w:szCs w:val="16"/>
                        </w:rPr>
                        <w:t>len</w:t>
                      </w:r>
                      <w:r w:rsidRPr="008369A4">
                        <w:rPr>
                          <w:color w:val="080808"/>
                          <w:spacing w:val="-20"/>
                          <w:sz w:val="16"/>
                          <w:szCs w:val="16"/>
                        </w:rPr>
                        <w:t xml:space="preserve">(grid), </w:t>
                      </w:r>
                      <w:r w:rsidRPr="008369A4">
                        <w:rPr>
                          <w:color w:val="1750EB"/>
                          <w:spacing w:val="-20"/>
                          <w:sz w:val="16"/>
                          <w:szCs w:val="16"/>
                        </w:rPr>
                        <w:t>6</w:t>
                      </w:r>
                      <w:r w:rsidRPr="008369A4">
                        <w:rPr>
                          <w:color w:val="080808"/>
                          <w:spacing w:val="-20"/>
                          <w:sz w:val="16"/>
                          <w:szCs w:val="16"/>
                        </w:rPr>
                        <w:t xml:space="preserve">, </w:t>
                      </w:r>
                      <w:r w:rsidRPr="008369A4">
                        <w:rPr>
                          <w:color w:val="660099"/>
                          <w:spacing w:val="-20"/>
                          <w:sz w:val="16"/>
                          <w:szCs w:val="16"/>
                        </w:rPr>
                        <w:t>figsize</w:t>
                      </w:r>
                      <w:r w:rsidRPr="008369A4">
                        <w:rPr>
                          <w:color w:val="080808"/>
                          <w:spacing w:val="-20"/>
                          <w:sz w:val="16"/>
                          <w:szCs w:val="16"/>
                        </w:rPr>
                        <w:t>=(</w:t>
                      </w:r>
                      <w:r w:rsidRPr="008369A4">
                        <w:rPr>
                          <w:color w:val="1750EB"/>
                          <w:spacing w:val="-20"/>
                          <w:sz w:val="16"/>
                          <w:szCs w:val="16"/>
                        </w:rPr>
                        <w:t>15</w:t>
                      </w:r>
                      <w:r w:rsidRPr="008369A4">
                        <w:rPr>
                          <w:color w:val="080808"/>
                          <w:spacing w:val="-20"/>
                          <w:sz w:val="16"/>
                          <w:szCs w:val="16"/>
                        </w:rPr>
                        <w:t xml:space="preserve">, </w:t>
                      </w:r>
                      <w:r w:rsidRPr="008369A4">
                        <w:rPr>
                          <w:color w:val="1750EB"/>
                          <w:spacing w:val="-20"/>
                          <w:sz w:val="16"/>
                          <w:szCs w:val="16"/>
                        </w:rPr>
                        <w:t>8</w:t>
                      </w:r>
                      <w:r w:rsidRPr="008369A4">
                        <w:rPr>
                          <w:color w:val="080808"/>
                          <w:spacing w:val="-20"/>
                          <w:sz w:val="16"/>
                          <w:szCs w:val="16"/>
                        </w:rPr>
                        <w:t>))</w:t>
                      </w:r>
                      <w:r w:rsidRPr="008369A4">
                        <w:rPr>
                          <w:color w:val="080808"/>
                          <w:spacing w:val="-20"/>
                          <w:sz w:val="16"/>
                          <w:szCs w:val="16"/>
                        </w:rPr>
                        <w:br/>
                        <w:t>fig.set_tight_layout(</w:t>
                      </w:r>
                      <w:r w:rsidRPr="008369A4">
                        <w:rPr>
                          <w:color w:val="0033B3"/>
                          <w:spacing w:val="-20"/>
                          <w:sz w:val="16"/>
                          <w:szCs w:val="16"/>
                        </w:rPr>
                        <w:t>True</w:t>
                      </w:r>
                      <w:r w:rsidRPr="008369A4">
                        <w:rPr>
                          <w:color w:val="080808"/>
                          <w:spacing w:val="-20"/>
                          <w:sz w:val="16"/>
                          <w:szCs w:val="16"/>
                        </w:rPr>
                        <w:t>)</w:t>
                      </w:r>
                      <w:r w:rsidRPr="008369A4">
                        <w:rPr>
                          <w:color w:val="080808"/>
                          <w:spacing w:val="-20"/>
                          <w:sz w:val="16"/>
                          <w:szCs w:val="16"/>
                        </w:rPr>
                        <w:br/>
                        <w:t>fig.suptitle(</w:t>
                      </w:r>
                      <w:r w:rsidRPr="008369A4">
                        <w:rPr>
                          <w:color w:val="067D17"/>
                          <w:spacing w:val="-20"/>
                          <w:sz w:val="16"/>
                          <w:szCs w:val="16"/>
                        </w:rPr>
                        <w:t>'Univariate Analysis'</w:t>
                      </w:r>
                      <w:r w:rsidRPr="008369A4">
                        <w:rPr>
                          <w:color w:val="080808"/>
                          <w:spacing w:val="-20"/>
                          <w:sz w:val="16"/>
                          <w:szCs w:val="16"/>
                        </w:rPr>
                        <w:t>)</w:t>
                      </w:r>
                      <w:r w:rsidRPr="008369A4">
                        <w:rPr>
                          <w:color w:val="080808"/>
                          <w:spacing w:val="-20"/>
                          <w:sz w:val="16"/>
                          <w:szCs w:val="16"/>
                        </w:rPr>
                        <w:br/>
                      </w:r>
                      <w:r w:rsidRPr="008369A4">
                        <w:rPr>
                          <w:color w:val="0033B3"/>
                          <w:spacing w:val="-20"/>
                          <w:sz w:val="16"/>
                          <w:szCs w:val="16"/>
                        </w:rPr>
                        <w:t xml:space="preserve">for </w:t>
                      </w:r>
                      <w:r w:rsidRPr="008369A4">
                        <w:rPr>
                          <w:color w:val="080808"/>
                          <w:spacing w:val="-20"/>
                          <w:sz w:val="16"/>
                          <w:szCs w:val="16"/>
                        </w:rPr>
                        <w:t xml:space="preserve">r, row </w:t>
                      </w:r>
                      <w:r w:rsidRPr="008369A4">
                        <w:rPr>
                          <w:color w:val="0033B3"/>
                          <w:spacing w:val="-20"/>
                          <w:sz w:val="16"/>
                          <w:szCs w:val="16"/>
                        </w:rPr>
                        <w:t xml:space="preserve">in </w:t>
                      </w:r>
                      <w:r w:rsidRPr="008369A4">
                        <w:rPr>
                          <w:color w:val="000080"/>
                          <w:spacing w:val="-20"/>
                          <w:sz w:val="16"/>
                          <w:szCs w:val="16"/>
                        </w:rPr>
                        <w:t>enumerate</w:t>
                      </w:r>
                      <w:r w:rsidRPr="008369A4">
                        <w:rPr>
                          <w:color w:val="080808"/>
                          <w:spacing w:val="-20"/>
                          <w:sz w:val="16"/>
                          <w:szCs w:val="16"/>
                        </w:rPr>
                        <w:t>(grid):</w:t>
                      </w:r>
                      <w:r w:rsidRPr="008369A4">
                        <w:rPr>
                          <w:color w:val="080808"/>
                          <w:spacing w:val="-20"/>
                          <w:sz w:val="16"/>
                          <w:szCs w:val="16"/>
                        </w:rPr>
                        <w:br/>
                        <w:t xml:space="preserve">    </w:t>
                      </w:r>
                      <w:r w:rsidRPr="008369A4">
                        <w:rPr>
                          <w:color w:val="0033B3"/>
                          <w:spacing w:val="-20"/>
                          <w:sz w:val="16"/>
                          <w:szCs w:val="16"/>
                        </w:rPr>
                        <w:t xml:space="preserve">for </w:t>
                      </w:r>
                      <w:r w:rsidRPr="008369A4">
                        <w:rPr>
                          <w:color w:val="080808"/>
                          <w:spacing w:val="-20"/>
                          <w:sz w:val="16"/>
                          <w:szCs w:val="16"/>
                        </w:rPr>
                        <w:t xml:space="preserve">c, col </w:t>
                      </w:r>
                      <w:r w:rsidRPr="008369A4">
                        <w:rPr>
                          <w:color w:val="0033B3"/>
                          <w:spacing w:val="-20"/>
                          <w:sz w:val="16"/>
                          <w:szCs w:val="16"/>
                        </w:rPr>
                        <w:t xml:space="preserve">in </w:t>
                      </w:r>
                      <w:r w:rsidRPr="008369A4">
                        <w:rPr>
                          <w:color w:val="000080"/>
                          <w:spacing w:val="-20"/>
                          <w:sz w:val="16"/>
                          <w:szCs w:val="16"/>
                        </w:rPr>
                        <w:t>enumerate</w:t>
                      </w:r>
                      <w:r w:rsidRPr="008369A4">
                        <w:rPr>
                          <w:color w:val="080808"/>
                          <w:spacing w:val="-20"/>
                          <w:sz w:val="16"/>
                          <w:szCs w:val="16"/>
                        </w:rPr>
                        <w:t>(row):</w:t>
                      </w:r>
                      <w:r w:rsidRPr="008369A4">
                        <w:rPr>
                          <w:color w:val="080808"/>
                          <w:spacing w:val="-20"/>
                          <w:sz w:val="16"/>
                          <w:szCs w:val="16"/>
                        </w:rPr>
                        <w:br/>
                        <w:t xml:space="preserve">        </w:t>
                      </w:r>
                      <w:r w:rsidRPr="008369A4">
                        <w:rPr>
                          <w:color w:val="0033B3"/>
                          <w:spacing w:val="-20"/>
                          <w:sz w:val="16"/>
                          <w:szCs w:val="16"/>
                        </w:rPr>
                        <w:t xml:space="preserve">if </w:t>
                      </w:r>
                      <w:r w:rsidRPr="008369A4">
                        <w:rPr>
                          <w:color w:val="080808"/>
                          <w:spacing w:val="-20"/>
                          <w:sz w:val="16"/>
                          <w:szCs w:val="16"/>
                        </w:rPr>
                        <w:t xml:space="preserve">df[col].dtype </w:t>
                      </w:r>
                      <w:r w:rsidRPr="008369A4">
                        <w:rPr>
                          <w:color w:val="0033B3"/>
                          <w:spacing w:val="-20"/>
                          <w:sz w:val="16"/>
                          <w:szCs w:val="16"/>
                        </w:rPr>
                        <w:t xml:space="preserve">in </w:t>
                      </w:r>
                      <w:r w:rsidRPr="008369A4">
                        <w:rPr>
                          <w:color w:val="080808"/>
                          <w:spacing w:val="-20"/>
                          <w:sz w:val="16"/>
                          <w:szCs w:val="16"/>
                        </w:rPr>
                        <w:t>(</w:t>
                      </w:r>
                      <w:r w:rsidRPr="008369A4">
                        <w:rPr>
                          <w:color w:val="067D17"/>
                          <w:spacing w:val="-20"/>
                          <w:sz w:val="16"/>
                          <w:szCs w:val="16"/>
                        </w:rPr>
                        <w:t>'float64'</w:t>
                      </w:r>
                      <w:r w:rsidRPr="008369A4">
                        <w:rPr>
                          <w:color w:val="080808"/>
                          <w:spacing w:val="-20"/>
                          <w:sz w:val="16"/>
                          <w:szCs w:val="16"/>
                        </w:rPr>
                        <w:t xml:space="preserve">, </w:t>
                      </w:r>
                      <w:r w:rsidRPr="008369A4">
                        <w:rPr>
                          <w:color w:val="067D17"/>
                          <w:spacing w:val="-20"/>
                          <w:sz w:val="16"/>
                          <w:szCs w:val="16"/>
                        </w:rPr>
                        <w:t>'int64'</w:t>
                      </w:r>
                      <w:r w:rsidRPr="008369A4">
                        <w:rPr>
                          <w:color w:val="080808"/>
                          <w:spacing w:val="-20"/>
                          <w:sz w:val="16"/>
                          <w:szCs w:val="16"/>
                        </w:rPr>
                        <w:t>):</w:t>
                      </w:r>
                      <w:r w:rsidRPr="008369A4">
                        <w:rPr>
                          <w:color w:val="080808"/>
                          <w:spacing w:val="-20"/>
                          <w:sz w:val="16"/>
                          <w:szCs w:val="16"/>
                        </w:rPr>
                        <w:br/>
                        <w:t xml:space="preserve">            ax[r, c].hist(df[col])</w:t>
                      </w:r>
                      <w:r w:rsidRPr="008369A4">
                        <w:rPr>
                          <w:color w:val="080808"/>
                          <w:spacing w:val="-20"/>
                          <w:sz w:val="16"/>
                          <w:szCs w:val="16"/>
                        </w:rPr>
                        <w:br/>
                        <w:t xml:space="preserve">            ax[r, c].vlines(df[col].median(), </w:t>
                      </w:r>
                      <w:r w:rsidRPr="008369A4">
                        <w:rPr>
                          <w:color w:val="1750EB"/>
                          <w:spacing w:val="-20"/>
                          <w:sz w:val="16"/>
                          <w:szCs w:val="16"/>
                        </w:rPr>
                        <w:t>0</w:t>
                      </w:r>
                      <w:r w:rsidRPr="008369A4">
                        <w:rPr>
                          <w:color w:val="080808"/>
                          <w:spacing w:val="-20"/>
                          <w:sz w:val="16"/>
                          <w:szCs w:val="16"/>
                        </w:rPr>
                        <w:t xml:space="preserve">, </w:t>
                      </w:r>
                      <w:r w:rsidRPr="008369A4">
                        <w:rPr>
                          <w:color w:val="1750EB"/>
                          <w:spacing w:val="-20"/>
                          <w:sz w:val="16"/>
                          <w:szCs w:val="16"/>
                        </w:rPr>
                        <w:t>4000</w:t>
                      </w:r>
                      <w:r w:rsidRPr="008369A4">
                        <w:rPr>
                          <w:color w:val="080808"/>
                          <w:spacing w:val="-20"/>
                          <w:sz w:val="16"/>
                          <w:szCs w:val="16"/>
                        </w:rPr>
                        <w:t xml:space="preserve">, </w:t>
                      </w:r>
                      <w:r w:rsidRPr="008369A4">
                        <w:rPr>
                          <w:color w:val="660099"/>
                          <w:spacing w:val="-20"/>
                          <w:sz w:val="16"/>
                          <w:szCs w:val="16"/>
                        </w:rPr>
                        <w:t>color</w:t>
                      </w:r>
                      <w:r w:rsidRPr="008369A4">
                        <w:rPr>
                          <w:color w:val="080808"/>
                          <w:spacing w:val="-20"/>
                          <w:sz w:val="16"/>
                          <w:szCs w:val="16"/>
                        </w:rPr>
                        <w:t>=</w:t>
                      </w:r>
                      <w:r w:rsidRPr="008369A4">
                        <w:rPr>
                          <w:color w:val="067D17"/>
                          <w:spacing w:val="-20"/>
                          <w:sz w:val="16"/>
                          <w:szCs w:val="16"/>
                        </w:rPr>
                        <w:t>'black'</w:t>
                      </w:r>
                      <w:r w:rsidRPr="008369A4">
                        <w:rPr>
                          <w:color w:val="080808"/>
                          <w:spacing w:val="-20"/>
                          <w:sz w:val="16"/>
                          <w:szCs w:val="16"/>
                        </w:rPr>
                        <w:t xml:space="preserve">, </w:t>
                      </w:r>
                      <w:r w:rsidRPr="008369A4">
                        <w:rPr>
                          <w:color w:val="660099"/>
                          <w:spacing w:val="-20"/>
                          <w:sz w:val="16"/>
                          <w:szCs w:val="16"/>
                        </w:rPr>
                        <w:t>label</w:t>
                      </w:r>
                      <w:r w:rsidRPr="008369A4">
                        <w:rPr>
                          <w:color w:val="080808"/>
                          <w:spacing w:val="-20"/>
                          <w:sz w:val="16"/>
                          <w:szCs w:val="16"/>
                        </w:rPr>
                        <w:t>=</w:t>
                      </w:r>
                      <w:r w:rsidRPr="008369A4">
                        <w:rPr>
                          <w:color w:val="067D17"/>
                          <w:spacing w:val="-20"/>
                          <w:sz w:val="16"/>
                          <w:szCs w:val="16"/>
                        </w:rPr>
                        <w:t>'median'</w:t>
                      </w:r>
                      <w:r w:rsidRPr="008369A4">
                        <w:rPr>
                          <w:color w:val="080808"/>
                          <w:spacing w:val="-20"/>
                          <w:sz w:val="16"/>
                          <w:szCs w:val="16"/>
                        </w:rPr>
                        <w:t>)</w:t>
                      </w:r>
                      <w:r w:rsidRPr="008369A4">
                        <w:rPr>
                          <w:color w:val="080808"/>
                          <w:spacing w:val="-20"/>
                          <w:sz w:val="16"/>
                          <w:szCs w:val="16"/>
                        </w:rPr>
                        <w:br/>
                        <w:t xml:space="preserve">            ax[r, c].vlines(df[col].mean(), </w:t>
                      </w:r>
                      <w:r w:rsidRPr="008369A4">
                        <w:rPr>
                          <w:color w:val="1750EB"/>
                          <w:spacing w:val="-20"/>
                          <w:sz w:val="16"/>
                          <w:szCs w:val="16"/>
                        </w:rPr>
                        <w:t>0</w:t>
                      </w:r>
                      <w:r w:rsidRPr="008369A4">
                        <w:rPr>
                          <w:color w:val="080808"/>
                          <w:spacing w:val="-20"/>
                          <w:sz w:val="16"/>
                          <w:szCs w:val="16"/>
                        </w:rPr>
                        <w:t xml:space="preserve">, </w:t>
                      </w:r>
                      <w:r w:rsidRPr="008369A4">
                        <w:rPr>
                          <w:color w:val="1750EB"/>
                          <w:spacing w:val="-20"/>
                          <w:sz w:val="16"/>
                          <w:szCs w:val="16"/>
                        </w:rPr>
                        <w:t>4000</w:t>
                      </w:r>
                      <w:r w:rsidRPr="008369A4">
                        <w:rPr>
                          <w:color w:val="080808"/>
                          <w:spacing w:val="-20"/>
                          <w:sz w:val="16"/>
                          <w:szCs w:val="16"/>
                        </w:rPr>
                        <w:t xml:space="preserve">, </w:t>
                      </w:r>
                      <w:r w:rsidRPr="008369A4">
                        <w:rPr>
                          <w:color w:val="660099"/>
                          <w:spacing w:val="-20"/>
                          <w:sz w:val="16"/>
                          <w:szCs w:val="16"/>
                        </w:rPr>
                        <w:t>color</w:t>
                      </w:r>
                      <w:r w:rsidRPr="008369A4">
                        <w:rPr>
                          <w:color w:val="080808"/>
                          <w:spacing w:val="-20"/>
                          <w:sz w:val="16"/>
                          <w:szCs w:val="16"/>
                        </w:rPr>
                        <w:t>=</w:t>
                      </w:r>
                      <w:r w:rsidRPr="008369A4">
                        <w:rPr>
                          <w:color w:val="067D17"/>
                          <w:spacing w:val="-20"/>
                          <w:sz w:val="16"/>
                          <w:szCs w:val="16"/>
                        </w:rPr>
                        <w:t>'red'</w:t>
                      </w:r>
                      <w:r w:rsidRPr="008369A4">
                        <w:rPr>
                          <w:color w:val="080808"/>
                          <w:spacing w:val="-20"/>
                          <w:sz w:val="16"/>
                          <w:szCs w:val="16"/>
                        </w:rPr>
                        <w:t xml:space="preserve">, </w:t>
                      </w:r>
                      <w:r w:rsidRPr="008369A4">
                        <w:rPr>
                          <w:color w:val="660099"/>
                          <w:spacing w:val="-20"/>
                          <w:sz w:val="16"/>
                          <w:szCs w:val="16"/>
                        </w:rPr>
                        <w:t>linestyles</w:t>
                      </w:r>
                      <w:r w:rsidRPr="008369A4">
                        <w:rPr>
                          <w:color w:val="080808"/>
                          <w:spacing w:val="-20"/>
                          <w:sz w:val="16"/>
                          <w:szCs w:val="16"/>
                        </w:rPr>
                        <w:t>=</w:t>
                      </w:r>
                      <w:r w:rsidRPr="008369A4">
                        <w:rPr>
                          <w:color w:val="067D17"/>
                          <w:spacing w:val="-20"/>
                          <w:sz w:val="16"/>
                          <w:szCs w:val="16"/>
                        </w:rPr>
                        <w:t>'--'</w:t>
                      </w:r>
                      <w:r w:rsidRPr="008369A4">
                        <w:rPr>
                          <w:color w:val="080808"/>
                          <w:spacing w:val="-20"/>
                          <w:sz w:val="16"/>
                          <w:szCs w:val="16"/>
                        </w:rPr>
                        <w:t xml:space="preserve">, </w:t>
                      </w:r>
                      <w:r w:rsidRPr="008369A4">
                        <w:rPr>
                          <w:color w:val="660099"/>
                          <w:spacing w:val="-20"/>
                          <w:sz w:val="16"/>
                          <w:szCs w:val="16"/>
                        </w:rPr>
                        <w:t>label</w:t>
                      </w:r>
                      <w:r w:rsidRPr="008369A4">
                        <w:rPr>
                          <w:color w:val="080808"/>
                          <w:spacing w:val="-20"/>
                          <w:sz w:val="16"/>
                          <w:szCs w:val="16"/>
                        </w:rPr>
                        <w:t>=</w:t>
                      </w:r>
                      <w:r w:rsidRPr="008369A4">
                        <w:rPr>
                          <w:color w:val="067D17"/>
                          <w:spacing w:val="-20"/>
                          <w:sz w:val="16"/>
                          <w:szCs w:val="16"/>
                        </w:rPr>
                        <w:t>'mean'</w:t>
                      </w:r>
                      <w:r w:rsidRPr="008369A4">
                        <w:rPr>
                          <w:color w:val="080808"/>
                          <w:spacing w:val="-20"/>
                          <w:sz w:val="16"/>
                          <w:szCs w:val="16"/>
                        </w:rPr>
                        <w:t>)</w:t>
                      </w:r>
                      <w:r w:rsidRPr="008369A4">
                        <w:rPr>
                          <w:color w:val="080808"/>
                          <w:spacing w:val="-20"/>
                          <w:sz w:val="16"/>
                          <w:szCs w:val="16"/>
                        </w:rPr>
                        <w:br/>
                        <w:t xml:space="preserve">        </w:t>
                      </w:r>
                      <w:r w:rsidRPr="008369A4">
                        <w:rPr>
                          <w:color w:val="0033B3"/>
                          <w:spacing w:val="-20"/>
                          <w:sz w:val="16"/>
                          <w:szCs w:val="16"/>
                        </w:rPr>
                        <w:t>else</w:t>
                      </w:r>
                      <w:r w:rsidRPr="008369A4">
                        <w:rPr>
                          <w:color w:val="080808"/>
                          <w:spacing w:val="-20"/>
                          <w:sz w:val="16"/>
                          <w:szCs w:val="16"/>
                        </w:rPr>
                        <w:t>:</w:t>
                      </w:r>
                      <w:r w:rsidRPr="008369A4">
                        <w:rPr>
                          <w:color w:val="080808"/>
                          <w:spacing w:val="-20"/>
                          <w:sz w:val="16"/>
                          <w:szCs w:val="16"/>
                        </w:rPr>
                        <w:br/>
                        <w:t xml:space="preserve">            df_grp = df.groupby(col).count()</w:t>
                      </w:r>
                      <w:r w:rsidRPr="008369A4">
                        <w:rPr>
                          <w:color w:val="080808"/>
                          <w:spacing w:val="-20"/>
                          <w:sz w:val="16"/>
                          <w:szCs w:val="16"/>
                        </w:rPr>
                        <w:br/>
                        <w:t xml:space="preserve">            </w:t>
                      </w:r>
                      <w:r w:rsidRPr="008369A4">
                        <w:rPr>
                          <w:color w:val="0033B3"/>
                          <w:spacing w:val="-20"/>
                          <w:sz w:val="16"/>
                          <w:szCs w:val="16"/>
                        </w:rPr>
                        <w:t xml:space="preserve">if </w:t>
                      </w:r>
                      <w:r w:rsidRPr="008369A4">
                        <w:rPr>
                          <w:color w:val="080808"/>
                          <w:spacing w:val="-20"/>
                          <w:sz w:val="16"/>
                          <w:szCs w:val="16"/>
                        </w:rPr>
                        <w:t xml:space="preserve">col == </w:t>
                      </w:r>
                      <w:r w:rsidRPr="008369A4">
                        <w:rPr>
                          <w:color w:val="067D17"/>
                          <w:spacing w:val="-20"/>
                          <w:sz w:val="16"/>
                          <w:szCs w:val="16"/>
                        </w:rPr>
                        <w:t>'Initial_admin'</w:t>
                      </w:r>
                      <w:r w:rsidRPr="008369A4">
                        <w:rPr>
                          <w:color w:val="080808"/>
                          <w:spacing w:val="-20"/>
                          <w:sz w:val="16"/>
                          <w:szCs w:val="16"/>
                        </w:rPr>
                        <w:t>:</w:t>
                      </w:r>
                      <w:r w:rsidRPr="008369A4">
                        <w:rPr>
                          <w:color w:val="080808"/>
                          <w:spacing w:val="-20"/>
                          <w:sz w:val="16"/>
                          <w:szCs w:val="16"/>
                        </w:rPr>
                        <w:br/>
                        <w:t xml:space="preserve">                df_grp.index = df_grp.index.str.replace(</w:t>
                      </w:r>
                      <w:r w:rsidRPr="008369A4">
                        <w:rPr>
                          <w:color w:val="067D17"/>
                          <w:spacing w:val="-20"/>
                          <w:sz w:val="16"/>
                          <w:szCs w:val="16"/>
                        </w:rPr>
                        <w:t>' Admission'</w:t>
                      </w:r>
                      <w:r w:rsidRPr="008369A4">
                        <w:rPr>
                          <w:color w:val="080808"/>
                          <w:spacing w:val="-20"/>
                          <w:sz w:val="16"/>
                          <w:szCs w:val="16"/>
                        </w:rPr>
                        <w:t xml:space="preserve">, </w:t>
                      </w:r>
                      <w:r w:rsidRPr="008369A4">
                        <w:rPr>
                          <w:color w:val="067D17"/>
                          <w:spacing w:val="-20"/>
                          <w:sz w:val="16"/>
                          <w:szCs w:val="16"/>
                        </w:rPr>
                        <w:t>''</w:t>
                      </w:r>
                      <w:r w:rsidRPr="008369A4">
                        <w:rPr>
                          <w:color w:val="080808"/>
                          <w:spacing w:val="-20"/>
                          <w:sz w:val="16"/>
                          <w:szCs w:val="16"/>
                        </w:rPr>
                        <w:t>)</w:t>
                      </w:r>
                      <w:r w:rsidRPr="008369A4">
                        <w:rPr>
                          <w:color w:val="080808"/>
                          <w:spacing w:val="-20"/>
                          <w:sz w:val="16"/>
                          <w:szCs w:val="16"/>
                        </w:rPr>
                        <w:br/>
                        <w:t xml:space="preserve">            ax[r, c].bar(df_grp.index, df_grp.values[:, </w:t>
                      </w:r>
                      <w:r w:rsidRPr="008369A4">
                        <w:rPr>
                          <w:color w:val="1750EB"/>
                          <w:spacing w:val="-20"/>
                          <w:sz w:val="16"/>
                          <w:szCs w:val="16"/>
                        </w:rPr>
                        <w:t>0</w:t>
                      </w:r>
                      <w:r w:rsidRPr="008369A4">
                        <w:rPr>
                          <w:color w:val="080808"/>
                          <w:spacing w:val="-20"/>
                          <w:sz w:val="16"/>
                          <w:szCs w:val="16"/>
                        </w:rPr>
                        <w:t>])</w:t>
                      </w:r>
                      <w:r w:rsidRPr="008369A4">
                        <w:rPr>
                          <w:color w:val="080808"/>
                          <w:spacing w:val="-20"/>
                          <w:sz w:val="16"/>
                          <w:szCs w:val="16"/>
                        </w:rPr>
                        <w:br/>
                        <w:t xml:space="preserve">            plt.setp(ax[r, c].get_xticklabels(), </w:t>
                      </w:r>
                      <w:r w:rsidRPr="008369A4">
                        <w:rPr>
                          <w:color w:val="660099"/>
                          <w:spacing w:val="-20"/>
                          <w:sz w:val="16"/>
                          <w:szCs w:val="16"/>
                        </w:rPr>
                        <w:t>rotation</w:t>
                      </w:r>
                      <w:r w:rsidRPr="008369A4">
                        <w:rPr>
                          <w:color w:val="080808"/>
                          <w:spacing w:val="-20"/>
                          <w:sz w:val="16"/>
                          <w:szCs w:val="16"/>
                        </w:rPr>
                        <w:t>=</w:t>
                      </w:r>
                      <w:r w:rsidRPr="008369A4">
                        <w:rPr>
                          <w:color w:val="1750EB"/>
                          <w:spacing w:val="-20"/>
                          <w:sz w:val="16"/>
                          <w:szCs w:val="16"/>
                        </w:rPr>
                        <w:t>20</w:t>
                      </w:r>
                      <w:r w:rsidRPr="008369A4">
                        <w:rPr>
                          <w:color w:val="080808"/>
                          <w:spacing w:val="-20"/>
                          <w:sz w:val="16"/>
                          <w:szCs w:val="16"/>
                        </w:rPr>
                        <w:t xml:space="preserve">, </w:t>
                      </w:r>
                      <w:r w:rsidRPr="008369A4">
                        <w:rPr>
                          <w:color w:val="660099"/>
                          <w:spacing w:val="-20"/>
                          <w:sz w:val="16"/>
                          <w:szCs w:val="16"/>
                        </w:rPr>
                        <w:t>ha</w:t>
                      </w:r>
                      <w:r w:rsidRPr="008369A4">
                        <w:rPr>
                          <w:color w:val="080808"/>
                          <w:spacing w:val="-20"/>
                          <w:sz w:val="16"/>
                          <w:szCs w:val="16"/>
                        </w:rPr>
                        <w:t>=</w:t>
                      </w:r>
                      <w:r w:rsidRPr="008369A4">
                        <w:rPr>
                          <w:color w:val="067D17"/>
                          <w:spacing w:val="-20"/>
                          <w:sz w:val="16"/>
                          <w:szCs w:val="16"/>
                        </w:rPr>
                        <w:t>'right'</w:t>
                      </w:r>
                      <w:r w:rsidRPr="008369A4">
                        <w:rPr>
                          <w:color w:val="080808"/>
                          <w:spacing w:val="-20"/>
                          <w:sz w:val="16"/>
                          <w:szCs w:val="16"/>
                        </w:rPr>
                        <w:t xml:space="preserve">, </w:t>
                      </w:r>
                      <w:r w:rsidRPr="008369A4">
                        <w:rPr>
                          <w:color w:val="660099"/>
                          <w:spacing w:val="-20"/>
                          <w:sz w:val="16"/>
                          <w:szCs w:val="16"/>
                        </w:rPr>
                        <w:t>rotation_mode</w:t>
                      </w:r>
                      <w:r w:rsidRPr="008369A4">
                        <w:rPr>
                          <w:color w:val="080808"/>
                          <w:spacing w:val="-20"/>
                          <w:sz w:val="16"/>
                          <w:szCs w:val="16"/>
                        </w:rPr>
                        <w:t>=</w:t>
                      </w:r>
                      <w:r w:rsidRPr="008369A4">
                        <w:rPr>
                          <w:color w:val="067D17"/>
                          <w:spacing w:val="-20"/>
                          <w:sz w:val="16"/>
                          <w:szCs w:val="16"/>
                        </w:rPr>
                        <w:t>'anchor'</w:t>
                      </w:r>
                      <w:r w:rsidRPr="008369A4">
                        <w:rPr>
                          <w:color w:val="080808"/>
                          <w:spacing w:val="-20"/>
                          <w:sz w:val="16"/>
                          <w:szCs w:val="16"/>
                        </w:rPr>
                        <w:t>)</w:t>
                      </w:r>
                      <w:r w:rsidRPr="008369A4">
                        <w:rPr>
                          <w:color w:val="080808"/>
                          <w:spacing w:val="-20"/>
                          <w:sz w:val="16"/>
                          <w:szCs w:val="16"/>
                        </w:rPr>
                        <w:br/>
                        <w:t xml:space="preserve">        ax[r, c].set_xlabel(col)</w:t>
                      </w:r>
                      <w:r w:rsidRPr="008369A4">
                        <w:rPr>
                          <w:color w:val="080808"/>
                          <w:spacing w:val="-20"/>
                          <w:sz w:val="16"/>
                          <w:szCs w:val="16"/>
                        </w:rPr>
                        <w:br/>
                        <w:t>plt.savefig(</w:t>
                      </w:r>
                      <w:r w:rsidRPr="008369A4">
                        <w:rPr>
                          <w:color w:val="067D17"/>
                          <w:spacing w:val="-20"/>
                          <w:sz w:val="16"/>
                          <w:szCs w:val="16"/>
                        </w:rPr>
                        <w:t>'./output/univariate_analysis.png'</w:t>
                      </w:r>
                      <w:r w:rsidRPr="008369A4">
                        <w:rPr>
                          <w:color w:val="080808"/>
                          <w:spacing w:val="-20"/>
                          <w:sz w:val="16"/>
                          <w:szCs w:val="16"/>
                        </w:rPr>
                        <w:t>)</w:t>
                      </w:r>
                      <w:r w:rsidRPr="008369A4">
                        <w:rPr>
                          <w:color w:val="080808"/>
                          <w:spacing w:val="-20"/>
                          <w:sz w:val="16"/>
                          <w:szCs w:val="16"/>
                        </w:rPr>
                        <w:br/>
                        <w:t>plt.show()</w:t>
                      </w:r>
                    </w:p>
                  </w:txbxContent>
                </v:textbox>
                <w10:wrap type="square"/>
              </v:shape>
            </w:pict>
          </mc:Fallback>
        </mc:AlternateContent>
      </w:r>
      <w:r w:rsidR="0012056F">
        <w:t>Once the data cleaning process was complete,</w:t>
      </w:r>
      <w:r w:rsidR="00772DDB">
        <w:t xml:space="preserve"> </w:t>
      </w:r>
      <w:r w:rsidR="00867B04">
        <w:t xml:space="preserve">exploratory data analysis was performed. </w:t>
      </w:r>
      <w:r w:rsidR="00EC2645">
        <w:t>Each of the selected variables in the cleaned data w</w:t>
      </w:r>
      <w:r w:rsidR="008F37EE">
        <w:t>as</w:t>
      </w:r>
      <w:r w:rsidR="00EC2645">
        <w:t xml:space="preserve"> plotted to view their distributions.</w:t>
      </w:r>
    </w:p>
    <w:p w14:paraId="3B6F7132" w14:textId="3CEAF317" w:rsidR="00EC2645" w:rsidRDefault="004E7AEE" w:rsidP="00FC3486">
      <w:pPr>
        <w:spacing w:before="240"/>
      </w:pPr>
      <w:r>
        <w:t xml:space="preserve">All of the variables were displayed in a single figure, each having its subplot. Quantitative variables were displayed as histograms with solid black lines marking the median and dashed red lines marking the mean. The addition of median and mean lines allowed </w:t>
      </w:r>
      <w:r w:rsidR="000446AD">
        <w:t xml:space="preserve">the </w:t>
      </w:r>
      <w:r>
        <w:t xml:space="preserve">assessment of skew in each variable. </w:t>
      </w:r>
      <w:r w:rsidR="004A2137">
        <w:t>Qualitative variables were displayed as bar charts</w:t>
      </w:r>
      <w:r w:rsidR="002C4B5F">
        <w:t>.</w:t>
      </w:r>
    </w:p>
    <w:p w14:paraId="13228234" w14:textId="310E799A" w:rsidR="00EA087C" w:rsidRDefault="00780907" w:rsidP="00FC3486">
      <w:pPr>
        <w:spacing w:before="240"/>
      </w:pPr>
      <w:r>
        <w:rPr>
          <w:noProof/>
        </w:rPr>
        <w:lastRenderedPageBreak/>
        <mc:AlternateContent>
          <mc:Choice Requires="wps">
            <w:drawing>
              <wp:anchor distT="45720" distB="45720" distL="114300" distR="114300" simplePos="0" relativeHeight="251689984" behindDoc="0" locked="0" layoutInCell="1" allowOverlap="1" wp14:anchorId="2D4B4B47" wp14:editId="08C79A2F">
                <wp:simplePos x="0" y="0"/>
                <wp:positionH relativeFrom="column">
                  <wp:posOffset>-9525</wp:posOffset>
                </wp:positionH>
                <wp:positionV relativeFrom="paragraph">
                  <wp:posOffset>478155</wp:posOffset>
                </wp:positionV>
                <wp:extent cx="5943600" cy="1404620"/>
                <wp:effectExtent l="0" t="0" r="19050" b="10160"/>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404620"/>
                        </a:xfrm>
                        <a:prstGeom prst="rect">
                          <a:avLst/>
                        </a:prstGeom>
                        <a:solidFill>
                          <a:srgbClr val="FFFFFF"/>
                        </a:solidFill>
                        <a:ln w="9525">
                          <a:solidFill>
                            <a:srgbClr val="000000"/>
                          </a:solidFill>
                          <a:miter lim="800000"/>
                          <a:headEnd/>
                          <a:tailEnd/>
                        </a:ln>
                      </wps:spPr>
                      <wps:txbx>
                        <w:txbxContent>
                          <w:p w14:paraId="63A6A5F4" w14:textId="57B0EB40" w:rsidR="00780907" w:rsidRPr="00F76723" w:rsidRDefault="0078027E" w:rsidP="0078027E">
                            <w:pPr>
                              <w:pStyle w:val="HTMLPreformatted"/>
                              <w:shd w:val="clear" w:color="auto" w:fill="FFFFFF"/>
                              <w:rPr>
                                <w:color w:val="080808"/>
                                <w:spacing w:val="-20"/>
                                <w:sz w:val="16"/>
                                <w:szCs w:val="16"/>
                              </w:rPr>
                            </w:pPr>
                            <w:r w:rsidRPr="00F76723">
                              <w:rPr>
                                <w:color w:val="080808"/>
                                <w:spacing w:val="-20"/>
                                <w:sz w:val="16"/>
                                <w:szCs w:val="16"/>
                              </w:rPr>
                              <w:t xml:space="preserve">s, e = </w:t>
                            </w:r>
                            <w:r w:rsidRPr="00F76723">
                              <w:rPr>
                                <w:color w:val="1750EB"/>
                                <w:spacing w:val="-20"/>
                                <w:sz w:val="16"/>
                                <w:szCs w:val="16"/>
                              </w:rPr>
                              <w:t>0</w:t>
                            </w:r>
                            <w:r w:rsidRPr="00F76723">
                              <w:rPr>
                                <w:color w:val="080808"/>
                                <w:spacing w:val="-20"/>
                                <w:sz w:val="16"/>
                                <w:szCs w:val="16"/>
                              </w:rPr>
                              <w:t xml:space="preserve">, </w:t>
                            </w:r>
                            <w:r w:rsidRPr="00F76723">
                              <w:rPr>
                                <w:color w:val="1750EB"/>
                                <w:spacing w:val="-20"/>
                                <w:sz w:val="16"/>
                                <w:szCs w:val="16"/>
                              </w:rPr>
                              <w:t>6</w:t>
                            </w:r>
                            <w:r w:rsidRPr="00F76723">
                              <w:rPr>
                                <w:color w:val="1750EB"/>
                                <w:spacing w:val="-20"/>
                                <w:sz w:val="16"/>
                                <w:szCs w:val="16"/>
                              </w:rPr>
                              <w:br/>
                            </w:r>
                            <w:r w:rsidRPr="00F76723">
                              <w:rPr>
                                <w:color w:val="080808"/>
                                <w:spacing w:val="-20"/>
                                <w:sz w:val="16"/>
                                <w:szCs w:val="16"/>
                              </w:rPr>
                              <w:t>grid = []</w:t>
                            </w:r>
                            <w:r w:rsidRPr="00F76723">
                              <w:rPr>
                                <w:color w:val="080808"/>
                                <w:spacing w:val="-20"/>
                                <w:sz w:val="16"/>
                                <w:szCs w:val="16"/>
                              </w:rPr>
                              <w:br/>
                            </w:r>
                            <w:r w:rsidRPr="00F76723">
                              <w:rPr>
                                <w:color w:val="0033B3"/>
                                <w:spacing w:val="-20"/>
                                <w:sz w:val="16"/>
                                <w:szCs w:val="16"/>
                              </w:rPr>
                              <w:t xml:space="preserve">for </w:t>
                            </w:r>
                            <w:r w:rsidRPr="00F76723">
                              <w:rPr>
                                <w:color w:val="080808"/>
                                <w:spacing w:val="-20"/>
                                <w:sz w:val="16"/>
                                <w:szCs w:val="16"/>
                              </w:rPr>
                              <w:t xml:space="preserve">i </w:t>
                            </w:r>
                            <w:r w:rsidRPr="00F76723">
                              <w:rPr>
                                <w:color w:val="0033B3"/>
                                <w:spacing w:val="-20"/>
                                <w:sz w:val="16"/>
                                <w:szCs w:val="16"/>
                              </w:rPr>
                              <w:t xml:space="preserve">in </w:t>
                            </w:r>
                            <w:r w:rsidRPr="00F76723">
                              <w:rPr>
                                <w:color w:val="000080"/>
                                <w:spacing w:val="-20"/>
                                <w:sz w:val="16"/>
                                <w:szCs w:val="16"/>
                              </w:rPr>
                              <w:t>range</w:t>
                            </w:r>
                            <w:r w:rsidRPr="00F76723">
                              <w:rPr>
                                <w:color w:val="080808"/>
                                <w:spacing w:val="-20"/>
                                <w:sz w:val="16"/>
                                <w:szCs w:val="16"/>
                              </w:rPr>
                              <w:t>(</w:t>
                            </w:r>
                            <w:r w:rsidRPr="00F76723">
                              <w:rPr>
                                <w:color w:val="000080"/>
                                <w:spacing w:val="-20"/>
                                <w:sz w:val="16"/>
                                <w:szCs w:val="16"/>
                              </w:rPr>
                              <w:t>int</w:t>
                            </w:r>
                            <w:r w:rsidRPr="00F76723">
                              <w:rPr>
                                <w:color w:val="080808"/>
                                <w:spacing w:val="-20"/>
                                <w:sz w:val="16"/>
                                <w:szCs w:val="16"/>
                              </w:rPr>
                              <w:t>(np.ceil(</w:t>
                            </w:r>
                            <w:r w:rsidRPr="00F76723">
                              <w:rPr>
                                <w:color w:val="000080"/>
                                <w:spacing w:val="-20"/>
                                <w:sz w:val="16"/>
                                <w:szCs w:val="16"/>
                              </w:rPr>
                              <w:t>len</w:t>
                            </w:r>
                            <w:r w:rsidRPr="00F76723">
                              <w:rPr>
                                <w:color w:val="080808"/>
                                <w:spacing w:val="-20"/>
                                <w:sz w:val="16"/>
                                <w:szCs w:val="16"/>
                              </w:rPr>
                              <w:t>(df.columns) / e))):</w:t>
                            </w:r>
                            <w:r w:rsidRPr="00F76723">
                              <w:rPr>
                                <w:color w:val="080808"/>
                                <w:spacing w:val="-20"/>
                                <w:sz w:val="16"/>
                                <w:szCs w:val="16"/>
                              </w:rPr>
                              <w:br/>
                              <w:t xml:space="preserve">    grid.append([x </w:t>
                            </w:r>
                            <w:r w:rsidRPr="00F76723">
                              <w:rPr>
                                <w:color w:val="0033B3"/>
                                <w:spacing w:val="-20"/>
                                <w:sz w:val="16"/>
                                <w:szCs w:val="16"/>
                              </w:rPr>
                              <w:t xml:space="preserve">for </w:t>
                            </w:r>
                            <w:r w:rsidRPr="00F76723">
                              <w:rPr>
                                <w:color w:val="080808"/>
                                <w:spacing w:val="-20"/>
                                <w:sz w:val="16"/>
                                <w:szCs w:val="16"/>
                              </w:rPr>
                              <w:t xml:space="preserve">x </w:t>
                            </w:r>
                            <w:r w:rsidRPr="00F76723">
                              <w:rPr>
                                <w:color w:val="0033B3"/>
                                <w:spacing w:val="-20"/>
                                <w:sz w:val="16"/>
                                <w:szCs w:val="16"/>
                              </w:rPr>
                              <w:t xml:space="preserve">in </w:t>
                            </w:r>
                            <w:r w:rsidRPr="00F76723">
                              <w:rPr>
                                <w:color w:val="080808"/>
                                <w:spacing w:val="-20"/>
                                <w:sz w:val="16"/>
                                <w:szCs w:val="16"/>
                              </w:rPr>
                              <w:t>df.columns[</w:t>
                            </w:r>
                            <w:r w:rsidRPr="00F76723">
                              <w:rPr>
                                <w:color w:val="1750EB"/>
                                <w:spacing w:val="-20"/>
                                <w:sz w:val="16"/>
                                <w:szCs w:val="16"/>
                              </w:rPr>
                              <w:t>1</w:t>
                            </w:r>
                            <w:r w:rsidRPr="00F76723">
                              <w:rPr>
                                <w:color w:val="080808"/>
                                <w:spacing w:val="-20"/>
                                <w:sz w:val="16"/>
                                <w:szCs w:val="16"/>
                              </w:rPr>
                              <w:t>:].values[s:e]])</w:t>
                            </w:r>
                            <w:r w:rsidRPr="00F76723">
                              <w:rPr>
                                <w:color w:val="080808"/>
                                <w:spacing w:val="-20"/>
                                <w:sz w:val="16"/>
                                <w:szCs w:val="16"/>
                              </w:rPr>
                              <w:br/>
                              <w:t xml:space="preserve">    s = e</w:t>
                            </w:r>
                            <w:r w:rsidRPr="00F76723">
                              <w:rPr>
                                <w:color w:val="080808"/>
                                <w:spacing w:val="-20"/>
                                <w:sz w:val="16"/>
                                <w:szCs w:val="16"/>
                              </w:rPr>
                              <w:br/>
                              <w:t xml:space="preserve">    e += </w:t>
                            </w:r>
                            <w:r w:rsidRPr="00F76723">
                              <w:rPr>
                                <w:color w:val="1750EB"/>
                                <w:spacing w:val="-20"/>
                                <w:sz w:val="16"/>
                                <w:szCs w:val="16"/>
                              </w:rPr>
                              <w:t>6</w:t>
                            </w:r>
                            <w:r w:rsidRPr="00F76723">
                              <w:rPr>
                                <w:color w:val="1750EB"/>
                                <w:spacing w:val="-20"/>
                                <w:sz w:val="16"/>
                                <w:szCs w:val="16"/>
                              </w:rPr>
                              <w:br/>
                            </w:r>
                            <w:r w:rsidRPr="00F76723">
                              <w:rPr>
                                <w:color w:val="080808"/>
                                <w:spacing w:val="-20"/>
                                <w:sz w:val="16"/>
                                <w:szCs w:val="16"/>
                              </w:rPr>
                              <w:t>fig, ax = plt.subplots(</w:t>
                            </w:r>
                            <w:r w:rsidRPr="00F76723">
                              <w:rPr>
                                <w:color w:val="000080"/>
                                <w:spacing w:val="-20"/>
                                <w:sz w:val="16"/>
                                <w:szCs w:val="16"/>
                              </w:rPr>
                              <w:t>len</w:t>
                            </w:r>
                            <w:r w:rsidRPr="00F76723">
                              <w:rPr>
                                <w:color w:val="080808"/>
                                <w:spacing w:val="-20"/>
                                <w:sz w:val="16"/>
                                <w:szCs w:val="16"/>
                              </w:rPr>
                              <w:t xml:space="preserve">(grid), </w:t>
                            </w:r>
                            <w:r w:rsidRPr="00F76723">
                              <w:rPr>
                                <w:color w:val="1750EB"/>
                                <w:spacing w:val="-20"/>
                                <w:sz w:val="16"/>
                                <w:szCs w:val="16"/>
                              </w:rPr>
                              <w:t>6</w:t>
                            </w:r>
                            <w:r w:rsidRPr="00F76723">
                              <w:rPr>
                                <w:color w:val="080808"/>
                                <w:spacing w:val="-20"/>
                                <w:sz w:val="16"/>
                                <w:szCs w:val="16"/>
                              </w:rPr>
                              <w:t xml:space="preserve">, </w:t>
                            </w:r>
                            <w:r w:rsidRPr="00F76723">
                              <w:rPr>
                                <w:color w:val="660099"/>
                                <w:spacing w:val="-20"/>
                                <w:sz w:val="16"/>
                                <w:szCs w:val="16"/>
                              </w:rPr>
                              <w:t>sharey</w:t>
                            </w:r>
                            <w:r w:rsidRPr="00F76723">
                              <w:rPr>
                                <w:color w:val="080808"/>
                                <w:spacing w:val="-20"/>
                                <w:sz w:val="16"/>
                                <w:szCs w:val="16"/>
                              </w:rPr>
                              <w:t>=</w:t>
                            </w:r>
                            <w:r w:rsidRPr="00F76723">
                              <w:rPr>
                                <w:color w:val="067D17"/>
                                <w:spacing w:val="-20"/>
                                <w:sz w:val="16"/>
                                <w:szCs w:val="16"/>
                              </w:rPr>
                              <w:t>'all'</w:t>
                            </w:r>
                            <w:r w:rsidRPr="00F76723">
                              <w:rPr>
                                <w:color w:val="080808"/>
                                <w:spacing w:val="-20"/>
                                <w:sz w:val="16"/>
                                <w:szCs w:val="16"/>
                              </w:rPr>
                              <w:t xml:space="preserve">, </w:t>
                            </w:r>
                            <w:r w:rsidRPr="00F76723">
                              <w:rPr>
                                <w:color w:val="660099"/>
                                <w:spacing w:val="-20"/>
                                <w:sz w:val="16"/>
                                <w:szCs w:val="16"/>
                              </w:rPr>
                              <w:t>figsize</w:t>
                            </w:r>
                            <w:r w:rsidRPr="00F76723">
                              <w:rPr>
                                <w:color w:val="080808"/>
                                <w:spacing w:val="-20"/>
                                <w:sz w:val="16"/>
                                <w:szCs w:val="16"/>
                              </w:rPr>
                              <w:t>=(</w:t>
                            </w:r>
                            <w:r w:rsidRPr="00F76723">
                              <w:rPr>
                                <w:color w:val="1750EB"/>
                                <w:spacing w:val="-20"/>
                                <w:sz w:val="16"/>
                                <w:szCs w:val="16"/>
                              </w:rPr>
                              <w:t>15</w:t>
                            </w:r>
                            <w:r w:rsidRPr="00F76723">
                              <w:rPr>
                                <w:color w:val="080808"/>
                                <w:spacing w:val="-20"/>
                                <w:sz w:val="16"/>
                                <w:szCs w:val="16"/>
                              </w:rPr>
                              <w:t xml:space="preserve">, </w:t>
                            </w:r>
                            <w:r w:rsidRPr="00F76723">
                              <w:rPr>
                                <w:color w:val="1750EB"/>
                                <w:spacing w:val="-20"/>
                                <w:sz w:val="16"/>
                                <w:szCs w:val="16"/>
                              </w:rPr>
                              <w:t>8</w:t>
                            </w:r>
                            <w:r w:rsidRPr="00F76723">
                              <w:rPr>
                                <w:color w:val="080808"/>
                                <w:spacing w:val="-20"/>
                                <w:sz w:val="16"/>
                                <w:szCs w:val="16"/>
                              </w:rPr>
                              <w:t>))</w:t>
                            </w:r>
                            <w:r w:rsidRPr="00F76723">
                              <w:rPr>
                                <w:color w:val="080808"/>
                                <w:spacing w:val="-20"/>
                                <w:sz w:val="16"/>
                                <w:szCs w:val="16"/>
                              </w:rPr>
                              <w:br/>
                              <w:t>fig.set_tight_layout(</w:t>
                            </w:r>
                            <w:r w:rsidRPr="00F76723">
                              <w:rPr>
                                <w:color w:val="0033B3"/>
                                <w:spacing w:val="-20"/>
                                <w:sz w:val="16"/>
                                <w:szCs w:val="16"/>
                              </w:rPr>
                              <w:t>True</w:t>
                            </w:r>
                            <w:r w:rsidRPr="00F76723">
                              <w:rPr>
                                <w:color w:val="080808"/>
                                <w:spacing w:val="-20"/>
                                <w:sz w:val="16"/>
                                <w:szCs w:val="16"/>
                              </w:rPr>
                              <w:t>)</w:t>
                            </w:r>
                            <w:r w:rsidRPr="00F76723">
                              <w:rPr>
                                <w:color w:val="080808"/>
                                <w:spacing w:val="-20"/>
                                <w:sz w:val="16"/>
                                <w:szCs w:val="16"/>
                              </w:rPr>
                              <w:br/>
                              <w:t>fig.suptitle(</w:t>
                            </w:r>
                            <w:r w:rsidRPr="00F76723">
                              <w:rPr>
                                <w:color w:val="067D17"/>
                                <w:spacing w:val="-20"/>
                                <w:sz w:val="16"/>
                                <w:szCs w:val="16"/>
                              </w:rPr>
                              <w:t>'Bivariate Analysis'</w:t>
                            </w:r>
                            <w:r w:rsidRPr="00F76723">
                              <w:rPr>
                                <w:color w:val="080808"/>
                                <w:spacing w:val="-20"/>
                                <w:sz w:val="16"/>
                                <w:szCs w:val="16"/>
                              </w:rPr>
                              <w:t>)</w:t>
                            </w:r>
                            <w:r w:rsidRPr="00F76723">
                              <w:rPr>
                                <w:color w:val="080808"/>
                                <w:spacing w:val="-20"/>
                                <w:sz w:val="16"/>
                                <w:szCs w:val="16"/>
                              </w:rPr>
                              <w:br/>
                            </w:r>
                            <w:r w:rsidRPr="00F76723">
                              <w:rPr>
                                <w:color w:val="0033B3"/>
                                <w:spacing w:val="-20"/>
                                <w:sz w:val="16"/>
                                <w:szCs w:val="16"/>
                              </w:rPr>
                              <w:t xml:space="preserve">for </w:t>
                            </w:r>
                            <w:r w:rsidRPr="00F76723">
                              <w:rPr>
                                <w:color w:val="080808"/>
                                <w:spacing w:val="-20"/>
                                <w:sz w:val="16"/>
                                <w:szCs w:val="16"/>
                              </w:rPr>
                              <w:t xml:space="preserve">r, row </w:t>
                            </w:r>
                            <w:r w:rsidRPr="00F76723">
                              <w:rPr>
                                <w:color w:val="0033B3"/>
                                <w:spacing w:val="-20"/>
                                <w:sz w:val="16"/>
                                <w:szCs w:val="16"/>
                              </w:rPr>
                              <w:t xml:space="preserve">in </w:t>
                            </w:r>
                            <w:r w:rsidRPr="00F76723">
                              <w:rPr>
                                <w:color w:val="000080"/>
                                <w:spacing w:val="-20"/>
                                <w:sz w:val="16"/>
                                <w:szCs w:val="16"/>
                              </w:rPr>
                              <w:t>enumerate</w:t>
                            </w:r>
                            <w:r w:rsidRPr="00F76723">
                              <w:rPr>
                                <w:color w:val="080808"/>
                                <w:spacing w:val="-20"/>
                                <w:sz w:val="16"/>
                                <w:szCs w:val="16"/>
                              </w:rPr>
                              <w:t>(grid):</w:t>
                            </w:r>
                            <w:r w:rsidRPr="00F76723">
                              <w:rPr>
                                <w:color w:val="080808"/>
                                <w:spacing w:val="-20"/>
                                <w:sz w:val="16"/>
                                <w:szCs w:val="16"/>
                              </w:rPr>
                              <w:br/>
                              <w:t xml:space="preserve">    </w:t>
                            </w:r>
                            <w:r w:rsidRPr="00F76723">
                              <w:rPr>
                                <w:color w:val="0033B3"/>
                                <w:spacing w:val="-20"/>
                                <w:sz w:val="16"/>
                                <w:szCs w:val="16"/>
                              </w:rPr>
                              <w:t xml:space="preserve">for </w:t>
                            </w:r>
                            <w:r w:rsidRPr="00F76723">
                              <w:rPr>
                                <w:color w:val="080808"/>
                                <w:spacing w:val="-20"/>
                                <w:sz w:val="16"/>
                                <w:szCs w:val="16"/>
                              </w:rPr>
                              <w:t xml:space="preserve">c, col </w:t>
                            </w:r>
                            <w:r w:rsidRPr="00F76723">
                              <w:rPr>
                                <w:color w:val="0033B3"/>
                                <w:spacing w:val="-20"/>
                                <w:sz w:val="16"/>
                                <w:szCs w:val="16"/>
                              </w:rPr>
                              <w:t xml:space="preserve">in </w:t>
                            </w:r>
                            <w:r w:rsidRPr="00F76723">
                              <w:rPr>
                                <w:color w:val="000080"/>
                                <w:spacing w:val="-20"/>
                                <w:sz w:val="16"/>
                                <w:szCs w:val="16"/>
                              </w:rPr>
                              <w:t>enumerate</w:t>
                            </w:r>
                            <w:r w:rsidRPr="00F76723">
                              <w:rPr>
                                <w:color w:val="080808"/>
                                <w:spacing w:val="-20"/>
                                <w:sz w:val="16"/>
                                <w:szCs w:val="16"/>
                              </w:rPr>
                              <w:t>(row):</w:t>
                            </w:r>
                            <w:r w:rsidRPr="00F76723">
                              <w:rPr>
                                <w:color w:val="080808"/>
                                <w:spacing w:val="-20"/>
                                <w:sz w:val="16"/>
                                <w:szCs w:val="16"/>
                              </w:rPr>
                              <w:br/>
                              <w:t xml:space="preserve">        </w:t>
                            </w:r>
                            <w:r w:rsidRPr="00F76723">
                              <w:rPr>
                                <w:color w:val="0033B3"/>
                                <w:spacing w:val="-20"/>
                                <w:sz w:val="16"/>
                                <w:szCs w:val="16"/>
                              </w:rPr>
                              <w:t xml:space="preserve">if </w:t>
                            </w:r>
                            <w:r w:rsidRPr="00F76723">
                              <w:rPr>
                                <w:color w:val="080808"/>
                                <w:spacing w:val="-20"/>
                                <w:sz w:val="16"/>
                                <w:szCs w:val="16"/>
                              </w:rPr>
                              <w:t xml:space="preserve">df[col].dtype </w:t>
                            </w:r>
                            <w:r w:rsidRPr="00F76723">
                              <w:rPr>
                                <w:color w:val="0033B3"/>
                                <w:spacing w:val="-20"/>
                                <w:sz w:val="16"/>
                                <w:szCs w:val="16"/>
                              </w:rPr>
                              <w:t xml:space="preserve">in </w:t>
                            </w:r>
                            <w:r w:rsidRPr="00F76723">
                              <w:rPr>
                                <w:color w:val="080808"/>
                                <w:spacing w:val="-20"/>
                                <w:sz w:val="16"/>
                                <w:szCs w:val="16"/>
                              </w:rPr>
                              <w:t>(</w:t>
                            </w:r>
                            <w:r w:rsidRPr="00F76723">
                              <w:rPr>
                                <w:color w:val="067D17"/>
                                <w:spacing w:val="-20"/>
                                <w:sz w:val="16"/>
                                <w:szCs w:val="16"/>
                              </w:rPr>
                              <w:t>'float64'</w:t>
                            </w:r>
                            <w:r w:rsidRPr="00F76723">
                              <w:rPr>
                                <w:color w:val="080808"/>
                                <w:spacing w:val="-20"/>
                                <w:sz w:val="16"/>
                                <w:szCs w:val="16"/>
                              </w:rPr>
                              <w:t xml:space="preserve">, </w:t>
                            </w:r>
                            <w:r w:rsidRPr="00F76723">
                              <w:rPr>
                                <w:color w:val="067D17"/>
                                <w:spacing w:val="-20"/>
                                <w:sz w:val="16"/>
                                <w:szCs w:val="16"/>
                              </w:rPr>
                              <w:t>'int64'</w:t>
                            </w:r>
                            <w:r w:rsidRPr="00F76723">
                              <w:rPr>
                                <w:color w:val="080808"/>
                                <w:spacing w:val="-20"/>
                                <w:sz w:val="16"/>
                                <w:szCs w:val="16"/>
                              </w:rPr>
                              <w:t>):</w:t>
                            </w:r>
                            <w:r w:rsidRPr="00F76723">
                              <w:rPr>
                                <w:color w:val="080808"/>
                                <w:spacing w:val="-20"/>
                                <w:sz w:val="16"/>
                                <w:szCs w:val="16"/>
                              </w:rPr>
                              <w:br/>
                              <w:t xml:space="preserve">            ax[r, c].scatter(df[col], df.Initial_days, </w:t>
                            </w:r>
                            <w:r w:rsidRPr="00F76723">
                              <w:rPr>
                                <w:color w:val="660099"/>
                                <w:spacing w:val="-20"/>
                                <w:sz w:val="16"/>
                                <w:szCs w:val="16"/>
                              </w:rPr>
                              <w:t>marker</w:t>
                            </w:r>
                            <w:r w:rsidRPr="00F76723">
                              <w:rPr>
                                <w:color w:val="080808"/>
                                <w:spacing w:val="-20"/>
                                <w:sz w:val="16"/>
                                <w:szCs w:val="16"/>
                              </w:rPr>
                              <w:t>=</w:t>
                            </w:r>
                            <w:r w:rsidRPr="00F76723">
                              <w:rPr>
                                <w:color w:val="067D17"/>
                                <w:spacing w:val="-20"/>
                                <w:sz w:val="16"/>
                                <w:szCs w:val="16"/>
                              </w:rPr>
                              <w:t>'.'</w:t>
                            </w:r>
                            <w:r w:rsidRPr="00F76723">
                              <w:rPr>
                                <w:color w:val="080808"/>
                                <w:spacing w:val="-20"/>
                                <w:sz w:val="16"/>
                                <w:szCs w:val="16"/>
                              </w:rPr>
                              <w:t xml:space="preserve">, </w:t>
                            </w:r>
                            <w:r w:rsidRPr="00F76723">
                              <w:rPr>
                                <w:color w:val="660099"/>
                                <w:spacing w:val="-20"/>
                                <w:sz w:val="16"/>
                                <w:szCs w:val="16"/>
                              </w:rPr>
                              <w:t>alpha</w:t>
                            </w:r>
                            <w:r w:rsidRPr="00F76723">
                              <w:rPr>
                                <w:color w:val="080808"/>
                                <w:spacing w:val="-20"/>
                                <w:sz w:val="16"/>
                                <w:szCs w:val="16"/>
                              </w:rPr>
                              <w:t>=</w:t>
                            </w:r>
                            <w:r w:rsidRPr="00F76723">
                              <w:rPr>
                                <w:color w:val="1750EB"/>
                                <w:spacing w:val="-20"/>
                                <w:sz w:val="16"/>
                                <w:szCs w:val="16"/>
                              </w:rPr>
                              <w:t>.25</w:t>
                            </w:r>
                            <w:r w:rsidRPr="00F76723">
                              <w:rPr>
                                <w:color w:val="080808"/>
                                <w:spacing w:val="-20"/>
                                <w:sz w:val="16"/>
                                <w:szCs w:val="16"/>
                              </w:rPr>
                              <w:t>)</w:t>
                            </w:r>
                            <w:r w:rsidRPr="00F76723">
                              <w:rPr>
                                <w:color w:val="080808"/>
                                <w:spacing w:val="-20"/>
                                <w:sz w:val="16"/>
                                <w:szCs w:val="16"/>
                              </w:rPr>
                              <w:br/>
                              <w:t xml:space="preserve">        </w:t>
                            </w:r>
                            <w:r w:rsidRPr="00F76723">
                              <w:rPr>
                                <w:color w:val="0033B3"/>
                                <w:spacing w:val="-20"/>
                                <w:sz w:val="16"/>
                                <w:szCs w:val="16"/>
                              </w:rPr>
                              <w:t>else</w:t>
                            </w:r>
                            <w:r w:rsidRPr="00F76723">
                              <w:rPr>
                                <w:color w:val="080808"/>
                                <w:spacing w:val="-20"/>
                                <w:sz w:val="16"/>
                                <w:szCs w:val="16"/>
                              </w:rPr>
                              <w:t>:</w:t>
                            </w:r>
                            <w:r w:rsidRPr="00F76723">
                              <w:rPr>
                                <w:color w:val="080808"/>
                                <w:spacing w:val="-20"/>
                                <w:sz w:val="16"/>
                                <w:szCs w:val="16"/>
                              </w:rPr>
                              <w:br/>
                              <w:t xml:space="preserve">            df_grp = {}</w:t>
                            </w:r>
                            <w:r w:rsidRPr="00F76723">
                              <w:rPr>
                                <w:color w:val="080808"/>
                                <w:spacing w:val="-20"/>
                                <w:sz w:val="16"/>
                                <w:szCs w:val="16"/>
                              </w:rPr>
                              <w:br/>
                              <w:t xml:space="preserve">            </w:t>
                            </w:r>
                            <w:r w:rsidRPr="00F76723">
                              <w:rPr>
                                <w:color w:val="0033B3"/>
                                <w:spacing w:val="-20"/>
                                <w:sz w:val="16"/>
                                <w:szCs w:val="16"/>
                              </w:rPr>
                              <w:t xml:space="preserve">for </w:t>
                            </w:r>
                            <w:r w:rsidRPr="00F76723">
                              <w:rPr>
                                <w:color w:val="080808"/>
                                <w:spacing w:val="-20"/>
                                <w:sz w:val="16"/>
                                <w:szCs w:val="16"/>
                              </w:rPr>
                              <w:t xml:space="preserve">grp </w:t>
                            </w:r>
                            <w:r w:rsidRPr="00F76723">
                              <w:rPr>
                                <w:color w:val="0033B3"/>
                                <w:spacing w:val="-20"/>
                                <w:sz w:val="16"/>
                                <w:szCs w:val="16"/>
                              </w:rPr>
                              <w:t xml:space="preserve">in </w:t>
                            </w:r>
                            <w:r w:rsidRPr="00F76723">
                              <w:rPr>
                                <w:color w:val="080808"/>
                                <w:spacing w:val="-20"/>
                                <w:sz w:val="16"/>
                                <w:szCs w:val="16"/>
                              </w:rPr>
                              <w:t>df.loc[:, col].unique():</w:t>
                            </w:r>
                            <w:r w:rsidRPr="00F76723">
                              <w:rPr>
                                <w:color w:val="080808"/>
                                <w:spacing w:val="-20"/>
                                <w:sz w:val="16"/>
                                <w:szCs w:val="16"/>
                              </w:rPr>
                              <w:br/>
                              <w:t xml:space="preserve">                df_grp[grp] = df.loc[df[col].eq(grp), </w:t>
                            </w:r>
                            <w:r w:rsidRPr="00F76723">
                              <w:rPr>
                                <w:color w:val="067D17"/>
                                <w:spacing w:val="-20"/>
                                <w:sz w:val="16"/>
                                <w:szCs w:val="16"/>
                              </w:rPr>
                              <w:t>'Initial_days'</w:t>
                            </w:r>
                            <w:r w:rsidRPr="00F76723">
                              <w:rPr>
                                <w:color w:val="080808"/>
                                <w:spacing w:val="-20"/>
                                <w:sz w:val="16"/>
                                <w:szCs w:val="16"/>
                              </w:rPr>
                              <w:t>].values</w:t>
                            </w:r>
                            <w:r w:rsidRPr="00F76723">
                              <w:rPr>
                                <w:color w:val="080808"/>
                                <w:spacing w:val="-20"/>
                                <w:sz w:val="16"/>
                                <w:szCs w:val="16"/>
                              </w:rPr>
                              <w:br/>
                              <w:t xml:space="preserve">            labels = [x.replace(</w:t>
                            </w:r>
                            <w:r w:rsidRPr="00F76723">
                              <w:rPr>
                                <w:color w:val="067D17"/>
                                <w:spacing w:val="-20"/>
                                <w:sz w:val="16"/>
                                <w:szCs w:val="16"/>
                              </w:rPr>
                              <w:t>' Admission'</w:t>
                            </w:r>
                            <w:r w:rsidRPr="00F76723">
                              <w:rPr>
                                <w:color w:val="080808"/>
                                <w:spacing w:val="-20"/>
                                <w:sz w:val="16"/>
                                <w:szCs w:val="16"/>
                              </w:rPr>
                              <w:t xml:space="preserve">, </w:t>
                            </w:r>
                            <w:r w:rsidRPr="00F76723">
                              <w:rPr>
                                <w:color w:val="067D17"/>
                                <w:spacing w:val="-20"/>
                                <w:sz w:val="16"/>
                                <w:szCs w:val="16"/>
                              </w:rPr>
                              <w:t>''</w:t>
                            </w:r>
                            <w:r w:rsidRPr="00F76723">
                              <w:rPr>
                                <w:color w:val="080808"/>
                                <w:spacing w:val="-20"/>
                                <w:sz w:val="16"/>
                                <w:szCs w:val="16"/>
                              </w:rPr>
                              <w:t xml:space="preserve">) </w:t>
                            </w:r>
                            <w:r w:rsidRPr="00F76723">
                              <w:rPr>
                                <w:color w:val="0033B3"/>
                                <w:spacing w:val="-20"/>
                                <w:sz w:val="16"/>
                                <w:szCs w:val="16"/>
                              </w:rPr>
                              <w:t xml:space="preserve">for </w:t>
                            </w:r>
                            <w:r w:rsidRPr="00F76723">
                              <w:rPr>
                                <w:color w:val="080808"/>
                                <w:spacing w:val="-20"/>
                                <w:sz w:val="16"/>
                                <w:szCs w:val="16"/>
                              </w:rPr>
                              <w:t xml:space="preserve">x </w:t>
                            </w:r>
                            <w:r w:rsidRPr="00F76723">
                              <w:rPr>
                                <w:color w:val="0033B3"/>
                                <w:spacing w:val="-20"/>
                                <w:sz w:val="16"/>
                                <w:szCs w:val="16"/>
                              </w:rPr>
                              <w:t xml:space="preserve">in </w:t>
                            </w:r>
                            <w:r w:rsidRPr="00F76723">
                              <w:rPr>
                                <w:color w:val="080808"/>
                                <w:spacing w:val="-20"/>
                                <w:sz w:val="16"/>
                                <w:szCs w:val="16"/>
                              </w:rPr>
                              <w:t>df_grp.keys()]</w:t>
                            </w:r>
                            <w:r w:rsidRPr="00F76723">
                              <w:rPr>
                                <w:color w:val="080808"/>
                                <w:spacing w:val="-20"/>
                                <w:sz w:val="16"/>
                                <w:szCs w:val="16"/>
                              </w:rPr>
                              <w:br/>
                              <w:t xml:space="preserve">            ax[r, c].boxplot(df_grp.values(), </w:t>
                            </w:r>
                            <w:r w:rsidRPr="00F76723">
                              <w:rPr>
                                <w:color w:val="660099"/>
                                <w:spacing w:val="-20"/>
                                <w:sz w:val="16"/>
                                <w:szCs w:val="16"/>
                              </w:rPr>
                              <w:t>labels</w:t>
                            </w:r>
                            <w:r w:rsidRPr="00F76723">
                              <w:rPr>
                                <w:color w:val="080808"/>
                                <w:spacing w:val="-20"/>
                                <w:sz w:val="16"/>
                                <w:szCs w:val="16"/>
                              </w:rPr>
                              <w:t xml:space="preserve">=labels, </w:t>
                            </w:r>
                            <w:r w:rsidRPr="00F76723">
                              <w:rPr>
                                <w:color w:val="660099"/>
                                <w:spacing w:val="-20"/>
                                <w:sz w:val="16"/>
                                <w:szCs w:val="16"/>
                              </w:rPr>
                              <w:t>widths</w:t>
                            </w:r>
                            <w:r w:rsidRPr="00F76723">
                              <w:rPr>
                                <w:color w:val="080808"/>
                                <w:spacing w:val="-20"/>
                                <w:sz w:val="16"/>
                                <w:szCs w:val="16"/>
                              </w:rPr>
                              <w:t>=</w:t>
                            </w:r>
                            <w:r w:rsidRPr="00F76723">
                              <w:rPr>
                                <w:color w:val="1750EB"/>
                                <w:spacing w:val="-20"/>
                                <w:sz w:val="16"/>
                                <w:szCs w:val="16"/>
                              </w:rPr>
                              <w:t>0.5</w:t>
                            </w:r>
                            <w:r w:rsidRPr="00F76723">
                              <w:rPr>
                                <w:color w:val="080808"/>
                                <w:spacing w:val="-20"/>
                                <w:sz w:val="16"/>
                                <w:szCs w:val="16"/>
                              </w:rPr>
                              <w:t xml:space="preserve">, </w:t>
                            </w:r>
                            <w:r w:rsidRPr="00F76723">
                              <w:rPr>
                                <w:color w:val="660099"/>
                                <w:spacing w:val="-20"/>
                                <w:sz w:val="16"/>
                                <w:szCs w:val="16"/>
                              </w:rPr>
                              <w:t>patch_artist</w:t>
                            </w:r>
                            <w:r w:rsidRPr="00F76723">
                              <w:rPr>
                                <w:color w:val="080808"/>
                                <w:spacing w:val="-20"/>
                                <w:sz w:val="16"/>
                                <w:szCs w:val="16"/>
                              </w:rPr>
                              <w:t>=</w:t>
                            </w:r>
                            <w:r w:rsidRPr="00F76723">
                              <w:rPr>
                                <w:color w:val="0033B3"/>
                                <w:spacing w:val="-20"/>
                                <w:sz w:val="16"/>
                                <w:szCs w:val="16"/>
                              </w:rPr>
                              <w:t>True</w:t>
                            </w:r>
                            <w:r w:rsidRPr="00F76723">
                              <w:rPr>
                                <w:color w:val="080808"/>
                                <w:spacing w:val="-20"/>
                                <w:sz w:val="16"/>
                                <w:szCs w:val="16"/>
                              </w:rPr>
                              <w:t>,</w:t>
                            </w:r>
                            <w:r w:rsidRPr="00F76723">
                              <w:rPr>
                                <w:color w:val="080808"/>
                                <w:spacing w:val="-20"/>
                                <w:sz w:val="16"/>
                                <w:szCs w:val="16"/>
                              </w:rPr>
                              <w:br/>
                              <w:t xml:space="preserve">                             </w:t>
                            </w:r>
                            <w:r w:rsidRPr="00F76723">
                              <w:rPr>
                                <w:color w:val="660099"/>
                                <w:spacing w:val="-20"/>
                                <w:sz w:val="16"/>
                                <w:szCs w:val="16"/>
                              </w:rPr>
                              <w:t>medianprops</w:t>
                            </w:r>
                            <w:r w:rsidRPr="00F76723">
                              <w:rPr>
                                <w:color w:val="080808"/>
                                <w:spacing w:val="-20"/>
                                <w:sz w:val="16"/>
                                <w:szCs w:val="16"/>
                              </w:rPr>
                              <w:t>={</w:t>
                            </w:r>
                            <w:r w:rsidRPr="00F76723">
                              <w:rPr>
                                <w:color w:val="067D17"/>
                                <w:spacing w:val="-20"/>
                                <w:sz w:val="16"/>
                                <w:szCs w:val="16"/>
                              </w:rPr>
                              <w:t>'color'</w:t>
                            </w:r>
                            <w:r w:rsidRPr="00F76723">
                              <w:rPr>
                                <w:color w:val="080808"/>
                                <w:spacing w:val="-20"/>
                                <w:sz w:val="16"/>
                                <w:szCs w:val="16"/>
                              </w:rPr>
                              <w:t xml:space="preserve">: </w:t>
                            </w:r>
                            <w:r w:rsidRPr="00F76723">
                              <w:rPr>
                                <w:color w:val="067D17"/>
                                <w:spacing w:val="-20"/>
                                <w:sz w:val="16"/>
                                <w:szCs w:val="16"/>
                              </w:rPr>
                              <w:t>'white'</w:t>
                            </w:r>
                            <w:r w:rsidRPr="00F76723">
                              <w:rPr>
                                <w:color w:val="080808"/>
                                <w:spacing w:val="-20"/>
                                <w:sz w:val="16"/>
                                <w:szCs w:val="16"/>
                              </w:rPr>
                              <w:t xml:space="preserve">, </w:t>
                            </w:r>
                            <w:r w:rsidRPr="00F76723">
                              <w:rPr>
                                <w:color w:val="067D17"/>
                                <w:spacing w:val="-20"/>
                                <w:sz w:val="16"/>
                                <w:szCs w:val="16"/>
                              </w:rPr>
                              <w:t>'linewidth'</w:t>
                            </w:r>
                            <w:r w:rsidRPr="00F76723">
                              <w:rPr>
                                <w:color w:val="080808"/>
                                <w:spacing w:val="-20"/>
                                <w:sz w:val="16"/>
                                <w:szCs w:val="16"/>
                              </w:rPr>
                              <w:t xml:space="preserve">: </w:t>
                            </w:r>
                            <w:r w:rsidRPr="00F76723">
                              <w:rPr>
                                <w:color w:val="1750EB"/>
                                <w:spacing w:val="-20"/>
                                <w:sz w:val="16"/>
                                <w:szCs w:val="16"/>
                              </w:rPr>
                              <w:t>0.5</w:t>
                            </w:r>
                            <w:r w:rsidRPr="00F76723">
                              <w:rPr>
                                <w:color w:val="080808"/>
                                <w:spacing w:val="-20"/>
                                <w:sz w:val="16"/>
                                <w:szCs w:val="16"/>
                              </w:rPr>
                              <w:t>},</w:t>
                            </w:r>
                            <w:r w:rsidRPr="00F76723">
                              <w:rPr>
                                <w:color w:val="080808"/>
                                <w:spacing w:val="-20"/>
                                <w:sz w:val="16"/>
                                <w:szCs w:val="16"/>
                              </w:rPr>
                              <w:br/>
                              <w:t xml:space="preserve">                             </w:t>
                            </w:r>
                            <w:r w:rsidRPr="00F76723">
                              <w:rPr>
                                <w:color w:val="660099"/>
                                <w:spacing w:val="-20"/>
                                <w:sz w:val="16"/>
                                <w:szCs w:val="16"/>
                              </w:rPr>
                              <w:t>boxprops</w:t>
                            </w:r>
                            <w:r w:rsidRPr="00F76723">
                              <w:rPr>
                                <w:color w:val="080808"/>
                                <w:spacing w:val="-20"/>
                                <w:sz w:val="16"/>
                                <w:szCs w:val="16"/>
                              </w:rPr>
                              <w:t>={</w:t>
                            </w:r>
                            <w:r w:rsidRPr="00F76723">
                              <w:rPr>
                                <w:color w:val="067D17"/>
                                <w:spacing w:val="-20"/>
                                <w:sz w:val="16"/>
                                <w:szCs w:val="16"/>
                              </w:rPr>
                              <w:t>'facecolor'</w:t>
                            </w:r>
                            <w:r w:rsidRPr="00F76723">
                              <w:rPr>
                                <w:color w:val="080808"/>
                                <w:spacing w:val="-20"/>
                                <w:sz w:val="16"/>
                                <w:szCs w:val="16"/>
                              </w:rPr>
                              <w:t xml:space="preserve">: </w:t>
                            </w:r>
                            <w:r w:rsidRPr="00F76723">
                              <w:rPr>
                                <w:color w:val="067D17"/>
                                <w:spacing w:val="-20"/>
                                <w:sz w:val="16"/>
                                <w:szCs w:val="16"/>
                              </w:rPr>
                              <w:t>'C0'</w:t>
                            </w:r>
                            <w:r w:rsidRPr="00F76723">
                              <w:rPr>
                                <w:color w:val="080808"/>
                                <w:spacing w:val="-20"/>
                                <w:sz w:val="16"/>
                                <w:szCs w:val="16"/>
                              </w:rPr>
                              <w:t xml:space="preserve">, </w:t>
                            </w:r>
                            <w:r w:rsidRPr="00F76723">
                              <w:rPr>
                                <w:color w:val="067D17"/>
                                <w:spacing w:val="-20"/>
                                <w:sz w:val="16"/>
                                <w:szCs w:val="16"/>
                              </w:rPr>
                              <w:t>'edgecolor'</w:t>
                            </w:r>
                            <w:r w:rsidRPr="00F76723">
                              <w:rPr>
                                <w:color w:val="080808"/>
                                <w:spacing w:val="-20"/>
                                <w:sz w:val="16"/>
                                <w:szCs w:val="16"/>
                              </w:rPr>
                              <w:t xml:space="preserve">: </w:t>
                            </w:r>
                            <w:r w:rsidRPr="00F76723">
                              <w:rPr>
                                <w:color w:val="067D17"/>
                                <w:spacing w:val="-20"/>
                                <w:sz w:val="16"/>
                                <w:szCs w:val="16"/>
                              </w:rPr>
                              <w:t>'white'</w:t>
                            </w:r>
                            <w:r w:rsidRPr="00F76723">
                              <w:rPr>
                                <w:color w:val="080808"/>
                                <w:spacing w:val="-20"/>
                                <w:sz w:val="16"/>
                                <w:szCs w:val="16"/>
                              </w:rPr>
                              <w:t xml:space="preserve">, </w:t>
                            </w:r>
                            <w:r w:rsidRPr="00F76723">
                              <w:rPr>
                                <w:color w:val="067D17"/>
                                <w:spacing w:val="-20"/>
                                <w:sz w:val="16"/>
                                <w:szCs w:val="16"/>
                              </w:rPr>
                              <w:t>'linewidth'</w:t>
                            </w:r>
                            <w:r w:rsidRPr="00F76723">
                              <w:rPr>
                                <w:color w:val="080808"/>
                                <w:spacing w:val="-20"/>
                                <w:sz w:val="16"/>
                                <w:szCs w:val="16"/>
                              </w:rPr>
                              <w:t xml:space="preserve">: </w:t>
                            </w:r>
                            <w:r w:rsidRPr="00F76723">
                              <w:rPr>
                                <w:color w:val="1750EB"/>
                                <w:spacing w:val="-20"/>
                                <w:sz w:val="16"/>
                                <w:szCs w:val="16"/>
                              </w:rPr>
                              <w:t>0.5</w:t>
                            </w:r>
                            <w:r w:rsidRPr="00F76723">
                              <w:rPr>
                                <w:color w:val="080808"/>
                                <w:spacing w:val="-20"/>
                                <w:sz w:val="16"/>
                                <w:szCs w:val="16"/>
                              </w:rPr>
                              <w:t>},</w:t>
                            </w:r>
                            <w:r w:rsidRPr="00F76723">
                              <w:rPr>
                                <w:color w:val="080808"/>
                                <w:spacing w:val="-20"/>
                                <w:sz w:val="16"/>
                                <w:szCs w:val="16"/>
                              </w:rPr>
                              <w:br/>
                              <w:t xml:space="preserve">                             </w:t>
                            </w:r>
                            <w:r w:rsidRPr="00F76723">
                              <w:rPr>
                                <w:color w:val="660099"/>
                                <w:spacing w:val="-20"/>
                                <w:sz w:val="16"/>
                                <w:szCs w:val="16"/>
                              </w:rPr>
                              <w:t>whiskerprops</w:t>
                            </w:r>
                            <w:r w:rsidRPr="00F76723">
                              <w:rPr>
                                <w:color w:val="080808"/>
                                <w:spacing w:val="-20"/>
                                <w:sz w:val="16"/>
                                <w:szCs w:val="16"/>
                              </w:rPr>
                              <w:t>={</w:t>
                            </w:r>
                            <w:r w:rsidRPr="00F76723">
                              <w:rPr>
                                <w:color w:val="067D17"/>
                                <w:spacing w:val="-20"/>
                                <w:sz w:val="16"/>
                                <w:szCs w:val="16"/>
                              </w:rPr>
                              <w:t>'color'</w:t>
                            </w:r>
                            <w:r w:rsidRPr="00F76723">
                              <w:rPr>
                                <w:color w:val="080808"/>
                                <w:spacing w:val="-20"/>
                                <w:sz w:val="16"/>
                                <w:szCs w:val="16"/>
                              </w:rPr>
                              <w:t xml:space="preserve">: </w:t>
                            </w:r>
                            <w:r w:rsidRPr="00F76723">
                              <w:rPr>
                                <w:color w:val="067D17"/>
                                <w:spacing w:val="-20"/>
                                <w:sz w:val="16"/>
                                <w:szCs w:val="16"/>
                              </w:rPr>
                              <w:t>'C0'</w:t>
                            </w:r>
                            <w:r w:rsidRPr="00F76723">
                              <w:rPr>
                                <w:color w:val="080808"/>
                                <w:spacing w:val="-20"/>
                                <w:sz w:val="16"/>
                                <w:szCs w:val="16"/>
                              </w:rPr>
                              <w:t xml:space="preserve">, </w:t>
                            </w:r>
                            <w:r w:rsidRPr="00F76723">
                              <w:rPr>
                                <w:color w:val="067D17"/>
                                <w:spacing w:val="-20"/>
                                <w:sz w:val="16"/>
                                <w:szCs w:val="16"/>
                              </w:rPr>
                              <w:t>'linewidth'</w:t>
                            </w:r>
                            <w:r w:rsidRPr="00F76723">
                              <w:rPr>
                                <w:color w:val="080808"/>
                                <w:spacing w:val="-20"/>
                                <w:sz w:val="16"/>
                                <w:szCs w:val="16"/>
                              </w:rPr>
                              <w:t xml:space="preserve">: </w:t>
                            </w:r>
                            <w:r w:rsidRPr="00F76723">
                              <w:rPr>
                                <w:color w:val="1750EB"/>
                                <w:spacing w:val="-20"/>
                                <w:sz w:val="16"/>
                                <w:szCs w:val="16"/>
                              </w:rPr>
                              <w:t>1.5</w:t>
                            </w:r>
                            <w:r w:rsidRPr="00F76723">
                              <w:rPr>
                                <w:color w:val="080808"/>
                                <w:spacing w:val="-20"/>
                                <w:sz w:val="16"/>
                                <w:szCs w:val="16"/>
                              </w:rPr>
                              <w:t>},</w:t>
                            </w:r>
                            <w:r w:rsidRPr="00F76723">
                              <w:rPr>
                                <w:color w:val="080808"/>
                                <w:spacing w:val="-20"/>
                                <w:sz w:val="16"/>
                                <w:szCs w:val="16"/>
                              </w:rPr>
                              <w:br/>
                              <w:t xml:space="preserve">                             </w:t>
                            </w:r>
                            <w:r w:rsidRPr="00F76723">
                              <w:rPr>
                                <w:color w:val="660099"/>
                                <w:spacing w:val="-20"/>
                                <w:sz w:val="16"/>
                                <w:szCs w:val="16"/>
                              </w:rPr>
                              <w:t>capprops</w:t>
                            </w:r>
                            <w:r w:rsidRPr="00F76723">
                              <w:rPr>
                                <w:color w:val="080808"/>
                                <w:spacing w:val="-20"/>
                                <w:sz w:val="16"/>
                                <w:szCs w:val="16"/>
                              </w:rPr>
                              <w:t>={</w:t>
                            </w:r>
                            <w:r w:rsidRPr="00F76723">
                              <w:rPr>
                                <w:color w:val="067D17"/>
                                <w:spacing w:val="-20"/>
                                <w:sz w:val="16"/>
                                <w:szCs w:val="16"/>
                              </w:rPr>
                              <w:t>'color'</w:t>
                            </w:r>
                            <w:r w:rsidRPr="00F76723">
                              <w:rPr>
                                <w:color w:val="080808"/>
                                <w:spacing w:val="-20"/>
                                <w:sz w:val="16"/>
                                <w:szCs w:val="16"/>
                              </w:rPr>
                              <w:t xml:space="preserve">: </w:t>
                            </w:r>
                            <w:r w:rsidRPr="00F76723">
                              <w:rPr>
                                <w:color w:val="067D17"/>
                                <w:spacing w:val="-20"/>
                                <w:sz w:val="16"/>
                                <w:szCs w:val="16"/>
                              </w:rPr>
                              <w:t>'C0'</w:t>
                            </w:r>
                            <w:r w:rsidRPr="00F76723">
                              <w:rPr>
                                <w:color w:val="080808"/>
                                <w:spacing w:val="-20"/>
                                <w:sz w:val="16"/>
                                <w:szCs w:val="16"/>
                              </w:rPr>
                              <w:t xml:space="preserve">, </w:t>
                            </w:r>
                            <w:r w:rsidRPr="00F76723">
                              <w:rPr>
                                <w:color w:val="067D17"/>
                                <w:spacing w:val="-20"/>
                                <w:sz w:val="16"/>
                                <w:szCs w:val="16"/>
                              </w:rPr>
                              <w:t>'linewidth'</w:t>
                            </w:r>
                            <w:r w:rsidRPr="00F76723">
                              <w:rPr>
                                <w:color w:val="080808"/>
                                <w:spacing w:val="-20"/>
                                <w:sz w:val="16"/>
                                <w:szCs w:val="16"/>
                              </w:rPr>
                              <w:t xml:space="preserve">: </w:t>
                            </w:r>
                            <w:r w:rsidRPr="00F76723">
                              <w:rPr>
                                <w:color w:val="1750EB"/>
                                <w:spacing w:val="-20"/>
                                <w:sz w:val="16"/>
                                <w:szCs w:val="16"/>
                              </w:rPr>
                              <w:t>1.5</w:t>
                            </w:r>
                            <w:r w:rsidRPr="00F76723">
                              <w:rPr>
                                <w:color w:val="080808"/>
                                <w:spacing w:val="-20"/>
                                <w:sz w:val="16"/>
                                <w:szCs w:val="16"/>
                              </w:rPr>
                              <w:t>})</w:t>
                            </w:r>
                            <w:r w:rsidRPr="00F76723">
                              <w:rPr>
                                <w:color w:val="080808"/>
                                <w:spacing w:val="-20"/>
                                <w:sz w:val="16"/>
                                <w:szCs w:val="16"/>
                              </w:rPr>
                              <w:br/>
                              <w:t xml:space="preserve">            plt.setp(ax[r, c].get_xticklabels(), </w:t>
                            </w:r>
                            <w:r w:rsidRPr="00F76723">
                              <w:rPr>
                                <w:color w:val="660099"/>
                                <w:spacing w:val="-20"/>
                                <w:sz w:val="16"/>
                                <w:szCs w:val="16"/>
                              </w:rPr>
                              <w:t>rotation</w:t>
                            </w:r>
                            <w:r w:rsidRPr="00F76723">
                              <w:rPr>
                                <w:color w:val="080808"/>
                                <w:spacing w:val="-20"/>
                                <w:sz w:val="16"/>
                                <w:szCs w:val="16"/>
                              </w:rPr>
                              <w:t>=</w:t>
                            </w:r>
                            <w:r w:rsidRPr="00F76723">
                              <w:rPr>
                                <w:color w:val="1750EB"/>
                                <w:spacing w:val="-20"/>
                                <w:sz w:val="16"/>
                                <w:szCs w:val="16"/>
                              </w:rPr>
                              <w:t>20</w:t>
                            </w:r>
                            <w:r w:rsidRPr="00F76723">
                              <w:rPr>
                                <w:color w:val="080808"/>
                                <w:spacing w:val="-20"/>
                                <w:sz w:val="16"/>
                                <w:szCs w:val="16"/>
                              </w:rPr>
                              <w:t xml:space="preserve">, </w:t>
                            </w:r>
                            <w:r w:rsidRPr="00F76723">
                              <w:rPr>
                                <w:color w:val="660099"/>
                                <w:spacing w:val="-20"/>
                                <w:sz w:val="16"/>
                                <w:szCs w:val="16"/>
                              </w:rPr>
                              <w:t>ha</w:t>
                            </w:r>
                            <w:r w:rsidRPr="00F76723">
                              <w:rPr>
                                <w:color w:val="080808"/>
                                <w:spacing w:val="-20"/>
                                <w:sz w:val="16"/>
                                <w:szCs w:val="16"/>
                              </w:rPr>
                              <w:t>=</w:t>
                            </w:r>
                            <w:r w:rsidRPr="00F76723">
                              <w:rPr>
                                <w:color w:val="067D17"/>
                                <w:spacing w:val="-20"/>
                                <w:sz w:val="16"/>
                                <w:szCs w:val="16"/>
                              </w:rPr>
                              <w:t>'right'</w:t>
                            </w:r>
                            <w:r w:rsidRPr="00F76723">
                              <w:rPr>
                                <w:color w:val="080808"/>
                                <w:spacing w:val="-20"/>
                                <w:sz w:val="16"/>
                                <w:szCs w:val="16"/>
                              </w:rPr>
                              <w:t xml:space="preserve">, </w:t>
                            </w:r>
                            <w:r w:rsidRPr="00F76723">
                              <w:rPr>
                                <w:color w:val="660099"/>
                                <w:spacing w:val="-20"/>
                                <w:sz w:val="16"/>
                                <w:szCs w:val="16"/>
                              </w:rPr>
                              <w:t>rotation_mode</w:t>
                            </w:r>
                            <w:r w:rsidRPr="00F76723">
                              <w:rPr>
                                <w:color w:val="080808"/>
                                <w:spacing w:val="-20"/>
                                <w:sz w:val="16"/>
                                <w:szCs w:val="16"/>
                              </w:rPr>
                              <w:t>=</w:t>
                            </w:r>
                            <w:r w:rsidRPr="00F76723">
                              <w:rPr>
                                <w:color w:val="067D17"/>
                                <w:spacing w:val="-20"/>
                                <w:sz w:val="16"/>
                                <w:szCs w:val="16"/>
                              </w:rPr>
                              <w:t>'anchor'</w:t>
                            </w:r>
                            <w:r w:rsidRPr="00F76723">
                              <w:rPr>
                                <w:color w:val="080808"/>
                                <w:spacing w:val="-20"/>
                                <w:sz w:val="16"/>
                                <w:szCs w:val="16"/>
                              </w:rPr>
                              <w:t>)</w:t>
                            </w:r>
                            <w:r w:rsidRPr="00F76723">
                              <w:rPr>
                                <w:color w:val="080808"/>
                                <w:spacing w:val="-20"/>
                                <w:sz w:val="16"/>
                                <w:szCs w:val="16"/>
                              </w:rPr>
                              <w:br/>
                              <w:t xml:space="preserve">        ax[r, c].set_xlabel(col)</w:t>
                            </w:r>
                            <w:r w:rsidRPr="00F76723">
                              <w:rPr>
                                <w:color w:val="080808"/>
                                <w:spacing w:val="-20"/>
                                <w:sz w:val="16"/>
                                <w:szCs w:val="16"/>
                              </w:rPr>
                              <w:br/>
                              <w:t xml:space="preserve">        </w:t>
                            </w:r>
                            <w:r w:rsidRPr="00F76723">
                              <w:rPr>
                                <w:color w:val="0033B3"/>
                                <w:spacing w:val="-20"/>
                                <w:sz w:val="16"/>
                                <w:szCs w:val="16"/>
                              </w:rPr>
                              <w:t xml:space="preserve">if </w:t>
                            </w:r>
                            <w:r w:rsidRPr="00F76723">
                              <w:rPr>
                                <w:color w:val="080808"/>
                                <w:spacing w:val="-20"/>
                                <w:sz w:val="16"/>
                                <w:szCs w:val="16"/>
                              </w:rPr>
                              <w:t xml:space="preserve">c == </w:t>
                            </w:r>
                            <w:r w:rsidRPr="00F76723">
                              <w:rPr>
                                <w:color w:val="1750EB"/>
                                <w:spacing w:val="-20"/>
                                <w:sz w:val="16"/>
                                <w:szCs w:val="16"/>
                              </w:rPr>
                              <w:t>0</w:t>
                            </w:r>
                            <w:r w:rsidRPr="00F76723">
                              <w:rPr>
                                <w:color w:val="080808"/>
                                <w:spacing w:val="-20"/>
                                <w:sz w:val="16"/>
                                <w:szCs w:val="16"/>
                              </w:rPr>
                              <w:t>:</w:t>
                            </w:r>
                            <w:r w:rsidRPr="00F76723">
                              <w:rPr>
                                <w:color w:val="080808"/>
                                <w:spacing w:val="-20"/>
                                <w:sz w:val="16"/>
                                <w:szCs w:val="16"/>
                              </w:rPr>
                              <w:br/>
                              <w:t xml:space="preserve">            ax[r, c].set_ylabel(</w:t>
                            </w:r>
                            <w:r w:rsidRPr="00F76723">
                              <w:rPr>
                                <w:color w:val="067D17"/>
                                <w:spacing w:val="-20"/>
                                <w:sz w:val="16"/>
                                <w:szCs w:val="16"/>
                              </w:rPr>
                              <w:t>'Initial_days'</w:t>
                            </w:r>
                            <w:r w:rsidRPr="00F76723">
                              <w:rPr>
                                <w:color w:val="080808"/>
                                <w:spacing w:val="-20"/>
                                <w:sz w:val="16"/>
                                <w:szCs w:val="16"/>
                              </w:rPr>
                              <w:t>)</w:t>
                            </w:r>
                            <w:r w:rsidRPr="00F76723">
                              <w:rPr>
                                <w:color w:val="080808"/>
                                <w:spacing w:val="-20"/>
                                <w:sz w:val="16"/>
                                <w:szCs w:val="16"/>
                              </w:rPr>
                              <w:br/>
                              <w:t>plt.savefig(</w:t>
                            </w:r>
                            <w:r w:rsidRPr="00F76723">
                              <w:rPr>
                                <w:color w:val="067D17"/>
                                <w:spacing w:val="-20"/>
                                <w:sz w:val="16"/>
                                <w:szCs w:val="16"/>
                              </w:rPr>
                              <w:t>'./output/bivariate_analysis.png'</w:t>
                            </w:r>
                            <w:r w:rsidRPr="00F76723">
                              <w:rPr>
                                <w:color w:val="080808"/>
                                <w:spacing w:val="-20"/>
                                <w:sz w:val="16"/>
                                <w:szCs w:val="16"/>
                              </w:rPr>
                              <w:t>)</w:t>
                            </w:r>
                            <w:r w:rsidRPr="00F76723">
                              <w:rPr>
                                <w:color w:val="080808"/>
                                <w:spacing w:val="-20"/>
                                <w:sz w:val="16"/>
                                <w:szCs w:val="16"/>
                              </w:rPr>
                              <w:br/>
                              <w:t>plt.show()</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D4B4B47" id="_x0000_s1036" type="#_x0000_t202" style="position:absolute;margin-left:-.75pt;margin-top:37.65pt;width:468pt;height:110.6pt;z-index:2516899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">
                <v:textbox style="mso-fit-shape-to-text:t">
                  <w:txbxContent>
                    <w:p w14:paraId="63A6A5F4" w14:textId="57B0EB40" w:rsidR="00780907" w:rsidRPr="00F76723" w:rsidRDefault="0078027E" w:rsidP="0078027E">
                      <w:pPr>
                        <w:pStyle w:val="HTMLPreformatted"/>
                        <w:shd w:val="clear" w:color="auto" w:fill="FFFFFF"/>
                        <w:rPr>
                          <w:color w:val="080808"/>
                          <w:spacing w:val="-20"/>
                          <w:sz w:val="16"/>
                          <w:szCs w:val="16"/>
                        </w:rPr>
                      </w:pPr>
                      <w:r w:rsidRPr="00F76723">
                        <w:rPr>
                          <w:color w:val="080808"/>
                          <w:spacing w:val="-20"/>
                          <w:sz w:val="16"/>
                          <w:szCs w:val="16"/>
                        </w:rPr>
                        <w:t xml:space="preserve">s, e = </w:t>
                      </w:r>
                      <w:r w:rsidRPr="00F76723">
                        <w:rPr>
                          <w:color w:val="1750EB"/>
                          <w:spacing w:val="-20"/>
                          <w:sz w:val="16"/>
                          <w:szCs w:val="16"/>
                        </w:rPr>
                        <w:t>0</w:t>
                      </w:r>
                      <w:r w:rsidRPr="00F76723">
                        <w:rPr>
                          <w:color w:val="080808"/>
                          <w:spacing w:val="-20"/>
                          <w:sz w:val="16"/>
                          <w:szCs w:val="16"/>
                        </w:rPr>
                        <w:t xml:space="preserve">, </w:t>
                      </w:r>
                      <w:r w:rsidRPr="00F76723">
                        <w:rPr>
                          <w:color w:val="1750EB"/>
                          <w:spacing w:val="-20"/>
                          <w:sz w:val="16"/>
                          <w:szCs w:val="16"/>
                        </w:rPr>
                        <w:t>6</w:t>
                      </w:r>
                      <w:r w:rsidRPr="00F76723">
                        <w:rPr>
                          <w:color w:val="1750EB"/>
                          <w:spacing w:val="-20"/>
                          <w:sz w:val="16"/>
                          <w:szCs w:val="16"/>
                        </w:rPr>
                        <w:br/>
                      </w:r>
                      <w:r w:rsidRPr="00F76723">
                        <w:rPr>
                          <w:color w:val="080808"/>
                          <w:spacing w:val="-20"/>
                          <w:sz w:val="16"/>
                          <w:szCs w:val="16"/>
                        </w:rPr>
                        <w:t>grid = []</w:t>
                      </w:r>
                      <w:r w:rsidRPr="00F76723">
                        <w:rPr>
                          <w:color w:val="080808"/>
                          <w:spacing w:val="-20"/>
                          <w:sz w:val="16"/>
                          <w:szCs w:val="16"/>
                        </w:rPr>
                        <w:br/>
                      </w:r>
                      <w:r w:rsidRPr="00F76723">
                        <w:rPr>
                          <w:color w:val="0033B3"/>
                          <w:spacing w:val="-20"/>
                          <w:sz w:val="16"/>
                          <w:szCs w:val="16"/>
                        </w:rPr>
                        <w:t xml:space="preserve">for </w:t>
                      </w:r>
                      <w:r w:rsidRPr="00F76723">
                        <w:rPr>
                          <w:color w:val="080808"/>
                          <w:spacing w:val="-20"/>
                          <w:sz w:val="16"/>
                          <w:szCs w:val="16"/>
                        </w:rPr>
                        <w:t xml:space="preserve">i </w:t>
                      </w:r>
                      <w:r w:rsidRPr="00F76723">
                        <w:rPr>
                          <w:color w:val="0033B3"/>
                          <w:spacing w:val="-20"/>
                          <w:sz w:val="16"/>
                          <w:szCs w:val="16"/>
                        </w:rPr>
                        <w:t xml:space="preserve">in </w:t>
                      </w:r>
                      <w:r w:rsidRPr="00F76723">
                        <w:rPr>
                          <w:color w:val="000080"/>
                          <w:spacing w:val="-20"/>
                          <w:sz w:val="16"/>
                          <w:szCs w:val="16"/>
                        </w:rPr>
                        <w:t>range</w:t>
                      </w:r>
                      <w:r w:rsidRPr="00F76723">
                        <w:rPr>
                          <w:color w:val="080808"/>
                          <w:spacing w:val="-20"/>
                          <w:sz w:val="16"/>
                          <w:szCs w:val="16"/>
                        </w:rPr>
                        <w:t>(</w:t>
                      </w:r>
                      <w:r w:rsidRPr="00F76723">
                        <w:rPr>
                          <w:color w:val="000080"/>
                          <w:spacing w:val="-20"/>
                          <w:sz w:val="16"/>
                          <w:szCs w:val="16"/>
                        </w:rPr>
                        <w:t>int</w:t>
                      </w:r>
                      <w:r w:rsidRPr="00F76723">
                        <w:rPr>
                          <w:color w:val="080808"/>
                          <w:spacing w:val="-20"/>
                          <w:sz w:val="16"/>
                          <w:szCs w:val="16"/>
                        </w:rPr>
                        <w:t>(np.ceil(</w:t>
                      </w:r>
                      <w:r w:rsidRPr="00F76723">
                        <w:rPr>
                          <w:color w:val="000080"/>
                          <w:spacing w:val="-20"/>
                          <w:sz w:val="16"/>
                          <w:szCs w:val="16"/>
                        </w:rPr>
                        <w:t>len</w:t>
                      </w:r>
                      <w:r w:rsidRPr="00F76723">
                        <w:rPr>
                          <w:color w:val="080808"/>
                          <w:spacing w:val="-20"/>
                          <w:sz w:val="16"/>
                          <w:szCs w:val="16"/>
                        </w:rPr>
                        <w:t>(df.columns) / e))):</w:t>
                      </w:r>
                      <w:r w:rsidRPr="00F76723">
                        <w:rPr>
                          <w:color w:val="080808"/>
                          <w:spacing w:val="-20"/>
                          <w:sz w:val="16"/>
                          <w:szCs w:val="16"/>
                        </w:rPr>
                        <w:br/>
                        <w:t xml:space="preserve">    grid.append([x </w:t>
                      </w:r>
                      <w:r w:rsidRPr="00F76723">
                        <w:rPr>
                          <w:color w:val="0033B3"/>
                          <w:spacing w:val="-20"/>
                          <w:sz w:val="16"/>
                          <w:szCs w:val="16"/>
                        </w:rPr>
                        <w:t xml:space="preserve">for </w:t>
                      </w:r>
                      <w:r w:rsidRPr="00F76723">
                        <w:rPr>
                          <w:color w:val="080808"/>
                          <w:spacing w:val="-20"/>
                          <w:sz w:val="16"/>
                          <w:szCs w:val="16"/>
                        </w:rPr>
                        <w:t xml:space="preserve">x </w:t>
                      </w:r>
                      <w:r w:rsidRPr="00F76723">
                        <w:rPr>
                          <w:color w:val="0033B3"/>
                          <w:spacing w:val="-20"/>
                          <w:sz w:val="16"/>
                          <w:szCs w:val="16"/>
                        </w:rPr>
                        <w:t xml:space="preserve">in </w:t>
                      </w:r>
                      <w:r w:rsidRPr="00F76723">
                        <w:rPr>
                          <w:color w:val="080808"/>
                          <w:spacing w:val="-20"/>
                          <w:sz w:val="16"/>
                          <w:szCs w:val="16"/>
                        </w:rPr>
                        <w:t>df.columns[</w:t>
                      </w:r>
                      <w:r w:rsidRPr="00F76723">
                        <w:rPr>
                          <w:color w:val="1750EB"/>
                          <w:spacing w:val="-20"/>
                          <w:sz w:val="16"/>
                          <w:szCs w:val="16"/>
                        </w:rPr>
                        <w:t>1</w:t>
                      </w:r>
                      <w:r w:rsidRPr="00F76723">
                        <w:rPr>
                          <w:color w:val="080808"/>
                          <w:spacing w:val="-20"/>
                          <w:sz w:val="16"/>
                          <w:szCs w:val="16"/>
                        </w:rPr>
                        <w:t>:].values[s:e]])</w:t>
                      </w:r>
                      <w:r w:rsidRPr="00F76723">
                        <w:rPr>
                          <w:color w:val="080808"/>
                          <w:spacing w:val="-20"/>
                          <w:sz w:val="16"/>
                          <w:szCs w:val="16"/>
                        </w:rPr>
                        <w:br/>
                        <w:t xml:space="preserve">    s = e</w:t>
                      </w:r>
                      <w:r w:rsidRPr="00F76723">
                        <w:rPr>
                          <w:color w:val="080808"/>
                          <w:spacing w:val="-20"/>
                          <w:sz w:val="16"/>
                          <w:szCs w:val="16"/>
                        </w:rPr>
                        <w:br/>
                        <w:t xml:space="preserve">    e += </w:t>
                      </w:r>
                      <w:r w:rsidRPr="00F76723">
                        <w:rPr>
                          <w:color w:val="1750EB"/>
                          <w:spacing w:val="-20"/>
                          <w:sz w:val="16"/>
                          <w:szCs w:val="16"/>
                        </w:rPr>
                        <w:t>6</w:t>
                      </w:r>
                      <w:r w:rsidRPr="00F76723">
                        <w:rPr>
                          <w:color w:val="1750EB"/>
                          <w:spacing w:val="-20"/>
                          <w:sz w:val="16"/>
                          <w:szCs w:val="16"/>
                        </w:rPr>
                        <w:br/>
                      </w:r>
                      <w:r w:rsidRPr="00F76723">
                        <w:rPr>
                          <w:color w:val="080808"/>
                          <w:spacing w:val="-20"/>
                          <w:sz w:val="16"/>
                          <w:szCs w:val="16"/>
                        </w:rPr>
                        <w:t>fig, ax = plt.subplots(</w:t>
                      </w:r>
                      <w:r w:rsidRPr="00F76723">
                        <w:rPr>
                          <w:color w:val="000080"/>
                          <w:spacing w:val="-20"/>
                          <w:sz w:val="16"/>
                          <w:szCs w:val="16"/>
                        </w:rPr>
                        <w:t>len</w:t>
                      </w:r>
                      <w:r w:rsidRPr="00F76723">
                        <w:rPr>
                          <w:color w:val="080808"/>
                          <w:spacing w:val="-20"/>
                          <w:sz w:val="16"/>
                          <w:szCs w:val="16"/>
                        </w:rPr>
                        <w:t xml:space="preserve">(grid), </w:t>
                      </w:r>
                      <w:r w:rsidRPr="00F76723">
                        <w:rPr>
                          <w:color w:val="1750EB"/>
                          <w:spacing w:val="-20"/>
                          <w:sz w:val="16"/>
                          <w:szCs w:val="16"/>
                        </w:rPr>
                        <w:t>6</w:t>
                      </w:r>
                      <w:r w:rsidRPr="00F76723">
                        <w:rPr>
                          <w:color w:val="080808"/>
                          <w:spacing w:val="-20"/>
                          <w:sz w:val="16"/>
                          <w:szCs w:val="16"/>
                        </w:rPr>
                        <w:t xml:space="preserve">, </w:t>
                      </w:r>
                      <w:r w:rsidRPr="00F76723">
                        <w:rPr>
                          <w:color w:val="660099"/>
                          <w:spacing w:val="-20"/>
                          <w:sz w:val="16"/>
                          <w:szCs w:val="16"/>
                        </w:rPr>
                        <w:t>sharey</w:t>
                      </w:r>
                      <w:r w:rsidRPr="00F76723">
                        <w:rPr>
                          <w:color w:val="080808"/>
                          <w:spacing w:val="-20"/>
                          <w:sz w:val="16"/>
                          <w:szCs w:val="16"/>
                        </w:rPr>
                        <w:t>=</w:t>
                      </w:r>
                      <w:r w:rsidRPr="00F76723">
                        <w:rPr>
                          <w:color w:val="067D17"/>
                          <w:spacing w:val="-20"/>
                          <w:sz w:val="16"/>
                          <w:szCs w:val="16"/>
                        </w:rPr>
                        <w:t>'all'</w:t>
                      </w:r>
                      <w:r w:rsidRPr="00F76723">
                        <w:rPr>
                          <w:color w:val="080808"/>
                          <w:spacing w:val="-20"/>
                          <w:sz w:val="16"/>
                          <w:szCs w:val="16"/>
                        </w:rPr>
                        <w:t xml:space="preserve">, </w:t>
                      </w:r>
                      <w:r w:rsidRPr="00F76723">
                        <w:rPr>
                          <w:color w:val="660099"/>
                          <w:spacing w:val="-20"/>
                          <w:sz w:val="16"/>
                          <w:szCs w:val="16"/>
                        </w:rPr>
                        <w:t>figsize</w:t>
                      </w:r>
                      <w:r w:rsidRPr="00F76723">
                        <w:rPr>
                          <w:color w:val="080808"/>
                          <w:spacing w:val="-20"/>
                          <w:sz w:val="16"/>
                          <w:szCs w:val="16"/>
                        </w:rPr>
                        <w:t>=(</w:t>
                      </w:r>
                      <w:r w:rsidRPr="00F76723">
                        <w:rPr>
                          <w:color w:val="1750EB"/>
                          <w:spacing w:val="-20"/>
                          <w:sz w:val="16"/>
                          <w:szCs w:val="16"/>
                        </w:rPr>
                        <w:t>15</w:t>
                      </w:r>
                      <w:r w:rsidRPr="00F76723">
                        <w:rPr>
                          <w:color w:val="080808"/>
                          <w:spacing w:val="-20"/>
                          <w:sz w:val="16"/>
                          <w:szCs w:val="16"/>
                        </w:rPr>
                        <w:t xml:space="preserve">, </w:t>
                      </w:r>
                      <w:r w:rsidRPr="00F76723">
                        <w:rPr>
                          <w:color w:val="1750EB"/>
                          <w:spacing w:val="-20"/>
                          <w:sz w:val="16"/>
                          <w:szCs w:val="16"/>
                        </w:rPr>
                        <w:t>8</w:t>
                      </w:r>
                      <w:r w:rsidRPr="00F76723">
                        <w:rPr>
                          <w:color w:val="080808"/>
                          <w:spacing w:val="-20"/>
                          <w:sz w:val="16"/>
                          <w:szCs w:val="16"/>
                        </w:rPr>
                        <w:t>))</w:t>
                      </w:r>
                      <w:r w:rsidRPr="00F76723">
                        <w:rPr>
                          <w:color w:val="080808"/>
                          <w:spacing w:val="-20"/>
                          <w:sz w:val="16"/>
                          <w:szCs w:val="16"/>
                        </w:rPr>
                        <w:br/>
                        <w:t>fig.set_tight_layout(</w:t>
                      </w:r>
                      <w:r w:rsidRPr="00F76723">
                        <w:rPr>
                          <w:color w:val="0033B3"/>
                          <w:spacing w:val="-20"/>
                          <w:sz w:val="16"/>
                          <w:szCs w:val="16"/>
                        </w:rPr>
                        <w:t>True</w:t>
                      </w:r>
                      <w:r w:rsidRPr="00F76723">
                        <w:rPr>
                          <w:color w:val="080808"/>
                          <w:spacing w:val="-20"/>
                          <w:sz w:val="16"/>
                          <w:szCs w:val="16"/>
                        </w:rPr>
                        <w:t>)</w:t>
                      </w:r>
                      <w:r w:rsidRPr="00F76723">
                        <w:rPr>
                          <w:color w:val="080808"/>
                          <w:spacing w:val="-20"/>
                          <w:sz w:val="16"/>
                          <w:szCs w:val="16"/>
                        </w:rPr>
                        <w:br/>
                        <w:t>fig.suptitle(</w:t>
                      </w:r>
                      <w:r w:rsidRPr="00F76723">
                        <w:rPr>
                          <w:color w:val="067D17"/>
                          <w:spacing w:val="-20"/>
                          <w:sz w:val="16"/>
                          <w:szCs w:val="16"/>
                        </w:rPr>
                        <w:t>'Bivariate Analysis'</w:t>
                      </w:r>
                      <w:r w:rsidRPr="00F76723">
                        <w:rPr>
                          <w:color w:val="080808"/>
                          <w:spacing w:val="-20"/>
                          <w:sz w:val="16"/>
                          <w:szCs w:val="16"/>
                        </w:rPr>
                        <w:t>)</w:t>
                      </w:r>
                      <w:r w:rsidRPr="00F76723">
                        <w:rPr>
                          <w:color w:val="080808"/>
                          <w:spacing w:val="-20"/>
                          <w:sz w:val="16"/>
                          <w:szCs w:val="16"/>
                        </w:rPr>
                        <w:br/>
                      </w:r>
                      <w:r w:rsidRPr="00F76723">
                        <w:rPr>
                          <w:color w:val="0033B3"/>
                          <w:spacing w:val="-20"/>
                          <w:sz w:val="16"/>
                          <w:szCs w:val="16"/>
                        </w:rPr>
                        <w:t xml:space="preserve">for </w:t>
                      </w:r>
                      <w:r w:rsidRPr="00F76723">
                        <w:rPr>
                          <w:color w:val="080808"/>
                          <w:spacing w:val="-20"/>
                          <w:sz w:val="16"/>
                          <w:szCs w:val="16"/>
                        </w:rPr>
                        <w:t xml:space="preserve">r, row </w:t>
                      </w:r>
                      <w:r w:rsidRPr="00F76723">
                        <w:rPr>
                          <w:color w:val="0033B3"/>
                          <w:spacing w:val="-20"/>
                          <w:sz w:val="16"/>
                          <w:szCs w:val="16"/>
                        </w:rPr>
                        <w:t xml:space="preserve">in </w:t>
                      </w:r>
                      <w:r w:rsidRPr="00F76723">
                        <w:rPr>
                          <w:color w:val="000080"/>
                          <w:spacing w:val="-20"/>
                          <w:sz w:val="16"/>
                          <w:szCs w:val="16"/>
                        </w:rPr>
                        <w:t>enumerate</w:t>
                      </w:r>
                      <w:r w:rsidRPr="00F76723">
                        <w:rPr>
                          <w:color w:val="080808"/>
                          <w:spacing w:val="-20"/>
                          <w:sz w:val="16"/>
                          <w:szCs w:val="16"/>
                        </w:rPr>
                        <w:t>(grid):</w:t>
                      </w:r>
                      <w:r w:rsidRPr="00F76723">
                        <w:rPr>
                          <w:color w:val="080808"/>
                          <w:spacing w:val="-20"/>
                          <w:sz w:val="16"/>
                          <w:szCs w:val="16"/>
                        </w:rPr>
                        <w:br/>
                        <w:t xml:space="preserve">    </w:t>
                      </w:r>
                      <w:r w:rsidRPr="00F76723">
                        <w:rPr>
                          <w:color w:val="0033B3"/>
                          <w:spacing w:val="-20"/>
                          <w:sz w:val="16"/>
                          <w:szCs w:val="16"/>
                        </w:rPr>
                        <w:t xml:space="preserve">for </w:t>
                      </w:r>
                      <w:r w:rsidRPr="00F76723">
                        <w:rPr>
                          <w:color w:val="080808"/>
                          <w:spacing w:val="-20"/>
                          <w:sz w:val="16"/>
                          <w:szCs w:val="16"/>
                        </w:rPr>
                        <w:t xml:space="preserve">c, col </w:t>
                      </w:r>
                      <w:r w:rsidRPr="00F76723">
                        <w:rPr>
                          <w:color w:val="0033B3"/>
                          <w:spacing w:val="-20"/>
                          <w:sz w:val="16"/>
                          <w:szCs w:val="16"/>
                        </w:rPr>
                        <w:t xml:space="preserve">in </w:t>
                      </w:r>
                      <w:r w:rsidRPr="00F76723">
                        <w:rPr>
                          <w:color w:val="000080"/>
                          <w:spacing w:val="-20"/>
                          <w:sz w:val="16"/>
                          <w:szCs w:val="16"/>
                        </w:rPr>
                        <w:t>enumerate</w:t>
                      </w:r>
                      <w:r w:rsidRPr="00F76723">
                        <w:rPr>
                          <w:color w:val="080808"/>
                          <w:spacing w:val="-20"/>
                          <w:sz w:val="16"/>
                          <w:szCs w:val="16"/>
                        </w:rPr>
                        <w:t>(row):</w:t>
                      </w:r>
                      <w:r w:rsidRPr="00F76723">
                        <w:rPr>
                          <w:color w:val="080808"/>
                          <w:spacing w:val="-20"/>
                          <w:sz w:val="16"/>
                          <w:szCs w:val="16"/>
                        </w:rPr>
                        <w:br/>
                        <w:t xml:space="preserve">        </w:t>
                      </w:r>
                      <w:r w:rsidRPr="00F76723">
                        <w:rPr>
                          <w:color w:val="0033B3"/>
                          <w:spacing w:val="-20"/>
                          <w:sz w:val="16"/>
                          <w:szCs w:val="16"/>
                        </w:rPr>
                        <w:t xml:space="preserve">if </w:t>
                      </w:r>
                      <w:r w:rsidRPr="00F76723">
                        <w:rPr>
                          <w:color w:val="080808"/>
                          <w:spacing w:val="-20"/>
                          <w:sz w:val="16"/>
                          <w:szCs w:val="16"/>
                        </w:rPr>
                        <w:t xml:space="preserve">df[col].dtype </w:t>
                      </w:r>
                      <w:r w:rsidRPr="00F76723">
                        <w:rPr>
                          <w:color w:val="0033B3"/>
                          <w:spacing w:val="-20"/>
                          <w:sz w:val="16"/>
                          <w:szCs w:val="16"/>
                        </w:rPr>
                        <w:t xml:space="preserve">in </w:t>
                      </w:r>
                      <w:r w:rsidRPr="00F76723">
                        <w:rPr>
                          <w:color w:val="080808"/>
                          <w:spacing w:val="-20"/>
                          <w:sz w:val="16"/>
                          <w:szCs w:val="16"/>
                        </w:rPr>
                        <w:t>(</w:t>
                      </w:r>
                      <w:r w:rsidRPr="00F76723">
                        <w:rPr>
                          <w:color w:val="067D17"/>
                          <w:spacing w:val="-20"/>
                          <w:sz w:val="16"/>
                          <w:szCs w:val="16"/>
                        </w:rPr>
                        <w:t>'float64'</w:t>
                      </w:r>
                      <w:r w:rsidRPr="00F76723">
                        <w:rPr>
                          <w:color w:val="080808"/>
                          <w:spacing w:val="-20"/>
                          <w:sz w:val="16"/>
                          <w:szCs w:val="16"/>
                        </w:rPr>
                        <w:t xml:space="preserve">, </w:t>
                      </w:r>
                      <w:r w:rsidRPr="00F76723">
                        <w:rPr>
                          <w:color w:val="067D17"/>
                          <w:spacing w:val="-20"/>
                          <w:sz w:val="16"/>
                          <w:szCs w:val="16"/>
                        </w:rPr>
                        <w:t>'int64'</w:t>
                      </w:r>
                      <w:r w:rsidRPr="00F76723">
                        <w:rPr>
                          <w:color w:val="080808"/>
                          <w:spacing w:val="-20"/>
                          <w:sz w:val="16"/>
                          <w:szCs w:val="16"/>
                        </w:rPr>
                        <w:t>):</w:t>
                      </w:r>
                      <w:r w:rsidRPr="00F76723">
                        <w:rPr>
                          <w:color w:val="080808"/>
                          <w:spacing w:val="-20"/>
                          <w:sz w:val="16"/>
                          <w:szCs w:val="16"/>
                        </w:rPr>
                        <w:br/>
                        <w:t xml:space="preserve">            ax[r, c].scatter(df[col], df.Initial_days, </w:t>
                      </w:r>
                      <w:r w:rsidRPr="00F76723">
                        <w:rPr>
                          <w:color w:val="660099"/>
                          <w:spacing w:val="-20"/>
                          <w:sz w:val="16"/>
                          <w:szCs w:val="16"/>
                        </w:rPr>
                        <w:t>marker</w:t>
                      </w:r>
                      <w:r w:rsidRPr="00F76723">
                        <w:rPr>
                          <w:color w:val="080808"/>
                          <w:spacing w:val="-20"/>
                          <w:sz w:val="16"/>
                          <w:szCs w:val="16"/>
                        </w:rPr>
                        <w:t>=</w:t>
                      </w:r>
                      <w:r w:rsidRPr="00F76723">
                        <w:rPr>
                          <w:color w:val="067D17"/>
                          <w:spacing w:val="-20"/>
                          <w:sz w:val="16"/>
                          <w:szCs w:val="16"/>
                        </w:rPr>
                        <w:t>'.'</w:t>
                      </w:r>
                      <w:r w:rsidRPr="00F76723">
                        <w:rPr>
                          <w:color w:val="080808"/>
                          <w:spacing w:val="-20"/>
                          <w:sz w:val="16"/>
                          <w:szCs w:val="16"/>
                        </w:rPr>
                        <w:t xml:space="preserve">, </w:t>
                      </w:r>
                      <w:r w:rsidRPr="00F76723">
                        <w:rPr>
                          <w:color w:val="660099"/>
                          <w:spacing w:val="-20"/>
                          <w:sz w:val="16"/>
                          <w:szCs w:val="16"/>
                        </w:rPr>
                        <w:t>alpha</w:t>
                      </w:r>
                      <w:r w:rsidRPr="00F76723">
                        <w:rPr>
                          <w:color w:val="080808"/>
                          <w:spacing w:val="-20"/>
                          <w:sz w:val="16"/>
                          <w:szCs w:val="16"/>
                        </w:rPr>
                        <w:t>=</w:t>
                      </w:r>
                      <w:r w:rsidRPr="00F76723">
                        <w:rPr>
                          <w:color w:val="1750EB"/>
                          <w:spacing w:val="-20"/>
                          <w:sz w:val="16"/>
                          <w:szCs w:val="16"/>
                        </w:rPr>
                        <w:t>.25</w:t>
                      </w:r>
                      <w:r w:rsidRPr="00F76723">
                        <w:rPr>
                          <w:color w:val="080808"/>
                          <w:spacing w:val="-20"/>
                          <w:sz w:val="16"/>
                          <w:szCs w:val="16"/>
                        </w:rPr>
                        <w:t>)</w:t>
                      </w:r>
                      <w:r w:rsidRPr="00F76723">
                        <w:rPr>
                          <w:color w:val="080808"/>
                          <w:spacing w:val="-20"/>
                          <w:sz w:val="16"/>
                          <w:szCs w:val="16"/>
                        </w:rPr>
                        <w:br/>
                        <w:t xml:space="preserve">        </w:t>
                      </w:r>
                      <w:r w:rsidRPr="00F76723">
                        <w:rPr>
                          <w:color w:val="0033B3"/>
                          <w:spacing w:val="-20"/>
                          <w:sz w:val="16"/>
                          <w:szCs w:val="16"/>
                        </w:rPr>
                        <w:t>else</w:t>
                      </w:r>
                      <w:r w:rsidRPr="00F76723">
                        <w:rPr>
                          <w:color w:val="080808"/>
                          <w:spacing w:val="-20"/>
                          <w:sz w:val="16"/>
                          <w:szCs w:val="16"/>
                        </w:rPr>
                        <w:t>:</w:t>
                      </w:r>
                      <w:r w:rsidRPr="00F76723">
                        <w:rPr>
                          <w:color w:val="080808"/>
                          <w:spacing w:val="-20"/>
                          <w:sz w:val="16"/>
                          <w:szCs w:val="16"/>
                        </w:rPr>
                        <w:br/>
                        <w:t xml:space="preserve">            df_grp = {}</w:t>
                      </w:r>
                      <w:r w:rsidRPr="00F76723">
                        <w:rPr>
                          <w:color w:val="080808"/>
                          <w:spacing w:val="-20"/>
                          <w:sz w:val="16"/>
                          <w:szCs w:val="16"/>
                        </w:rPr>
                        <w:br/>
                        <w:t xml:space="preserve">            </w:t>
                      </w:r>
                      <w:r w:rsidRPr="00F76723">
                        <w:rPr>
                          <w:color w:val="0033B3"/>
                          <w:spacing w:val="-20"/>
                          <w:sz w:val="16"/>
                          <w:szCs w:val="16"/>
                        </w:rPr>
                        <w:t xml:space="preserve">for </w:t>
                      </w:r>
                      <w:r w:rsidRPr="00F76723">
                        <w:rPr>
                          <w:color w:val="080808"/>
                          <w:spacing w:val="-20"/>
                          <w:sz w:val="16"/>
                          <w:szCs w:val="16"/>
                        </w:rPr>
                        <w:t xml:space="preserve">grp </w:t>
                      </w:r>
                      <w:r w:rsidRPr="00F76723">
                        <w:rPr>
                          <w:color w:val="0033B3"/>
                          <w:spacing w:val="-20"/>
                          <w:sz w:val="16"/>
                          <w:szCs w:val="16"/>
                        </w:rPr>
                        <w:t xml:space="preserve">in </w:t>
                      </w:r>
                      <w:r w:rsidRPr="00F76723">
                        <w:rPr>
                          <w:color w:val="080808"/>
                          <w:spacing w:val="-20"/>
                          <w:sz w:val="16"/>
                          <w:szCs w:val="16"/>
                        </w:rPr>
                        <w:t>df.loc[:, col].unique():</w:t>
                      </w:r>
                      <w:r w:rsidRPr="00F76723">
                        <w:rPr>
                          <w:color w:val="080808"/>
                          <w:spacing w:val="-20"/>
                          <w:sz w:val="16"/>
                          <w:szCs w:val="16"/>
                        </w:rPr>
                        <w:br/>
                        <w:t xml:space="preserve">                df_grp[grp] = df.loc[df[col].eq(grp), </w:t>
                      </w:r>
                      <w:r w:rsidRPr="00F76723">
                        <w:rPr>
                          <w:color w:val="067D17"/>
                          <w:spacing w:val="-20"/>
                          <w:sz w:val="16"/>
                          <w:szCs w:val="16"/>
                        </w:rPr>
                        <w:t>'Initial_days'</w:t>
                      </w:r>
                      <w:r w:rsidRPr="00F76723">
                        <w:rPr>
                          <w:color w:val="080808"/>
                          <w:spacing w:val="-20"/>
                          <w:sz w:val="16"/>
                          <w:szCs w:val="16"/>
                        </w:rPr>
                        <w:t>].values</w:t>
                      </w:r>
                      <w:r w:rsidRPr="00F76723">
                        <w:rPr>
                          <w:color w:val="080808"/>
                          <w:spacing w:val="-20"/>
                          <w:sz w:val="16"/>
                          <w:szCs w:val="16"/>
                        </w:rPr>
                        <w:br/>
                        <w:t xml:space="preserve">            labels = [x.replace(</w:t>
                      </w:r>
                      <w:r w:rsidRPr="00F76723">
                        <w:rPr>
                          <w:color w:val="067D17"/>
                          <w:spacing w:val="-20"/>
                          <w:sz w:val="16"/>
                          <w:szCs w:val="16"/>
                        </w:rPr>
                        <w:t>' Admission'</w:t>
                      </w:r>
                      <w:r w:rsidRPr="00F76723">
                        <w:rPr>
                          <w:color w:val="080808"/>
                          <w:spacing w:val="-20"/>
                          <w:sz w:val="16"/>
                          <w:szCs w:val="16"/>
                        </w:rPr>
                        <w:t xml:space="preserve">, </w:t>
                      </w:r>
                      <w:r w:rsidRPr="00F76723">
                        <w:rPr>
                          <w:color w:val="067D17"/>
                          <w:spacing w:val="-20"/>
                          <w:sz w:val="16"/>
                          <w:szCs w:val="16"/>
                        </w:rPr>
                        <w:t>''</w:t>
                      </w:r>
                      <w:r w:rsidRPr="00F76723">
                        <w:rPr>
                          <w:color w:val="080808"/>
                          <w:spacing w:val="-20"/>
                          <w:sz w:val="16"/>
                          <w:szCs w:val="16"/>
                        </w:rPr>
                        <w:t xml:space="preserve">) </w:t>
                      </w:r>
                      <w:r w:rsidRPr="00F76723">
                        <w:rPr>
                          <w:color w:val="0033B3"/>
                          <w:spacing w:val="-20"/>
                          <w:sz w:val="16"/>
                          <w:szCs w:val="16"/>
                        </w:rPr>
                        <w:t xml:space="preserve">for </w:t>
                      </w:r>
                      <w:r w:rsidRPr="00F76723">
                        <w:rPr>
                          <w:color w:val="080808"/>
                          <w:spacing w:val="-20"/>
                          <w:sz w:val="16"/>
                          <w:szCs w:val="16"/>
                        </w:rPr>
                        <w:t xml:space="preserve">x </w:t>
                      </w:r>
                      <w:r w:rsidRPr="00F76723">
                        <w:rPr>
                          <w:color w:val="0033B3"/>
                          <w:spacing w:val="-20"/>
                          <w:sz w:val="16"/>
                          <w:szCs w:val="16"/>
                        </w:rPr>
                        <w:t xml:space="preserve">in </w:t>
                      </w:r>
                      <w:r w:rsidRPr="00F76723">
                        <w:rPr>
                          <w:color w:val="080808"/>
                          <w:spacing w:val="-20"/>
                          <w:sz w:val="16"/>
                          <w:szCs w:val="16"/>
                        </w:rPr>
                        <w:t>df_grp.keys()]</w:t>
                      </w:r>
                      <w:r w:rsidRPr="00F76723">
                        <w:rPr>
                          <w:color w:val="080808"/>
                          <w:spacing w:val="-20"/>
                          <w:sz w:val="16"/>
                          <w:szCs w:val="16"/>
                        </w:rPr>
                        <w:br/>
                        <w:t xml:space="preserve">            ax[r, c].boxplot(df_grp.values(), </w:t>
                      </w:r>
                      <w:r w:rsidRPr="00F76723">
                        <w:rPr>
                          <w:color w:val="660099"/>
                          <w:spacing w:val="-20"/>
                          <w:sz w:val="16"/>
                          <w:szCs w:val="16"/>
                        </w:rPr>
                        <w:t>labels</w:t>
                      </w:r>
                      <w:r w:rsidRPr="00F76723">
                        <w:rPr>
                          <w:color w:val="080808"/>
                          <w:spacing w:val="-20"/>
                          <w:sz w:val="16"/>
                          <w:szCs w:val="16"/>
                        </w:rPr>
                        <w:t xml:space="preserve">=labels, </w:t>
                      </w:r>
                      <w:r w:rsidRPr="00F76723">
                        <w:rPr>
                          <w:color w:val="660099"/>
                          <w:spacing w:val="-20"/>
                          <w:sz w:val="16"/>
                          <w:szCs w:val="16"/>
                        </w:rPr>
                        <w:t>widths</w:t>
                      </w:r>
                      <w:r w:rsidRPr="00F76723">
                        <w:rPr>
                          <w:color w:val="080808"/>
                          <w:spacing w:val="-20"/>
                          <w:sz w:val="16"/>
                          <w:szCs w:val="16"/>
                        </w:rPr>
                        <w:t>=</w:t>
                      </w:r>
                      <w:r w:rsidRPr="00F76723">
                        <w:rPr>
                          <w:color w:val="1750EB"/>
                          <w:spacing w:val="-20"/>
                          <w:sz w:val="16"/>
                          <w:szCs w:val="16"/>
                        </w:rPr>
                        <w:t>0.5</w:t>
                      </w:r>
                      <w:r w:rsidRPr="00F76723">
                        <w:rPr>
                          <w:color w:val="080808"/>
                          <w:spacing w:val="-20"/>
                          <w:sz w:val="16"/>
                          <w:szCs w:val="16"/>
                        </w:rPr>
                        <w:t xml:space="preserve">, </w:t>
                      </w:r>
                      <w:r w:rsidRPr="00F76723">
                        <w:rPr>
                          <w:color w:val="660099"/>
                          <w:spacing w:val="-20"/>
                          <w:sz w:val="16"/>
                          <w:szCs w:val="16"/>
                        </w:rPr>
                        <w:t>patch_artist</w:t>
                      </w:r>
                      <w:r w:rsidRPr="00F76723">
                        <w:rPr>
                          <w:color w:val="080808"/>
                          <w:spacing w:val="-20"/>
                          <w:sz w:val="16"/>
                          <w:szCs w:val="16"/>
                        </w:rPr>
                        <w:t>=</w:t>
                      </w:r>
                      <w:r w:rsidRPr="00F76723">
                        <w:rPr>
                          <w:color w:val="0033B3"/>
                          <w:spacing w:val="-20"/>
                          <w:sz w:val="16"/>
                          <w:szCs w:val="16"/>
                        </w:rPr>
                        <w:t>True</w:t>
                      </w:r>
                      <w:r w:rsidRPr="00F76723">
                        <w:rPr>
                          <w:color w:val="080808"/>
                          <w:spacing w:val="-20"/>
                          <w:sz w:val="16"/>
                          <w:szCs w:val="16"/>
                        </w:rPr>
                        <w:t>,</w:t>
                      </w:r>
                      <w:r w:rsidRPr="00F76723">
                        <w:rPr>
                          <w:color w:val="080808"/>
                          <w:spacing w:val="-20"/>
                          <w:sz w:val="16"/>
                          <w:szCs w:val="16"/>
                        </w:rPr>
                        <w:br/>
                        <w:t xml:space="preserve">                             </w:t>
                      </w:r>
                      <w:r w:rsidRPr="00F76723">
                        <w:rPr>
                          <w:color w:val="660099"/>
                          <w:spacing w:val="-20"/>
                          <w:sz w:val="16"/>
                          <w:szCs w:val="16"/>
                        </w:rPr>
                        <w:t>medianprops</w:t>
                      </w:r>
                      <w:r w:rsidRPr="00F76723">
                        <w:rPr>
                          <w:color w:val="080808"/>
                          <w:spacing w:val="-20"/>
                          <w:sz w:val="16"/>
                          <w:szCs w:val="16"/>
                        </w:rPr>
                        <w:t>={</w:t>
                      </w:r>
                      <w:r w:rsidRPr="00F76723">
                        <w:rPr>
                          <w:color w:val="067D17"/>
                          <w:spacing w:val="-20"/>
                          <w:sz w:val="16"/>
                          <w:szCs w:val="16"/>
                        </w:rPr>
                        <w:t>'color'</w:t>
                      </w:r>
                      <w:r w:rsidRPr="00F76723">
                        <w:rPr>
                          <w:color w:val="080808"/>
                          <w:spacing w:val="-20"/>
                          <w:sz w:val="16"/>
                          <w:szCs w:val="16"/>
                        </w:rPr>
                        <w:t xml:space="preserve">: </w:t>
                      </w:r>
                      <w:r w:rsidRPr="00F76723">
                        <w:rPr>
                          <w:color w:val="067D17"/>
                          <w:spacing w:val="-20"/>
                          <w:sz w:val="16"/>
                          <w:szCs w:val="16"/>
                        </w:rPr>
                        <w:t>'white'</w:t>
                      </w:r>
                      <w:r w:rsidRPr="00F76723">
                        <w:rPr>
                          <w:color w:val="080808"/>
                          <w:spacing w:val="-20"/>
                          <w:sz w:val="16"/>
                          <w:szCs w:val="16"/>
                        </w:rPr>
                        <w:t xml:space="preserve">, </w:t>
                      </w:r>
                      <w:r w:rsidRPr="00F76723">
                        <w:rPr>
                          <w:color w:val="067D17"/>
                          <w:spacing w:val="-20"/>
                          <w:sz w:val="16"/>
                          <w:szCs w:val="16"/>
                        </w:rPr>
                        <w:t>'linewidth'</w:t>
                      </w:r>
                      <w:r w:rsidRPr="00F76723">
                        <w:rPr>
                          <w:color w:val="080808"/>
                          <w:spacing w:val="-20"/>
                          <w:sz w:val="16"/>
                          <w:szCs w:val="16"/>
                        </w:rPr>
                        <w:t xml:space="preserve">: </w:t>
                      </w:r>
                      <w:r w:rsidRPr="00F76723">
                        <w:rPr>
                          <w:color w:val="1750EB"/>
                          <w:spacing w:val="-20"/>
                          <w:sz w:val="16"/>
                          <w:szCs w:val="16"/>
                        </w:rPr>
                        <w:t>0.5</w:t>
                      </w:r>
                      <w:r w:rsidRPr="00F76723">
                        <w:rPr>
                          <w:color w:val="080808"/>
                          <w:spacing w:val="-20"/>
                          <w:sz w:val="16"/>
                          <w:szCs w:val="16"/>
                        </w:rPr>
                        <w:t>},</w:t>
                      </w:r>
                      <w:r w:rsidRPr="00F76723">
                        <w:rPr>
                          <w:color w:val="080808"/>
                          <w:spacing w:val="-20"/>
                          <w:sz w:val="16"/>
                          <w:szCs w:val="16"/>
                        </w:rPr>
                        <w:br/>
                        <w:t xml:space="preserve">                             </w:t>
                      </w:r>
                      <w:r w:rsidRPr="00F76723">
                        <w:rPr>
                          <w:color w:val="660099"/>
                          <w:spacing w:val="-20"/>
                          <w:sz w:val="16"/>
                          <w:szCs w:val="16"/>
                        </w:rPr>
                        <w:t>boxprops</w:t>
                      </w:r>
                      <w:r w:rsidRPr="00F76723">
                        <w:rPr>
                          <w:color w:val="080808"/>
                          <w:spacing w:val="-20"/>
                          <w:sz w:val="16"/>
                          <w:szCs w:val="16"/>
                        </w:rPr>
                        <w:t>={</w:t>
                      </w:r>
                      <w:r w:rsidRPr="00F76723">
                        <w:rPr>
                          <w:color w:val="067D17"/>
                          <w:spacing w:val="-20"/>
                          <w:sz w:val="16"/>
                          <w:szCs w:val="16"/>
                        </w:rPr>
                        <w:t>'facecolor'</w:t>
                      </w:r>
                      <w:r w:rsidRPr="00F76723">
                        <w:rPr>
                          <w:color w:val="080808"/>
                          <w:spacing w:val="-20"/>
                          <w:sz w:val="16"/>
                          <w:szCs w:val="16"/>
                        </w:rPr>
                        <w:t xml:space="preserve">: </w:t>
                      </w:r>
                      <w:r w:rsidRPr="00F76723">
                        <w:rPr>
                          <w:color w:val="067D17"/>
                          <w:spacing w:val="-20"/>
                          <w:sz w:val="16"/>
                          <w:szCs w:val="16"/>
                        </w:rPr>
                        <w:t>'C0'</w:t>
                      </w:r>
                      <w:r w:rsidRPr="00F76723">
                        <w:rPr>
                          <w:color w:val="080808"/>
                          <w:spacing w:val="-20"/>
                          <w:sz w:val="16"/>
                          <w:szCs w:val="16"/>
                        </w:rPr>
                        <w:t xml:space="preserve">, </w:t>
                      </w:r>
                      <w:r w:rsidRPr="00F76723">
                        <w:rPr>
                          <w:color w:val="067D17"/>
                          <w:spacing w:val="-20"/>
                          <w:sz w:val="16"/>
                          <w:szCs w:val="16"/>
                        </w:rPr>
                        <w:t>'edgecolor'</w:t>
                      </w:r>
                      <w:r w:rsidRPr="00F76723">
                        <w:rPr>
                          <w:color w:val="080808"/>
                          <w:spacing w:val="-20"/>
                          <w:sz w:val="16"/>
                          <w:szCs w:val="16"/>
                        </w:rPr>
                        <w:t xml:space="preserve">: </w:t>
                      </w:r>
                      <w:r w:rsidRPr="00F76723">
                        <w:rPr>
                          <w:color w:val="067D17"/>
                          <w:spacing w:val="-20"/>
                          <w:sz w:val="16"/>
                          <w:szCs w:val="16"/>
                        </w:rPr>
                        <w:t>'white'</w:t>
                      </w:r>
                      <w:r w:rsidRPr="00F76723">
                        <w:rPr>
                          <w:color w:val="080808"/>
                          <w:spacing w:val="-20"/>
                          <w:sz w:val="16"/>
                          <w:szCs w:val="16"/>
                        </w:rPr>
                        <w:t xml:space="preserve">, </w:t>
                      </w:r>
                      <w:r w:rsidRPr="00F76723">
                        <w:rPr>
                          <w:color w:val="067D17"/>
                          <w:spacing w:val="-20"/>
                          <w:sz w:val="16"/>
                          <w:szCs w:val="16"/>
                        </w:rPr>
                        <w:t>'linewidth'</w:t>
                      </w:r>
                      <w:r w:rsidRPr="00F76723">
                        <w:rPr>
                          <w:color w:val="080808"/>
                          <w:spacing w:val="-20"/>
                          <w:sz w:val="16"/>
                          <w:szCs w:val="16"/>
                        </w:rPr>
                        <w:t xml:space="preserve">: </w:t>
                      </w:r>
                      <w:r w:rsidRPr="00F76723">
                        <w:rPr>
                          <w:color w:val="1750EB"/>
                          <w:spacing w:val="-20"/>
                          <w:sz w:val="16"/>
                          <w:szCs w:val="16"/>
                        </w:rPr>
                        <w:t>0.5</w:t>
                      </w:r>
                      <w:r w:rsidRPr="00F76723">
                        <w:rPr>
                          <w:color w:val="080808"/>
                          <w:spacing w:val="-20"/>
                          <w:sz w:val="16"/>
                          <w:szCs w:val="16"/>
                        </w:rPr>
                        <w:t>},</w:t>
                      </w:r>
                      <w:r w:rsidRPr="00F76723">
                        <w:rPr>
                          <w:color w:val="080808"/>
                          <w:spacing w:val="-20"/>
                          <w:sz w:val="16"/>
                          <w:szCs w:val="16"/>
                        </w:rPr>
                        <w:br/>
                        <w:t xml:space="preserve">                             </w:t>
                      </w:r>
                      <w:r w:rsidRPr="00F76723">
                        <w:rPr>
                          <w:color w:val="660099"/>
                          <w:spacing w:val="-20"/>
                          <w:sz w:val="16"/>
                          <w:szCs w:val="16"/>
                        </w:rPr>
                        <w:t>whiskerprops</w:t>
                      </w:r>
                      <w:r w:rsidRPr="00F76723">
                        <w:rPr>
                          <w:color w:val="080808"/>
                          <w:spacing w:val="-20"/>
                          <w:sz w:val="16"/>
                          <w:szCs w:val="16"/>
                        </w:rPr>
                        <w:t>={</w:t>
                      </w:r>
                      <w:r w:rsidRPr="00F76723">
                        <w:rPr>
                          <w:color w:val="067D17"/>
                          <w:spacing w:val="-20"/>
                          <w:sz w:val="16"/>
                          <w:szCs w:val="16"/>
                        </w:rPr>
                        <w:t>'color'</w:t>
                      </w:r>
                      <w:r w:rsidRPr="00F76723">
                        <w:rPr>
                          <w:color w:val="080808"/>
                          <w:spacing w:val="-20"/>
                          <w:sz w:val="16"/>
                          <w:szCs w:val="16"/>
                        </w:rPr>
                        <w:t xml:space="preserve">: </w:t>
                      </w:r>
                      <w:r w:rsidRPr="00F76723">
                        <w:rPr>
                          <w:color w:val="067D17"/>
                          <w:spacing w:val="-20"/>
                          <w:sz w:val="16"/>
                          <w:szCs w:val="16"/>
                        </w:rPr>
                        <w:t>'C0'</w:t>
                      </w:r>
                      <w:r w:rsidRPr="00F76723">
                        <w:rPr>
                          <w:color w:val="080808"/>
                          <w:spacing w:val="-20"/>
                          <w:sz w:val="16"/>
                          <w:szCs w:val="16"/>
                        </w:rPr>
                        <w:t xml:space="preserve">, </w:t>
                      </w:r>
                      <w:r w:rsidRPr="00F76723">
                        <w:rPr>
                          <w:color w:val="067D17"/>
                          <w:spacing w:val="-20"/>
                          <w:sz w:val="16"/>
                          <w:szCs w:val="16"/>
                        </w:rPr>
                        <w:t>'linewidth'</w:t>
                      </w:r>
                      <w:r w:rsidRPr="00F76723">
                        <w:rPr>
                          <w:color w:val="080808"/>
                          <w:spacing w:val="-20"/>
                          <w:sz w:val="16"/>
                          <w:szCs w:val="16"/>
                        </w:rPr>
                        <w:t xml:space="preserve">: </w:t>
                      </w:r>
                      <w:r w:rsidRPr="00F76723">
                        <w:rPr>
                          <w:color w:val="1750EB"/>
                          <w:spacing w:val="-20"/>
                          <w:sz w:val="16"/>
                          <w:szCs w:val="16"/>
                        </w:rPr>
                        <w:t>1.5</w:t>
                      </w:r>
                      <w:r w:rsidRPr="00F76723">
                        <w:rPr>
                          <w:color w:val="080808"/>
                          <w:spacing w:val="-20"/>
                          <w:sz w:val="16"/>
                          <w:szCs w:val="16"/>
                        </w:rPr>
                        <w:t>},</w:t>
                      </w:r>
                      <w:r w:rsidRPr="00F76723">
                        <w:rPr>
                          <w:color w:val="080808"/>
                          <w:spacing w:val="-20"/>
                          <w:sz w:val="16"/>
                          <w:szCs w:val="16"/>
                        </w:rPr>
                        <w:br/>
                        <w:t xml:space="preserve">                             </w:t>
                      </w:r>
                      <w:r w:rsidRPr="00F76723">
                        <w:rPr>
                          <w:color w:val="660099"/>
                          <w:spacing w:val="-20"/>
                          <w:sz w:val="16"/>
                          <w:szCs w:val="16"/>
                        </w:rPr>
                        <w:t>capprops</w:t>
                      </w:r>
                      <w:r w:rsidRPr="00F76723">
                        <w:rPr>
                          <w:color w:val="080808"/>
                          <w:spacing w:val="-20"/>
                          <w:sz w:val="16"/>
                          <w:szCs w:val="16"/>
                        </w:rPr>
                        <w:t>={</w:t>
                      </w:r>
                      <w:r w:rsidRPr="00F76723">
                        <w:rPr>
                          <w:color w:val="067D17"/>
                          <w:spacing w:val="-20"/>
                          <w:sz w:val="16"/>
                          <w:szCs w:val="16"/>
                        </w:rPr>
                        <w:t>'color'</w:t>
                      </w:r>
                      <w:r w:rsidRPr="00F76723">
                        <w:rPr>
                          <w:color w:val="080808"/>
                          <w:spacing w:val="-20"/>
                          <w:sz w:val="16"/>
                          <w:szCs w:val="16"/>
                        </w:rPr>
                        <w:t xml:space="preserve">: </w:t>
                      </w:r>
                      <w:r w:rsidRPr="00F76723">
                        <w:rPr>
                          <w:color w:val="067D17"/>
                          <w:spacing w:val="-20"/>
                          <w:sz w:val="16"/>
                          <w:szCs w:val="16"/>
                        </w:rPr>
                        <w:t>'C0'</w:t>
                      </w:r>
                      <w:r w:rsidRPr="00F76723">
                        <w:rPr>
                          <w:color w:val="080808"/>
                          <w:spacing w:val="-20"/>
                          <w:sz w:val="16"/>
                          <w:szCs w:val="16"/>
                        </w:rPr>
                        <w:t xml:space="preserve">, </w:t>
                      </w:r>
                      <w:r w:rsidRPr="00F76723">
                        <w:rPr>
                          <w:color w:val="067D17"/>
                          <w:spacing w:val="-20"/>
                          <w:sz w:val="16"/>
                          <w:szCs w:val="16"/>
                        </w:rPr>
                        <w:t>'linewidth'</w:t>
                      </w:r>
                      <w:r w:rsidRPr="00F76723">
                        <w:rPr>
                          <w:color w:val="080808"/>
                          <w:spacing w:val="-20"/>
                          <w:sz w:val="16"/>
                          <w:szCs w:val="16"/>
                        </w:rPr>
                        <w:t xml:space="preserve">: </w:t>
                      </w:r>
                      <w:r w:rsidRPr="00F76723">
                        <w:rPr>
                          <w:color w:val="1750EB"/>
                          <w:spacing w:val="-20"/>
                          <w:sz w:val="16"/>
                          <w:szCs w:val="16"/>
                        </w:rPr>
                        <w:t>1.5</w:t>
                      </w:r>
                      <w:r w:rsidRPr="00F76723">
                        <w:rPr>
                          <w:color w:val="080808"/>
                          <w:spacing w:val="-20"/>
                          <w:sz w:val="16"/>
                          <w:szCs w:val="16"/>
                        </w:rPr>
                        <w:t>})</w:t>
                      </w:r>
                      <w:r w:rsidRPr="00F76723">
                        <w:rPr>
                          <w:color w:val="080808"/>
                          <w:spacing w:val="-20"/>
                          <w:sz w:val="16"/>
                          <w:szCs w:val="16"/>
                        </w:rPr>
                        <w:br/>
                        <w:t xml:space="preserve">            plt.setp(ax[r, c].get_xticklabels(), </w:t>
                      </w:r>
                      <w:r w:rsidRPr="00F76723">
                        <w:rPr>
                          <w:color w:val="660099"/>
                          <w:spacing w:val="-20"/>
                          <w:sz w:val="16"/>
                          <w:szCs w:val="16"/>
                        </w:rPr>
                        <w:t>rotation</w:t>
                      </w:r>
                      <w:r w:rsidRPr="00F76723">
                        <w:rPr>
                          <w:color w:val="080808"/>
                          <w:spacing w:val="-20"/>
                          <w:sz w:val="16"/>
                          <w:szCs w:val="16"/>
                        </w:rPr>
                        <w:t>=</w:t>
                      </w:r>
                      <w:r w:rsidRPr="00F76723">
                        <w:rPr>
                          <w:color w:val="1750EB"/>
                          <w:spacing w:val="-20"/>
                          <w:sz w:val="16"/>
                          <w:szCs w:val="16"/>
                        </w:rPr>
                        <w:t>20</w:t>
                      </w:r>
                      <w:r w:rsidRPr="00F76723">
                        <w:rPr>
                          <w:color w:val="080808"/>
                          <w:spacing w:val="-20"/>
                          <w:sz w:val="16"/>
                          <w:szCs w:val="16"/>
                        </w:rPr>
                        <w:t xml:space="preserve">, </w:t>
                      </w:r>
                      <w:r w:rsidRPr="00F76723">
                        <w:rPr>
                          <w:color w:val="660099"/>
                          <w:spacing w:val="-20"/>
                          <w:sz w:val="16"/>
                          <w:szCs w:val="16"/>
                        </w:rPr>
                        <w:t>ha</w:t>
                      </w:r>
                      <w:r w:rsidRPr="00F76723">
                        <w:rPr>
                          <w:color w:val="080808"/>
                          <w:spacing w:val="-20"/>
                          <w:sz w:val="16"/>
                          <w:szCs w:val="16"/>
                        </w:rPr>
                        <w:t>=</w:t>
                      </w:r>
                      <w:r w:rsidRPr="00F76723">
                        <w:rPr>
                          <w:color w:val="067D17"/>
                          <w:spacing w:val="-20"/>
                          <w:sz w:val="16"/>
                          <w:szCs w:val="16"/>
                        </w:rPr>
                        <w:t>'right'</w:t>
                      </w:r>
                      <w:r w:rsidRPr="00F76723">
                        <w:rPr>
                          <w:color w:val="080808"/>
                          <w:spacing w:val="-20"/>
                          <w:sz w:val="16"/>
                          <w:szCs w:val="16"/>
                        </w:rPr>
                        <w:t xml:space="preserve">, </w:t>
                      </w:r>
                      <w:r w:rsidRPr="00F76723">
                        <w:rPr>
                          <w:color w:val="660099"/>
                          <w:spacing w:val="-20"/>
                          <w:sz w:val="16"/>
                          <w:szCs w:val="16"/>
                        </w:rPr>
                        <w:t>rotation_mode</w:t>
                      </w:r>
                      <w:r w:rsidRPr="00F76723">
                        <w:rPr>
                          <w:color w:val="080808"/>
                          <w:spacing w:val="-20"/>
                          <w:sz w:val="16"/>
                          <w:szCs w:val="16"/>
                        </w:rPr>
                        <w:t>=</w:t>
                      </w:r>
                      <w:r w:rsidRPr="00F76723">
                        <w:rPr>
                          <w:color w:val="067D17"/>
                          <w:spacing w:val="-20"/>
                          <w:sz w:val="16"/>
                          <w:szCs w:val="16"/>
                        </w:rPr>
                        <w:t>'anchor'</w:t>
                      </w:r>
                      <w:r w:rsidRPr="00F76723">
                        <w:rPr>
                          <w:color w:val="080808"/>
                          <w:spacing w:val="-20"/>
                          <w:sz w:val="16"/>
                          <w:szCs w:val="16"/>
                        </w:rPr>
                        <w:t>)</w:t>
                      </w:r>
                      <w:r w:rsidRPr="00F76723">
                        <w:rPr>
                          <w:color w:val="080808"/>
                          <w:spacing w:val="-20"/>
                          <w:sz w:val="16"/>
                          <w:szCs w:val="16"/>
                        </w:rPr>
                        <w:br/>
                        <w:t xml:space="preserve">        ax[r, c].set_xlabel(col)</w:t>
                      </w:r>
                      <w:r w:rsidRPr="00F76723">
                        <w:rPr>
                          <w:color w:val="080808"/>
                          <w:spacing w:val="-20"/>
                          <w:sz w:val="16"/>
                          <w:szCs w:val="16"/>
                        </w:rPr>
                        <w:br/>
                        <w:t xml:space="preserve">        </w:t>
                      </w:r>
                      <w:r w:rsidRPr="00F76723">
                        <w:rPr>
                          <w:color w:val="0033B3"/>
                          <w:spacing w:val="-20"/>
                          <w:sz w:val="16"/>
                          <w:szCs w:val="16"/>
                        </w:rPr>
                        <w:t xml:space="preserve">if </w:t>
                      </w:r>
                      <w:r w:rsidRPr="00F76723">
                        <w:rPr>
                          <w:color w:val="080808"/>
                          <w:spacing w:val="-20"/>
                          <w:sz w:val="16"/>
                          <w:szCs w:val="16"/>
                        </w:rPr>
                        <w:t xml:space="preserve">c == </w:t>
                      </w:r>
                      <w:r w:rsidRPr="00F76723">
                        <w:rPr>
                          <w:color w:val="1750EB"/>
                          <w:spacing w:val="-20"/>
                          <w:sz w:val="16"/>
                          <w:szCs w:val="16"/>
                        </w:rPr>
                        <w:t>0</w:t>
                      </w:r>
                      <w:r w:rsidRPr="00F76723">
                        <w:rPr>
                          <w:color w:val="080808"/>
                          <w:spacing w:val="-20"/>
                          <w:sz w:val="16"/>
                          <w:szCs w:val="16"/>
                        </w:rPr>
                        <w:t>:</w:t>
                      </w:r>
                      <w:r w:rsidRPr="00F76723">
                        <w:rPr>
                          <w:color w:val="080808"/>
                          <w:spacing w:val="-20"/>
                          <w:sz w:val="16"/>
                          <w:szCs w:val="16"/>
                        </w:rPr>
                        <w:br/>
                        <w:t xml:space="preserve">            ax[r, c].set_ylabel(</w:t>
                      </w:r>
                      <w:r w:rsidRPr="00F76723">
                        <w:rPr>
                          <w:color w:val="067D17"/>
                          <w:spacing w:val="-20"/>
                          <w:sz w:val="16"/>
                          <w:szCs w:val="16"/>
                        </w:rPr>
                        <w:t>'Initial_days'</w:t>
                      </w:r>
                      <w:r w:rsidRPr="00F76723">
                        <w:rPr>
                          <w:color w:val="080808"/>
                          <w:spacing w:val="-20"/>
                          <w:sz w:val="16"/>
                          <w:szCs w:val="16"/>
                        </w:rPr>
                        <w:t>)</w:t>
                      </w:r>
                      <w:r w:rsidRPr="00F76723">
                        <w:rPr>
                          <w:color w:val="080808"/>
                          <w:spacing w:val="-20"/>
                          <w:sz w:val="16"/>
                          <w:szCs w:val="16"/>
                        </w:rPr>
                        <w:br/>
                        <w:t>plt.savefig(</w:t>
                      </w:r>
                      <w:r w:rsidRPr="00F76723">
                        <w:rPr>
                          <w:color w:val="067D17"/>
                          <w:spacing w:val="-20"/>
                          <w:sz w:val="16"/>
                          <w:szCs w:val="16"/>
                        </w:rPr>
                        <w:t>'./output/bivariate_analysis.png'</w:t>
                      </w:r>
                      <w:r w:rsidRPr="00F76723">
                        <w:rPr>
                          <w:color w:val="080808"/>
                          <w:spacing w:val="-20"/>
                          <w:sz w:val="16"/>
                          <w:szCs w:val="16"/>
                        </w:rPr>
                        <w:t>)</w:t>
                      </w:r>
                      <w:r w:rsidRPr="00F76723">
                        <w:rPr>
                          <w:color w:val="080808"/>
                          <w:spacing w:val="-20"/>
                          <w:sz w:val="16"/>
                          <w:szCs w:val="16"/>
                        </w:rPr>
                        <w:br/>
                        <w:t>plt.show()</w:t>
                      </w:r>
                    </w:p>
                  </w:txbxContent>
                </v:textbox>
                <w10:wrap type="square"/>
              </v:shape>
            </w:pict>
          </mc:Fallback>
        </mc:AlternateContent>
      </w:r>
      <w:r w:rsidR="00EA087C">
        <w:t>Following the univariate analysis</w:t>
      </w:r>
      <w:r w:rsidR="00B72960">
        <w:t xml:space="preserve">, each independent variable was plotted </w:t>
      </w:r>
      <w:r w:rsidR="00AC4DC1">
        <w:t>against</w:t>
      </w:r>
      <w:r w:rsidR="00B72960">
        <w:t xml:space="preserve"> the dependent variable, Initial_days, to assess their relation</w:t>
      </w:r>
      <w:r w:rsidR="0006110F">
        <w:t>ships</w:t>
      </w:r>
      <w:r w:rsidR="00B72960">
        <w:t>.</w:t>
      </w:r>
    </w:p>
    <w:p w14:paraId="2AE9BD08" w14:textId="3CC9C7C6" w:rsidR="00780907" w:rsidRDefault="002C047E" w:rsidP="00FC3486">
      <w:pPr>
        <w:spacing w:before="240"/>
      </w:pPr>
      <w:r>
        <w:t xml:space="preserve">Once again, all of the plots were displayed in a single figure using subplots. Quantitative </w:t>
      </w:r>
      <w:r w:rsidR="00AF1104">
        <w:t>independent variables were plotted against Initial_days using scatter plots. Qualitative independent variables were plotted against Initial_days using box plots.</w:t>
      </w:r>
      <w:r w:rsidR="00FD4D39">
        <w:t xml:space="preserve"> </w:t>
      </w:r>
    </w:p>
    <w:p w14:paraId="7CC95A71" w14:textId="6012DD85" w:rsidR="00282318" w:rsidRDefault="00A1667D" w:rsidP="00FC3486">
      <w:pPr>
        <w:spacing w:before="240"/>
      </w:pPr>
      <w:r>
        <w:t>Next,</w:t>
      </w:r>
      <w:r w:rsidR="0012056F">
        <w:t xml:space="preserve"> </w:t>
      </w:r>
      <w:r w:rsidR="006A22B0">
        <w:t xml:space="preserve">the data wrangling process took place. This consisted of recoding categorical variables, </w:t>
      </w:r>
      <w:r w:rsidR="008445C5">
        <w:t xml:space="preserve">scaling numeric variables, and removing variables </w:t>
      </w:r>
      <w:r w:rsidR="004A2AE7">
        <w:t>causing multicollinearity in the data set</w:t>
      </w:r>
      <w:r w:rsidR="008445C5">
        <w:t>.</w:t>
      </w:r>
      <w:r w:rsidR="0078165B">
        <w:t xml:space="preserve"> </w:t>
      </w:r>
    </w:p>
    <w:p w14:paraId="6ABF5D96" w14:textId="1C7C9332" w:rsidR="006360ED" w:rsidRDefault="00600675" w:rsidP="00FC3486">
      <w:pPr>
        <w:spacing w:before="240"/>
      </w:pPr>
      <w:r>
        <w:rPr>
          <w:noProof/>
        </w:rPr>
        <mc:AlternateContent>
          <mc:Choice Requires="wps">
            <w:drawing>
              <wp:anchor distT="45720" distB="45720" distL="114300" distR="114300" simplePos="0" relativeHeight="251677696" behindDoc="0" locked="0" layoutInCell="1" allowOverlap="1" wp14:anchorId="5C272B11" wp14:editId="2409904D">
                <wp:simplePos x="0" y="0"/>
                <wp:positionH relativeFrom="column">
                  <wp:posOffset>11430</wp:posOffset>
                </wp:positionH>
                <wp:positionV relativeFrom="paragraph">
                  <wp:posOffset>1079500</wp:posOffset>
                </wp:positionV>
                <wp:extent cx="5943600" cy="1404620"/>
                <wp:effectExtent l="0" t="0" r="19050" b="24765"/>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404620"/>
                        </a:xfrm>
                        <a:prstGeom prst="rect">
                          <a:avLst/>
                        </a:prstGeom>
                        <a:solidFill>
                          <a:srgbClr val="FFFFFF"/>
                        </a:solidFill>
                        <a:ln w="9525">
                          <a:solidFill>
                            <a:srgbClr val="000000"/>
                          </a:solidFill>
                          <a:miter lim="800000"/>
                          <a:headEnd/>
                          <a:tailEnd/>
                        </a:ln>
                      </wps:spPr>
                      <wps:txbx>
                        <w:txbxContent>
                          <w:p w14:paraId="639DD8D4" w14:textId="77777777" w:rsidR="00EE2357" w:rsidRDefault="00EE2357" w:rsidP="00EE2357">
                            <w:pPr>
                              <w:pStyle w:val="HTMLPreformatted"/>
                              <w:shd w:val="clear" w:color="auto" w:fill="FFFFFF"/>
                              <w:rPr>
                                <w:color w:val="080808"/>
                                <w:spacing w:val="-20"/>
                                <w:sz w:val="16"/>
                                <w:szCs w:val="16"/>
                              </w:rPr>
                            </w:pPr>
                            <w:r w:rsidRPr="00EE2357">
                              <w:rPr>
                                <w:color w:val="080808"/>
                                <w:spacing w:val="-20"/>
                                <w:sz w:val="16"/>
                                <w:szCs w:val="16"/>
                              </w:rPr>
                              <w:t>codes = {</w:t>
                            </w:r>
                            <w:r w:rsidRPr="00EE2357">
                              <w:rPr>
                                <w:color w:val="067D17"/>
                                <w:spacing w:val="-20"/>
                                <w:sz w:val="16"/>
                                <w:szCs w:val="16"/>
                              </w:rPr>
                              <w:t>'Yes'</w:t>
                            </w:r>
                            <w:r w:rsidRPr="00EE2357">
                              <w:rPr>
                                <w:color w:val="080808"/>
                                <w:spacing w:val="-20"/>
                                <w:sz w:val="16"/>
                                <w:szCs w:val="16"/>
                              </w:rPr>
                              <w:t xml:space="preserve">: </w:t>
                            </w:r>
                            <w:r w:rsidRPr="00EE2357">
                              <w:rPr>
                                <w:color w:val="1750EB"/>
                                <w:spacing w:val="-20"/>
                                <w:sz w:val="16"/>
                                <w:szCs w:val="16"/>
                              </w:rPr>
                              <w:t>1</w:t>
                            </w:r>
                            <w:r w:rsidRPr="00EE2357">
                              <w:rPr>
                                <w:color w:val="080808"/>
                                <w:spacing w:val="-20"/>
                                <w:sz w:val="16"/>
                                <w:szCs w:val="16"/>
                              </w:rPr>
                              <w:t xml:space="preserve">, </w:t>
                            </w:r>
                            <w:r w:rsidRPr="00EE2357">
                              <w:rPr>
                                <w:color w:val="067D17"/>
                                <w:spacing w:val="-20"/>
                                <w:sz w:val="16"/>
                                <w:szCs w:val="16"/>
                              </w:rPr>
                              <w:t>'No'</w:t>
                            </w:r>
                            <w:r w:rsidRPr="00EE2357">
                              <w:rPr>
                                <w:color w:val="080808"/>
                                <w:spacing w:val="-20"/>
                                <w:sz w:val="16"/>
                                <w:szCs w:val="16"/>
                              </w:rPr>
                              <w:t xml:space="preserve">: </w:t>
                            </w:r>
                            <w:r w:rsidRPr="00EE2357">
                              <w:rPr>
                                <w:color w:val="1750EB"/>
                                <w:spacing w:val="-20"/>
                                <w:sz w:val="16"/>
                                <w:szCs w:val="16"/>
                              </w:rPr>
                              <w:t>0</w:t>
                            </w:r>
                            <w:r w:rsidRPr="00EE2357">
                              <w:rPr>
                                <w:color w:val="080808"/>
                                <w:spacing w:val="-20"/>
                                <w:sz w:val="16"/>
                                <w:szCs w:val="16"/>
                              </w:rPr>
                              <w:t>}</w:t>
                            </w:r>
                            <w:r w:rsidRPr="00EE2357">
                              <w:rPr>
                                <w:color w:val="080808"/>
                                <w:spacing w:val="-20"/>
                                <w:sz w:val="16"/>
                                <w:szCs w:val="16"/>
                              </w:rPr>
                              <w:br/>
                              <w:t>df = df.replace(codes)</w:t>
                            </w:r>
                          </w:p>
                          <w:p w14:paraId="46A1F380" w14:textId="0F2D9AF1" w:rsidR="00EE2357" w:rsidRPr="00EE2357" w:rsidRDefault="00EE2357" w:rsidP="00EE2357">
                            <w:pPr>
                              <w:pStyle w:val="HTMLPreformatted"/>
                              <w:shd w:val="clear" w:color="auto" w:fill="FFFFFF"/>
                              <w:rPr>
                                <w:color w:val="080808"/>
                                <w:spacing w:val="-20"/>
                                <w:sz w:val="16"/>
                                <w:szCs w:val="16"/>
                              </w:rPr>
                            </w:pPr>
                            <w:r w:rsidRPr="00EE2357">
                              <w:rPr>
                                <w:color w:val="080808"/>
                                <w:spacing w:val="-20"/>
                                <w:sz w:val="16"/>
                                <w:szCs w:val="16"/>
                              </w:rPr>
                              <w:br/>
                              <w:t xml:space="preserve">df = pd.get_dummies(df, </w:t>
                            </w:r>
                            <w:r w:rsidRPr="00EE2357">
                              <w:rPr>
                                <w:color w:val="660099"/>
                                <w:spacing w:val="-20"/>
                                <w:sz w:val="16"/>
                                <w:szCs w:val="16"/>
                              </w:rPr>
                              <w:t>columns</w:t>
                            </w:r>
                            <w:r w:rsidRPr="00EE2357">
                              <w:rPr>
                                <w:color w:val="080808"/>
                                <w:spacing w:val="-20"/>
                                <w:sz w:val="16"/>
                                <w:szCs w:val="16"/>
                              </w:rPr>
                              <w:t>=[</w:t>
                            </w:r>
                            <w:r w:rsidRPr="00EE2357">
                              <w:rPr>
                                <w:color w:val="067D17"/>
                                <w:spacing w:val="-20"/>
                                <w:sz w:val="16"/>
                                <w:szCs w:val="16"/>
                              </w:rPr>
                              <w:t>'Area'</w:t>
                            </w:r>
                            <w:r w:rsidRPr="00EE2357">
                              <w:rPr>
                                <w:color w:val="080808"/>
                                <w:spacing w:val="-20"/>
                                <w:sz w:val="16"/>
                                <w:szCs w:val="16"/>
                              </w:rPr>
                              <w:t xml:space="preserve">, </w:t>
                            </w:r>
                            <w:r w:rsidRPr="00EE2357">
                              <w:rPr>
                                <w:color w:val="067D17"/>
                                <w:spacing w:val="-20"/>
                                <w:sz w:val="16"/>
                                <w:szCs w:val="16"/>
                              </w:rPr>
                              <w:t>'Marital'</w:t>
                            </w:r>
                            <w:r w:rsidRPr="00EE2357">
                              <w:rPr>
                                <w:color w:val="080808"/>
                                <w:spacing w:val="-20"/>
                                <w:sz w:val="16"/>
                                <w:szCs w:val="16"/>
                              </w:rPr>
                              <w:t xml:space="preserve">, </w:t>
                            </w:r>
                            <w:r w:rsidRPr="00EE2357">
                              <w:rPr>
                                <w:color w:val="067D17"/>
                                <w:spacing w:val="-20"/>
                                <w:sz w:val="16"/>
                                <w:szCs w:val="16"/>
                              </w:rPr>
                              <w:t>'Gender'</w:t>
                            </w:r>
                            <w:r w:rsidRPr="00EE2357">
                              <w:rPr>
                                <w:color w:val="080808"/>
                                <w:spacing w:val="-20"/>
                                <w:sz w:val="16"/>
                                <w:szCs w:val="16"/>
                              </w:rPr>
                              <w:t xml:space="preserve">, </w:t>
                            </w:r>
                            <w:r w:rsidRPr="00EE2357">
                              <w:rPr>
                                <w:color w:val="067D17"/>
                                <w:spacing w:val="-20"/>
                                <w:sz w:val="16"/>
                                <w:szCs w:val="16"/>
                              </w:rPr>
                              <w:t>'Initial_admin'</w:t>
                            </w:r>
                            <w:r w:rsidRPr="00EE2357">
                              <w:rPr>
                                <w:color w:val="080808"/>
                                <w:spacing w:val="-20"/>
                                <w:sz w:val="16"/>
                                <w:szCs w:val="16"/>
                              </w:rPr>
                              <w:t xml:space="preserve">, </w:t>
                            </w:r>
                            <w:r w:rsidRPr="00EE2357">
                              <w:rPr>
                                <w:color w:val="067D17"/>
                                <w:spacing w:val="-20"/>
                                <w:sz w:val="16"/>
                                <w:szCs w:val="16"/>
                              </w:rPr>
                              <w:t>'Services'</w:t>
                            </w:r>
                            <w:r w:rsidRPr="00EE2357">
                              <w:rPr>
                                <w:color w:val="080808"/>
                                <w:spacing w:val="-20"/>
                                <w:sz w:val="16"/>
                                <w:szCs w:val="16"/>
                              </w:rPr>
                              <w:t xml:space="preserve">, </w:t>
                            </w:r>
                            <w:r w:rsidRPr="00EE2357">
                              <w:rPr>
                                <w:color w:val="067D17"/>
                                <w:spacing w:val="-20"/>
                                <w:sz w:val="16"/>
                                <w:szCs w:val="16"/>
                              </w:rPr>
                              <w:t>'Complication_risk'</w:t>
                            </w:r>
                            <w:r w:rsidRPr="00EE2357">
                              <w:rPr>
                                <w:color w:val="080808"/>
                                <w:spacing w:val="-20"/>
                                <w:sz w:val="16"/>
                                <w:szCs w:val="16"/>
                              </w:rPr>
                              <w:t>],</w:t>
                            </w:r>
                            <w:r w:rsidRPr="00EE2357">
                              <w:rPr>
                                <w:color w:val="080808"/>
                                <w:spacing w:val="-20"/>
                                <w:sz w:val="16"/>
                                <w:szCs w:val="16"/>
                              </w:rPr>
                              <w:br/>
                              <w:t xml:space="preserve">                    </w:t>
                            </w:r>
                            <w:r w:rsidRPr="00EE2357">
                              <w:rPr>
                                <w:color w:val="660099"/>
                                <w:spacing w:val="-20"/>
                                <w:sz w:val="16"/>
                                <w:szCs w:val="16"/>
                              </w:rPr>
                              <w:t>drop_first</w:t>
                            </w:r>
                            <w:r w:rsidRPr="00EE2357">
                              <w:rPr>
                                <w:color w:val="080808"/>
                                <w:spacing w:val="-20"/>
                                <w:sz w:val="16"/>
                                <w:szCs w:val="16"/>
                              </w:rPr>
                              <w:t>=</w:t>
                            </w:r>
                            <w:r w:rsidRPr="00EE2357">
                              <w:rPr>
                                <w:color w:val="0033B3"/>
                                <w:spacing w:val="-20"/>
                                <w:sz w:val="16"/>
                                <w:szCs w:val="16"/>
                              </w:rPr>
                              <w:t>True</w:t>
                            </w:r>
                            <w:r w:rsidRPr="00EE2357">
                              <w:rPr>
                                <w:color w:val="080808"/>
                                <w:spacing w:val="-20"/>
                                <w:sz w:val="16"/>
                                <w:szCs w:val="16"/>
                              </w:rPr>
                              <w:t>)</w:t>
                            </w:r>
                          </w:p>
                          <w:p w14:paraId="7EDC73AB" w14:textId="6A4E6586" w:rsidR="00D71308" w:rsidRPr="00D71308" w:rsidRDefault="00600675" w:rsidP="00600675">
                            <w:pPr>
                              <w:pStyle w:val="HTMLPreformatted"/>
                              <w:shd w:val="clear" w:color="auto" w:fill="FFFFFF"/>
                              <w:rPr>
                                <w:color w:val="080808"/>
                                <w:spacing w:val="-20"/>
                                <w:sz w:val="16"/>
                                <w:szCs w:val="16"/>
                              </w:rPr>
                            </w:pPr>
                            <w:r w:rsidRPr="00D71308">
                              <w:rPr>
                                <w:i/>
                                <w:iCs/>
                                <w:color w:val="8C8C8C"/>
                                <w:spacing w:val="-20"/>
                                <w:sz w:val="16"/>
                                <w:szCs w:val="16"/>
                              </w:rPr>
                              <w:br/>
                            </w:r>
                            <w:r w:rsidRPr="00D71308">
                              <w:rPr>
                                <w:color w:val="080808"/>
                                <w:spacing w:val="-20"/>
                                <w:sz w:val="16"/>
                                <w:szCs w:val="16"/>
                              </w:rPr>
                              <w:t>columns = [col.replace(</w:t>
                            </w:r>
                            <w:r w:rsidRPr="00D71308">
                              <w:rPr>
                                <w:color w:val="067D17"/>
                                <w:spacing w:val="-20"/>
                                <w:sz w:val="16"/>
                                <w:szCs w:val="16"/>
                              </w:rPr>
                              <w:t>' '</w:t>
                            </w:r>
                            <w:r w:rsidRPr="00D71308">
                              <w:rPr>
                                <w:color w:val="080808"/>
                                <w:spacing w:val="-20"/>
                                <w:sz w:val="16"/>
                                <w:szCs w:val="16"/>
                              </w:rPr>
                              <w:t xml:space="preserve">, </w:t>
                            </w:r>
                            <w:r w:rsidRPr="00D71308">
                              <w:rPr>
                                <w:color w:val="067D17"/>
                                <w:spacing w:val="-20"/>
                                <w:sz w:val="16"/>
                                <w:szCs w:val="16"/>
                              </w:rPr>
                              <w:t>'_'</w:t>
                            </w:r>
                            <w:r w:rsidRPr="00D71308">
                              <w:rPr>
                                <w:color w:val="080808"/>
                                <w:spacing w:val="-20"/>
                                <w:sz w:val="16"/>
                                <w:szCs w:val="16"/>
                              </w:rPr>
                              <w:t xml:space="preserve">) </w:t>
                            </w:r>
                            <w:r w:rsidRPr="00D71308">
                              <w:rPr>
                                <w:color w:val="0033B3"/>
                                <w:spacing w:val="-20"/>
                                <w:sz w:val="16"/>
                                <w:szCs w:val="16"/>
                              </w:rPr>
                              <w:t xml:space="preserve">for </w:t>
                            </w:r>
                            <w:r w:rsidRPr="00D71308">
                              <w:rPr>
                                <w:color w:val="080808"/>
                                <w:spacing w:val="-20"/>
                                <w:sz w:val="16"/>
                                <w:szCs w:val="16"/>
                              </w:rPr>
                              <w:t xml:space="preserve">col </w:t>
                            </w:r>
                            <w:r w:rsidRPr="00D71308">
                              <w:rPr>
                                <w:color w:val="0033B3"/>
                                <w:spacing w:val="-20"/>
                                <w:sz w:val="16"/>
                                <w:szCs w:val="16"/>
                              </w:rPr>
                              <w:t xml:space="preserve">in </w:t>
                            </w:r>
                            <w:r w:rsidRPr="00D71308">
                              <w:rPr>
                                <w:color w:val="080808"/>
                                <w:spacing w:val="-20"/>
                                <w:sz w:val="16"/>
                                <w:szCs w:val="16"/>
                              </w:rPr>
                              <w:t>df.columns]</w:t>
                            </w:r>
                            <w:r w:rsidRPr="00D71308">
                              <w:rPr>
                                <w:color w:val="080808"/>
                                <w:spacing w:val="-20"/>
                                <w:sz w:val="16"/>
                                <w:szCs w:val="16"/>
                              </w:rPr>
                              <w:br/>
                              <w:t>df.columns = columns</w:t>
                            </w:r>
                          </w:p>
                          <w:p w14:paraId="3948324A" w14:textId="2D9D1933" w:rsidR="00600675" w:rsidRPr="00D71308" w:rsidRDefault="00600675" w:rsidP="00600675">
                            <w:pPr>
                              <w:pStyle w:val="HTMLPreformatted"/>
                              <w:shd w:val="clear" w:color="auto" w:fill="FFFFFF"/>
                              <w:rPr>
                                <w:color w:val="080808"/>
                                <w:spacing w:val="-20"/>
                                <w:sz w:val="16"/>
                                <w:szCs w:val="16"/>
                              </w:rPr>
                            </w:pPr>
                            <w:r w:rsidRPr="00D71308">
                              <w:rPr>
                                <w:color w:val="080808"/>
                                <w:spacing w:val="-20"/>
                                <w:sz w:val="16"/>
                                <w:szCs w:val="16"/>
                              </w:rPr>
                              <w:br/>
                            </w:r>
                            <w:r w:rsidRPr="00D71308">
                              <w:rPr>
                                <w:color w:val="000080"/>
                                <w:spacing w:val="-20"/>
                                <w:sz w:val="16"/>
                                <w:szCs w:val="16"/>
                              </w:rPr>
                              <w:t>print</w:t>
                            </w:r>
                            <w:r w:rsidRPr="00D71308">
                              <w:rPr>
                                <w:color w:val="080808"/>
                                <w:spacing w:val="-20"/>
                                <w:sz w:val="16"/>
                                <w:szCs w:val="16"/>
                              </w:rPr>
                              <w:t>(</w:t>
                            </w:r>
                            <w:r w:rsidRPr="00D71308">
                              <w:rPr>
                                <w:color w:val="067D17"/>
                                <w:spacing w:val="-20"/>
                                <w:sz w:val="16"/>
                                <w:szCs w:val="16"/>
                              </w:rPr>
                              <w:t>f'Recoded data:</w:t>
                            </w:r>
                            <w:r w:rsidRPr="00D71308">
                              <w:rPr>
                                <w:color w:val="0037A6"/>
                                <w:spacing w:val="-20"/>
                                <w:sz w:val="16"/>
                                <w:szCs w:val="16"/>
                              </w:rPr>
                              <w:t>\n{</w:t>
                            </w:r>
                            <w:r w:rsidRPr="00D71308">
                              <w:rPr>
                                <w:color w:val="080808"/>
                                <w:spacing w:val="-20"/>
                                <w:sz w:val="16"/>
                                <w:szCs w:val="16"/>
                              </w:rPr>
                              <w:t>df.head().to_string()</w:t>
                            </w:r>
                            <w:r w:rsidRPr="00D71308">
                              <w:rPr>
                                <w:color w:val="0037A6"/>
                                <w:spacing w:val="-20"/>
                                <w:sz w:val="16"/>
                                <w:szCs w:val="16"/>
                              </w:rPr>
                              <w:t>}</w:t>
                            </w:r>
                            <w:r w:rsidRPr="00D71308">
                              <w:rPr>
                                <w:color w:val="067D17"/>
                                <w:spacing w:val="-20"/>
                                <w:sz w:val="16"/>
                                <w:szCs w:val="16"/>
                              </w:rPr>
                              <w:t>'</w:t>
                            </w:r>
                            <w:r w:rsidRPr="00D71308">
                              <w:rPr>
                                <w:color w:val="080808"/>
                                <w:spacing w:val="-20"/>
                                <w:sz w:val="16"/>
                                <w:szCs w:val="16"/>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C272B11" id="_x0000_s1037" type="#_x0000_t202" style="position:absolute;margin-left:.9pt;margin-top:85pt;width:468pt;height:110.6pt;z-index:25167769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">
                <v:textbox style="mso-fit-shape-to-text:t">
                  <w:txbxContent>
                    <w:p w14:paraId="639DD8D4" w14:textId="77777777" w:rsidR="00EE2357" w:rsidRDefault="00EE2357" w:rsidP="00EE2357">
                      <w:pPr>
                        <w:pStyle w:val="HTMLPreformatted"/>
                        <w:shd w:val="clear" w:color="auto" w:fill="FFFFFF"/>
                        <w:rPr>
                          <w:color w:val="080808"/>
                          <w:spacing w:val="-20"/>
                          <w:sz w:val="16"/>
                          <w:szCs w:val="16"/>
                        </w:rPr>
                      </w:pPr>
                      <w:r w:rsidRPr="00EE2357">
                        <w:rPr>
                          <w:color w:val="080808"/>
                          <w:spacing w:val="-20"/>
                          <w:sz w:val="16"/>
                          <w:szCs w:val="16"/>
                        </w:rPr>
                        <w:t>codes = {</w:t>
                      </w:r>
                      <w:r w:rsidRPr="00EE2357">
                        <w:rPr>
                          <w:color w:val="067D17"/>
                          <w:spacing w:val="-20"/>
                          <w:sz w:val="16"/>
                          <w:szCs w:val="16"/>
                        </w:rPr>
                        <w:t>'Yes'</w:t>
                      </w:r>
                      <w:r w:rsidRPr="00EE2357">
                        <w:rPr>
                          <w:color w:val="080808"/>
                          <w:spacing w:val="-20"/>
                          <w:sz w:val="16"/>
                          <w:szCs w:val="16"/>
                        </w:rPr>
                        <w:t xml:space="preserve">: </w:t>
                      </w:r>
                      <w:r w:rsidRPr="00EE2357">
                        <w:rPr>
                          <w:color w:val="1750EB"/>
                          <w:spacing w:val="-20"/>
                          <w:sz w:val="16"/>
                          <w:szCs w:val="16"/>
                        </w:rPr>
                        <w:t>1</w:t>
                      </w:r>
                      <w:r w:rsidRPr="00EE2357">
                        <w:rPr>
                          <w:color w:val="080808"/>
                          <w:spacing w:val="-20"/>
                          <w:sz w:val="16"/>
                          <w:szCs w:val="16"/>
                        </w:rPr>
                        <w:t xml:space="preserve">, </w:t>
                      </w:r>
                      <w:r w:rsidRPr="00EE2357">
                        <w:rPr>
                          <w:color w:val="067D17"/>
                          <w:spacing w:val="-20"/>
                          <w:sz w:val="16"/>
                          <w:szCs w:val="16"/>
                        </w:rPr>
                        <w:t>'No'</w:t>
                      </w:r>
                      <w:r w:rsidRPr="00EE2357">
                        <w:rPr>
                          <w:color w:val="080808"/>
                          <w:spacing w:val="-20"/>
                          <w:sz w:val="16"/>
                          <w:szCs w:val="16"/>
                        </w:rPr>
                        <w:t xml:space="preserve">: </w:t>
                      </w:r>
                      <w:r w:rsidRPr="00EE2357">
                        <w:rPr>
                          <w:color w:val="1750EB"/>
                          <w:spacing w:val="-20"/>
                          <w:sz w:val="16"/>
                          <w:szCs w:val="16"/>
                        </w:rPr>
                        <w:t>0</w:t>
                      </w:r>
                      <w:r w:rsidRPr="00EE2357">
                        <w:rPr>
                          <w:color w:val="080808"/>
                          <w:spacing w:val="-20"/>
                          <w:sz w:val="16"/>
                          <w:szCs w:val="16"/>
                        </w:rPr>
                        <w:t>}</w:t>
                      </w:r>
                      <w:r w:rsidRPr="00EE2357">
                        <w:rPr>
                          <w:color w:val="080808"/>
                          <w:spacing w:val="-20"/>
                          <w:sz w:val="16"/>
                          <w:szCs w:val="16"/>
                        </w:rPr>
                        <w:br/>
                        <w:t>df = df.replace(codes)</w:t>
                      </w:r>
                    </w:p>
                    <w:p w14:paraId="46A1F380" w14:textId="0F2D9AF1" w:rsidR="00EE2357" w:rsidRPr="00EE2357" w:rsidRDefault="00EE2357" w:rsidP="00EE2357">
                      <w:pPr>
                        <w:pStyle w:val="HTMLPreformatted"/>
                        <w:shd w:val="clear" w:color="auto" w:fill="FFFFFF"/>
                        <w:rPr>
                          <w:color w:val="080808"/>
                          <w:spacing w:val="-20"/>
                          <w:sz w:val="16"/>
                          <w:szCs w:val="16"/>
                        </w:rPr>
                      </w:pPr>
                      <w:r w:rsidRPr="00EE2357">
                        <w:rPr>
                          <w:color w:val="080808"/>
                          <w:spacing w:val="-20"/>
                          <w:sz w:val="16"/>
                          <w:szCs w:val="16"/>
                        </w:rPr>
                        <w:br/>
                        <w:t xml:space="preserve">df = pd.get_dummies(df, </w:t>
                      </w:r>
                      <w:r w:rsidRPr="00EE2357">
                        <w:rPr>
                          <w:color w:val="660099"/>
                          <w:spacing w:val="-20"/>
                          <w:sz w:val="16"/>
                          <w:szCs w:val="16"/>
                        </w:rPr>
                        <w:t>columns</w:t>
                      </w:r>
                      <w:r w:rsidRPr="00EE2357">
                        <w:rPr>
                          <w:color w:val="080808"/>
                          <w:spacing w:val="-20"/>
                          <w:sz w:val="16"/>
                          <w:szCs w:val="16"/>
                        </w:rPr>
                        <w:t>=[</w:t>
                      </w:r>
                      <w:r w:rsidRPr="00EE2357">
                        <w:rPr>
                          <w:color w:val="067D17"/>
                          <w:spacing w:val="-20"/>
                          <w:sz w:val="16"/>
                          <w:szCs w:val="16"/>
                        </w:rPr>
                        <w:t>'Area'</w:t>
                      </w:r>
                      <w:r w:rsidRPr="00EE2357">
                        <w:rPr>
                          <w:color w:val="080808"/>
                          <w:spacing w:val="-20"/>
                          <w:sz w:val="16"/>
                          <w:szCs w:val="16"/>
                        </w:rPr>
                        <w:t xml:space="preserve">, </w:t>
                      </w:r>
                      <w:r w:rsidRPr="00EE2357">
                        <w:rPr>
                          <w:color w:val="067D17"/>
                          <w:spacing w:val="-20"/>
                          <w:sz w:val="16"/>
                          <w:szCs w:val="16"/>
                        </w:rPr>
                        <w:t>'Marital'</w:t>
                      </w:r>
                      <w:r w:rsidRPr="00EE2357">
                        <w:rPr>
                          <w:color w:val="080808"/>
                          <w:spacing w:val="-20"/>
                          <w:sz w:val="16"/>
                          <w:szCs w:val="16"/>
                        </w:rPr>
                        <w:t xml:space="preserve">, </w:t>
                      </w:r>
                      <w:r w:rsidRPr="00EE2357">
                        <w:rPr>
                          <w:color w:val="067D17"/>
                          <w:spacing w:val="-20"/>
                          <w:sz w:val="16"/>
                          <w:szCs w:val="16"/>
                        </w:rPr>
                        <w:t>'Gender'</w:t>
                      </w:r>
                      <w:r w:rsidRPr="00EE2357">
                        <w:rPr>
                          <w:color w:val="080808"/>
                          <w:spacing w:val="-20"/>
                          <w:sz w:val="16"/>
                          <w:szCs w:val="16"/>
                        </w:rPr>
                        <w:t xml:space="preserve">, </w:t>
                      </w:r>
                      <w:r w:rsidRPr="00EE2357">
                        <w:rPr>
                          <w:color w:val="067D17"/>
                          <w:spacing w:val="-20"/>
                          <w:sz w:val="16"/>
                          <w:szCs w:val="16"/>
                        </w:rPr>
                        <w:t>'Initial_admin'</w:t>
                      </w:r>
                      <w:r w:rsidRPr="00EE2357">
                        <w:rPr>
                          <w:color w:val="080808"/>
                          <w:spacing w:val="-20"/>
                          <w:sz w:val="16"/>
                          <w:szCs w:val="16"/>
                        </w:rPr>
                        <w:t xml:space="preserve">, </w:t>
                      </w:r>
                      <w:r w:rsidRPr="00EE2357">
                        <w:rPr>
                          <w:color w:val="067D17"/>
                          <w:spacing w:val="-20"/>
                          <w:sz w:val="16"/>
                          <w:szCs w:val="16"/>
                        </w:rPr>
                        <w:t>'Services'</w:t>
                      </w:r>
                      <w:r w:rsidRPr="00EE2357">
                        <w:rPr>
                          <w:color w:val="080808"/>
                          <w:spacing w:val="-20"/>
                          <w:sz w:val="16"/>
                          <w:szCs w:val="16"/>
                        </w:rPr>
                        <w:t xml:space="preserve">, </w:t>
                      </w:r>
                      <w:r w:rsidRPr="00EE2357">
                        <w:rPr>
                          <w:color w:val="067D17"/>
                          <w:spacing w:val="-20"/>
                          <w:sz w:val="16"/>
                          <w:szCs w:val="16"/>
                        </w:rPr>
                        <w:t>'Complication_risk'</w:t>
                      </w:r>
                      <w:r w:rsidRPr="00EE2357">
                        <w:rPr>
                          <w:color w:val="080808"/>
                          <w:spacing w:val="-20"/>
                          <w:sz w:val="16"/>
                          <w:szCs w:val="16"/>
                        </w:rPr>
                        <w:t>],</w:t>
                      </w:r>
                      <w:r w:rsidRPr="00EE2357">
                        <w:rPr>
                          <w:color w:val="080808"/>
                          <w:spacing w:val="-20"/>
                          <w:sz w:val="16"/>
                          <w:szCs w:val="16"/>
                        </w:rPr>
                        <w:br/>
                        <w:t xml:space="preserve">                    </w:t>
                      </w:r>
                      <w:r w:rsidRPr="00EE2357">
                        <w:rPr>
                          <w:color w:val="660099"/>
                          <w:spacing w:val="-20"/>
                          <w:sz w:val="16"/>
                          <w:szCs w:val="16"/>
                        </w:rPr>
                        <w:t>drop_first</w:t>
                      </w:r>
                      <w:r w:rsidRPr="00EE2357">
                        <w:rPr>
                          <w:color w:val="080808"/>
                          <w:spacing w:val="-20"/>
                          <w:sz w:val="16"/>
                          <w:szCs w:val="16"/>
                        </w:rPr>
                        <w:t>=</w:t>
                      </w:r>
                      <w:r w:rsidRPr="00EE2357">
                        <w:rPr>
                          <w:color w:val="0033B3"/>
                          <w:spacing w:val="-20"/>
                          <w:sz w:val="16"/>
                          <w:szCs w:val="16"/>
                        </w:rPr>
                        <w:t>True</w:t>
                      </w:r>
                      <w:r w:rsidRPr="00EE2357">
                        <w:rPr>
                          <w:color w:val="080808"/>
                          <w:spacing w:val="-20"/>
                          <w:sz w:val="16"/>
                          <w:szCs w:val="16"/>
                        </w:rPr>
                        <w:t>)</w:t>
                      </w:r>
                    </w:p>
                    <w:p w14:paraId="7EDC73AB" w14:textId="6A4E6586" w:rsidR="00D71308" w:rsidRPr="00D71308" w:rsidRDefault="00600675" w:rsidP="00600675">
                      <w:pPr>
                        <w:pStyle w:val="HTMLPreformatted"/>
                        <w:shd w:val="clear" w:color="auto" w:fill="FFFFFF"/>
                        <w:rPr>
                          <w:color w:val="080808"/>
                          <w:spacing w:val="-20"/>
                          <w:sz w:val="16"/>
                          <w:szCs w:val="16"/>
                        </w:rPr>
                      </w:pPr>
                      <w:r w:rsidRPr="00D71308">
                        <w:rPr>
                          <w:i/>
                          <w:iCs/>
                          <w:color w:val="8C8C8C"/>
                          <w:spacing w:val="-20"/>
                          <w:sz w:val="16"/>
                          <w:szCs w:val="16"/>
                        </w:rPr>
                        <w:br/>
                      </w:r>
                      <w:r w:rsidRPr="00D71308">
                        <w:rPr>
                          <w:color w:val="080808"/>
                          <w:spacing w:val="-20"/>
                          <w:sz w:val="16"/>
                          <w:szCs w:val="16"/>
                        </w:rPr>
                        <w:t>columns = [col.replace(</w:t>
                      </w:r>
                      <w:r w:rsidRPr="00D71308">
                        <w:rPr>
                          <w:color w:val="067D17"/>
                          <w:spacing w:val="-20"/>
                          <w:sz w:val="16"/>
                          <w:szCs w:val="16"/>
                        </w:rPr>
                        <w:t>' '</w:t>
                      </w:r>
                      <w:r w:rsidRPr="00D71308">
                        <w:rPr>
                          <w:color w:val="080808"/>
                          <w:spacing w:val="-20"/>
                          <w:sz w:val="16"/>
                          <w:szCs w:val="16"/>
                        </w:rPr>
                        <w:t xml:space="preserve">, </w:t>
                      </w:r>
                      <w:r w:rsidRPr="00D71308">
                        <w:rPr>
                          <w:color w:val="067D17"/>
                          <w:spacing w:val="-20"/>
                          <w:sz w:val="16"/>
                          <w:szCs w:val="16"/>
                        </w:rPr>
                        <w:t>'_'</w:t>
                      </w:r>
                      <w:r w:rsidRPr="00D71308">
                        <w:rPr>
                          <w:color w:val="080808"/>
                          <w:spacing w:val="-20"/>
                          <w:sz w:val="16"/>
                          <w:szCs w:val="16"/>
                        </w:rPr>
                        <w:t xml:space="preserve">) </w:t>
                      </w:r>
                      <w:r w:rsidRPr="00D71308">
                        <w:rPr>
                          <w:color w:val="0033B3"/>
                          <w:spacing w:val="-20"/>
                          <w:sz w:val="16"/>
                          <w:szCs w:val="16"/>
                        </w:rPr>
                        <w:t xml:space="preserve">for </w:t>
                      </w:r>
                      <w:r w:rsidRPr="00D71308">
                        <w:rPr>
                          <w:color w:val="080808"/>
                          <w:spacing w:val="-20"/>
                          <w:sz w:val="16"/>
                          <w:szCs w:val="16"/>
                        </w:rPr>
                        <w:t xml:space="preserve">col </w:t>
                      </w:r>
                      <w:r w:rsidRPr="00D71308">
                        <w:rPr>
                          <w:color w:val="0033B3"/>
                          <w:spacing w:val="-20"/>
                          <w:sz w:val="16"/>
                          <w:szCs w:val="16"/>
                        </w:rPr>
                        <w:t xml:space="preserve">in </w:t>
                      </w:r>
                      <w:r w:rsidRPr="00D71308">
                        <w:rPr>
                          <w:color w:val="080808"/>
                          <w:spacing w:val="-20"/>
                          <w:sz w:val="16"/>
                          <w:szCs w:val="16"/>
                        </w:rPr>
                        <w:t>df.columns]</w:t>
                      </w:r>
                      <w:r w:rsidRPr="00D71308">
                        <w:rPr>
                          <w:color w:val="080808"/>
                          <w:spacing w:val="-20"/>
                          <w:sz w:val="16"/>
                          <w:szCs w:val="16"/>
                        </w:rPr>
                        <w:br/>
                        <w:t>df.columns = columns</w:t>
                      </w:r>
                    </w:p>
                    <w:p w14:paraId="3948324A" w14:textId="2D9D1933" w:rsidR="00600675" w:rsidRPr="00D71308" w:rsidRDefault="00600675" w:rsidP="00600675">
                      <w:pPr>
                        <w:pStyle w:val="HTMLPreformatted"/>
                        <w:shd w:val="clear" w:color="auto" w:fill="FFFFFF"/>
                        <w:rPr>
                          <w:color w:val="080808"/>
                          <w:spacing w:val="-20"/>
                          <w:sz w:val="16"/>
                          <w:szCs w:val="16"/>
                        </w:rPr>
                      </w:pPr>
                      <w:r w:rsidRPr="00D71308">
                        <w:rPr>
                          <w:color w:val="080808"/>
                          <w:spacing w:val="-20"/>
                          <w:sz w:val="16"/>
                          <w:szCs w:val="16"/>
                        </w:rPr>
                        <w:br/>
                      </w:r>
                      <w:r w:rsidRPr="00D71308">
                        <w:rPr>
                          <w:color w:val="000080"/>
                          <w:spacing w:val="-20"/>
                          <w:sz w:val="16"/>
                          <w:szCs w:val="16"/>
                        </w:rPr>
                        <w:t>print</w:t>
                      </w:r>
                      <w:r w:rsidRPr="00D71308">
                        <w:rPr>
                          <w:color w:val="080808"/>
                          <w:spacing w:val="-20"/>
                          <w:sz w:val="16"/>
                          <w:szCs w:val="16"/>
                        </w:rPr>
                        <w:t>(</w:t>
                      </w:r>
                      <w:r w:rsidRPr="00D71308">
                        <w:rPr>
                          <w:color w:val="067D17"/>
                          <w:spacing w:val="-20"/>
                          <w:sz w:val="16"/>
                          <w:szCs w:val="16"/>
                        </w:rPr>
                        <w:t>f'Recoded data:</w:t>
                      </w:r>
                      <w:r w:rsidRPr="00D71308">
                        <w:rPr>
                          <w:color w:val="0037A6"/>
                          <w:spacing w:val="-20"/>
                          <w:sz w:val="16"/>
                          <w:szCs w:val="16"/>
                        </w:rPr>
                        <w:t>\n{</w:t>
                      </w:r>
                      <w:r w:rsidRPr="00D71308">
                        <w:rPr>
                          <w:color w:val="080808"/>
                          <w:spacing w:val="-20"/>
                          <w:sz w:val="16"/>
                          <w:szCs w:val="16"/>
                        </w:rPr>
                        <w:t>df.head().to_string()</w:t>
                      </w:r>
                      <w:r w:rsidRPr="00D71308">
                        <w:rPr>
                          <w:color w:val="0037A6"/>
                          <w:spacing w:val="-20"/>
                          <w:sz w:val="16"/>
                          <w:szCs w:val="16"/>
                        </w:rPr>
                        <w:t>}</w:t>
                      </w:r>
                      <w:r w:rsidRPr="00D71308">
                        <w:rPr>
                          <w:color w:val="067D17"/>
                          <w:spacing w:val="-20"/>
                          <w:sz w:val="16"/>
                          <w:szCs w:val="16"/>
                        </w:rPr>
                        <w:t>'</w:t>
                      </w:r>
                      <w:r w:rsidRPr="00D71308">
                        <w:rPr>
                          <w:color w:val="080808"/>
                          <w:spacing w:val="-20"/>
                          <w:sz w:val="16"/>
                          <w:szCs w:val="16"/>
                        </w:rPr>
                        <w:t>)</w:t>
                      </w:r>
                    </w:p>
                  </w:txbxContent>
                </v:textbox>
                <w10:wrap type="square"/>
              </v:shape>
            </w:pict>
          </mc:Fallback>
        </mc:AlternateContent>
      </w:r>
      <w:r w:rsidR="00D52229">
        <w:t>During the re</w:t>
      </w:r>
      <w:r w:rsidR="000446AD">
        <w:t>-</w:t>
      </w:r>
      <w:r w:rsidR="00D52229">
        <w:t xml:space="preserve">coding process, Yes and No values were replaced with </w:t>
      </w:r>
      <w:r w:rsidR="00BB6CFE">
        <w:t>1 and 0</w:t>
      </w:r>
      <w:r w:rsidR="006360ED">
        <w:t>, respectively</w:t>
      </w:r>
      <w:r w:rsidR="00C075E4">
        <w:t xml:space="preserve">. </w:t>
      </w:r>
      <w:r w:rsidR="00BD3C43">
        <w:t>The remaining categorical variables were replaced with dummy variables</w:t>
      </w:r>
      <w:r w:rsidR="000E7239">
        <w:t xml:space="preserve">. One new variable was produced for every category minus one to prevent </w:t>
      </w:r>
      <w:r w:rsidR="00B773E8">
        <w:t>multi</w:t>
      </w:r>
      <w:r w:rsidR="000E7239">
        <w:t xml:space="preserve">collinearity </w:t>
      </w:r>
      <w:r w:rsidR="0040703B">
        <w:t xml:space="preserve">in the data. The spaces in the newly created column names were also replaced with underscores to allow a more programmatic approach </w:t>
      </w:r>
      <w:r w:rsidR="00C9155E">
        <w:t>during the model reduction process.</w:t>
      </w:r>
    </w:p>
    <w:p w14:paraId="4D5A7261" w14:textId="7227B6D5" w:rsidR="00600675" w:rsidRDefault="00B2743C" w:rsidP="00FC3486">
      <w:pPr>
        <w:spacing w:before="240"/>
      </w:pPr>
      <w:r>
        <w:t>After re</w:t>
      </w:r>
      <w:r w:rsidR="000446AD">
        <w:t>-</w:t>
      </w:r>
      <w:r>
        <w:t xml:space="preserve">coding the </w:t>
      </w:r>
      <w:r w:rsidR="00FF48E6">
        <w:t xml:space="preserve">categorical variables, the numeric variables were scaled to prevent the magnitude of each </w:t>
      </w:r>
      <w:r w:rsidR="000E5900">
        <w:t>variable from skewing the analysis.</w:t>
      </w:r>
    </w:p>
    <w:p w14:paraId="1D37E848" w14:textId="41B9EB3C" w:rsidR="0036091F" w:rsidRDefault="00AE0D38" w:rsidP="00FC3486">
      <w:pPr>
        <w:spacing w:before="240"/>
      </w:pPr>
      <w:r>
        <w:rPr>
          <w:noProof/>
        </w:rPr>
        <w:lastRenderedPageBreak/>
        <mc:AlternateContent>
          <mc:Choice Requires="wps">
            <w:drawing>
              <wp:anchor distT="45720" distB="45720" distL="114300" distR="114300" simplePos="0" relativeHeight="251681792" behindDoc="0" locked="0" layoutInCell="1" allowOverlap="1" wp14:anchorId="35051743" wp14:editId="639B8863">
                <wp:simplePos x="0" y="0"/>
                <wp:positionH relativeFrom="column">
                  <wp:posOffset>-9525</wp:posOffset>
                </wp:positionH>
                <wp:positionV relativeFrom="paragraph">
                  <wp:posOffset>1031240</wp:posOffset>
                </wp:positionV>
                <wp:extent cx="5943600" cy="1404620"/>
                <wp:effectExtent l="0" t="0" r="19050" b="1016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404620"/>
                        </a:xfrm>
                        <a:prstGeom prst="rect">
                          <a:avLst/>
                        </a:prstGeom>
                        <a:solidFill>
                          <a:srgbClr val="FFFFFF"/>
                        </a:solidFill>
                        <a:ln w="9525">
                          <a:solidFill>
                            <a:srgbClr val="000000"/>
                          </a:solidFill>
                          <a:miter lim="800000"/>
                          <a:headEnd/>
                          <a:tailEnd/>
                        </a:ln>
                      </wps:spPr>
                      <wps:txbx>
                        <w:txbxContent>
                          <w:p w14:paraId="2F59A932" w14:textId="023008D6" w:rsidR="00A970F8" w:rsidRPr="003A1996" w:rsidRDefault="003A1996" w:rsidP="003A1996">
                            <w:pPr>
                              <w:pStyle w:val="HTMLPreformatted"/>
                              <w:shd w:val="clear" w:color="auto" w:fill="FFFFFF"/>
                              <w:rPr>
                                <w:color w:val="080808"/>
                                <w:spacing w:val="-20"/>
                                <w:sz w:val="16"/>
                                <w:szCs w:val="16"/>
                              </w:rPr>
                            </w:pPr>
                            <w:r w:rsidRPr="003A1996">
                              <w:rPr>
                                <w:color w:val="080808"/>
                                <w:spacing w:val="-20"/>
                                <w:sz w:val="16"/>
                                <w:szCs w:val="16"/>
                              </w:rPr>
                              <w:t>x = df.loc[:, df.columns[</w:t>
                            </w:r>
                            <w:r w:rsidRPr="003A1996">
                              <w:rPr>
                                <w:color w:val="1750EB"/>
                                <w:spacing w:val="-20"/>
                                <w:sz w:val="16"/>
                                <w:szCs w:val="16"/>
                              </w:rPr>
                              <w:t>1</w:t>
                            </w:r>
                            <w:r w:rsidRPr="003A1996">
                              <w:rPr>
                                <w:color w:val="080808"/>
                                <w:spacing w:val="-20"/>
                                <w:sz w:val="16"/>
                                <w:szCs w:val="16"/>
                              </w:rPr>
                              <w:t>:]]</w:t>
                            </w:r>
                            <w:r w:rsidRPr="003A1996">
                              <w:rPr>
                                <w:color w:val="080808"/>
                                <w:spacing w:val="-20"/>
                                <w:sz w:val="16"/>
                                <w:szCs w:val="16"/>
                              </w:rPr>
                              <w:br/>
                              <w:t>vif_data = pd.DataFrame()</w:t>
                            </w:r>
                            <w:r w:rsidRPr="003A1996">
                              <w:rPr>
                                <w:color w:val="080808"/>
                                <w:spacing w:val="-20"/>
                                <w:sz w:val="16"/>
                                <w:szCs w:val="16"/>
                              </w:rPr>
                              <w:br/>
                              <w:t>vif_data[</w:t>
                            </w:r>
                            <w:r w:rsidRPr="003A1996">
                              <w:rPr>
                                <w:color w:val="067D17"/>
                                <w:spacing w:val="-20"/>
                                <w:sz w:val="16"/>
                                <w:szCs w:val="16"/>
                              </w:rPr>
                              <w:t>'feature'</w:t>
                            </w:r>
                            <w:r w:rsidRPr="003A1996">
                              <w:rPr>
                                <w:color w:val="080808"/>
                                <w:spacing w:val="-20"/>
                                <w:sz w:val="16"/>
                                <w:szCs w:val="16"/>
                              </w:rPr>
                              <w:t>] = x.columns</w:t>
                            </w:r>
                            <w:r w:rsidRPr="003A1996">
                              <w:rPr>
                                <w:color w:val="080808"/>
                                <w:spacing w:val="-20"/>
                                <w:sz w:val="16"/>
                                <w:szCs w:val="16"/>
                              </w:rPr>
                              <w:br/>
                              <w:t>vif_data[</w:t>
                            </w:r>
                            <w:r w:rsidRPr="003A1996">
                              <w:rPr>
                                <w:color w:val="067D17"/>
                                <w:spacing w:val="-20"/>
                                <w:sz w:val="16"/>
                                <w:szCs w:val="16"/>
                              </w:rPr>
                              <w:t>'vif'</w:t>
                            </w:r>
                            <w:r w:rsidRPr="003A1996">
                              <w:rPr>
                                <w:color w:val="080808"/>
                                <w:spacing w:val="-20"/>
                                <w:sz w:val="16"/>
                                <w:szCs w:val="16"/>
                              </w:rPr>
                              <w:t xml:space="preserve">] = [variance_inflation_factor(x.values, i) </w:t>
                            </w:r>
                            <w:r w:rsidRPr="003A1996">
                              <w:rPr>
                                <w:color w:val="0033B3"/>
                                <w:spacing w:val="-20"/>
                                <w:sz w:val="16"/>
                                <w:szCs w:val="16"/>
                              </w:rPr>
                              <w:t xml:space="preserve">for </w:t>
                            </w:r>
                            <w:r w:rsidRPr="003A1996">
                              <w:rPr>
                                <w:color w:val="080808"/>
                                <w:spacing w:val="-20"/>
                                <w:sz w:val="16"/>
                                <w:szCs w:val="16"/>
                              </w:rPr>
                              <w:t xml:space="preserve">i </w:t>
                            </w:r>
                            <w:r w:rsidRPr="003A1996">
                              <w:rPr>
                                <w:color w:val="0033B3"/>
                                <w:spacing w:val="-20"/>
                                <w:sz w:val="16"/>
                                <w:szCs w:val="16"/>
                              </w:rPr>
                              <w:t xml:space="preserve">in </w:t>
                            </w:r>
                            <w:r w:rsidRPr="003A1996">
                              <w:rPr>
                                <w:color w:val="000080"/>
                                <w:spacing w:val="-20"/>
                                <w:sz w:val="16"/>
                                <w:szCs w:val="16"/>
                              </w:rPr>
                              <w:t>range</w:t>
                            </w:r>
                            <w:r w:rsidRPr="003A1996">
                              <w:rPr>
                                <w:color w:val="080808"/>
                                <w:spacing w:val="-20"/>
                                <w:sz w:val="16"/>
                                <w:szCs w:val="16"/>
                              </w:rPr>
                              <w:t>(x.shape[</w:t>
                            </w:r>
                            <w:r w:rsidRPr="003A1996">
                              <w:rPr>
                                <w:color w:val="1750EB"/>
                                <w:spacing w:val="-20"/>
                                <w:sz w:val="16"/>
                                <w:szCs w:val="16"/>
                              </w:rPr>
                              <w:t>1</w:t>
                            </w:r>
                            <w:r w:rsidRPr="003A1996">
                              <w:rPr>
                                <w:color w:val="080808"/>
                                <w:spacing w:val="-20"/>
                                <w:sz w:val="16"/>
                                <w:szCs w:val="16"/>
                              </w:rPr>
                              <w:t>])]</w:t>
                            </w:r>
                            <w:r w:rsidRPr="003A1996">
                              <w:rPr>
                                <w:color w:val="080808"/>
                                <w:spacing w:val="-20"/>
                                <w:sz w:val="16"/>
                                <w:szCs w:val="16"/>
                              </w:rPr>
                              <w:br/>
                            </w:r>
                            <w:r w:rsidRPr="003A1996">
                              <w:rPr>
                                <w:color w:val="000080"/>
                                <w:spacing w:val="-20"/>
                                <w:sz w:val="16"/>
                                <w:szCs w:val="16"/>
                              </w:rPr>
                              <w:t>print</w:t>
                            </w:r>
                            <w:r w:rsidRPr="003A1996">
                              <w:rPr>
                                <w:color w:val="080808"/>
                                <w:spacing w:val="-20"/>
                                <w:sz w:val="16"/>
                                <w:szCs w:val="16"/>
                              </w:rPr>
                              <w:t>(</w:t>
                            </w:r>
                            <w:r w:rsidRPr="003A1996">
                              <w:rPr>
                                <w:color w:val="067D17"/>
                                <w:spacing w:val="-20"/>
                                <w:sz w:val="16"/>
                                <w:szCs w:val="16"/>
                              </w:rPr>
                              <w:t>f'Variance Influence Factor:</w:t>
                            </w:r>
                            <w:r w:rsidRPr="003A1996">
                              <w:rPr>
                                <w:color w:val="0037A6"/>
                                <w:spacing w:val="-20"/>
                                <w:sz w:val="16"/>
                                <w:szCs w:val="16"/>
                              </w:rPr>
                              <w:t>\n{</w:t>
                            </w:r>
                            <w:r w:rsidRPr="003A1996">
                              <w:rPr>
                                <w:color w:val="080808"/>
                                <w:spacing w:val="-20"/>
                                <w:sz w:val="16"/>
                                <w:szCs w:val="16"/>
                              </w:rPr>
                              <w:t>vif_data.to_string()</w:t>
                            </w:r>
                            <w:r w:rsidRPr="003A1996">
                              <w:rPr>
                                <w:color w:val="0037A6"/>
                                <w:spacing w:val="-20"/>
                                <w:sz w:val="16"/>
                                <w:szCs w:val="16"/>
                              </w:rPr>
                              <w:t>}</w:t>
                            </w:r>
                            <w:r w:rsidRPr="003A1996">
                              <w:rPr>
                                <w:color w:val="067D17"/>
                                <w:spacing w:val="-20"/>
                                <w:sz w:val="16"/>
                                <w:szCs w:val="16"/>
                              </w:rPr>
                              <w:t>'</w:t>
                            </w:r>
                            <w:r w:rsidRPr="003A1996">
                              <w:rPr>
                                <w:color w:val="080808"/>
                                <w:spacing w:val="-20"/>
                                <w:sz w:val="16"/>
                                <w:szCs w:val="16"/>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5051743" id="_x0000_s1038" type="#_x0000_t202" style="position:absolute;margin-left:-.75pt;margin-top:81.2pt;width:468pt;height:110.6pt;z-index:25168179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">
                <v:textbox style="mso-fit-shape-to-text:t">
                  <w:txbxContent>
                    <w:p w14:paraId="2F59A932" w14:textId="023008D6" w:rsidR="00A970F8" w:rsidRPr="003A1996" w:rsidRDefault="003A1996" w:rsidP="003A1996">
                      <w:pPr>
                        <w:pStyle w:val="HTMLPreformatted"/>
                        <w:shd w:val="clear" w:color="auto" w:fill="FFFFFF"/>
                        <w:rPr>
                          <w:color w:val="080808"/>
                          <w:spacing w:val="-20"/>
                          <w:sz w:val="16"/>
                          <w:szCs w:val="16"/>
                        </w:rPr>
                      </w:pPr>
                      <w:r w:rsidRPr="003A1996">
                        <w:rPr>
                          <w:color w:val="080808"/>
                          <w:spacing w:val="-20"/>
                          <w:sz w:val="16"/>
                          <w:szCs w:val="16"/>
                        </w:rPr>
                        <w:t>x = df.loc[:, df.columns[</w:t>
                      </w:r>
                      <w:r w:rsidRPr="003A1996">
                        <w:rPr>
                          <w:color w:val="1750EB"/>
                          <w:spacing w:val="-20"/>
                          <w:sz w:val="16"/>
                          <w:szCs w:val="16"/>
                        </w:rPr>
                        <w:t>1</w:t>
                      </w:r>
                      <w:r w:rsidRPr="003A1996">
                        <w:rPr>
                          <w:color w:val="080808"/>
                          <w:spacing w:val="-20"/>
                          <w:sz w:val="16"/>
                          <w:szCs w:val="16"/>
                        </w:rPr>
                        <w:t>:]]</w:t>
                      </w:r>
                      <w:r w:rsidRPr="003A1996">
                        <w:rPr>
                          <w:color w:val="080808"/>
                          <w:spacing w:val="-20"/>
                          <w:sz w:val="16"/>
                          <w:szCs w:val="16"/>
                        </w:rPr>
                        <w:br/>
                        <w:t>vif_data = pd.DataFrame()</w:t>
                      </w:r>
                      <w:r w:rsidRPr="003A1996">
                        <w:rPr>
                          <w:color w:val="080808"/>
                          <w:spacing w:val="-20"/>
                          <w:sz w:val="16"/>
                          <w:szCs w:val="16"/>
                        </w:rPr>
                        <w:br/>
                        <w:t>vif_data[</w:t>
                      </w:r>
                      <w:r w:rsidRPr="003A1996">
                        <w:rPr>
                          <w:color w:val="067D17"/>
                          <w:spacing w:val="-20"/>
                          <w:sz w:val="16"/>
                          <w:szCs w:val="16"/>
                        </w:rPr>
                        <w:t>'feature'</w:t>
                      </w:r>
                      <w:r w:rsidRPr="003A1996">
                        <w:rPr>
                          <w:color w:val="080808"/>
                          <w:spacing w:val="-20"/>
                          <w:sz w:val="16"/>
                          <w:szCs w:val="16"/>
                        </w:rPr>
                        <w:t>] = x.columns</w:t>
                      </w:r>
                      <w:r w:rsidRPr="003A1996">
                        <w:rPr>
                          <w:color w:val="080808"/>
                          <w:spacing w:val="-20"/>
                          <w:sz w:val="16"/>
                          <w:szCs w:val="16"/>
                        </w:rPr>
                        <w:br/>
                        <w:t>vif_data[</w:t>
                      </w:r>
                      <w:r w:rsidRPr="003A1996">
                        <w:rPr>
                          <w:color w:val="067D17"/>
                          <w:spacing w:val="-20"/>
                          <w:sz w:val="16"/>
                          <w:szCs w:val="16"/>
                        </w:rPr>
                        <w:t>'vif'</w:t>
                      </w:r>
                      <w:r w:rsidRPr="003A1996">
                        <w:rPr>
                          <w:color w:val="080808"/>
                          <w:spacing w:val="-20"/>
                          <w:sz w:val="16"/>
                          <w:szCs w:val="16"/>
                        </w:rPr>
                        <w:t xml:space="preserve">] = [variance_inflation_factor(x.values, i) </w:t>
                      </w:r>
                      <w:r w:rsidRPr="003A1996">
                        <w:rPr>
                          <w:color w:val="0033B3"/>
                          <w:spacing w:val="-20"/>
                          <w:sz w:val="16"/>
                          <w:szCs w:val="16"/>
                        </w:rPr>
                        <w:t xml:space="preserve">for </w:t>
                      </w:r>
                      <w:r w:rsidRPr="003A1996">
                        <w:rPr>
                          <w:color w:val="080808"/>
                          <w:spacing w:val="-20"/>
                          <w:sz w:val="16"/>
                          <w:szCs w:val="16"/>
                        </w:rPr>
                        <w:t xml:space="preserve">i </w:t>
                      </w:r>
                      <w:r w:rsidRPr="003A1996">
                        <w:rPr>
                          <w:color w:val="0033B3"/>
                          <w:spacing w:val="-20"/>
                          <w:sz w:val="16"/>
                          <w:szCs w:val="16"/>
                        </w:rPr>
                        <w:t xml:space="preserve">in </w:t>
                      </w:r>
                      <w:r w:rsidRPr="003A1996">
                        <w:rPr>
                          <w:color w:val="000080"/>
                          <w:spacing w:val="-20"/>
                          <w:sz w:val="16"/>
                          <w:szCs w:val="16"/>
                        </w:rPr>
                        <w:t>range</w:t>
                      </w:r>
                      <w:r w:rsidRPr="003A1996">
                        <w:rPr>
                          <w:color w:val="080808"/>
                          <w:spacing w:val="-20"/>
                          <w:sz w:val="16"/>
                          <w:szCs w:val="16"/>
                        </w:rPr>
                        <w:t>(x.shape[</w:t>
                      </w:r>
                      <w:r w:rsidRPr="003A1996">
                        <w:rPr>
                          <w:color w:val="1750EB"/>
                          <w:spacing w:val="-20"/>
                          <w:sz w:val="16"/>
                          <w:szCs w:val="16"/>
                        </w:rPr>
                        <w:t>1</w:t>
                      </w:r>
                      <w:r w:rsidRPr="003A1996">
                        <w:rPr>
                          <w:color w:val="080808"/>
                          <w:spacing w:val="-20"/>
                          <w:sz w:val="16"/>
                          <w:szCs w:val="16"/>
                        </w:rPr>
                        <w:t>])]</w:t>
                      </w:r>
                      <w:r w:rsidRPr="003A1996">
                        <w:rPr>
                          <w:color w:val="080808"/>
                          <w:spacing w:val="-20"/>
                          <w:sz w:val="16"/>
                          <w:szCs w:val="16"/>
                        </w:rPr>
                        <w:br/>
                      </w:r>
                      <w:r w:rsidRPr="003A1996">
                        <w:rPr>
                          <w:color w:val="000080"/>
                          <w:spacing w:val="-20"/>
                          <w:sz w:val="16"/>
                          <w:szCs w:val="16"/>
                        </w:rPr>
                        <w:t>print</w:t>
                      </w:r>
                      <w:r w:rsidRPr="003A1996">
                        <w:rPr>
                          <w:color w:val="080808"/>
                          <w:spacing w:val="-20"/>
                          <w:sz w:val="16"/>
                          <w:szCs w:val="16"/>
                        </w:rPr>
                        <w:t>(</w:t>
                      </w:r>
                      <w:r w:rsidRPr="003A1996">
                        <w:rPr>
                          <w:color w:val="067D17"/>
                          <w:spacing w:val="-20"/>
                          <w:sz w:val="16"/>
                          <w:szCs w:val="16"/>
                        </w:rPr>
                        <w:t>f'Variance Influence Factor:</w:t>
                      </w:r>
                      <w:r w:rsidRPr="003A1996">
                        <w:rPr>
                          <w:color w:val="0037A6"/>
                          <w:spacing w:val="-20"/>
                          <w:sz w:val="16"/>
                          <w:szCs w:val="16"/>
                        </w:rPr>
                        <w:t>\n{</w:t>
                      </w:r>
                      <w:r w:rsidRPr="003A1996">
                        <w:rPr>
                          <w:color w:val="080808"/>
                          <w:spacing w:val="-20"/>
                          <w:sz w:val="16"/>
                          <w:szCs w:val="16"/>
                        </w:rPr>
                        <w:t>vif_data.to_string()</w:t>
                      </w:r>
                      <w:r w:rsidRPr="003A1996">
                        <w:rPr>
                          <w:color w:val="0037A6"/>
                          <w:spacing w:val="-20"/>
                          <w:sz w:val="16"/>
                          <w:szCs w:val="16"/>
                        </w:rPr>
                        <w:t>}</w:t>
                      </w:r>
                      <w:r w:rsidRPr="003A1996">
                        <w:rPr>
                          <w:color w:val="067D17"/>
                          <w:spacing w:val="-20"/>
                          <w:sz w:val="16"/>
                          <w:szCs w:val="16"/>
                        </w:rPr>
                        <w:t>'</w:t>
                      </w:r>
                      <w:r w:rsidRPr="003A1996">
                        <w:rPr>
                          <w:color w:val="080808"/>
                          <w:spacing w:val="-20"/>
                          <w:sz w:val="16"/>
                          <w:szCs w:val="16"/>
                        </w:rPr>
                        <w:t>)</w:t>
                      </w:r>
                    </w:p>
                  </w:txbxContent>
                </v:textbox>
                <w10:wrap type="square"/>
              </v:shape>
            </w:pict>
          </mc:Fallback>
        </mc:AlternateContent>
      </w:r>
      <w:r w:rsidR="00EE0084">
        <w:rPr>
          <w:noProof/>
        </w:rPr>
        <mc:AlternateContent>
          <mc:Choice Requires="wps">
            <w:drawing>
              <wp:anchor distT="45720" distB="45720" distL="114300" distR="114300" simplePos="0" relativeHeight="251679744" behindDoc="0" locked="0" layoutInCell="1" allowOverlap="1" wp14:anchorId="323D9165" wp14:editId="14822DF2">
                <wp:simplePos x="0" y="0"/>
                <wp:positionH relativeFrom="column">
                  <wp:posOffset>0</wp:posOffset>
                </wp:positionH>
                <wp:positionV relativeFrom="paragraph">
                  <wp:posOffset>0</wp:posOffset>
                </wp:positionV>
                <wp:extent cx="5943600" cy="445770"/>
                <wp:effectExtent l="0" t="0" r="19050" b="1143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445770"/>
                        </a:xfrm>
                        <a:prstGeom prst="rect">
                          <a:avLst/>
                        </a:prstGeom>
                        <a:solidFill>
                          <a:srgbClr val="FFFFFF"/>
                        </a:solidFill>
                        <a:ln w="9525">
                          <a:solidFill>
                            <a:srgbClr val="000000"/>
                          </a:solidFill>
                          <a:miter lim="800000"/>
                          <a:headEnd/>
                          <a:tailEnd/>
                        </a:ln>
                      </wps:spPr>
                      <wps:txbx>
                        <w:txbxContent>
                          <w:p w14:paraId="0268CA13" w14:textId="1CF208F3" w:rsidR="0036091F" w:rsidRPr="008B5DB6" w:rsidRDefault="008B5DB6" w:rsidP="008B5DB6">
                            <w:pPr>
                              <w:pStyle w:val="HTMLPreformatted"/>
                              <w:shd w:val="clear" w:color="auto" w:fill="FFFFFF"/>
                              <w:rPr>
                                <w:color w:val="080808"/>
                                <w:spacing w:val="-20"/>
                                <w:sz w:val="16"/>
                                <w:szCs w:val="16"/>
                              </w:rPr>
                            </w:pPr>
                            <w:r w:rsidRPr="008B5DB6">
                              <w:rPr>
                                <w:color w:val="080808"/>
                                <w:spacing w:val="-20"/>
                                <w:sz w:val="16"/>
                                <w:szCs w:val="16"/>
                              </w:rPr>
                              <w:t>scaler = StandardScaler()</w:t>
                            </w:r>
                            <w:r w:rsidRPr="008B5DB6">
                              <w:rPr>
                                <w:color w:val="080808"/>
                                <w:spacing w:val="-20"/>
                                <w:sz w:val="16"/>
                                <w:szCs w:val="16"/>
                              </w:rPr>
                              <w:br/>
                              <w:t>df.loc[:, df_num.columns] = scaler.fit_transform(df_num)</w:t>
                            </w:r>
                            <w:r w:rsidRPr="008B5DB6">
                              <w:rPr>
                                <w:color w:val="080808"/>
                                <w:spacing w:val="-20"/>
                                <w:sz w:val="16"/>
                                <w:szCs w:val="16"/>
                              </w:rPr>
                              <w:br/>
                            </w:r>
                            <w:r w:rsidRPr="008B5DB6">
                              <w:rPr>
                                <w:color w:val="000080"/>
                                <w:spacing w:val="-20"/>
                                <w:sz w:val="16"/>
                                <w:szCs w:val="16"/>
                              </w:rPr>
                              <w:t>print</w:t>
                            </w:r>
                            <w:r w:rsidRPr="008B5DB6">
                              <w:rPr>
                                <w:color w:val="080808"/>
                                <w:spacing w:val="-20"/>
                                <w:sz w:val="16"/>
                                <w:szCs w:val="16"/>
                              </w:rPr>
                              <w:t>(</w:t>
                            </w:r>
                            <w:r w:rsidRPr="008B5DB6">
                              <w:rPr>
                                <w:color w:val="067D17"/>
                                <w:spacing w:val="-20"/>
                                <w:sz w:val="16"/>
                                <w:szCs w:val="16"/>
                              </w:rPr>
                              <w:t>f'Scaled Data:</w:t>
                            </w:r>
                            <w:r w:rsidRPr="008B5DB6">
                              <w:rPr>
                                <w:color w:val="0037A6"/>
                                <w:spacing w:val="-20"/>
                                <w:sz w:val="16"/>
                                <w:szCs w:val="16"/>
                              </w:rPr>
                              <w:t>\n{</w:t>
                            </w:r>
                            <w:r w:rsidRPr="008B5DB6">
                              <w:rPr>
                                <w:color w:val="080808"/>
                                <w:spacing w:val="-20"/>
                                <w:sz w:val="16"/>
                                <w:szCs w:val="16"/>
                              </w:rPr>
                              <w:t>df.head().to_string()</w:t>
                            </w:r>
                            <w:r w:rsidRPr="008B5DB6">
                              <w:rPr>
                                <w:color w:val="0037A6"/>
                                <w:spacing w:val="-20"/>
                                <w:sz w:val="16"/>
                                <w:szCs w:val="16"/>
                              </w:rPr>
                              <w:t>}</w:t>
                            </w:r>
                            <w:r w:rsidRPr="008B5DB6">
                              <w:rPr>
                                <w:color w:val="067D17"/>
                                <w:spacing w:val="-20"/>
                                <w:sz w:val="16"/>
                                <w:szCs w:val="16"/>
                              </w:rPr>
                              <w:t>'</w:t>
                            </w:r>
                            <w:r w:rsidRPr="008B5DB6">
                              <w:rPr>
                                <w:color w:val="080808"/>
                                <w:spacing w:val="-20"/>
                                <w:sz w:val="16"/>
                                <w:szCs w:val="16"/>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23D9165" id="_x0000_s1039" type="#_x0000_t202" style="position:absolute;margin-left:0;margin-top:0;width:468pt;height:35.1pt;z-index:2516797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">
                <v:textbox style="mso-fit-shape-to-text:t">
                  <w:txbxContent>
                    <w:p w14:paraId="0268CA13" w14:textId="1CF208F3" w:rsidR="0036091F" w:rsidRPr="008B5DB6" w:rsidRDefault="008B5DB6" w:rsidP="008B5DB6">
                      <w:pPr>
                        <w:pStyle w:val="HTMLPreformatted"/>
                        <w:shd w:val="clear" w:color="auto" w:fill="FFFFFF"/>
                        <w:rPr>
                          <w:color w:val="080808"/>
                          <w:spacing w:val="-20"/>
                          <w:sz w:val="16"/>
                          <w:szCs w:val="16"/>
                        </w:rPr>
                      </w:pPr>
                      <w:r w:rsidRPr="008B5DB6">
                        <w:rPr>
                          <w:color w:val="080808"/>
                          <w:spacing w:val="-20"/>
                          <w:sz w:val="16"/>
                          <w:szCs w:val="16"/>
                        </w:rPr>
                        <w:t>scaler = StandardScaler()</w:t>
                      </w:r>
                      <w:r w:rsidRPr="008B5DB6">
                        <w:rPr>
                          <w:color w:val="080808"/>
                          <w:spacing w:val="-20"/>
                          <w:sz w:val="16"/>
                          <w:szCs w:val="16"/>
                        </w:rPr>
                        <w:br/>
                        <w:t>df.loc[:, df_num.columns] = scaler.fit_transform(df_num)</w:t>
                      </w:r>
                      <w:r w:rsidRPr="008B5DB6">
                        <w:rPr>
                          <w:color w:val="080808"/>
                          <w:spacing w:val="-20"/>
                          <w:sz w:val="16"/>
                          <w:szCs w:val="16"/>
                        </w:rPr>
                        <w:br/>
                      </w:r>
                      <w:r w:rsidRPr="008B5DB6">
                        <w:rPr>
                          <w:color w:val="000080"/>
                          <w:spacing w:val="-20"/>
                          <w:sz w:val="16"/>
                          <w:szCs w:val="16"/>
                        </w:rPr>
                        <w:t>print</w:t>
                      </w:r>
                      <w:r w:rsidRPr="008B5DB6">
                        <w:rPr>
                          <w:color w:val="080808"/>
                          <w:spacing w:val="-20"/>
                          <w:sz w:val="16"/>
                          <w:szCs w:val="16"/>
                        </w:rPr>
                        <w:t>(</w:t>
                      </w:r>
                      <w:r w:rsidRPr="008B5DB6">
                        <w:rPr>
                          <w:color w:val="067D17"/>
                          <w:spacing w:val="-20"/>
                          <w:sz w:val="16"/>
                          <w:szCs w:val="16"/>
                        </w:rPr>
                        <w:t>f'Scaled Data:</w:t>
                      </w:r>
                      <w:r w:rsidRPr="008B5DB6">
                        <w:rPr>
                          <w:color w:val="0037A6"/>
                          <w:spacing w:val="-20"/>
                          <w:sz w:val="16"/>
                          <w:szCs w:val="16"/>
                        </w:rPr>
                        <w:t>\n{</w:t>
                      </w:r>
                      <w:r w:rsidRPr="008B5DB6">
                        <w:rPr>
                          <w:color w:val="080808"/>
                          <w:spacing w:val="-20"/>
                          <w:sz w:val="16"/>
                          <w:szCs w:val="16"/>
                        </w:rPr>
                        <w:t>df.head().to_string()</w:t>
                      </w:r>
                      <w:r w:rsidRPr="008B5DB6">
                        <w:rPr>
                          <w:color w:val="0037A6"/>
                          <w:spacing w:val="-20"/>
                          <w:sz w:val="16"/>
                          <w:szCs w:val="16"/>
                        </w:rPr>
                        <w:t>}</w:t>
                      </w:r>
                      <w:r w:rsidRPr="008B5DB6">
                        <w:rPr>
                          <w:color w:val="067D17"/>
                          <w:spacing w:val="-20"/>
                          <w:sz w:val="16"/>
                          <w:szCs w:val="16"/>
                        </w:rPr>
                        <w:t>'</w:t>
                      </w:r>
                      <w:r w:rsidRPr="008B5DB6">
                        <w:rPr>
                          <w:color w:val="080808"/>
                          <w:spacing w:val="-20"/>
                          <w:sz w:val="16"/>
                          <w:szCs w:val="16"/>
                        </w:rPr>
                        <w:t>)</w:t>
                      </w:r>
                    </w:p>
                  </w:txbxContent>
                </v:textbox>
                <w10:wrap type="square"/>
              </v:shape>
            </w:pict>
          </mc:Fallback>
        </mc:AlternateContent>
      </w:r>
      <w:r w:rsidR="00A720D3">
        <w:t xml:space="preserve">The last step before building the model was checking for </w:t>
      </w:r>
      <w:r w:rsidR="00F8328F">
        <w:t>multi</w:t>
      </w:r>
      <w:r w:rsidR="00A720D3">
        <w:t>collinearity</w:t>
      </w:r>
      <w:r w:rsidR="00A970F8">
        <w:t xml:space="preserve"> since it was one of the assumptions of multiple linear regression.</w:t>
      </w:r>
    </w:p>
    <w:p w14:paraId="32C092C1" w14:textId="293D270C" w:rsidR="00A970F8" w:rsidRDefault="00AE0D38" w:rsidP="00FC3486">
      <w:pPr>
        <w:spacing w:before="240"/>
      </w:pPr>
      <w:r>
        <w:rPr>
          <w:noProof/>
        </w:rPr>
        <mc:AlternateContent>
          <mc:Choice Requires="wps">
            <w:drawing>
              <wp:anchor distT="45720" distB="45720" distL="114300" distR="114300" simplePos="0" relativeHeight="251683840" behindDoc="0" locked="0" layoutInCell="1" allowOverlap="1" wp14:anchorId="74344698" wp14:editId="4E90D7FF">
                <wp:simplePos x="0" y="0"/>
                <wp:positionH relativeFrom="column">
                  <wp:posOffset>0</wp:posOffset>
                </wp:positionH>
                <wp:positionV relativeFrom="paragraph">
                  <wp:posOffset>1442720</wp:posOffset>
                </wp:positionV>
                <wp:extent cx="5943600" cy="906145"/>
                <wp:effectExtent l="0" t="0" r="19050" b="27305"/>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906145"/>
                        </a:xfrm>
                        <a:prstGeom prst="rect">
                          <a:avLst/>
                        </a:prstGeom>
                        <a:solidFill>
                          <a:srgbClr val="FFFFFF"/>
                        </a:solidFill>
                        <a:ln w="9525">
                          <a:solidFill>
                            <a:srgbClr val="000000"/>
                          </a:solidFill>
                          <a:miter lim="800000"/>
                          <a:headEnd/>
                          <a:tailEnd/>
                        </a:ln>
                      </wps:spPr>
                      <wps:txbx>
                        <w:txbxContent>
                          <w:p w14:paraId="43E5B5B2" w14:textId="29D65D19" w:rsidR="00492405" w:rsidRPr="00E35CE0" w:rsidRDefault="001544B6" w:rsidP="001544B6">
                            <w:pPr>
                              <w:pStyle w:val="HTMLPreformatted"/>
                              <w:shd w:val="clear" w:color="auto" w:fill="FFFFFF"/>
                              <w:rPr>
                                <w:color w:val="080808"/>
                                <w:spacing w:val="-20"/>
                                <w:sz w:val="16"/>
                                <w:szCs w:val="16"/>
                              </w:rPr>
                            </w:pPr>
                            <w:r w:rsidRPr="00E35CE0">
                              <w:rPr>
                                <w:color w:val="080808"/>
                                <w:spacing w:val="-20"/>
                                <w:sz w:val="16"/>
                                <w:szCs w:val="16"/>
                              </w:rPr>
                              <w:t>df.drop(</w:t>
                            </w:r>
                            <w:r w:rsidRPr="00E35CE0">
                              <w:rPr>
                                <w:color w:val="067D17"/>
                                <w:spacing w:val="-20"/>
                                <w:sz w:val="16"/>
                                <w:szCs w:val="16"/>
                              </w:rPr>
                              <w:t>'Additional_charges'</w:t>
                            </w:r>
                            <w:r w:rsidRPr="00E35CE0">
                              <w:rPr>
                                <w:color w:val="080808"/>
                                <w:spacing w:val="-20"/>
                                <w:sz w:val="16"/>
                                <w:szCs w:val="16"/>
                              </w:rPr>
                              <w:t xml:space="preserve">, </w:t>
                            </w:r>
                            <w:r w:rsidRPr="00E35CE0">
                              <w:rPr>
                                <w:color w:val="660099"/>
                                <w:spacing w:val="-20"/>
                                <w:sz w:val="16"/>
                                <w:szCs w:val="16"/>
                              </w:rPr>
                              <w:t>axis</w:t>
                            </w:r>
                            <w:r w:rsidRPr="00E35CE0">
                              <w:rPr>
                                <w:color w:val="080808"/>
                                <w:spacing w:val="-20"/>
                                <w:sz w:val="16"/>
                                <w:szCs w:val="16"/>
                              </w:rPr>
                              <w:t>=</w:t>
                            </w:r>
                            <w:r w:rsidRPr="00E35CE0">
                              <w:rPr>
                                <w:color w:val="1750EB"/>
                                <w:spacing w:val="-20"/>
                                <w:sz w:val="16"/>
                                <w:szCs w:val="16"/>
                              </w:rPr>
                              <w:t>1</w:t>
                            </w:r>
                            <w:r w:rsidRPr="00E35CE0">
                              <w:rPr>
                                <w:color w:val="080808"/>
                                <w:spacing w:val="-20"/>
                                <w:sz w:val="16"/>
                                <w:szCs w:val="16"/>
                              </w:rPr>
                              <w:t xml:space="preserve">, </w:t>
                            </w:r>
                            <w:r w:rsidRPr="00E35CE0">
                              <w:rPr>
                                <w:color w:val="660099"/>
                                <w:spacing w:val="-20"/>
                                <w:sz w:val="16"/>
                                <w:szCs w:val="16"/>
                              </w:rPr>
                              <w:t>inplace</w:t>
                            </w:r>
                            <w:r w:rsidRPr="00E35CE0">
                              <w:rPr>
                                <w:color w:val="080808"/>
                                <w:spacing w:val="-20"/>
                                <w:sz w:val="16"/>
                                <w:szCs w:val="16"/>
                              </w:rPr>
                              <w:t>=</w:t>
                            </w:r>
                            <w:r w:rsidRPr="00E35CE0">
                              <w:rPr>
                                <w:color w:val="0033B3"/>
                                <w:spacing w:val="-20"/>
                                <w:sz w:val="16"/>
                                <w:szCs w:val="16"/>
                              </w:rPr>
                              <w:t>True</w:t>
                            </w:r>
                            <w:r w:rsidRPr="00E35CE0">
                              <w:rPr>
                                <w:color w:val="080808"/>
                                <w:spacing w:val="-20"/>
                                <w:sz w:val="16"/>
                                <w:szCs w:val="16"/>
                              </w:rPr>
                              <w:t>)</w:t>
                            </w:r>
                            <w:r w:rsidRPr="00E35CE0">
                              <w:rPr>
                                <w:color w:val="080808"/>
                                <w:spacing w:val="-20"/>
                                <w:sz w:val="16"/>
                                <w:szCs w:val="16"/>
                              </w:rPr>
                              <w:br/>
                            </w:r>
                            <w:r w:rsidRPr="00E35CE0">
                              <w:rPr>
                                <w:i/>
                                <w:iCs/>
                                <w:color w:val="8C8C8C"/>
                                <w:spacing w:val="-20"/>
                                <w:sz w:val="16"/>
                                <w:szCs w:val="16"/>
                              </w:rPr>
                              <w:br/>
                            </w:r>
                            <w:r w:rsidRPr="00E35CE0">
                              <w:rPr>
                                <w:color w:val="080808"/>
                                <w:spacing w:val="-20"/>
                                <w:sz w:val="16"/>
                                <w:szCs w:val="16"/>
                              </w:rPr>
                              <w:t>x = df.loc[:, df.columns[</w:t>
                            </w:r>
                            <w:r w:rsidRPr="00E35CE0">
                              <w:rPr>
                                <w:color w:val="1750EB"/>
                                <w:spacing w:val="-20"/>
                                <w:sz w:val="16"/>
                                <w:szCs w:val="16"/>
                              </w:rPr>
                              <w:t>1</w:t>
                            </w:r>
                            <w:r w:rsidRPr="00E35CE0">
                              <w:rPr>
                                <w:color w:val="080808"/>
                                <w:spacing w:val="-20"/>
                                <w:sz w:val="16"/>
                                <w:szCs w:val="16"/>
                              </w:rPr>
                              <w:t>:]]</w:t>
                            </w:r>
                            <w:r w:rsidRPr="00E35CE0">
                              <w:rPr>
                                <w:color w:val="080808"/>
                                <w:spacing w:val="-20"/>
                                <w:sz w:val="16"/>
                                <w:szCs w:val="16"/>
                              </w:rPr>
                              <w:br/>
                              <w:t>vif_data = pd.DataFrame()</w:t>
                            </w:r>
                            <w:r w:rsidRPr="00E35CE0">
                              <w:rPr>
                                <w:color w:val="080808"/>
                                <w:spacing w:val="-20"/>
                                <w:sz w:val="16"/>
                                <w:szCs w:val="16"/>
                              </w:rPr>
                              <w:br/>
                              <w:t>vif_data[</w:t>
                            </w:r>
                            <w:r w:rsidRPr="00E35CE0">
                              <w:rPr>
                                <w:color w:val="067D17"/>
                                <w:spacing w:val="-20"/>
                                <w:sz w:val="16"/>
                                <w:szCs w:val="16"/>
                              </w:rPr>
                              <w:t>'feature'</w:t>
                            </w:r>
                            <w:r w:rsidRPr="00E35CE0">
                              <w:rPr>
                                <w:color w:val="080808"/>
                                <w:spacing w:val="-20"/>
                                <w:sz w:val="16"/>
                                <w:szCs w:val="16"/>
                              </w:rPr>
                              <w:t>] = x.columns</w:t>
                            </w:r>
                            <w:r w:rsidRPr="00E35CE0">
                              <w:rPr>
                                <w:color w:val="080808"/>
                                <w:spacing w:val="-20"/>
                                <w:sz w:val="16"/>
                                <w:szCs w:val="16"/>
                              </w:rPr>
                              <w:br/>
                              <w:t>vif_data[</w:t>
                            </w:r>
                            <w:r w:rsidRPr="00E35CE0">
                              <w:rPr>
                                <w:color w:val="067D17"/>
                                <w:spacing w:val="-20"/>
                                <w:sz w:val="16"/>
                                <w:szCs w:val="16"/>
                              </w:rPr>
                              <w:t>'vif'</w:t>
                            </w:r>
                            <w:r w:rsidRPr="00E35CE0">
                              <w:rPr>
                                <w:color w:val="080808"/>
                                <w:spacing w:val="-20"/>
                                <w:sz w:val="16"/>
                                <w:szCs w:val="16"/>
                              </w:rPr>
                              <w:t xml:space="preserve">] = [variance_inflation_factor(x.values, i) </w:t>
                            </w:r>
                            <w:r w:rsidRPr="00E35CE0">
                              <w:rPr>
                                <w:color w:val="0033B3"/>
                                <w:spacing w:val="-20"/>
                                <w:sz w:val="16"/>
                                <w:szCs w:val="16"/>
                              </w:rPr>
                              <w:t xml:space="preserve">for </w:t>
                            </w:r>
                            <w:r w:rsidRPr="00E35CE0">
                              <w:rPr>
                                <w:color w:val="080808"/>
                                <w:spacing w:val="-20"/>
                                <w:sz w:val="16"/>
                                <w:szCs w:val="16"/>
                              </w:rPr>
                              <w:t xml:space="preserve">i </w:t>
                            </w:r>
                            <w:r w:rsidRPr="00E35CE0">
                              <w:rPr>
                                <w:color w:val="0033B3"/>
                                <w:spacing w:val="-20"/>
                                <w:sz w:val="16"/>
                                <w:szCs w:val="16"/>
                              </w:rPr>
                              <w:t xml:space="preserve">in </w:t>
                            </w:r>
                            <w:r w:rsidRPr="00E35CE0">
                              <w:rPr>
                                <w:color w:val="000080"/>
                                <w:spacing w:val="-20"/>
                                <w:sz w:val="16"/>
                                <w:szCs w:val="16"/>
                              </w:rPr>
                              <w:t>range</w:t>
                            </w:r>
                            <w:r w:rsidRPr="00E35CE0">
                              <w:rPr>
                                <w:color w:val="080808"/>
                                <w:spacing w:val="-20"/>
                                <w:sz w:val="16"/>
                                <w:szCs w:val="16"/>
                              </w:rPr>
                              <w:t>(x.shape[</w:t>
                            </w:r>
                            <w:r w:rsidRPr="00E35CE0">
                              <w:rPr>
                                <w:color w:val="1750EB"/>
                                <w:spacing w:val="-20"/>
                                <w:sz w:val="16"/>
                                <w:szCs w:val="16"/>
                              </w:rPr>
                              <w:t>1</w:t>
                            </w:r>
                            <w:r w:rsidRPr="00E35CE0">
                              <w:rPr>
                                <w:color w:val="080808"/>
                                <w:spacing w:val="-20"/>
                                <w:sz w:val="16"/>
                                <w:szCs w:val="16"/>
                              </w:rPr>
                              <w:t>])]</w:t>
                            </w:r>
                            <w:r w:rsidRPr="00E35CE0">
                              <w:rPr>
                                <w:color w:val="080808"/>
                                <w:spacing w:val="-20"/>
                                <w:sz w:val="16"/>
                                <w:szCs w:val="16"/>
                              </w:rPr>
                              <w:br/>
                            </w:r>
                            <w:r w:rsidRPr="00E35CE0">
                              <w:rPr>
                                <w:color w:val="000080"/>
                                <w:spacing w:val="-20"/>
                                <w:sz w:val="16"/>
                                <w:szCs w:val="16"/>
                              </w:rPr>
                              <w:t>print</w:t>
                            </w:r>
                            <w:r w:rsidRPr="00E35CE0">
                              <w:rPr>
                                <w:color w:val="080808"/>
                                <w:spacing w:val="-20"/>
                                <w:sz w:val="16"/>
                                <w:szCs w:val="16"/>
                              </w:rPr>
                              <w:t>(</w:t>
                            </w:r>
                            <w:r w:rsidRPr="00E35CE0">
                              <w:rPr>
                                <w:color w:val="067D17"/>
                                <w:spacing w:val="-20"/>
                                <w:sz w:val="16"/>
                                <w:szCs w:val="16"/>
                              </w:rPr>
                              <w:t>f'Updated Variance Influence Factor:</w:t>
                            </w:r>
                            <w:r w:rsidRPr="00E35CE0">
                              <w:rPr>
                                <w:color w:val="0037A6"/>
                                <w:spacing w:val="-20"/>
                                <w:sz w:val="16"/>
                                <w:szCs w:val="16"/>
                              </w:rPr>
                              <w:t>\n{</w:t>
                            </w:r>
                            <w:r w:rsidRPr="00E35CE0">
                              <w:rPr>
                                <w:color w:val="080808"/>
                                <w:spacing w:val="-20"/>
                                <w:sz w:val="16"/>
                                <w:szCs w:val="16"/>
                              </w:rPr>
                              <w:t>vif_data.to_string()</w:t>
                            </w:r>
                            <w:r w:rsidRPr="00E35CE0">
                              <w:rPr>
                                <w:color w:val="0037A6"/>
                                <w:spacing w:val="-20"/>
                                <w:sz w:val="16"/>
                                <w:szCs w:val="16"/>
                              </w:rPr>
                              <w:t>}</w:t>
                            </w:r>
                            <w:r w:rsidRPr="00E35CE0">
                              <w:rPr>
                                <w:color w:val="067D17"/>
                                <w:spacing w:val="-20"/>
                                <w:sz w:val="16"/>
                                <w:szCs w:val="16"/>
                              </w:rPr>
                              <w:t>'</w:t>
                            </w:r>
                            <w:r w:rsidRPr="00E35CE0">
                              <w:rPr>
                                <w:color w:val="080808"/>
                                <w:spacing w:val="-20"/>
                                <w:sz w:val="16"/>
                                <w:szCs w:val="16"/>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4344698" id="_x0000_s1040" type="#_x0000_t202" style="position:absolute;margin-left:0;margin-top:113.6pt;width:468pt;height:71.35pt;z-index:2516838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">
                <v:textbox style="mso-fit-shape-to-text:t">
                  <w:txbxContent>
                    <w:p w14:paraId="43E5B5B2" w14:textId="29D65D19" w:rsidR="00492405" w:rsidRPr="00E35CE0" w:rsidRDefault="001544B6" w:rsidP="001544B6">
                      <w:pPr>
                        <w:pStyle w:val="HTMLPreformatted"/>
                        <w:shd w:val="clear" w:color="auto" w:fill="FFFFFF"/>
                        <w:rPr>
                          <w:color w:val="080808"/>
                          <w:spacing w:val="-20"/>
                          <w:sz w:val="16"/>
                          <w:szCs w:val="16"/>
                        </w:rPr>
                      </w:pPr>
                      <w:r w:rsidRPr="00E35CE0">
                        <w:rPr>
                          <w:color w:val="080808"/>
                          <w:spacing w:val="-20"/>
                          <w:sz w:val="16"/>
                          <w:szCs w:val="16"/>
                        </w:rPr>
                        <w:t>df.drop(</w:t>
                      </w:r>
                      <w:r w:rsidRPr="00E35CE0">
                        <w:rPr>
                          <w:color w:val="067D17"/>
                          <w:spacing w:val="-20"/>
                          <w:sz w:val="16"/>
                          <w:szCs w:val="16"/>
                        </w:rPr>
                        <w:t>'Additional_charges'</w:t>
                      </w:r>
                      <w:r w:rsidRPr="00E35CE0">
                        <w:rPr>
                          <w:color w:val="080808"/>
                          <w:spacing w:val="-20"/>
                          <w:sz w:val="16"/>
                          <w:szCs w:val="16"/>
                        </w:rPr>
                        <w:t xml:space="preserve">, </w:t>
                      </w:r>
                      <w:r w:rsidRPr="00E35CE0">
                        <w:rPr>
                          <w:color w:val="660099"/>
                          <w:spacing w:val="-20"/>
                          <w:sz w:val="16"/>
                          <w:szCs w:val="16"/>
                        </w:rPr>
                        <w:t>axis</w:t>
                      </w:r>
                      <w:r w:rsidRPr="00E35CE0">
                        <w:rPr>
                          <w:color w:val="080808"/>
                          <w:spacing w:val="-20"/>
                          <w:sz w:val="16"/>
                          <w:szCs w:val="16"/>
                        </w:rPr>
                        <w:t>=</w:t>
                      </w:r>
                      <w:r w:rsidRPr="00E35CE0">
                        <w:rPr>
                          <w:color w:val="1750EB"/>
                          <w:spacing w:val="-20"/>
                          <w:sz w:val="16"/>
                          <w:szCs w:val="16"/>
                        </w:rPr>
                        <w:t>1</w:t>
                      </w:r>
                      <w:r w:rsidRPr="00E35CE0">
                        <w:rPr>
                          <w:color w:val="080808"/>
                          <w:spacing w:val="-20"/>
                          <w:sz w:val="16"/>
                          <w:szCs w:val="16"/>
                        </w:rPr>
                        <w:t xml:space="preserve">, </w:t>
                      </w:r>
                      <w:r w:rsidRPr="00E35CE0">
                        <w:rPr>
                          <w:color w:val="660099"/>
                          <w:spacing w:val="-20"/>
                          <w:sz w:val="16"/>
                          <w:szCs w:val="16"/>
                        </w:rPr>
                        <w:t>inplace</w:t>
                      </w:r>
                      <w:r w:rsidRPr="00E35CE0">
                        <w:rPr>
                          <w:color w:val="080808"/>
                          <w:spacing w:val="-20"/>
                          <w:sz w:val="16"/>
                          <w:szCs w:val="16"/>
                        </w:rPr>
                        <w:t>=</w:t>
                      </w:r>
                      <w:r w:rsidRPr="00E35CE0">
                        <w:rPr>
                          <w:color w:val="0033B3"/>
                          <w:spacing w:val="-20"/>
                          <w:sz w:val="16"/>
                          <w:szCs w:val="16"/>
                        </w:rPr>
                        <w:t>True</w:t>
                      </w:r>
                      <w:r w:rsidRPr="00E35CE0">
                        <w:rPr>
                          <w:color w:val="080808"/>
                          <w:spacing w:val="-20"/>
                          <w:sz w:val="16"/>
                          <w:szCs w:val="16"/>
                        </w:rPr>
                        <w:t>)</w:t>
                      </w:r>
                      <w:r w:rsidRPr="00E35CE0">
                        <w:rPr>
                          <w:color w:val="080808"/>
                          <w:spacing w:val="-20"/>
                          <w:sz w:val="16"/>
                          <w:szCs w:val="16"/>
                        </w:rPr>
                        <w:br/>
                      </w:r>
                      <w:r w:rsidRPr="00E35CE0">
                        <w:rPr>
                          <w:i/>
                          <w:iCs/>
                          <w:color w:val="8C8C8C"/>
                          <w:spacing w:val="-20"/>
                          <w:sz w:val="16"/>
                          <w:szCs w:val="16"/>
                        </w:rPr>
                        <w:br/>
                      </w:r>
                      <w:r w:rsidRPr="00E35CE0">
                        <w:rPr>
                          <w:color w:val="080808"/>
                          <w:spacing w:val="-20"/>
                          <w:sz w:val="16"/>
                          <w:szCs w:val="16"/>
                        </w:rPr>
                        <w:t>x = df.loc[:, df.columns[</w:t>
                      </w:r>
                      <w:r w:rsidRPr="00E35CE0">
                        <w:rPr>
                          <w:color w:val="1750EB"/>
                          <w:spacing w:val="-20"/>
                          <w:sz w:val="16"/>
                          <w:szCs w:val="16"/>
                        </w:rPr>
                        <w:t>1</w:t>
                      </w:r>
                      <w:r w:rsidRPr="00E35CE0">
                        <w:rPr>
                          <w:color w:val="080808"/>
                          <w:spacing w:val="-20"/>
                          <w:sz w:val="16"/>
                          <w:szCs w:val="16"/>
                        </w:rPr>
                        <w:t>:]]</w:t>
                      </w:r>
                      <w:r w:rsidRPr="00E35CE0">
                        <w:rPr>
                          <w:color w:val="080808"/>
                          <w:spacing w:val="-20"/>
                          <w:sz w:val="16"/>
                          <w:szCs w:val="16"/>
                        </w:rPr>
                        <w:br/>
                        <w:t>vif_data = pd.DataFrame()</w:t>
                      </w:r>
                      <w:r w:rsidRPr="00E35CE0">
                        <w:rPr>
                          <w:color w:val="080808"/>
                          <w:spacing w:val="-20"/>
                          <w:sz w:val="16"/>
                          <w:szCs w:val="16"/>
                        </w:rPr>
                        <w:br/>
                        <w:t>vif_data[</w:t>
                      </w:r>
                      <w:r w:rsidRPr="00E35CE0">
                        <w:rPr>
                          <w:color w:val="067D17"/>
                          <w:spacing w:val="-20"/>
                          <w:sz w:val="16"/>
                          <w:szCs w:val="16"/>
                        </w:rPr>
                        <w:t>'feature'</w:t>
                      </w:r>
                      <w:r w:rsidRPr="00E35CE0">
                        <w:rPr>
                          <w:color w:val="080808"/>
                          <w:spacing w:val="-20"/>
                          <w:sz w:val="16"/>
                          <w:szCs w:val="16"/>
                        </w:rPr>
                        <w:t>] = x.columns</w:t>
                      </w:r>
                      <w:r w:rsidRPr="00E35CE0">
                        <w:rPr>
                          <w:color w:val="080808"/>
                          <w:spacing w:val="-20"/>
                          <w:sz w:val="16"/>
                          <w:szCs w:val="16"/>
                        </w:rPr>
                        <w:br/>
                        <w:t>vif_data[</w:t>
                      </w:r>
                      <w:r w:rsidRPr="00E35CE0">
                        <w:rPr>
                          <w:color w:val="067D17"/>
                          <w:spacing w:val="-20"/>
                          <w:sz w:val="16"/>
                          <w:szCs w:val="16"/>
                        </w:rPr>
                        <w:t>'vif'</w:t>
                      </w:r>
                      <w:r w:rsidRPr="00E35CE0">
                        <w:rPr>
                          <w:color w:val="080808"/>
                          <w:spacing w:val="-20"/>
                          <w:sz w:val="16"/>
                          <w:szCs w:val="16"/>
                        </w:rPr>
                        <w:t xml:space="preserve">] = [variance_inflation_factor(x.values, i) </w:t>
                      </w:r>
                      <w:r w:rsidRPr="00E35CE0">
                        <w:rPr>
                          <w:color w:val="0033B3"/>
                          <w:spacing w:val="-20"/>
                          <w:sz w:val="16"/>
                          <w:szCs w:val="16"/>
                        </w:rPr>
                        <w:t xml:space="preserve">for </w:t>
                      </w:r>
                      <w:r w:rsidRPr="00E35CE0">
                        <w:rPr>
                          <w:color w:val="080808"/>
                          <w:spacing w:val="-20"/>
                          <w:sz w:val="16"/>
                          <w:szCs w:val="16"/>
                        </w:rPr>
                        <w:t xml:space="preserve">i </w:t>
                      </w:r>
                      <w:r w:rsidRPr="00E35CE0">
                        <w:rPr>
                          <w:color w:val="0033B3"/>
                          <w:spacing w:val="-20"/>
                          <w:sz w:val="16"/>
                          <w:szCs w:val="16"/>
                        </w:rPr>
                        <w:t xml:space="preserve">in </w:t>
                      </w:r>
                      <w:r w:rsidRPr="00E35CE0">
                        <w:rPr>
                          <w:color w:val="000080"/>
                          <w:spacing w:val="-20"/>
                          <w:sz w:val="16"/>
                          <w:szCs w:val="16"/>
                        </w:rPr>
                        <w:t>range</w:t>
                      </w:r>
                      <w:r w:rsidRPr="00E35CE0">
                        <w:rPr>
                          <w:color w:val="080808"/>
                          <w:spacing w:val="-20"/>
                          <w:sz w:val="16"/>
                          <w:szCs w:val="16"/>
                        </w:rPr>
                        <w:t>(x.shape[</w:t>
                      </w:r>
                      <w:r w:rsidRPr="00E35CE0">
                        <w:rPr>
                          <w:color w:val="1750EB"/>
                          <w:spacing w:val="-20"/>
                          <w:sz w:val="16"/>
                          <w:szCs w:val="16"/>
                        </w:rPr>
                        <w:t>1</w:t>
                      </w:r>
                      <w:r w:rsidRPr="00E35CE0">
                        <w:rPr>
                          <w:color w:val="080808"/>
                          <w:spacing w:val="-20"/>
                          <w:sz w:val="16"/>
                          <w:szCs w:val="16"/>
                        </w:rPr>
                        <w:t>])]</w:t>
                      </w:r>
                      <w:r w:rsidRPr="00E35CE0">
                        <w:rPr>
                          <w:color w:val="080808"/>
                          <w:spacing w:val="-20"/>
                          <w:sz w:val="16"/>
                          <w:szCs w:val="16"/>
                        </w:rPr>
                        <w:br/>
                      </w:r>
                      <w:r w:rsidRPr="00E35CE0">
                        <w:rPr>
                          <w:color w:val="000080"/>
                          <w:spacing w:val="-20"/>
                          <w:sz w:val="16"/>
                          <w:szCs w:val="16"/>
                        </w:rPr>
                        <w:t>print</w:t>
                      </w:r>
                      <w:r w:rsidRPr="00E35CE0">
                        <w:rPr>
                          <w:color w:val="080808"/>
                          <w:spacing w:val="-20"/>
                          <w:sz w:val="16"/>
                          <w:szCs w:val="16"/>
                        </w:rPr>
                        <w:t>(</w:t>
                      </w:r>
                      <w:r w:rsidRPr="00E35CE0">
                        <w:rPr>
                          <w:color w:val="067D17"/>
                          <w:spacing w:val="-20"/>
                          <w:sz w:val="16"/>
                          <w:szCs w:val="16"/>
                        </w:rPr>
                        <w:t>f'Updated Variance Influence Factor:</w:t>
                      </w:r>
                      <w:r w:rsidRPr="00E35CE0">
                        <w:rPr>
                          <w:color w:val="0037A6"/>
                          <w:spacing w:val="-20"/>
                          <w:sz w:val="16"/>
                          <w:szCs w:val="16"/>
                        </w:rPr>
                        <w:t>\n{</w:t>
                      </w:r>
                      <w:r w:rsidRPr="00E35CE0">
                        <w:rPr>
                          <w:color w:val="080808"/>
                          <w:spacing w:val="-20"/>
                          <w:sz w:val="16"/>
                          <w:szCs w:val="16"/>
                        </w:rPr>
                        <w:t>vif_data.to_string()</w:t>
                      </w:r>
                      <w:r w:rsidRPr="00E35CE0">
                        <w:rPr>
                          <w:color w:val="0037A6"/>
                          <w:spacing w:val="-20"/>
                          <w:sz w:val="16"/>
                          <w:szCs w:val="16"/>
                        </w:rPr>
                        <w:t>}</w:t>
                      </w:r>
                      <w:r w:rsidRPr="00E35CE0">
                        <w:rPr>
                          <w:color w:val="067D17"/>
                          <w:spacing w:val="-20"/>
                          <w:sz w:val="16"/>
                          <w:szCs w:val="16"/>
                        </w:rPr>
                        <w:t>'</w:t>
                      </w:r>
                      <w:r w:rsidRPr="00E35CE0">
                        <w:rPr>
                          <w:color w:val="080808"/>
                          <w:spacing w:val="-20"/>
                          <w:sz w:val="16"/>
                          <w:szCs w:val="16"/>
                        </w:rPr>
                        <w:t>)</w:t>
                      </w:r>
                    </w:p>
                  </w:txbxContent>
                </v:textbox>
                <w10:wrap type="square"/>
              </v:shape>
            </w:pict>
          </mc:Fallback>
        </mc:AlternateContent>
      </w:r>
      <w:r w:rsidR="006C0F04">
        <w:t xml:space="preserve">To check for </w:t>
      </w:r>
      <w:r w:rsidR="00071077">
        <w:t>multi</w:t>
      </w:r>
      <w:r w:rsidR="006C0F04">
        <w:t xml:space="preserve">collinearity, the variance influence factor for each variable was assessed. The Additional_charges </w:t>
      </w:r>
      <w:r w:rsidR="009374F5">
        <w:t>variable</w:t>
      </w:r>
      <w:r w:rsidR="00EB27BF">
        <w:t xml:space="preserve"> had a VIF of </w:t>
      </w:r>
      <w:r w:rsidR="00055331">
        <w:t>13.21</w:t>
      </w:r>
      <w:r w:rsidR="00EB27BF">
        <w:t xml:space="preserve"> and HighBlood</w:t>
      </w:r>
      <w:r w:rsidR="00C7298E">
        <w:t xml:space="preserve"> 10.</w:t>
      </w:r>
      <w:r w:rsidR="00CA7CED">
        <w:t>49</w:t>
      </w:r>
      <w:r w:rsidR="00C7298E">
        <w:t>. The Additional_charges variable was removed and the VIF was reevaluated.</w:t>
      </w:r>
    </w:p>
    <w:p w14:paraId="4C1ED9BB" w14:textId="23DE6234" w:rsidR="00AE0D38" w:rsidRDefault="00BE077A" w:rsidP="00FC3486">
      <w:pPr>
        <w:spacing w:before="240"/>
      </w:pPr>
      <w:r>
        <w:t xml:space="preserve">The new VIF values were all well under the threshold of </w:t>
      </w:r>
      <w:r w:rsidR="00871AD6">
        <w:t>ten</w:t>
      </w:r>
      <w:r w:rsidR="00871EBB">
        <w:t>.</w:t>
      </w:r>
    </w:p>
    <w:p w14:paraId="1A7F61FA" w14:textId="4EE52BDE" w:rsidR="00C7298E" w:rsidRDefault="00AE0D38" w:rsidP="00AE0D38">
      <w:r>
        <w:br w:type="page"/>
      </w:r>
    </w:p>
    <w:p w14:paraId="29B89AD6" w14:textId="56272F01" w:rsidR="005B6FFE" w:rsidRDefault="005B6FFE" w:rsidP="005B6FFE">
      <w:pPr>
        <w:pStyle w:val="Heading2"/>
      </w:pPr>
      <w:bookmarkStart w:id="11" w:name="_Toc116064442"/>
      <w:r>
        <w:lastRenderedPageBreak/>
        <w:t>C4: Visualizations</w:t>
      </w:r>
      <w:bookmarkEnd w:id="11"/>
    </w:p>
    <w:p w14:paraId="061B4B49" w14:textId="4D22A2AF" w:rsidR="00F42BD8" w:rsidRPr="00F42BD8" w:rsidRDefault="00B42812" w:rsidP="00F42BD8">
      <w:r>
        <w:t xml:space="preserve">Because </w:t>
      </w:r>
      <w:r w:rsidR="008D385A">
        <w:t>all</w:t>
      </w:r>
      <w:r>
        <w:t xml:space="preserve"> of the variables were visualized in a single plot</w:t>
      </w:r>
      <w:r w:rsidR="008D385A">
        <w:t>, making them difficult to view</w:t>
      </w:r>
      <w:r w:rsidR="00D72FF1">
        <w:t xml:space="preserve"> as figures in a document such as this</w:t>
      </w:r>
      <w:r>
        <w:t>,</w:t>
      </w:r>
      <w:r w:rsidR="008D385A">
        <w:t xml:space="preserve"> t</w:t>
      </w:r>
      <w:r w:rsidR="00F42BD8">
        <w:t>he</w:t>
      </w:r>
      <w:r w:rsidR="00577340">
        <w:t>y</w:t>
      </w:r>
      <w:r w:rsidR="00F42BD8">
        <w:t xml:space="preserve"> </w:t>
      </w:r>
      <w:r w:rsidR="008D385A">
        <w:t>were</w:t>
      </w:r>
      <w:r w:rsidR="00E23F25">
        <w:t xml:space="preserve"> also included as attachments with the</w:t>
      </w:r>
      <w:r w:rsidR="008D385A">
        <w:t xml:space="preserve"> task</w:t>
      </w:r>
      <w:r w:rsidR="00E23F25">
        <w:t xml:space="preserve"> submission. The </w:t>
      </w:r>
      <w:r w:rsidR="00577340">
        <w:t xml:space="preserve">attached </w:t>
      </w:r>
      <w:r w:rsidR="00E23F25">
        <w:t xml:space="preserve">files are titled </w:t>
      </w:r>
      <w:r>
        <w:t>univariate_analysis.png and bivariate_analysis.png</w:t>
      </w:r>
      <w:r w:rsidR="008D385A">
        <w:t>.</w:t>
      </w:r>
    </w:p>
    <w:p w14:paraId="235B1BCB" w14:textId="142FCF62" w:rsidR="005A3C84" w:rsidRDefault="005A3C84" w:rsidP="001667BC">
      <w:pPr>
        <w:jc w:val="center"/>
      </w:pPr>
      <w:r w:rsidRPr="005A3C84">
        <w:rPr>
          <w:noProof/>
        </w:rPr>
        <w:drawing>
          <wp:inline distT="0" distB="0" distL="0" distR="0" wp14:anchorId="30847EEA" wp14:editId="3EC48504">
            <wp:extent cx="5943600" cy="3169920"/>
            <wp:effectExtent l="76200" t="76200" r="133350" b="125730"/>
            <wp:docPr id="1" name="Picture 1" descr="Diagram,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timeline&#10;&#10;Description automatically generated"/>
                    <pic:cNvPicPr/>
                  </pic:nvPicPr>
                  <pic:blipFill>
                    <a:blip r:embed="rId8"/>
                    <a:stretch>
                      <a:fillRect/>
                    </a:stretch>
                  </pic:blipFill>
                  <pic:spPr>
                    <a:xfrm>
                      <a:off x="0" y="0"/>
                      <a:ext cx="5943600" cy="31699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933AFC8" w14:textId="0E8DED85" w:rsidR="005A3C84" w:rsidRPr="002E3D08" w:rsidRDefault="005A3C84" w:rsidP="001667BC">
      <w:pPr>
        <w:jc w:val="center"/>
      </w:pPr>
      <w:r w:rsidRPr="005A3C84">
        <w:rPr>
          <w:noProof/>
        </w:rPr>
        <w:drawing>
          <wp:inline distT="0" distB="0" distL="0" distR="0" wp14:anchorId="75DDB6F8" wp14:editId="50B39F20">
            <wp:extent cx="5943600" cy="3169920"/>
            <wp:effectExtent l="76200" t="76200" r="133350" b="125730"/>
            <wp:docPr id="2" name="Picture 2"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diagram&#10;&#10;Description automatically generated"/>
                    <pic:cNvPicPr/>
                  </pic:nvPicPr>
                  <pic:blipFill>
                    <a:blip r:embed="rId9"/>
                    <a:stretch>
                      <a:fillRect/>
                    </a:stretch>
                  </pic:blipFill>
                  <pic:spPr>
                    <a:xfrm>
                      <a:off x="0" y="0"/>
                      <a:ext cx="5943600" cy="31699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45BB8B3" w14:textId="6917757F" w:rsidR="005B6FFE" w:rsidRDefault="005B6FFE" w:rsidP="005B6FFE">
      <w:pPr>
        <w:pStyle w:val="Heading2"/>
      </w:pPr>
      <w:bookmarkStart w:id="12" w:name="_Toc116064443"/>
      <w:r>
        <w:t>C5: Prepared Data Set</w:t>
      </w:r>
      <w:bookmarkEnd w:id="12"/>
    </w:p>
    <w:p w14:paraId="44037D47" w14:textId="10387EA3" w:rsidR="002E3D08" w:rsidRPr="002E3D08" w:rsidRDefault="002E3D08" w:rsidP="002E3D08">
      <w:r>
        <w:t xml:space="preserve">The prepared dataset has been included with the task submission as prepared_data_set.csv. </w:t>
      </w:r>
    </w:p>
    <w:p w14:paraId="6142D5B7" w14:textId="037FDF20" w:rsidR="005B6FFE" w:rsidRDefault="005B6FFE" w:rsidP="005B6FFE">
      <w:pPr>
        <w:pStyle w:val="Heading1"/>
      </w:pPr>
      <w:bookmarkStart w:id="13" w:name="_Toc116064444"/>
      <w:r>
        <w:lastRenderedPageBreak/>
        <w:t>D: Model Comparison</w:t>
      </w:r>
      <w:bookmarkEnd w:id="13"/>
    </w:p>
    <w:p w14:paraId="2EED1D97" w14:textId="34BF14A1" w:rsidR="005B6FFE" w:rsidRDefault="005B6FFE" w:rsidP="005B6FFE">
      <w:pPr>
        <w:pStyle w:val="Heading2"/>
      </w:pPr>
      <w:bookmarkStart w:id="14" w:name="_D1:_Initial_Model"/>
      <w:bookmarkStart w:id="15" w:name="_Toc116064445"/>
      <w:bookmarkEnd w:id="14"/>
      <w:r>
        <w:t>D1: Initial Model</w:t>
      </w:r>
      <w:bookmarkEnd w:id="15"/>
    </w:p>
    <w:p w14:paraId="218733C4" w14:textId="6FD32DBF" w:rsidR="002E3D08" w:rsidRPr="002E3D08" w:rsidRDefault="001E40CF" w:rsidP="002E3D08">
      <w:r>
        <w:rPr>
          <w:noProof/>
        </w:rPr>
        <w:drawing>
          <wp:inline distT="0" distB="0" distL="0" distR="0" wp14:anchorId="138EEEED" wp14:editId="32D676DE">
            <wp:extent cx="5943600" cy="6519545"/>
            <wp:effectExtent l="76200" t="76200" r="133350" b="128905"/>
            <wp:docPr id="24" name="Picture 2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able&#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943600" cy="651954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1E556F9" w14:textId="740E1465" w:rsidR="005B6FFE" w:rsidRDefault="005B6FFE" w:rsidP="005B6FFE">
      <w:pPr>
        <w:pStyle w:val="Heading2"/>
      </w:pPr>
      <w:bookmarkStart w:id="16" w:name="_Toc116064446"/>
      <w:r>
        <w:t>D2: Justification of Model Reduction</w:t>
      </w:r>
      <w:bookmarkEnd w:id="16"/>
    </w:p>
    <w:p w14:paraId="71F81D10" w14:textId="0E423D6D" w:rsidR="00947FDD" w:rsidRPr="007910F0" w:rsidRDefault="00436FB9" w:rsidP="002E3D08">
      <w:r>
        <w:t xml:space="preserve">Variable selection </w:t>
      </w:r>
      <w:r w:rsidR="00882A7B">
        <w:t>will be</w:t>
      </w:r>
      <w:r>
        <w:t xml:space="preserve"> performed recursively </w:t>
      </w:r>
      <w:r w:rsidR="004A5669">
        <w:t>using each variable’s p-value. One at a time, the variable with the highest p-value</w:t>
      </w:r>
      <w:r w:rsidR="00947FDD">
        <w:t xml:space="preserve"> </w:t>
      </w:r>
      <w:r w:rsidR="00913064">
        <w:t>will be</w:t>
      </w:r>
      <w:r w:rsidR="00947FDD">
        <w:t xml:space="preserve"> removed until </w:t>
      </w:r>
      <w:r w:rsidR="00D6282D">
        <w:t>none above .05 remain</w:t>
      </w:r>
      <w:r w:rsidR="001D0825">
        <w:t>s</w:t>
      </w:r>
      <w:r w:rsidR="00947FDD">
        <w:t>.</w:t>
      </w:r>
      <w:r w:rsidR="00D041C7">
        <w:t xml:space="preserve"> This </w:t>
      </w:r>
      <w:r w:rsidR="00913064">
        <w:t xml:space="preserve">will </w:t>
      </w:r>
      <w:r w:rsidR="00D041C7">
        <w:t>ensur</w:t>
      </w:r>
      <w:r w:rsidR="00913064">
        <w:t>e</w:t>
      </w:r>
      <w:r w:rsidR="00D041C7">
        <w:t xml:space="preserve"> that only variables whose impact on </w:t>
      </w:r>
      <w:r w:rsidR="009102FD">
        <w:t xml:space="preserve">Initial_days </w:t>
      </w:r>
      <w:r w:rsidR="000E7C7A">
        <w:t>is</w:t>
      </w:r>
      <w:r w:rsidR="009102FD">
        <w:t xml:space="preserve"> statistically significant </w:t>
      </w:r>
      <w:r w:rsidR="00550B00">
        <w:t xml:space="preserve">will </w:t>
      </w:r>
      <w:r w:rsidR="009102FD">
        <w:t>remain.</w:t>
      </w:r>
      <w:r w:rsidR="00947FDD">
        <w:t xml:space="preserve"> </w:t>
      </w:r>
      <w:r w:rsidR="007910F0">
        <w:t xml:space="preserve">Overall </w:t>
      </w:r>
      <w:r w:rsidR="007910F0">
        <w:lastRenderedPageBreak/>
        <w:t xml:space="preserve">model evaluation </w:t>
      </w:r>
      <w:r w:rsidR="00550B00">
        <w:t>will be</w:t>
      </w:r>
      <w:r w:rsidR="007910F0">
        <w:t xml:space="preserve"> assessed using adjusted r</w:t>
      </w:r>
      <w:r w:rsidR="007910F0">
        <w:rPr>
          <w:vertAlign w:val="superscript"/>
        </w:rPr>
        <w:t>2</w:t>
      </w:r>
      <w:r w:rsidR="007910F0">
        <w:t>,</w:t>
      </w:r>
      <w:r w:rsidR="00325BAA">
        <w:t xml:space="preserve"> the f-statistic,</w:t>
      </w:r>
      <w:r w:rsidR="00904330">
        <w:t xml:space="preserve"> and</w:t>
      </w:r>
      <w:r w:rsidR="007910F0">
        <w:t xml:space="preserve"> </w:t>
      </w:r>
      <w:r w:rsidR="00DB2075">
        <w:t>the f-statistic probability or p-value</w:t>
      </w:r>
      <w:r w:rsidR="00904330">
        <w:t>.</w:t>
      </w:r>
    </w:p>
    <w:p w14:paraId="337DB016" w14:textId="2DC19142" w:rsidR="005B6FFE" w:rsidRDefault="005B6FFE" w:rsidP="005B6FFE">
      <w:pPr>
        <w:pStyle w:val="Heading2"/>
      </w:pPr>
      <w:bookmarkStart w:id="17" w:name="_D3:_Reduced_Multiple"/>
      <w:bookmarkStart w:id="18" w:name="_Toc116064447"/>
      <w:bookmarkEnd w:id="17"/>
      <w:r>
        <w:t>D3: Reduced Multiple Regression Model</w:t>
      </w:r>
      <w:bookmarkEnd w:id="18"/>
    </w:p>
    <w:p w14:paraId="33FFEC81" w14:textId="0821BE48" w:rsidR="0027086B" w:rsidRDefault="00EF3B71" w:rsidP="002E3D08">
      <w:r>
        <w:rPr>
          <w:noProof/>
        </w:rPr>
        <w:drawing>
          <wp:inline distT="0" distB="0" distL="0" distR="0" wp14:anchorId="5FAD7E31" wp14:editId="2CF80B93">
            <wp:extent cx="5943600" cy="5205730"/>
            <wp:effectExtent l="76200" t="76200" r="133350" b="128270"/>
            <wp:docPr id="25" name="Picture 2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able&#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943600" cy="52057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1ED4FF9" w14:textId="11778F0E" w:rsidR="002E3D08" w:rsidRPr="002E3D08" w:rsidRDefault="0027086B" w:rsidP="002E3D08">
      <w:r>
        <w:br w:type="page"/>
      </w:r>
    </w:p>
    <w:p w14:paraId="2439C543" w14:textId="59146DAF" w:rsidR="005B6FFE" w:rsidRDefault="005B6FFE" w:rsidP="005B6FFE">
      <w:pPr>
        <w:pStyle w:val="Heading1"/>
      </w:pPr>
      <w:bookmarkStart w:id="19" w:name="_Toc116064448"/>
      <w:r>
        <w:lastRenderedPageBreak/>
        <w:t>E: Model Analysis</w:t>
      </w:r>
      <w:bookmarkEnd w:id="19"/>
    </w:p>
    <w:p w14:paraId="5A00BEE9" w14:textId="67BC59FA" w:rsidR="00F66EB4" w:rsidRDefault="00F66EB4" w:rsidP="005B6FFE">
      <w:pPr>
        <w:pStyle w:val="Heading2"/>
      </w:pPr>
      <w:bookmarkStart w:id="20" w:name="_Toc116064449"/>
      <w:r>
        <w:t xml:space="preserve">E1: </w:t>
      </w:r>
      <w:r w:rsidR="00C454A4">
        <w:t>Model Comparison</w:t>
      </w:r>
      <w:bookmarkEnd w:id="20"/>
    </w:p>
    <w:p w14:paraId="3FD4BAA4" w14:textId="610268CE" w:rsidR="00C454A4" w:rsidRDefault="00C454A4" w:rsidP="00C454A4">
      <w:r>
        <w:t>Variable selection was performed using a recursive user</w:t>
      </w:r>
      <w:r w:rsidR="000E7C7A">
        <w:t>-</w:t>
      </w:r>
      <w:r>
        <w:t>defined function. The function look</w:t>
      </w:r>
      <w:r w:rsidR="00986751">
        <w:t>ed</w:t>
      </w:r>
      <w:r>
        <w:t xml:space="preserve"> at the p-values for each independent variable and remove</w:t>
      </w:r>
      <w:r w:rsidR="008F492B">
        <w:t>d</w:t>
      </w:r>
      <w:r>
        <w:t xml:space="preserve"> the variable with the highest p-value</w:t>
      </w:r>
      <w:r w:rsidR="008F492B">
        <w:t>. It then rebui</w:t>
      </w:r>
      <w:r w:rsidR="00044C8A">
        <w:t>lt</w:t>
      </w:r>
      <w:r w:rsidR="008F492B">
        <w:t xml:space="preserve"> the model, fit the model, and look</w:t>
      </w:r>
      <w:r w:rsidR="00044C8A">
        <w:t>ed</w:t>
      </w:r>
      <w:r w:rsidR="008F492B">
        <w:t xml:space="preserve"> at the new p-values. If any of them were over 0.05, </w:t>
      </w:r>
      <w:r w:rsidR="00441222">
        <w:t>the function would call itself</w:t>
      </w:r>
      <w:r w:rsidR="00445133">
        <w:t xml:space="preserve"> </w:t>
      </w:r>
      <w:r w:rsidR="00F46534">
        <w:t>repeatedly on</w:t>
      </w:r>
      <w:r w:rsidR="00445133">
        <w:t xml:space="preserve"> the new model</w:t>
      </w:r>
      <w:r w:rsidR="00441222">
        <w:t xml:space="preserve"> until no more insignificant independent variables remained</w:t>
      </w:r>
      <w:r w:rsidR="000105E7">
        <w:t>. Once the model was reduced, the gross and reduced models were compared using</w:t>
      </w:r>
      <w:r w:rsidR="00DF708D">
        <w:t xml:space="preserve"> the adjusted r</w:t>
      </w:r>
      <w:r w:rsidR="00DF708D">
        <w:rPr>
          <w:vertAlign w:val="superscript"/>
        </w:rPr>
        <w:t>2</w:t>
      </w:r>
      <w:r w:rsidR="00DF708D">
        <w:t>, the f-statistic, the f-statistic</w:t>
      </w:r>
      <w:r w:rsidR="00F34B7E">
        <w:t xml:space="preserve"> p-value, the residual standard error, as well as a visual inspection of </w:t>
      </w:r>
      <w:r w:rsidR="00006526">
        <w:t>the residual distributions</w:t>
      </w:r>
      <w:r w:rsidR="006B22B6">
        <w:t xml:space="preserve"> shown below.</w:t>
      </w:r>
      <w:r w:rsidR="009545A1">
        <w:t xml:space="preserve"> Referencing the output from each model, the adjusted r</w:t>
      </w:r>
      <w:r w:rsidR="009545A1">
        <w:rPr>
          <w:vertAlign w:val="superscript"/>
        </w:rPr>
        <w:t>2</w:t>
      </w:r>
      <w:r w:rsidR="009545A1">
        <w:t xml:space="preserve"> and f-statistic probability did not change. However, the f-statistic more than tripled. This means that the reduced model, as a whole, is more meaningful than the gross model.</w:t>
      </w:r>
    </w:p>
    <w:tbl>
      <w:tblPr>
        <w:tblStyle w:val="TableGrid"/>
        <w:tblW w:w="0" w:type="auto"/>
        <w:jc w:val="center"/>
        <w:tblLook w:val="04A0" w:firstRow="1" w:lastRow="0" w:firstColumn="1" w:lastColumn="0" w:noHBand="0" w:noVBand="1"/>
      </w:tblPr>
      <w:tblGrid>
        <w:gridCol w:w="1956"/>
        <w:gridCol w:w="1530"/>
        <w:gridCol w:w="1799"/>
      </w:tblGrid>
      <w:tr w:rsidR="00FC345C" w:rsidRPr="00325BAA" w14:paraId="796E2029" w14:textId="77777777" w:rsidTr="00CA6946">
        <w:trPr>
          <w:trHeight w:val="288"/>
          <w:jc w:val="center"/>
        </w:trPr>
        <w:tc>
          <w:tcPr>
            <w:tcW w:w="1956" w:type="dxa"/>
            <w:shd w:val="clear" w:color="auto" w:fill="F2F2F2" w:themeFill="background1" w:themeFillShade="F2"/>
          </w:tcPr>
          <w:p w14:paraId="14E3015C" w14:textId="77777777" w:rsidR="00FC345C" w:rsidRPr="00325BAA" w:rsidRDefault="00FC345C" w:rsidP="00CA6946">
            <w:pPr>
              <w:rPr>
                <w:b/>
                <w:bCs/>
                <w:sz w:val="22"/>
                <w:szCs w:val="20"/>
              </w:rPr>
            </w:pPr>
            <w:r w:rsidRPr="00325BAA">
              <w:rPr>
                <w:b/>
                <w:bCs/>
                <w:sz w:val="22"/>
                <w:szCs w:val="20"/>
              </w:rPr>
              <w:t>Metric</w:t>
            </w:r>
          </w:p>
        </w:tc>
        <w:tc>
          <w:tcPr>
            <w:tcW w:w="1530" w:type="dxa"/>
            <w:shd w:val="clear" w:color="auto" w:fill="F2F2F2" w:themeFill="background1" w:themeFillShade="F2"/>
            <w:vAlign w:val="center"/>
          </w:tcPr>
          <w:p w14:paraId="63B7DB78" w14:textId="77777777" w:rsidR="00FC345C" w:rsidRPr="00325BAA" w:rsidRDefault="00FC345C" w:rsidP="00CA6946">
            <w:pPr>
              <w:jc w:val="right"/>
              <w:rPr>
                <w:b/>
                <w:bCs/>
                <w:sz w:val="22"/>
                <w:szCs w:val="20"/>
              </w:rPr>
            </w:pPr>
            <w:r w:rsidRPr="00325BAA">
              <w:rPr>
                <w:b/>
                <w:bCs/>
                <w:sz w:val="22"/>
                <w:szCs w:val="20"/>
              </w:rPr>
              <w:t>Gross Model</w:t>
            </w:r>
          </w:p>
        </w:tc>
        <w:tc>
          <w:tcPr>
            <w:tcW w:w="1799" w:type="dxa"/>
            <w:shd w:val="clear" w:color="auto" w:fill="F2F2F2" w:themeFill="background1" w:themeFillShade="F2"/>
          </w:tcPr>
          <w:p w14:paraId="1F6B7B83" w14:textId="77777777" w:rsidR="00FC345C" w:rsidRPr="00325BAA" w:rsidRDefault="00FC345C" w:rsidP="00CA6946">
            <w:pPr>
              <w:jc w:val="right"/>
              <w:rPr>
                <w:b/>
                <w:bCs/>
                <w:sz w:val="22"/>
                <w:szCs w:val="20"/>
              </w:rPr>
            </w:pPr>
            <w:r w:rsidRPr="00325BAA">
              <w:rPr>
                <w:b/>
                <w:bCs/>
                <w:sz w:val="22"/>
                <w:szCs w:val="20"/>
              </w:rPr>
              <w:t>Reduced Model</w:t>
            </w:r>
          </w:p>
        </w:tc>
      </w:tr>
      <w:tr w:rsidR="00FC345C" w14:paraId="4D4A5CD7" w14:textId="77777777" w:rsidTr="00CA6946">
        <w:trPr>
          <w:trHeight w:val="288"/>
          <w:jc w:val="center"/>
        </w:trPr>
        <w:tc>
          <w:tcPr>
            <w:tcW w:w="1956" w:type="dxa"/>
          </w:tcPr>
          <w:p w14:paraId="10D4C15B" w14:textId="77777777" w:rsidR="00FC345C" w:rsidRPr="005E4421" w:rsidRDefault="00FC345C" w:rsidP="00CA6946">
            <w:pPr>
              <w:rPr>
                <w:vertAlign w:val="superscript"/>
              </w:rPr>
            </w:pPr>
            <w:r>
              <w:t>Adjusted r</w:t>
            </w:r>
            <w:r>
              <w:rPr>
                <w:vertAlign w:val="superscript"/>
              </w:rPr>
              <w:t>2</w:t>
            </w:r>
          </w:p>
        </w:tc>
        <w:tc>
          <w:tcPr>
            <w:tcW w:w="1530" w:type="dxa"/>
            <w:vAlign w:val="center"/>
          </w:tcPr>
          <w:p w14:paraId="4D0A684B" w14:textId="77777777" w:rsidR="00FC345C" w:rsidRDefault="00FC345C" w:rsidP="00CA6946">
            <w:pPr>
              <w:jc w:val="right"/>
            </w:pPr>
            <w:r w:rsidRPr="00266F93">
              <w:t>1.000</w:t>
            </w:r>
          </w:p>
        </w:tc>
        <w:tc>
          <w:tcPr>
            <w:tcW w:w="1799" w:type="dxa"/>
          </w:tcPr>
          <w:p w14:paraId="234FF3D8" w14:textId="77777777" w:rsidR="00FC345C" w:rsidRDefault="00FC345C" w:rsidP="00CA6946">
            <w:pPr>
              <w:jc w:val="right"/>
            </w:pPr>
            <w:r w:rsidRPr="00241C44">
              <w:t>1.000</w:t>
            </w:r>
          </w:p>
        </w:tc>
      </w:tr>
      <w:tr w:rsidR="00FC345C" w14:paraId="43BC0975" w14:textId="77777777" w:rsidTr="00CA6946">
        <w:trPr>
          <w:trHeight w:val="288"/>
          <w:jc w:val="center"/>
        </w:trPr>
        <w:tc>
          <w:tcPr>
            <w:tcW w:w="1956" w:type="dxa"/>
          </w:tcPr>
          <w:p w14:paraId="38D886DD" w14:textId="77777777" w:rsidR="00FC345C" w:rsidRDefault="00FC345C" w:rsidP="00CA6946">
            <w:r>
              <w:t>F-statistic</w:t>
            </w:r>
          </w:p>
        </w:tc>
        <w:tc>
          <w:tcPr>
            <w:tcW w:w="1530" w:type="dxa"/>
            <w:vAlign w:val="center"/>
          </w:tcPr>
          <w:p w14:paraId="65BA8F32" w14:textId="77777777" w:rsidR="00FC345C" w:rsidRPr="007203F3" w:rsidRDefault="00FC345C" w:rsidP="00CA6946">
            <w:pPr>
              <w:jc w:val="right"/>
            </w:pPr>
            <w:r w:rsidRPr="005A3273">
              <w:t>1.829e+16</w:t>
            </w:r>
          </w:p>
        </w:tc>
        <w:tc>
          <w:tcPr>
            <w:tcW w:w="1799" w:type="dxa"/>
          </w:tcPr>
          <w:p w14:paraId="411452DF" w14:textId="77777777" w:rsidR="00FC345C" w:rsidRDefault="00FC345C" w:rsidP="00CA6946">
            <w:pPr>
              <w:jc w:val="right"/>
            </w:pPr>
            <w:r w:rsidRPr="00241C44">
              <w:t>5.645e+16</w:t>
            </w:r>
          </w:p>
        </w:tc>
      </w:tr>
      <w:tr w:rsidR="00FC345C" w14:paraId="71D9921B" w14:textId="77777777" w:rsidTr="00CA6946">
        <w:trPr>
          <w:trHeight w:val="288"/>
          <w:jc w:val="center"/>
        </w:trPr>
        <w:tc>
          <w:tcPr>
            <w:tcW w:w="1956" w:type="dxa"/>
          </w:tcPr>
          <w:p w14:paraId="1FC39C2E" w14:textId="77777777" w:rsidR="00FC345C" w:rsidRDefault="00FC345C" w:rsidP="00CA6946">
            <w:r>
              <w:t>Prob (F-statistic)</w:t>
            </w:r>
          </w:p>
        </w:tc>
        <w:tc>
          <w:tcPr>
            <w:tcW w:w="1530" w:type="dxa"/>
            <w:vAlign w:val="center"/>
          </w:tcPr>
          <w:p w14:paraId="2E4B5FE9" w14:textId="77777777" w:rsidR="00FC345C" w:rsidRDefault="00FC345C" w:rsidP="00CA6946">
            <w:pPr>
              <w:jc w:val="right"/>
            </w:pPr>
            <w:r w:rsidRPr="00EB451C">
              <w:t>0.00</w:t>
            </w:r>
          </w:p>
        </w:tc>
        <w:tc>
          <w:tcPr>
            <w:tcW w:w="1799" w:type="dxa"/>
          </w:tcPr>
          <w:p w14:paraId="1CAB4743" w14:textId="77777777" w:rsidR="00FC345C" w:rsidRDefault="00FC345C" w:rsidP="00CA6946">
            <w:pPr>
              <w:jc w:val="right"/>
            </w:pPr>
            <w:r w:rsidRPr="001975E2">
              <w:t>0.00</w:t>
            </w:r>
          </w:p>
        </w:tc>
      </w:tr>
    </w:tbl>
    <w:p w14:paraId="6FF2150F" w14:textId="4CD0EE8A" w:rsidR="006B22B6" w:rsidRPr="00DF708D" w:rsidRDefault="006B22B6" w:rsidP="00FC345C">
      <w:pPr>
        <w:spacing w:before="240"/>
      </w:pPr>
      <w:r>
        <w:rPr>
          <w:noProof/>
        </w:rPr>
        <w:drawing>
          <wp:inline distT="0" distB="0" distL="0" distR="0" wp14:anchorId="065BF403" wp14:editId="42100EDB">
            <wp:extent cx="5943600" cy="2971800"/>
            <wp:effectExtent l="76200" t="76200" r="133350" b="133350"/>
            <wp:docPr id="28" name="Picture 2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 histo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943600" cy="29718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ADA48FB" w14:textId="345B0B3C" w:rsidR="00BA3FDA" w:rsidRDefault="00BA3FDA" w:rsidP="005B6FFE">
      <w:pPr>
        <w:pStyle w:val="Heading2"/>
      </w:pPr>
      <w:bookmarkStart w:id="21" w:name="_Toc116064450"/>
      <w:r>
        <w:t>E2: Output and Calculations</w:t>
      </w:r>
      <w:bookmarkEnd w:id="21"/>
    </w:p>
    <w:p w14:paraId="73BFEC65" w14:textId="77777777" w:rsidR="00AA1438" w:rsidRPr="009D6549" w:rsidRDefault="00AA1438" w:rsidP="00AA1438">
      <w:pPr>
        <w:spacing w:before="240" w:after="0"/>
        <w:rPr>
          <w:rFonts w:ascii="Consolas" w:hAnsi="Consolas"/>
          <w:sz w:val="20"/>
          <w:szCs w:val="18"/>
        </w:rPr>
      </w:pPr>
      <w:r w:rsidRPr="009D6549">
        <w:rPr>
          <w:rFonts w:ascii="Consolas" w:hAnsi="Consolas"/>
          <w:sz w:val="20"/>
          <w:szCs w:val="18"/>
        </w:rPr>
        <w:t>Removing Overweight with a p-value of 0.9868967505885853</w:t>
      </w:r>
    </w:p>
    <w:p w14:paraId="24DCC80B" w14:textId="77777777" w:rsidR="00AA1438" w:rsidRPr="009D6549" w:rsidRDefault="00AA1438" w:rsidP="00AA1438">
      <w:pPr>
        <w:spacing w:after="0"/>
        <w:rPr>
          <w:rFonts w:ascii="Consolas" w:hAnsi="Consolas"/>
          <w:sz w:val="20"/>
          <w:szCs w:val="18"/>
        </w:rPr>
      </w:pPr>
      <w:r w:rsidRPr="009D6549">
        <w:rPr>
          <w:rFonts w:ascii="Consolas" w:hAnsi="Consolas"/>
          <w:sz w:val="20"/>
          <w:szCs w:val="18"/>
        </w:rPr>
        <w:t>Removing Gender_Male with a p-value of 0.9771056309884012</w:t>
      </w:r>
    </w:p>
    <w:p w14:paraId="44F31075" w14:textId="77777777" w:rsidR="00AA1438" w:rsidRPr="009D6549" w:rsidRDefault="00AA1438" w:rsidP="00AA1438">
      <w:pPr>
        <w:spacing w:after="0"/>
        <w:rPr>
          <w:rFonts w:ascii="Consolas" w:hAnsi="Consolas"/>
          <w:sz w:val="20"/>
          <w:szCs w:val="18"/>
        </w:rPr>
      </w:pPr>
      <w:r w:rsidRPr="009D6549">
        <w:rPr>
          <w:rFonts w:ascii="Consolas" w:hAnsi="Consolas"/>
          <w:sz w:val="20"/>
          <w:szCs w:val="18"/>
        </w:rPr>
        <w:t>Removing Soft_drink with a p-value of 0.938105737820849</w:t>
      </w:r>
    </w:p>
    <w:p w14:paraId="3BCB36C4" w14:textId="77777777" w:rsidR="00AA1438" w:rsidRPr="009D6549" w:rsidRDefault="00AA1438" w:rsidP="00AA1438">
      <w:pPr>
        <w:spacing w:after="0"/>
        <w:rPr>
          <w:rFonts w:ascii="Consolas" w:hAnsi="Consolas"/>
          <w:sz w:val="20"/>
          <w:szCs w:val="18"/>
        </w:rPr>
      </w:pPr>
      <w:r w:rsidRPr="009D6549">
        <w:rPr>
          <w:rFonts w:ascii="Consolas" w:hAnsi="Consolas"/>
          <w:sz w:val="20"/>
          <w:szCs w:val="18"/>
        </w:rPr>
        <w:t>Removing Initial_admin_Observation_Admission with a p-value of 0.8532182454921745</w:t>
      </w:r>
    </w:p>
    <w:p w14:paraId="7E00C402" w14:textId="77777777" w:rsidR="00AA1438" w:rsidRPr="009D6549" w:rsidRDefault="00AA1438" w:rsidP="00AA1438">
      <w:pPr>
        <w:spacing w:after="0"/>
        <w:rPr>
          <w:rFonts w:ascii="Consolas" w:hAnsi="Consolas"/>
          <w:sz w:val="20"/>
          <w:szCs w:val="18"/>
        </w:rPr>
      </w:pPr>
      <w:r w:rsidRPr="009D6549">
        <w:rPr>
          <w:rFonts w:ascii="Consolas" w:hAnsi="Consolas"/>
          <w:sz w:val="20"/>
          <w:szCs w:val="18"/>
        </w:rPr>
        <w:t>Removing vitD_supp with a p-value of 0.8066251852204682</w:t>
      </w:r>
    </w:p>
    <w:p w14:paraId="7E6C7383" w14:textId="77777777" w:rsidR="00AA1438" w:rsidRPr="009D6549" w:rsidRDefault="00AA1438" w:rsidP="00AA1438">
      <w:pPr>
        <w:spacing w:after="0"/>
        <w:rPr>
          <w:rFonts w:ascii="Consolas" w:hAnsi="Consolas"/>
          <w:sz w:val="20"/>
          <w:szCs w:val="18"/>
        </w:rPr>
      </w:pPr>
      <w:r w:rsidRPr="009D6549">
        <w:rPr>
          <w:rFonts w:ascii="Consolas" w:hAnsi="Consolas"/>
          <w:sz w:val="20"/>
          <w:szCs w:val="18"/>
        </w:rPr>
        <w:t>Removing Lng with a p-value of 0.7603706511218857</w:t>
      </w:r>
    </w:p>
    <w:p w14:paraId="21987349" w14:textId="77777777" w:rsidR="00AA1438" w:rsidRPr="009D6549" w:rsidRDefault="00AA1438" w:rsidP="00AA1438">
      <w:pPr>
        <w:spacing w:after="0"/>
        <w:rPr>
          <w:rFonts w:ascii="Consolas" w:hAnsi="Consolas"/>
          <w:sz w:val="20"/>
          <w:szCs w:val="18"/>
        </w:rPr>
      </w:pPr>
      <w:r w:rsidRPr="009D6549">
        <w:rPr>
          <w:rFonts w:ascii="Consolas" w:hAnsi="Consolas"/>
          <w:sz w:val="20"/>
          <w:szCs w:val="18"/>
        </w:rPr>
        <w:t>Removing Income with a p-value of 0.7545580338784263</w:t>
      </w:r>
    </w:p>
    <w:p w14:paraId="708B7362" w14:textId="77777777" w:rsidR="00AA1438" w:rsidRPr="009D6549" w:rsidRDefault="00AA1438" w:rsidP="00AA1438">
      <w:pPr>
        <w:spacing w:after="0"/>
        <w:rPr>
          <w:rFonts w:ascii="Consolas" w:hAnsi="Consolas"/>
          <w:sz w:val="20"/>
          <w:szCs w:val="18"/>
        </w:rPr>
      </w:pPr>
      <w:r w:rsidRPr="009D6549">
        <w:rPr>
          <w:rFonts w:ascii="Consolas" w:hAnsi="Consolas"/>
          <w:sz w:val="20"/>
          <w:szCs w:val="18"/>
        </w:rPr>
        <w:t>Removing Services_CT_Scan with a p-value of 0.7312704069497018</w:t>
      </w:r>
    </w:p>
    <w:p w14:paraId="30D67BD3" w14:textId="77777777" w:rsidR="00AA1438" w:rsidRPr="009D6549" w:rsidRDefault="00AA1438" w:rsidP="00AA1438">
      <w:pPr>
        <w:spacing w:after="0"/>
        <w:rPr>
          <w:rFonts w:ascii="Consolas" w:hAnsi="Consolas"/>
          <w:sz w:val="20"/>
          <w:szCs w:val="18"/>
        </w:rPr>
      </w:pPr>
      <w:r w:rsidRPr="009D6549">
        <w:rPr>
          <w:rFonts w:ascii="Consolas" w:hAnsi="Consolas"/>
          <w:sz w:val="20"/>
          <w:szCs w:val="18"/>
        </w:rPr>
        <w:lastRenderedPageBreak/>
        <w:t>Removing Stroke with a p-value of 0.7267418652089916</w:t>
      </w:r>
    </w:p>
    <w:p w14:paraId="2F5925FF" w14:textId="77777777" w:rsidR="00AA1438" w:rsidRPr="009D6549" w:rsidRDefault="00AA1438" w:rsidP="00AA1438">
      <w:pPr>
        <w:spacing w:after="0"/>
        <w:rPr>
          <w:rFonts w:ascii="Consolas" w:hAnsi="Consolas"/>
          <w:sz w:val="20"/>
          <w:szCs w:val="18"/>
        </w:rPr>
      </w:pPr>
      <w:r w:rsidRPr="009D6549">
        <w:rPr>
          <w:rFonts w:ascii="Consolas" w:hAnsi="Consolas"/>
          <w:sz w:val="20"/>
          <w:szCs w:val="18"/>
        </w:rPr>
        <w:t>Removing Lat with a p-value of 0.7235515162887551</w:t>
      </w:r>
    </w:p>
    <w:p w14:paraId="0A136109" w14:textId="77777777" w:rsidR="00AA1438" w:rsidRPr="009D6549" w:rsidRDefault="00AA1438" w:rsidP="00AA1438">
      <w:pPr>
        <w:spacing w:after="0"/>
        <w:rPr>
          <w:rFonts w:ascii="Consolas" w:hAnsi="Consolas"/>
          <w:sz w:val="20"/>
          <w:szCs w:val="18"/>
        </w:rPr>
      </w:pPr>
      <w:r w:rsidRPr="009D6549">
        <w:rPr>
          <w:rFonts w:ascii="Consolas" w:hAnsi="Consolas"/>
          <w:sz w:val="20"/>
          <w:szCs w:val="18"/>
        </w:rPr>
        <w:t>Removing Gender_Nonbinary with a p-value of 0.7236477315696986</w:t>
      </w:r>
    </w:p>
    <w:p w14:paraId="247E4EFE" w14:textId="77777777" w:rsidR="00AA1438" w:rsidRPr="009D6549" w:rsidRDefault="00AA1438" w:rsidP="00AA1438">
      <w:pPr>
        <w:spacing w:after="0"/>
        <w:rPr>
          <w:rFonts w:ascii="Consolas" w:hAnsi="Consolas"/>
          <w:sz w:val="20"/>
          <w:szCs w:val="18"/>
        </w:rPr>
      </w:pPr>
      <w:r w:rsidRPr="009D6549">
        <w:rPr>
          <w:rFonts w:ascii="Consolas" w:hAnsi="Consolas"/>
          <w:sz w:val="20"/>
          <w:szCs w:val="18"/>
        </w:rPr>
        <w:t>Removing Doc_visits with a p-value of 0.6420438628685536</w:t>
      </w:r>
    </w:p>
    <w:p w14:paraId="1CA92D02" w14:textId="77777777" w:rsidR="00AA1438" w:rsidRPr="009D6549" w:rsidRDefault="00AA1438" w:rsidP="00AA1438">
      <w:pPr>
        <w:spacing w:after="0"/>
        <w:rPr>
          <w:rFonts w:ascii="Consolas" w:hAnsi="Consolas"/>
          <w:sz w:val="20"/>
          <w:szCs w:val="18"/>
        </w:rPr>
      </w:pPr>
      <w:r w:rsidRPr="009D6549">
        <w:rPr>
          <w:rFonts w:ascii="Consolas" w:hAnsi="Consolas"/>
          <w:sz w:val="20"/>
          <w:szCs w:val="18"/>
        </w:rPr>
        <w:t>Removing Asthma with a p-value of 0.4772458205026635</w:t>
      </w:r>
    </w:p>
    <w:p w14:paraId="21306B30" w14:textId="77777777" w:rsidR="00AA1438" w:rsidRPr="009D6549" w:rsidRDefault="00AA1438" w:rsidP="00AA1438">
      <w:pPr>
        <w:spacing w:after="0"/>
        <w:rPr>
          <w:rFonts w:ascii="Consolas" w:hAnsi="Consolas"/>
          <w:sz w:val="20"/>
          <w:szCs w:val="18"/>
        </w:rPr>
      </w:pPr>
      <w:r w:rsidRPr="009D6549">
        <w:rPr>
          <w:rFonts w:ascii="Consolas" w:hAnsi="Consolas"/>
          <w:sz w:val="20"/>
          <w:szCs w:val="18"/>
        </w:rPr>
        <w:t>Removing Services_Intravenous with a p-value of 0.46549594310387066</w:t>
      </w:r>
    </w:p>
    <w:p w14:paraId="598CD286" w14:textId="77777777" w:rsidR="00AA1438" w:rsidRPr="009D6549" w:rsidRDefault="00AA1438" w:rsidP="00AA1438">
      <w:pPr>
        <w:spacing w:after="0"/>
        <w:rPr>
          <w:rFonts w:ascii="Consolas" w:hAnsi="Consolas"/>
          <w:sz w:val="20"/>
          <w:szCs w:val="18"/>
        </w:rPr>
      </w:pPr>
      <w:r w:rsidRPr="009D6549">
        <w:rPr>
          <w:rFonts w:ascii="Consolas" w:hAnsi="Consolas"/>
          <w:sz w:val="20"/>
          <w:szCs w:val="18"/>
        </w:rPr>
        <w:t>Removing Services_MRI with a p-value of 0.4839185369333112</w:t>
      </w:r>
    </w:p>
    <w:p w14:paraId="0A754077" w14:textId="77777777" w:rsidR="00AA1438" w:rsidRPr="009D6549" w:rsidRDefault="00AA1438" w:rsidP="00AA1438">
      <w:pPr>
        <w:spacing w:after="0"/>
        <w:rPr>
          <w:rFonts w:ascii="Consolas" w:hAnsi="Consolas"/>
          <w:sz w:val="20"/>
          <w:szCs w:val="18"/>
        </w:rPr>
      </w:pPr>
      <w:r w:rsidRPr="009D6549">
        <w:rPr>
          <w:rFonts w:ascii="Consolas" w:hAnsi="Consolas"/>
          <w:sz w:val="20"/>
          <w:szCs w:val="18"/>
        </w:rPr>
        <w:t>Removing Age with a p-value of 0.4322265745367786</w:t>
      </w:r>
    </w:p>
    <w:p w14:paraId="4F36CA47" w14:textId="77777777" w:rsidR="00AA1438" w:rsidRPr="009D6549" w:rsidRDefault="00AA1438" w:rsidP="00AA1438">
      <w:pPr>
        <w:spacing w:after="0"/>
        <w:rPr>
          <w:rFonts w:ascii="Consolas" w:hAnsi="Consolas"/>
          <w:sz w:val="20"/>
          <w:szCs w:val="18"/>
        </w:rPr>
      </w:pPr>
      <w:r w:rsidRPr="009D6549">
        <w:rPr>
          <w:rFonts w:ascii="Consolas" w:hAnsi="Consolas"/>
          <w:sz w:val="20"/>
          <w:szCs w:val="18"/>
        </w:rPr>
        <w:t>Removing Children with a p-value of 0.3722677452998736</w:t>
      </w:r>
    </w:p>
    <w:p w14:paraId="03FAF6B7" w14:textId="77777777" w:rsidR="00AA1438" w:rsidRPr="009D6549" w:rsidRDefault="00AA1438" w:rsidP="00AA1438">
      <w:pPr>
        <w:spacing w:after="0"/>
        <w:rPr>
          <w:rFonts w:ascii="Consolas" w:hAnsi="Consolas"/>
          <w:sz w:val="20"/>
          <w:szCs w:val="18"/>
        </w:rPr>
      </w:pPr>
      <w:r w:rsidRPr="009D6549">
        <w:rPr>
          <w:rFonts w:ascii="Consolas" w:hAnsi="Consolas"/>
          <w:sz w:val="20"/>
          <w:szCs w:val="18"/>
        </w:rPr>
        <w:t>Removing Marital_Separated with a p-value of 0.36970431306469487</w:t>
      </w:r>
    </w:p>
    <w:p w14:paraId="4DD773B1" w14:textId="77777777" w:rsidR="00AA1438" w:rsidRPr="009D6549" w:rsidRDefault="00AA1438" w:rsidP="00AA1438">
      <w:pPr>
        <w:spacing w:after="0"/>
        <w:rPr>
          <w:rFonts w:ascii="Consolas" w:hAnsi="Consolas"/>
          <w:sz w:val="20"/>
          <w:szCs w:val="18"/>
        </w:rPr>
      </w:pPr>
      <w:r w:rsidRPr="009D6549">
        <w:rPr>
          <w:rFonts w:ascii="Consolas" w:hAnsi="Consolas"/>
          <w:sz w:val="20"/>
          <w:szCs w:val="18"/>
        </w:rPr>
        <w:t>Removing Marital_Widowed with a p-value of 0.35966448704853893</w:t>
      </w:r>
    </w:p>
    <w:p w14:paraId="5D7E2364" w14:textId="77777777" w:rsidR="00AA1438" w:rsidRPr="009D6549" w:rsidRDefault="00AA1438" w:rsidP="00AA1438">
      <w:pPr>
        <w:spacing w:after="0"/>
        <w:rPr>
          <w:rFonts w:ascii="Consolas" w:hAnsi="Consolas"/>
          <w:sz w:val="20"/>
          <w:szCs w:val="18"/>
        </w:rPr>
      </w:pPr>
      <w:r w:rsidRPr="009D6549">
        <w:rPr>
          <w:rFonts w:ascii="Consolas" w:hAnsi="Consolas"/>
          <w:sz w:val="20"/>
          <w:szCs w:val="18"/>
        </w:rPr>
        <w:t>Removing Marital_Married with a p-value of 0.48680030534818963</w:t>
      </w:r>
    </w:p>
    <w:p w14:paraId="4B20A837" w14:textId="77777777" w:rsidR="00AA1438" w:rsidRPr="009D6549" w:rsidRDefault="00AA1438" w:rsidP="00AA1438">
      <w:pPr>
        <w:spacing w:after="0"/>
        <w:rPr>
          <w:rFonts w:ascii="Consolas" w:hAnsi="Consolas"/>
          <w:sz w:val="20"/>
          <w:szCs w:val="18"/>
        </w:rPr>
      </w:pPr>
      <w:r w:rsidRPr="009D6549">
        <w:rPr>
          <w:rFonts w:ascii="Consolas" w:hAnsi="Consolas"/>
          <w:sz w:val="20"/>
          <w:szCs w:val="18"/>
        </w:rPr>
        <w:t>Removing VitD_levels with a p-value of 0.33727003674647704</w:t>
      </w:r>
    </w:p>
    <w:p w14:paraId="3EE22D9B" w14:textId="77777777" w:rsidR="00AA1438" w:rsidRPr="009D6549" w:rsidRDefault="00AA1438" w:rsidP="00AA1438">
      <w:pPr>
        <w:spacing w:after="0"/>
        <w:rPr>
          <w:rFonts w:ascii="Consolas" w:hAnsi="Consolas"/>
          <w:sz w:val="20"/>
          <w:szCs w:val="18"/>
        </w:rPr>
      </w:pPr>
      <w:r w:rsidRPr="009D6549">
        <w:rPr>
          <w:rFonts w:ascii="Consolas" w:hAnsi="Consolas"/>
          <w:sz w:val="20"/>
          <w:szCs w:val="18"/>
        </w:rPr>
        <w:t>Removing Marital_Never_Married with a p-value of 0.23723655290361637</w:t>
      </w:r>
    </w:p>
    <w:p w14:paraId="05FC752B" w14:textId="77777777" w:rsidR="00AA1438" w:rsidRPr="009D6549" w:rsidRDefault="00AA1438" w:rsidP="00AA1438">
      <w:pPr>
        <w:spacing w:after="0"/>
        <w:rPr>
          <w:rFonts w:ascii="Consolas" w:hAnsi="Consolas"/>
          <w:sz w:val="20"/>
          <w:szCs w:val="18"/>
        </w:rPr>
      </w:pPr>
      <w:r w:rsidRPr="009D6549">
        <w:rPr>
          <w:rFonts w:ascii="Consolas" w:hAnsi="Consolas"/>
          <w:sz w:val="20"/>
          <w:szCs w:val="18"/>
        </w:rPr>
        <w:t>Removing Full_meals_eaten with a p-value of 0.1763645427157862</w:t>
      </w:r>
    </w:p>
    <w:p w14:paraId="4127AEA4" w14:textId="77777777" w:rsidR="00AA1438" w:rsidRPr="009D6549" w:rsidRDefault="00AA1438" w:rsidP="00AA1438">
      <w:pPr>
        <w:spacing w:after="0"/>
        <w:rPr>
          <w:rFonts w:ascii="Consolas" w:hAnsi="Consolas"/>
          <w:sz w:val="20"/>
          <w:szCs w:val="18"/>
        </w:rPr>
      </w:pPr>
      <w:r w:rsidRPr="009D6549">
        <w:rPr>
          <w:rFonts w:ascii="Consolas" w:hAnsi="Consolas"/>
          <w:sz w:val="20"/>
          <w:szCs w:val="18"/>
        </w:rPr>
        <w:t>Removing Area_Urban with a p-value of 0.10672578161713468</w:t>
      </w:r>
    </w:p>
    <w:p w14:paraId="2A639003" w14:textId="77777777" w:rsidR="00AA1438" w:rsidRPr="009D6549" w:rsidRDefault="00AA1438" w:rsidP="003C6BB4">
      <w:pPr>
        <w:spacing w:after="0"/>
        <w:rPr>
          <w:rFonts w:ascii="Consolas" w:hAnsi="Consolas"/>
          <w:sz w:val="20"/>
          <w:szCs w:val="18"/>
        </w:rPr>
      </w:pPr>
      <w:r w:rsidRPr="009D6549">
        <w:rPr>
          <w:rFonts w:ascii="Consolas" w:hAnsi="Consolas"/>
          <w:sz w:val="20"/>
          <w:szCs w:val="18"/>
        </w:rPr>
        <w:t>Removing Area_Suburban with a p-value of 0.13856709803628658</w:t>
      </w:r>
    </w:p>
    <w:p w14:paraId="014E1319" w14:textId="2B3F512B" w:rsidR="003C6BB4" w:rsidRPr="003C6BB4" w:rsidRDefault="003C6BB4" w:rsidP="003C6BB4">
      <w:pPr>
        <w:spacing w:before="240"/>
        <w:rPr>
          <w:rFonts w:ascii="Consolas" w:hAnsi="Consolas"/>
          <w:sz w:val="20"/>
          <w:szCs w:val="18"/>
        </w:rPr>
      </w:pPr>
      <m:oMathPara>
        <m:oMathParaPr>
          <m:jc m:val="left"/>
        </m:oMathParaPr>
        <m:oMath>
          <m:r>
            <w:rPr>
              <w:rFonts w:ascii="Cambria Math" w:hAnsi="Cambria Math"/>
            </w:rPr>
            <m:t xml:space="preserve">residual standard error= </m:t>
          </m:r>
          <m:rad>
            <m:radPr>
              <m:degHide m:val="1"/>
              <m:ctrlPr>
                <w:rPr>
                  <w:rFonts w:ascii="Cambria Math" w:hAnsi="Cambria Math"/>
                  <w:i/>
                </w:rPr>
              </m:ctrlPr>
            </m:radPr>
            <m:deg/>
            <m:e>
              <m:r>
                <w:rPr>
                  <w:rFonts w:ascii="Cambria Math" w:hAnsi="Cambria Math"/>
                </w:rPr>
                <m:t>mean squared error</m:t>
              </m:r>
            </m:e>
          </m:rad>
        </m:oMath>
      </m:oMathPara>
    </w:p>
    <w:p w14:paraId="4B83D2F6" w14:textId="267C1569" w:rsidR="0034143D" w:rsidRPr="0034143D" w:rsidRDefault="0034143D" w:rsidP="0034143D">
      <w:pPr>
        <w:spacing w:after="0"/>
        <w:rPr>
          <w:rFonts w:ascii="Consolas" w:hAnsi="Consolas"/>
          <w:sz w:val="20"/>
          <w:szCs w:val="18"/>
        </w:rPr>
      </w:pPr>
      <w:r w:rsidRPr="0034143D">
        <w:rPr>
          <w:rFonts w:ascii="Consolas" w:hAnsi="Consolas"/>
          <w:sz w:val="20"/>
          <w:szCs w:val="18"/>
        </w:rPr>
        <w:t>Residual Standard Error:</w:t>
      </w:r>
    </w:p>
    <w:p w14:paraId="1B40F3DF" w14:textId="77777777" w:rsidR="0034143D" w:rsidRPr="0034143D" w:rsidRDefault="0034143D" w:rsidP="0034143D">
      <w:pPr>
        <w:spacing w:after="0"/>
        <w:rPr>
          <w:rFonts w:ascii="Consolas" w:hAnsi="Consolas"/>
          <w:sz w:val="20"/>
          <w:szCs w:val="18"/>
        </w:rPr>
      </w:pPr>
      <w:r w:rsidRPr="0034143D">
        <w:rPr>
          <w:rFonts w:ascii="Consolas" w:hAnsi="Consolas"/>
          <w:sz w:val="20"/>
          <w:szCs w:val="18"/>
        </w:rPr>
        <w:tab/>
        <w:t>Gross Model: 1.2155608651737813e-07</w:t>
      </w:r>
    </w:p>
    <w:p w14:paraId="23CABBE3" w14:textId="70ABDA5E" w:rsidR="00AA1438" w:rsidRDefault="0034143D" w:rsidP="0034143D">
      <w:pPr>
        <w:spacing w:after="0"/>
        <w:rPr>
          <w:rFonts w:ascii="Consolas" w:hAnsi="Consolas"/>
          <w:sz w:val="20"/>
          <w:szCs w:val="18"/>
        </w:rPr>
      </w:pPr>
      <w:r w:rsidRPr="0034143D">
        <w:rPr>
          <w:rFonts w:ascii="Consolas" w:hAnsi="Consolas"/>
          <w:sz w:val="20"/>
          <w:szCs w:val="18"/>
        </w:rPr>
        <w:tab/>
        <w:t>Reduced Model: 1.2149515978440607e-07</w:t>
      </w:r>
    </w:p>
    <w:p w14:paraId="0BE544AF" w14:textId="17FC88AD" w:rsidR="005201FD" w:rsidRDefault="005201FD" w:rsidP="0034143D">
      <w:pPr>
        <w:spacing w:after="0"/>
        <w:rPr>
          <w:rFonts w:ascii="Consolas" w:hAnsi="Consolas"/>
          <w:sz w:val="20"/>
          <w:szCs w:val="18"/>
        </w:rPr>
      </w:pPr>
    </w:p>
    <w:p w14:paraId="405D21A8" w14:textId="59B34BC5" w:rsidR="00D9036D" w:rsidRDefault="00D9036D" w:rsidP="003C6BB4">
      <w:pPr>
        <w:spacing w:after="0"/>
        <w:rPr>
          <w:rFonts w:ascii="Consolas" w:hAnsi="Consolas"/>
          <w:sz w:val="20"/>
          <w:szCs w:val="18"/>
        </w:rPr>
      </w:pPr>
      <w:r>
        <w:rPr>
          <w:noProof/>
        </w:rPr>
        <w:drawing>
          <wp:inline distT="0" distB="0" distL="0" distR="0" wp14:anchorId="0337C28F" wp14:editId="680C2657">
            <wp:extent cx="5486400" cy="4114800"/>
            <wp:effectExtent l="76200" t="76200" r="133350" b="133350"/>
            <wp:docPr id="27" name="Picture 27"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imeline&#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486400" cy="41148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FEA6172" w14:textId="77777777" w:rsidR="005201FD" w:rsidRPr="005201FD" w:rsidRDefault="005201FD" w:rsidP="005201FD">
      <w:pPr>
        <w:spacing w:after="0"/>
        <w:rPr>
          <w:rFonts w:ascii="Consolas" w:hAnsi="Consolas"/>
          <w:sz w:val="20"/>
          <w:szCs w:val="18"/>
        </w:rPr>
      </w:pPr>
      <w:r w:rsidRPr="005201FD">
        <w:rPr>
          <w:rFonts w:ascii="Consolas" w:hAnsi="Consolas"/>
          <w:sz w:val="20"/>
          <w:szCs w:val="18"/>
        </w:rPr>
        <w:lastRenderedPageBreak/>
        <w:t>Variance Influence Factor:</w:t>
      </w:r>
    </w:p>
    <w:p w14:paraId="4DA911CE" w14:textId="77777777" w:rsidR="005201FD" w:rsidRPr="005201FD" w:rsidRDefault="005201FD" w:rsidP="005201FD">
      <w:pPr>
        <w:spacing w:after="0"/>
        <w:rPr>
          <w:rFonts w:ascii="Consolas" w:hAnsi="Consolas"/>
          <w:sz w:val="20"/>
          <w:szCs w:val="18"/>
        </w:rPr>
      </w:pPr>
      <w:r w:rsidRPr="005201FD">
        <w:rPr>
          <w:rFonts w:ascii="Consolas" w:hAnsi="Consolas"/>
          <w:sz w:val="20"/>
          <w:szCs w:val="18"/>
        </w:rPr>
        <w:t xml:space="preserve">                              feature       vif</w:t>
      </w:r>
    </w:p>
    <w:p w14:paraId="6A1CD8EF" w14:textId="77777777" w:rsidR="005201FD" w:rsidRPr="005201FD" w:rsidRDefault="005201FD" w:rsidP="005201FD">
      <w:pPr>
        <w:spacing w:after="0"/>
        <w:rPr>
          <w:rFonts w:ascii="Consolas" w:hAnsi="Consolas"/>
          <w:sz w:val="20"/>
          <w:szCs w:val="18"/>
        </w:rPr>
      </w:pPr>
      <w:r w:rsidRPr="005201FD">
        <w:rPr>
          <w:rFonts w:ascii="Consolas" w:hAnsi="Consolas"/>
          <w:sz w:val="20"/>
          <w:szCs w:val="18"/>
        </w:rPr>
        <w:t>0                         TotalCharge  1.022292</w:t>
      </w:r>
    </w:p>
    <w:p w14:paraId="6FBB4581" w14:textId="77777777" w:rsidR="005201FD" w:rsidRPr="005201FD" w:rsidRDefault="005201FD" w:rsidP="005201FD">
      <w:pPr>
        <w:spacing w:after="0"/>
        <w:rPr>
          <w:rFonts w:ascii="Consolas" w:hAnsi="Consolas"/>
          <w:sz w:val="20"/>
          <w:szCs w:val="18"/>
        </w:rPr>
      </w:pPr>
      <w:r w:rsidRPr="005201FD">
        <w:rPr>
          <w:rFonts w:ascii="Consolas" w:hAnsi="Consolas"/>
          <w:sz w:val="20"/>
          <w:szCs w:val="18"/>
        </w:rPr>
        <w:t>1                           HighBlood  1.557312</w:t>
      </w:r>
    </w:p>
    <w:p w14:paraId="7E66494A" w14:textId="77777777" w:rsidR="005201FD" w:rsidRPr="005201FD" w:rsidRDefault="005201FD" w:rsidP="005201FD">
      <w:pPr>
        <w:spacing w:after="0"/>
        <w:rPr>
          <w:rFonts w:ascii="Consolas" w:hAnsi="Consolas"/>
          <w:sz w:val="20"/>
          <w:szCs w:val="18"/>
        </w:rPr>
      </w:pPr>
      <w:r w:rsidRPr="005201FD">
        <w:rPr>
          <w:rFonts w:ascii="Consolas" w:hAnsi="Consolas"/>
          <w:sz w:val="20"/>
          <w:szCs w:val="18"/>
        </w:rPr>
        <w:t>2                           Arthritis  1.470733</w:t>
      </w:r>
    </w:p>
    <w:p w14:paraId="35169D96" w14:textId="77777777" w:rsidR="005201FD" w:rsidRPr="005201FD" w:rsidRDefault="005201FD" w:rsidP="005201FD">
      <w:pPr>
        <w:spacing w:after="0"/>
        <w:rPr>
          <w:rFonts w:ascii="Consolas" w:hAnsi="Consolas"/>
          <w:sz w:val="20"/>
          <w:szCs w:val="18"/>
        </w:rPr>
      </w:pPr>
      <w:r w:rsidRPr="005201FD">
        <w:rPr>
          <w:rFonts w:ascii="Consolas" w:hAnsi="Consolas"/>
          <w:sz w:val="20"/>
          <w:szCs w:val="18"/>
        </w:rPr>
        <w:t>3                            Diabetes  1.315923</w:t>
      </w:r>
    </w:p>
    <w:p w14:paraId="3FA84727" w14:textId="77777777" w:rsidR="005201FD" w:rsidRPr="005201FD" w:rsidRDefault="005201FD" w:rsidP="005201FD">
      <w:pPr>
        <w:spacing w:after="0"/>
        <w:rPr>
          <w:rFonts w:ascii="Consolas" w:hAnsi="Consolas"/>
          <w:sz w:val="20"/>
          <w:szCs w:val="18"/>
        </w:rPr>
      </w:pPr>
      <w:r w:rsidRPr="005201FD">
        <w:rPr>
          <w:rFonts w:ascii="Consolas" w:hAnsi="Consolas"/>
          <w:sz w:val="20"/>
          <w:szCs w:val="18"/>
        </w:rPr>
        <w:t>4                      Hyperlipidemia  1.422500</w:t>
      </w:r>
    </w:p>
    <w:p w14:paraId="35BE7DD5" w14:textId="77777777" w:rsidR="005201FD" w:rsidRPr="005201FD" w:rsidRDefault="005201FD" w:rsidP="005201FD">
      <w:pPr>
        <w:spacing w:after="0"/>
        <w:rPr>
          <w:rFonts w:ascii="Consolas" w:hAnsi="Consolas"/>
          <w:sz w:val="20"/>
          <w:szCs w:val="18"/>
        </w:rPr>
      </w:pPr>
      <w:r w:rsidRPr="005201FD">
        <w:rPr>
          <w:rFonts w:ascii="Consolas" w:hAnsi="Consolas"/>
          <w:sz w:val="20"/>
          <w:szCs w:val="18"/>
        </w:rPr>
        <w:t>5                            BackPain  1.567742</w:t>
      </w:r>
    </w:p>
    <w:p w14:paraId="67EE25F9" w14:textId="77777777" w:rsidR="005201FD" w:rsidRPr="005201FD" w:rsidRDefault="005201FD" w:rsidP="005201FD">
      <w:pPr>
        <w:spacing w:after="0"/>
        <w:rPr>
          <w:rFonts w:ascii="Consolas" w:hAnsi="Consolas"/>
          <w:sz w:val="20"/>
          <w:szCs w:val="18"/>
        </w:rPr>
      </w:pPr>
      <w:r w:rsidRPr="005201FD">
        <w:rPr>
          <w:rFonts w:ascii="Consolas" w:hAnsi="Consolas"/>
          <w:sz w:val="20"/>
          <w:szCs w:val="18"/>
        </w:rPr>
        <w:t>6                             Anxiety  1.399028</w:t>
      </w:r>
    </w:p>
    <w:p w14:paraId="3633BA3E" w14:textId="77777777" w:rsidR="005201FD" w:rsidRPr="005201FD" w:rsidRDefault="005201FD" w:rsidP="005201FD">
      <w:pPr>
        <w:spacing w:after="0"/>
        <w:rPr>
          <w:rFonts w:ascii="Consolas" w:hAnsi="Consolas"/>
          <w:sz w:val="20"/>
          <w:szCs w:val="18"/>
        </w:rPr>
      </w:pPr>
      <w:r w:rsidRPr="005201FD">
        <w:rPr>
          <w:rFonts w:ascii="Consolas" w:hAnsi="Consolas"/>
          <w:sz w:val="20"/>
          <w:szCs w:val="18"/>
        </w:rPr>
        <w:t>7                   Allergic_rhinitis  1.529129</w:t>
      </w:r>
    </w:p>
    <w:p w14:paraId="797CAEDE" w14:textId="77777777" w:rsidR="005201FD" w:rsidRPr="005201FD" w:rsidRDefault="005201FD" w:rsidP="005201FD">
      <w:pPr>
        <w:spacing w:after="0"/>
        <w:rPr>
          <w:rFonts w:ascii="Consolas" w:hAnsi="Consolas"/>
          <w:sz w:val="20"/>
          <w:szCs w:val="18"/>
        </w:rPr>
      </w:pPr>
      <w:r w:rsidRPr="005201FD">
        <w:rPr>
          <w:rFonts w:ascii="Consolas" w:hAnsi="Consolas"/>
          <w:sz w:val="20"/>
          <w:szCs w:val="18"/>
        </w:rPr>
        <w:t>8                  Reflux_esophagitis  1.566865</w:t>
      </w:r>
    </w:p>
    <w:p w14:paraId="3F4D6C64" w14:textId="77777777" w:rsidR="005201FD" w:rsidRPr="005201FD" w:rsidRDefault="005201FD" w:rsidP="005201FD">
      <w:pPr>
        <w:spacing w:after="0"/>
        <w:rPr>
          <w:rFonts w:ascii="Consolas" w:hAnsi="Consolas"/>
          <w:sz w:val="20"/>
          <w:szCs w:val="18"/>
        </w:rPr>
      </w:pPr>
      <w:r w:rsidRPr="005201FD">
        <w:rPr>
          <w:rFonts w:ascii="Consolas" w:hAnsi="Consolas"/>
          <w:sz w:val="20"/>
          <w:szCs w:val="18"/>
        </w:rPr>
        <w:t>9   Initial_admin_Emergency_Admission  1.806890</w:t>
      </w:r>
    </w:p>
    <w:p w14:paraId="184407FB" w14:textId="77777777" w:rsidR="005201FD" w:rsidRPr="005201FD" w:rsidRDefault="005201FD" w:rsidP="005201FD">
      <w:pPr>
        <w:spacing w:after="0"/>
        <w:rPr>
          <w:rFonts w:ascii="Consolas" w:hAnsi="Consolas"/>
          <w:sz w:val="20"/>
          <w:szCs w:val="18"/>
        </w:rPr>
      </w:pPr>
      <w:r w:rsidRPr="005201FD">
        <w:rPr>
          <w:rFonts w:ascii="Consolas" w:hAnsi="Consolas"/>
          <w:sz w:val="20"/>
          <w:szCs w:val="18"/>
        </w:rPr>
        <w:t>10              Complication_risk_Low  1.428633</w:t>
      </w:r>
    </w:p>
    <w:p w14:paraId="4F47CB31" w14:textId="7125E5EC" w:rsidR="00D9036D" w:rsidRDefault="005201FD" w:rsidP="005201FD">
      <w:pPr>
        <w:spacing w:after="0"/>
        <w:rPr>
          <w:rFonts w:ascii="Consolas" w:hAnsi="Consolas"/>
          <w:sz w:val="20"/>
          <w:szCs w:val="18"/>
        </w:rPr>
      </w:pPr>
      <w:r w:rsidRPr="005201FD">
        <w:rPr>
          <w:rFonts w:ascii="Consolas" w:hAnsi="Consolas"/>
          <w:sz w:val="20"/>
          <w:szCs w:val="18"/>
        </w:rPr>
        <w:t>11           Complication_risk_Medium  1.909267</w:t>
      </w:r>
    </w:p>
    <w:p w14:paraId="099D03C0" w14:textId="46592888" w:rsidR="00D9036D" w:rsidRDefault="00D9036D" w:rsidP="00D445D4">
      <w:pPr>
        <w:spacing w:before="240" w:after="0"/>
        <w:rPr>
          <w:rFonts w:ascii="Consolas" w:hAnsi="Consolas"/>
          <w:sz w:val="20"/>
          <w:szCs w:val="18"/>
        </w:rPr>
      </w:pPr>
      <w:r>
        <w:rPr>
          <w:noProof/>
        </w:rPr>
        <w:drawing>
          <wp:inline distT="0" distB="0" distL="0" distR="0" wp14:anchorId="68874E2B" wp14:editId="2BCBF425">
            <wp:extent cx="5029200" cy="3776472"/>
            <wp:effectExtent l="76200" t="76200" r="133350" b="128905"/>
            <wp:docPr id="46" name="Picture 4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Chart, scatter char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029200" cy="377647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574D5C0" w14:textId="45E41970" w:rsidR="00921466" w:rsidRDefault="00921466" w:rsidP="000F5A5D">
      <w:pPr>
        <w:spacing w:before="240" w:after="0"/>
        <w:rPr>
          <w:rFonts w:ascii="Consolas" w:hAnsi="Consolas"/>
          <w:sz w:val="20"/>
          <w:szCs w:val="18"/>
        </w:rPr>
      </w:pPr>
      <w:r>
        <w:rPr>
          <w:noProof/>
        </w:rPr>
        <w:lastRenderedPageBreak/>
        <w:drawing>
          <wp:inline distT="0" distB="0" distL="0" distR="0" wp14:anchorId="43C5DA59" wp14:editId="7B98B105">
            <wp:extent cx="5029200" cy="3776472"/>
            <wp:effectExtent l="76200" t="76200" r="133350" b="128905"/>
            <wp:docPr id="47" name="Picture 4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Chart, line char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029200" cy="377647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AB0CAC8" w14:textId="192A8C21" w:rsidR="00921466" w:rsidRDefault="00921466" w:rsidP="000F5A5D">
      <w:pPr>
        <w:spacing w:before="240" w:after="0"/>
        <w:rPr>
          <w:rFonts w:ascii="Consolas" w:hAnsi="Consolas"/>
          <w:sz w:val="20"/>
          <w:szCs w:val="18"/>
        </w:rPr>
      </w:pPr>
      <w:r>
        <w:rPr>
          <w:noProof/>
        </w:rPr>
        <w:drawing>
          <wp:inline distT="0" distB="0" distL="0" distR="0" wp14:anchorId="104E7DB9" wp14:editId="076D3823">
            <wp:extent cx="5029200" cy="3776472"/>
            <wp:effectExtent l="76200" t="76200" r="133350" b="128905"/>
            <wp:docPr id="49" name="Picture 4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Chart, scatter char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029200" cy="377647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0EE0C25" w14:textId="77777777" w:rsidR="00840099" w:rsidRPr="003A4C26" w:rsidRDefault="00840099" w:rsidP="000D0873">
      <w:pPr>
        <w:spacing w:after="0" w:line="240" w:lineRule="auto"/>
        <w:rPr>
          <w:rFonts w:ascii="Consolas" w:hAnsi="Consolas"/>
          <w:spacing w:val="-20"/>
          <w:sz w:val="16"/>
          <w:szCs w:val="14"/>
        </w:rPr>
      </w:pPr>
      <w:r w:rsidRPr="003A4C26">
        <w:rPr>
          <w:rFonts w:ascii="Consolas" w:hAnsi="Consolas"/>
          <w:spacing w:val="-20"/>
          <w:sz w:val="16"/>
          <w:szCs w:val="14"/>
        </w:rPr>
        <w:lastRenderedPageBreak/>
        <w:t>Predictions:</w:t>
      </w:r>
    </w:p>
    <w:p w14:paraId="7754E0D2" w14:textId="77777777" w:rsidR="00840099" w:rsidRPr="003A4C26" w:rsidRDefault="00840099" w:rsidP="000D0873">
      <w:pPr>
        <w:spacing w:after="0" w:line="240" w:lineRule="auto"/>
        <w:rPr>
          <w:rFonts w:ascii="Consolas" w:hAnsi="Consolas"/>
          <w:spacing w:val="-20"/>
          <w:sz w:val="16"/>
          <w:szCs w:val="14"/>
        </w:rPr>
      </w:pPr>
      <w:r w:rsidRPr="003A4C26">
        <w:rPr>
          <w:rFonts w:ascii="Consolas" w:hAnsi="Consolas"/>
          <w:spacing w:val="-20"/>
          <w:sz w:val="16"/>
          <w:szCs w:val="14"/>
        </w:rPr>
        <w:t xml:space="preserve">                                     count         mean          std          min          25%          50%          75%          max</w:t>
      </w:r>
    </w:p>
    <w:p w14:paraId="0E41E263" w14:textId="77777777" w:rsidR="00840099" w:rsidRPr="003A4C26" w:rsidRDefault="00840099" w:rsidP="000D0873">
      <w:pPr>
        <w:spacing w:after="0" w:line="240" w:lineRule="auto"/>
        <w:rPr>
          <w:rFonts w:ascii="Consolas" w:hAnsi="Consolas"/>
          <w:spacing w:val="-20"/>
          <w:sz w:val="16"/>
          <w:szCs w:val="14"/>
        </w:rPr>
      </w:pPr>
      <w:r w:rsidRPr="003A4C26">
        <w:rPr>
          <w:rFonts w:ascii="Consolas" w:hAnsi="Consolas"/>
          <w:spacing w:val="-20"/>
          <w:sz w:val="16"/>
          <w:szCs w:val="14"/>
        </w:rPr>
        <w:t>TotalCharge                        36864.0  5312.172769  2180.314388  1740.089964  3421.070108  5312.172769  7203.275430  8884.255573</w:t>
      </w:r>
    </w:p>
    <w:p w14:paraId="10969A74" w14:textId="77777777" w:rsidR="00840099" w:rsidRPr="003A4C26" w:rsidRDefault="00840099" w:rsidP="000D0873">
      <w:pPr>
        <w:spacing w:after="0" w:line="240" w:lineRule="auto"/>
        <w:rPr>
          <w:rFonts w:ascii="Consolas" w:hAnsi="Consolas"/>
          <w:spacing w:val="-20"/>
          <w:sz w:val="16"/>
          <w:szCs w:val="14"/>
        </w:rPr>
      </w:pPr>
      <w:r w:rsidRPr="003A4C26">
        <w:rPr>
          <w:rFonts w:ascii="Consolas" w:hAnsi="Consolas"/>
          <w:spacing w:val="-20"/>
          <w:sz w:val="16"/>
          <w:szCs w:val="14"/>
        </w:rPr>
        <w:t>HighBlood                          36864.0     0.500000     0.500007     0.000000     0.000000     0.500000     1.000000     1.000000</w:t>
      </w:r>
    </w:p>
    <w:p w14:paraId="7CB0073D" w14:textId="77777777" w:rsidR="00840099" w:rsidRPr="003A4C26" w:rsidRDefault="00840099" w:rsidP="000D0873">
      <w:pPr>
        <w:spacing w:after="0" w:line="240" w:lineRule="auto"/>
        <w:rPr>
          <w:rFonts w:ascii="Consolas" w:hAnsi="Consolas"/>
          <w:spacing w:val="-20"/>
          <w:sz w:val="16"/>
          <w:szCs w:val="14"/>
        </w:rPr>
      </w:pPr>
      <w:r w:rsidRPr="003A4C26">
        <w:rPr>
          <w:rFonts w:ascii="Consolas" w:hAnsi="Consolas"/>
          <w:spacing w:val="-20"/>
          <w:sz w:val="16"/>
          <w:szCs w:val="14"/>
        </w:rPr>
        <w:t>Arthritis                          36864.0     0.500000     0.500007     0.000000     0.000000     0.500000     1.000000     1.000000</w:t>
      </w:r>
    </w:p>
    <w:p w14:paraId="0812AAB8" w14:textId="77777777" w:rsidR="00840099" w:rsidRPr="003A4C26" w:rsidRDefault="00840099" w:rsidP="000D0873">
      <w:pPr>
        <w:spacing w:after="0" w:line="240" w:lineRule="auto"/>
        <w:rPr>
          <w:rFonts w:ascii="Consolas" w:hAnsi="Consolas"/>
          <w:spacing w:val="-20"/>
          <w:sz w:val="16"/>
          <w:szCs w:val="14"/>
        </w:rPr>
      </w:pPr>
      <w:r w:rsidRPr="003A4C26">
        <w:rPr>
          <w:rFonts w:ascii="Consolas" w:hAnsi="Consolas"/>
          <w:spacing w:val="-20"/>
          <w:sz w:val="16"/>
          <w:szCs w:val="14"/>
        </w:rPr>
        <w:t>Diabetes                           36864.0     0.500000     0.500007     0.000000     0.000000     0.500000     1.000000     1.000000</w:t>
      </w:r>
    </w:p>
    <w:p w14:paraId="4F2C1C8D" w14:textId="77777777" w:rsidR="00840099" w:rsidRPr="003A4C26" w:rsidRDefault="00840099" w:rsidP="000D0873">
      <w:pPr>
        <w:spacing w:after="0" w:line="240" w:lineRule="auto"/>
        <w:rPr>
          <w:rFonts w:ascii="Consolas" w:hAnsi="Consolas"/>
          <w:spacing w:val="-20"/>
          <w:sz w:val="16"/>
          <w:szCs w:val="14"/>
        </w:rPr>
      </w:pPr>
      <w:r w:rsidRPr="003A4C26">
        <w:rPr>
          <w:rFonts w:ascii="Consolas" w:hAnsi="Consolas"/>
          <w:spacing w:val="-20"/>
          <w:sz w:val="16"/>
          <w:szCs w:val="14"/>
        </w:rPr>
        <w:t>Hyperlipidemia                     36864.0     0.500000     0.500007     0.000000     0.000000     0.500000     1.000000     1.000000</w:t>
      </w:r>
    </w:p>
    <w:p w14:paraId="6A50208A" w14:textId="77777777" w:rsidR="00840099" w:rsidRPr="003A4C26" w:rsidRDefault="00840099" w:rsidP="000D0873">
      <w:pPr>
        <w:spacing w:after="0" w:line="240" w:lineRule="auto"/>
        <w:rPr>
          <w:rFonts w:ascii="Consolas" w:hAnsi="Consolas"/>
          <w:spacing w:val="-20"/>
          <w:sz w:val="16"/>
          <w:szCs w:val="14"/>
        </w:rPr>
      </w:pPr>
      <w:r w:rsidRPr="003A4C26">
        <w:rPr>
          <w:rFonts w:ascii="Consolas" w:hAnsi="Consolas"/>
          <w:spacing w:val="-20"/>
          <w:sz w:val="16"/>
          <w:szCs w:val="14"/>
        </w:rPr>
        <w:t>BackPain                           36864.0     0.500000     0.500007     0.000000     0.000000     0.500000     1.000000     1.000000</w:t>
      </w:r>
    </w:p>
    <w:p w14:paraId="1EFD4DBD" w14:textId="77777777" w:rsidR="00840099" w:rsidRPr="003A4C26" w:rsidRDefault="00840099" w:rsidP="000D0873">
      <w:pPr>
        <w:spacing w:after="0" w:line="240" w:lineRule="auto"/>
        <w:rPr>
          <w:rFonts w:ascii="Consolas" w:hAnsi="Consolas"/>
          <w:spacing w:val="-20"/>
          <w:sz w:val="16"/>
          <w:szCs w:val="14"/>
        </w:rPr>
      </w:pPr>
      <w:r w:rsidRPr="003A4C26">
        <w:rPr>
          <w:rFonts w:ascii="Consolas" w:hAnsi="Consolas"/>
          <w:spacing w:val="-20"/>
          <w:sz w:val="16"/>
          <w:szCs w:val="14"/>
        </w:rPr>
        <w:t>Anxiety                            36864.0     0.500000     0.500007     0.000000     0.000000     0.500000     1.000000     1.000000</w:t>
      </w:r>
    </w:p>
    <w:p w14:paraId="769C0BF2" w14:textId="77777777" w:rsidR="00840099" w:rsidRPr="003A4C26" w:rsidRDefault="00840099" w:rsidP="000D0873">
      <w:pPr>
        <w:spacing w:after="0" w:line="240" w:lineRule="auto"/>
        <w:rPr>
          <w:rFonts w:ascii="Consolas" w:hAnsi="Consolas"/>
          <w:spacing w:val="-20"/>
          <w:sz w:val="16"/>
          <w:szCs w:val="14"/>
        </w:rPr>
      </w:pPr>
      <w:r w:rsidRPr="003A4C26">
        <w:rPr>
          <w:rFonts w:ascii="Consolas" w:hAnsi="Consolas"/>
          <w:spacing w:val="-20"/>
          <w:sz w:val="16"/>
          <w:szCs w:val="14"/>
        </w:rPr>
        <w:t>Allergic_rhinitis                  36864.0     0.500000     0.500007     0.000000     0.000000     0.500000     1.000000     1.000000</w:t>
      </w:r>
    </w:p>
    <w:p w14:paraId="5B833D45" w14:textId="77777777" w:rsidR="00840099" w:rsidRPr="003A4C26" w:rsidRDefault="00840099" w:rsidP="000D0873">
      <w:pPr>
        <w:spacing w:after="0" w:line="240" w:lineRule="auto"/>
        <w:rPr>
          <w:rFonts w:ascii="Consolas" w:hAnsi="Consolas"/>
          <w:spacing w:val="-20"/>
          <w:sz w:val="16"/>
          <w:szCs w:val="14"/>
        </w:rPr>
      </w:pPr>
      <w:r w:rsidRPr="003A4C26">
        <w:rPr>
          <w:rFonts w:ascii="Consolas" w:hAnsi="Consolas"/>
          <w:spacing w:val="-20"/>
          <w:sz w:val="16"/>
          <w:szCs w:val="14"/>
        </w:rPr>
        <w:t>Reflux_esophagitis                 36864.0     0.500000     0.500007     0.000000     0.000000     0.500000     1.000000     1.000000</w:t>
      </w:r>
    </w:p>
    <w:p w14:paraId="54D271BB" w14:textId="77777777" w:rsidR="00840099" w:rsidRPr="003A4C26" w:rsidRDefault="00840099" w:rsidP="000D0873">
      <w:pPr>
        <w:spacing w:after="0" w:line="240" w:lineRule="auto"/>
        <w:rPr>
          <w:rFonts w:ascii="Consolas" w:hAnsi="Consolas"/>
          <w:spacing w:val="-20"/>
          <w:sz w:val="16"/>
          <w:szCs w:val="14"/>
        </w:rPr>
      </w:pPr>
      <w:r w:rsidRPr="003A4C26">
        <w:rPr>
          <w:rFonts w:ascii="Consolas" w:hAnsi="Consolas"/>
          <w:spacing w:val="-20"/>
          <w:sz w:val="16"/>
          <w:szCs w:val="14"/>
        </w:rPr>
        <w:t>Initial_admin_Emergency_Admission  36864.0     0.500000     0.500007     0.000000     0.000000     0.500000     1.000000     1.000000</w:t>
      </w:r>
    </w:p>
    <w:p w14:paraId="286201D4" w14:textId="77777777" w:rsidR="00840099" w:rsidRPr="003A4C26" w:rsidRDefault="00840099" w:rsidP="000D0873">
      <w:pPr>
        <w:spacing w:after="0" w:line="240" w:lineRule="auto"/>
        <w:rPr>
          <w:rFonts w:ascii="Consolas" w:hAnsi="Consolas"/>
          <w:spacing w:val="-20"/>
          <w:sz w:val="16"/>
          <w:szCs w:val="14"/>
        </w:rPr>
      </w:pPr>
      <w:r w:rsidRPr="003A4C26">
        <w:rPr>
          <w:rFonts w:ascii="Consolas" w:hAnsi="Consolas"/>
          <w:spacing w:val="-20"/>
          <w:sz w:val="16"/>
          <w:szCs w:val="14"/>
        </w:rPr>
        <w:t>Complication_risk_Low              36864.0     0.500000     0.500007     0.000000     0.000000     0.500000     1.000000     1.000000</w:t>
      </w:r>
    </w:p>
    <w:p w14:paraId="52ECF543" w14:textId="77777777" w:rsidR="00840099" w:rsidRPr="003A4C26" w:rsidRDefault="00840099" w:rsidP="000D0873">
      <w:pPr>
        <w:spacing w:after="0" w:line="240" w:lineRule="auto"/>
        <w:rPr>
          <w:rFonts w:ascii="Consolas" w:hAnsi="Consolas"/>
          <w:spacing w:val="-20"/>
          <w:sz w:val="16"/>
          <w:szCs w:val="14"/>
        </w:rPr>
      </w:pPr>
      <w:r w:rsidRPr="003A4C26">
        <w:rPr>
          <w:rFonts w:ascii="Consolas" w:hAnsi="Consolas"/>
          <w:spacing w:val="-20"/>
          <w:sz w:val="16"/>
          <w:szCs w:val="14"/>
        </w:rPr>
        <w:t>Complication_risk_Medium           36864.0     0.500000     0.500007     0.000000     0.000000     0.500000     1.000000     1.000000</w:t>
      </w:r>
    </w:p>
    <w:p w14:paraId="16BCECDF" w14:textId="351DDEEE" w:rsidR="00212BF3" w:rsidRDefault="00840099" w:rsidP="000D0873">
      <w:pPr>
        <w:spacing w:after="0" w:line="240" w:lineRule="auto"/>
        <w:rPr>
          <w:rFonts w:ascii="Consolas" w:hAnsi="Consolas"/>
          <w:spacing w:val="-20"/>
          <w:sz w:val="16"/>
          <w:szCs w:val="14"/>
        </w:rPr>
      </w:pPr>
      <w:r w:rsidRPr="003A4C26">
        <w:rPr>
          <w:rFonts w:ascii="Consolas" w:hAnsi="Consolas"/>
          <w:spacing w:val="-20"/>
          <w:sz w:val="16"/>
          <w:szCs w:val="14"/>
        </w:rPr>
        <w:t>Initial_days                       36864.0    35.122121    27.066284   -20.581484    12.042997    35.122121    58.201245    90.825726</w:t>
      </w:r>
    </w:p>
    <w:p w14:paraId="029592B8" w14:textId="53CE5D2E" w:rsidR="000D0873" w:rsidRPr="003A4C26" w:rsidRDefault="000D0873" w:rsidP="000D0873">
      <w:pPr>
        <w:spacing w:before="240" w:line="240" w:lineRule="auto"/>
        <w:rPr>
          <w:rFonts w:ascii="Consolas" w:hAnsi="Consolas"/>
          <w:spacing w:val="-20"/>
          <w:sz w:val="16"/>
          <w:szCs w:val="14"/>
        </w:rPr>
      </w:pPr>
      <w:r>
        <w:rPr>
          <w:rFonts w:ascii="Consolas" w:hAnsi="Consolas"/>
          <w:noProof/>
          <w:spacing w:val="-20"/>
          <w:sz w:val="16"/>
          <w:szCs w:val="14"/>
        </w:rPr>
        <w:drawing>
          <wp:inline distT="0" distB="0" distL="0" distR="0" wp14:anchorId="2ED9933D" wp14:editId="6B01EA80">
            <wp:extent cx="5852172" cy="4389129"/>
            <wp:effectExtent l="76200" t="76200" r="129540" b="125730"/>
            <wp:docPr id="16" name="Picture 1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852172" cy="438912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bookmarkStart w:id="22" w:name="_Toc116064451"/>
    <w:p w14:paraId="485A97FC" w14:textId="25D89E05" w:rsidR="007E307F" w:rsidRPr="007E307F" w:rsidRDefault="00CF76D7" w:rsidP="007E307F">
      <w:pPr>
        <w:pStyle w:val="Heading2"/>
      </w:pPr>
      <w:r>
        <w:rPr>
          <w:noProof/>
        </w:rPr>
        <w:lastRenderedPageBreak/>
        <mc:AlternateContent>
          <mc:Choice Requires="wps">
            <w:drawing>
              <wp:anchor distT="45720" distB="45720" distL="114300" distR="114300" simplePos="0" relativeHeight="251702272" behindDoc="0" locked="0" layoutInCell="1" allowOverlap="1" wp14:anchorId="249DBB32" wp14:editId="6EFCB30A">
                <wp:simplePos x="0" y="0"/>
                <wp:positionH relativeFrom="column">
                  <wp:posOffset>-9525</wp:posOffset>
                </wp:positionH>
                <wp:positionV relativeFrom="paragraph">
                  <wp:posOffset>278765</wp:posOffset>
                </wp:positionV>
                <wp:extent cx="5943600" cy="2402205"/>
                <wp:effectExtent l="0" t="0" r="19050" b="17145"/>
                <wp:wrapSquare wrapText="bothSides"/>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402205"/>
                        </a:xfrm>
                        <a:prstGeom prst="rect">
                          <a:avLst/>
                        </a:prstGeom>
                        <a:solidFill>
                          <a:srgbClr val="FFFFFF"/>
                        </a:solidFill>
                        <a:ln w="9525">
                          <a:solidFill>
                            <a:srgbClr val="000000"/>
                          </a:solidFill>
                          <a:miter lim="800000"/>
                          <a:headEnd/>
                          <a:tailEnd/>
                        </a:ln>
                      </wps:spPr>
                      <wps:txbx>
                        <w:txbxContent>
                          <w:p w14:paraId="60A8BF2A" w14:textId="77777777" w:rsidR="00E07972" w:rsidRPr="00E07972" w:rsidRDefault="00E07972" w:rsidP="00E07972">
                            <w:pPr>
                              <w:pStyle w:val="HTMLPreformatted"/>
                              <w:shd w:val="clear" w:color="auto" w:fill="FFFFFF"/>
                              <w:rPr>
                                <w:color w:val="080808"/>
                                <w:spacing w:val="-20"/>
                                <w:sz w:val="16"/>
                                <w:szCs w:val="16"/>
                              </w:rPr>
                            </w:pPr>
                            <w:r w:rsidRPr="00E07972">
                              <w:rPr>
                                <w:i/>
                                <w:iCs/>
                                <w:color w:val="8C8C8C"/>
                                <w:spacing w:val="-20"/>
                                <w:sz w:val="16"/>
                                <w:szCs w:val="16"/>
                              </w:rPr>
                              <w:t># Gross Linear Model</w:t>
                            </w:r>
                          </w:p>
                          <w:p w14:paraId="02DDA6A4" w14:textId="2555E4FE" w:rsidR="009468FA" w:rsidRPr="00517C61" w:rsidRDefault="009468FA" w:rsidP="009468FA">
                            <w:pPr>
                              <w:pStyle w:val="HTMLPreformatted"/>
                              <w:shd w:val="clear" w:color="auto" w:fill="FFFFFF"/>
                              <w:rPr>
                                <w:color w:val="080808"/>
                                <w:spacing w:val="-20"/>
                                <w:sz w:val="16"/>
                                <w:szCs w:val="16"/>
                              </w:rPr>
                            </w:pPr>
                            <w:r w:rsidRPr="00517C61">
                              <w:rPr>
                                <w:color w:val="080808"/>
                                <w:spacing w:val="-20"/>
                                <w:sz w:val="16"/>
                                <w:szCs w:val="16"/>
                              </w:rPr>
                              <w:t>columns = df.columns.values.tolist()</w:t>
                            </w:r>
                            <w:r w:rsidRPr="00517C61">
                              <w:rPr>
                                <w:color w:val="080808"/>
                                <w:spacing w:val="-20"/>
                                <w:sz w:val="16"/>
                                <w:szCs w:val="16"/>
                              </w:rPr>
                              <w:br/>
                              <w:t>columns.pop(</w:t>
                            </w:r>
                            <w:r w:rsidRPr="00517C61">
                              <w:rPr>
                                <w:color w:val="1750EB"/>
                                <w:spacing w:val="-20"/>
                                <w:sz w:val="16"/>
                                <w:szCs w:val="16"/>
                              </w:rPr>
                              <w:t>0</w:t>
                            </w:r>
                            <w:r w:rsidRPr="00517C61">
                              <w:rPr>
                                <w:color w:val="080808"/>
                                <w:spacing w:val="-20"/>
                                <w:sz w:val="16"/>
                                <w:szCs w:val="16"/>
                              </w:rPr>
                              <w:t>)</w:t>
                            </w:r>
                            <w:r w:rsidRPr="00517C61">
                              <w:rPr>
                                <w:color w:val="080808"/>
                                <w:spacing w:val="-20"/>
                                <w:sz w:val="16"/>
                                <w:szCs w:val="16"/>
                              </w:rPr>
                              <w:br/>
                              <w:t xml:space="preserve">formula = </w:t>
                            </w:r>
                            <w:r w:rsidRPr="00517C61">
                              <w:rPr>
                                <w:color w:val="067D17"/>
                                <w:spacing w:val="-20"/>
                                <w:sz w:val="16"/>
                                <w:szCs w:val="16"/>
                              </w:rPr>
                              <w:t xml:space="preserve">f'Initial_days ~ </w:t>
                            </w:r>
                            <w:r w:rsidRPr="00517C61">
                              <w:rPr>
                                <w:color w:val="0037A6"/>
                                <w:spacing w:val="-20"/>
                                <w:sz w:val="16"/>
                                <w:szCs w:val="16"/>
                              </w:rPr>
                              <w:t>{</w:t>
                            </w:r>
                            <w:r w:rsidRPr="00517C61">
                              <w:rPr>
                                <w:color w:val="067D17"/>
                                <w:spacing w:val="-20"/>
                                <w:sz w:val="16"/>
                                <w:szCs w:val="16"/>
                              </w:rPr>
                              <w:t>" + "</w:t>
                            </w:r>
                            <w:r w:rsidRPr="00517C61">
                              <w:rPr>
                                <w:color w:val="080808"/>
                                <w:spacing w:val="-20"/>
                                <w:sz w:val="16"/>
                                <w:szCs w:val="16"/>
                              </w:rPr>
                              <w:t xml:space="preserve">.join([col </w:t>
                            </w:r>
                            <w:r w:rsidRPr="00517C61">
                              <w:rPr>
                                <w:color w:val="0033B3"/>
                                <w:spacing w:val="-20"/>
                                <w:sz w:val="16"/>
                                <w:szCs w:val="16"/>
                              </w:rPr>
                              <w:t xml:space="preserve">for </w:t>
                            </w:r>
                            <w:r w:rsidRPr="00517C61">
                              <w:rPr>
                                <w:color w:val="080808"/>
                                <w:spacing w:val="-20"/>
                                <w:sz w:val="16"/>
                                <w:szCs w:val="16"/>
                              </w:rPr>
                              <w:t xml:space="preserve">col </w:t>
                            </w:r>
                            <w:r w:rsidRPr="00517C61">
                              <w:rPr>
                                <w:color w:val="0033B3"/>
                                <w:spacing w:val="-20"/>
                                <w:sz w:val="16"/>
                                <w:szCs w:val="16"/>
                              </w:rPr>
                              <w:t xml:space="preserve">in </w:t>
                            </w:r>
                            <w:r w:rsidRPr="00517C61">
                              <w:rPr>
                                <w:color w:val="080808"/>
                                <w:spacing w:val="-20"/>
                                <w:sz w:val="16"/>
                                <w:szCs w:val="16"/>
                              </w:rPr>
                              <w:t>columns])</w:t>
                            </w:r>
                            <w:r w:rsidRPr="00517C61">
                              <w:rPr>
                                <w:color w:val="0037A6"/>
                                <w:spacing w:val="-20"/>
                                <w:sz w:val="16"/>
                                <w:szCs w:val="16"/>
                              </w:rPr>
                              <w:t>}</w:t>
                            </w:r>
                            <w:r w:rsidRPr="00517C61">
                              <w:rPr>
                                <w:color w:val="067D17"/>
                                <w:spacing w:val="-20"/>
                                <w:sz w:val="16"/>
                                <w:szCs w:val="16"/>
                              </w:rPr>
                              <w:t>'</w:t>
                            </w:r>
                            <w:r w:rsidRPr="00517C61">
                              <w:rPr>
                                <w:color w:val="067D17"/>
                                <w:spacing w:val="-20"/>
                                <w:sz w:val="16"/>
                                <w:szCs w:val="16"/>
                              </w:rPr>
                              <w:br/>
                            </w:r>
                            <w:r w:rsidRPr="00517C61">
                              <w:rPr>
                                <w:color w:val="080808"/>
                                <w:spacing w:val="-20"/>
                                <w:sz w:val="16"/>
                                <w:szCs w:val="16"/>
                              </w:rPr>
                              <w:t xml:space="preserve">model1 = ols(formula, </w:t>
                            </w:r>
                            <w:r w:rsidRPr="00517C61">
                              <w:rPr>
                                <w:color w:val="660099"/>
                                <w:spacing w:val="-20"/>
                                <w:sz w:val="16"/>
                                <w:szCs w:val="16"/>
                              </w:rPr>
                              <w:t>data</w:t>
                            </w:r>
                            <w:r w:rsidRPr="00517C61">
                              <w:rPr>
                                <w:color w:val="080808"/>
                                <w:spacing w:val="-20"/>
                                <w:sz w:val="16"/>
                                <w:szCs w:val="16"/>
                              </w:rPr>
                              <w:t>=df).fit()</w:t>
                            </w:r>
                            <w:r w:rsidRPr="00517C61">
                              <w:rPr>
                                <w:color w:val="080808"/>
                                <w:spacing w:val="-20"/>
                                <w:sz w:val="16"/>
                                <w:szCs w:val="16"/>
                              </w:rPr>
                              <w:br/>
                            </w:r>
                            <w:r w:rsidRPr="00517C61">
                              <w:rPr>
                                <w:color w:val="000080"/>
                                <w:spacing w:val="-20"/>
                                <w:sz w:val="16"/>
                                <w:szCs w:val="16"/>
                              </w:rPr>
                              <w:t>print</w:t>
                            </w:r>
                            <w:r w:rsidRPr="00517C61">
                              <w:rPr>
                                <w:color w:val="080808"/>
                                <w:spacing w:val="-20"/>
                                <w:sz w:val="16"/>
                                <w:szCs w:val="16"/>
                              </w:rPr>
                              <w:t>(model1.summary())</w:t>
                            </w:r>
                          </w:p>
                          <w:p w14:paraId="6B3EAE4D" w14:textId="16E03D26" w:rsidR="00517C61" w:rsidRDefault="00517C61" w:rsidP="009468FA">
                            <w:pPr>
                              <w:pStyle w:val="HTMLPreformatted"/>
                              <w:shd w:val="clear" w:color="auto" w:fill="FFFFFF"/>
                              <w:rPr>
                                <w:color w:val="080808"/>
                                <w:spacing w:val="-20"/>
                                <w:sz w:val="16"/>
                                <w:szCs w:val="16"/>
                              </w:rPr>
                            </w:pPr>
                          </w:p>
                          <w:p w14:paraId="33969420" w14:textId="37EFBFDA" w:rsidR="00A33F38" w:rsidRPr="00A33F38" w:rsidRDefault="00A33F38" w:rsidP="009468FA">
                            <w:pPr>
                              <w:pStyle w:val="HTMLPreformatted"/>
                              <w:shd w:val="clear" w:color="auto" w:fill="FFFFFF"/>
                              <w:rPr>
                                <w:i/>
                                <w:iCs/>
                                <w:color w:val="8C8C8C"/>
                                <w:spacing w:val="-20"/>
                                <w:sz w:val="16"/>
                                <w:szCs w:val="16"/>
                              </w:rPr>
                            </w:pPr>
                            <w:r w:rsidRPr="00A33F38">
                              <w:rPr>
                                <w:i/>
                                <w:iCs/>
                                <w:color w:val="8C8C8C"/>
                                <w:spacing w:val="-20"/>
                                <w:sz w:val="16"/>
                                <w:szCs w:val="16"/>
                              </w:rPr>
                              <w:t># Feature Selection</w:t>
                            </w:r>
                          </w:p>
                          <w:p w14:paraId="2FD9A6A1" w14:textId="77777777" w:rsidR="00E21C7D" w:rsidRDefault="00517C61" w:rsidP="00E21C7D">
                            <w:pPr>
                              <w:pStyle w:val="HTMLPreformatted"/>
                              <w:shd w:val="clear" w:color="auto" w:fill="FFFFFF"/>
                              <w:rPr>
                                <w:color w:val="080808"/>
                              </w:rPr>
                            </w:pPr>
                            <w:r w:rsidRPr="00517C61">
                              <w:rPr>
                                <w:color w:val="0033B3"/>
                                <w:spacing w:val="-20"/>
                                <w:sz w:val="16"/>
                                <w:szCs w:val="16"/>
                              </w:rPr>
                              <w:t xml:space="preserve">def </w:t>
                            </w:r>
                            <w:r w:rsidRPr="00517C61">
                              <w:rPr>
                                <w:color w:val="00627A"/>
                                <w:spacing w:val="-20"/>
                                <w:sz w:val="16"/>
                                <w:szCs w:val="16"/>
                              </w:rPr>
                              <w:t>reduce_model</w:t>
                            </w:r>
                            <w:r w:rsidRPr="00517C61">
                              <w:rPr>
                                <w:color w:val="080808"/>
                                <w:spacing w:val="-20"/>
                                <w:sz w:val="16"/>
                                <w:szCs w:val="16"/>
                              </w:rPr>
                              <w:t xml:space="preserve">(model: </w:t>
                            </w:r>
                            <w:r w:rsidRPr="00517C61">
                              <w:rPr>
                                <w:color w:val="000000"/>
                                <w:spacing w:val="-20"/>
                                <w:sz w:val="16"/>
                                <w:szCs w:val="16"/>
                              </w:rPr>
                              <w:t>ols</w:t>
                            </w:r>
                            <w:r w:rsidRPr="00517C61">
                              <w:rPr>
                                <w:color w:val="080808"/>
                                <w:spacing w:val="-20"/>
                                <w:sz w:val="16"/>
                                <w:szCs w:val="16"/>
                              </w:rPr>
                              <w:t xml:space="preserve">, data: </w:t>
                            </w:r>
                            <w:r w:rsidRPr="00517C61">
                              <w:rPr>
                                <w:color w:val="000000"/>
                                <w:spacing w:val="-20"/>
                                <w:sz w:val="16"/>
                                <w:szCs w:val="16"/>
                              </w:rPr>
                              <w:t>pd.DataFrame</w:t>
                            </w:r>
                            <w:r w:rsidRPr="00517C61">
                              <w:rPr>
                                <w:color w:val="080808"/>
                                <w:spacing w:val="-20"/>
                                <w:sz w:val="16"/>
                                <w:szCs w:val="16"/>
                              </w:rPr>
                              <w:t xml:space="preserve">) -&gt; </w:t>
                            </w:r>
                            <w:r w:rsidRPr="00517C61">
                              <w:rPr>
                                <w:color w:val="000000"/>
                                <w:spacing w:val="-20"/>
                                <w:sz w:val="16"/>
                                <w:szCs w:val="16"/>
                              </w:rPr>
                              <w:t>ols</w:t>
                            </w:r>
                            <w:r w:rsidRPr="00517C61">
                              <w:rPr>
                                <w:color w:val="080808"/>
                                <w:spacing w:val="-20"/>
                                <w:sz w:val="16"/>
                                <w:szCs w:val="16"/>
                              </w:rPr>
                              <w:t>:</w:t>
                            </w:r>
                            <w:r w:rsidRPr="00517C61">
                              <w:rPr>
                                <w:color w:val="080808"/>
                                <w:spacing w:val="-20"/>
                                <w:sz w:val="16"/>
                                <w:szCs w:val="16"/>
                              </w:rPr>
                              <w:br/>
                              <w:t xml:space="preserve">    features = model.params.index.to_list()  </w:t>
                            </w:r>
                            <w:r w:rsidRPr="00517C61">
                              <w:rPr>
                                <w:i/>
                                <w:iCs/>
                                <w:color w:val="8C8C8C"/>
                                <w:spacing w:val="-20"/>
                                <w:sz w:val="16"/>
                                <w:szCs w:val="16"/>
                              </w:rPr>
                              <w:t># Get the list of features</w:t>
                            </w:r>
                            <w:r w:rsidRPr="00517C61">
                              <w:rPr>
                                <w:i/>
                                <w:iCs/>
                                <w:color w:val="8C8C8C"/>
                                <w:spacing w:val="-20"/>
                                <w:sz w:val="16"/>
                                <w:szCs w:val="16"/>
                              </w:rPr>
                              <w:br/>
                              <w:t xml:space="preserve">    </w:t>
                            </w:r>
                            <w:r w:rsidRPr="00517C61">
                              <w:rPr>
                                <w:color w:val="080808"/>
                                <w:spacing w:val="-20"/>
                                <w:sz w:val="16"/>
                                <w:szCs w:val="16"/>
                              </w:rPr>
                              <w:t>features.pop(</w:t>
                            </w:r>
                            <w:r w:rsidRPr="00517C61">
                              <w:rPr>
                                <w:color w:val="1750EB"/>
                                <w:spacing w:val="-20"/>
                                <w:sz w:val="16"/>
                                <w:szCs w:val="16"/>
                              </w:rPr>
                              <w:t>0</w:t>
                            </w:r>
                            <w:r w:rsidRPr="00517C61">
                              <w:rPr>
                                <w:color w:val="080808"/>
                                <w:spacing w:val="-20"/>
                                <w:sz w:val="16"/>
                                <w:szCs w:val="16"/>
                              </w:rPr>
                              <w:t xml:space="preserve">)  </w:t>
                            </w:r>
                            <w:r w:rsidRPr="00517C61">
                              <w:rPr>
                                <w:i/>
                                <w:iCs/>
                                <w:color w:val="8C8C8C"/>
                                <w:spacing w:val="-20"/>
                                <w:sz w:val="16"/>
                                <w:szCs w:val="16"/>
                              </w:rPr>
                              <w:t># Remove the intercept from the list of features</w:t>
                            </w:r>
                            <w:r w:rsidRPr="00517C61">
                              <w:rPr>
                                <w:i/>
                                <w:iCs/>
                                <w:color w:val="8C8C8C"/>
                                <w:spacing w:val="-20"/>
                                <w:sz w:val="16"/>
                                <w:szCs w:val="16"/>
                              </w:rPr>
                              <w:br/>
                              <w:t xml:space="preserve">    </w:t>
                            </w:r>
                            <w:r w:rsidRPr="00517C61">
                              <w:rPr>
                                <w:color w:val="080808"/>
                                <w:spacing w:val="-20"/>
                                <w:sz w:val="16"/>
                                <w:szCs w:val="16"/>
                              </w:rPr>
                              <w:t xml:space="preserve">highest_p = model.pvalues.argmax() - </w:t>
                            </w:r>
                            <w:r w:rsidRPr="00517C61">
                              <w:rPr>
                                <w:color w:val="1750EB"/>
                                <w:spacing w:val="-20"/>
                                <w:sz w:val="16"/>
                                <w:szCs w:val="16"/>
                              </w:rPr>
                              <w:t xml:space="preserve">1  </w:t>
                            </w:r>
                            <w:r w:rsidRPr="00517C61">
                              <w:rPr>
                                <w:i/>
                                <w:iCs/>
                                <w:color w:val="8C8C8C"/>
                                <w:spacing w:val="-20"/>
                                <w:sz w:val="16"/>
                                <w:szCs w:val="16"/>
                              </w:rPr>
                              <w:t># Get the index of the highest p-value</w:t>
                            </w:r>
                            <w:r w:rsidRPr="00517C61">
                              <w:rPr>
                                <w:i/>
                                <w:iCs/>
                                <w:color w:val="8C8C8C"/>
                                <w:spacing w:val="-20"/>
                                <w:sz w:val="16"/>
                                <w:szCs w:val="16"/>
                              </w:rPr>
                              <w:br/>
                              <w:t xml:space="preserve">    </w:t>
                            </w:r>
                            <w:r w:rsidRPr="00517C61">
                              <w:rPr>
                                <w:color w:val="000080"/>
                                <w:spacing w:val="-20"/>
                                <w:sz w:val="16"/>
                                <w:szCs w:val="16"/>
                              </w:rPr>
                              <w:t>print</w:t>
                            </w:r>
                            <w:r w:rsidRPr="00517C61">
                              <w:rPr>
                                <w:color w:val="080808"/>
                                <w:spacing w:val="-20"/>
                                <w:sz w:val="16"/>
                                <w:szCs w:val="16"/>
                              </w:rPr>
                              <w:t>(</w:t>
                            </w:r>
                            <w:r w:rsidRPr="00517C61">
                              <w:rPr>
                                <w:color w:val="067D17"/>
                                <w:spacing w:val="-20"/>
                                <w:sz w:val="16"/>
                                <w:szCs w:val="16"/>
                              </w:rPr>
                              <w:t xml:space="preserve">f'Removing </w:t>
                            </w:r>
                            <w:r w:rsidRPr="00517C61">
                              <w:rPr>
                                <w:color w:val="0037A6"/>
                                <w:spacing w:val="-20"/>
                                <w:sz w:val="16"/>
                                <w:szCs w:val="16"/>
                              </w:rPr>
                              <w:t>{</w:t>
                            </w:r>
                            <w:r w:rsidRPr="00517C61">
                              <w:rPr>
                                <w:color w:val="080808"/>
                                <w:spacing w:val="-20"/>
                                <w:sz w:val="16"/>
                                <w:szCs w:val="16"/>
                              </w:rPr>
                              <w:t>features[highest_p]</w:t>
                            </w:r>
                            <w:r w:rsidRPr="00517C61">
                              <w:rPr>
                                <w:color w:val="0037A6"/>
                                <w:spacing w:val="-20"/>
                                <w:sz w:val="16"/>
                                <w:szCs w:val="16"/>
                              </w:rPr>
                              <w:t>}</w:t>
                            </w:r>
                            <w:r w:rsidRPr="00517C61">
                              <w:rPr>
                                <w:color w:val="067D17"/>
                                <w:spacing w:val="-20"/>
                                <w:sz w:val="16"/>
                                <w:szCs w:val="16"/>
                              </w:rPr>
                              <w:t xml:space="preserve"> with a p-value of </w:t>
                            </w:r>
                            <w:r w:rsidRPr="00517C61">
                              <w:rPr>
                                <w:color w:val="0037A6"/>
                                <w:spacing w:val="-20"/>
                                <w:sz w:val="16"/>
                                <w:szCs w:val="16"/>
                              </w:rPr>
                              <w:t>{</w:t>
                            </w:r>
                            <w:r w:rsidRPr="00517C61">
                              <w:rPr>
                                <w:color w:val="000080"/>
                                <w:spacing w:val="-20"/>
                                <w:sz w:val="16"/>
                                <w:szCs w:val="16"/>
                              </w:rPr>
                              <w:t>float</w:t>
                            </w:r>
                            <w:r w:rsidRPr="00517C61">
                              <w:rPr>
                                <w:color w:val="080808"/>
                                <w:spacing w:val="-20"/>
                                <w:sz w:val="16"/>
                                <w:szCs w:val="16"/>
                              </w:rPr>
                              <w:t xml:space="preserve">(model.pvalues[highest_p + </w:t>
                            </w:r>
                            <w:r w:rsidRPr="00517C61">
                              <w:rPr>
                                <w:color w:val="1750EB"/>
                                <w:spacing w:val="-20"/>
                                <w:sz w:val="16"/>
                                <w:szCs w:val="16"/>
                              </w:rPr>
                              <w:t>1</w:t>
                            </w:r>
                            <w:r w:rsidRPr="00517C61">
                              <w:rPr>
                                <w:color w:val="080808"/>
                                <w:spacing w:val="-20"/>
                                <w:sz w:val="16"/>
                                <w:szCs w:val="16"/>
                              </w:rPr>
                              <w:t>])</w:t>
                            </w:r>
                            <w:r w:rsidRPr="00517C61">
                              <w:rPr>
                                <w:color w:val="0037A6"/>
                                <w:spacing w:val="-20"/>
                                <w:sz w:val="16"/>
                                <w:szCs w:val="16"/>
                              </w:rPr>
                              <w:t>}</w:t>
                            </w:r>
                            <w:r w:rsidRPr="00517C61">
                              <w:rPr>
                                <w:color w:val="067D17"/>
                                <w:spacing w:val="-20"/>
                                <w:sz w:val="16"/>
                                <w:szCs w:val="16"/>
                              </w:rPr>
                              <w:t>'</w:t>
                            </w:r>
                            <w:r w:rsidRPr="00517C61">
                              <w:rPr>
                                <w:color w:val="080808"/>
                                <w:spacing w:val="-20"/>
                                <w:sz w:val="16"/>
                                <w:szCs w:val="16"/>
                              </w:rPr>
                              <w:t>)</w:t>
                            </w:r>
                            <w:r w:rsidRPr="00517C61">
                              <w:rPr>
                                <w:color w:val="080808"/>
                                <w:spacing w:val="-20"/>
                                <w:sz w:val="16"/>
                                <w:szCs w:val="16"/>
                              </w:rPr>
                              <w:br/>
                              <w:t xml:space="preserve">    features.pop(highest_p)  </w:t>
                            </w:r>
                            <w:r w:rsidRPr="00517C61">
                              <w:rPr>
                                <w:i/>
                                <w:iCs/>
                                <w:color w:val="8C8C8C"/>
                                <w:spacing w:val="-20"/>
                                <w:sz w:val="16"/>
                                <w:szCs w:val="16"/>
                              </w:rPr>
                              <w:t># Remove the item with the highest p-value</w:t>
                            </w:r>
                            <w:r w:rsidRPr="00517C61">
                              <w:rPr>
                                <w:i/>
                                <w:iCs/>
                                <w:color w:val="8C8C8C"/>
                                <w:spacing w:val="-20"/>
                                <w:sz w:val="16"/>
                                <w:szCs w:val="16"/>
                              </w:rPr>
                              <w:br/>
                              <w:t xml:space="preserve">    </w:t>
                            </w:r>
                            <w:r w:rsidRPr="00517C61">
                              <w:rPr>
                                <w:color w:val="080808"/>
                                <w:spacing w:val="-20"/>
                                <w:sz w:val="16"/>
                                <w:szCs w:val="16"/>
                              </w:rPr>
                              <w:t xml:space="preserve">formula = </w:t>
                            </w:r>
                            <w:r w:rsidRPr="00517C61">
                              <w:rPr>
                                <w:color w:val="067D17"/>
                                <w:spacing w:val="-20"/>
                                <w:sz w:val="16"/>
                                <w:szCs w:val="16"/>
                              </w:rPr>
                              <w:t xml:space="preserve">f'Initial_days ~ </w:t>
                            </w:r>
                            <w:r w:rsidRPr="00517C61">
                              <w:rPr>
                                <w:color w:val="0037A6"/>
                                <w:spacing w:val="-20"/>
                                <w:sz w:val="16"/>
                                <w:szCs w:val="16"/>
                              </w:rPr>
                              <w:t>{</w:t>
                            </w:r>
                            <w:r w:rsidRPr="00517C61">
                              <w:rPr>
                                <w:color w:val="067D17"/>
                                <w:spacing w:val="-20"/>
                                <w:sz w:val="16"/>
                                <w:szCs w:val="16"/>
                              </w:rPr>
                              <w:t>" + "</w:t>
                            </w:r>
                            <w:r w:rsidRPr="00517C61">
                              <w:rPr>
                                <w:color w:val="080808"/>
                                <w:spacing w:val="-20"/>
                                <w:sz w:val="16"/>
                                <w:szCs w:val="16"/>
                              </w:rPr>
                              <w:t>.join(features)</w:t>
                            </w:r>
                            <w:r w:rsidRPr="00517C61">
                              <w:rPr>
                                <w:color w:val="0037A6"/>
                                <w:spacing w:val="-20"/>
                                <w:sz w:val="16"/>
                                <w:szCs w:val="16"/>
                              </w:rPr>
                              <w:t>}</w:t>
                            </w:r>
                            <w:r w:rsidRPr="00517C61">
                              <w:rPr>
                                <w:color w:val="067D17"/>
                                <w:spacing w:val="-20"/>
                                <w:sz w:val="16"/>
                                <w:szCs w:val="16"/>
                              </w:rPr>
                              <w:t xml:space="preserve">'  </w:t>
                            </w:r>
                            <w:r w:rsidRPr="00517C61">
                              <w:rPr>
                                <w:i/>
                                <w:iCs/>
                                <w:color w:val="8C8C8C"/>
                                <w:spacing w:val="-20"/>
                                <w:sz w:val="16"/>
                                <w:szCs w:val="16"/>
                              </w:rPr>
                              <w:t># Rewrite the formula</w:t>
                            </w:r>
                            <w:r w:rsidRPr="00517C61">
                              <w:rPr>
                                <w:i/>
                                <w:iCs/>
                                <w:color w:val="8C8C8C"/>
                                <w:spacing w:val="-20"/>
                                <w:sz w:val="16"/>
                                <w:szCs w:val="16"/>
                              </w:rPr>
                              <w:br/>
                              <w:t xml:space="preserve">    </w:t>
                            </w:r>
                            <w:r w:rsidRPr="00517C61">
                              <w:rPr>
                                <w:color w:val="080808"/>
                                <w:spacing w:val="-20"/>
                                <w:sz w:val="16"/>
                                <w:szCs w:val="16"/>
                              </w:rPr>
                              <w:t>model = ols(</w:t>
                            </w:r>
                            <w:r w:rsidRPr="00517C61">
                              <w:rPr>
                                <w:color w:val="660099"/>
                                <w:spacing w:val="-20"/>
                                <w:sz w:val="16"/>
                                <w:szCs w:val="16"/>
                              </w:rPr>
                              <w:t>formula</w:t>
                            </w:r>
                            <w:r w:rsidRPr="00517C61">
                              <w:rPr>
                                <w:color w:val="080808"/>
                                <w:spacing w:val="-20"/>
                                <w:sz w:val="16"/>
                                <w:szCs w:val="16"/>
                              </w:rPr>
                              <w:t xml:space="preserve">=formula, </w:t>
                            </w:r>
                            <w:r w:rsidRPr="00517C61">
                              <w:rPr>
                                <w:color w:val="660099"/>
                                <w:spacing w:val="-20"/>
                                <w:sz w:val="16"/>
                                <w:szCs w:val="16"/>
                              </w:rPr>
                              <w:t>data</w:t>
                            </w:r>
                            <w:r w:rsidRPr="00517C61">
                              <w:rPr>
                                <w:color w:val="080808"/>
                                <w:spacing w:val="-20"/>
                                <w:sz w:val="16"/>
                                <w:szCs w:val="16"/>
                              </w:rPr>
                              <w:t xml:space="preserve">=data).fit()  </w:t>
                            </w:r>
                            <w:r w:rsidRPr="00517C61">
                              <w:rPr>
                                <w:i/>
                                <w:iCs/>
                                <w:color w:val="8C8C8C"/>
                                <w:spacing w:val="-20"/>
                                <w:sz w:val="16"/>
                                <w:szCs w:val="16"/>
                              </w:rPr>
                              <w:t># Rebuild the model</w:t>
                            </w:r>
                            <w:r w:rsidRPr="00517C61">
                              <w:rPr>
                                <w:i/>
                                <w:iCs/>
                                <w:color w:val="8C8C8C"/>
                                <w:spacing w:val="-20"/>
                                <w:sz w:val="16"/>
                                <w:szCs w:val="16"/>
                              </w:rPr>
                              <w:br/>
                              <w:t xml:space="preserve">    </w:t>
                            </w:r>
                            <w:r w:rsidRPr="00517C61">
                              <w:rPr>
                                <w:color w:val="0033B3"/>
                                <w:spacing w:val="-20"/>
                                <w:sz w:val="16"/>
                                <w:szCs w:val="16"/>
                              </w:rPr>
                              <w:t xml:space="preserve">if </w:t>
                            </w:r>
                            <w:r w:rsidRPr="00517C61">
                              <w:rPr>
                                <w:color w:val="000080"/>
                                <w:spacing w:val="-20"/>
                                <w:sz w:val="16"/>
                                <w:szCs w:val="16"/>
                              </w:rPr>
                              <w:t>any</w:t>
                            </w:r>
                            <w:r w:rsidRPr="00517C61">
                              <w:rPr>
                                <w:color w:val="080808"/>
                                <w:spacing w:val="-20"/>
                                <w:sz w:val="16"/>
                                <w:szCs w:val="16"/>
                              </w:rPr>
                              <w:t>(model.pvalues.round(</w:t>
                            </w:r>
                            <w:r w:rsidRPr="00517C61">
                              <w:rPr>
                                <w:color w:val="1750EB"/>
                                <w:spacing w:val="-20"/>
                                <w:sz w:val="16"/>
                                <w:szCs w:val="16"/>
                              </w:rPr>
                              <w:t>2</w:t>
                            </w:r>
                            <w:r w:rsidRPr="00517C61">
                              <w:rPr>
                                <w:color w:val="080808"/>
                                <w:spacing w:val="-20"/>
                                <w:sz w:val="16"/>
                                <w:szCs w:val="16"/>
                              </w:rPr>
                              <w:t xml:space="preserve">)) &gt; </w:t>
                            </w:r>
                            <w:r w:rsidRPr="00517C61">
                              <w:rPr>
                                <w:color w:val="1750EB"/>
                                <w:spacing w:val="-20"/>
                                <w:sz w:val="16"/>
                                <w:szCs w:val="16"/>
                              </w:rPr>
                              <w:t>0.05</w:t>
                            </w:r>
                            <w:r w:rsidRPr="00517C61">
                              <w:rPr>
                                <w:color w:val="080808"/>
                                <w:spacing w:val="-20"/>
                                <w:sz w:val="16"/>
                                <w:szCs w:val="16"/>
                              </w:rPr>
                              <w:t xml:space="preserve">:  </w:t>
                            </w:r>
                            <w:r w:rsidRPr="00517C61">
                              <w:rPr>
                                <w:i/>
                                <w:iCs/>
                                <w:color w:val="8C8C8C"/>
                                <w:spacing w:val="-20"/>
                                <w:sz w:val="16"/>
                                <w:szCs w:val="16"/>
                              </w:rPr>
                              <w:t># Recursively reduce the model until no insignificant features remain</w:t>
                            </w:r>
                            <w:r w:rsidRPr="00517C61">
                              <w:rPr>
                                <w:i/>
                                <w:iCs/>
                                <w:color w:val="8C8C8C"/>
                                <w:spacing w:val="-20"/>
                                <w:sz w:val="16"/>
                                <w:szCs w:val="16"/>
                              </w:rPr>
                              <w:br/>
                              <w:t xml:space="preserve">        </w:t>
                            </w:r>
                            <w:r w:rsidRPr="00517C61">
                              <w:rPr>
                                <w:color w:val="080808"/>
                                <w:spacing w:val="-20"/>
                                <w:sz w:val="16"/>
                                <w:szCs w:val="16"/>
                              </w:rPr>
                              <w:t>model = reduce_model(model, data)</w:t>
                            </w:r>
                            <w:r w:rsidRPr="00517C61">
                              <w:rPr>
                                <w:color w:val="080808"/>
                                <w:spacing w:val="-20"/>
                                <w:sz w:val="16"/>
                                <w:szCs w:val="16"/>
                              </w:rPr>
                              <w:br/>
                              <w:t xml:space="preserve">    </w:t>
                            </w:r>
                            <w:r w:rsidRPr="00517C61">
                              <w:rPr>
                                <w:color w:val="0033B3"/>
                                <w:spacing w:val="-20"/>
                                <w:sz w:val="16"/>
                                <w:szCs w:val="16"/>
                              </w:rPr>
                              <w:t xml:space="preserve">return </w:t>
                            </w:r>
                            <w:r w:rsidRPr="00517C61">
                              <w:rPr>
                                <w:color w:val="080808"/>
                                <w:spacing w:val="-20"/>
                                <w:sz w:val="16"/>
                                <w:szCs w:val="16"/>
                              </w:rPr>
                              <w:t>model</w:t>
                            </w:r>
                            <w:r w:rsidRPr="00517C61">
                              <w:rPr>
                                <w:color w:val="080808"/>
                                <w:spacing w:val="-20"/>
                                <w:sz w:val="16"/>
                                <w:szCs w:val="16"/>
                              </w:rPr>
                              <w:br/>
                            </w:r>
                            <w:r w:rsidRPr="00517C61">
                              <w:rPr>
                                <w:color w:val="080808"/>
                                <w:spacing w:val="-20"/>
                                <w:sz w:val="16"/>
                                <w:szCs w:val="16"/>
                              </w:rPr>
                              <w:br/>
                            </w:r>
                            <w:r w:rsidR="00E21C7D" w:rsidRPr="008F0C00">
                              <w:rPr>
                                <w:i/>
                                <w:iCs/>
                                <w:color w:val="8C8C8C"/>
                                <w:spacing w:val="-20"/>
                                <w:sz w:val="16"/>
                                <w:szCs w:val="16"/>
                              </w:rPr>
                              <w:t># Reduced Linear Model</w:t>
                            </w:r>
                          </w:p>
                          <w:p w14:paraId="1A3A5484" w14:textId="4BDA2D5A" w:rsidR="004759DD" w:rsidRDefault="00517C61" w:rsidP="00517C61">
                            <w:pPr>
                              <w:pStyle w:val="HTMLPreformatted"/>
                              <w:shd w:val="clear" w:color="auto" w:fill="FFFFFF"/>
                              <w:rPr>
                                <w:color w:val="080808"/>
                                <w:spacing w:val="-20"/>
                                <w:sz w:val="16"/>
                                <w:szCs w:val="16"/>
                              </w:rPr>
                            </w:pPr>
                            <w:r w:rsidRPr="00517C61">
                              <w:rPr>
                                <w:color w:val="080808"/>
                                <w:spacing w:val="-20"/>
                                <w:sz w:val="16"/>
                                <w:szCs w:val="16"/>
                              </w:rPr>
                              <w:t>model2 = reduce_model(model1, df)</w:t>
                            </w:r>
                          </w:p>
                          <w:p w14:paraId="2E0D6F0D" w14:textId="26A3AA03" w:rsidR="00B57618" w:rsidRDefault="00B57618" w:rsidP="00517C61">
                            <w:pPr>
                              <w:pStyle w:val="HTMLPreformatted"/>
                              <w:shd w:val="clear" w:color="auto" w:fill="FFFFFF"/>
                              <w:rPr>
                                <w:color w:val="080808"/>
                                <w:spacing w:val="-20"/>
                                <w:sz w:val="16"/>
                                <w:szCs w:val="16"/>
                              </w:rPr>
                            </w:pPr>
                            <w:r w:rsidRPr="00B57618">
                              <w:rPr>
                                <w:color w:val="000080"/>
                                <w:spacing w:val="-20"/>
                                <w:sz w:val="16"/>
                                <w:szCs w:val="16"/>
                              </w:rPr>
                              <w:t>print</w:t>
                            </w:r>
                            <w:r w:rsidRPr="00B57618">
                              <w:rPr>
                                <w:color w:val="080808"/>
                                <w:spacing w:val="-20"/>
                                <w:sz w:val="16"/>
                                <w:szCs w:val="16"/>
                              </w:rPr>
                              <w:t>(model2.summary())</w:t>
                            </w:r>
                          </w:p>
                          <w:p w14:paraId="35F42F88" w14:textId="77777777" w:rsidR="00B07BE7" w:rsidRDefault="00B07BE7" w:rsidP="00517C61">
                            <w:pPr>
                              <w:pStyle w:val="HTMLPreformatted"/>
                              <w:shd w:val="clear" w:color="auto" w:fill="FFFFFF"/>
                              <w:rPr>
                                <w:color w:val="080808"/>
                                <w:spacing w:val="-20"/>
                                <w:sz w:val="16"/>
                                <w:szCs w:val="16"/>
                              </w:rPr>
                            </w:pPr>
                          </w:p>
                          <w:p w14:paraId="4E9525D2" w14:textId="4AFF5B91" w:rsidR="00617C38" w:rsidRPr="00617C38" w:rsidRDefault="00617C38" w:rsidP="00617C38">
                            <w:pPr>
                              <w:pStyle w:val="HTMLPreformatted"/>
                              <w:shd w:val="clear" w:color="auto" w:fill="FFFFFF"/>
                              <w:rPr>
                                <w:color w:val="080808"/>
                                <w:spacing w:val="-20"/>
                                <w:sz w:val="16"/>
                                <w:szCs w:val="16"/>
                              </w:rPr>
                            </w:pPr>
                            <w:r w:rsidRPr="00617C38">
                              <w:rPr>
                                <w:i/>
                                <w:iCs/>
                                <w:color w:val="8C8C8C"/>
                                <w:spacing w:val="-20"/>
                                <w:sz w:val="16"/>
                                <w:szCs w:val="16"/>
                              </w:rPr>
                              <w:t># Residuals Gross vs Reduced</w:t>
                            </w:r>
                            <w:r w:rsidRPr="00617C38">
                              <w:rPr>
                                <w:color w:val="080808"/>
                                <w:spacing w:val="-20"/>
                                <w:sz w:val="16"/>
                                <w:szCs w:val="16"/>
                              </w:rPr>
                              <w:br/>
                              <w:t>fig, (ax1, ax2) = plt.subplots(</w:t>
                            </w:r>
                            <w:r w:rsidRPr="00617C38">
                              <w:rPr>
                                <w:color w:val="1750EB"/>
                                <w:spacing w:val="-20"/>
                                <w:sz w:val="16"/>
                                <w:szCs w:val="16"/>
                              </w:rPr>
                              <w:t>1</w:t>
                            </w:r>
                            <w:r w:rsidRPr="00617C38">
                              <w:rPr>
                                <w:color w:val="080808"/>
                                <w:spacing w:val="-20"/>
                                <w:sz w:val="16"/>
                                <w:szCs w:val="16"/>
                              </w:rPr>
                              <w:t xml:space="preserve">, </w:t>
                            </w:r>
                            <w:r w:rsidRPr="00617C38">
                              <w:rPr>
                                <w:color w:val="1750EB"/>
                                <w:spacing w:val="-20"/>
                                <w:sz w:val="16"/>
                                <w:szCs w:val="16"/>
                              </w:rPr>
                              <w:t>2</w:t>
                            </w:r>
                            <w:r w:rsidRPr="00617C38">
                              <w:rPr>
                                <w:color w:val="080808"/>
                                <w:spacing w:val="-20"/>
                                <w:sz w:val="16"/>
                                <w:szCs w:val="16"/>
                              </w:rPr>
                              <w:t xml:space="preserve">, </w:t>
                            </w:r>
                            <w:r w:rsidRPr="00617C38">
                              <w:rPr>
                                <w:color w:val="660099"/>
                                <w:spacing w:val="-20"/>
                                <w:sz w:val="16"/>
                                <w:szCs w:val="16"/>
                              </w:rPr>
                              <w:t>figsize</w:t>
                            </w:r>
                            <w:r w:rsidRPr="00617C38">
                              <w:rPr>
                                <w:color w:val="080808"/>
                                <w:spacing w:val="-20"/>
                                <w:sz w:val="16"/>
                                <w:szCs w:val="16"/>
                              </w:rPr>
                              <w:t>=(</w:t>
                            </w:r>
                            <w:r w:rsidRPr="00617C38">
                              <w:rPr>
                                <w:color w:val="1750EB"/>
                                <w:spacing w:val="-20"/>
                                <w:sz w:val="16"/>
                                <w:szCs w:val="16"/>
                              </w:rPr>
                              <w:t>8</w:t>
                            </w:r>
                            <w:r w:rsidRPr="00617C38">
                              <w:rPr>
                                <w:color w:val="080808"/>
                                <w:spacing w:val="-20"/>
                                <w:sz w:val="16"/>
                                <w:szCs w:val="16"/>
                              </w:rPr>
                              <w:t xml:space="preserve">, </w:t>
                            </w:r>
                            <w:r w:rsidRPr="00617C38">
                              <w:rPr>
                                <w:color w:val="1750EB"/>
                                <w:spacing w:val="-20"/>
                                <w:sz w:val="16"/>
                                <w:szCs w:val="16"/>
                              </w:rPr>
                              <w:t>4</w:t>
                            </w:r>
                            <w:r w:rsidRPr="00617C38">
                              <w:rPr>
                                <w:color w:val="080808"/>
                                <w:spacing w:val="-20"/>
                                <w:sz w:val="16"/>
                                <w:szCs w:val="16"/>
                              </w:rPr>
                              <w:t>))</w:t>
                            </w:r>
                            <w:r w:rsidRPr="00617C38">
                              <w:rPr>
                                <w:color w:val="080808"/>
                                <w:spacing w:val="-20"/>
                                <w:sz w:val="16"/>
                                <w:szCs w:val="16"/>
                              </w:rPr>
                              <w:br/>
                              <w:t>fig.suptitle(</w:t>
                            </w:r>
                            <w:r w:rsidRPr="00617C38">
                              <w:rPr>
                                <w:color w:val="067D17"/>
                                <w:spacing w:val="-20"/>
                                <w:sz w:val="16"/>
                                <w:szCs w:val="16"/>
                              </w:rPr>
                              <w:t>'Residuals Distributions'</w:t>
                            </w:r>
                            <w:r w:rsidRPr="00617C38">
                              <w:rPr>
                                <w:color w:val="080808"/>
                                <w:spacing w:val="-20"/>
                                <w:sz w:val="16"/>
                                <w:szCs w:val="16"/>
                              </w:rPr>
                              <w:t>)</w:t>
                            </w:r>
                            <w:r w:rsidRPr="00617C38">
                              <w:rPr>
                                <w:color w:val="080808"/>
                                <w:spacing w:val="-20"/>
                                <w:sz w:val="16"/>
                                <w:szCs w:val="16"/>
                              </w:rPr>
                              <w:br/>
                              <w:t>ax1.set_title(</w:t>
                            </w:r>
                            <w:r w:rsidRPr="00617C38">
                              <w:rPr>
                                <w:color w:val="067D17"/>
                                <w:spacing w:val="-20"/>
                                <w:sz w:val="16"/>
                                <w:szCs w:val="16"/>
                              </w:rPr>
                              <w:t>'Gross Model'</w:t>
                            </w:r>
                            <w:r w:rsidRPr="00617C38">
                              <w:rPr>
                                <w:color w:val="080808"/>
                                <w:spacing w:val="-20"/>
                                <w:sz w:val="16"/>
                                <w:szCs w:val="16"/>
                              </w:rPr>
                              <w:t>)</w:t>
                            </w:r>
                            <w:r w:rsidRPr="00617C38">
                              <w:rPr>
                                <w:color w:val="080808"/>
                                <w:spacing w:val="-20"/>
                                <w:sz w:val="16"/>
                                <w:szCs w:val="16"/>
                              </w:rPr>
                              <w:br/>
                              <w:t>ax1.hist(model1.resid)</w:t>
                            </w:r>
                            <w:r w:rsidRPr="00617C38">
                              <w:rPr>
                                <w:color w:val="080808"/>
                                <w:spacing w:val="-20"/>
                                <w:sz w:val="16"/>
                                <w:szCs w:val="16"/>
                              </w:rPr>
                              <w:br/>
                              <w:t>ax2.set_title(</w:t>
                            </w:r>
                            <w:r w:rsidRPr="00617C38">
                              <w:rPr>
                                <w:color w:val="067D17"/>
                                <w:spacing w:val="-20"/>
                                <w:sz w:val="16"/>
                                <w:szCs w:val="16"/>
                              </w:rPr>
                              <w:t>'Reduced Model'</w:t>
                            </w:r>
                            <w:r w:rsidRPr="00617C38">
                              <w:rPr>
                                <w:color w:val="080808"/>
                                <w:spacing w:val="-20"/>
                                <w:sz w:val="16"/>
                                <w:szCs w:val="16"/>
                              </w:rPr>
                              <w:t>)</w:t>
                            </w:r>
                            <w:r w:rsidRPr="00617C38">
                              <w:rPr>
                                <w:color w:val="080808"/>
                                <w:spacing w:val="-20"/>
                                <w:sz w:val="16"/>
                                <w:szCs w:val="16"/>
                              </w:rPr>
                              <w:br/>
                              <w:t>ax2.hist(model2.resid)</w:t>
                            </w:r>
                            <w:r w:rsidRPr="00617C38">
                              <w:rPr>
                                <w:color w:val="080808"/>
                                <w:spacing w:val="-20"/>
                                <w:sz w:val="16"/>
                                <w:szCs w:val="16"/>
                              </w:rPr>
                              <w:br/>
                              <w:t>plt.show()</w:t>
                            </w:r>
                          </w:p>
                          <w:p w14:paraId="35263165" w14:textId="77777777" w:rsidR="00B07BE7" w:rsidRDefault="00B07BE7" w:rsidP="00517C61">
                            <w:pPr>
                              <w:pStyle w:val="HTMLPreformatted"/>
                              <w:shd w:val="clear" w:color="auto" w:fill="FFFFFF"/>
                              <w:rPr>
                                <w:color w:val="080808"/>
                                <w:spacing w:val="-20"/>
                                <w:sz w:val="16"/>
                                <w:szCs w:val="16"/>
                              </w:rPr>
                            </w:pPr>
                          </w:p>
                          <w:p w14:paraId="0BD027C7" w14:textId="77777777" w:rsidR="00635385" w:rsidRPr="00635385" w:rsidRDefault="00635385" w:rsidP="00635385">
                            <w:pPr>
                              <w:pStyle w:val="HTMLPreformatted"/>
                              <w:shd w:val="clear" w:color="auto" w:fill="FFFFFF"/>
                              <w:rPr>
                                <w:color w:val="080808"/>
                                <w:spacing w:val="-20"/>
                                <w:sz w:val="16"/>
                                <w:szCs w:val="16"/>
                              </w:rPr>
                            </w:pPr>
                            <w:r w:rsidRPr="00635385">
                              <w:rPr>
                                <w:i/>
                                <w:iCs/>
                                <w:color w:val="8C8C8C"/>
                                <w:spacing w:val="-20"/>
                                <w:sz w:val="16"/>
                                <w:szCs w:val="16"/>
                              </w:rPr>
                              <w:t># Calculate residual standard error from Mean Squared Error (mse)</w:t>
                            </w:r>
                            <w:r w:rsidRPr="00635385">
                              <w:rPr>
                                <w:i/>
                                <w:iCs/>
                                <w:color w:val="8C8C8C"/>
                                <w:spacing w:val="-20"/>
                                <w:sz w:val="16"/>
                                <w:szCs w:val="16"/>
                              </w:rPr>
                              <w:br/>
                            </w:r>
                            <w:r w:rsidRPr="00635385">
                              <w:rPr>
                                <w:color w:val="000080"/>
                                <w:spacing w:val="-20"/>
                                <w:sz w:val="16"/>
                                <w:szCs w:val="16"/>
                              </w:rPr>
                              <w:t>print</w:t>
                            </w:r>
                            <w:r w:rsidRPr="00635385">
                              <w:rPr>
                                <w:color w:val="080808"/>
                                <w:spacing w:val="-20"/>
                                <w:sz w:val="16"/>
                                <w:szCs w:val="16"/>
                              </w:rPr>
                              <w:t>(</w:t>
                            </w:r>
                            <w:r w:rsidRPr="00635385">
                              <w:rPr>
                                <w:color w:val="067D17"/>
                                <w:spacing w:val="-20"/>
                                <w:sz w:val="16"/>
                                <w:szCs w:val="16"/>
                              </w:rPr>
                              <w:t>f'Residual Standard Error:</w:t>
                            </w:r>
                            <w:r w:rsidRPr="00635385">
                              <w:rPr>
                                <w:color w:val="0037A6"/>
                                <w:spacing w:val="-20"/>
                                <w:sz w:val="16"/>
                                <w:szCs w:val="16"/>
                              </w:rPr>
                              <w:t>\n</w:t>
                            </w:r>
                            <w:r w:rsidRPr="00635385">
                              <w:rPr>
                                <w:color w:val="067D17"/>
                                <w:spacing w:val="-20"/>
                                <w:sz w:val="16"/>
                                <w:szCs w:val="16"/>
                              </w:rPr>
                              <w:t>'</w:t>
                            </w:r>
                            <w:r w:rsidRPr="00635385">
                              <w:rPr>
                                <w:color w:val="067D17"/>
                                <w:spacing w:val="-20"/>
                                <w:sz w:val="16"/>
                                <w:szCs w:val="16"/>
                              </w:rPr>
                              <w:br/>
                              <w:t xml:space="preserve">      f'</w:t>
                            </w:r>
                            <w:r w:rsidRPr="00635385">
                              <w:rPr>
                                <w:color w:val="0037A6"/>
                                <w:spacing w:val="-20"/>
                                <w:sz w:val="16"/>
                                <w:szCs w:val="16"/>
                              </w:rPr>
                              <w:t>\t</w:t>
                            </w:r>
                            <w:r w:rsidRPr="00635385">
                              <w:rPr>
                                <w:color w:val="067D17"/>
                                <w:spacing w:val="-20"/>
                                <w:sz w:val="16"/>
                                <w:szCs w:val="16"/>
                              </w:rPr>
                              <w:t xml:space="preserve">Gross Model: </w:t>
                            </w:r>
                            <w:r w:rsidRPr="00635385">
                              <w:rPr>
                                <w:color w:val="0037A6"/>
                                <w:spacing w:val="-20"/>
                                <w:sz w:val="16"/>
                                <w:szCs w:val="16"/>
                              </w:rPr>
                              <w:t>{</w:t>
                            </w:r>
                            <w:r w:rsidRPr="00635385">
                              <w:rPr>
                                <w:color w:val="080808"/>
                                <w:spacing w:val="-20"/>
                                <w:sz w:val="16"/>
                                <w:szCs w:val="16"/>
                              </w:rPr>
                              <w:t>np.sqrt(model1.mse_resid)</w:t>
                            </w:r>
                            <w:r w:rsidRPr="00635385">
                              <w:rPr>
                                <w:color w:val="0037A6"/>
                                <w:spacing w:val="-20"/>
                                <w:sz w:val="16"/>
                                <w:szCs w:val="16"/>
                              </w:rPr>
                              <w:t>}\n</w:t>
                            </w:r>
                            <w:r w:rsidRPr="00635385">
                              <w:rPr>
                                <w:color w:val="067D17"/>
                                <w:spacing w:val="-20"/>
                                <w:sz w:val="16"/>
                                <w:szCs w:val="16"/>
                              </w:rPr>
                              <w:t>'</w:t>
                            </w:r>
                            <w:r w:rsidRPr="00635385">
                              <w:rPr>
                                <w:color w:val="067D17"/>
                                <w:spacing w:val="-20"/>
                                <w:sz w:val="16"/>
                                <w:szCs w:val="16"/>
                              </w:rPr>
                              <w:br/>
                              <w:t xml:space="preserve">      f'</w:t>
                            </w:r>
                            <w:r w:rsidRPr="00635385">
                              <w:rPr>
                                <w:color w:val="0037A6"/>
                                <w:spacing w:val="-20"/>
                                <w:sz w:val="16"/>
                                <w:szCs w:val="16"/>
                              </w:rPr>
                              <w:t>\t</w:t>
                            </w:r>
                            <w:r w:rsidRPr="00635385">
                              <w:rPr>
                                <w:color w:val="067D17"/>
                                <w:spacing w:val="-20"/>
                                <w:sz w:val="16"/>
                                <w:szCs w:val="16"/>
                              </w:rPr>
                              <w:t xml:space="preserve">Reduced Model: </w:t>
                            </w:r>
                            <w:r w:rsidRPr="00635385">
                              <w:rPr>
                                <w:color w:val="0037A6"/>
                                <w:spacing w:val="-20"/>
                                <w:sz w:val="16"/>
                                <w:szCs w:val="16"/>
                              </w:rPr>
                              <w:t>{</w:t>
                            </w:r>
                            <w:r w:rsidRPr="00635385">
                              <w:rPr>
                                <w:color w:val="080808"/>
                                <w:spacing w:val="-20"/>
                                <w:sz w:val="16"/>
                                <w:szCs w:val="16"/>
                              </w:rPr>
                              <w:t>np.sqrt(model2.mse_resid)</w:t>
                            </w:r>
                            <w:r w:rsidRPr="00635385">
                              <w:rPr>
                                <w:color w:val="0037A6"/>
                                <w:spacing w:val="-20"/>
                                <w:sz w:val="16"/>
                                <w:szCs w:val="16"/>
                              </w:rPr>
                              <w:t>}\n</w:t>
                            </w:r>
                            <w:r w:rsidRPr="00635385">
                              <w:rPr>
                                <w:color w:val="067D17"/>
                                <w:spacing w:val="-20"/>
                                <w:sz w:val="16"/>
                                <w:szCs w:val="16"/>
                              </w:rPr>
                              <w:t>'</w:t>
                            </w:r>
                            <w:r w:rsidRPr="00635385">
                              <w:rPr>
                                <w:color w:val="080808"/>
                                <w:spacing w:val="-20"/>
                                <w:sz w:val="16"/>
                                <w:szCs w:val="16"/>
                              </w:rPr>
                              <w:t>)</w:t>
                            </w:r>
                          </w:p>
                          <w:p w14:paraId="33B17F92" w14:textId="77777777" w:rsidR="00635385" w:rsidRDefault="00635385" w:rsidP="00517C61">
                            <w:pPr>
                              <w:pStyle w:val="HTMLPreformatted"/>
                              <w:shd w:val="clear" w:color="auto" w:fill="FFFFFF"/>
                              <w:rPr>
                                <w:color w:val="080808"/>
                                <w:spacing w:val="-20"/>
                                <w:sz w:val="16"/>
                                <w:szCs w:val="16"/>
                              </w:rPr>
                            </w:pPr>
                          </w:p>
                          <w:p w14:paraId="3DFE7E99" w14:textId="16133D69" w:rsidR="00413CC8" w:rsidRPr="00413CC8" w:rsidRDefault="00413CC8" w:rsidP="00413CC8">
                            <w:pPr>
                              <w:pStyle w:val="HTMLPreformatted"/>
                              <w:shd w:val="clear" w:color="auto" w:fill="FFFFFF"/>
                              <w:rPr>
                                <w:color w:val="080808"/>
                                <w:spacing w:val="-20"/>
                                <w:sz w:val="16"/>
                                <w:szCs w:val="16"/>
                              </w:rPr>
                            </w:pPr>
                            <w:r w:rsidRPr="00413CC8">
                              <w:rPr>
                                <w:color w:val="080808"/>
                                <w:spacing w:val="-20"/>
                                <w:sz w:val="16"/>
                                <w:szCs w:val="16"/>
                              </w:rPr>
                              <w:t>df_model = df.loc[:, [</w:t>
                            </w:r>
                            <w:r w:rsidRPr="00413CC8">
                              <w:rPr>
                                <w:color w:val="067D17"/>
                                <w:spacing w:val="-20"/>
                                <w:sz w:val="16"/>
                                <w:szCs w:val="16"/>
                              </w:rPr>
                              <w:t>'Initial_days'</w:t>
                            </w:r>
                            <w:r w:rsidRPr="00413CC8">
                              <w:rPr>
                                <w:color w:val="080808"/>
                                <w:spacing w:val="-20"/>
                                <w:sz w:val="16"/>
                                <w:szCs w:val="16"/>
                              </w:rPr>
                              <w:t xml:space="preserve">, </w:t>
                            </w:r>
                            <w:r w:rsidRPr="00413CC8">
                              <w:rPr>
                                <w:color w:val="067D17"/>
                                <w:spacing w:val="-20"/>
                                <w:sz w:val="16"/>
                                <w:szCs w:val="16"/>
                              </w:rPr>
                              <w:t>'TotalCharge'</w:t>
                            </w:r>
                            <w:r w:rsidRPr="00413CC8">
                              <w:rPr>
                                <w:color w:val="080808"/>
                                <w:spacing w:val="-20"/>
                                <w:sz w:val="16"/>
                                <w:szCs w:val="16"/>
                              </w:rPr>
                              <w:t xml:space="preserve">, </w:t>
                            </w:r>
                            <w:r w:rsidRPr="00413CC8">
                              <w:rPr>
                                <w:color w:val="067D17"/>
                                <w:spacing w:val="-20"/>
                                <w:sz w:val="16"/>
                                <w:szCs w:val="16"/>
                              </w:rPr>
                              <w:t>'HighBlood'</w:t>
                            </w:r>
                            <w:r w:rsidRPr="00413CC8">
                              <w:rPr>
                                <w:color w:val="080808"/>
                                <w:spacing w:val="-20"/>
                                <w:sz w:val="16"/>
                                <w:szCs w:val="16"/>
                              </w:rPr>
                              <w:t xml:space="preserve">, </w:t>
                            </w:r>
                            <w:r w:rsidRPr="00413CC8">
                              <w:rPr>
                                <w:color w:val="067D17"/>
                                <w:spacing w:val="-20"/>
                                <w:sz w:val="16"/>
                                <w:szCs w:val="16"/>
                              </w:rPr>
                              <w:t>'Arthritis'</w:t>
                            </w:r>
                            <w:r w:rsidRPr="00413CC8">
                              <w:rPr>
                                <w:color w:val="080808"/>
                                <w:spacing w:val="-20"/>
                                <w:sz w:val="16"/>
                                <w:szCs w:val="16"/>
                              </w:rPr>
                              <w:t xml:space="preserve">, </w:t>
                            </w:r>
                            <w:r w:rsidRPr="00413CC8">
                              <w:rPr>
                                <w:color w:val="067D17"/>
                                <w:spacing w:val="-20"/>
                                <w:sz w:val="16"/>
                                <w:szCs w:val="16"/>
                              </w:rPr>
                              <w:t>'Diabetes'</w:t>
                            </w:r>
                            <w:r w:rsidRPr="00413CC8">
                              <w:rPr>
                                <w:color w:val="080808"/>
                                <w:spacing w:val="-20"/>
                                <w:sz w:val="16"/>
                                <w:szCs w:val="16"/>
                              </w:rPr>
                              <w:t xml:space="preserve">, </w:t>
                            </w:r>
                            <w:r w:rsidRPr="00413CC8">
                              <w:rPr>
                                <w:color w:val="067D17"/>
                                <w:spacing w:val="-20"/>
                                <w:sz w:val="16"/>
                                <w:szCs w:val="16"/>
                              </w:rPr>
                              <w:t>'Hyperlipidemia'</w:t>
                            </w:r>
                            <w:r w:rsidRPr="00413CC8">
                              <w:rPr>
                                <w:color w:val="080808"/>
                                <w:spacing w:val="-20"/>
                                <w:sz w:val="16"/>
                                <w:szCs w:val="16"/>
                              </w:rPr>
                              <w:t>,</w:t>
                            </w:r>
                            <w:r w:rsidRPr="00413CC8">
                              <w:rPr>
                                <w:color w:val="080808"/>
                                <w:spacing w:val="-20"/>
                                <w:sz w:val="16"/>
                                <w:szCs w:val="16"/>
                              </w:rPr>
                              <w:br/>
                              <w:t xml:space="preserve">                      </w:t>
                            </w:r>
                            <w:r w:rsidRPr="00413CC8">
                              <w:rPr>
                                <w:color w:val="067D17"/>
                                <w:spacing w:val="-20"/>
                                <w:sz w:val="16"/>
                                <w:szCs w:val="16"/>
                              </w:rPr>
                              <w:t>'BackPain'</w:t>
                            </w:r>
                            <w:r w:rsidRPr="00413CC8">
                              <w:rPr>
                                <w:color w:val="080808"/>
                                <w:spacing w:val="-20"/>
                                <w:sz w:val="16"/>
                                <w:szCs w:val="16"/>
                              </w:rPr>
                              <w:t xml:space="preserve">, </w:t>
                            </w:r>
                            <w:r w:rsidRPr="00413CC8">
                              <w:rPr>
                                <w:color w:val="067D17"/>
                                <w:spacing w:val="-20"/>
                                <w:sz w:val="16"/>
                                <w:szCs w:val="16"/>
                              </w:rPr>
                              <w:t>'Anxiety'</w:t>
                            </w:r>
                            <w:r w:rsidRPr="00413CC8">
                              <w:rPr>
                                <w:color w:val="080808"/>
                                <w:spacing w:val="-20"/>
                                <w:sz w:val="16"/>
                                <w:szCs w:val="16"/>
                              </w:rPr>
                              <w:t xml:space="preserve">, </w:t>
                            </w:r>
                            <w:r w:rsidRPr="00413CC8">
                              <w:rPr>
                                <w:color w:val="067D17"/>
                                <w:spacing w:val="-20"/>
                                <w:sz w:val="16"/>
                                <w:szCs w:val="16"/>
                              </w:rPr>
                              <w:t>'Allergic_rhinitis'</w:t>
                            </w:r>
                            <w:r w:rsidRPr="00413CC8">
                              <w:rPr>
                                <w:color w:val="080808"/>
                                <w:spacing w:val="-20"/>
                                <w:sz w:val="16"/>
                                <w:szCs w:val="16"/>
                              </w:rPr>
                              <w:t xml:space="preserve">, </w:t>
                            </w:r>
                            <w:r w:rsidRPr="00413CC8">
                              <w:rPr>
                                <w:color w:val="067D17"/>
                                <w:spacing w:val="-20"/>
                                <w:sz w:val="16"/>
                                <w:szCs w:val="16"/>
                              </w:rPr>
                              <w:t>'Reflux_esophagitis'</w:t>
                            </w:r>
                            <w:r w:rsidRPr="00413CC8">
                              <w:rPr>
                                <w:color w:val="080808"/>
                                <w:spacing w:val="-20"/>
                                <w:sz w:val="16"/>
                                <w:szCs w:val="16"/>
                              </w:rPr>
                              <w:t>,</w:t>
                            </w:r>
                            <w:r w:rsidRPr="00413CC8">
                              <w:rPr>
                                <w:color w:val="080808"/>
                                <w:spacing w:val="-20"/>
                                <w:sz w:val="16"/>
                                <w:szCs w:val="16"/>
                              </w:rPr>
                              <w:br/>
                              <w:t xml:space="preserve">                      </w:t>
                            </w:r>
                            <w:r w:rsidRPr="00413CC8">
                              <w:rPr>
                                <w:color w:val="067D17"/>
                                <w:spacing w:val="-20"/>
                                <w:sz w:val="16"/>
                                <w:szCs w:val="16"/>
                              </w:rPr>
                              <w:t>'Initial_admin_Emergency_Admission'</w:t>
                            </w:r>
                            <w:r w:rsidRPr="00413CC8">
                              <w:rPr>
                                <w:color w:val="080808"/>
                                <w:spacing w:val="-20"/>
                                <w:sz w:val="16"/>
                                <w:szCs w:val="16"/>
                              </w:rPr>
                              <w:t xml:space="preserve">, </w:t>
                            </w:r>
                            <w:r w:rsidRPr="00413CC8">
                              <w:rPr>
                                <w:color w:val="067D17"/>
                                <w:spacing w:val="-20"/>
                                <w:sz w:val="16"/>
                                <w:szCs w:val="16"/>
                              </w:rPr>
                              <w:t>'Complication_risk_Low'</w:t>
                            </w:r>
                            <w:r w:rsidRPr="00413CC8">
                              <w:rPr>
                                <w:color w:val="080808"/>
                                <w:spacing w:val="-20"/>
                                <w:sz w:val="16"/>
                                <w:szCs w:val="16"/>
                              </w:rPr>
                              <w:t xml:space="preserve">, </w:t>
                            </w:r>
                            <w:r w:rsidRPr="00413CC8">
                              <w:rPr>
                                <w:color w:val="067D17"/>
                                <w:spacing w:val="-20"/>
                                <w:sz w:val="16"/>
                                <w:szCs w:val="16"/>
                              </w:rPr>
                              <w:t>'Complication_risk_Medium'</w:t>
                            </w:r>
                            <w:r w:rsidRPr="00413CC8">
                              <w:rPr>
                                <w:color w:val="080808"/>
                                <w:spacing w:val="-20"/>
                                <w:sz w:val="16"/>
                                <w:szCs w:val="16"/>
                              </w:rPr>
                              <w:t>]]</w:t>
                            </w:r>
                            <w:r w:rsidRPr="00413CC8">
                              <w:rPr>
                                <w:color w:val="080808"/>
                                <w:spacing w:val="-20"/>
                                <w:sz w:val="16"/>
                                <w:szCs w:val="16"/>
                              </w:rPr>
                              <w:br/>
                              <w:t>corr = df_model.corr()</w:t>
                            </w:r>
                            <w:r w:rsidRPr="00413CC8">
                              <w:rPr>
                                <w:color w:val="080808"/>
                                <w:spacing w:val="-20"/>
                                <w:sz w:val="16"/>
                                <w:szCs w:val="16"/>
                              </w:rPr>
                              <w:br/>
                              <w:t>fig, ax = plt.subplots(</w:t>
                            </w:r>
                            <w:r w:rsidRPr="00413CC8">
                              <w:rPr>
                                <w:color w:val="660099"/>
                                <w:spacing w:val="-20"/>
                                <w:sz w:val="16"/>
                                <w:szCs w:val="16"/>
                              </w:rPr>
                              <w:t>figsize</w:t>
                            </w:r>
                            <w:r w:rsidRPr="00413CC8">
                              <w:rPr>
                                <w:color w:val="080808"/>
                                <w:spacing w:val="-20"/>
                                <w:sz w:val="16"/>
                                <w:szCs w:val="16"/>
                              </w:rPr>
                              <w:t>=(</w:t>
                            </w:r>
                            <w:r w:rsidRPr="00413CC8">
                              <w:rPr>
                                <w:color w:val="1750EB"/>
                                <w:spacing w:val="-20"/>
                                <w:sz w:val="16"/>
                                <w:szCs w:val="16"/>
                              </w:rPr>
                              <w:t>8</w:t>
                            </w:r>
                            <w:r w:rsidRPr="00413CC8">
                              <w:rPr>
                                <w:color w:val="080808"/>
                                <w:spacing w:val="-20"/>
                                <w:sz w:val="16"/>
                                <w:szCs w:val="16"/>
                              </w:rPr>
                              <w:t xml:space="preserve">, </w:t>
                            </w:r>
                            <w:r w:rsidRPr="00413CC8">
                              <w:rPr>
                                <w:color w:val="1750EB"/>
                                <w:spacing w:val="-20"/>
                                <w:sz w:val="16"/>
                                <w:szCs w:val="16"/>
                              </w:rPr>
                              <w:t>6</w:t>
                            </w:r>
                            <w:r w:rsidRPr="00413CC8">
                              <w:rPr>
                                <w:color w:val="080808"/>
                                <w:spacing w:val="-20"/>
                                <w:sz w:val="16"/>
                                <w:szCs w:val="16"/>
                              </w:rPr>
                              <w:t>))</w:t>
                            </w:r>
                            <w:r w:rsidRPr="00413CC8">
                              <w:rPr>
                                <w:color w:val="080808"/>
                                <w:spacing w:val="-20"/>
                                <w:sz w:val="16"/>
                                <w:szCs w:val="16"/>
                              </w:rPr>
                              <w:br/>
                              <w:t>fig.set_tight_layout(</w:t>
                            </w:r>
                            <w:r w:rsidRPr="00413CC8">
                              <w:rPr>
                                <w:color w:val="0033B3"/>
                                <w:spacing w:val="-20"/>
                                <w:sz w:val="16"/>
                                <w:szCs w:val="16"/>
                              </w:rPr>
                              <w:t>True</w:t>
                            </w:r>
                            <w:r w:rsidRPr="00413CC8">
                              <w:rPr>
                                <w:color w:val="080808"/>
                                <w:spacing w:val="-20"/>
                                <w:sz w:val="16"/>
                                <w:szCs w:val="16"/>
                              </w:rPr>
                              <w:t>)</w:t>
                            </w:r>
                            <w:r w:rsidRPr="00413CC8">
                              <w:rPr>
                                <w:color w:val="080808"/>
                                <w:spacing w:val="-20"/>
                                <w:sz w:val="16"/>
                                <w:szCs w:val="16"/>
                              </w:rPr>
                              <w:br/>
                              <w:t>fig.suptitle(</w:t>
                            </w:r>
                            <w:r w:rsidRPr="00413CC8">
                              <w:rPr>
                                <w:color w:val="067D17"/>
                                <w:spacing w:val="-20"/>
                                <w:sz w:val="16"/>
                                <w:szCs w:val="16"/>
                              </w:rPr>
                              <w:t>'Correlation Matrix'</w:t>
                            </w:r>
                            <w:r w:rsidRPr="00413CC8">
                              <w:rPr>
                                <w:color w:val="080808"/>
                                <w:spacing w:val="-20"/>
                                <w:sz w:val="16"/>
                                <w:szCs w:val="16"/>
                              </w:rPr>
                              <w:t>)</w:t>
                            </w:r>
                            <w:r w:rsidRPr="00413CC8">
                              <w:rPr>
                                <w:color w:val="080808"/>
                                <w:spacing w:val="-20"/>
                                <w:sz w:val="16"/>
                                <w:szCs w:val="16"/>
                              </w:rPr>
                              <w:br/>
                              <w:t xml:space="preserve">im = ax.imshow(corr, </w:t>
                            </w:r>
                            <w:r w:rsidRPr="00413CC8">
                              <w:rPr>
                                <w:color w:val="660099"/>
                                <w:spacing w:val="-20"/>
                                <w:sz w:val="16"/>
                                <w:szCs w:val="16"/>
                              </w:rPr>
                              <w:t>vmin</w:t>
                            </w:r>
                            <w:r w:rsidRPr="00413CC8">
                              <w:rPr>
                                <w:color w:val="080808"/>
                                <w:spacing w:val="-20"/>
                                <w:sz w:val="16"/>
                                <w:szCs w:val="16"/>
                              </w:rPr>
                              <w:t>=-</w:t>
                            </w:r>
                            <w:r w:rsidRPr="00413CC8">
                              <w:rPr>
                                <w:color w:val="1750EB"/>
                                <w:spacing w:val="-20"/>
                                <w:sz w:val="16"/>
                                <w:szCs w:val="16"/>
                              </w:rPr>
                              <w:t>1</w:t>
                            </w:r>
                            <w:r w:rsidRPr="00413CC8">
                              <w:rPr>
                                <w:color w:val="080808"/>
                                <w:spacing w:val="-20"/>
                                <w:sz w:val="16"/>
                                <w:szCs w:val="16"/>
                              </w:rPr>
                              <w:t xml:space="preserve">, </w:t>
                            </w:r>
                            <w:r w:rsidRPr="00413CC8">
                              <w:rPr>
                                <w:color w:val="660099"/>
                                <w:spacing w:val="-20"/>
                                <w:sz w:val="16"/>
                                <w:szCs w:val="16"/>
                              </w:rPr>
                              <w:t>vmax</w:t>
                            </w:r>
                            <w:r w:rsidRPr="00413CC8">
                              <w:rPr>
                                <w:color w:val="080808"/>
                                <w:spacing w:val="-20"/>
                                <w:sz w:val="16"/>
                                <w:szCs w:val="16"/>
                              </w:rPr>
                              <w:t>=</w:t>
                            </w:r>
                            <w:r w:rsidRPr="00413CC8">
                              <w:rPr>
                                <w:color w:val="1750EB"/>
                                <w:spacing w:val="-20"/>
                                <w:sz w:val="16"/>
                                <w:szCs w:val="16"/>
                              </w:rPr>
                              <w:t>1</w:t>
                            </w:r>
                            <w:r w:rsidRPr="00413CC8">
                              <w:rPr>
                                <w:color w:val="080808"/>
                                <w:spacing w:val="-20"/>
                                <w:sz w:val="16"/>
                                <w:szCs w:val="16"/>
                              </w:rPr>
                              <w:t xml:space="preserve">, </w:t>
                            </w:r>
                            <w:r w:rsidRPr="00413CC8">
                              <w:rPr>
                                <w:color w:val="660099"/>
                                <w:spacing w:val="-20"/>
                                <w:sz w:val="16"/>
                                <w:szCs w:val="16"/>
                              </w:rPr>
                              <w:t>cmap</w:t>
                            </w:r>
                            <w:r w:rsidRPr="00413CC8">
                              <w:rPr>
                                <w:color w:val="080808"/>
                                <w:spacing w:val="-20"/>
                                <w:sz w:val="16"/>
                                <w:szCs w:val="16"/>
                              </w:rPr>
                              <w:t>=</w:t>
                            </w:r>
                            <w:r w:rsidRPr="00413CC8">
                              <w:rPr>
                                <w:color w:val="067D17"/>
                                <w:spacing w:val="-20"/>
                                <w:sz w:val="16"/>
                                <w:szCs w:val="16"/>
                              </w:rPr>
                              <w:t>'Spectral'</w:t>
                            </w:r>
                            <w:r w:rsidRPr="00413CC8">
                              <w:rPr>
                                <w:color w:val="080808"/>
                                <w:spacing w:val="-20"/>
                                <w:sz w:val="16"/>
                                <w:szCs w:val="16"/>
                              </w:rPr>
                              <w:t>)</w:t>
                            </w:r>
                            <w:r w:rsidRPr="00413CC8">
                              <w:rPr>
                                <w:color w:val="080808"/>
                                <w:spacing w:val="-20"/>
                                <w:sz w:val="16"/>
                                <w:szCs w:val="16"/>
                              </w:rPr>
                              <w:br/>
                              <w:t xml:space="preserve">cbar = ax.figure.colorbar(im, </w:t>
                            </w:r>
                            <w:r w:rsidRPr="00413CC8">
                              <w:rPr>
                                <w:color w:val="660099"/>
                                <w:spacing w:val="-20"/>
                                <w:sz w:val="16"/>
                                <w:szCs w:val="16"/>
                              </w:rPr>
                              <w:t>ax</w:t>
                            </w:r>
                            <w:r w:rsidRPr="00413CC8">
                              <w:rPr>
                                <w:color w:val="080808"/>
                                <w:spacing w:val="-20"/>
                                <w:sz w:val="16"/>
                                <w:szCs w:val="16"/>
                              </w:rPr>
                              <w:t>=ax)</w:t>
                            </w:r>
                            <w:r w:rsidRPr="00413CC8">
                              <w:rPr>
                                <w:color w:val="080808"/>
                                <w:spacing w:val="-20"/>
                                <w:sz w:val="16"/>
                                <w:szCs w:val="16"/>
                              </w:rPr>
                              <w:br/>
                              <w:t>ax.set_xticks(np.arange(corr.shape[</w:t>
                            </w:r>
                            <w:r w:rsidRPr="00413CC8">
                              <w:rPr>
                                <w:color w:val="1750EB"/>
                                <w:spacing w:val="-20"/>
                                <w:sz w:val="16"/>
                                <w:szCs w:val="16"/>
                              </w:rPr>
                              <w:t>1</w:t>
                            </w:r>
                            <w:r w:rsidRPr="00413CC8">
                              <w:rPr>
                                <w:color w:val="080808"/>
                                <w:spacing w:val="-20"/>
                                <w:sz w:val="16"/>
                                <w:szCs w:val="16"/>
                              </w:rPr>
                              <w:t xml:space="preserve">]), </w:t>
                            </w:r>
                            <w:r w:rsidRPr="00413CC8">
                              <w:rPr>
                                <w:color w:val="660099"/>
                                <w:spacing w:val="-20"/>
                                <w:sz w:val="16"/>
                                <w:szCs w:val="16"/>
                              </w:rPr>
                              <w:t>labels</w:t>
                            </w:r>
                            <w:r w:rsidRPr="00413CC8">
                              <w:rPr>
                                <w:color w:val="080808"/>
                                <w:spacing w:val="-20"/>
                                <w:sz w:val="16"/>
                                <w:szCs w:val="16"/>
                              </w:rPr>
                              <w:t>=corr.columns)</w:t>
                            </w:r>
                            <w:r w:rsidRPr="00413CC8">
                              <w:rPr>
                                <w:color w:val="080808"/>
                                <w:spacing w:val="-20"/>
                                <w:sz w:val="16"/>
                                <w:szCs w:val="16"/>
                              </w:rPr>
                              <w:br/>
                              <w:t>ax.set_yticks(np.arange(corr.shape[</w:t>
                            </w:r>
                            <w:r w:rsidRPr="00413CC8">
                              <w:rPr>
                                <w:color w:val="1750EB"/>
                                <w:spacing w:val="-20"/>
                                <w:sz w:val="16"/>
                                <w:szCs w:val="16"/>
                              </w:rPr>
                              <w:t>0</w:t>
                            </w:r>
                            <w:r w:rsidRPr="00413CC8">
                              <w:rPr>
                                <w:color w:val="080808"/>
                                <w:spacing w:val="-20"/>
                                <w:sz w:val="16"/>
                                <w:szCs w:val="16"/>
                              </w:rPr>
                              <w:t xml:space="preserve">]), </w:t>
                            </w:r>
                            <w:r w:rsidRPr="00413CC8">
                              <w:rPr>
                                <w:color w:val="660099"/>
                                <w:spacing w:val="-20"/>
                                <w:sz w:val="16"/>
                                <w:szCs w:val="16"/>
                              </w:rPr>
                              <w:t>labels</w:t>
                            </w:r>
                            <w:r w:rsidRPr="00413CC8">
                              <w:rPr>
                                <w:color w:val="080808"/>
                                <w:spacing w:val="-20"/>
                                <w:sz w:val="16"/>
                                <w:szCs w:val="16"/>
                              </w:rPr>
                              <w:t>=corr.index)</w:t>
                            </w:r>
                            <w:r w:rsidRPr="00413CC8">
                              <w:rPr>
                                <w:color w:val="080808"/>
                                <w:spacing w:val="-20"/>
                                <w:sz w:val="16"/>
                                <w:szCs w:val="16"/>
                              </w:rPr>
                              <w:br/>
                              <w:t xml:space="preserve">plt.setp(ax.get_xticklabels(), </w:t>
                            </w:r>
                            <w:r w:rsidRPr="00413CC8">
                              <w:rPr>
                                <w:color w:val="660099"/>
                                <w:spacing w:val="-20"/>
                                <w:sz w:val="16"/>
                                <w:szCs w:val="16"/>
                              </w:rPr>
                              <w:t>rotation</w:t>
                            </w:r>
                            <w:r w:rsidRPr="00413CC8">
                              <w:rPr>
                                <w:color w:val="080808"/>
                                <w:spacing w:val="-20"/>
                                <w:sz w:val="16"/>
                                <w:szCs w:val="16"/>
                              </w:rPr>
                              <w:t>=</w:t>
                            </w:r>
                            <w:r w:rsidRPr="00413CC8">
                              <w:rPr>
                                <w:color w:val="1750EB"/>
                                <w:spacing w:val="-20"/>
                                <w:sz w:val="16"/>
                                <w:szCs w:val="16"/>
                              </w:rPr>
                              <w:t>25</w:t>
                            </w:r>
                            <w:r w:rsidRPr="00413CC8">
                              <w:rPr>
                                <w:color w:val="080808"/>
                                <w:spacing w:val="-20"/>
                                <w:sz w:val="16"/>
                                <w:szCs w:val="16"/>
                              </w:rPr>
                              <w:t xml:space="preserve">, </w:t>
                            </w:r>
                            <w:r w:rsidRPr="00413CC8">
                              <w:rPr>
                                <w:color w:val="660099"/>
                                <w:spacing w:val="-20"/>
                                <w:sz w:val="16"/>
                                <w:szCs w:val="16"/>
                              </w:rPr>
                              <w:t>ha</w:t>
                            </w:r>
                            <w:r w:rsidRPr="00413CC8">
                              <w:rPr>
                                <w:color w:val="080808"/>
                                <w:spacing w:val="-20"/>
                                <w:sz w:val="16"/>
                                <w:szCs w:val="16"/>
                              </w:rPr>
                              <w:t>=</w:t>
                            </w:r>
                            <w:r w:rsidRPr="00413CC8">
                              <w:rPr>
                                <w:color w:val="067D17"/>
                                <w:spacing w:val="-20"/>
                                <w:sz w:val="16"/>
                                <w:szCs w:val="16"/>
                              </w:rPr>
                              <w:t>'right'</w:t>
                            </w:r>
                            <w:r w:rsidRPr="00413CC8">
                              <w:rPr>
                                <w:color w:val="080808"/>
                                <w:spacing w:val="-20"/>
                                <w:sz w:val="16"/>
                                <w:szCs w:val="16"/>
                              </w:rPr>
                              <w:t xml:space="preserve">, </w:t>
                            </w:r>
                            <w:r w:rsidRPr="00413CC8">
                              <w:rPr>
                                <w:color w:val="660099"/>
                                <w:spacing w:val="-20"/>
                                <w:sz w:val="16"/>
                                <w:szCs w:val="16"/>
                              </w:rPr>
                              <w:t>rotation_mode</w:t>
                            </w:r>
                            <w:r w:rsidRPr="00413CC8">
                              <w:rPr>
                                <w:color w:val="080808"/>
                                <w:spacing w:val="-20"/>
                                <w:sz w:val="16"/>
                                <w:szCs w:val="16"/>
                              </w:rPr>
                              <w:t>=</w:t>
                            </w:r>
                            <w:r w:rsidRPr="00413CC8">
                              <w:rPr>
                                <w:color w:val="067D17"/>
                                <w:spacing w:val="-20"/>
                                <w:sz w:val="16"/>
                                <w:szCs w:val="16"/>
                              </w:rPr>
                              <w:t>'anchor'</w:t>
                            </w:r>
                            <w:r w:rsidRPr="00413CC8">
                              <w:rPr>
                                <w:color w:val="080808"/>
                                <w:spacing w:val="-20"/>
                                <w:sz w:val="16"/>
                                <w:szCs w:val="16"/>
                              </w:rPr>
                              <w:t>)</w:t>
                            </w:r>
                            <w:r w:rsidRPr="00413CC8">
                              <w:rPr>
                                <w:color w:val="080808"/>
                                <w:spacing w:val="-20"/>
                                <w:sz w:val="16"/>
                                <w:szCs w:val="16"/>
                              </w:rPr>
                              <w:br/>
                            </w:r>
                            <w:r w:rsidRPr="00413CC8">
                              <w:rPr>
                                <w:color w:val="0033B3"/>
                                <w:spacing w:val="-20"/>
                                <w:sz w:val="16"/>
                                <w:szCs w:val="16"/>
                              </w:rPr>
                              <w:t xml:space="preserve">for </w:t>
                            </w:r>
                            <w:r w:rsidRPr="00413CC8">
                              <w:rPr>
                                <w:color w:val="080808"/>
                                <w:spacing w:val="-20"/>
                                <w:sz w:val="16"/>
                                <w:szCs w:val="16"/>
                              </w:rPr>
                              <w:t xml:space="preserve">i, index </w:t>
                            </w:r>
                            <w:r w:rsidRPr="00413CC8">
                              <w:rPr>
                                <w:color w:val="0033B3"/>
                                <w:spacing w:val="-20"/>
                                <w:sz w:val="16"/>
                                <w:szCs w:val="16"/>
                              </w:rPr>
                              <w:t xml:space="preserve">in </w:t>
                            </w:r>
                            <w:r w:rsidRPr="00413CC8">
                              <w:rPr>
                                <w:color w:val="000080"/>
                                <w:spacing w:val="-20"/>
                                <w:sz w:val="16"/>
                                <w:szCs w:val="16"/>
                              </w:rPr>
                              <w:t>enumerate</w:t>
                            </w:r>
                            <w:r w:rsidRPr="00413CC8">
                              <w:rPr>
                                <w:color w:val="080808"/>
                                <w:spacing w:val="-20"/>
                                <w:sz w:val="16"/>
                                <w:szCs w:val="16"/>
                              </w:rPr>
                              <w:t>(corr.index):</w:t>
                            </w:r>
                            <w:r w:rsidRPr="00413CC8">
                              <w:rPr>
                                <w:color w:val="080808"/>
                                <w:spacing w:val="-20"/>
                                <w:sz w:val="16"/>
                                <w:szCs w:val="16"/>
                              </w:rPr>
                              <w:br/>
                              <w:t xml:space="preserve">    </w:t>
                            </w:r>
                            <w:r w:rsidRPr="00413CC8">
                              <w:rPr>
                                <w:color w:val="0033B3"/>
                                <w:spacing w:val="-20"/>
                                <w:sz w:val="16"/>
                                <w:szCs w:val="16"/>
                              </w:rPr>
                              <w:t xml:space="preserve">for </w:t>
                            </w:r>
                            <w:r w:rsidRPr="00413CC8">
                              <w:rPr>
                                <w:color w:val="080808"/>
                                <w:spacing w:val="-20"/>
                                <w:sz w:val="16"/>
                                <w:szCs w:val="16"/>
                              </w:rPr>
                              <w:t xml:space="preserve">c, col </w:t>
                            </w:r>
                            <w:r w:rsidRPr="00413CC8">
                              <w:rPr>
                                <w:color w:val="0033B3"/>
                                <w:spacing w:val="-20"/>
                                <w:sz w:val="16"/>
                                <w:szCs w:val="16"/>
                              </w:rPr>
                              <w:t xml:space="preserve">in </w:t>
                            </w:r>
                            <w:r w:rsidRPr="00413CC8">
                              <w:rPr>
                                <w:color w:val="000080"/>
                                <w:spacing w:val="-20"/>
                                <w:sz w:val="16"/>
                                <w:szCs w:val="16"/>
                              </w:rPr>
                              <w:t>enumerate</w:t>
                            </w:r>
                            <w:r w:rsidRPr="00413CC8">
                              <w:rPr>
                                <w:color w:val="080808"/>
                                <w:spacing w:val="-20"/>
                                <w:sz w:val="16"/>
                                <w:szCs w:val="16"/>
                              </w:rPr>
                              <w:t>(corr.columns):</w:t>
                            </w:r>
                            <w:r w:rsidRPr="00413CC8">
                              <w:rPr>
                                <w:color w:val="080808"/>
                                <w:spacing w:val="-20"/>
                                <w:sz w:val="16"/>
                                <w:szCs w:val="16"/>
                              </w:rPr>
                              <w:br/>
                              <w:t xml:space="preserve">        text = ax.text(c, i, </w:t>
                            </w:r>
                            <w:r w:rsidRPr="00413CC8">
                              <w:rPr>
                                <w:color w:val="067D17"/>
                                <w:spacing w:val="-20"/>
                                <w:sz w:val="16"/>
                                <w:szCs w:val="16"/>
                              </w:rPr>
                              <w:t>'{:.4f}'</w:t>
                            </w:r>
                            <w:r w:rsidRPr="00413CC8">
                              <w:rPr>
                                <w:color w:val="080808"/>
                                <w:spacing w:val="-20"/>
                                <w:sz w:val="16"/>
                                <w:szCs w:val="16"/>
                              </w:rPr>
                              <w:t>.format(corr.loc[index, col]).replace(</w:t>
                            </w:r>
                            <w:r w:rsidRPr="00413CC8">
                              <w:rPr>
                                <w:color w:val="067D17"/>
                                <w:spacing w:val="-20"/>
                                <w:sz w:val="16"/>
                                <w:szCs w:val="16"/>
                              </w:rPr>
                              <w:t>'0.'</w:t>
                            </w:r>
                            <w:r w:rsidRPr="00413CC8">
                              <w:rPr>
                                <w:color w:val="080808"/>
                                <w:spacing w:val="-20"/>
                                <w:sz w:val="16"/>
                                <w:szCs w:val="16"/>
                              </w:rPr>
                              <w:t xml:space="preserve">, </w:t>
                            </w:r>
                            <w:r w:rsidRPr="00413CC8">
                              <w:rPr>
                                <w:color w:val="067D17"/>
                                <w:spacing w:val="-20"/>
                                <w:sz w:val="16"/>
                                <w:szCs w:val="16"/>
                              </w:rPr>
                              <w:t>'.'</w:t>
                            </w:r>
                            <w:r w:rsidRPr="00413CC8">
                              <w:rPr>
                                <w:color w:val="080808"/>
                                <w:spacing w:val="-20"/>
                                <w:sz w:val="16"/>
                                <w:szCs w:val="16"/>
                              </w:rPr>
                              <w:t>).</w:t>
                            </w:r>
                            <w:r w:rsidRPr="00413CC8">
                              <w:rPr>
                                <w:color w:val="080808"/>
                                <w:spacing w:val="-20"/>
                                <w:sz w:val="16"/>
                                <w:szCs w:val="16"/>
                              </w:rPr>
                              <w:br/>
                              <w:t xml:space="preserve">                       replace(</w:t>
                            </w:r>
                            <w:r w:rsidRPr="00413CC8">
                              <w:rPr>
                                <w:color w:val="067D17"/>
                                <w:spacing w:val="-20"/>
                                <w:sz w:val="16"/>
                                <w:szCs w:val="16"/>
                              </w:rPr>
                              <w:t>'1.0000'</w:t>
                            </w:r>
                            <w:r w:rsidRPr="00413CC8">
                              <w:rPr>
                                <w:color w:val="080808"/>
                                <w:spacing w:val="-20"/>
                                <w:sz w:val="16"/>
                                <w:szCs w:val="16"/>
                              </w:rPr>
                              <w:t xml:space="preserve">, </w:t>
                            </w:r>
                            <w:r w:rsidRPr="00413CC8">
                              <w:rPr>
                                <w:color w:val="067D17"/>
                                <w:spacing w:val="-20"/>
                                <w:sz w:val="16"/>
                                <w:szCs w:val="16"/>
                              </w:rPr>
                              <w:t>''</w:t>
                            </w:r>
                            <w:r w:rsidRPr="00413CC8">
                              <w:rPr>
                                <w:color w:val="080808"/>
                                <w:spacing w:val="-20"/>
                                <w:sz w:val="16"/>
                                <w:szCs w:val="16"/>
                              </w:rPr>
                              <w:t xml:space="preserve">), </w:t>
                            </w:r>
                            <w:r w:rsidRPr="00413CC8">
                              <w:rPr>
                                <w:color w:val="660099"/>
                                <w:spacing w:val="-20"/>
                                <w:sz w:val="16"/>
                                <w:szCs w:val="16"/>
                              </w:rPr>
                              <w:t>ha</w:t>
                            </w:r>
                            <w:r w:rsidRPr="00413CC8">
                              <w:rPr>
                                <w:color w:val="080808"/>
                                <w:spacing w:val="-20"/>
                                <w:sz w:val="16"/>
                                <w:szCs w:val="16"/>
                              </w:rPr>
                              <w:t>=</w:t>
                            </w:r>
                            <w:r w:rsidRPr="00413CC8">
                              <w:rPr>
                                <w:color w:val="067D17"/>
                                <w:spacing w:val="-20"/>
                                <w:sz w:val="16"/>
                                <w:szCs w:val="16"/>
                              </w:rPr>
                              <w:t>'center'</w:t>
                            </w:r>
                            <w:r w:rsidRPr="00413CC8">
                              <w:rPr>
                                <w:color w:val="080808"/>
                                <w:spacing w:val="-20"/>
                                <w:sz w:val="16"/>
                                <w:szCs w:val="16"/>
                              </w:rPr>
                              <w:t xml:space="preserve">, </w:t>
                            </w:r>
                            <w:r w:rsidRPr="00413CC8">
                              <w:rPr>
                                <w:color w:val="660099"/>
                                <w:spacing w:val="-20"/>
                                <w:sz w:val="16"/>
                                <w:szCs w:val="16"/>
                              </w:rPr>
                              <w:t>va</w:t>
                            </w:r>
                            <w:r w:rsidRPr="00413CC8">
                              <w:rPr>
                                <w:color w:val="080808"/>
                                <w:spacing w:val="-20"/>
                                <w:sz w:val="16"/>
                                <w:szCs w:val="16"/>
                              </w:rPr>
                              <w:t>=</w:t>
                            </w:r>
                            <w:r w:rsidRPr="00413CC8">
                              <w:rPr>
                                <w:color w:val="067D17"/>
                                <w:spacing w:val="-20"/>
                                <w:sz w:val="16"/>
                                <w:szCs w:val="16"/>
                              </w:rPr>
                              <w:t>'center'</w:t>
                            </w:r>
                            <w:r w:rsidRPr="00413CC8">
                              <w:rPr>
                                <w:color w:val="080808"/>
                                <w:spacing w:val="-20"/>
                                <w:sz w:val="16"/>
                                <w:szCs w:val="16"/>
                              </w:rPr>
                              <w:t xml:space="preserve">, </w:t>
                            </w:r>
                            <w:r w:rsidRPr="00413CC8">
                              <w:rPr>
                                <w:color w:val="660099"/>
                                <w:spacing w:val="-20"/>
                                <w:sz w:val="16"/>
                                <w:szCs w:val="16"/>
                              </w:rPr>
                              <w:t>size</w:t>
                            </w:r>
                            <w:r w:rsidRPr="00413CC8">
                              <w:rPr>
                                <w:color w:val="080808"/>
                                <w:spacing w:val="-20"/>
                                <w:sz w:val="16"/>
                                <w:szCs w:val="16"/>
                              </w:rPr>
                              <w:t>=</w:t>
                            </w:r>
                            <w:r w:rsidRPr="00413CC8">
                              <w:rPr>
                                <w:color w:val="1750EB"/>
                                <w:spacing w:val="-20"/>
                                <w:sz w:val="16"/>
                                <w:szCs w:val="16"/>
                              </w:rPr>
                              <w:t>7</w:t>
                            </w:r>
                            <w:r w:rsidRPr="00413CC8">
                              <w:rPr>
                                <w:color w:val="080808"/>
                                <w:spacing w:val="-20"/>
                                <w:sz w:val="16"/>
                                <w:szCs w:val="16"/>
                              </w:rPr>
                              <w:t>,</w:t>
                            </w:r>
                            <w:r w:rsidRPr="00413CC8">
                              <w:rPr>
                                <w:color w:val="080808"/>
                                <w:spacing w:val="-20"/>
                                <w:sz w:val="16"/>
                                <w:szCs w:val="16"/>
                              </w:rPr>
                              <w:br/>
                              <w:t xml:space="preserve">                       </w:t>
                            </w:r>
                            <w:r w:rsidRPr="00413CC8">
                              <w:rPr>
                                <w:color w:val="660099"/>
                                <w:spacing w:val="-20"/>
                                <w:sz w:val="16"/>
                                <w:szCs w:val="16"/>
                              </w:rPr>
                              <w:t>color</w:t>
                            </w:r>
                            <w:r w:rsidRPr="00413CC8">
                              <w:rPr>
                                <w:color w:val="080808"/>
                                <w:spacing w:val="-20"/>
                                <w:sz w:val="16"/>
                                <w:szCs w:val="16"/>
                              </w:rPr>
                              <w:t>=</w:t>
                            </w:r>
                            <w:r w:rsidRPr="00413CC8">
                              <w:rPr>
                                <w:color w:val="067D17"/>
                                <w:spacing w:val="-20"/>
                                <w:sz w:val="16"/>
                                <w:szCs w:val="16"/>
                              </w:rPr>
                              <w:t xml:space="preserve">'w' </w:t>
                            </w:r>
                            <w:r w:rsidRPr="00413CC8">
                              <w:rPr>
                                <w:color w:val="0033B3"/>
                                <w:spacing w:val="-20"/>
                                <w:sz w:val="16"/>
                                <w:szCs w:val="16"/>
                              </w:rPr>
                              <w:t xml:space="preserve">if </w:t>
                            </w:r>
                            <w:r w:rsidRPr="00413CC8">
                              <w:rPr>
                                <w:color w:val="080808"/>
                                <w:spacing w:val="-20"/>
                                <w:sz w:val="16"/>
                                <w:szCs w:val="16"/>
                              </w:rPr>
                              <w:t xml:space="preserve">corr.loc[index, col] &gt; </w:t>
                            </w:r>
                            <w:r w:rsidRPr="00413CC8">
                              <w:rPr>
                                <w:color w:val="1750EB"/>
                                <w:spacing w:val="-20"/>
                                <w:sz w:val="16"/>
                                <w:szCs w:val="16"/>
                              </w:rPr>
                              <w:t xml:space="preserve">0.5 </w:t>
                            </w:r>
                            <w:r w:rsidRPr="00413CC8">
                              <w:rPr>
                                <w:color w:val="0033B3"/>
                                <w:spacing w:val="-20"/>
                                <w:sz w:val="16"/>
                                <w:szCs w:val="16"/>
                              </w:rPr>
                              <w:t xml:space="preserve">else </w:t>
                            </w:r>
                            <w:r w:rsidRPr="00413CC8">
                              <w:rPr>
                                <w:color w:val="067D17"/>
                                <w:spacing w:val="-20"/>
                                <w:sz w:val="16"/>
                                <w:szCs w:val="16"/>
                              </w:rPr>
                              <w:t>'black'</w:t>
                            </w:r>
                            <w:r w:rsidRPr="00413CC8">
                              <w:rPr>
                                <w:color w:val="080808"/>
                                <w:spacing w:val="-20"/>
                                <w:sz w:val="16"/>
                                <w:szCs w:val="16"/>
                              </w:rPr>
                              <w:t>)</w:t>
                            </w:r>
                            <w:r w:rsidRPr="00413CC8">
                              <w:rPr>
                                <w:color w:val="080808"/>
                                <w:spacing w:val="-20"/>
                                <w:sz w:val="16"/>
                                <w:szCs w:val="16"/>
                              </w:rPr>
                              <w:br/>
                              <w:t>plt.show()</w:t>
                            </w:r>
                          </w:p>
                          <w:p w14:paraId="039841C8" w14:textId="77777777" w:rsidR="00413CC8" w:rsidRDefault="00413CC8" w:rsidP="00517C61">
                            <w:pPr>
                              <w:pStyle w:val="HTMLPreformatted"/>
                              <w:shd w:val="clear" w:color="auto" w:fill="FFFFFF"/>
                              <w:rPr>
                                <w:color w:val="080808"/>
                                <w:spacing w:val="-20"/>
                                <w:sz w:val="16"/>
                                <w:szCs w:val="16"/>
                              </w:rPr>
                            </w:pPr>
                          </w:p>
                          <w:p w14:paraId="3890096B" w14:textId="77777777" w:rsidR="007B511B" w:rsidRPr="007B511B" w:rsidRDefault="007B511B" w:rsidP="007B511B">
                            <w:pPr>
                              <w:pStyle w:val="HTMLPreformatted"/>
                              <w:shd w:val="clear" w:color="auto" w:fill="FFFFFF"/>
                              <w:rPr>
                                <w:color w:val="080808"/>
                                <w:spacing w:val="-20"/>
                                <w:sz w:val="16"/>
                                <w:szCs w:val="16"/>
                              </w:rPr>
                            </w:pPr>
                            <w:r w:rsidRPr="007B511B">
                              <w:rPr>
                                <w:i/>
                                <w:iCs/>
                                <w:color w:val="8C8C8C"/>
                                <w:spacing w:val="-20"/>
                                <w:sz w:val="16"/>
                                <w:szCs w:val="16"/>
                              </w:rPr>
                              <w:t># Check Multicollinearity</w:t>
                            </w:r>
                            <w:r w:rsidRPr="007B511B">
                              <w:rPr>
                                <w:i/>
                                <w:iCs/>
                                <w:color w:val="8C8C8C"/>
                                <w:spacing w:val="-20"/>
                                <w:sz w:val="16"/>
                                <w:szCs w:val="16"/>
                              </w:rPr>
                              <w:br/>
                            </w:r>
                            <w:r w:rsidRPr="007B511B">
                              <w:rPr>
                                <w:color w:val="080808"/>
                                <w:spacing w:val="-20"/>
                                <w:sz w:val="16"/>
                                <w:szCs w:val="16"/>
                              </w:rPr>
                              <w:t>x = df_model.loc[:, df_model.columns[</w:t>
                            </w:r>
                            <w:r w:rsidRPr="007B511B">
                              <w:rPr>
                                <w:color w:val="1750EB"/>
                                <w:spacing w:val="-20"/>
                                <w:sz w:val="16"/>
                                <w:szCs w:val="16"/>
                              </w:rPr>
                              <w:t>1</w:t>
                            </w:r>
                            <w:r w:rsidRPr="007B511B">
                              <w:rPr>
                                <w:color w:val="080808"/>
                                <w:spacing w:val="-20"/>
                                <w:sz w:val="16"/>
                                <w:szCs w:val="16"/>
                              </w:rPr>
                              <w:t>:]]</w:t>
                            </w:r>
                            <w:r w:rsidRPr="007B511B">
                              <w:rPr>
                                <w:color w:val="080808"/>
                                <w:spacing w:val="-20"/>
                                <w:sz w:val="16"/>
                                <w:szCs w:val="16"/>
                              </w:rPr>
                              <w:br/>
                              <w:t>vif_data = pd.DataFrame()</w:t>
                            </w:r>
                            <w:r w:rsidRPr="007B511B">
                              <w:rPr>
                                <w:color w:val="080808"/>
                                <w:spacing w:val="-20"/>
                                <w:sz w:val="16"/>
                                <w:szCs w:val="16"/>
                              </w:rPr>
                              <w:br/>
                              <w:t>vif_data[</w:t>
                            </w:r>
                            <w:r w:rsidRPr="007B511B">
                              <w:rPr>
                                <w:color w:val="067D17"/>
                                <w:spacing w:val="-20"/>
                                <w:sz w:val="16"/>
                                <w:szCs w:val="16"/>
                              </w:rPr>
                              <w:t>'feature'</w:t>
                            </w:r>
                            <w:r w:rsidRPr="007B511B">
                              <w:rPr>
                                <w:color w:val="080808"/>
                                <w:spacing w:val="-20"/>
                                <w:sz w:val="16"/>
                                <w:szCs w:val="16"/>
                              </w:rPr>
                              <w:t>] = x.columns</w:t>
                            </w:r>
                            <w:r w:rsidRPr="007B511B">
                              <w:rPr>
                                <w:color w:val="080808"/>
                                <w:spacing w:val="-20"/>
                                <w:sz w:val="16"/>
                                <w:szCs w:val="16"/>
                              </w:rPr>
                              <w:br/>
                              <w:t>vif_data[</w:t>
                            </w:r>
                            <w:r w:rsidRPr="007B511B">
                              <w:rPr>
                                <w:color w:val="067D17"/>
                                <w:spacing w:val="-20"/>
                                <w:sz w:val="16"/>
                                <w:szCs w:val="16"/>
                              </w:rPr>
                              <w:t>'vif'</w:t>
                            </w:r>
                            <w:r w:rsidRPr="007B511B">
                              <w:rPr>
                                <w:color w:val="080808"/>
                                <w:spacing w:val="-20"/>
                                <w:sz w:val="16"/>
                                <w:szCs w:val="16"/>
                              </w:rPr>
                              <w:t xml:space="preserve">] = [variance_inflation_factor(x.values, i) </w:t>
                            </w:r>
                            <w:r w:rsidRPr="007B511B">
                              <w:rPr>
                                <w:color w:val="0033B3"/>
                                <w:spacing w:val="-20"/>
                                <w:sz w:val="16"/>
                                <w:szCs w:val="16"/>
                              </w:rPr>
                              <w:t xml:space="preserve">for </w:t>
                            </w:r>
                            <w:r w:rsidRPr="007B511B">
                              <w:rPr>
                                <w:color w:val="080808"/>
                                <w:spacing w:val="-20"/>
                                <w:sz w:val="16"/>
                                <w:szCs w:val="16"/>
                              </w:rPr>
                              <w:t xml:space="preserve">i </w:t>
                            </w:r>
                            <w:r w:rsidRPr="007B511B">
                              <w:rPr>
                                <w:color w:val="0033B3"/>
                                <w:spacing w:val="-20"/>
                                <w:sz w:val="16"/>
                                <w:szCs w:val="16"/>
                              </w:rPr>
                              <w:t xml:space="preserve">in </w:t>
                            </w:r>
                            <w:r w:rsidRPr="007B511B">
                              <w:rPr>
                                <w:color w:val="000080"/>
                                <w:spacing w:val="-20"/>
                                <w:sz w:val="16"/>
                                <w:szCs w:val="16"/>
                              </w:rPr>
                              <w:t>range</w:t>
                            </w:r>
                            <w:r w:rsidRPr="007B511B">
                              <w:rPr>
                                <w:color w:val="080808"/>
                                <w:spacing w:val="-20"/>
                                <w:sz w:val="16"/>
                                <w:szCs w:val="16"/>
                              </w:rPr>
                              <w:t>(x.shape[</w:t>
                            </w:r>
                            <w:r w:rsidRPr="007B511B">
                              <w:rPr>
                                <w:color w:val="1750EB"/>
                                <w:spacing w:val="-20"/>
                                <w:sz w:val="16"/>
                                <w:szCs w:val="16"/>
                              </w:rPr>
                              <w:t>1</w:t>
                            </w:r>
                            <w:r w:rsidRPr="007B511B">
                              <w:rPr>
                                <w:color w:val="080808"/>
                                <w:spacing w:val="-20"/>
                                <w:sz w:val="16"/>
                                <w:szCs w:val="16"/>
                              </w:rPr>
                              <w:t>])]</w:t>
                            </w:r>
                            <w:r w:rsidRPr="007B511B">
                              <w:rPr>
                                <w:color w:val="080808"/>
                                <w:spacing w:val="-20"/>
                                <w:sz w:val="16"/>
                                <w:szCs w:val="16"/>
                              </w:rPr>
                              <w:br/>
                            </w:r>
                            <w:r w:rsidRPr="007B511B">
                              <w:rPr>
                                <w:color w:val="000080"/>
                                <w:spacing w:val="-20"/>
                                <w:sz w:val="16"/>
                                <w:szCs w:val="16"/>
                              </w:rPr>
                              <w:t>print</w:t>
                            </w:r>
                            <w:r w:rsidRPr="007B511B">
                              <w:rPr>
                                <w:color w:val="080808"/>
                                <w:spacing w:val="-20"/>
                                <w:sz w:val="16"/>
                                <w:szCs w:val="16"/>
                              </w:rPr>
                              <w:t>(</w:t>
                            </w:r>
                            <w:r w:rsidRPr="007B511B">
                              <w:rPr>
                                <w:color w:val="067D17"/>
                                <w:spacing w:val="-20"/>
                                <w:sz w:val="16"/>
                                <w:szCs w:val="16"/>
                              </w:rPr>
                              <w:t>f'Variance Influence Factor:</w:t>
                            </w:r>
                            <w:r w:rsidRPr="007B511B">
                              <w:rPr>
                                <w:color w:val="0037A6"/>
                                <w:spacing w:val="-20"/>
                                <w:sz w:val="16"/>
                                <w:szCs w:val="16"/>
                              </w:rPr>
                              <w:t>\n{</w:t>
                            </w:r>
                            <w:r w:rsidRPr="007B511B">
                              <w:rPr>
                                <w:color w:val="080808"/>
                                <w:spacing w:val="-20"/>
                                <w:sz w:val="16"/>
                                <w:szCs w:val="16"/>
                              </w:rPr>
                              <w:t>vif_data.to_string()</w:t>
                            </w:r>
                            <w:r w:rsidRPr="007B511B">
                              <w:rPr>
                                <w:color w:val="0037A6"/>
                                <w:spacing w:val="-20"/>
                                <w:sz w:val="16"/>
                                <w:szCs w:val="16"/>
                              </w:rPr>
                              <w:t>}</w:t>
                            </w:r>
                            <w:r w:rsidRPr="007B511B">
                              <w:rPr>
                                <w:color w:val="067D17"/>
                                <w:spacing w:val="-20"/>
                                <w:sz w:val="16"/>
                                <w:szCs w:val="16"/>
                              </w:rPr>
                              <w:t>'</w:t>
                            </w:r>
                            <w:r w:rsidRPr="007B511B">
                              <w:rPr>
                                <w:color w:val="080808"/>
                                <w:spacing w:val="-20"/>
                                <w:sz w:val="16"/>
                                <w:szCs w:val="16"/>
                              </w:rPr>
                              <w:t>)</w:t>
                            </w:r>
                          </w:p>
                          <w:p w14:paraId="2B227E9D" w14:textId="77777777" w:rsidR="007B511B" w:rsidRPr="00B57618" w:rsidRDefault="007B511B" w:rsidP="00517C61">
                            <w:pPr>
                              <w:pStyle w:val="HTMLPreformatted"/>
                              <w:shd w:val="clear" w:color="auto" w:fill="FFFFFF"/>
                              <w:rPr>
                                <w:color w:val="080808"/>
                                <w:spacing w:val="-20"/>
                                <w:sz w:val="16"/>
                                <w:szCs w:val="16"/>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49DBB32" id="_x0000_s1041" type="#_x0000_t202" style="position:absolute;margin-left:-.75pt;margin-top:21.95pt;width:468pt;height:189.15pt;z-index:25170227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">
                <v:textbox style="mso-fit-shape-to-text:t">
                  <w:txbxContent>
                    <w:p w14:paraId="60A8BF2A" w14:textId="77777777" w:rsidR="00E07972" w:rsidRPr="00E07972" w:rsidRDefault="00E07972" w:rsidP="00E07972">
                      <w:pPr>
                        <w:pStyle w:val="HTMLPreformatted"/>
                        <w:shd w:val="clear" w:color="auto" w:fill="FFFFFF"/>
                        <w:rPr>
                          <w:color w:val="080808"/>
                          <w:spacing w:val="-20"/>
                          <w:sz w:val="16"/>
                          <w:szCs w:val="16"/>
                        </w:rPr>
                      </w:pPr>
                      <w:r w:rsidRPr="00E07972">
                        <w:rPr>
                          <w:i/>
                          <w:iCs/>
                          <w:color w:val="8C8C8C"/>
                          <w:spacing w:val="-20"/>
                          <w:sz w:val="16"/>
                          <w:szCs w:val="16"/>
                        </w:rPr>
                        <w:t># Gross Linear Model</w:t>
                      </w:r>
                    </w:p>
                    <w:p w14:paraId="02DDA6A4" w14:textId="2555E4FE" w:rsidR="009468FA" w:rsidRPr="00517C61" w:rsidRDefault="009468FA" w:rsidP="009468FA">
                      <w:pPr>
                        <w:pStyle w:val="HTMLPreformatted"/>
                        <w:shd w:val="clear" w:color="auto" w:fill="FFFFFF"/>
                        <w:rPr>
                          <w:color w:val="080808"/>
                          <w:spacing w:val="-20"/>
                          <w:sz w:val="16"/>
                          <w:szCs w:val="16"/>
                        </w:rPr>
                      </w:pPr>
                      <w:r w:rsidRPr="00517C61">
                        <w:rPr>
                          <w:color w:val="080808"/>
                          <w:spacing w:val="-20"/>
                          <w:sz w:val="16"/>
                          <w:szCs w:val="16"/>
                        </w:rPr>
                        <w:t>columns = df.columns.values.tolist()</w:t>
                      </w:r>
                      <w:r w:rsidRPr="00517C61">
                        <w:rPr>
                          <w:color w:val="080808"/>
                          <w:spacing w:val="-20"/>
                          <w:sz w:val="16"/>
                          <w:szCs w:val="16"/>
                        </w:rPr>
                        <w:br/>
                        <w:t>columns.pop(</w:t>
                      </w:r>
                      <w:r w:rsidRPr="00517C61">
                        <w:rPr>
                          <w:color w:val="1750EB"/>
                          <w:spacing w:val="-20"/>
                          <w:sz w:val="16"/>
                          <w:szCs w:val="16"/>
                        </w:rPr>
                        <w:t>0</w:t>
                      </w:r>
                      <w:r w:rsidRPr="00517C61">
                        <w:rPr>
                          <w:color w:val="080808"/>
                          <w:spacing w:val="-20"/>
                          <w:sz w:val="16"/>
                          <w:szCs w:val="16"/>
                        </w:rPr>
                        <w:t>)</w:t>
                      </w:r>
                      <w:r w:rsidRPr="00517C61">
                        <w:rPr>
                          <w:color w:val="080808"/>
                          <w:spacing w:val="-20"/>
                          <w:sz w:val="16"/>
                          <w:szCs w:val="16"/>
                        </w:rPr>
                        <w:br/>
                        <w:t xml:space="preserve">formula = </w:t>
                      </w:r>
                      <w:r w:rsidRPr="00517C61">
                        <w:rPr>
                          <w:color w:val="067D17"/>
                          <w:spacing w:val="-20"/>
                          <w:sz w:val="16"/>
                          <w:szCs w:val="16"/>
                        </w:rPr>
                        <w:t xml:space="preserve">f'Initial_days ~ </w:t>
                      </w:r>
                      <w:r w:rsidRPr="00517C61">
                        <w:rPr>
                          <w:color w:val="0037A6"/>
                          <w:spacing w:val="-20"/>
                          <w:sz w:val="16"/>
                          <w:szCs w:val="16"/>
                        </w:rPr>
                        <w:t>{</w:t>
                      </w:r>
                      <w:r w:rsidRPr="00517C61">
                        <w:rPr>
                          <w:color w:val="067D17"/>
                          <w:spacing w:val="-20"/>
                          <w:sz w:val="16"/>
                          <w:szCs w:val="16"/>
                        </w:rPr>
                        <w:t>" + "</w:t>
                      </w:r>
                      <w:r w:rsidRPr="00517C61">
                        <w:rPr>
                          <w:color w:val="080808"/>
                          <w:spacing w:val="-20"/>
                          <w:sz w:val="16"/>
                          <w:szCs w:val="16"/>
                        </w:rPr>
                        <w:t xml:space="preserve">.join([col </w:t>
                      </w:r>
                      <w:r w:rsidRPr="00517C61">
                        <w:rPr>
                          <w:color w:val="0033B3"/>
                          <w:spacing w:val="-20"/>
                          <w:sz w:val="16"/>
                          <w:szCs w:val="16"/>
                        </w:rPr>
                        <w:t xml:space="preserve">for </w:t>
                      </w:r>
                      <w:r w:rsidRPr="00517C61">
                        <w:rPr>
                          <w:color w:val="080808"/>
                          <w:spacing w:val="-20"/>
                          <w:sz w:val="16"/>
                          <w:szCs w:val="16"/>
                        </w:rPr>
                        <w:t xml:space="preserve">col </w:t>
                      </w:r>
                      <w:r w:rsidRPr="00517C61">
                        <w:rPr>
                          <w:color w:val="0033B3"/>
                          <w:spacing w:val="-20"/>
                          <w:sz w:val="16"/>
                          <w:szCs w:val="16"/>
                        </w:rPr>
                        <w:t xml:space="preserve">in </w:t>
                      </w:r>
                      <w:r w:rsidRPr="00517C61">
                        <w:rPr>
                          <w:color w:val="080808"/>
                          <w:spacing w:val="-20"/>
                          <w:sz w:val="16"/>
                          <w:szCs w:val="16"/>
                        </w:rPr>
                        <w:t>columns])</w:t>
                      </w:r>
                      <w:r w:rsidRPr="00517C61">
                        <w:rPr>
                          <w:color w:val="0037A6"/>
                          <w:spacing w:val="-20"/>
                          <w:sz w:val="16"/>
                          <w:szCs w:val="16"/>
                        </w:rPr>
                        <w:t>}</w:t>
                      </w:r>
                      <w:r w:rsidRPr="00517C61">
                        <w:rPr>
                          <w:color w:val="067D17"/>
                          <w:spacing w:val="-20"/>
                          <w:sz w:val="16"/>
                          <w:szCs w:val="16"/>
                        </w:rPr>
                        <w:t>'</w:t>
                      </w:r>
                      <w:r w:rsidRPr="00517C61">
                        <w:rPr>
                          <w:color w:val="067D17"/>
                          <w:spacing w:val="-20"/>
                          <w:sz w:val="16"/>
                          <w:szCs w:val="16"/>
                        </w:rPr>
                        <w:br/>
                      </w:r>
                      <w:r w:rsidRPr="00517C61">
                        <w:rPr>
                          <w:color w:val="080808"/>
                          <w:spacing w:val="-20"/>
                          <w:sz w:val="16"/>
                          <w:szCs w:val="16"/>
                        </w:rPr>
                        <w:t xml:space="preserve">model1 = ols(formula, </w:t>
                      </w:r>
                      <w:r w:rsidRPr="00517C61">
                        <w:rPr>
                          <w:color w:val="660099"/>
                          <w:spacing w:val="-20"/>
                          <w:sz w:val="16"/>
                          <w:szCs w:val="16"/>
                        </w:rPr>
                        <w:t>data</w:t>
                      </w:r>
                      <w:r w:rsidRPr="00517C61">
                        <w:rPr>
                          <w:color w:val="080808"/>
                          <w:spacing w:val="-20"/>
                          <w:sz w:val="16"/>
                          <w:szCs w:val="16"/>
                        </w:rPr>
                        <w:t>=df).fit()</w:t>
                      </w:r>
                      <w:r w:rsidRPr="00517C61">
                        <w:rPr>
                          <w:color w:val="080808"/>
                          <w:spacing w:val="-20"/>
                          <w:sz w:val="16"/>
                          <w:szCs w:val="16"/>
                        </w:rPr>
                        <w:br/>
                      </w:r>
                      <w:r w:rsidRPr="00517C61">
                        <w:rPr>
                          <w:color w:val="000080"/>
                          <w:spacing w:val="-20"/>
                          <w:sz w:val="16"/>
                          <w:szCs w:val="16"/>
                        </w:rPr>
                        <w:t>print</w:t>
                      </w:r>
                      <w:r w:rsidRPr="00517C61">
                        <w:rPr>
                          <w:color w:val="080808"/>
                          <w:spacing w:val="-20"/>
                          <w:sz w:val="16"/>
                          <w:szCs w:val="16"/>
                        </w:rPr>
                        <w:t>(model1.summary())</w:t>
                      </w:r>
                    </w:p>
                    <w:p w14:paraId="6B3EAE4D" w14:textId="16E03D26" w:rsidR="00517C61" w:rsidRDefault="00517C61" w:rsidP="009468FA">
                      <w:pPr>
                        <w:pStyle w:val="HTMLPreformatted"/>
                        <w:shd w:val="clear" w:color="auto" w:fill="FFFFFF"/>
                        <w:rPr>
                          <w:color w:val="080808"/>
                          <w:spacing w:val="-20"/>
                          <w:sz w:val="16"/>
                          <w:szCs w:val="16"/>
                        </w:rPr>
                      </w:pPr>
                    </w:p>
                    <w:p w14:paraId="33969420" w14:textId="37EFBFDA" w:rsidR="00A33F38" w:rsidRPr="00A33F38" w:rsidRDefault="00A33F38" w:rsidP="009468FA">
                      <w:pPr>
                        <w:pStyle w:val="HTMLPreformatted"/>
                        <w:shd w:val="clear" w:color="auto" w:fill="FFFFFF"/>
                        <w:rPr>
                          <w:i/>
                          <w:iCs/>
                          <w:color w:val="8C8C8C"/>
                          <w:spacing w:val="-20"/>
                          <w:sz w:val="16"/>
                          <w:szCs w:val="16"/>
                        </w:rPr>
                      </w:pPr>
                      <w:r w:rsidRPr="00A33F38">
                        <w:rPr>
                          <w:i/>
                          <w:iCs/>
                          <w:color w:val="8C8C8C"/>
                          <w:spacing w:val="-20"/>
                          <w:sz w:val="16"/>
                          <w:szCs w:val="16"/>
                        </w:rPr>
                        <w:t># Feature Selection</w:t>
                      </w:r>
                    </w:p>
                    <w:p w14:paraId="2FD9A6A1" w14:textId="77777777" w:rsidR="00E21C7D" w:rsidRDefault="00517C61" w:rsidP="00E21C7D">
                      <w:pPr>
                        <w:pStyle w:val="HTMLPreformatted"/>
                        <w:shd w:val="clear" w:color="auto" w:fill="FFFFFF"/>
                        <w:rPr>
                          <w:color w:val="080808"/>
                        </w:rPr>
                      </w:pPr>
                      <w:r w:rsidRPr="00517C61">
                        <w:rPr>
                          <w:color w:val="0033B3"/>
                          <w:spacing w:val="-20"/>
                          <w:sz w:val="16"/>
                          <w:szCs w:val="16"/>
                        </w:rPr>
                        <w:t xml:space="preserve">def </w:t>
                      </w:r>
                      <w:r w:rsidRPr="00517C61">
                        <w:rPr>
                          <w:color w:val="00627A"/>
                          <w:spacing w:val="-20"/>
                          <w:sz w:val="16"/>
                          <w:szCs w:val="16"/>
                        </w:rPr>
                        <w:t>reduce_model</w:t>
                      </w:r>
                      <w:r w:rsidRPr="00517C61">
                        <w:rPr>
                          <w:color w:val="080808"/>
                          <w:spacing w:val="-20"/>
                          <w:sz w:val="16"/>
                          <w:szCs w:val="16"/>
                        </w:rPr>
                        <w:t xml:space="preserve">(model: </w:t>
                      </w:r>
                      <w:r w:rsidRPr="00517C61">
                        <w:rPr>
                          <w:color w:val="000000"/>
                          <w:spacing w:val="-20"/>
                          <w:sz w:val="16"/>
                          <w:szCs w:val="16"/>
                        </w:rPr>
                        <w:t>ols</w:t>
                      </w:r>
                      <w:r w:rsidRPr="00517C61">
                        <w:rPr>
                          <w:color w:val="080808"/>
                          <w:spacing w:val="-20"/>
                          <w:sz w:val="16"/>
                          <w:szCs w:val="16"/>
                        </w:rPr>
                        <w:t xml:space="preserve">, data: </w:t>
                      </w:r>
                      <w:r w:rsidRPr="00517C61">
                        <w:rPr>
                          <w:color w:val="000000"/>
                          <w:spacing w:val="-20"/>
                          <w:sz w:val="16"/>
                          <w:szCs w:val="16"/>
                        </w:rPr>
                        <w:t>pd.DataFrame</w:t>
                      </w:r>
                      <w:r w:rsidRPr="00517C61">
                        <w:rPr>
                          <w:color w:val="080808"/>
                          <w:spacing w:val="-20"/>
                          <w:sz w:val="16"/>
                          <w:szCs w:val="16"/>
                        </w:rPr>
                        <w:t xml:space="preserve">) -&gt; </w:t>
                      </w:r>
                      <w:r w:rsidRPr="00517C61">
                        <w:rPr>
                          <w:color w:val="000000"/>
                          <w:spacing w:val="-20"/>
                          <w:sz w:val="16"/>
                          <w:szCs w:val="16"/>
                        </w:rPr>
                        <w:t>ols</w:t>
                      </w:r>
                      <w:r w:rsidRPr="00517C61">
                        <w:rPr>
                          <w:color w:val="080808"/>
                          <w:spacing w:val="-20"/>
                          <w:sz w:val="16"/>
                          <w:szCs w:val="16"/>
                        </w:rPr>
                        <w:t>:</w:t>
                      </w:r>
                      <w:r w:rsidRPr="00517C61">
                        <w:rPr>
                          <w:color w:val="080808"/>
                          <w:spacing w:val="-20"/>
                          <w:sz w:val="16"/>
                          <w:szCs w:val="16"/>
                        </w:rPr>
                        <w:br/>
                        <w:t xml:space="preserve">    features = model.params.index.to_list()  </w:t>
                      </w:r>
                      <w:r w:rsidRPr="00517C61">
                        <w:rPr>
                          <w:i/>
                          <w:iCs/>
                          <w:color w:val="8C8C8C"/>
                          <w:spacing w:val="-20"/>
                          <w:sz w:val="16"/>
                          <w:szCs w:val="16"/>
                        </w:rPr>
                        <w:t># Get the list of features</w:t>
                      </w:r>
                      <w:r w:rsidRPr="00517C61">
                        <w:rPr>
                          <w:i/>
                          <w:iCs/>
                          <w:color w:val="8C8C8C"/>
                          <w:spacing w:val="-20"/>
                          <w:sz w:val="16"/>
                          <w:szCs w:val="16"/>
                        </w:rPr>
                        <w:br/>
                        <w:t xml:space="preserve">    </w:t>
                      </w:r>
                      <w:r w:rsidRPr="00517C61">
                        <w:rPr>
                          <w:color w:val="080808"/>
                          <w:spacing w:val="-20"/>
                          <w:sz w:val="16"/>
                          <w:szCs w:val="16"/>
                        </w:rPr>
                        <w:t>features.pop(</w:t>
                      </w:r>
                      <w:r w:rsidRPr="00517C61">
                        <w:rPr>
                          <w:color w:val="1750EB"/>
                          <w:spacing w:val="-20"/>
                          <w:sz w:val="16"/>
                          <w:szCs w:val="16"/>
                        </w:rPr>
                        <w:t>0</w:t>
                      </w:r>
                      <w:r w:rsidRPr="00517C61">
                        <w:rPr>
                          <w:color w:val="080808"/>
                          <w:spacing w:val="-20"/>
                          <w:sz w:val="16"/>
                          <w:szCs w:val="16"/>
                        </w:rPr>
                        <w:t xml:space="preserve">)  </w:t>
                      </w:r>
                      <w:r w:rsidRPr="00517C61">
                        <w:rPr>
                          <w:i/>
                          <w:iCs/>
                          <w:color w:val="8C8C8C"/>
                          <w:spacing w:val="-20"/>
                          <w:sz w:val="16"/>
                          <w:szCs w:val="16"/>
                        </w:rPr>
                        <w:t># Remove the intercept from the list of features</w:t>
                      </w:r>
                      <w:r w:rsidRPr="00517C61">
                        <w:rPr>
                          <w:i/>
                          <w:iCs/>
                          <w:color w:val="8C8C8C"/>
                          <w:spacing w:val="-20"/>
                          <w:sz w:val="16"/>
                          <w:szCs w:val="16"/>
                        </w:rPr>
                        <w:br/>
                        <w:t xml:space="preserve">    </w:t>
                      </w:r>
                      <w:r w:rsidRPr="00517C61">
                        <w:rPr>
                          <w:color w:val="080808"/>
                          <w:spacing w:val="-20"/>
                          <w:sz w:val="16"/>
                          <w:szCs w:val="16"/>
                        </w:rPr>
                        <w:t xml:space="preserve">highest_p = model.pvalues.argmax() - </w:t>
                      </w:r>
                      <w:r w:rsidRPr="00517C61">
                        <w:rPr>
                          <w:color w:val="1750EB"/>
                          <w:spacing w:val="-20"/>
                          <w:sz w:val="16"/>
                          <w:szCs w:val="16"/>
                        </w:rPr>
                        <w:t xml:space="preserve">1  </w:t>
                      </w:r>
                      <w:r w:rsidRPr="00517C61">
                        <w:rPr>
                          <w:i/>
                          <w:iCs/>
                          <w:color w:val="8C8C8C"/>
                          <w:spacing w:val="-20"/>
                          <w:sz w:val="16"/>
                          <w:szCs w:val="16"/>
                        </w:rPr>
                        <w:t># Get the index of the highest p-value</w:t>
                      </w:r>
                      <w:r w:rsidRPr="00517C61">
                        <w:rPr>
                          <w:i/>
                          <w:iCs/>
                          <w:color w:val="8C8C8C"/>
                          <w:spacing w:val="-20"/>
                          <w:sz w:val="16"/>
                          <w:szCs w:val="16"/>
                        </w:rPr>
                        <w:br/>
                        <w:t xml:space="preserve">    </w:t>
                      </w:r>
                      <w:r w:rsidRPr="00517C61">
                        <w:rPr>
                          <w:color w:val="000080"/>
                          <w:spacing w:val="-20"/>
                          <w:sz w:val="16"/>
                          <w:szCs w:val="16"/>
                        </w:rPr>
                        <w:t>print</w:t>
                      </w:r>
                      <w:r w:rsidRPr="00517C61">
                        <w:rPr>
                          <w:color w:val="080808"/>
                          <w:spacing w:val="-20"/>
                          <w:sz w:val="16"/>
                          <w:szCs w:val="16"/>
                        </w:rPr>
                        <w:t>(</w:t>
                      </w:r>
                      <w:r w:rsidRPr="00517C61">
                        <w:rPr>
                          <w:color w:val="067D17"/>
                          <w:spacing w:val="-20"/>
                          <w:sz w:val="16"/>
                          <w:szCs w:val="16"/>
                        </w:rPr>
                        <w:t xml:space="preserve">f'Removing </w:t>
                      </w:r>
                      <w:r w:rsidRPr="00517C61">
                        <w:rPr>
                          <w:color w:val="0037A6"/>
                          <w:spacing w:val="-20"/>
                          <w:sz w:val="16"/>
                          <w:szCs w:val="16"/>
                        </w:rPr>
                        <w:t>{</w:t>
                      </w:r>
                      <w:r w:rsidRPr="00517C61">
                        <w:rPr>
                          <w:color w:val="080808"/>
                          <w:spacing w:val="-20"/>
                          <w:sz w:val="16"/>
                          <w:szCs w:val="16"/>
                        </w:rPr>
                        <w:t>features[highest_p]</w:t>
                      </w:r>
                      <w:r w:rsidRPr="00517C61">
                        <w:rPr>
                          <w:color w:val="0037A6"/>
                          <w:spacing w:val="-20"/>
                          <w:sz w:val="16"/>
                          <w:szCs w:val="16"/>
                        </w:rPr>
                        <w:t>}</w:t>
                      </w:r>
                      <w:r w:rsidRPr="00517C61">
                        <w:rPr>
                          <w:color w:val="067D17"/>
                          <w:spacing w:val="-20"/>
                          <w:sz w:val="16"/>
                          <w:szCs w:val="16"/>
                        </w:rPr>
                        <w:t xml:space="preserve"> with a p-value of </w:t>
                      </w:r>
                      <w:r w:rsidRPr="00517C61">
                        <w:rPr>
                          <w:color w:val="0037A6"/>
                          <w:spacing w:val="-20"/>
                          <w:sz w:val="16"/>
                          <w:szCs w:val="16"/>
                        </w:rPr>
                        <w:t>{</w:t>
                      </w:r>
                      <w:r w:rsidRPr="00517C61">
                        <w:rPr>
                          <w:color w:val="000080"/>
                          <w:spacing w:val="-20"/>
                          <w:sz w:val="16"/>
                          <w:szCs w:val="16"/>
                        </w:rPr>
                        <w:t>float</w:t>
                      </w:r>
                      <w:r w:rsidRPr="00517C61">
                        <w:rPr>
                          <w:color w:val="080808"/>
                          <w:spacing w:val="-20"/>
                          <w:sz w:val="16"/>
                          <w:szCs w:val="16"/>
                        </w:rPr>
                        <w:t xml:space="preserve">(model.pvalues[highest_p + </w:t>
                      </w:r>
                      <w:r w:rsidRPr="00517C61">
                        <w:rPr>
                          <w:color w:val="1750EB"/>
                          <w:spacing w:val="-20"/>
                          <w:sz w:val="16"/>
                          <w:szCs w:val="16"/>
                        </w:rPr>
                        <w:t>1</w:t>
                      </w:r>
                      <w:r w:rsidRPr="00517C61">
                        <w:rPr>
                          <w:color w:val="080808"/>
                          <w:spacing w:val="-20"/>
                          <w:sz w:val="16"/>
                          <w:szCs w:val="16"/>
                        </w:rPr>
                        <w:t>])</w:t>
                      </w:r>
                      <w:r w:rsidRPr="00517C61">
                        <w:rPr>
                          <w:color w:val="0037A6"/>
                          <w:spacing w:val="-20"/>
                          <w:sz w:val="16"/>
                          <w:szCs w:val="16"/>
                        </w:rPr>
                        <w:t>}</w:t>
                      </w:r>
                      <w:r w:rsidRPr="00517C61">
                        <w:rPr>
                          <w:color w:val="067D17"/>
                          <w:spacing w:val="-20"/>
                          <w:sz w:val="16"/>
                          <w:szCs w:val="16"/>
                        </w:rPr>
                        <w:t>'</w:t>
                      </w:r>
                      <w:r w:rsidRPr="00517C61">
                        <w:rPr>
                          <w:color w:val="080808"/>
                          <w:spacing w:val="-20"/>
                          <w:sz w:val="16"/>
                          <w:szCs w:val="16"/>
                        </w:rPr>
                        <w:t>)</w:t>
                      </w:r>
                      <w:r w:rsidRPr="00517C61">
                        <w:rPr>
                          <w:color w:val="080808"/>
                          <w:spacing w:val="-20"/>
                          <w:sz w:val="16"/>
                          <w:szCs w:val="16"/>
                        </w:rPr>
                        <w:br/>
                        <w:t xml:space="preserve">    features.pop(highest_p)  </w:t>
                      </w:r>
                      <w:r w:rsidRPr="00517C61">
                        <w:rPr>
                          <w:i/>
                          <w:iCs/>
                          <w:color w:val="8C8C8C"/>
                          <w:spacing w:val="-20"/>
                          <w:sz w:val="16"/>
                          <w:szCs w:val="16"/>
                        </w:rPr>
                        <w:t># Remove the item with the highest p-value</w:t>
                      </w:r>
                      <w:r w:rsidRPr="00517C61">
                        <w:rPr>
                          <w:i/>
                          <w:iCs/>
                          <w:color w:val="8C8C8C"/>
                          <w:spacing w:val="-20"/>
                          <w:sz w:val="16"/>
                          <w:szCs w:val="16"/>
                        </w:rPr>
                        <w:br/>
                        <w:t xml:space="preserve">    </w:t>
                      </w:r>
                      <w:r w:rsidRPr="00517C61">
                        <w:rPr>
                          <w:color w:val="080808"/>
                          <w:spacing w:val="-20"/>
                          <w:sz w:val="16"/>
                          <w:szCs w:val="16"/>
                        </w:rPr>
                        <w:t xml:space="preserve">formula = </w:t>
                      </w:r>
                      <w:r w:rsidRPr="00517C61">
                        <w:rPr>
                          <w:color w:val="067D17"/>
                          <w:spacing w:val="-20"/>
                          <w:sz w:val="16"/>
                          <w:szCs w:val="16"/>
                        </w:rPr>
                        <w:t xml:space="preserve">f'Initial_days ~ </w:t>
                      </w:r>
                      <w:r w:rsidRPr="00517C61">
                        <w:rPr>
                          <w:color w:val="0037A6"/>
                          <w:spacing w:val="-20"/>
                          <w:sz w:val="16"/>
                          <w:szCs w:val="16"/>
                        </w:rPr>
                        <w:t>{</w:t>
                      </w:r>
                      <w:r w:rsidRPr="00517C61">
                        <w:rPr>
                          <w:color w:val="067D17"/>
                          <w:spacing w:val="-20"/>
                          <w:sz w:val="16"/>
                          <w:szCs w:val="16"/>
                        </w:rPr>
                        <w:t>" + "</w:t>
                      </w:r>
                      <w:r w:rsidRPr="00517C61">
                        <w:rPr>
                          <w:color w:val="080808"/>
                          <w:spacing w:val="-20"/>
                          <w:sz w:val="16"/>
                          <w:szCs w:val="16"/>
                        </w:rPr>
                        <w:t>.join(features)</w:t>
                      </w:r>
                      <w:r w:rsidRPr="00517C61">
                        <w:rPr>
                          <w:color w:val="0037A6"/>
                          <w:spacing w:val="-20"/>
                          <w:sz w:val="16"/>
                          <w:szCs w:val="16"/>
                        </w:rPr>
                        <w:t>}</w:t>
                      </w:r>
                      <w:r w:rsidRPr="00517C61">
                        <w:rPr>
                          <w:color w:val="067D17"/>
                          <w:spacing w:val="-20"/>
                          <w:sz w:val="16"/>
                          <w:szCs w:val="16"/>
                        </w:rPr>
                        <w:t xml:space="preserve">'  </w:t>
                      </w:r>
                      <w:r w:rsidRPr="00517C61">
                        <w:rPr>
                          <w:i/>
                          <w:iCs/>
                          <w:color w:val="8C8C8C"/>
                          <w:spacing w:val="-20"/>
                          <w:sz w:val="16"/>
                          <w:szCs w:val="16"/>
                        </w:rPr>
                        <w:t># Rewrite the formula</w:t>
                      </w:r>
                      <w:r w:rsidRPr="00517C61">
                        <w:rPr>
                          <w:i/>
                          <w:iCs/>
                          <w:color w:val="8C8C8C"/>
                          <w:spacing w:val="-20"/>
                          <w:sz w:val="16"/>
                          <w:szCs w:val="16"/>
                        </w:rPr>
                        <w:br/>
                        <w:t xml:space="preserve">    </w:t>
                      </w:r>
                      <w:r w:rsidRPr="00517C61">
                        <w:rPr>
                          <w:color w:val="080808"/>
                          <w:spacing w:val="-20"/>
                          <w:sz w:val="16"/>
                          <w:szCs w:val="16"/>
                        </w:rPr>
                        <w:t>model = ols(</w:t>
                      </w:r>
                      <w:r w:rsidRPr="00517C61">
                        <w:rPr>
                          <w:color w:val="660099"/>
                          <w:spacing w:val="-20"/>
                          <w:sz w:val="16"/>
                          <w:szCs w:val="16"/>
                        </w:rPr>
                        <w:t>formula</w:t>
                      </w:r>
                      <w:r w:rsidRPr="00517C61">
                        <w:rPr>
                          <w:color w:val="080808"/>
                          <w:spacing w:val="-20"/>
                          <w:sz w:val="16"/>
                          <w:szCs w:val="16"/>
                        </w:rPr>
                        <w:t xml:space="preserve">=formula, </w:t>
                      </w:r>
                      <w:r w:rsidRPr="00517C61">
                        <w:rPr>
                          <w:color w:val="660099"/>
                          <w:spacing w:val="-20"/>
                          <w:sz w:val="16"/>
                          <w:szCs w:val="16"/>
                        </w:rPr>
                        <w:t>data</w:t>
                      </w:r>
                      <w:r w:rsidRPr="00517C61">
                        <w:rPr>
                          <w:color w:val="080808"/>
                          <w:spacing w:val="-20"/>
                          <w:sz w:val="16"/>
                          <w:szCs w:val="16"/>
                        </w:rPr>
                        <w:t xml:space="preserve">=data).fit()  </w:t>
                      </w:r>
                      <w:r w:rsidRPr="00517C61">
                        <w:rPr>
                          <w:i/>
                          <w:iCs/>
                          <w:color w:val="8C8C8C"/>
                          <w:spacing w:val="-20"/>
                          <w:sz w:val="16"/>
                          <w:szCs w:val="16"/>
                        </w:rPr>
                        <w:t># Rebuild the model</w:t>
                      </w:r>
                      <w:r w:rsidRPr="00517C61">
                        <w:rPr>
                          <w:i/>
                          <w:iCs/>
                          <w:color w:val="8C8C8C"/>
                          <w:spacing w:val="-20"/>
                          <w:sz w:val="16"/>
                          <w:szCs w:val="16"/>
                        </w:rPr>
                        <w:br/>
                        <w:t xml:space="preserve">    </w:t>
                      </w:r>
                      <w:r w:rsidRPr="00517C61">
                        <w:rPr>
                          <w:color w:val="0033B3"/>
                          <w:spacing w:val="-20"/>
                          <w:sz w:val="16"/>
                          <w:szCs w:val="16"/>
                        </w:rPr>
                        <w:t xml:space="preserve">if </w:t>
                      </w:r>
                      <w:r w:rsidRPr="00517C61">
                        <w:rPr>
                          <w:color w:val="000080"/>
                          <w:spacing w:val="-20"/>
                          <w:sz w:val="16"/>
                          <w:szCs w:val="16"/>
                        </w:rPr>
                        <w:t>any</w:t>
                      </w:r>
                      <w:r w:rsidRPr="00517C61">
                        <w:rPr>
                          <w:color w:val="080808"/>
                          <w:spacing w:val="-20"/>
                          <w:sz w:val="16"/>
                          <w:szCs w:val="16"/>
                        </w:rPr>
                        <w:t>(model.pvalues.round(</w:t>
                      </w:r>
                      <w:r w:rsidRPr="00517C61">
                        <w:rPr>
                          <w:color w:val="1750EB"/>
                          <w:spacing w:val="-20"/>
                          <w:sz w:val="16"/>
                          <w:szCs w:val="16"/>
                        </w:rPr>
                        <w:t>2</w:t>
                      </w:r>
                      <w:r w:rsidRPr="00517C61">
                        <w:rPr>
                          <w:color w:val="080808"/>
                          <w:spacing w:val="-20"/>
                          <w:sz w:val="16"/>
                          <w:szCs w:val="16"/>
                        </w:rPr>
                        <w:t xml:space="preserve">)) &gt; </w:t>
                      </w:r>
                      <w:r w:rsidRPr="00517C61">
                        <w:rPr>
                          <w:color w:val="1750EB"/>
                          <w:spacing w:val="-20"/>
                          <w:sz w:val="16"/>
                          <w:szCs w:val="16"/>
                        </w:rPr>
                        <w:t>0.05</w:t>
                      </w:r>
                      <w:r w:rsidRPr="00517C61">
                        <w:rPr>
                          <w:color w:val="080808"/>
                          <w:spacing w:val="-20"/>
                          <w:sz w:val="16"/>
                          <w:szCs w:val="16"/>
                        </w:rPr>
                        <w:t xml:space="preserve">:  </w:t>
                      </w:r>
                      <w:r w:rsidRPr="00517C61">
                        <w:rPr>
                          <w:i/>
                          <w:iCs/>
                          <w:color w:val="8C8C8C"/>
                          <w:spacing w:val="-20"/>
                          <w:sz w:val="16"/>
                          <w:szCs w:val="16"/>
                        </w:rPr>
                        <w:t># Recursively reduce the model until no insignificant features remain</w:t>
                      </w:r>
                      <w:r w:rsidRPr="00517C61">
                        <w:rPr>
                          <w:i/>
                          <w:iCs/>
                          <w:color w:val="8C8C8C"/>
                          <w:spacing w:val="-20"/>
                          <w:sz w:val="16"/>
                          <w:szCs w:val="16"/>
                        </w:rPr>
                        <w:br/>
                        <w:t xml:space="preserve">        </w:t>
                      </w:r>
                      <w:r w:rsidRPr="00517C61">
                        <w:rPr>
                          <w:color w:val="080808"/>
                          <w:spacing w:val="-20"/>
                          <w:sz w:val="16"/>
                          <w:szCs w:val="16"/>
                        </w:rPr>
                        <w:t>model = reduce_model(model, data)</w:t>
                      </w:r>
                      <w:r w:rsidRPr="00517C61">
                        <w:rPr>
                          <w:color w:val="080808"/>
                          <w:spacing w:val="-20"/>
                          <w:sz w:val="16"/>
                          <w:szCs w:val="16"/>
                        </w:rPr>
                        <w:br/>
                        <w:t xml:space="preserve">    </w:t>
                      </w:r>
                      <w:r w:rsidRPr="00517C61">
                        <w:rPr>
                          <w:color w:val="0033B3"/>
                          <w:spacing w:val="-20"/>
                          <w:sz w:val="16"/>
                          <w:szCs w:val="16"/>
                        </w:rPr>
                        <w:t xml:space="preserve">return </w:t>
                      </w:r>
                      <w:r w:rsidRPr="00517C61">
                        <w:rPr>
                          <w:color w:val="080808"/>
                          <w:spacing w:val="-20"/>
                          <w:sz w:val="16"/>
                          <w:szCs w:val="16"/>
                        </w:rPr>
                        <w:t>model</w:t>
                      </w:r>
                      <w:r w:rsidRPr="00517C61">
                        <w:rPr>
                          <w:color w:val="080808"/>
                          <w:spacing w:val="-20"/>
                          <w:sz w:val="16"/>
                          <w:szCs w:val="16"/>
                        </w:rPr>
                        <w:br/>
                      </w:r>
                      <w:r w:rsidRPr="00517C61">
                        <w:rPr>
                          <w:color w:val="080808"/>
                          <w:spacing w:val="-20"/>
                          <w:sz w:val="16"/>
                          <w:szCs w:val="16"/>
                        </w:rPr>
                        <w:br/>
                      </w:r>
                      <w:r w:rsidR="00E21C7D" w:rsidRPr="008F0C00">
                        <w:rPr>
                          <w:i/>
                          <w:iCs/>
                          <w:color w:val="8C8C8C"/>
                          <w:spacing w:val="-20"/>
                          <w:sz w:val="16"/>
                          <w:szCs w:val="16"/>
                        </w:rPr>
                        <w:t># Reduced Linear Model</w:t>
                      </w:r>
                    </w:p>
                    <w:p w14:paraId="1A3A5484" w14:textId="4BDA2D5A" w:rsidR="004759DD" w:rsidRDefault="00517C61" w:rsidP="00517C61">
                      <w:pPr>
                        <w:pStyle w:val="HTMLPreformatted"/>
                        <w:shd w:val="clear" w:color="auto" w:fill="FFFFFF"/>
                        <w:rPr>
                          <w:color w:val="080808"/>
                          <w:spacing w:val="-20"/>
                          <w:sz w:val="16"/>
                          <w:szCs w:val="16"/>
                        </w:rPr>
                      </w:pPr>
                      <w:r w:rsidRPr="00517C61">
                        <w:rPr>
                          <w:color w:val="080808"/>
                          <w:spacing w:val="-20"/>
                          <w:sz w:val="16"/>
                          <w:szCs w:val="16"/>
                        </w:rPr>
                        <w:t>model2 = reduce_model(model1, df)</w:t>
                      </w:r>
                    </w:p>
                    <w:p w14:paraId="2E0D6F0D" w14:textId="26A3AA03" w:rsidR="00B57618" w:rsidRDefault="00B57618" w:rsidP="00517C61">
                      <w:pPr>
                        <w:pStyle w:val="HTMLPreformatted"/>
                        <w:shd w:val="clear" w:color="auto" w:fill="FFFFFF"/>
                        <w:rPr>
                          <w:color w:val="080808"/>
                          <w:spacing w:val="-20"/>
                          <w:sz w:val="16"/>
                          <w:szCs w:val="16"/>
                        </w:rPr>
                      </w:pPr>
                      <w:r w:rsidRPr="00B57618">
                        <w:rPr>
                          <w:color w:val="000080"/>
                          <w:spacing w:val="-20"/>
                          <w:sz w:val="16"/>
                          <w:szCs w:val="16"/>
                        </w:rPr>
                        <w:t>print</w:t>
                      </w:r>
                      <w:r w:rsidRPr="00B57618">
                        <w:rPr>
                          <w:color w:val="080808"/>
                          <w:spacing w:val="-20"/>
                          <w:sz w:val="16"/>
                          <w:szCs w:val="16"/>
                        </w:rPr>
                        <w:t>(model2.summary())</w:t>
                      </w:r>
                    </w:p>
                    <w:p w14:paraId="35F42F88" w14:textId="77777777" w:rsidR="00B07BE7" w:rsidRDefault="00B07BE7" w:rsidP="00517C61">
                      <w:pPr>
                        <w:pStyle w:val="HTMLPreformatted"/>
                        <w:shd w:val="clear" w:color="auto" w:fill="FFFFFF"/>
                        <w:rPr>
                          <w:color w:val="080808"/>
                          <w:spacing w:val="-20"/>
                          <w:sz w:val="16"/>
                          <w:szCs w:val="16"/>
                        </w:rPr>
                      </w:pPr>
                    </w:p>
                    <w:p w14:paraId="4E9525D2" w14:textId="4AFF5B91" w:rsidR="00617C38" w:rsidRPr="00617C38" w:rsidRDefault="00617C38" w:rsidP="00617C38">
                      <w:pPr>
                        <w:pStyle w:val="HTMLPreformatted"/>
                        <w:shd w:val="clear" w:color="auto" w:fill="FFFFFF"/>
                        <w:rPr>
                          <w:color w:val="080808"/>
                          <w:spacing w:val="-20"/>
                          <w:sz w:val="16"/>
                          <w:szCs w:val="16"/>
                        </w:rPr>
                      </w:pPr>
                      <w:r w:rsidRPr="00617C38">
                        <w:rPr>
                          <w:i/>
                          <w:iCs/>
                          <w:color w:val="8C8C8C"/>
                          <w:spacing w:val="-20"/>
                          <w:sz w:val="16"/>
                          <w:szCs w:val="16"/>
                        </w:rPr>
                        <w:t># Residuals Gross vs Reduced</w:t>
                      </w:r>
                      <w:r w:rsidRPr="00617C38">
                        <w:rPr>
                          <w:color w:val="080808"/>
                          <w:spacing w:val="-20"/>
                          <w:sz w:val="16"/>
                          <w:szCs w:val="16"/>
                        </w:rPr>
                        <w:br/>
                        <w:t>fig, (ax1, ax2) = plt.subplots(</w:t>
                      </w:r>
                      <w:r w:rsidRPr="00617C38">
                        <w:rPr>
                          <w:color w:val="1750EB"/>
                          <w:spacing w:val="-20"/>
                          <w:sz w:val="16"/>
                          <w:szCs w:val="16"/>
                        </w:rPr>
                        <w:t>1</w:t>
                      </w:r>
                      <w:r w:rsidRPr="00617C38">
                        <w:rPr>
                          <w:color w:val="080808"/>
                          <w:spacing w:val="-20"/>
                          <w:sz w:val="16"/>
                          <w:szCs w:val="16"/>
                        </w:rPr>
                        <w:t xml:space="preserve">, </w:t>
                      </w:r>
                      <w:r w:rsidRPr="00617C38">
                        <w:rPr>
                          <w:color w:val="1750EB"/>
                          <w:spacing w:val="-20"/>
                          <w:sz w:val="16"/>
                          <w:szCs w:val="16"/>
                        </w:rPr>
                        <w:t>2</w:t>
                      </w:r>
                      <w:r w:rsidRPr="00617C38">
                        <w:rPr>
                          <w:color w:val="080808"/>
                          <w:spacing w:val="-20"/>
                          <w:sz w:val="16"/>
                          <w:szCs w:val="16"/>
                        </w:rPr>
                        <w:t xml:space="preserve">, </w:t>
                      </w:r>
                      <w:r w:rsidRPr="00617C38">
                        <w:rPr>
                          <w:color w:val="660099"/>
                          <w:spacing w:val="-20"/>
                          <w:sz w:val="16"/>
                          <w:szCs w:val="16"/>
                        </w:rPr>
                        <w:t>figsize</w:t>
                      </w:r>
                      <w:r w:rsidRPr="00617C38">
                        <w:rPr>
                          <w:color w:val="080808"/>
                          <w:spacing w:val="-20"/>
                          <w:sz w:val="16"/>
                          <w:szCs w:val="16"/>
                        </w:rPr>
                        <w:t>=(</w:t>
                      </w:r>
                      <w:r w:rsidRPr="00617C38">
                        <w:rPr>
                          <w:color w:val="1750EB"/>
                          <w:spacing w:val="-20"/>
                          <w:sz w:val="16"/>
                          <w:szCs w:val="16"/>
                        </w:rPr>
                        <w:t>8</w:t>
                      </w:r>
                      <w:r w:rsidRPr="00617C38">
                        <w:rPr>
                          <w:color w:val="080808"/>
                          <w:spacing w:val="-20"/>
                          <w:sz w:val="16"/>
                          <w:szCs w:val="16"/>
                        </w:rPr>
                        <w:t xml:space="preserve">, </w:t>
                      </w:r>
                      <w:r w:rsidRPr="00617C38">
                        <w:rPr>
                          <w:color w:val="1750EB"/>
                          <w:spacing w:val="-20"/>
                          <w:sz w:val="16"/>
                          <w:szCs w:val="16"/>
                        </w:rPr>
                        <w:t>4</w:t>
                      </w:r>
                      <w:r w:rsidRPr="00617C38">
                        <w:rPr>
                          <w:color w:val="080808"/>
                          <w:spacing w:val="-20"/>
                          <w:sz w:val="16"/>
                          <w:szCs w:val="16"/>
                        </w:rPr>
                        <w:t>))</w:t>
                      </w:r>
                      <w:r w:rsidRPr="00617C38">
                        <w:rPr>
                          <w:color w:val="080808"/>
                          <w:spacing w:val="-20"/>
                          <w:sz w:val="16"/>
                          <w:szCs w:val="16"/>
                        </w:rPr>
                        <w:br/>
                        <w:t>fig.suptitle(</w:t>
                      </w:r>
                      <w:r w:rsidRPr="00617C38">
                        <w:rPr>
                          <w:color w:val="067D17"/>
                          <w:spacing w:val="-20"/>
                          <w:sz w:val="16"/>
                          <w:szCs w:val="16"/>
                        </w:rPr>
                        <w:t>'Residuals Distributions'</w:t>
                      </w:r>
                      <w:r w:rsidRPr="00617C38">
                        <w:rPr>
                          <w:color w:val="080808"/>
                          <w:spacing w:val="-20"/>
                          <w:sz w:val="16"/>
                          <w:szCs w:val="16"/>
                        </w:rPr>
                        <w:t>)</w:t>
                      </w:r>
                      <w:r w:rsidRPr="00617C38">
                        <w:rPr>
                          <w:color w:val="080808"/>
                          <w:spacing w:val="-20"/>
                          <w:sz w:val="16"/>
                          <w:szCs w:val="16"/>
                        </w:rPr>
                        <w:br/>
                        <w:t>ax1.set_title(</w:t>
                      </w:r>
                      <w:r w:rsidRPr="00617C38">
                        <w:rPr>
                          <w:color w:val="067D17"/>
                          <w:spacing w:val="-20"/>
                          <w:sz w:val="16"/>
                          <w:szCs w:val="16"/>
                        </w:rPr>
                        <w:t>'Gross Model'</w:t>
                      </w:r>
                      <w:r w:rsidRPr="00617C38">
                        <w:rPr>
                          <w:color w:val="080808"/>
                          <w:spacing w:val="-20"/>
                          <w:sz w:val="16"/>
                          <w:szCs w:val="16"/>
                        </w:rPr>
                        <w:t>)</w:t>
                      </w:r>
                      <w:r w:rsidRPr="00617C38">
                        <w:rPr>
                          <w:color w:val="080808"/>
                          <w:spacing w:val="-20"/>
                          <w:sz w:val="16"/>
                          <w:szCs w:val="16"/>
                        </w:rPr>
                        <w:br/>
                        <w:t>ax1.hist(model1.resid)</w:t>
                      </w:r>
                      <w:r w:rsidRPr="00617C38">
                        <w:rPr>
                          <w:color w:val="080808"/>
                          <w:spacing w:val="-20"/>
                          <w:sz w:val="16"/>
                          <w:szCs w:val="16"/>
                        </w:rPr>
                        <w:br/>
                        <w:t>ax2.set_title(</w:t>
                      </w:r>
                      <w:r w:rsidRPr="00617C38">
                        <w:rPr>
                          <w:color w:val="067D17"/>
                          <w:spacing w:val="-20"/>
                          <w:sz w:val="16"/>
                          <w:szCs w:val="16"/>
                        </w:rPr>
                        <w:t>'Reduced Model'</w:t>
                      </w:r>
                      <w:r w:rsidRPr="00617C38">
                        <w:rPr>
                          <w:color w:val="080808"/>
                          <w:spacing w:val="-20"/>
                          <w:sz w:val="16"/>
                          <w:szCs w:val="16"/>
                        </w:rPr>
                        <w:t>)</w:t>
                      </w:r>
                      <w:r w:rsidRPr="00617C38">
                        <w:rPr>
                          <w:color w:val="080808"/>
                          <w:spacing w:val="-20"/>
                          <w:sz w:val="16"/>
                          <w:szCs w:val="16"/>
                        </w:rPr>
                        <w:br/>
                        <w:t>ax2.hist(model2.resid)</w:t>
                      </w:r>
                      <w:r w:rsidRPr="00617C38">
                        <w:rPr>
                          <w:color w:val="080808"/>
                          <w:spacing w:val="-20"/>
                          <w:sz w:val="16"/>
                          <w:szCs w:val="16"/>
                        </w:rPr>
                        <w:br/>
                        <w:t>plt.show()</w:t>
                      </w:r>
                    </w:p>
                    <w:p w14:paraId="35263165" w14:textId="77777777" w:rsidR="00B07BE7" w:rsidRDefault="00B07BE7" w:rsidP="00517C61">
                      <w:pPr>
                        <w:pStyle w:val="HTMLPreformatted"/>
                        <w:shd w:val="clear" w:color="auto" w:fill="FFFFFF"/>
                        <w:rPr>
                          <w:color w:val="080808"/>
                          <w:spacing w:val="-20"/>
                          <w:sz w:val="16"/>
                          <w:szCs w:val="16"/>
                        </w:rPr>
                      </w:pPr>
                    </w:p>
                    <w:p w14:paraId="0BD027C7" w14:textId="77777777" w:rsidR="00635385" w:rsidRPr="00635385" w:rsidRDefault="00635385" w:rsidP="00635385">
                      <w:pPr>
                        <w:pStyle w:val="HTMLPreformatted"/>
                        <w:shd w:val="clear" w:color="auto" w:fill="FFFFFF"/>
                        <w:rPr>
                          <w:color w:val="080808"/>
                          <w:spacing w:val="-20"/>
                          <w:sz w:val="16"/>
                          <w:szCs w:val="16"/>
                        </w:rPr>
                      </w:pPr>
                      <w:r w:rsidRPr="00635385">
                        <w:rPr>
                          <w:i/>
                          <w:iCs/>
                          <w:color w:val="8C8C8C"/>
                          <w:spacing w:val="-20"/>
                          <w:sz w:val="16"/>
                          <w:szCs w:val="16"/>
                        </w:rPr>
                        <w:t># Calculate residual standard error from Mean Squared Error (mse)</w:t>
                      </w:r>
                      <w:r w:rsidRPr="00635385">
                        <w:rPr>
                          <w:i/>
                          <w:iCs/>
                          <w:color w:val="8C8C8C"/>
                          <w:spacing w:val="-20"/>
                          <w:sz w:val="16"/>
                          <w:szCs w:val="16"/>
                        </w:rPr>
                        <w:br/>
                      </w:r>
                      <w:r w:rsidRPr="00635385">
                        <w:rPr>
                          <w:color w:val="000080"/>
                          <w:spacing w:val="-20"/>
                          <w:sz w:val="16"/>
                          <w:szCs w:val="16"/>
                        </w:rPr>
                        <w:t>print</w:t>
                      </w:r>
                      <w:r w:rsidRPr="00635385">
                        <w:rPr>
                          <w:color w:val="080808"/>
                          <w:spacing w:val="-20"/>
                          <w:sz w:val="16"/>
                          <w:szCs w:val="16"/>
                        </w:rPr>
                        <w:t>(</w:t>
                      </w:r>
                      <w:r w:rsidRPr="00635385">
                        <w:rPr>
                          <w:color w:val="067D17"/>
                          <w:spacing w:val="-20"/>
                          <w:sz w:val="16"/>
                          <w:szCs w:val="16"/>
                        </w:rPr>
                        <w:t>f'Residual Standard Error:</w:t>
                      </w:r>
                      <w:r w:rsidRPr="00635385">
                        <w:rPr>
                          <w:color w:val="0037A6"/>
                          <w:spacing w:val="-20"/>
                          <w:sz w:val="16"/>
                          <w:szCs w:val="16"/>
                        </w:rPr>
                        <w:t>\n</w:t>
                      </w:r>
                      <w:r w:rsidRPr="00635385">
                        <w:rPr>
                          <w:color w:val="067D17"/>
                          <w:spacing w:val="-20"/>
                          <w:sz w:val="16"/>
                          <w:szCs w:val="16"/>
                        </w:rPr>
                        <w:t>'</w:t>
                      </w:r>
                      <w:r w:rsidRPr="00635385">
                        <w:rPr>
                          <w:color w:val="067D17"/>
                          <w:spacing w:val="-20"/>
                          <w:sz w:val="16"/>
                          <w:szCs w:val="16"/>
                        </w:rPr>
                        <w:br/>
                        <w:t xml:space="preserve">      f'</w:t>
                      </w:r>
                      <w:r w:rsidRPr="00635385">
                        <w:rPr>
                          <w:color w:val="0037A6"/>
                          <w:spacing w:val="-20"/>
                          <w:sz w:val="16"/>
                          <w:szCs w:val="16"/>
                        </w:rPr>
                        <w:t>\t</w:t>
                      </w:r>
                      <w:r w:rsidRPr="00635385">
                        <w:rPr>
                          <w:color w:val="067D17"/>
                          <w:spacing w:val="-20"/>
                          <w:sz w:val="16"/>
                          <w:szCs w:val="16"/>
                        </w:rPr>
                        <w:t xml:space="preserve">Gross Model: </w:t>
                      </w:r>
                      <w:r w:rsidRPr="00635385">
                        <w:rPr>
                          <w:color w:val="0037A6"/>
                          <w:spacing w:val="-20"/>
                          <w:sz w:val="16"/>
                          <w:szCs w:val="16"/>
                        </w:rPr>
                        <w:t>{</w:t>
                      </w:r>
                      <w:r w:rsidRPr="00635385">
                        <w:rPr>
                          <w:color w:val="080808"/>
                          <w:spacing w:val="-20"/>
                          <w:sz w:val="16"/>
                          <w:szCs w:val="16"/>
                        </w:rPr>
                        <w:t>np.sqrt(model1.mse_resid)</w:t>
                      </w:r>
                      <w:r w:rsidRPr="00635385">
                        <w:rPr>
                          <w:color w:val="0037A6"/>
                          <w:spacing w:val="-20"/>
                          <w:sz w:val="16"/>
                          <w:szCs w:val="16"/>
                        </w:rPr>
                        <w:t>}\n</w:t>
                      </w:r>
                      <w:r w:rsidRPr="00635385">
                        <w:rPr>
                          <w:color w:val="067D17"/>
                          <w:spacing w:val="-20"/>
                          <w:sz w:val="16"/>
                          <w:szCs w:val="16"/>
                        </w:rPr>
                        <w:t>'</w:t>
                      </w:r>
                      <w:r w:rsidRPr="00635385">
                        <w:rPr>
                          <w:color w:val="067D17"/>
                          <w:spacing w:val="-20"/>
                          <w:sz w:val="16"/>
                          <w:szCs w:val="16"/>
                        </w:rPr>
                        <w:br/>
                        <w:t xml:space="preserve">      f'</w:t>
                      </w:r>
                      <w:r w:rsidRPr="00635385">
                        <w:rPr>
                          <w:color w:val="0037A6"/>
                          <w:spacing w:val="-20"/>
                          <w:sz w:val="16"/>
                          <w:szCs w:val="16"/>
                        </w:rPr>
                        <w:t>\t</w:t>
                      </w:r>
                      <w:r w:rsidRPr="00635385">
                        <w:rPr>
                          <w:color w:val="067D17"/>
                          <w:spacing w:val="-20"/>
                          <w:sz w:val="16"/>
                          <w:szCs w:val="16"/>
                        </w:rPr>
                        <w:t xml:space="preserve">Reduced Model: </w:t>
                      </w:r>
                      <w:r w:rsidRPr="00635385">
                        <w:rPr>
                          <w:color w:val="0037A6"/>
                          <w:spacing w:val="-20"/>
                          <w:sz w:val="16"/>
                          <w:szCs w:val="16"/>
                        </w:rPr>
                        <w:t>{</w:t>
                      </w:r>
                      <w:r w:rsidRPr="00635385">
                        <w:rPr>
                          <w:color w:val="080808"/>
                          <w:spacing w:val="-20"/>
                          <w:sz w:val="16"/>
                          <w:szCs w:val="16"/>
                        </w:rPr>
                        <w:t>np.sqrt(model2.mse_resid)</w:t>
                      </w:r>
                      <w:r w:rsidRPr="00635385">
                        <w:rPr>
                          <w:color w:val="0037A6"/>
                          <w:spacing w:val="-20"/>
                          <w:sz w:val="16"/>
                          <w:szCs w:val="16"/>
                        </w:rPr>
                        <w:t>}\n</w:t>
                      </w:r>
                      <w:r w:rsidRPr="00635385">
                        <w:rPr>
                          <w:color w:val="067D17"/>
                          <w:spacing w:val="-20"/>
                          <w:sz w:val="16"/>
                          <w:szCs w:val="16"/>
                        </w:rPr>
                        <w:t>'</w:t>
                      </w:r>
                      <w:r w:rsidRPr="00635385">
                        <w:rPr>
                          <w:color w:val="080808"/>
                          <w:spacing w:val="-20"/>
                          <w:sz w:val="16"/>
                          <w:szCs w:val="16"/>
                        </w:rPr>
                        <w:t>)</w:t>
                      </w:r>
                    </w:p>
                    <w:p w14:paraId="33B17F92" w14:textId="77777777" w:rsidR="00635385" w:rsidRDefault="00635385" w:rsidP="00517C61">
                      <w:pPr>
                        <w:pStyle w:val="HTMLPreformatted"/>
                        <w:shd w:val="clear" w:color="auto" w:fill="FFFFFF"/>
                        <w:rPr>
                          <w:color w:val="080808"/>
                          <w:spacing w:val="-20"/>
                          <w:sz w:val="16"/>
                          <w:szCs w:val="16"/>
                        </w:rPr>
                      </w:pPr>
                    </w:p>
                    <w:p w14:paraId="3DFE7E99" w14:textId="16133D69" w:rsidR="00413CC8" w:rsidRPr="00413CC8" w:rsidRDefault="00413CC8" w:rsidP="00413CC8">
                      <w:pPr>
                        <w:pStyle w:val="HTMLPreformatted"/>
                        <w:shd w:val="clear" w:color="auto" w:fill="FFFFFF"/>
                        <w:rPr>
                          <w:color w:val="080808"/>
                          <w:spacing w:val="-20"/>
                          <w:sz w:val="16"/>
                          <w:szCs w:val="16"/>
                        </w:rPr>
                      </w:pPr>
                      <w:r w:rsidRPr="00413CC8">
                        <w:rPr>
                          <w:color w:val="080808"/>
                          <w:spacing w:val="-20"/>
                          <w:sz w:val="16"/>
                          <w:szCs w:val="16"/>
                        </w:rPr>
                        <w:t>df_model = df.loc[:, [</w:t>
                      </w:r>
                      <w:r w:rsidRPr="00413CC8">
                        <w:rPr>
                          <w:color w:val="067D17"/>
                          <w:spacing w:val="-20"/>
                          <w:sz w:val="16"/>
                          <w:szCs w:val="16"/>
                        </w:rPr>
                        <w:t>'Initial_days'</w:t>
                      </w:r>
                      <w:r w:rsidRPr="00413CC8">
                        <w:rPr>
                          <w:color w:val="080808"/>
                          <w:spacing w:val="-20"/>
                          <w:sz w:val="16"/>
                          <w:szCs w:val="16"/>
                        </w:rPr>
                        <w:t xml:space="preserve">, </w:t>
                      </w:r>
                      <w:r w:rsidRPr="00413CC8">
                        <w:rPr>
                          <w:color w:val="067D17"/>
                          <w:spacing w:val="-20"/>
                          <w:sz w:val="16"/>
                          <w:szCs w:val="16"/>
                        </w:rPr>
                        <w:t>'TotalCharge'</w:t>
                      </w:r>
                      <w:r w:rsidRPr="00413CC8">
                        <w:rPr>
                          <w:color w:val="080808"/>
                          <w:spacing w:val="-20"/>
                          <w:sz w:val="16"/>
                          <w:szCs w:val="16"/>
                        </w:rPr>
                        <w:t xml:space="preserve">, </w:t>
                      </w:r>
                      <w:r w:rsidRPr="00413CC8">
                        <w:rPr>
                          <w:color w:val="067D17"/>
                          <w:spacing w:val="-20"/>
                          <w:sz w:val="16"/>
                          <w:szCs w:val="16"/>
                        </w:rPr>
                        <w:t>'HighBlood'</w:t>
                      </w:r>
                      <w:r w:rsidRPr="00413CC8">
                        <w:rPr>
                          <w:color w:val="080808"/>
                          <w:spacing w:val="-20"/>
                          <w:sz w:val="16"/>
                          <w:szCs w:val="16"/>
                        </w:rPr>
                        <w:t xml:space="preserve">, </w:t>
                      </w:r>
                      <w:r w:rsidRPr="00413CC8">
                        <w:rPr>
                          <w:color w:val="067D17"/>
                          <w:spacing w:val="-20"/>
                          <w:sz w:val="16"/>
                          <w:szCs w:val="16"/>
                        </w:rPr>
                        <w:t>'Arthritis'</w:t>
                      </w:r>
                      <w:r w:rsidRPr="00413CC8">
                        <w:rPr>
                          <w:color w:val="080808"/>
                          <w:spacing w:val="-20"/>
                          <w:sz w:val="16"/>
                          <w:szCs w:val="16"/>
                        </w:rPr>
                        <w:t xml:space="preserve">, </w:t>
                      </w:r>
                      <w:r w:rsidRPr="00413CC8">
                        <w:rPr>
                          <w:color w:val="067D17"/>
                          <w:spacing w:val="-20"/>
                          <w:sz w:val="16"/>
                          <w:szCs w:val="16"/>
                        </w:rPr>
                        <w:t>'Diabetes'</w:t>
                      </w:r>
                      <w:r w:rsidRPr="00413CC8">
                        <w:rPr>
                          <w:color w:val="080808"/>
                          <w:spacing w:val="-20"/>
                          <w:sz w:val="16"/>
                          <w:szCs w:val="16"/>
                        </w:rPr>
                        <w:t xml:space="preserve">, </w:t>
                      </w:r>
                      <w:r w:rsidRPr="00413CC8">
                        <w:rPr>
                          <w:color w:val="067D17"/>
                          <w:spacing w:val="-20"/>
                          <w:sz w:val="16"/>
                          <w:szCs w:val="16"/>
                        </w:rPr>
                        <w:t>'Hyperlipidemia'</w:t>
                      </w:r>
                      <w:r w:rsidRPr="00413CC8">
                        <w:rPr>
                          <w:color w:val="080808"/>
                          <w:spacing w:val="-20"/>
                          <w:sz w:val="16"/>
                          <w:szCs w:val="16"/>
                        </w:rPr>
                        <w:t>,</w:t>
                      </w:r>
                      <w:r w:rsidRPr="00413CC8">
                        <w:rPr>
                          <w:color w:val="080808"/>
                          <w:spacing w:val="-20"/>
                          <w:sz w:val="16"/>
                          <w:szCs w:val="16"/>
                        </w:rPr>
                        <w:br/>
                        <w:t xml:space="preserve">                      </w:t>
                      </w:r>
                      <w:r w:rsidRPr="00413CC8">
                        <w:rPr>
                          <w:color w:val="067D17"/>
                          <w:spacing w:val="-20"/>
                          <w:sz w:val="16"/>
                          <w:szCs w:val="16"/>
                        </w:rPr>
                        <w:t>'BackPain'</w:t>
                      </w:r>
                      <w:r w:rsidRPr="00413CC8">
                        <w:rPr>
                          <w:color w:val="080808"/>
                          <w:spacing w:val="-20"/>
                          <w:sz w:val="16"/>
                          <w:szCs w:val="16"/>
                        </w:rPr>
                        <w:t xml:space="preserve">, </w:t>
                      </w:r>
                      <w:r w:rsidRPr="00413CC8">
                        <w:rPr>
                          <w:color w:val="067D17"/>
                          <w:spacing w:val="-20"/>
                          <w:sz w:val="16"/>
                          <w:szCs w:val="16"/>
                        </w:rPr>
                        <w:t>'Anxiety'</w:t>
                      </w:r>
                      <w:r w:rsidRPr="00413CC8">
                        <w:rPr>
                          <w:color w:val="080808"/>
                          <w:spacing w:val="-20"/>
                          <w:sz w:val="16"/>
                          <w:szCs w:val="16"/>
                        </w:rPr>
                        <w:t xml:space="preserve">, </w:t>
                      </w:r>
                      <w:r w:rsidRPr="00413CC8">
                        <w:rPr>
                          <w:color w:val="067D17"/>
                          <w:spacing w:val="-20"/>
                          <w:sz w:val="16"/>
                          <w:szCs w:val="16"/>
                        </w:rPr>
                        <w:t>'Allergic_rhinitis'</w:t>
                      </w:r>
                      <w:r w:rsidRPr="00413CC8">
                        <w:rPr>
                          <w:color w:val="080808"/>
                          <w:spacing w:val="-20"/>
                          <w:sz w:val="16"/>
                          <w:szCs w:val="16"/>
                        </w:rPr>
                        <w:t xml:space="preserve">, </w:t>
                      </w:r>
                      <w:r w:rsidRPr="00413CC8">
                        <w:rPr>
                          <w:color w:val="067D17"/>
                          <w:spacing w:val="-20"/>
                          <w:sz w:val="16"/>
                          <w:szCs w:val="16"/>
                        </w:rPr>
                        <w:t>'Reflux_esophagitis'</w:t>
                      </w:r>
                      <w:r w:rsidRPr="00413CC8">
                        <w:rPr>
                          <w:color w:val="080808"/>
                          <w:spacing w:val="-20"/>
                          <w:sz w:val="16"/>
                          <w:szCs w:val="16"/>
                        </w:rPr>
                        <w:t>,</w:t>
                      </w:r>
                      <w:r w:rsidRPr="00413CC8">
                        <w:rPr>
                          <w:color w:val="080808"/>
                          <w:spacing w:val="-20"/>
                          <w:sz w:val="16"/>
                          <w:szCs w:val="16"/>
                        </w:rPr>
                        <w:br/>
                        <w:t xml:space="preserve">                      </w:t>
                      </w:r>
                      <w:r w:rsidRPr="00413CC8">
                        <w:rPr>
                          <w:color w:val="067D17"/>
                          <w:spacing w:val="-20"/>
                          <w:sz w:val="16"/>
                          <w:szCs w:val="16"/>
                        </w:rPr>
                        <w:t>'Initial_admin_Emergency_Admission'</w:t>
                      </w:r>
                      <w:r w:rsidRPr="00413CC8">
                        <w:rPr>
                          <w:color w:val="080808"/>
                          <w:spacing w:val="-20"/>
                          <w:sz w:val="16"/>
                          <w:szCs w:val="16"/>
                        </w:rPr>
                        <w:t xml:space="preserve">, </w:t>
                      </w:r>
                      <w:r w:rsidRPr="00413CC8">
                        <w:rPr>
                          <w:color w:val="067D17"/>
                          <w:spacing w:val="-20"/>
                          <w:sz w:val="16"/>
                          <w:szCs w:val="16"/>
                        </w:rPr>
                        <w:t>'Complication_risk_Low'</w:t>
                      </w:r>
                      <w:r w:rsidRPr="00413CC8">
                        <w:rPr>
                          <w:color w:val="080808"/>
                          <w:spacing w:val="-20"/>
                          <w:sz w:val="16"/>
                          <w:szCs w:val="16"/>
                        </w:rPr>
                        <w:t xml:space="preserve">, </w:t>
                      </w:r>
                      <w:r w:rsidRPr="00413CC8">
                        <w:rPr>
                          <w:color w:val="067D17"/>
                          <w:spacing w:val="-20"/>
                          <w:sz w:val="16"/>
                          <w:szCs w:val="16"/>
                        </w:rPr>
                        <w:t>'Complication_risk_Medium'</w:t>
                      </w:r>
                      <w:r w:rsidRPr="00413CC8">
                        <w:rPr>
                          <w:color w:val="080808"/>
                          <w:spacing w:val="-20"/>
                          <w:sz w:val="16"/>
                          <w:szCs w:val="16"/>
                        </w:rPr>
                        <w:t>]]</w:t>
                      </w:r>
                      <w:r w:rsidRPr="00413CC8">
                        <w:rPr>
                          <w:color w:val="080808"/>
                          <w:spacing w:val="-20"/>
                          <w:sz w:val="16"/>
                          <w:szCs w:val="16"/>
                        </w:rPr>
                        <w:br/>
                        <w:t>corr = df_model.corr()</w:t>
                      </w:r>
                      <w:r w:rsidRPr="00413CC8">
                        <w:rPr>
                          <w:color w:val="080808"/>
                          <w:spacing w:val="-20"/>
                          <w:sz w:val="16"/>
                          <w:szCs w:val="16"/>
                        </w:rPr>
                        <w:br/>
                        <w:t>fig, ax = plt.subplots(</w:t>
                      </w:r>
                      <w:r w:rsidRPr="00413CC8">
                        <w:rPr>
                          <w:color w:val="660099"/>
                          <w:spacing w:val="-20"/>
                          <w:sz w:val="16"/>
                          <w:szCs w:val="16"/>
                        </w:rPr>
                        <w:t>figsize</w:t>
                      </w:r>
                      <w:r w:rsidRPr="00413CC8">
                        <w:rPr>
                          <w:color w:val="080808"/>
                          <w:spacing w:val="-20"/>
                          <w:sz w:val="16"/>
                          <w:szCs w:val="16"/>
                        </w:rPr>
                        <w:t>=(</w:t>
                      </w:r>
                      <w:r w:rsidRPr="00413CC8">
                        <w:rPr>
                          <w:color w:val="1750EB"/>
                          <w:spacing w:val="-20"/>
                          <w:sz w:val="16"/>
                          <w:szCs w:val="16"/>
                        </w:rPr>
                        <w:t>8</w:t>
                      </w:r>
                      <w:r w:rsidRPr="00413CC8">
                        <w:rPr>
                          <w:color w:val="080808"/>
                          <w:spacing w:val="-20"/>
                          <w:sz w:val="16"/>
                          <w:szCs w:val="16"/>
                        </w:rPr>
                        <w:t xml:space="preserve">, </w:t>
                      </w:r>
                      <w:r w:rsidRPr="00413CC8">
                        <w:rPr>
                          <w:color w:val="1750EB"/>
                          <w:spacing w:val="-20"/>
                          <w:sz w:val="16"/>
                          <w:szCs w:val="16"/>
                        </w:rPr>
                        <w:t>6</w:t>
                      </w:r>
                      <w:r w:rsidRPr="00413CC8">
                        <w:rPr>
                          <w:color w:val="080808"/>
                          <w:spacing w:val="-20"/>
                          <w:sz w:val="16"/>
                          <w:szCs w:val="16"/>
                        </w:rPr>
                        <w:t>))</w:t>
                      </w:r>
                      <w:r w:rsidRPr="00413CC8">
                        <w:rPr>
                          <w:color w:val="080808"/>
                          <w:spacing w:val="-20"/>
                          <w:sz w:val="16"/>
                          <w:szCs w:val="16"/>
                        </w:rPr>
                        <w:br/>
                        <w:t>fig.set_tight_layout(</w:t>
                      </w:r>
                      <w:r w:rsidRPr="00413CC8">
                        <w:rPr>
                          <w:color w:val="0033B3"/>
                          <w:spacing w:val="-20"/>
                          <w:sz w:val="16"/>
                          <w:szCs w:val="16"/>
                        </w:rPr>
                        <w:t>True</w:t>
                      </w:r>
                      <w:r w:rsidRPr="00413CC8">
                        <w:rPr>
                          <w:color w:val="080808"/>
                          <w:spacing w:val="-20"/>
                          <w:sz w:val="16"/>
                          <w:szCs w:val="16"/>
                        </w:rPr>
                        <w:t>)</w:t>
                      </w:r>
                      <w:r w:rsidRPr="00413CC8">
                        <w:rPr>
                          <w:color w:val="080808"/>
                          <w:spacing w:val="-20"/>
                          <w:sz w:val="16"/>
                          <w:szCs w:val="16"/>
                        </w:rPr>
                        <w:br/>
                        <w:t>fig.suptitle(</w:t>
                      </w:r>
                      <w:r w:rsidRPr="00413CC8">
                        <w:rPr>
                          <w:color w:val="067D17"/>
                          <w:spacing w:val="-20"/>
                          <w:sz w:val="16"/>
                          <w:szCs w:val="16"/>
                        </w:rPr>
                        <w:t>'Correlation Matrix'</w:t>
                      </w:r>
                      <w:r w:rsidRPr="00413CC8">
                        <w:rPr>
                          <w:color w:val="080808"/>
                          <w:spacing w:val="-20"/>
                          <w:sz w:val="16"/>
                          <w:szCs w:val="16"/>
                        </w:rPr>
                        <w:t>)</w:t>
                      </w:r>
                      <w:r w:rsidRPr="00413CC8">
                        <w:rPr>
                          <w:color w:val="080808"/>
                          <w:spacing w:val="-20"/>
                          <w:sz w:val="16"/>
                          <w:szCs w:val="16"/>
                        </w:rPr>
                        <w:br/>
                        <w:t xml:space="preserve">im = ax.imshow(corr, </w:t>
                      </w:r>
                      <w:r w:rsidRPr="00413CC8">
                        <w:rPr>
                          <w:color w:val="660099"/>
                          <w:spacing w:val="-20"/>
                          <w:sz w:val="16"/>
                          <w:szCs w:val="16"/>
                        </w:rPr>
                        <w:t>vmin</w:t>
                      </w:r>
                      <w:r w:rsidRPr="00413CC8">
                        <w:rPr>
                          <w:color w:val="080808"/>
                          <w:spacing w:val="-20"/>
                          <w:sz w:val="16"/>
                          <w:szCs w:val="16"/>
                        </w:rPr>
                        <w:t>=-</w:t>
                      </w:r>
                      <w:r w:rsidRPr="00413CC8">
                        <w:rPr>
                          <w:color w:val="1750EB"/>
                          <w:spacing w:val="-20"/>
                          <w:sz w:val="16"/>
                          <w:szCs w:val="16"/>
                        </w:rPr>
                        <w:t>1</w:t>
                      </w:r>
                      <w:r w:rsidRPr="00413CC8">
                        <w:rPr>
                          <w:color w:val="080808"/>
                          <w:spacing w:val="-20"/>
                          <w:sz w:val="16"/>
                          <w:szCs w:val="16"/>
                        </w:rPr>
                        <w:t xml:space="preserve">, </w:t>
                      </w:r>
                      <w:r w:rsidRPr="00413CC8">
                        <w:rPr>
                          <w:color w:val="660099"/>
                          <w:spacing w:val="-20"/>
                          <w:sz w:val="16"/>
                          <w:szCs w:val="16"/>
                        </w:rPr>
                        <w:t>vmax</w:t>
                      </w:r>
                      <w:r w:rsidRPr="00413CC8">
                        <w:rPr>
                          <w:color w:val="080808"/>
                          <w:spacing w:val="-20"/>
                          <w:sz w:val="16"/>
                          <w:szCs w:val="16"/>
                        </w:rPr>
                        <w:t>=</w:t>
                      </w:r>
                      <w:r w:rsidRPr="00413CC8">
                        <w:rPr>
                          <w:color w:val="1750EB"/>
                          <w:spacing w:val="-20"/>
                          <w:sz w:val="16"/>
                          <w:szCs w:val="16"/>
                        </w:rPr>
                        <w:t>1</w:t>
                      </w:r>
                      <w:r w:rsidRPr="00413CC8">
                        <w:rPr>
                          <w:color w:val="080808"/>
                          <w:spacing w:val="-20"/>
                          <w:sz w:val="16"/>
                          <w:szCs w:val="16"/>
                        </w:rPr>
                        <w:t xml:space="preserve">, </w:t>
                      </w:r>
                      <w:r w:rsidRPr="00413CC8">
                        <w:rPr>
                          <w:color w:val="660099"/>
                          <w:spacing w:val="-20"/>
                          <w:sz w:val="16"/>
                          <w:szCs w:val="16"/>
                        </w:rPr>
                        <w:t>cmap</w:t>
                      </w:r>
                      <w:r w:rsidRPr="00413CC8">
                        <w:rPr>
                          <w:color w:val="080808"/>
                          <w:spacing w:val="-20"/>
                          <w:sz w:val="16"/>
                          <w:szCs w:val="16"/>
                        </w:rPr>
                        <w:t>=</w:t>
                      </w:r>
                      <w:r w:rsidRPr="00413CC8">
                        <w:rPr>
                          <w:color w:val="067D17"/>
                          <w:spacing w:val="-20"/>
                          <w:sz w:val="16"/>
                          <w:szCs w:val="16"/>
                        </w:rPr>
                        <w:t>'Spectral'</w:t>
                      </w:r>
                      <w:r w:rsidRPr="00413CC8">
                        <w:rPr>
                          <w:color w:val="080808"/>
                          <w:spacing w:val="-20"/>
                          <w:sz w:val="16"/>
                          <w:szCs w:val="16"/>
                        </w:rPr>
                        <w:t>)</w:t>
                      </w:r>
                      <w:r w:rsidRPr="00413CC8">
                        <w:rPr>
                          <w:color w:val="080808"/>
                          <w:spacing w:val="-20"/>
                          <w:sz w:val="16"/>
                          <w:szCs w:val="16"/>
                        </w:rPr>
                        <w:br/>
                        <w:t xml:space="preserve">cbar = ax.figure.colorbar(im, </w:t>
                      </w:r>
                      <w:r w:rsidRPr="00413CC8">
                        <w:rPr>
                          <w:color w:val="660099"/>
                          <w:spacing w:val="-20"/>
                          <w:sz w:val="16"/>
                          <w:szCs w:val="16"/>
                        </w:rPr>
                        <w:t>ax</w:t>
                      </w:r>
                      <w:r w:rsidRPr="00413CC8">
                        <w:rPr>
                          <w:color w:val="080808"/>
                          <w:spacing w:val="-20"/>
                          <w:sz w:val="16"/>
                          <w:szCs w:val="16"/>
                        </w:rPr>
                        <w:t>=ax)</w:t>
                      </w:r>
                      <w:r w:rsidRPr="00413CC8">
                        <w:rPr>
                          <w:color w:val="080808"/>
                          <w:spacing w:val="-20"/>
                          <w:sz w:val="16"/>
                          <w:szCs w:val="16"/>
                        </w:rPr>
                        <w:br/>
                        <w:t>ax.set_xticks(np.arange(corr.shape[</w:t>
                      </w:r>
                      <w:r w:rsidRPr="00413CC8">
                        <w:rPr>
                          <w:color w:val="1750EB"/>
                          <w:spacing w:val="-20"/>
                          <w:sz w:val="16"/>
                          <w:szCs w:val="16"/>
                        </w:rPr>
                        <w:t>1</w:t>
                      </w:r>
                      <w:r w:rsidRPr="00413CC8">
                        <w:rPr>
                          <w:color w:val="080808"/>
                          <w:spacing w:val="-20"/>
                          <w:sz w:val="16"/>
                          <w:szCs w:val="16"/>
                        </w:rPr>
                        <w:t xml:space="preserve">]), </w:t>
                      </w:r>
                      <w:r w:rsidRPr="00413CC8">
                        <w:rPr>
                          <w:color w:val="660099"/>
                          <w:spacing w:val="-20"/>
                          <w:sz w:val="16"/>
                          <w:szCs w:val="16"/>
                        </w:rPr>
                        <w:t>labels</w:t>
                      </w:r>
                      <w:r w:rsidRPr="00413CC8">
                        <w:rPr>
                          <w:color w:val="080808"/>
                          <w:spacing w:val="-20"/>
                          <w:sz w:val="16"/>
                          <w:szCs w:val="16"/>
                        </w:rPr>
                        <w:t>=corr.columns)</w:t>
                      </w:r>
                      <w:r w:rsidRPr="00413CC8">
                        <w:rPr>
                          <w:color w:val="080808"/>
                          <w:spacing w:val="-20"/>
                          <w:sz w:val="16"/>
                          <w:szCs w:val="16"/>
                        </w:rPr>
                        <w:br/>
                        <w:t>ax.set_yticks(np.arange(corr.shape[</w:t>
                      </w:r>
                      <w:r w:rsidRPr="00413CC8">
                        <w:rPr>
                          <w:color w:val="1750EB"/>
                          <w:spacing w:val="-20"/>
                          <w:sz w:val="16"/>
                          <w:szCs w:val="16"/>
                        </w:rPr>
                        <w:t>0</w:t>
                      </w:r>
                      <w:r w:rsidRPr="00413CC8">
                        <w:rPr>
                          <w:color w:val="080808"/>
                          <w:spacing w:val="-20"/>
                          <w:sz w:val="16"/>
                          <w:szCs w:val="16"/>
                        </w:rPr>
                        <w:t xml:space="preserve">]), </w:t>
                      </w:r>
                      <w:r w:rsidRPr="00413CC8">
                        <w:rPr>
                          <w:color w:val="660099"/>
                          <w:spacing w:val="-20"/>
                          <w:sz w:val="16"/>
                          <w:szCs w:val="16"/>
                        </w:rPr>
                        <w:t>labels</w:t>
                      </w:r>
                      <w:r w:rsidRPr="00413CC8">
                        <w:rPr>
                          <w:color w:val="080808"/>
                          <w:spacing w:val="-20"/>
                          <w:sz w:val="16"/>
                          <w:szCs w:val="16"/>
                        </w:rPr>
                        <w:t>=corr.index)</w:t>
                      </w:r>
                      <w:r w:rsidRPr="00413CC8">
                        <w:rPr>
                          <w:color w:val="080808"/>
                          <w:spacing w:val="-20"/>
                          <w:sz w:val="16"/>
                          <w:szCs w:val="16"/>
                        </w:rPr>
                        <w:br/>
                        <w:t xml:space="preserve">plt.setp(ax.get_xticklabels(), </w:t>
                      </w:r>
                      <w:r w:rsidRPr="00413CC8">
                        <w:rPr>
                          <w:color w:val="660099"/>
                          <w:spacing w:val="-20"/>
                          <w:sz w:val="16"/>
                          <w:szCs w:val="16"/>
                        </w:rPr>
                        <w:t>rotation</w:t>
                      </w:r>
                      <w:r w:rsidRPr="00413CC8">
                        <w:rPr>
                          <w:color w:val="080808"/>
                          <w:spacing w:val="-20"/>
                          <w:sz w:val="16"/>
                          <w:szCs w:val="16"/>
                        </w:rPr>
                        <w:t>=</w:t>
                      </w:r>
                      <w:r w:rsidRPr="00413CC8">
                        <w:rPr>
                          <w:color w:val="1750EB"/>
                          <w:spacing w:val="-20"/>
                          <w:sz w:val="16"/>
                          <w:szCs w:val="16"/>
                        </w:rPr>
                        <w:t>25</w:t>
                      </w:r>
                      <w:r w:rsidRPr="00413CC8">
                        <w:rPr>
                          <w:color w:val="080808"/>
                          <w:spacing w:val="-20"/>
                          <w:sz w:val="16"/>
                          <w:szCs w:val="16"/>
                        </w:rPr>
                        <w:t xml:space="preserve">, </w:t>
                      </w:r>
                      <w:r w:rsidRPr="00413CC8">
                        <w:rPr>
                          <w:color w:val="660099"/>
                          <w:spacing w:val="-20"/>
                          <w:sz w:val="16"/>
                          <w:szCs w:val="16"/>
                        </w:rPr>
                        <w:t>ha</w:t>
                      </w:r>
                      <w:r w:rsidRPr="00413CC8">
                        <w:rPr>
                          <w:color w:val="080808"/>
                          <w:spacing w:val="-20"/>
                          <w:sz w:val="16"/>
                          <w:szCs w:val="16"/>
                        </w:rPr>
                        <w:t>=</w:t>
                      </w:r>
                      <w:r w:rsidRPr="00413CC8">
                        <w:rPr>
                          <w:color w:val="067D17"/>
                          <w:spacing w:val="-20"/>
                          <w:sz w:val="16"/>
                          <w:szCs w:val="16"/>
                        </w:rPr>
                        <w:t>'right'</w:t>
                      </w:r>
                      <w:r w:rsidRPr="00413CC8">
                        <w:rPr>
                          <w:color w:val="080808"/>
                          <w:spacing w:val="-20"/>
                          <w:sz w:val="16"/>
                          <w:szCs w:val="16"/>
                        </w:rPr>
                        <w:t xml:space="preserve">, </w:t>
                      </w:r>
                      <w:r w:rsidRPr="00413CC8">
                        <w:rPr>
                          <w:color w:val="660099"/>
                          <w:spacing w:val="-20"/>
                          <w:sz w:val="16"/>
                          <w:szCs w:val="16"/>
                        </w:rPr>
                        <w:t>rotation_mode</w:t>
                      </w:r>
                      <w:r w:rsidRPr="00413CC8">
                        <w:rPr>
                          <w:color w:val="080808"/>
                          <w:spacing w:val="-20"/>
                          <w:sz w:val="16"/>
                          <w:szCs w:val="16"/>
                        </w:rPr>
                        <w:t>=</w:t>
                      </w:r>
                      <w:r w:rsidRPr="00413CC8">
                        <w:rPr>
                          <w:color w:val="067D17"/>
                          <w:spacing w:val="-20"/>
                          <w:sz w:val="16"/>
                          <w:szCs w:val="16"/>
                        </w:rPr>
                        <w:t>'anchor'</w:t>
                      </w:r>
                      <w:r w:rsidRPr="00413CC8">
                        <w:rPr>
                          <w:color w:val="080808"/>
                          <w:spacing w:val="-20"/>
                          <w:sz w:val="16"/>
                          <w:szCs w:val="16"/>
                        </w:rPr>
                        <w:t>)</w:t>
                      </w:r>
                      <w:r w:rsidRPr="00413CC8">
                        <w:rPr>
                          <w:color w:val="080808"/>
                          <w:spacing w:val="-20"/>
                          <w:sz w:val="16"/>
                          <w:szCs w:val="16"/>
                        </w:rPr>
                        <w:br/>
                      </w:r>
                      <w:r w:rsidRPr="00413CC8">
                        <w:rPr>
                          <w:color w:val="0033B3"/>
                          <w:spacing w:val="-20"/>
                          <w:sz w:val="16"/>
                          <w:szCs w:val="16"/>
                        </w:rPr>
                        <w:t xml:space="preserve">for </w:t>
                      </w:r>
                      <w:r w:rsidRPr="00413CC8">
                        <w:rPr>
                          <w:color w:val="080808"/>
                          <w:spacing w:val="-20"/>
                          <w:sz w:val="16"/>
                          <w:szCs w:val="16"/>
                        </w:rPr>
                        <w:t xml:space="preserve">i, index </w:t>
                      </w:r>
                      <w:r w:rsidRPr="00413CC8">
                        <w:rPr>
                          <w:color w:val="0033B3"/>
                          <w:spacing w:val="-20"/>
                          <w:sz w:val="16"/>
                          <w:szCs w:val="16"/>
                        </w:rPr>
                        <w:t xml:space="preserve">in </w:t>
                      </w:r>
                      <w:r w:rsidRPr="00413CC8">
                        <w:rPr>
                          <w:color w:val="000080"/>
                          <w:spacing w:val="-20"/>
                          <w:sz w:val="16"/>
                          <w:szCs w:val="16"/>
                        </w:rPr>
                        <w:t>enumerate</w:t>
                      </w:r>
                      <w:r w:rsidRPr="00413CC8">
                        <w:rPr>
                          <w:color w:val="080808"/>
                          <w:spacing w:val="-20"/>
                          <w:sz w:val="16"/>
                          <w:szCs w:val="16"/>
                        </w:rPr>
                        <w:t>(corr.index):</w:t>
                      </w:r>
                      <w:r w:rsidRPr="00413CC8">
                        <w:rPr>
                          <w:color w:val="080808"/>
                          <w:spacing w:val="-20"/>
                          <w:sz w:val="16"/>
                          <w:szCs w:val="16"/>
                        </w:rPr>
                        <w:br/>
                        <w:t xml:space="preserve">    </w:t>
                      </w:r>
                      <w:r w:rsidRPr="00413CC8">
                        <w:rPr>
                          <w:color w:val="0033B3"/>
                          <w:spacing w:val="-20"/>
                          <w:sz w:val="16"/>
                          <w:szCs w:val="16"/>
                        </w:rPr>
                        <w:t xml:space="preserve">for </w:t>
                      </w:r>
                      <w:r w:rsidRPr="00413CC8">
                        <w:rPr>
                          <w:color w:val="080808"/>
                          <w:spacing w:val="-20"/>
                          <w:sz w:val="16"/>
                          <w:szCs w:val="16"/>
                        </w:rPr>
                        <w:t xml:space="preserve">c, col </w:t>
                      </w:r>
                      <w:r w:rsidRPr="00413CC8">
                        <w:rPr>
                          <w:color w:val="0033B3"/>
                          <w:spacing w:val="-20"/>
                          <w:sz w:val="16"/>
                          <w:szCs w:val="16"/>
                        </w:rPr>
                        <w:t xml:space="preserve">in </w:t>
                      </w:r>
                      <w:r w:rsidRPr="00413CC8">
                        <w:rPr>
                          <w:color w:val="000080"/>
                          <w:spacing w:val="-20"/>
                          <w:sz w:val="16"/>
                          <w:szCs w:val="16"/>
                        </w:rPr>
                        <w:t>enumerate</w:t>
                      </w:r>
                      <w:r w:rsidRPr="00413CC8">
                        <w:rPr>
                          <w:color w:val="080808"/>
                          <w:spacing w:val="-20"/>
                          <w:sz w:val="16"/>
                          <w:szCs w:val="16"/>
                        </w:rPr>
                        <w:t>(corr.columns):</w:t>
                      </w:r>
                      <w:r w:rsidRPr="00413CC8">
                        <w:rPr>
                          <w:color w:val="080808"/>
                          <w:spacing w:val="-20"/>
                          <w:sz w:val="16"/>
                          <w:szCs w:val="16"/>
                        </w:rPr>
                        <w:br/>
                        <w:t xml:space="preserve">        text = ax.text(c, i, </w:t>
                      </w:r>
                      <w:r w:rsidRPr="00413CC8">
                        <w:rPr>
                          <w:color w:val="067D17"/>
                          <w:spacing w:val="-20"/>
                          <w:sz w:val="16"/>
                          <w:szCs w:val="16"/>
                        </w:rPr>
                        <w:t>'{:.4f}'</w:t>
                      </w:r>
                      <w:r w:rsidRPr="00413CC8">
                        <w:rPr>
                          <w:color w:val="080808"/>
                          <w:spacing w:val="-20"/>
                          <w:sz w:val="16"/>
                          <w:szCs w:val="16"/>
                        </w:rPr>
                        <w:t>.format(corr.loc[index, col]).replace(</w:t>
                      </w:r>
                      <w:r w:rsidRPr="00413CC8">
                        <w:rPr>
                          <w:color w:val="067D17"/>
                          <w:spacing w:val="-20"/>
                          <w:sz w:val="16"/>
                          <w:szCs w:val="16"/>
                        </w:rPr>
                        <w:t>'0.'</w:t>
                      </w:r>
                      <w:r w:rsidRPr="00413CC8">
                        <w:rPr>
                          <w:color w:val="080808"/>
                          <w:spacing w:val="-20"/>
                          <w:sz w:val="16"/>
                          <w:szCs w:val="16"/>
                        </w:rPr>
                        <w:t xml:space="preserve">, </w:t>
                      </w:r>
                      <w:r w:rsidRPr="00413CC8">
                        <w:rPr>
                          <w:color w:val="067D17"/>
                          <w:spacing w:val="-20"/>
                          <w:sz w:val="16"/>
                          <w:szCs w:val="16"/>
                        </w:rPr>
                        <w:t>'.'</w:t>
                      </w:r>
                      <w:r w:rsidRPr="00413CC8">
                        <w:rPr>
                          <w:color w:val="080808"/>
                          <w:spacing w:val="-20"/>
                          <w:sz w:val="16"/>
                          <w:szCs w:val="16"/>
                        </w:rPr>
                        <w:t>).</w:t>
                      </w:r>
                      <w:r w:rsidRPr="00413CC8">
                        <w:rPr>
                          <w:color w:val="080808"/>
                          <w:spacing w:val="-20"/>
                          <w:sz w:val="16"/>
                          <w:szCs w:val="16"/>
                        </w:rPr>
                        <w:br/>
                        <w:t xml:space="preserve">                       replace(</w:t>
                      </w:r>
                      <w:r w:rsidRPr="00413CC8">
                        <w:rPr>
                          <w:color w:val="067D17"/>
                          <w:spacing w:val="-20"/>
                          <w:sz w:val="16"/>
                          <w:szCs w:val="16"/>
                        </w:rPr>
                        <w:t>'1.0000'</w:t>
                      </w:r>
                      <w:r w:rsidRPr="00413CC8">
                        <w:rPr>
                          <w:color w:val="080808"/>
                          <w:spacing w:val="-20"/>
                          <w:sz w:val="16"/>
                          <w:szCs w:val="16"/>
                        </w:rPr>
                        <w:t xml:space="preserve">, </w:t>
                      </w:r>
                      <w:r w:rsidRPr="00413CC8">
                        <w:rPr>
                          <w:color w:val="067D17"/>
                          <w:spacing w:val="-20"/>
                          <w:sz w:val="16"/>
                          <w:szCs w:val="16"/>
                        </w:rPr>
                        <w:t>''</w:t>
                      </w:r>
                      <w:r w:rsidRPr="00413CC8">
                        <w:rPr>
                          <w:color w:val="080808"/>
                          <w:spacing w:val="-20"/>
                          <w:sz w:val="16"/>
                          <w:szCs w:val="16"/>
                        </w:rPr>
                        <w:t xml:space="preserve">), </w:t>
                      </w:r>
                      <w:r w:rsidRPr="00413CC8">
                        <w:rPr>
                          <w:color w:val="660099"/>
                          <w:spacing w:val="-20"/>
                          <w:sz w:val="16"/>
                          <w:szCs w:val="16"/>
                        </w:rPr>
                        <w:t>ha</w:t>
                      </w:r>
                      <w:r w:rsidRPr="00413CC8">
                        <w:rPr>
                          <w:color w:val="080808"/>
                          <w:spacing w:val="-20"/>
                          <w:sz w:val="16"/>
                          <w:szCs w:val="16"/>
                        </w:rPr>
                        <w:t>=</w:t>
                      </w:r>
                      <w:r w:rsidRPr="00413CC8">
                        <w:rPr>
                          <w:color w:val="067D17"/>
                          <w:spacing w:val="-20"/>
                          <w:sz w:val="16"/>
                          <w:szCs w:val="16"/>
                        </w:rPr>
                        <w:t>'center'</w:t>
                      </w:r>
                      <w:r w:rsidRPr="00413CC8">
                        <w:rPr>
                          <w:color w:val="080808"/>
                          <w:spacing w:val="-20"/>
                          <w:sz w:val="16"/>
                          <w:szCs w:val="16"/>
                        </w:rPr>
                        <w:t xml:space="preserve">, </w:t>
                      </w:r>
                      <w:r w:rsidRPr="00413CC8">
                        <w:rPr>
                          <w:color w:val="660099"/>
                          <w:spacing w:val="-20"/>
                          <w:sz w:val="16"/>
                          <w:szCs w:val="16"/>
                        </w:rPr>
                        <w:t>va</w:t>
                      </w:r>
                      <w:r w:rsidRPr="00413CC8">
                        <w:rPr>
                          <w:color w:val="080808"/>
                          <w:spacing w:val="-20"/>
                          <w:sz w:val="16"/>
                          <w:szCs w:val="16"/>
                        </w:rPr>
                        <w:t>=</w:t>
                      </w:r>
                      <w:r w:rsidRPr="00413CC8">
                        <w:rPr>
                          <w:color w:val="067D17"/>
                          <w:spacing w:val="-20"/>
                          <w:sz w:val="16"/>
                          <w:szCs w:val="16"/>
                        </w:rPr>
                        <w:t>'center'</w:t>
                      </w:r>
                      <w:r w:rsidRPr="00413CC8">
                        <w:rPr>
                          <w:color w:val="080808"/>
                          <w:spacing w:val="-20"/>
                          <w:sz w:val="16"/>
                          <w:szCs w:val="16"/>
                        </w:rPr>
                        <w:t xml:space="preserve">, </w:t>
                      </w:r>
                      <w:r w:rsidRPr="00413CC8">
                        <w:rPr>
                          <w:color w:val="660099"/>
                          <w:spacing w:val="-20"/>
                          <w:sz w:val="16"/>
                          <w:szCs w:val="16"/>
                        </w:rPr>
                        <w:t>size</w:t>
                      </w:r>
                      <w:r w:rsidRPr="00413CC8">
                        <w:rPr>
                          <w:color w:val="080808"/>
                          <w:spacing w:val="-20"/>
                          <w:sz w:val="16"/>
                          <w:szCs w:val="16"/>
                        </w:rPr>
                        <w:t>=</w:t>
                      </w:r>
                      <w:r w:rsidRPr="00413CC8">
                        <w:rPr>
                          <w:color w:val="1750EB"/>
                          <w:spacing w:val="-20"/>
                          <w:sz w:val="16"/>
                          <w:szCs w:val="16"/>
                        </w:rPr>
                        <w:t>7</w:t>
                      </w:r>
                      <w:r w:rsidRPr="00413CC8">
                        <w:rPr>
                          <w:color w:val="080808"/>
                          <w:spacing w:val="-20"/>
                          <w:sz w:val="16"/>
                          <w:szCs w:val="16"/>
                        </w:rPr>
                        <w:t>,</w:t>
                      </w:r>
                      <w:r w:rsidRPr="00413CC8">
                        <w:rPr>
                          <w:color w:val="080808"/>
                          <w:spacing w:val="-20"/>
                          <w:sz w:val="16"/>
                          <w:szCs w:val="16"/>
                        </w:rPr>
                        <w:br/>
                        <w:t xml:space="preserve">                       </w:t>
                      </w:r>
                      <w:r w:rsidRPr="00413CC8">
                        <w:rPr>
                          <w:color w:val="660099"/>
                          <w:spacing w:val="-20"/>
                          <w:sz w:val="16"/>
                          <w:szCs w:val="16"/>
                        </w:rPr>
                        <w:t>color</w:t>
                      </w:r>
                      <w:r w:rsidRPr="00413CC8">
                        <w:rPr>
                          <w:color w:val="080808"/>
                          <w:spacing w:val="-20"/>
                          <w:sz w:val="16"/>
                          <w:szCs w:val="16"/>
                        </w:rPr>
                        <w:t>=</w:t>
                      </w:r>
                      <w:r w:rsidRPr="00413CC8">
                        <w:rPr>
                          <w:color w:val="067D17"/>
                          <w:spacing w:val="-20"/>
                          <w:sz w:val="16"/>
                          <w:szCs w:val="16"/>
                        </w:rPr>
                        <w:t xml:space="preserve">'w' </w:t>
                      </w:r>
                      <w:r w:rsidRPr="00413CC8">
                        <w:rPr>
                          <w:color w:val="0033B3"/>
                          <w:spacing w:val="-20"/>
                          <w:sz w:val="16"/>
                          <w:szCs w:val="16"/>
                        </w:rPr>
                        <w:t xml:space="preserve">if </w:t>
                      </w:r>
                      <w:r w:rsidRPr="00413CC8">
                        <w:rPr>
                          <w:color w:val="080808"/>
                          <w:spacing w:val="-20"/>
                          <w:sz w:val="16"/>
                          <w:szCs w:val="16"/>
                        </w:rPr>
                        <w:t xml:space="preserve">corr.loc[index, col] &gt; </w:t>
                      </w:r>
                      <w:r w:rsidRPr="00413CC8">
                        <w:rPr>
                          <w:color w:val="1750EB"/>
                          <w:spacing w:val="-20"/>
                          <w:sz w:val="16"/>
                          <w:szCs w:val="16"/>
                        </w:rPr>
                        <w:t xml:space="preserve">0.5 </w:t>
                      </w:r>
                      <w:r w:rsidRPr="00413CC8">
                        <w:rPr>
                          <w:color w:val="0033B3"/>
                          <w:spacing w:val="-20"/>
                          <w:sz w:val="16"/>
                          <w:szCs w:val="16"/>
                        </w:rPr>
                        <w:t xml:space="preserve">else </w:t>
                      </w:r>
                      <w:r w:rsidRPr="00413CC8">
                        <w:rPr>
                          <w:color w:val="067D17"/>
                          <w:spacing w:val="-20"/>
                          <w:sz w:val="16"/>
                          <w:szCs w:val="16"/>
                        </w:rPr>
                        <w:t>'black'</w:t>
                      </w:r>
                      <w:r w:rsidRPr="00413CC8">
                        <w:rPr>
                          <w:color w:val="080808"/>
                          <w:spacing w:val="-20"/>
                          <w:sz w:val="16"/>
                          <w:szCs w:val="16"/>
                        </w:rPr>
                        <w:t>)</w:t>
                      </w:r>
                      <w:r w:rsidRPr="00413CC8">
                        <w:rPr>
                          <w:color w:val="080808"/>
                          <w:spacing w:val="-20"/>
                          <w:sz w:val="16"/>
                          <w:szCs w:val="16"/>
                        </w:rPr>
                        <w:br/>
                        <w:t>plt.show()</w:t>
                      </w:r>
                    </w:p>
                    <w:p w14:paraId="039841C8" w14:textId="77777777" w:rsidR="00413CC8" w:rsidRDefault="00413CC8" w:rsidP="00517C61">
                      <w:pPr>
                        <w:pStyle w:val="HTMLPreformatted"/>
                        <w:shd w:val="clear" w:color="auto" w:fill="FFFFFF"/>
                        <w:rPr>
                          <w:color w:val="080808"/>
                          <w:spacing w:val="-20"/>
                          <w:sz w:val="16"/>
                          <w:szCs w:val="16"/>
                        </w:rPr>
                      </w:pPr>
                    </w:p>
                    <w:p w14:paraId="3890096B" w14:textId="77777777" w:rsidR="007B511B" w:rsidRPr="007B511B" w:rsidRDefault="007B511B" w:rsidP="007B511B">
                      <w:pPr>
                        <w:pStyle w:val="HTMLPreformatted"/>
                        <w:shd w:val="clear" w:color="auto" w:fill="FFFFFF"/>
                        <w:rPr>
                          <w:color w:val="080808"/>
                          <w:spacing w:val="-20"/>
                          <w:sz w:val="16"/>
                          <w:szCs w:val="16"/>
                        </w:rPr>
                      </w:pPr>
                      <w:r w:rsidRPr="007B511B">
                        <w:rPr>
                          <w:i/>
                          <w:iCs/>
                          <w:color w:val="8C8C8C"/>
                          <w:spacing w:val="-20"/>
                          <w:sz w:val="16"/>
                          <w:szCs w:val="16"/>
                        </w:rPr>
                        <w:t># Check Multicollinearity</w:t>
                      </w:r>
                      <w:r w:rsidRPr="007B511B">
                        <w:rPr>
                          <w:i/>
                          <w:iCs/>
                          <w:color w:val="8C8C8C"/>
                          <w:spacing w:val="-20"/>
                          <w:sz w:val="16"/>
                          <w:szCs w:val="16"/>
                        </w:rPr>
                        <w:br/>
                      </w:r>
                      <w:r w:rsidRPr="007B511B">
                        <w:rPr>
                          <w:color w:val="080808"/>
                          <w:spacing w:val="-20"/>
                          <w:sz w:val="16"/>
                          <w:szCs w:val="16"/>
                        </w:rPr>
                        <w:t>x = df_model.loc[:, df_model.columns[</w:t>
                      </w:r>
                      <w:r w:rsidRPr="007B511B">
                        <w:rPr>
                          <w:color w:val="1750EB"/>
                          <w:spacing w:val="-20"/>
                          <w:sz w:val="16"/>
                          <w:szCs w:val="16"/>
                        </w:rPr>
                        <w:t>1</w:t>
                      </w:r>
                      <w:r w:rsidRPr="007B511B">
                        <w:rPr>
                          <w:color w:val="080808"/>
                          <w:spacing w:val="-20"/>
                          <w:sz w:val="16"/>
                          <w:szCs w:val="16"/>
                        </w:rPr>
                        <w:t>:]]</w:t>
                      </w:r>
                      <w:r w:rsidRPr="007B511B">
                        <w:rPr>
                          <w:color w:val="080808"/>
                          <w:spacing w:val="-20"/>
                          <w:sz w:val="16"/>
                          <w:szCs w:val="16"/>
                        </w:rPr>
                        <w:br/>
                        <w:t>vif_data = pd.DataFrame()</w:t>
                      </w:r>
                      <w:r w:rsidRPr="007B511B">
                        <w:rPr>
                          <w:color w:val="080808"/>
                          <w:spacing w:val="-20"/>
                          <w:sz w:val="16"/>
                          <w:szCs w:val="16"/>
                        </w:rPr>
                        <w:br/>
                        <w:t>vif_data[</w:t>
                      </w:r>
                      <w:r w:rsidRPr="007B511B">
                        <w:rPr>
                          <w:color w:val="067D17"/>
                          <w:spacing w:val="-20"/>
                          <w:sz w:val="16"/>
                          <w:szCs w:val="16"/>
                        </w:rPr>
                        <w:t>'feature'</w:t>
                      </w:r>
                      <w:r w:rsidRPr="007B511B">
                        <w:rPr>
                          <w:color w:val="080808"/>
                          <w:spacing w:val="-20"/>
                          <w:sz w:val="16"/>
                          <w:szCs w:val="16"/>
                        </w:rPr>
                        <w:t>] = x.columns</w:t>
                      </w:r>
                      <w:r w:rsidRPr="007B511B">
                        <w:rPr>
                          <w:color w:val="080808"/>
                          <w:spacing w:val="-20"/>
                          <w:sz w:val="16"/>
                          <w:szCs w:val="16"/>
                        </w:rPr>
                        <w:br/>
                        <w:t>vif_data[</w:t>
                      </w:r>
                      <w:r w:rsidRPr="007B511B">
                        <w:rPr>
                          <w:color w:val="067D17"/>
                          <w:spacing w:val="-20"/>
                          <w:sz w:val="16"/>
                          <w:szCs w:val="16"/>
                        </w:rPr>
                        <w:t>'vif'</w:t>
                      </w:r>
                      <w:r w:rsidRPr="007B511B">
                        <w:rPr>
                          <w:color w:val="080808"/>
                          <w:spacing w:val="-20"/>
                          <w:sz w:val="16"/>
                          <w:szCs w:val="16"/>
                        </w:rPr>
                        <w:t xml:space="preserve">] = [variance_inflation_factor(x.values, i) </w:t>
                      </w:r>
                      <w:r w:rsidRPr="007B511B">
                        <w:rPr>
                          <w:color w:val="0033B3"/>
                          <w:spacing w:val="-20"/>
                          <w:sz w:val="16"/>
                          <w:szCs w:val="16"/>
                        </w:rPr>
                        <w:t xml:space="preserve">for </w:t>
                      </w:r>
                      <w:r w:rsidRPr="007B511B">
                        <w:rPr>
                          <w:color w:val="080808"/>
                          <w:spacing w:val="-20"/>
                          <w:sz w:val="16"/>
                          <w:szCs w:val="16"/>
                        </w:rPr>
                        <w:t xml:space="preserve">i </w:t>
                      </w:r>
                      <w:r w:rsidRPr="007B511B">
                        <w:rPr>
                          <w:color w:val="0033B3"/>
                          <w:spacing w:val="-20"/>
                          <w:sz w:val="16"/>
                          <w:szCs w:val="16"/>
                        </w:rPr>
                        <w:t xml:space="preserve">in </w:t>
                      </w:r>
                      <w:r w:rsidRPr="007B511B">
                        <w:rPr>
                          <w:color w:val="000080"/>
                          <w:spacing w:val="-20"/>
                          <w:sz w:val="16"/>
                          <w:szCs w:val="16"/>
                        </w:rPr>
                        <w:t>range</w:t>
                      </w:r>
                      <w:r w:rsidRPr="007B511B">
                        <w:rPr>
                          <w:color w:val="080808"/>
                          <w:spacing w:val="-20"/>
                          <w:sz w:val="16"/>
                          <w:szCs w:val="16"/>
                        </w:rPr>
                        <w:t>(x.shape[</w:t>
                      </w:r>
                      <w:r w:rsidRPr="007B511B">
                        <w:rPr>
                          <w:color w:val="1750EB"/>
                          <w:spacing w:val="-20"/>
                          <w:sz w:val="16"/>
                          <w:szCs w:val="16"/>
                        </w:rPr>
                        <w:t>1</w:t>
                      </w:r>
                      <w:r w:rsidRPr="007B511B">
                        <w:rPr>
                          <w:color w:val="080808"/>
                          <w:spacing w:val="-20"/>
                          <w:sz w:val="16"/>
                          <w:szCs w:val="16"/>
                        </w:rPr>
                        <w:t>])]</w:t>
                      </w:r>
                      <w:r w:rsidRPr="007B511B">
                        <w:rPr>
                          <w:color w:val="080808"/>
                          <w:spacing w:val="-20"/>
                          <w:sz w:val="16"/>
                          <w:szCs w:val="16"/>
                        </w:rPr>
                        <w:br/>
                      </w:r>
                      <w:r w:rsidRPr="007B511B">
                        <w:rPr>
                          <w:color w:val="000080"/>
                          <w:spacing w:val="-20"/>
                          <w:sz w:val="16"/>
                          <w:szCs w:val="16"/>
                        </w:rPr>
                        <w:t>print</w:t>
                      </w:r>
                      <w:r w:rsidRPr="007B511B">
                        <w:rPr>
                          <w:color w:val="080808"/>
                          <w:spacing w:val="-20"/>
                          <w:sz w:val="16"/>
                          <w:szCs w:val="16"/>
                        </w:rPr>
                        <w:t>(</w:t>
                      </w:r>
                      <w:r w:rsidRPr="007B511B">
                        <w:rPr>
                          <w:color w:val="067D17"/>
                          <w:spacing w:val="-20"/>
                          <w:sz w:val="16"/>
                          <w:szCs w:val="16"/>
                        </w:rPr>
                        <w:t>f'Variance Influence Factor:</w:t>
                      </w:r>
                      <w:r w:rsidRPr="007B511B">
                        <w:rPr>
                          <w:color w:val="0037A6"/>
                          <w:spacing w:val="-20"/>
                          <w:sz w:val="16"/>
                          <w:szCs w:val="16"/>
                        </w:rPr>
                        <w:t>\n{</w:t>
                      </w:r>
                      <w:r w:rsidRPr="007B511B">
                        <w:rPr>
                          <w:color w:val="080808"/>
                          <w:spacing w:val="-20"/>
                          <w:sz w:val="16"/>
                          <w:szCs w:val="16"/>
                        </w:rPr>
                        <w:t>vif_data.to_string()</w:t>
                      </w:r>
                      <w:r w:rsidRPr="007B511B">
                        <w:rPr>
                          <w:color w:val="0037A6"/>
                          <w:spacing w:val="-20"/>
                          <w:sz w:val="16"/>
                          <w:szCs w:val="16"/>
                        </w:rPr>
                        <w:t>}</w:t>
                      </w:r>
                      <w:r w:rsidRPr="007B511B">
                        <w:rPr>
                          <w:color w:val="067D17"/>
                          <w:spacing w:val="-20"/>
                          <w:sz w:val="16"/>
                          <w:szCs w:val="16"/>
                        </w:rPr>
                        <w:t>'</w:t>
                      </w:r>
                      <w:r w:rsidRPr="007B511B">
                        <w:rPr>
                          <w:color w:val="080808"/>
                          <w:spacing w:val="-20"/>
                          <w:sz w:val="16"/>
                          <w:szCs w:val="16"/>
                        </w:rPr>
                        <w:t>)</w:t>
                      </w:r>
                    </w:p>
                    <w:p w14:paraId="2B227E9D" w14:textId="77777777" w:rsidR="007B511B" w:rsidRPr="00B57618" w:rsidRDefault="007B511B" w:rsidP="00517C61">
                      <w:pPr>
                        <w:pStyle w:val="HTMLPreformatted"/>
                        <w:shd w:val="clear" w:color="auto" w:fill="FFFFFF"/>
                        <w:rPr>
                          <w:color w:val="080808"/>
                          <w:spacing w:val="-20"/>
                          <w:sz w:val="16"/>
                          <w:szCs w:val="16"/>
                        </w:rPr>
                      </w:pPr>
                    </w:p>
                  </w:txbxContent>
                </v:textbox>
                <w10:wrap type="square"/>
              </v:shape>
            </w:pict>
          </mc:Fallback>
        </mc:AlternateContent>
      </w:r>
      <w:r w:rsidR="007E307F">
        <w:t>E3: Code</w:t>
      </w:r>
      <w:bookmarkEnd w:id="22"/>
    </w:p>
    <w:p w14:paraId="4520566A" w14:textId="3E49874E" w:rsidR="00CF76D7" w:rsidRDefault="00CF76D7" w:rsidP="002E3D08"/>
    <w:p w14:paraId="3662A02E" w14:textId="2D9A6443" w:rsidR="007B511B" w:rsidRDefault="00002F11" w:rsidP="002E3D08">
      <w:r>
        <w:rPr>
          <w:noProof/>
        </w:rPr>
        <w:lastRenderedPageBreak/>
        <mc:AlternateContent>
          <mc:Choice Requires="wps">
            <w:drawing>
              <wp:anchor distT="45720" distB="45720" distL="114300" distR="114300" simplePos="0" relativeHeight="251704320" behindDoc="0" locked="0" layoutInCell="1" allowOverlap="1" wp14:anchorId="17053662" wp14:editId="76EEE107">
                <wp:simplePos x="0" y="0"/>
                <wp:positionH relativeFrom="column">
                  <wp:align>center</wp:align>
                </wp:positionH>
                <wp:positionV relativeFrom="paragraph">
                  <wp:posOffset>182880</wp:posOffset>
                </wp:positionV>
                <wp:extent cx="5943600" cy="1404620"/>
                <wp:effectExtent l="0" t="0" r="19050" b="1016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404620"/>
                        </a:xfrm>
                        <a:prstGeom prst="rect">
                          <a:avLst/>
                        </a:prstGeom>
                        <a:solidFill>
                          <a:srgbClr val="FFFFFF"/>
                        </a:solidFill>
                        <a:ln w="9525">
                          <a:solidFill>
                            <a:srgbClr val="000000"/>
                          </a:solidFill>
                          <a:miter lim="800000"/>
                          <a:headEnd/>
                          <a:tailEnd/>
                        </a:ln>
                      </wps:spPr>
                      <wps:txbx>
                        <w:txbxContent>
                          <w:p w14:paraId="3259785D" w14:textId="77777777" w:rsidR="00393E8A" w:rsidRPr="00294BBC" w:rsidRDefault="00393E8A" w:rsidP="00393E8A">
                            <w:pPr>
                              <w:pStyle w:val="HTMLPreformatted"/>
                              <w:shd w:val="clear" w:color="auto" w:fill="FFFFFF"/>
                              <w:rPr>
                                <w:color w:val="080808"/>
                                <w:spacing w:val="-20"/>
                                <w:sz w:val="16"/>
                                <w:szCs w:val="16"/>
                              </w:rPr>
                            </w:pPr>
                            <w:r w:rsidRPr="00294BBC">
                              <w:rPr>
                                <w:i/>
                                <w:iCs/>
                                <w:color w:val="8C8C8C"/>
                                <w:spacing w:val="-20"/>
                                <w:sz w:val="16"/>
                                <w:szCs w:val="16"/>
                              </w:rPr>
                              <w:t># Check Independence of Observations and Homosceasticity</w:t>
                            </w:r>
                          </w:p>
                          <w:p w14:paraId="4BCDB4B5" w14:textId="3EE6995D" w:rsidR="00002F11" w:rsidRDefault="00393E8A" w:rsidP="00393E8A">
                            <w:pPr>
                              <w:pStyle w:val="HTMLPreformatted"/>
                              <w:shd w:val="clear" w:color="auto" w:fill="FFFFFF"/>
                              <w:rPr>
                                <w:color w:val="080808"/>
                                <w:spacing w:val="-20"/>
                                <w:sz w:val="16"/>
                                <w:szCs w:val="16"/>
                              </w:rPr>
                            </w:pPr>
                            <w:r w:rsidRPr="00294BBC">
                              <w:rPr>
                                <w:color w:val="080808"/>
                                <w:spacing w:val="-20"/>
                                <w:sz w:val="16"/>
                                <w:szCs w:val="16"/>
                              </w:rPr>
                              <w:t>sns.regplot(</w:t>
                            </w:r>
                            <w:r w:rsidRPr="00294BBC">
                              <w:rPr>
                                <w:color w:val="660099"/>
                                <w:spacing w:val="-20"/>
                                <w:sz w:val="16"/>
                                <w:szCs w:val="16"/>
                              </w:rPr>
                              <w:t>x</w:t>
                            </w:r>
                            <w:r w:rsidRPr="00294BBC">
                              <w:rPr>
                                <w:color w:val="080808"/>
                                <w:spacing w:val="-20"/>
                                <w:sz w:val="16"/>
                                <w:szCs w:val="16"/>
                              </w:rPr>
                              <w:t xml:space="preserve">=model2.fittedvalues, </w:t>
                            </w:r>
                            <w:r w:rsidRPr="00294BBC">
                              <w:rPr>
                                <w:color w:val="660099"/>
                                <w:spacing w:val="-20"/>
                                <w:sz w:val="16"/>
                                <w:szCs w:val="16"/>
                              </w:rPr>
                              <w:t>y</w:t>
                            </w:r>
                            <w:r w:rsidRPr="00294BBC">
                              <w:rPr>
                                <w:color w:val="080808"/>
                                <w:spacing w:val="-20"/>
                                <w:sz w:val="16"/>
                                <w:szCs w:val="16"/>
                              </w:rPr>
                              <w:t xml:space="preserve">=model2.resid, </w:t>
                            </w:r>
                            <w:r w:rsidRPr="00294BBC">
                              <w:rPr>
                                <w:color w:val="660099"/>
                                <w:spacing w:val="-20"/>
                                <w:sz w:val="16"/>
                                <w:szCs w:val="16"/>
                              </w:rPr>
                              <w:t>lowess</w:t>
                            </w:r>
                            <w:r w:rsidRPr="00294BBC">
                              <w:rPr>
                                <w:color w:val="080808"/>
                                <w:spacing w:val="-20"/>
                                <w:sz w:val="16"/>
                                <w:szCs w:val="16"/>
                              </w:rPr>
                              <w:t>=</w:t>
                            </w:r>
                            <w:r w:rsidRPr="00294BBC">
                              <w:rPr>
                                <w:color w:val="0033B3"/>
                                <w:spacing w:val="-20"/>
                                <w:sz w:val="16"/>
                                <w:szCs w:val="16"/>
                              </w:rPr>
                              <w:t>True</w:t>
                            </w:r>
                            <w:r w:rsidRPr="00294BBC">
                              <w:rPr>
                                <w:color w:val="080808"/>
                                <w:spacing w:val="-20"/>
                                <w:sz w:val="16"/>
                                <w:szCs w:val="16"/>
                              </w:rPr>
                              <w:t xml:space="preserve">, </w:t>
                            </w:r>
                            <w:r w:rsidRPr="00294BBC">
                              <w:rPr>
                                <w:color w:val="660099"/>
                                <w:spacing w:val="-20"/>
                                <w:sz w:val="16"/>
                                <w:szCs w:val="16"/>
                              </w:rPr>
                              <w:t>line_kws</w:t>
                            </w:r>
                            <w:r w:rsidRPr="00294BBC">
                              <w:rPr>
                                <w:color w:val="080808"/>
                                <w:spacing w:val="-20"/>
                                <w:sz w:val="16"/>
                                <w:szCs w:val="16"/>
                              </w:rPr>
                              <w:t>={</w:t>
                            </w:r>
                            <w:r w:rsidRPr="00294BBC">
                              <w:rPr>
                                <w:color w:val="067D17"/>
                                <w:spacing w:val="-20"/>
                                <w:sz w:val="16"/>
                                <w:szCs w:val="16"/>
                              </w:rPr>
                              <w:t>'color'</w:t>
                            </w:r>
                            <w:r w:rsidRPr="00294BBC">
                              <w:rPr>
                                <w:color w:val="080808"/>
                                <w:spacing w:val="-20"/>
                                <w:sz w:val="16"/>
                                <w:szCs w:val="16"/>
                              </w:rPr>
                              <w:t xml:space="preserve">: </w:t>
                            </w:r>
                            <w:r w:rsidRPr="00294BBC">
                              <w:rPr>
                                <w:color w:val="067D17"/>
                                <w:spacing w:val="-20"/>
                                <w:sz w:val="16"/>
                                <w:szCs w:val="16"/>
                              </w:rPr>
                              <w:t>'red'</w:t>
                            </w:r>
                            <w:r w:rsidRPr="00294BBC">
                              <w:rPr>
                                <w:color w:val="080808"/>
                                <w:spacing w:val="-20"/>
                                <w:sz w:val="16"/>
                                <w:szCs w:val="16"/>
                              </w:rPr>
                              <w:t>})</w:t>
                            </w:r>
                            <w:r w:rsidRPr="00294BBC">
                              <w:rPr>
                                <w:color w:val="080808"/>
                                <w:spacing w:val="-20"/>
                                <w:sz w:val="16"/>
                                <w:szCs w:val="16"/>
                              </w:rPr>
                              <w:br/>
                              <w:t>plt.title(</w:t>
                            </w:r>
                            <w:r w:rsidRPr="00294BBC">
                              <w:rPr>
                                <w:color w:val="067D17"/>
                                <w:spacing w:val="-20"/>
                                <w:sz w:val="16"/>
                                <w:szCs w:val="16"/>
                              </w:rPr>
                              <w:t>'Residuals vs. fitted'</w:t>
                            </w:r>
                            <w:r w:rsidRPr="00294BBC">
                              <w:rPr>
                                <w:color w:val="080808"/>
                                <w:spacing w:val="-20"/>
                                <w:sz w:val="16"/>
                                <w:szCs w:val="16"/>
                              </w:rPr>
                              <w:t>)</w:t>
                            </w:r>
                            <w:r w:rsidRPr="00294BBC">
                              <w:rPr>
                                <w:color w:val="080808"/>
                                <w:spacing w:val="-20"/>
                                <w:sz w:val="16"/>
                                <w:szCs w:val="16"/>
                              </w:rPr>
                              <w:br/>
                              <w:t>plt.xlabel(</w:t>
                            </w:r>
                            <w:r w:rsidRPr="00294BBC">
                              <w:rPr>
                                <w:color w:val="067D17"/>
                                <w:spacing w:val="-20"/>
                                <w:sz w:val="16"/>
                                <w:szCs w:val="16"/>
                              </w:rPr>
                              <w:t>'Fitted values'</w:t>
                            </w:r>
                            <w:r w:rsidRPr="00294BBC">
                              <w:rPr>
                                <w:color w:val="080808"/>
                                <w:spacing w:val="-20"/>
                                <w:sz w:val="16"/>
                                <w:szCs w:val="16"/>
                              </w:rPr>
                              <w:t>)</w:t>
                            </w:r>
                            <w:r w:rsidRPr="00294BBC">
                              <w:rPr>
                                <w:color w:val="080808"/>
                                <w:spacing w:val="-20"/>
                                <w:sz w:val="16"/>
                                <w:szCs w:val="16"/>
                              </w:rPr>
                              <w:br/>
                              <w:t>plt.ylabel(</w:t>
                            </w:r>
                            <w:r w:rsidRPr="00294BBC">
                              <w:rPr>
                                <w:color w:val="067D17"/>
                                <w:spacing w:val="-20"/>
                                <w:sz w:val="16"/>
                                <w:szCs w:val="16"/>
                              </w:rPr>
                              <w:t>'Residuals'</w:t>
                            </w:r>
                            <w:r w:rsidRPr="00294BBC">
                              <w:rPr>
                                <w:color w:val="080808"/>
                                <w:spacing w:val="-20"/>
                                <w:sz w:val="16"/>
                                <w:szCs w:val="16"/>
                              </w:rPr>
                              <w:t>)</w:t>
                            </w:r>
                            <w:r w:rsidRPr="00294BBC">
                              <w:rPr>
                                <w:color w:val="080808"/>
                                <w:spacing w:val="-20"/>
                                <w:sz w:val="16"/>
                                <w:szCs w:val="16"/>
                              </w:rPr>
                              <w:br/>
                              <w:t>plt.show()</w:t>
                            </w:r>
                          </w:p>
                          <w:p w14:paraId="39B88D1D" w14:textId="77777777" w:rsidR="00294BBC" w:rsidRDefault="00294BBC" w:rsidP="00393E8A">
                            <w:pPr>
                              <w:pStyle w:val="HTMLPreformatted"/>
                              <w:shd w:val="clear" w:color="auto" w:fill="FFFFFF"/>
                              <w:rPr>
                                <w:color w:val="080808"/>
                                <w:spacing w:val="-20"/>
                                <w:sz w:val="16"/>
                                <w:szCs w:val="16"/>
                              </w:rPr>
                            </w:pPr>
                          </w:p>
                          <w:p w14:paraId="674DD729" w14:textId="77777777" w:rsidR="00627E23" w:rsidRPr="00627E23" w:rsidRDefault="00627E23" w:rsidP="00627E23">
                            <w:pPr>
                              <w:pStyle w:val="HTMLPreformatted"/>
                              <w:shd w:val="clear" w:color="auto" w:fill="FFFFFF"/>
                              <w:rPr>
                                <w:color w:val="080808"/>
                                <w:spacing w:val="-20"/>
                                <w:sz w:val="16"/>
                                <w:szCs w:val="16"/>
                              </w:rPr>
                            </w:pPr>
                            <w:r w:rsidRPr="00627E23">
                              <w:rPr>
                                <w:i/>
                                <w:iCs/>
                                <w:color w:val="8C8C8C"/>
                                <w:spacing w:val="-20"/>
                                <w:sz w:val="16"/>
                                <w:szCs w:val="16"/>
                              </w:rPr>
                              <w:t># Check Normality of residuals</w:t>
                            </w:r>
                          </w:p>
                          <w:p w14:paraId="4F70EB9C" w14:textId="37275A4E" w:rsidR="00627E23" w:rsidRPr="00627E23" w:rsidRDefault="00627E23" w:rsidP="00627E23">
                            <w:pPr>
                              <w:pStyle w:val="HTMLPreformatted"/>
                              <w:shd w:val="clear" w:color="auto" w:fill="FFFFFF"/>
                              <w:rPr>
                                <w:color w:val="080808"/>
                                <w:spacing w:val="-20"/>
                                <w:sz w:val="16"/>
                                <w:szCs w:val="16"/>
                              </w:rPr>
                            </w:pPr>
                            <w:r w:rsidRPr="00627E23">
                              <w:rPr>
                                <w:color w:val="080808"/>
                                <w:spacing w:val="-20"/>
                                <w:sz w:val="16"/>
                                <w:szCs w:val="16"/>
                              </w:rPr>
                              <w:t>qqplot(</w:t>
                            </w:r>
                            <w:r w:rsidRPr="00627E23">
                              <w:rPr>
                                <w:color w:val="660099"/>
                                <w:spacing w:val="-20"/>
                                <w:sz w:val="16"/>
                                <w:szCs w:val="16"/>
                              </w:rPr>
                              <w:t>data</w:t>
                            </w:r>
                            <w:r w:rsidRPr="00627E23">
                              <w:rPr>
                                <w:color w:val="080808"/>
                                <w:spacing w:val="-20"/>
                                <w:sz w:val="16"/>
                                <w:szCs w:val="16"/>
                              </w:rPr>
                              <w:t xml:space="preserve">=model2.resid, </w:t>
                            </w:r>
                            <w:r w:rsidRPr="00627E23">
                              <w:rPr>
                                <w:color w:val="660099"/>
                                <w:spacing w:val="-20"/>
                                <w:sz w:val="16"/>
                                <w:szCs w:val="16"/>
                              </w:rPr>
                              <w:t>fit</w:t>
                            </w:r>
                            <w:r w:rsidRPr="00627E23">
                              <w:rPr>
                                <w:color w:val="080808"/>
                                <w:spacing w:val="-20"/>
                                <w:sz w:val="16"/>
                                <w:szCs w:val="16"/>
                              </w:rPr>
                              <w:t>=</w:t>
                            </w:r>
                            <w:r w:rsidRPr="00627E23">
                              <w:rPr>
                                <w:color w:val="0033B3"/>
                                <w:spacing w:val="-20"/>
                                <w:sz w:val="16"/>
                                <w:szCs w:val="16"/>
                              </w:rPr>
                              <w:t>True</w:t>
                            </w:r>
                            <w:r w:rsidRPr="00627E23">
                              <w:rPr>
                                <w:color w:val="080808"/>
                                <w:spacing w:val="-20"/>
                                <w:sz w:val="16"/>
                                <w:szCs w:val="16"/>
                              </w:rPr>
                              <w:t xml:space="preserve">, </w:t>
                            </w:r>
                            <w:r w:rsidRPr="00627E23">
                              <w:rPr>
                                <w:color w:val="660099"/>
                                <w:spacing w:val="-20"/>
                                <w:sz w:val="16"/>
                                <w:szCs w:val="16"/>
                              </w:rPr>
                              <w:t>line</w:t>
                            </w:r>
                            <w:r w:rsidRPr="00627E23">
                              <w:rPr>
                                <w:color w:val="080808"/>
                                <w:spacing w:val="-20"/>
                                <w:sz w:val="16"/>
                                <w:szCs w:val="16"/>
                              </w:rPr>
                              <w:t>=</w:t>
                            </w:r>
                            <w:r w:rsidRPr="00627E23">
                              <w:rPr>
                                <w:color w:val="067D17"/>
                                <w:spacing w:val="-20"/>
                                <w:sz w:val="16"/>
                                <w:szCs w:val="16"/>
                              </w:rPr>
                              <w:t>'45'</w:t>
                            </w:r>
                            <w:r w:rsidRPr="00627E23">
                              <w:rPr>
                                <w:color w:val="080808"/>
                                <w:spacing w:val="-20"/>
                                <w:sz w:val="16"/>
                                <w:szCs w:val="16"/>
                              </w:rPr>
                              <w:t>)</w:t>
                            </w:r>
                            <w:r w:rsidRPr="00627E23">
                              <w:rPr>
                                <w:color w:val="080808"/>
                                <w:spacing w:val="-20"/>
                                <w:sz w:val="16"/>
                                <w:szCs w:val="16"/>
                              </w:rPr>
                              <w:br/>
                              <w:t>plt.title(</w:t>
                            </w:r>
                            <w:r w:rsidRPr="00627E23">
                              <w:rPr>
                                <w:color w:val="067D17"/>
                                <w:spacing w:val="-20"/>
                                <w:sz w:val="16"/>
                                <w:szCs w:val="16"/>
                              </w:rPr>
                              <w:t>'Q-Q plot'</w:t>
                            </w:r>
                            <w:r w:rsidRPr="00627E23">
                              <w:rPr>
                                <w:color w:val="080808"/>
                                <w:spacing w:val="-20"/>
                                <w:sz w:val="16"/>
                                <w:szCs w:val="16"/>
                              </w:rPr>
                              <w:t>)</w:t>
                            </w:r>
                            <w:r w:rsidRPr="00627E23">
                              <w:rPr>
                                <w:color w:val="080808"/>
                                <w:spacing w:val="-20"/>
                                <w:sz w:val="16"/>
                                <w:szCs w:val="16"/>
                              </w:rPr>
                              <w:br/>
                              <w:t>plt.show()</w:t>
                            </w:r>
                          </w:p>
                          <w:p w14:paraId="40AC8BBB" w14:textId="77777777" w:rsidR="00294BBC" w:rsidRDefault="00294BBC" w:rsidP="00393E8A">
                            <w:pPr>
                              <w:pStyle w:val="HTMLPreformatted"/>
                              <w:shd w:val="clear" w:color="auto" w:fill="FFFFFF"/>
                              <w:rPr>
                                <w:color w:val="080808"/>
                                <w:spacing w:val="-20"/>
                                <w:sz w:val="16"/>
                                <w:szCs w:val="16"/>
                              </w:rPr>
                            </w:pPr>
                          </w:p>
                          <w:p w14:paraId="35C9DA29" w14:textId="77777777" w:rsidR="00EF2DC6" w:rsidRPr="00B32D2F" w:rsidRDefault="00EF2DC6" w:rsidP="00EF2DC6">
                            <w:pPr>
                              <w:pStyle w:val="HTMLPreformatted"/>
                              <w:shd w:val="clear" w:color="auto" w:fill="FFFFFF"/>
                              <w:rPr>
                                <w:color w:val="080808"/>
                                <w:spacing w:val="-20"/>
                                <w:sz w:val="16"/>
                                <w:szCs w:val="16"/>
                              </w:rPr>
                            </w:pPr>
                            <w:r w:rsidRPr="00B32D2F">
                              <w:rPr>
                                <w:i/>
                                <w:iCs/>
                                <w:color w:val="8C8C8C"/>
                                <w:spacing w:val="-20"/>
                                <w:sz w:val="16"/>
                                <w:szCs w:val="16"/>
                              </w:rPr>
                              <w:t># Scale-location plot</w:t>
                            </w:r>
                          </w:p>
                          <w:p w14:paraId="0F854387" w14:textId="03AA3D96" w:rsidR="00EF2DC6" w:rsidRPr="00B32D2F" w:rsidRDefault="00EF2DC6" w:rsidP="00EF2DC6">
                            <w:pPr>
                              <w:pStyle w:val="HTMLPreformatted"/>
                              <w:shd w:val="clear" w:color="auto" w:fill="FFFFFF"/>
                              <w:rPr>
                                <w:color w:val="080808"/>
                                <w:spacing w:val="-20"/>
                                <w:sz w:val="16"/>
                                <w:szCs w:val="16"/>
                              </w:rPr>
                            </w:pPr>
                            <w:r w:rsidRPr="00B32D2F">
                              <w:rPr>
                                <w:color w:val="080808"/>
                                <w:spacing w:val="-20"/>
                                <w:sz w:val="16"/>
                                <w:szCs w:val="16"/>
                              </w:rPr>
                              <w:t>model2_norm_resid = model2.get_influence().resid_studentized_internal</w:t>
                            </w:r>
                            <w:r w:rsidRPr="00B32D2F">
                              <w:rPr>
                                <w:color w:val="080808"/>
                                <w:spacing w:val="-20"/>
                                <w:sz w:val="16"/>
                                <w:szCs w:val="16"/>
                              </w:rPr>
                              <w:br/>
                              <w:t>model2_norm_resid_abs_sqrt = np.sqrt(np.abs(model2_norm_resid))</w:t>
                            </w:r>
                            <w:r w:rsidRPr="00B32D2F">
                              <w:rPr>
                                <w:color w:val="080808"/>
                                <w:spacing w:val="-20"/>
                                <w:sz w:val="16"/>
                                <w:szCs w:val="16"/>
                              </w:rPr>
                              <w:br/>
                              <w:t>sns.regplot(</w:t>
                            </w:r>
                            <w:r w:rsidRPr="00B32D2F">
                              <w:rPr>
                                <w:color w:val="660099"/>
                                <w:spacing w:val="-20"/>
                                <w:sz w:val="16"/>
                                <w:szCs w:val="16"/>
                              </w:rPr>
                              <w:t>x</w:t>
                            </w:r>
                            <w:r w:rsidRPr="00B32D2F">
                              <w:rPr>
                                <w:color w:val="080808"/>
                                <w:spacing w:val="-20"/>
                                <w:sz w:val="16"/>
                                <w:szCs w:val="16"/>
                              </w:rPr>
                              <w:t xml:space="preserve">=model2.fittedvalues, </w:t>
                            </w:r>
                            <w:r w:rsidRPr="00B32D2F">
                              <w:rPr>
                                <w:color w:val="660099"/>
                                <w:spacing w:val="-20"/>
                                <w:sz w:val="16"/>
                                <w:szCs w:val="16"/>
                              </w:rPr>
                              <w:t>y</w:t>
                            </w:r>
                            <w:r w:rsidRPr="00B32D2F">
                              <w:rPr>
                                <w:color w:val="080808"/>
                                <w:spacing w:val="-20"/>
                                <w:sz w:val="16"/>
                                <w:szCs w:val="16"/>
                              </w:rPr>
                              <w:t xml:space="preserve">=model2_norm_resid_abs_sqrt, </w:t>
                            </w:r>
                            <w:r w:rsidRPr="00B32D2F">
                              <w:rPr>
                                <w:color w:val="660099"/>
                                <w:spacing w:val="-20"/>
                                <w:sz w:val="16"/>
                                <w:szCs w:val="16"/>
                              </w:rPr>
                              <w:t>ci</w:t>
                            </w:r>
                            <w:r w:rsidRPr="00B32D2F">
                              <w:rPr>
                                <w:color w:val="080808"/>
                                <w:spacing w:val="-20"/>
                                <w:sz w:val="16"/>
                                <w:szCs w:val="16"/>
                              </w:rPr>
                              <w:t>=</w:t>
                            </w:r>
                            <w:r w:rsidRPr="00B32D2F">
                              <w:rPr>
                                <w:color w:val="0033B3"/>
                                <w:spacing w:val="-20"/>
                                <w:sz w:val="16"/>
                                <w:szCs w:val="16"/>
                              </w:rPr>
                              <w:t>None</w:t>
                            </w:r>
                            <w:r w:rsidRPr="00B32D2F">
                              <w:rPr>
                                <w:color w:val="080808"/>
                                <w:spacing w:val="-20"/>
                                <w:sz w:val="16"/>
                                <w:szCs w:val="16"/>
                              </w:rPr>
                              <w:t xml:space="preserve">, </w:t>
                            </w:r>
                            <w:r w:rsidRPr="00B32D2F">
                              <w:rPr>
                                <w:color w:val="660099"/>
                                <w:spacing w:val="-20"/>
                                <w:sz w:val="16"/>
                                <w:szCs w:val="16"/>
                              </w:rPr>
                              <w:t>lowess</w:t>
                            </w:r>
                            <w:r w:rsidRPr="00B32D2F">
                              <w:rPr>
                                <w:color w:val="080808"/>
                                <w:spacing w:val="-20"/>
                                <w:sz w:val="16"/>
                                <w:szCs w:val="16"/>
                              </w:rPr>
                              <w:t>=</w:t>
                            </w:r>
                            <w:r w:rsidRPr="00B32D2F">
                              <w:rPr>
                                <w:color w:val="0033B3"/>
                                <w:spacing w:val="-20"/>
                                <w:sz w:val="16"/>
                                <w:szCs w:val="16"/>
                              </w:rPr>
                              <w:t>True</w:t>
                            </w:r>
                            <w:r w:rsidRPr="00B32D2F">
                              <w:rPr>
                                <w:color w:val="080808"/>
                                <w:spacing w:val="-20"/>
                                <w:sz w:val="16"/>
                                <w:szCs w:val="16"/>
                              </w:rPr>
                              <w:t xml:space="preserve">, </w:t>
                            </w:r>
                            <w:r w:rsidRPr="00B32D2F">
                              <w:rPr>
                                <w:color w:val="660099"/>
                                <w:spacing w:val="-20"/>
                                <w:sz w:val="16"/>
                                <w:szCs w:val="16"/>
                              </w:rPr>
                              <w:t>line_kws</w:t>
                            </w:r>
                            <w:r w:rsidRPr="00B32D2F">
                              <w:rPr>
                                <w:color w:val="080808"/>
                                <w:spacing w:val="-20"/>
                                <w:sz w:val="16"/>
                                <w:szCs w:val="16"/>
                              </w:rPr>
                              <w:t>={</w:t>
                            </w:r>
                            <w:r w:rsidRPr="00B32D2F">
                              <w:rPr>
                                <w:color w:val="067D17"/>
                                <w:spacing w:val="-20"/>
                                <w:sz w:val="16"/>
                                <w:szCs w:val="16"/>
                              </w:rPr>
                              <w:t>'color'</w:t>
                            </w:r>
                            <w:r w:rsidRPr="00B32D2F">
                              <w:rPr>
                                <w:color w:val="080808"/>
                                <w:spacing w:val="-20"/>
                                <w:sz w:val="16"/>
                                <w:szCs w:val="16"/>
                              </w:rPr>
                              <w:t xml:space="preserve">: </w:t>
                            </w:r>
                            <w:r w:rsidRPr="00B32D2F">
                              <w:rPr>
                                <w:color w:val="067D17"/>
                                <w:spacing w:val="-20"/>
                                <w:sz w:val="16"/>
                                <w:szCs w:val="16"/>
                              </w:rPr>
                              <w:t>'red'</w:t>
                            </w:r>
                            <w:r w:rsidRPr="00B32D2F">
                              <w:rPr>
                                <w:color w:val="080808"/>
                                <w:spacing w:val="-20"/>
                                <w:sz w:val="16"/>
                                <w:szCs w:val="16"/>
                              </w:rPr>
                              <w:t>})</w:t>
                            </w:r>
                            <w:r w:rsidRPr="00B32D2F">
                              <w:rPr>
                                <w:color w:val="080808"/>
                                <w:spacing w:val="-20"/>
                                <w:sz w:val="16"/>
                                <w:szCs w:val="16"/>
                              </w:rPr>
                              <w:br/>
                              <w:t>plt.title(</w:t>
                            </w:r>
                            <w:r w:rsidRPr="00B32D2F">
                              <w:rPr>
                                <w:color w:val="067D17"/>
                                <w:spacing w:val="-20"/>
                                <w:sz w:val="16"/>
                                <w:szCs w:val="16"/>
                              </w:rPr>
                              <w:t>'Scale-location plot'</w:t>
                            </w:r>
                            <w:r w:rsidRPr="00B32D2F">
                              <w:rPr>
                                <w:color w:val="080808"/>
                                <w:spacing w:val="-20"/>
                                <w:sz w:val="16"/>
                                <w:szCs w:val="16"/>
                              </w:rPr>
                              <w:t>)</w:t>
                            </w:r>
                            <w:r w:rsidRPr="00B32D2F">
                              <w:rPr>
                                <w:color w:val="080808"/>
                                <w:spacing w:val="-20"/>
                                <w:sz w:val="16"/>
                                <w:szCs w:val="16"/>
                              </w:rPr>
                              <w:br/>
                              <w:t>plt.xlabel(</w:t>
                            </w:r>
                            <w:r w:rsidRPr="00B32D2F">
                              <w:rPr>
                                <w:color w:val="067D17"/>
                                <w:spacing w:val="-20"/>
                                <w:sz w:val="16"/>
                                <w:szCs w:val="16"/>
                              </w:rPr>
                              <w:t>'Fitted values'</w:t>
                            </w:r>
                            <w:r w:rsidRPr="00B32D2F">
                              <w:rPr>
                                <w:color w:val="080808"/>
                                <w:spacing w:val="-20"/>
                                <w:sz w:val="16"/>
                                <w:szCs w:val="16"/>
                              </w:rPr>
                              <w:t>)</w:t>
                            </w:r>
                            <w:r w:rsidRPr="00B32D2F">
                              <w:rPr>
                                <w:color w:val="080808"/>
                                <w:spacing w:val="-20"/>
                                <w:sz w:val="16"/>
                                <w:szCs w:val="16"/>
                              </w:rPr>
                              <w:br/>
                              <w:t>plt.ylabel(</w:t>
                            </w:r>
                            <w:r w:rsidRPr="00B32D2F">
                              <w:rPr>
                                <w:color w:val="067D17"/>
                                <w:spacing w:val="-20"/>
                                <w:sz w:val="16"/>
                                <w:szCs w:val="16"/>
                              </w:rPr>
                              <w:t>'|Standardized Residuals|**(1/2)'</w:t>
                            </w:r>
                            <w:r w:rsidRPr="00B32D2F">
                              <w:rPr>
                                <w:color w:val="080808"/>
                                <w:spacing w:val="-20"/>
                                <w:sz w:val="16"/>
                                <w:szCs w:val="16"/>
                              </w:rPr>
                              <w:t>)</w:t>
                            </w:r>
                            <w:r w:rsidRPr="00B32D2F">
                              <w:rPr>
                                <w:color w:val="080808"/>
                                <w:spacing w:val="-20"/>
                                <w:sz w:val="16"/>
                                <w:szCs w:val="16"/>
                              </w:rPr>
                              <w:br/>
                              <w:t>plt.show()</w:t>
                            </w:r>
                          </w:p>
                          <w:p w14:paraId="3B43FEDE" w14:textId="1FD769E0" w:rsidR="002B5EFC" w:rsidRPr="00CC0F4E" w:rsidRDefault="002B5EFC" w:rsidP="002B5EFC">
                            <w:pPr>
                              <w:pStyle w:val="HTMLPreformatted"/>
                              <w:shd w:val="clear" w:color="auto" w:fill="FFFFFF"/>
                              <w:rPr>
                                <w:color w:val="080808"/>
                                <w:spacing w:val="-20"/>
                                <w:sz w:val="16"/>
                                <w:szCs w:val="16"/>
                              </w:rPr>
                            </w:pPr>
                            <w:r w:rsidRPr="00CC0F4E">
                              <w:rPr>
                                <w:i/>
                                <w:iCs/>
                                <w:color w:val="8C8C8C"/>
                                <w:spacing w:val="-20"/>
                                <w:sz w:val="16"/>
                                <w:szCs w:val="16"/>
                              </w:rPr>
                              <w:br/>
                              <w:t># Create prediction data</w:t>
                            </w:r>
                            <w:r w:rsidRPr="00CC0F4E">
                              <w:rPr>
                                <w:i/>
                                <w:iCs/>
                                <w:color w:val="8C8C8C"/>
                                <w:spacing w:val="-20"/>
                                <w:sz w:val="16"/>
                                <w:szCs w:val="16"/>
                              </w:rPr>
                              <w:br/>
                            </w:r>
                            <w:r w:rsidRPr="00CC0F4E">
                              <w:rPr>
                                <w:color w:val="080808"/>
                                <w:spacing w:val="-20"/>
                                <w:sz w:val="16"/>
                                <w:szCs w:val="16"/>
                              </w:rPr>
                              <w:t>total_charge = np.arange(</w:t>
                            </w:r>
                            <w:r w:rsidRPr="00CC0F4E">
                              <w:rPr>
                                <w:color w:val="1750EB"/>
                                <w:spacing w:val="-20"/>
                                <w:sz w:val="16"/>
                                <w:szCs w:val="16"/>
                              </w:rPr>
                              <w:t>2000</w:t>
                            </w:r>
                            <w:r w:rsidRPr="00CC0F4E">
                              <w:rPr>
                                <w:color w:val="080808"/>
                                <w:spacing w:val="-20"/>
                                <w:sz w:val="16"/>
                                <w:szCs w:val="16"/>
                              </w:rPr>
                              <w:t xml:space="preserve">, </w:t>
                            </w:r>
                            <w:r w:rsidRPr="00CC0F4E">
                              <w:rPr>
                                <w:color w:val="1750EB"/>
                                <w:spacing w:val="-20"/>
                                <w:sz w:val="16"/>
                                <w:szCs w:val="16"/>
                              </w:rPr>
                              <w:t>11000</w:t>
                            </w:r>
                            <w:r w:rsidRPr="00CC0F4E">
                              <w:rPr>
                                <w:color w:val="080808"/>
                                <w:spacing w:val="-20"/>
                                <w:sz w:val="16"/>
                                <w:szCs w:val="16"/>
                              </w:rPr>
                              <w:t xml:space="preserve">, </w:t>
                            </w:r>
                            <w:r w:rsidRPr="00CC0F4E">
                              <w:rPr>
                                <w:color w:val="1750EB"/>
                                <w:spacing w:val="-20"/>
                                <w:sz w:val="16"/>
                                <w:szCs w:val="16"/>
                              </w:rPr>
                              <w:t>500</w:t>
                            </w:r>
                            <w:r w:rsidRPr="00CC0F4E">
                              <w:rPr>
                                <w:color w:val="080808"/>
                                <w:spacing w:val="-20"/>
                                <w:sz w:val="16"/>
                                <w:szCs w:val="16"/>
                              </w:rPr>
                              <w:t>)</w:t>
                            </w:r>
                            <w:r w:rsidRPr="00CC0F4E">
                              <w:rPr>
                                <w:color w:val="080808"/>
                                <w:spacing w:val="-20"/>
                                <w:sz w:val="16"/>
                                <w:szCs w:val="16"/>
                              </w:rPr>
                              <w:br/>
                              <w:t>high_blood = np.array([</w:t>
                            </w:r>
                            <w:r w:rsidRPr="00CC0F4E">
                              <w:rPr>
                                <w:color w:val="1750EB"/>
                                <w:spacing w:val="-20"/>
                                <w:sz w:val="16"/>
                                <w:szCs w:val="16"/>
                              </w:rPr>
                              <w:t>0</w:t>
                            </w:r>
                            <w:r w:rsidRPr="00CC0F4E">
                              <w:rPr>
                                <w:color w:val="080808"/>
                                <w:spacing w:val="-20"/>
                                <w:sz w:val="16"/>
                                <w:szCs w:val="16"/>
                              </w:rPr>
                              <w:t xml:space="preserve">, </w:t>
                            </w:r>
                            <w:r w:rsidRPr="00CC0F4E">
                              <w:rPr>
                                <w:color w:val="1750EB"/>
                                <w:spacing w:val="-20"/>
                                <w:sz w:val="16"/>
                                <w:szCs w:val="16"/>
                              </w:rPr>
                              <w:t>1</w:t>
                            </w:r>
                            <w:r w:rsidRPr="00CC0F4E">
                              <w:rPr>
                                <w:color w:val="080808"/>
                                <w:spacing w:val="-20"/>
                                <w:sz w:val="16"/>
                                <w:szCs w:val="16"/>
                              </w:rPr>
                              <w:t xml:space="preserve">], </w:t>
                            </w:r>
                            <w:r w:rsidRPr="00CC0F4E">
                              <w:rPr>
                                <w:color w:val="000080"/>
                                <w:spacing w:val="-20"/>
                                <w:sz w:val="16"/>
                                <w:szCs w:val="16"/>
                              </w:rPr>
                              <w:t>int</w:t>
                            </w:r>
                            <w:r w:rsidRPr="00CC0F4E">
                              <w:rPr>
                                <w:color w:val="080808"/>
                                <w:spacing w:val="-20"/>
                                <w:sz w:val="16"/>
                                <w:szCs w:val="16"/>
                              </w:rPr>
                              <w:t>)</w:t>
                            </w:r>
                            <w:r w:rsidRPr="00CC0F4E">
                              <w:rPr>
                                <w:color w:val="080808"/>
                                <w:spacing w:val="-20"/>
                                <w:sz w:val="16"/>
                                <w:szCs w:val="16"/>
                              </w:rPr>
                              <w:br/>
                              <w:t>arthritis = np.array([</w:t>
                            </w:r>
                            <w:r w:rsidRPr="00CC0F4E">
                              <w:rPr>
                                <w:color w:val="1750EB"/>
                                <w:spacing w:val="-20"/>
                                <w:sz w:val="16"/>
                                <w:szCs w:val="16"/>
                              </w:rPr>
                              <w:t>0</w:t>
                            </w:r>
                            <w:r w:rsidRPr="00CC0F4E">
                              <w:rPr>
                                <w:color w:val="080808"/>
                                <w:spacing w:val="-20"/>
                                <w:sz w:val="16"/>
                                <w:szCs w:val="16"/>
                              </w:rPr>
                              <w:t xml:space="preserve">, </w:t>
                            </w:r>
                            <w:r w:rsidRPr="00CC0F4E">
                              <w:rPr>
                                <w:color w:val="1750EB"/>
                                <w:spacing w:val="-20"/>
                                <w:sz w:val="16"/>
                                <w:szCs w:val="16"/>
                              </w:rPr>
                              <w:t>1</w:t>
                            </w:r>
                            <w:r w:rsidRPr="00CC0F4E">
                              <w:rPr>
                                <w:color w:val="080808"/>
                                <w:spacing w:val="-20"/>
                                <w:sz w:val="16"/>
                                <w:szCs w:val="16"/>
                              </w:rPr>
                              <w:t xml:space="preserve">], </w:t>
                            </w:r>
                            <w:r w:rsidRPr="00CC0F4E">
                              <w:rPr>
                                <w:color w:val="000080"/>
                                <w:spacing w:val="-20"/>
                                <w:sz w:val="16"/>
                                <w:szCs w:val="16"/>
                              </w:rPr>
                              <w:t>int</w:t>
                            </w:r>
                            <w:r w:rsidRPr="00CC0F4E">
                              <w:rPr>
                                <w:color w:val="080808"/>
                                <w:spacing w:val="-20"/>
                                <w:sz w:val="16"/>
                                <w:szCs w:val="16"/>
                              </w:rPr>
                              <w:t>)</w:t>
                            </w:r>
                            <w:r w:rsidRPr="00CC0F4E">
                              <w:rPr>
                                <w:color w:val="080808"/>
                                <w:spacing w:val="-20"/>
                                <w:sz w:val="16"/>
                                <w:szCs w:val="16"/>
                              </w:rPr>
                              <w:br/>
                              <w:t>diabetes = np.array([</w:t>
                            </w:r>
                            <w:r w:rsidRPr="00CC0F4E">
                              <w:rPr>
                                <w:color w:val="1750EB"/>
                                <w:spacing w:val="-20"/>
                                <w:sz w:val="16"/>
                                <w:szCs w:val="16"/>
                              </w:rPr>
                              <w:t>0</w:t>
                            </w:r>
                            <w:r w:rsidRPr="00CC0F4E">
                              <w:rPr>
                                <w:color w:val="080808"/>
                                <w:spacing w:val="-20"/>
                                <w:sz w:val="16"/>
                                <w:szCs w:val="16"/>
                              </w:rPr>
                              <w:t xml:space="preserve">, </w:t>
                            </w:r>
                            <w:r w:rsidRPr="00CC0F4E">
                              <w:rPr>
                                <w:color w:val="1750EB"/>
                                <w:spacing w:val="-20"/>
                                <w:sz w:val="16"/>
                                <w:szCs w:val="16"/>
                              </w:rPr>
                              <w:t>1</w:t>
                            </w:r>
                            <w:r w:rsidRPr="00CC0F4E">
                              <w:rPr>
                                <w:color w:val="080808"/>
                                <w:spacing w:val="-20"/>
                                <w:sz w:val="16"/>
                                <w:szCs w:val="16"/>
                              </w:rPr>
                              <w:t xml:space="preserve">], </w:t>
                            </w:r>
                            <w:r w:rsidRPr="00CC0F4E">
                              <w:rPr>
                                <w:color w:val="000080"/>
                                <w:spacing w:val="-20"/>
                                <w:sz w:val="16"/>
                                <w:szCs w:val="16"/>
                              </w:rPr>
                              <w:t>int</w:t>
                            </w:r>
                            <w:r w:rsidRPr="00CC0F4E">
                              <w:rPr>
                                <w:color w:val="080808"/>
                                <w:spacing w:val="-20"/>
                                <w:sz w:val="16"/>
                                <w:szCs w:val="16"/>
                              </w:rPr>
                              <w:t>)</w:t>
                            </w:r>
                            <w:r w:rsidRPr="00CC0F4E">
                              <w:rPr>
                                <w:color w:val="080808"/>
                                <w:spacing w:val="-20"/>
                                <w:sz w:val="16"/>
                                <w:szCs w:val="16"/>
                              </w:rPr>
                              <w:br/>
                              <w:t>hyperlipidemia = np.array([</w:t>
                            </w:r>
                            <w:r w:rsidRPr="00CC0F4E">
                              <w:rPr>
                                <w:color w:val="1750EB"/>
                                <w:spacing w:val="-20"/>
                                <w:sz w:val="16"/>
                                <w:szCs w:val="16"/>
                              </w:rPr>
                              <w:t>0</w:t>
                            </w:r>
                            <w:r w:rsidRPr="00CC0F4E">
                              <w:rPr>
                                <w:color w:val="080808"/>
                                <w:spacing w:val="-20"/>
                                <w:sz w:val="16"/>
                                <w:szCs w:val="16"/>
                              </w:rPr>
                              <w:t xml:space="preserve">, </w:t>
                            </w:r>
                            <w:r w:rsidRPr="00CC0F4E">
                              <w:rPr>
                                <w:color w:val="1750EB"/>
                                <w:spacing w:val="-20"/>
                                <w:sz w:val="16"/>
                                <w:szCs w:val="16"/>
                              </w:rPr>
                              <w:t>1</w:t>
                            </w:r>
                            <w:r w:rsidRPr="00CC0F4E">
                              <w:rPr>
                                <w:color w:val="080808"/>
                                <w:spacing w:val="-20"/>
                                <w:sz w:val="16"/>
                                <w:szCs w:val="16"/>
                              </w:rPr>
                              <w:t xml:space="preserve">], </w:t>
                            </w:r>
                            <w:r w:rsidRPr="00CC0F4E">
                              <w:rPr>
                                <w:color w:val="000080"/>
                                <w:spacing w:val="-20"/>
                                <w:sz w:val="16"/>
                                <w:szCs w:val="16"/>
                              </w:rPr>
                              <w:t>int</w:t>
                            </w:r>
                            <w:r w:rsidRPr="00CC0F4E">
                              <w:rPr>
                                <w:color w:val="080808"/>
                                <w:spacing w:val="-20"/>
                                <w:sz w:val="16"/>
                                <w:szCs w:val="16"/>
                              </w:rPr>
                              <w:t>)</w:t>
                            </w:r>
                            <w:r w:rsidRPr="00CC0F4E">
                              <w:rPr>
                                <w:color w:val="080808"/>
                                <w:spacing w:val="-20"/>
                                <w:sz w:val="16"/>
                                <w:szCs w:val="16"/>
                              </w:rPr>
                              <w:br/>
                              <w:t>back_pain = np.array([</w:t>
                            </w:r>
                            <w:r w:rsidRPr="00CC0F4E">
                              <w:rPr>
                                <w:color w:val="1750EB"/>
                                <w:spacing w:val="-20"/>
                                <w:sz w:val="16"/>
                                <w:szCs w:val="16"/>
                              </w:rPr>
                              <w:t>0</w:t>
                            </w:r>
                            <w:r w:rsidRPr="00CC0F4E">
                              <w:rPr>
                                <w:color w:val="080808"/>
                                <w:spacing w:val="-20"/>
                                <w:sz w:val="16"/>
                                <w:szCs w:val="16"/>
                              </w:rPr>
                              <w:t xml:space="preserve">, </w:t>
                            </w:r>
                            <w:r w:rsidRPr="00CC0F4E">
                              <w:rPr>
                                <w:color w:val="1750EB"/>
                                <w:spacing w:val="-20"/>
                                <w:sz w:val="16"/>
                                <w:szCs w:val="16"/>
                              </w:rPr>
                              <w:t>1</w:t>
                            </w:r>
                            <w:r w:rsidRPr="00CC0F4E">
                              <w:rPr>
                                <w:color w:val="080808"/>
                                <w:spacing w:val="-20"/>
                                <w:sz w:val="16"/>
                                <w:szCs w:val="16"/>
                              </w:rPr>
                              <w:t xml:space="preserve">], </w:t>
                            </w:r>
                            <w:r w:rsidRPr="00CC0F4E">
                              <w:rPr>
                                <w:color w:val="000080"/>
                                <w:spacing w:val="-20"/>
                                <w:sz w:val="16"/>
                                <w:szCs w:val="16"/>
                              </w:rPr>
                              <w:t>int</w:t>
                            </w:r>
                            <w:r w:rsidRPr="00CC0F4E">
                              <w:rPr>
                                <w:color w:val="080808"/>
                                <w:spacing w:val="-20"/>
                                <w:sz w:val="16"/>
                                <w:szCs w:val="16"/>
                              </w:rPr>
                              <w:t>)</w:t>
                            </w:r>
                            <w:r w:rsidRPr="00CC0F4E">
                              <w:rPr>
                                <w:color w:val="080808"/>
                                <w:spacing w:val="-20"/>
                                <w:sz w:val="16"/>
                                <w:szCs w:val="16"/>
                              </w:rPr>
                              <w:br/>
                              <w:t>anxiety = np.array([</w:t>
                            </w:r>
                            <w:r w:rsidRPr="00CC0F4E">
                              <w:rPr>
                                <w:color w:val="1750EB"/>
                                <w:spacing w:val="-20"/>
                                <w:sz w:val="16"/>
                                <w:szCs w:val="16"/>
                              </w:rPr>
                              <w:t>0</w:t>
                            </w:r>
                            <w:r w:rsidRPr="00CC0F4E">
                              <w:rPr>
                                <w:color w:val="080808"/>
                                <w:spacing w:val="-20"/>
                                <w:sz w:val="16"/>
                                <w:szCs w:val="16"/>
                              </w:rPr>
                              <w:t xml:space="preserve">, </w:t>
                            </w:r>
                            <w:r w:rsidRPr="00CC0F4E">
                              <w:rPr>
                                <w:color w:val="1750EB"/>
                                <w:spacing w:val="-20"/>
                                <w:sz w:val="16"/>
                                <w:szCs w:val="16"/>
                              </w:rPr>
                              <w:t>1</w:t>
                            </w:r>
                            <w:r w:rsidRPr="00CC0F4E">
                              <w:rPr>
                                <w:color w:val="080808"/>
                                <w:spacing w:val="-20"/>
                                <w:sz w:val="16"/>
                                <w:szCs w:val="16"/>
                              </w:rPr>
                              <w:t xml:space="preserve">], </w:t>
                            </w:r>
                            <w:r w:rsidRPr="00CC0F4E">
                              <w:rPr>
                                <w:color w:val="000080"/>
                                <w:spacing w:val="-20"/>
                                <w:sz w:val="16"/>
                                <w:szCs w:val="16"/>
                              </w:rPr>
                              <w:t>int</w:t>
                            </w:r>
                            <w:r w:rsidRPr="00CC0F4E">
                              <w:rPr>
                                <w:color w:val="080808"/>
                                <w:spacing w:val="-20"/>
                                <w:sz w:val="16"/>
                                <w:szCs w:val="16"/>
                              </w:rPr>
                              <w:t>)</w:t>
                            </w:r>
                            <w:r w:rsidRPr="00CC0F4E">
                              <w:rPr>
                                <w:color w:val="080808"/>
                                <w:spacing w:val="-20"/>
                                <w:sz w:val="16"/>
                                <w:szCs w:val="16"/>
                              </w:rPr>
                              <w:br/>
                              <w:t>allergic_rhinitis = np.array([</w:t>
                            </w:r>
                            <w:r w:rsidRPr="00CC0F4E">
                              <w:rPr>
                                <w:color w:val="1750EB"/>
                                <w:spacing w:val="-20"/>
                                <w:sz w:val="16"/>
                                <w:szCs w:val="16"/>
                              </w:rPr>
                              <w:t>0</w:t>
                            </w:r>
                            <w:r w:rsidRPr="00CC0F4E">
                              <w:rPr>
                                <w:color w:val="080808"/>
                                <w:spacing w:val="-20"/>
                                <w:sz w:val="16"/>
                                <w:szCs w:val="16"/>
                              </w:rPr>
                              <w:t xml:space="preserve">, </w:t>
                            </w:r>
                            <w:r w:rsidRPr="00CC0F4E">
                              <w:rPr>
                                <w:color w:val="1750EB"/>
                                <w:spacing w:val="-20"/>
                                <w:sz w:val="16"/>
                                <w:szCs w:val="16"/>
                              </w:rPr>
                              <w:t>1</w:t>
                            </w:r>
                            <w:r w:rsidRPr="00CC0F4E">
                              <w:rPr>
                                <w:color w:val="080808"/>
                                <w:spacing w:val="-20"/>
                                <w:sz w:val="16"/>
                                <w:szCs w:val="16"/>
                              </w:rPr>
                              <w:t xml:space="preserve">], </w:t>
                            </w:r>
                            <w:r w:rsidRPr="00CC0F4E">
                              <w:rPr>
                                <w:color w:val="000080"/>
                                <w:spacing w:val="-20"/>
                                <w:sz w:val="16"/>
                                <w:szCs w:val="16"/>
                              </w:rPr>
                              <w:t>int</w:t>
                            </w:r>
                            <w:r w:rsidRPr="00CC0F4E">
                              <w:rPr>
                                <w:color w:val="080808"/>
                                <w:spacing w:val="-20"/>
                                <w:sz w:val="16"/>
                                <w:szCs w:val="16"/>
                              </w:rPr>
                              <w:t>)</w:t>
                            </w:r>
                            <w:r w:rsidRPr="00CC0F4E">
                              <w:rPr>
                                <w:color w:val="080808"/>
                                <w:spacing w:val="-20"/>
                                <w:sz w:val="16"/>
                                <w:szCs w:val="16"/>
                              </w:rPr>
                              <w:br/>
                              <w:t>reflux_esophagitis = np.array([</w:t>
                            </w:r>
                            <w:r w:rsidRPr="00CC0F4E">
                              <w:rPr>
                                <w:color w:val="1750EB"/>
                                <w:spacing w:val="-20"/>
                                <w:sz w:val="16"/>
                                <w:szCs w:val="16"/>
                              </w:rPr>
                              <w:t>0</w:t>
                            </w:r>
                            <w:r w:rsidRPr="00CC0F4E">
                              <w:rPr>
                                <w:color w:val="080808"/>
                                <w:spacing w:val="-20"/>
                                <w:sz w:val="16"/>
                                <w:szCs w:val="16"/>
                              </w:rPr>
                              <w:t xml:space="preserve">, </w:t>
                            </w:r>
                            <w:r w:rsidRPr="00CC0F4E">
                              <w:rPr>
                                <w:color w:val="1750EB"/>
                                <w:spacing w:val="-20"/>
                                <w:sz w:val="16"/>
                                <w:szCs w:val="16"/>
                              </w:rPr>
                              <w:t>1</w:t>
                            </w:r>
                            <w:r w:rsidRPr="00CC0F4E">
                              <w:rPr>
                                <w:color w:val="080808"/>
                                <w:spacing w:val="-20"/>
                                <w:sz w:val="16"/>
                                <w:szCs w:val="16"/>
                              </w:rPr>
                              <w:t xml:space="preserve">], </w:t>
                            </w:r>
                            <w:r w:rsidRPr="00CC0F4E">
                              <w:rPr>
                                <w:color w:val="000080"/>
                                <w:spacing w:val="-20"/>
                                <w:sz w:val="16"/>
                                <w:szCs w:val="16"/>
                              </w:rPr>
                              <w:t>int</w:t>
                            </w:r>
                            <w:r w:rsidRPr="00CC0F4E">
                              <w:rPr>
                                <w:color w:val="080808"/>
                                <w:spacing w:val="-20"/>
                                <w:sz w:val="16"/>
                                <w:szCs w:val="16"/>
                              </w:rPr>
                              <w:t>)</w:t>
                            </w:r>
                            <w:r w:rsidRPr="00CC0F4E">
                              <w:rPr>
                                <w:color w:val="080808"/>
                                <w:spacing w:val="-20"/>
                                <w:sz w:val="16"/>
                                <w:szCs w:val="16"/>
                              </w:rPr>
                              <w:br/>
                              <w:t>emergency_admission = np.array([</w:t>
                            </w:r>
                            <w:r w:rsidRPr="00CC0F4E">
                              <w:rPr>
                                <w:color w:val="1750EB"/>
                                <w:spacing w:val="-20"/>
                                <w:sz w:val="16"/>
                                <w:szCs w:val="16"/>
                              </w:rPr>
                              <w:t>0</w:t>
                            </w:r>
                            <w:r w:rsidRPr="00CC0F4E">
                              <w:rPr>
                                <w:color w:val="080808"/>
                                <w:spacing w:val="-20"/>
                                <w:sz w:val="16"/>
                                <w:szCs w:val="16"/>
                              </w:rPr>
                              <w:t xml:space="preserve">, </w:t>
                            </w:r>
                            <w:r w:rsidRPr="00CC0F4E">
                              <w:rPr>
                                <w:color w:val="1750EB"/>
                                <w:spacing w:val="-20"/>
                                <w:sz w:val="16"/>
                                <w:szCs w:val="16"/>
                              </w:rPr>
                              <w:t>1</w:t>
                            </w:r>
                            <w:r w:rsidRPr="00CC0F4E">
                              <w:rPr>
                                <w:color w:val="080808"/>
                                <w:spacing w:val="-20"/>
                                <w:sz w:val="16"/>
                                <w:szCs w:val="16"/>
                              </w:rPr>
                              <w:t xml:space="preserve">], </w:t>
                            </w:r>
                            <w:r w:rsidRPr="00CC0F4E">
                              <w:rPr>
                                <w:color w:val="000080"/>
                                <w:spacing w:val="-20"/>
                                <w:sz w:val="16"/>
                                <w:szCs w:val="16"/>
                              </w:rPr>
                              <w:t>int</w:t>
                            </w:r>
                            <w:r w:rsidRPr="00CC0F4E">
                              <w:rPr>
                                <w:color w:val="080808"/>
                                <w:spacing w:val="-20"/>
                                <w:sz w:val="16"/>
                                <w:szCs w:val="16"/>
                              </w:rPr>
                              <w:t>)</w:t>
                            </w:r>
                            <w:r w:rsidRPr="00CC0F4E">
                              <w:rPr>
                                <w:color w:val="080808"/>
                                <w:spacing w:val="-20"/>
                                <w:sz w:val="16"/>
                                <w:szCs w:val="16"/>
                              </w:rPr>
                              <w:br/>
                              <w:t>low_risk = np.array([</w:t>
                            </w:r>
                            <w:r w:rsidRPr="00CC0F4E">
                              <w:rPr>
                                <w:color w:val="1750EB"/>
                                <w:spacing w:val="-20"/>
                                <w:sz w:val="16"/>
                                <w:szCs w:val="16"/>
                              </w:rPr>
                              <w:t>0</w:t>
                            </w:r>
                            <w:r w:rsidRPr="00CC0F4E">
                              <w:rPr>
                                <w:color w:val="080808"/>
                                <w:spacing w:val="-20"/>
                                <w:sz w:val="16"/>
                                <w:szCs w:val="16"/>
                              </w:rPr>
                              <w:t xml:space="preserve">, </w:t>
                            </w:r>
                            <w:r w:rsidRPr="00CC0F4E">
                              <w:rPr>
                                <w:color w:val="1750EB"/>
                                <w:spacing w:val="-20"/>
                                <w:sz w:val="16"/>
                                <w:szCs w:val="16"/>
                              </w:rPr>
                              <w:t>1</w:t>
                            </w:r>
                            <w:r w:rsidRPr="00CC0F4E">
                              <w:rPr>
                                <w:color w:val="080808"/>
                                <w:spacing w:val="-20"/>
                                <w:sz w:val="16"/>
                                <w:szCs w:val="16"/>
                              </w:rPr>
                              <w:t xml:space="preserve">], </w:t>
                            </w:r>
                            <w:r w:rsidRPr="00CC0F4E">
                              <w:rPr>
                                <w:color w:val="000080"/>
                                <w:spacing w:val="-20"/>
                                <w:sz w:val="16"/>
                                <w:szCs w:val="16"/>
                              </w:rPr>
                              <w:t>int</w:t>
                            </w:r>
                            <w:r w:rsidRPr="00CC0F4E">
                              <w:rPr>
                                <w:color w:val="080808"/>
                                <w:spacing w:val="-20"/>
                                <w:sz w:val="16"/>
                                <w:szCs w:val="16"/>
                              </w:rPr>
                              <w:t>)</w:t>
                            </w:r>
                            <w:r w:rsidRPr="00CC0F4E">
                              <w:rPr>
                                <w:color w:val="080808"/>
                                <w:spacing w:val="-20"/>
                                <w:sz w:val="16"/>
                                <w:szCs w:val="16"/>
                              </w:rPr>
                              <w:br/>
                              <w:t>medium_risk = np.array([</w:t>
                            </w:r>
                            <w:r w:rsidRPr="00CC0F4E">
                              <w:rPr>
                                <w:color w:val="1750EB"/>
                                <w:spacing w:val="-20"/>
                                <w:sz w:val="16"/>
                                <w:szCs w:val="16"/>
                              </w:rPr>
                              <w:t>0</w:t>
                            </w:r>
                            <w:r w:rsidRPr="00CC0F4E">
                              <w:rPr>
                                <w:color w:val="080808"/>
                                <w:spacing w:val="-20"/>
                                <w:sz w:val="16"/>
                                <w:szCs w:val="16"/>
                              </w:rPr>
                              <w:t xml:space="preserve">, </w:t>
                            </w:r>
                            <w:r w:rsidRPr="00CC0F4E">
                              <w:rPr>
                                <w:color w:val="1750EB"/>
                                <w:spacing w:val="-20"/>
                                <w:sz w:val="16"/>
                                <w:szCs w:val="16"/>
                              </w:rPr>
                              <w:t>1</w:t>
                            </w:r>
                            <w:r w:rsidRPr="00CC0F4E">
                              <w:rPr>
                                <w:color w:val="080808"/>
                                <w:spacing w:val="-20"/>
                                <w:sz w:val="16"/>
                                <w:szCs w:val="16"/>
                              </w:rPr>
                              <w:t xml:space="preserve">], </w:t>
                            </w:r>
                            <w:r w:rsidRPr="00CC0F4E">
                              <w:rPr>
                                <w:color w:val="000080"/>
                                <w:spacing w:val="-20"/>
                                <w:sz w:val="16"/>
                                <w:szCs w:val="16"/>
                              </w:rPr>
                              <w:t>int</w:t>
                            </w:r>
                            <w:r w:rsidRPr="00CC0F4E">
                              <w:rPr>
                                <w:color w:val="080808"/>
                                <w:spacing w:val="-20"/>
                                <w:sz w:val="16"/>
                                <w:szCs w:val="16"/>
                              </w:rPr>
                              <w:t>)</w:t>
                            </w:r>
                            <w:r w:rsidRPr="00CC0F4E">
                              <w:rPr>
                                <w:color w:val="080808"/>
                                <w:spacing w:val="-20"/>
                                <w:sz w:val="16"/>
                                <w:szCs w:val="16"/>
                              </w:rPr>
                              <w:br/>
                              <w:t>p = product(total_charge, high_blood, arthritis, diabetes, hyperlipidemia, back_pain, anxiety, allergic_rhinitis,</w:t>
                            </w:r>
                            <w:r w:rsidRPr="00CC0F4E">
                              <w:rPr>
                                <w:color w:val="080808"/>
                                <w:spacing w:val="-20"/>
                                <w:sz w:val="16"/>
                                <w:szCs w:val="16"/>
                              </w:rPr>
                              <w:br/>
                              <w:t xml:space="preserve">            reflux_esophagitis, emergency_admission, low_risk, medium_risk)</w:t>
                            </w:r>
                            <w:r w:rsidRPr="00CC0F4E">
                              <w:rPr>
                                <w:color w:val="080808"/>
                                <w:spacing w:val="-20"/>
                                <w:sz w:val="16"/>
                                <w:szCs w:val="16"/>
                              </w:rPr>
                              <w:br/>
                              <w:t xml:space="preserve">explanatory_data = pd.DataFrame(p, </w:t>
                            </w:r>
                            <w:r w:rsidRPr="00CC0F4E">
                              <w:rPr>
                                <w:color w:val="660099"/>
                                <w:spacing w:val="-20"/>
                                <w:sz w:val="16"/>
                                <w:szCs w:val="16"/>
                              </w:rPr>
                              <w:t>columns</w:t>
                            </w:r>
                            <w:r w:rsidRPr="00CC0F4E">
                              <w:rPr>
                                <w:color w:val="080808"/>
                                <w:spacing w:val="-20"/>
                                <w:sz w:val="16"/>
                                <w:szCs w:val="16"/>
                              </w:rPr>
                              <w:t>=df_model.columns[</w:t>
                            </w:r>
                            <w:r w:rsidRPr="00CC0F4E">
                              <w:rPr>
                                <w:color w:val="1750EB"/>
                                <w:spacing w:val="-20"/>
                                <w:sz w:val="16"/>
                                <w:szCs w:val="16"/>
                              </w:rPr>
                              <w:t>1</w:t>
                            </w:r>
                            <w:r w:rsidRPr="00CC0F4E">
                              <w:rPr>
                                <w:color w:val="080808"/>
                                <w:spacing w:val="-20"/>
                                <w:sz w:val="16"/>
                                <w:szCs w:val="16"/>
                              </w:rPr>
                              <w:t>:])</w:t>
                            </w:r>
                          </w:p>
                          <w:p w14:paraId="051D5170" w14:textId="77777777" w:rsidR="009C0D74" w:rsidRDefault="009C0D74" w:rsidP="00393E8A">
                            <w:pPr>
                              <w:pStyle w:val="HTMLPreformatted"/>
                              <w:shd w:val="clear" w:color="auto" w:fill="FFFFFF"/>
                              <w:rPr>
                                <w:color w:val="080808"/>
                                <w:spacing w:val="-20"/>
                                <w:sz w:val="16"/>
                                <w:szCs w:val="16"/>
                              </w:rPr>
                            </w:pPr>
                          </w:p>
                          <w:p w14:paraId="69093EFB" w14:textId="77777777" w:rsidR="00C02F56" w:rsidRPr="00C02F56" w:rsidRDefault="00C02F56" w:rsidP="00C02F56">
                            <w:pPr>
                              <w:pStyle w:val="HTMLPreformatted"/>
                              <w:shd w:val="clear" w:color="auto" w:fill="FFFFFF"/>
                              <w:rPr>
                                <w:i/>
                                <w:iCs/>
                                <w:color w:val="8C8C8C"/>
                                <w:spacing w:val="-20"/>
                                <w:sz w:val="16"/>
                                <w:szCs w:val="16"/>
                              </w:rPr>
                            </w:pPr>
                            <w:r w:rsidRPr="00C02F56">
                              <w:rPr>
                                <w:i/>
                                <w:iCs/>
                                <w:color w:val="8C8C8C"/>
                                <w:spacing w:val="-20"/>
                                <w:sz w:val="16"/>
                                <w:szCs w:val="16"/>
                              </w:rPr>
                              <w:t># Scale numeric part of data</w:t>
                            </w:r>
                            <w:r w:rsidRPr="00C02F56">
                              <w:rPr>
                                <w:i/>
                                <w:iCs/>
                                <w:color w:val="8C8C8C"/>
                                <w:spacing w:val="-20"/>
                                <w:sz w:val="16"/>
                                <w:szCs w:val="16"/>
                              </w:rPr>
                              <w:br/>
                            </w:r>
                            <w:r w:rsidRPr="00C02F56">
                              <w:rPr>
                                <w:color w:val="080808"/>
                                <w:spacing w:val="-20"/>
                                <w:sz w:val="16"/>
                                <w:szCs w:val="16"/>
                              </w:rPr>
                              <w:t>scaler = StandardScaler()</w:t>
                            </w:r>
                            <w:r w:rsidRPr="00C02F56">
                              <w:rPr>
                                <w:color w:val="080808"/>
                                <w:spacing w:val="-20"/>
                                <w:sz w:val="16"/>
                                <w:szCs w:val="16"/>
                              </w:rPr>
                              <w:br/>
                              <w:t>scaler.fit(explanatory_data.loc[:, [</w:t>
                            </w:r>
                            <w:r w:rsidRPr="00C02F56">
                              <w:rPr>
                                <w:color w:val="067D17"/>
                                <w:spacing w:val="-20"/>
                                <w:sz w:val="16"/>
                                <w:szCs w:val="16"/>
                              </w:rPr>
                              <w:t>'TotalCharge'</w:t>
                            </w:r>
                            <w:r w:rsidRPr="00C02F56">
                              <w:rPr>
                                <w:color w:val="080808"/>
                                <w:spacing w:val="-20"/>
                                <w:sz w:val="16"/>
                                <w:szCs w:val="16"/>
                              </w:rPr>
                              <w:t xml:space="preserve">, </w:t>
                            </w:r>
                            <w:r w:rsidRPr="00C02F56">
                              <w:rPr>
                                <w:color w:val="067D17"/>
                                <w:spacing w:val="-20"/>
                                <w:sz w:val="16"/>
                                <w:szCs w:val="16"/>
                              </w:rPr>
                              <w:t>'HighBlood'</w:t>
                            </w:r>
                            <w:r w:rsidRPr="00C02F56">
                              <w:rPr>
                                <w:color w:val="080808"/>
                                <w:spacing w:val="-20"/>
                                <w:sz w:val="16"/>
                                <w:szCs w:val="16"/>
                              </w:rPr>
                              <w:t>]])</w:t>
                            </w:r>
                            <w:r w:rsidRPr="00C02F56">
                              <w:rPr>
                                <w:color w:val="080808"/>
                                <w:spacing w:val="-20"/>
                                <w:sz w:val="16"/>
                                <w:szCs w:val="16"/>
                              </w:rPr>
                              <w:br/>
                              <w:t>explanatory_data.loc[:, [</w:t>
                            </w:r>
                            <w:r w:rsidRPr="00C02F56">
                              <w:rPr>
                                <w:color w:val="067D17"/>
                                <w:spacing w:val="-20"/>
                                <w:sz w:val="16"/>
                                <w:szCs w:val="16"/>
                              </w:rPr>
                              <w:t>'TotalCharge'</w:t>
                            </w:r>
                            <w:r w:rsidRPr="00C02F56">
                              <w:rPr>
                                <w:color w:val="080808"/>
                                <w:spacing w:val="-20"/>
                                <w:sz w:val="16"/>
                                <w:szCs w:val="16"/>
                              </w:rPr>
                              <w:t xml:space="preserve">, </w:t>
                            </w:r>
                            <w:r w:rsidRPr="00C02F56">
                              <w:rPr>
                                <w:color w:val="067D17"/>
                                <w:spacing w:val="-20"/>
                                <w:sz w:val="16"/>
                                <w:szCs w:val="16"/>
                              </w:rPr>
                              <w:t>'HighBlood_'</w:t>
                            </w:r>
                            <w:r w:rsidRPr="00C02F56">
                              <w:rPr>
                                <w:color w:val="080808"/>
                                <w:spacing w:val="-20"/>
                                <w:sz w:val="16"/>
                                <w:szCs w:val="16"/>
                              </w:rPr>
                              <w:t>]] = \</w:t>
                            </w:r>
                            <w:r w:rsidRPr="00C02F56">
                              <w:rPr>
                                <w:color w:val="080808"/>
                                <w:spacing w:val="-20"/>
                                <w:sz w:val="16"/>
                                <w:szCs w:val="16"/>
                              </w:rPr>
                              <w:br/>
                              <w:t xml:space="preserve">    scaler.transform(explanatory_data.loc[:, [</w:t>
                            </w:r>
                            <w:r w:rsidRPr="00C02F56">
                              <w:rPr>
                                <w:color w:val="067D17"/>
                                <w:spacing w:val="-20"/>
                                <w:sz w:val="16"/>
                                <w:szCs w:val="16"/>
                              </w:rPr>
                              <w:t>'TotalCharge'</w:t>
                            </w:r>
                            <w:r w:rsidRPr="00C02F56">
                              <w:rPr>
                                <w:color w:val="080808"/>
                                <w:spacing w:val="-20"/>
                                <w:sz w:val="16"/>
                                <w:szCs w:val="16"/>
                              </w:rPr>
                              <w:t xml:space="preserve">, </w:t>
                            </w:r>
                            <w:r w:rsidRPr="00C02F56">
                              <w:rPr>
                                <w:color w:val="067D17"/>
                                <w:spacing w:val="-20"/>
                                <w:sz w:val="16"/>
                                <w:szCs w:val="16"/>
                              </w:rPr>
                              <w:t>'HighBlood'</w:t>
                            </w:r>
                            <w:r w:rsidRPr="00C02F56">
                              <w:rPr>
                                <w:color w:val="080808"/>
                                <w:spacing w:val="-20"/>
                                <w:sz w:val="16"/>
                                <w:szCs w:val="16"/>
                              </w:rPr>
                              <w:t>]])</w:t>
                            </w:r>
                            <w:r w:rsidRPr="00C02F56">
                              <w:rPr>
                                <w:color w:val="080808"/>
                                <w:spacing w:val="-20"/>
                                <w:sz w:val="16"/>
                                <w:szCs w:val="16"/>
                              </w:rPr>
                              <w:br/>
                              <w:t>explanatory_data.drop(</w:t>
                            </w:r>
                            <w:r w:rsidRPr="00C02F56">
                              <w:rPr>
                                <w:color w:val="067D17"/>
                                <w:spacing w:val="-20"/>
                                <w:sz w:val="16"/>
                                <w:szCs w:val="16"/>
                              </w:rPr>
                              <w:t>'HighBlood_'</w:t>
                            </w:r>
                            <w:r w:rsidRPr="00C02F56">
                              <w:rPr>
                                <w:color w:val="080808"/>
                                <w:spacing w:val="-20"/>
                                <w:sz w:val="16"/>
                                <w:szCs w:val="16"/>
                              </w:rPr>
                              <w:t xml:space="preserve">, </w:t>
                            </w:r>
                            <w:r w:rsidRPr="00C02F56">
                              <w:rPr>
                                <w:color w:val="660099"/>
                                <w:spacing w:val="-20"/>
                                <w:sz w:val="16"/>
                                <w:szCs w:val="16"/>
                              </w:rPr>
                              <w:t>axis</w:t>
                            </w:r>
                            <w:r w:rsidRPr="00C02F56">
                              <w:rPr>
                                <w:color w:val="080808"/>
                                <w:spacing w:val="-20"/>
                                <w:sz w:val="16"/>
                                <w:szCs w:val="16"/>
                              </w:rPr>
                              <w:t>=</w:t>
                            </w:r>
                            <w:r w:rsidRPr="00C02F56">
                              <w:rPr>
                                <w:color w:val="1750EB"/>
                                <w:spacing w:val="-20"/>
                                <w:sz w:val="16"/>
                                <w:szCs w:val="16"/>
                              </w:rPr>
                              <w:t>1</w:t>
                            </w:r>
                            <w:r w:rsidRPr="00C02F56">
                              <w:rPr>
                                <w:color w:val="080808"/>
                                <w:spacing w:val="-20"/>
                                <w:sz w:val="16"/>
                                <w:szCs w:val="16"/>
                              </w:rPr>
                              <w:t xml:space="preserve">, </w:t>
                            </w:r>
                            <w:r w:rsidRPr="00C02F56">
                              <w:rPr>
                                <w:color w:val="660099"/>
                                <w:spacing w:val="-20"/>
                                <w:sz w:val="16"/>
                                <w:szCs w:val="16"/>
                              </w:rPr>
                              <w:t>inplace</w:t>
                            </w:r>
                            <w:r w:rsidRPr="00C02F56">
                              <w:rPr>
                                <w:color w:val="080808"/>
                                <w:spacing w:val="-20"/>
                                <w:sz w:val="16"/>
                                <w:szCs w:val="16"/>
                              </w:rPr>
                              <w:t>=</w:t>
                            </w:r>
                            <w:r w:rsidRPr="00C02F56">
                              <w:rPr>
                                <w:color w:val="0033B3"/>
                                <w:spacing w:val="-20"/>
                                <w:sz w:val="16"/>
                                <w:szCs w:val="16"/>
                              </w:rPr>
                              <w:t>True</w:t>
                            </w:r>
                            <w:r w:rsidRPr="00C02F56">
                              <w:rPr>
                                <w:color w:val="080808"/>
                                <w:spacing w:val="-20"/>
                                <w:sz w:val="16"/>
                                <w:szCs w:val="16"/>
                              </w:rPr>
                              <w:t>)</w:t>
                            </w:r>
                            <w:r w:rsidRPr="00C02F56">
                              <w:rPr>
                                <w:color w:val="080808"/>
                                <w:spacing w:val="-20"/>
                                <w:sz w:val="16"/>
                                <w:szCs w:val="16"/>
                              </w:rPr>
                              <w:br/>
                            </w:r>
                          </w:p>
                          <w:p w14:paraId="351DB1C7" w14:textId="4B8FDC75" w:rsidR="00C02F56" w:rsidRPr="00C02F56" w:rsidRDefault="00C02F56" w:rsidP="00C02F56">
                            <w:pPr>
                              <w:pStyle w:val="HTMLPreformatted"/>
                              <w:shd w:val="clear" w:color="auto" w:fill="FFFFFF"/>
                              <w:rPr>
                                <w:color w:val="080808"/>
                                <w:spacing w:val="-20"/>
                                <w:sz w:val="16"/>
                                <w:szCs w:val="16"/>
                              </w:rPr>
                            </w:pPr>
                            <w:r w:rsidRPr="00C02F56">
                              <w:rPr>
                                <w:i/>
                                <w:iCs/>
                                <w:color w:val="8C8C8C"/>
                                <w:spacing w:val="-20"/>
                                <w:sz w:val="16"/>
                                <w:szCs w:val="16"/>
                              </w:rPr>
                              <w:t># Make predictions</w:t>
                            </w:r>
                            <w:r w:rsidRPr="00C02F56">
                              <w:rPr>
                                <w:i/>
                                <w:iCs/>
                                <w:color w:val="8C8C8C"/>
                                <w:spacing w:val="-20"/>
                                <w:sz w:val="16"/>
                                <w:szCs w:val="16"/>
                              </w:rPr>
                              <w:br/>
                            </w:r>
                            <w:r w:rsidRPr="00C02F56">
                              <w:rPr>
                                <w:color w:val="080808"/>
                                <w:spacing w:val="-20"/>
                                <w:sz w:val="16"/>
                                <w:szCs w:val="16"/>
                              </w:rPr>
                              <w:t>prediction_data = explanatory_data.assign(</w:t>
                            </w:r>
                            <w:r w:rsidRPr="00C02F56">
                              <w:rPr>
                                <w:color w:val="660099"/>
                                <w:spacing w:val="-20"/>
                                <w:sz w:val="16"/>
                                <w:szCs w:val="16"/>
                              </w:rPr>
                              <w:t>Initial_days</w:t>
                            </w:r>
                            <w:r w:rsidRPr="00C02F56">
                              <w:rPr>
                                <w:color w:val="080808"/>
                                <w:spacing w:val="-20"/>
                                <w:sz w:val="16"/>
                                <w:szCs w:val="16"/>
                              </w:rPr>
                              <w:t>=model2.predict(explanatory_data))</w:t>
                            </w:r>
                          </w:p>
                          <w:p w14:paraId="5CCD1CEC" w14:textId="77777777" w:rsidR="006539CD" w:rsidRPr="004555A1" w:rsidRDefault="006539CD" w:rsidP="006539CD">
                            <w:pPr>
                              <w:pStyle w:val="HTMLPreformatted"/>
                              <w:shd w:val="clear" w:color="auto" w:fill="FFFFFF"/>
                              <w:rPr>
                                <w:i/>
                                <w:iCs/>
                                <w:color w:val="8C8C8C"/>
                                <w:sz w:val="16"/>
                                <w:szCs w:val="16"/>
                              </w:rPr>
                            </w:pPr>
                          </w:p>
                          <w:p w14:paraId="36D1375B" w14:textId="76D8233F" w:rsidR="006539CD" w:rsidRPr="006539CD" w:rsidRDefault="006539CD" w:rsidP="006539CD">
                            <w:pPr>
                              <w:pStyle w:val="HTMLPreformatted"/>
                              <w:shd w:val="clear" w:color="auto" w:fill="FFFFFF"/>
                              <w:rPr>
                                <w:color w:val="080808"/>
                                <w:spacing w:val="-20"/>
                                <w:sz w:val="16"/>
                                <w:szCs w:val="16"/>
                              </w:rPr>
                            </w:pPr>
                            <w:r w:rsidRPr="006539CD">
                              <w:rPr>
                                <w:i/>
                                <w:iCs/>
                                <w:color w:val="8C8C8C"/>
                                <w:spacing w:val="-20"/>
                                <w:sz w:val="16"/>
                                <w:szCs w:val="16"/>
                              </w:rPr>
                              <w:t># Unscale data for interpretation</w:t>
                            </w:r>
                            <w:r w:rsidRPr="006539CD">
                              <w:rPr>
                                <w:i/>
                                <w:iCs/>
                                <w:color w:val="8C8C8C"/>
                                <w:spacing w:val="-20"/>
                                <w:sz w:val="16"/>
                                <w:szCs w:val="16"/>
                              </w:rPr>
                              <w:br/>
                            </w:r>
                            <w:r w:rsidRPr="006539CD">
                              <w:rPr>
                                <w:color w:val="080808"/>
                                <w:spacing w:val="-20"/>
                                <w:sz w:val="16"/>
                                <w:szCs w:val="16"/>
                              </w:rPr>
                              <w:t>scaler = StandardScaler()</w:t>
                            </w:r>
                            <w:r w:rsidRPr="006539CD">
                              <w:rPr>
                                <w:color w:val="080808"/>
                                <w:spacing w:val="-20"/>
                                <w:sz w:val="16"/>
                                <w:szCs w:val="16"/>
                              </w:rPr>
                              <w:br/>
                              <w:t>scaler.fit(medical_clean.loc[:, [</w:t>
                            </w:r>
                            <w:r w:rsidRPr="006539CD">
                              <w:rPr>
                                <w:color w:val="067D17"/>
                                <w:spacing w:val="-20"/>
                                <w:sz w:val="16"/>
                                <w:szCs w:val="16"/>
                              </w:rPr>
                              <w:t>'TotalCharge'</w:t>
                            </w:r>
                            <w:r w:rsidRPr="006539CD">
                              <w:rPr>
                                <w:color w:val="080808"/>
                                <w:spacing w:val="-20"/>
                                <w:sz w:val="16"/>
                                <w:szCs w:val="16"/>
                              </w:rPr>
                              <w:t xml:space="preserve">, </w:t>
                            </w:r>
                            <w:r w:rsidRPr="006539CD">
                              <w:rPr>
                                <w:color w:val="067D17"/>
                                <w:spacing w:val="-20"/>
                                <w:sz w:val="16"/>
                                <w:szCs w:val="16"/>
                              </w:rPr>
                              <w:t>'Initial_days'</w:t>
                            </w:r>
                            <w:r w:rsidRPr="006539CD">
                              <w:rPr>
                                <w:color w:val="080808"/>
                                <w:spacing w:val="-20"/>
                                <w:sz w:val="16"/>
                                <w:szCs w:val="16"/>
                              </w:rPr>
                              <w:t>]])</w:t>
                            </w:r>
                            <w:r w:rsidRPr="006539CD">
                              <w:rPr>
                                <w:color w:val="080808"/>
                                <w:spacing w:val="-20"/>
                                <w:sz w:val="16"/>
                                <w:szCs w:val="16"/>
                              </w:rPr>
                              <w:br/>
                              <w:t>prediction_data.loc[:, [</w:t>
                            </w:r>
                            <w:r w:rsidRPr="006539CD">
                              <w:rPr>
                                <w:color w:val="067D17"/>
                                <w:spacing w:val="-20"/>
                                <w:sz w:val="16"/>
                                <w:szCs w:val="16"/>
                              </w:rPr>
                              <w:t>'TotalCharge'</w:t>
                            </w:r>
                            <w:r w:rsidRPr="006539CD">
                              <w:rPr>
                                <w:color w:val="080808"/>
                                <w:spacing w:val="-20"/>
                                <w:sz w:val="16"/>
                                <w:szCs w:val="16"/>
                              </w:rPr>
                              <w:t xml:space="preserve">, </w:t>
                            </w:r>
                            <w:r w:rsidRPr="006539CD">
                              <w:rPr>
                                <w:color w:val="067D17"/>
                                <w:spacing w:val="-20"/>
                                <w:sz w:val="16"/>
                                <w:szCs w:val="16"/>
                              </w:rPr>
                              <w:t>'Initial_days'</w:t>
                            </w:r>
                            <w:r w:rsidRPr="006539CD">
                              <w:rPr>
                                <w:color w:val="080808"/>
                                <w:spacing w:val="-20"/>
                                <w:sz w:val="16"/>
                                <w:szCs w:val="16"/>
                              </w:rPr>
                              <w:t>]] = \</w:t>
                            </w:r>
                            <w:r w:rsidRPr="006539CD">
                              <w:rPr>
                                <w:color w:val="080808"/>
                                <w:spacing w:val="-20"/>
                                <w:sz w:val="16"/>
                                <w:szCs w:val="16"/>
                              </w:rPr>
                              <w:br/>
                              <w:t xml:space="preserve">    scaler.inverse_transform(prediction_data.loc[:, [</w:t>
                            </w:r>
                            <w:r w:rsidRPr="006539CD">
                              <w:rPr>
                                <w:color w:val="067D17"/>
                                <w:spacing w:val="-20"/>
                                <w:sz w:val="16"/>
                                <w:szCs w:val="16"/>
                              </w:rPr>
                              <w:t>'TotalCharge'</w:t>
                            </w:r>
                            <w:r w:rsidRPr="006539CD">
                              <w:rPr>
                                <w:color w:val="080808"/>
                                <w:spacing w:val="-20"/>
                                <w:sz w:val="16"/>
                                <w:szCs w:val="16"/>
                              </w:rPr>
                              <w:t xml:space="preserve">, </w:t>
                            </w:r>
                            <w:r w:rsidRPr="006539CD">
                              <w:rPr>
                                <w:color w:val="067D17"/>
                                <w:spacing w:val="-20"/>
                                <w:sz w:val="16"/>
                                <w:szCs w:val="16"/>
                              </w:rPr>
                              <w:t>'Initial_days'</w:t>
                            </w:r>
                            <w:r w:rsidRPr="006539CD">
                              <w:rPr>
                                <w:color w:val="080808"/>
                                <w:spacing w:val="-20"/>
                                <w:sz w:val="16"/>
                                <w:szCs w:val="16"/>
                              </w:rPr>
                              <w:t>]])</w:t>
                            </w:r>
                            <w:r w:rsidRPr="006539CD">
                              <w:rPr>
                                <w:color w:val="080808"/>
                                <w:spacing w:val="-20"/>
                                <w:sz w:val="16"/>
                                <w:szCs w:val="16"/>
                              </w:rPr>
                              <w:br/>
                              <w:t>df.loc[:, [</w:t>
                            </w:r>
                            <w:r w:rsidRPr="006539CD">
                              <w:rPr>
                                <w:color w:val="067D17"/>
                                <w:spacing w:val="-20"/>
                                <w:sz w:val="16"/>
                                <w:szCs w:val="16"/>
                              </w:rPr>
                              <w:t>'TotalCharge'</w:t>
                            </w:r>
                            <w:r w:rsidRPr="006539CD">
                              <w:rPr>
                                <w:color w:val="080808"/>
                                <w:spacing w:val="-20"/>
                                <w:sz w:val="16"/>
                                <w:szCs w:val="16"/>
                              </w:rPr>
                              <w:t xml:space="preserve">, </w:t>
                            </w:r>
                            <w:r w:rsidRPr="006539CD">
                              <w:rPr>
                                <w:color w:val="067D17"/>
                                <w:spacing w:val="-20"/>
                                <w:sz w:val="16"/>
                                <w:szCs w:val="16"/>
                              </w:rPr>
                              <w:t>'Initial_days'</w:t>
                            </w:r>
                            <w:r w:rsidRPr="006539CD">
                              <w:rPr>
                                <w:color w:val="080808"/>
                                <w:spacing w:val="-20"/>
                                <w:sz w:val="16"/>
                                <w:szCs w:val="16"/>
                              </w:rPr>
                              <w:t>]] = scaler.inverse_transform(df.loc[:, [</w:t>
                            </w:r>
                            <w:r w:rsidRPr="006539CD">
                              <w:rPr>
                                <w:color w:val="067D17"/>
                                <w:spacing w:val="-20"/>
                                <w:sz w:val="16"/>
                                <w:szCs w:val="16"/>
                              </w:rPr>
                              <w:t>'TotalCharge'</w:t>
                            </w:r>
                            <w:r w:rsidRPr="006539CD">
                              <w:rPr>
                                <w:color w:val="080808"/>
                                <w:spacing w:val="-20"/>
                                <w:sz w:val="16"/>
                                <w:szCs w:val="16"/>
                              </w:rPr>
                              <w:t xml:space="preserve">, </w:t>
                            </w:r>
                            <w:r w:rsidRPr="006539CD">
                              <w:rPr>
                                <w:color w:val="067D17"/>
                                <w:spacing w:val="-20"/>
                                <w:sz w:val="16"/>
                                <w:szCs w:val="16"/>
                              </w:rPr>
                              <w:t>'Initial_days'</w:t>
                            </w:r>
                            <w:r w:rsidRPr="006539CD">
                              <w:rPr>
                                <w:color w:val="080808"/>
                                <w:spacing w:val="-20"/>
                                <w:sz w:val="16"/>
                                <w:szCs w:val="16"/>
                              </w:rPr>
                              <w:t>]])</w:t>
                            </w:r>
                            <w:r w:rsidRPr="006539CD">
                              <w:rPr>
                                <w:color w:val="080808"/>
                                <w:spacing w:val="-20"/>
                                <w:sz w:val="16"/>
                                <w:szCs w:val="16"/>
                              </w:rPr>
                              <w:br/>
                            </w:r>
                            <w:r w:rsidRPr="006539CD">
                              <w:rPr>
                                <w:color w:val="000080"/>
                                <w:spacing w:val="-20"/>
                                <w:sz w:val="16"/>
                                <w:szCs w:val="16"/>
                              </w:rPr>
                              <w:t>print</w:t>
                            </w:r>
                            <w:r w:rsidRPr="006539CD">
                              <w:rPr>
                                <w:color w:val="080808"/>
                                <w:spacing w:val="-20"/>
                                <w:sz w:val="16"/>
                                <w:szCs w:val="16"/>
                              </w:rPr>
                              <w:t>(</w:t>
                            </w:r>
                            <w:r w:rsidRPr="006539CD">
                              <w:rPr>
                                <w:color w:val="067D17"/>
                                <w:spacing w:val="-20"/>
                                <w:sz w:val="16"/>
                                <w:szCs w:val="16"/>
                              </w:rPr>
                              <w:t>f'Predictions:</w:t>
                            </w:r>
                            <w:r w:rsidRPr="006539CD">
                              <w:rPr>
                                <w:color w:val="0037A6"/>
                                <w:spacing w:val="-20"/>
                                <w:sz w:val="16"/>
                                <w:szCs w:val="16"/>
                              </w:rPr>
                              <w:t>\n{</w:t>
                            </w:r>
                            <w:r w:rsidRPr="006539CD">
                              <w:rPr>
                                <w:color w:val="080808"/>
                                <w:spacing w:val="-20"/>
                                <w:sz w:val="16"/>
                                <w:szCs w:val="16"/>
                              </w:rPr>
                              <w:t>prediction_data.describe().T.to_string()</w:t>
                            </w:r>
                            <w:r w:rsidRPr="006539CD">
                              <w:rPr>
                                <w:color w:val="0037A6"/>
                                <w:spacing w:val="-20"/>
                                <w:sz w:val="16"/>
                                <w:szCs w:val="16"/>
                              </w:rPr>
                              <w:t>}</w:t>
                            </w:r>
                            <w:r w:rsidRPr="006539CD">
                              <w:rPr>
                                <w:color w:val="067D17"/>
                                <w:spacing w:val="-20"/>
                                <w:sz w:val="16"/>
                                <w:szCs w:val="16"/>
                              </w:rPr>
                              <w:t>'</w:t>
                            </w:r>
                            <w:r w:rsidRPr="006539CD">
                              <w:rPr>
                                <w:color w:val="080808"/>
                                <w:spacing w:val="-20"/>
                                <w:sz w:val="16"/>
                                <w:szCs w:val="16"/>
                              </w:rPr>
                              <w:t>)</w:t>
                            </w:r>
                          </w:p>
                          <w:p w14:paraId="2116E0C0" w14:textId="77777777" w:rsidR="004555A1" w:rsidRPr="004555A1" w:rsidRDefault="004555A1" w:rsidP="004555A1">
                            <w:pPr>
                              <w:pStyle w:val="HTMLPreformatted"/>
                              <w:shd w:val="clear" w:color="auto" w:fill="FFFFFF"/>
                              <w:rPr>
                                <w:i/>
                                <w:iCs/>
                                <w:color w:val="8C8C8C"/>
                                <w:spacing w:val="-20"/>
                                <w:sz w:val="16"/>
                                <w:szCs w:val="16"/>
                              </w:rPr>
                            </w:pPr>
                          </w:p>
                          <w:p w14:paraId="741EC646" w14:textId="692998D4" w:rsidR="00C02F56" w:rsidRPr="004555A1" w:rsidRDefault="004555A1" w:rsidP="00393E8A">
                            <w:pPr>
                              <w:pStyle w:val="HTMLPreformatted"/>
                              <w:shd w:val="clear" w:color="auto" w:fill="FFFFFF"/>
                              <w:rPr>
                                <w:color w:val="080808"/>
                                <w:spacing w:val="-20"/>
                                <w:sz w:val="16"/>
                                <w:szCs w:val="16"/>
                              </w:rPr>
                            </w:pPr>
                            <w:r w:rsidRPr="004555A1">
                              <w:rPr>
                                <w:i/>
                                <w:iCs/>
                                <w:color w:val="8C8C8C"/>
                                <w:spacing w:val="-20"/>
                                <w:sz w:val="16"/>
                                <w:szCs w:val="16"/>
                              </w:rPr>
                              <w:t># Plot predictions</w:t>
                            </w:r>
                            <w:r w:rsidRPr="004555A1">
                              <w:rPr>
                                <w:i/>
                                <w:iCs/>
                                <w:color w:val="8C8C8C"/>
                                <w:spacing w:val="-20"/>
                                <w:sz w:val="16"/>
                                <w:szCs w:val="16"/>
                              </w:rPr>
                              <w:br/>
                            </w:r>
                            <w:r w:rsidRPr="004555A1">
                              <w:rPr>
                                <w:color w:val="080808"/>
                                <w:spacing w:val="-20"/>
                                <w:sz w:val="16"/>
                                <w:szCs w:val="16"/>
                              </w:rPr>
                              <w:t>sns.scatterplot(</w:t>
                            </w:r>
                            <w:r w:rsidRPr="004555A1">
                              <w:rPr>
                                <w:color w:val="660099"/>
                                <w:spacing w:val="-20"/>
                                <w:sz w:val="16"/>
                                <w:szCs w:val="16"/>
                              </w:rPr>
                              <w:t>x</w:t>
                            </w:r>
                            <w:r w:rsidRPr="004555A1">
                              <w:rPr>
                                <w:color w:val="080808"/>
                                <w:spacing w:val="-20"/>
                                <w:sz w:val="16"/>
                                <w:szCs w:val="16"/>
                              </w:rPr>
                              <w:t xml:space="preserve">=df.TotalCharge, </w:t>
                            </w:r>
                            <w:r w:rsidRPr="004555A1">
                              <w:rPr>
                                <w:color w:val="660099"/>
                                <w:spacing w:val="-20"/>
                                <w:sz w:val="16"/>
                                <w:szCs w:val="16"/>
                              </w:rPr>
                              <w:t>y</w:t>
                            </w:r>
                            <w:r w:rsidRPr="004555A1">
                              <w:rPr>
                                <w:color w:val="080808"/>
                                <w:spacing w:val="-20"/>
                                <w:sz w:val="16"/>
                                <w:szCs w:val="16"/>
                              </w:rPr>
                              <w:t xml:space="preserve">=df.Initial_days, </w:t>
                            </w:r>
                            <w:r w:rsidRPr="004555A1">
                              <w:rPr>
                                <w:color w:val="660099"/>
                                <w:spacing w:val="-20"/>
                                <w:sz w:val="16"/>
                                <w:szCs w:val="16"/>
                              </w:rPr>
                              <w:t>hue</w:t>
                            </w:r>
                            <w:r w:rsidRPr="004555A1">
                              <w:rPr>
                                <w:color w:val="080808"/>
                                <w:spacing w:val="-20"/>
                                <w:sz w:val="16"/>
                                <w:szCs w:val="16"/>
                              </w:rPr>
                              <w:t xml:space="preserve">=df.Initial_admin_Emergency_Admission, </w:t>
                            </w:r>
                            <w:r w:rsidRPr="004555A1">
                              <w:rPr>
                                <w:color w:val="660099"/>
                                <w:spacing w:val="-20"/>
                                <w:sz w:val="16"/>
                                <w:szCs w:val="16"/>
                              </w:rPr>
                              <w:t>alpha</w:t>
                            </w:r>
                            <w:r w:rsidRPr="004555A1">
                              <w:rPr>
                                <w:color w:val="080808"/>
                                <w:spacing w:val="-20"/>
                                <w:sz w:val="16"/>
                                <w:szCs w:val="16"/>
                              </w:rPr>
                              <w:t>=</w:t>
                            </w:r>
                            <w:r w:rsidRPr="004555A1">
                              <w:rPr>
                                <w:color w:val="1750EB"/>
                                <w:spacing w:val="-20"/>
                                <w:sz w:val="16"/>
                                <w:szCs w:val="16"/>
                              </w:rPr>
                              <w:t>.25</w:t>
                            </w:r>
                            <w:r w:rsidRPr="004555A1">
                              <w:rPr>
                                <w:color w:val="080808"/>
                                <w:spacing w:val="-20"/>
                                <w:sz w:val="16"/>
                                <w:szCs w:val="16"/>
                              </w:rPr>
                              <w:t>)</w:t>
                            </w:r>
                            <w:r w:rsidRPr="004555A1">
                              <w:rPr>
                                <w:color w:val="080808"/>
                                <w:spacing w:val="-20"/>
                                <w:sz w:val="16"/>
                                <w:szCs w:val="16"/>
                              </w:rPr>
                              <w:br/>
                              <w:t>sns.scatterplot(</w:t>
                            </w:r>
                            <w:r w:rsidRPr="004555A1">
                              <w:rPr>
                                <w:color w:val="660099"/>
                                <w:spacing w:val="-20"/>
                                <w:sz w:val="16"/>
                                <w:szCs w:val="16"/>
                              </w:rPr>
                              <w:t>x</w:t>
                            </w:r>
                            <w:r w:rsidRPr="004555A1">
                              <w:rPr>
                                <w:color w:val="080808"/>
                                <w:spacing w:val="-20"/>
                                <w:sz w:val="16"/>
                                <w:szCs w:val="16"/>
                              </w:rPr>
                              <w:t xml:space="preserve">=prediction_data.TotalCharge, </w:t>
                            </w:r>
                            <w:r w:rsidRPr="004555A1">
                              <w:rPr>
                                <w:color w:val="660099"/>
                                <w:spacing w:val="-20"/>
                                <w:sz w:val="16"/>
                                <w:szCs w:val="16"/>
                              </w:rPr>
                              <w:t>y</w:t>
                            </w:r>
                            <w:r w:rsidRPr="004555A1">
                              <w:rPr>
                                <w:color w:val="080808"/>
                                <w:spacing w:val="-20"/>
                                <w:sz w:val="16"/>
                                <w:szCs w:val="16"/>
                              </w:rPr>
                              <w:t>=prediction_data.Initial_days,</w:t>
                            </w:r>
                            <w:r w:rsidRPr="004555A1">
                              <w:rPr>
                                <w:color w:val="080808"/>
                                <w:spacing w:val="-20"/>
                                <w:sz w:val="16"/>
                                <w:szCs w:val="16"/>
                              </w:rPr>
                              <w:br/>
                              <w:t xml:space="preserve">                </w:t>
                            </w:r>
                            <w:r w:rsidRPr="004555A1">
                              <w:rPr>
                                <w:color w:val="660099"/>
                                <w:spacing w:val="-20"/>
                                <w:sz w:val="16"/>
                                <w:szCs w:val="16"/>
                              </w:rPr>
                              <w:t>hue</w:t>
                            </w:r>
                            <w:r w:rsidRPr="004555A1">
                              <w:rPr>
                                <w:color w:val="080808"/>
                                <w:spacing w:val="-20"/>
                                <w:sz w:val="16"/>
                                <w:szCs w:val="16"/>
                              </w:rPr>
                              <w:t xml:space="preserve">=prediction_data.Initial_admin_Emergency_Admission, </w:t>
                            </w:r>
                            <w:r w:rsidRPr="004555A1">
                              <w:rPr>
                                <w:color w:val="660099"/>
                                <w:spacing w:val="-20"/>
                                <w:sz w:val="16"/>
                                <w:szCs w:val="16"/>
                              </w:rPr>
                              <w:t>legend</w:t>
                            </w:r>
                            <w:r w:rsidRPr="004555A1">
                              <w:rPr>
                                <w:color w:val="080808"/>
                                <w:spacing w:val="-20"/>
                                <w:sz w:val="16"/>
                                <w:szCs w:val="16"/>
                              </w:rPr>
                              <w:t>=</w:t>
                            </w:r>
                            <w:r w:rsidRPr="004555A1">
                              <w:rPr>
                                <w:color w:val="0033B3"/>
                                <w:spacing w:val="-20"/>
                                <w:sz w:val="16"/>
                                <w:szCs w:val="16"/>
                              </w:rPr>
                              <w:t>False</w:t>
                            </w:r>
                            <w:r w:rsidRPr="004555A1">
                              <w:rPr>
                                <w:color w:val="080808"/>
                                <w:spacing w:val="-20"/>
                                <w:sz w:val="16"/>
                                <w:szCs w:val="16"/>
                              </w:rPr>
                              <w:t xml:space="preserve">, </w:t>
                            </w:r>
                            <w:r w:rsidRPr="004555A1">
                              <w:rPr>
                                <w:color w:val="660099"/>
                                <w:spacing w:val="-20"/>
                                <w:sz w:val="16"/>
                                <w:szCs w:val="16"/>
                              </w:rPr>
                              <w:t>marker</w:t>
                            </w:r>
                            <w:r w:rsidRPr="004555A1">
                              <w:rPr>
                                <w:color w:val="080808"/>
                                <w:spacing w:val="-20"/>
                                <w:sz w:val="16"/>
                                <w:szCs w:val="16"/>
                              </w:rPr>
                              <w:t>=</w:t>
                            </w:r>
                            <w:r w:rsidRPr="004555A1">
                              <w:rPr>
                                <w:color w:val="067D17"/>
                                <w:spacing w:val="-20"/>
                                <w:sz w:val="16"/>
                                <w:szCs w:val="16"/>
                              </w:rPr>
                              <w:t>'s'</w:t>
                            </w:r>
                            <w:r w:rsidRPr="004555A1">
                              <w:rPr>
                                <w:color w:val="080808"/>
                                <w:spacing w:val="-20"/>
                                <w:sz w:val="16"/>
                                <w:szCs w:val="16"/>
                              </w:rPr>
                              <w:t xml:space="preserve">, </w:t>
                            </w:r>
                            <w:r w:rsidRPr="004555A1">
                              <w:rPr>
                                <w:color w:val="660099"/>
                                <w:spacing w:val="-20"/>
                                <w:sz w:val="16"/>
                                <w:szCs w:val="16"/>
                              </w:rPr>
                              <w:t>alpha</w:t>
                            </w:r>
                            <w:r w:rsidRPr="004555A1">
                              <w:rPr>
                                <w:color w:val="080808"/>
                                <w:spacing w:val="-20"/>
                                <w:sz w:val="16"/>
                                <w:szCs w:val="16"/>
                              </w:rPr>
                              <w:t>=</w:t>
                            </w:r>
                            <w:r w:rsidRPr="004555A1">
                              <w:rPr>
                                <w:color w:val="1750EB"/>
                                <w:spacing w:val="-20"/>
                                <w:sz w:val="16"/>
                                <w:szCs w:val="16"/>
                              </w:rPr>
                              <w:t>.25</w:t>
                            </w:r>
                            <w:r w:rsidRPr="004555A1">
                              <w:rPr>
                                <w:color w:val="080808"/>
                                <w:spacing w:val="-20"/>
                                <w:sz w:val="16"/>
                                <w:szCs w:val="16"/>
                              </w:rPr>
                              <w:t>)</w:t>
                            </w:r>
                            <w:r w:rsidRPr="004555A1">
                              <w:rPr>
                                <w:color w:val="080808"/>
                                <w:spacing w:val="-20"/>
                                <w:sz w:val="16"/>
                                <w:szCs w:val="16"/>
                              </w:rPr>
                              <w:br/>
                              <w:t>plt.title(</w:t>
                            </w:r>
                            <w:r w:rsidRPr="004555A1">
                              <w:rPr>
                                <w:color w:val="067D17"/>
                                <w:spacing w:val="-20"/>
                                <w:sz w:val="16"/>
                                <w:szCs w:val="16"/>
                              </w:rPr>
                              <w:t>'Predicted vs. Actual'</w:t>
                            </w:r>
                            <w:r w:rsidRPr="004555A1">
                              <w:rPr>
                                <w:color w:val="080808"/>
                                <w:spacing w:val="-20"/>
                                <w:sz w:val="16"/>
                                <w:szCs w:val="16"/>
                              </w:rPr>
                              <w:t>)</w:t>
                            </w:r>
                            <w:r w:rsidRPr="004555A1">
                              <w:rPr>
                                <w:color w:val="080808"/>
                                <w:spacing w:val="-20"/>
                                <w:sz w:val="16"/>
                                <w:szCs w:val="16"/>
                              </w:rPr>
                              <w:br/>
                              <w:t>plt.show()</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7053662" id="_x0000_s1042" type="#_x0000_t202" style="position:absolute;margin-left:0;margin-top:14.4pt;width:468pt;height:110.6pt;z-index:251704320;visibility:visible;mso-wrap-style:square;mso-width-percent:0;mso-height-percent:200;mso-wrap-distance-left:9pt;mso-wrap-distance-top:3.6pt;mso-wrap-distance-right:9pt;mso-wrap-distance-bottom:3.6pt;mso-position-horizontal:center;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">
                <v:textbox style="mso-fit-shape-to-text:t">
                  <w:txbxContent>
                    <w:p w14:paraId="3259785D" w14:textId="77777777" w:rsidR="00393E8A" w:rsidRPr="00294BBC" w:rsidRDefault="00393E8A" w:rsidP="00393E8A">
                      <w:pPr>
                        <w:pStyle w:val="HTMLPreformatted"/>
                        <w:shd w:val="clear" w:color="auto" w:fill="FFFFFF"/>
                        <w:rPr>
                          <w:color w:val="080808"/>
                          <w:spacing w:val="-20"/>
                          <w:sz w:val="16"/>
                          <w:szCs w:val="16"/>
                        </w:rPr>
                      </w:pPr>
                      <w:r w:rsidRPr="00294BBC">
                        <w:rPr>
                          <w:i/>
                          <w:iCs/>
                          <w:color w:val="8C8C8C"/>
                          <w:spacing w:val="-20"/>
                          <w:sz w:val="16"/>
                          <w:szCs w:val="16"/>
                        </w:rPr>
                        <w:t># Check Independence of Observations and Homosceasticity</w:t>
                      </w:r>
                    </w:p>
                    <w:p w14:paraId="4BCDB4B5" w14:textId="3EE6995D" w:rsidR="00002F11" w:rsidRDefault="00393E8A" w:rsidP="00393E8A">
                      <w:pPr>
                        <w:pStyle w:val="HTMLPreformatted"/>
                        <w:shd w:val="clear" w:color="auto" w:fill="FFFFFF"/>
                        <w:rPr>
                          <w:color w:val="080808"/>
                          <w:spacing w:val="-20"/>
                          <w:sz w:val="16"/>
                          <w:szCs w:val="16"/>
                        </w:rPr>
                      </w:pPr>
                      <w:r w:rsidRPr="00294BBC">
                        <w:rPr>
                          <w:color w:val="080808"/>
                          <w:spacing w:val="-20"/>
                          <w:sz w:val="16"/>
                          <w:szCs w:val="16"/>
                        </w:rPr>
                        <w:t>sns.regplot(</w:t>
                      </w:r>
                      <w:r w:rsidRPr="00294BBC">
                        <w:rPr>
                          <w:color w:val="660099"/>
                          <w:spacing w:val="-20"/>
                          <w:sz w:val="16"/>
                          <w:szCs w:val="16"/>
                        </w:rPr>
                        <w:t>x</w:t>
                      </w:r>
                      <w:r w:rsidRPr="00294BBC">
                        <w:rPr>
                          <w:color w:val="080808"/>
                          <w:spacing w:val="-20"/>
                          <w:sz w:val="16"/>
                          <w:szCs w:val="16"/>
                        </w:rPr>
                        <w:t xml:space="preserve">=model2.fittedvalues, </w:t>
                      </w:r>
                      <w:r w:rsidRPr="00294BBC">
                        <w:rPr>
                          <w:color w:val="660099"/>
                          <w:spacing w:val="-20"/>
                          <w:sz w:val="16"/>
                          <w:szCs w:val="16"/>
                        </w:rPr>
                        <w:t>y</w:t>
                      </w:r>
                      <w:r w:rsidRPr="00294BBC">
                        <w:rPr>
                          <w:color w:val="080808"/>
                          <w:spacing w:val="-20"/>
                          <w:sz w:val="16"/>
                          <w:szCs w:val="16"/>
                        </w:rPr>
                        <w:t xml:space="preserve">=model2.resid, </w:t>
                      </w:r>
                      <w:r w:rsidRPr="00294BBC">
                        <w:rPr>
                          <w:color w:val="660099"/>
                          <w:spacing w:val="-20"/>
                          <w:sz w:val="16"/>
                          <w:szCs w:val="16"/>
                        </w:rPr>
                        <w:t>lowess</w:t>
                      </w:r>
                      <w:r w:rsidRPr="00294BBC">
                        <w:rPr>
                          <w:color w:val="080808"/>
                          <w:spacing w:val="-20"/>
                          <w:sz w:val="16"/>
                          <w:szCs w:val="16"/>
                        </w:rPr>
                        <w:t>=</w:t>
                      </w:r>
                      <w:r w:rsidRPr="00294BBC">
                        <w:rPr>
                          <w:color w:val="0033B3"/>
                          <w:spacing w:val="-20"/>
                          <w:sz w:val="16"/>
                          <w:szCs w:val="16"/>
                        </w:rPr>
                        <w:t>True</w:t>
                      </w:r>
                      <w:r w:rsidRPr="00294BBC">
                        <w:rPr>
                          <w:color w:val="080808"/>
                          <w:spacing w:val="-20"/>
                          <w:sz w:val="16"/>
                          <w:szCs w:val="16"/>
                        </w:rPr>
                        <w:t xml:space="preserve">, </w:t>
                      </w:r>
                      <w:r w:rsidRPr="00294BBC">
                        <w:rPr>
                          <w:color w:val="660099"/>
                          <w:spacing w:val="-20"/>
                          <w:sz w:val="16"/>
                          <w:szCs w:val="16"/>
                        </w:rPr>
                        <w:t>line_kws</w:t>
                      </w:r>
                      <w:r w:rsidRPr="00294BBC">
                        <w:rPr>
                          <w:color w:val="080808"/>
                          <w:spacing w:val="-20"/>
                          <w:sz w:val="16"/>
                          <w:szCs w:val="16"/>
                        </w:rPr>
                        <w:t>={</w:t>
                      </w:r>
                      <w:r w:rsidRPr="00294BBC">
                        <w:rPr>
                          <w:color w:val="067D17"/>
                          <w:spacing w:val="-20"/>
                          <w:sz w:val="16"/>
                          <w:szCs w:val="16"/>
                        </w:rPr>
                        <w:t>'color'</w:t>
                      </w:r>
                      <w:r w:rsidRPr="00294BBC">
                        <w:rPr>
                          <w:color w:val="080808"/>
                          <w:spacing w:val="-20"/>
                          <w:sz w:val="16"/>
                          <w:szCs w:val="16"/>
                        </w:rPr>
                        <w:t xml:space="preserve">: </w:t>
                      </w:r>
                      <w:r w:rsidRPr="00294BBC">
                        <w:rPr>
                          <w:color w:val="067D17"/>
                          <w:spacing w:val="-20"/>
                          <w:sz w:val="16"/>
                          <w:szCs w:val="16"/>
                        </w:rPr>
                        <w:t>'red'</w:t>
                      </w:r>
                      <w:r w:rsidRPr="00294BBC">
                        <w:rPr>
                          <w:color w:val="080808"/>
                          <w:spacing w:val="-20"/>
                          <w:sz w:val="16"/>
                          <w:szCs w:val="16"/>
                        </w:rPr>
                        <w:t>})</w:t>
                      </w:r>
                      <w:r w:rsidRPr="00294BBC">
                        <w:rPr>
                          <w:color w:val="080808"/>
                          <w:spacing w:val="-20"/>
                          <w:sz w:val="16"/>
                          <w:szCs w:val="16"/>
                        </w:rPr>
                        <w:br/>
                        <w:t>plt.title(</w:t>
                      </w:r>
                      <w:r w:rsidRPr="00294BBC">
                        <w:rPr>
                          <w:color w:val="067D17"/>
                          <w:spacing w:val="-20"/>
                          <w:sz w:val="16"/>
                          <w:szCs w:val="16"/>
                        </w:rPr>
                        <w:t>'Residuals vs. fitted'</w:t>
                      </w:r>
                      <w:r w:rsidRPr="00294BBC">
                        <w:rPr>
                          <w:color w:val="080808"/>
                          <w:spacing w:val="-20"/>
                          <w:sz w:val="16"/>
                          <w:szCs w:val="16"/>
                        </w:rPr>
                        <w:t>)</w:t>
                      </w:r>
                      <w:r w:rsidRPr="00294BBC">
                        <w:rPr>
                          <w:color w:val="080808"/>
                          <w:spacing w:val="-20"/>
                          <w:sz w:val="16"/>
                          <w:szCs w:val="16"/>
                        </w:rPr>
                        <w:br/>
                        <w:t>plt.xlabel(</w:t>
                      </w:r>
                      <w:r w:rsidRPr="00294BBC">
                        <w:rPr>
                          <w:color w:val="067D17"/>
                          <w:spacing w:val="-20"/>
                          <w:sz w:val="16"/>
                          <w:szCs w:val="16"/>
                        </w:rPr>
                        <w:t>'Fitted values'</w:t>
                      </w:r>
                      <w:r w:rsidRPr="00294BBC">
                        <w:rPr>
                          <w:color w:val="080808"/>
                          <w:spacing w:val="-20"/>
                          <w:sz w:val="16"/>
                          <w:szCs w:val="16"/>
                        </w:rPr>
                        <w:t>)</w:t>
                      </w:r>
                      <w:r w:rsidRPr="00294BBC">
                        <w:rPr>
                          <w:color w:val="080808"/>
                          <w:spacing w:val="-20"/>
                          <w:sz w:val="16"/>
                          <w:szCs w:val="16"/>
                        </w:rPr>
                        <w:br/>
                        <w:t>plt.ylabel(</w:t>
                      </w:r>
                      <w:r w:rsidRPr="00294BBC">
                        <w:rPr>
                          <w:color w:val="067D17"/>
                          <w:spacing w:val="-20"/>
                          <w:sz w:val="16"/>
                          <w:szCs w:val="16"/>
                        </w:rPr>
                        <w:t>'Residuals'</w:t>
                      </w:r>
                      <w:r w:rsidRPr="00294BBC">
                        <w:rPr>
                          <w:color w:val="080808"/>
                          <w:spacing w:val="-20"/>
                          <w:sz w:val="16"/>
                          <w:szCs w:val="16"/>
                        </w:rPr>
                        <w:t>)</w:t>
                      </w:r>
                      <w:r w:rsidRPr="00294BBC">
                        <w:rPr>
                          <w:color w:val="080808"/>
                          <w:spacing w:val="-20"/>
                          <w:sz w:val="16"/>
                          <w:szCs w:val="16"/>
                        </w:rPr>
                        <w:br/>
                        <w:t>plt.show()</w:t>
                      </w:r>
                    </w:p>
                    <w:p w14:paraId="39B88D1D" w14:textId="77777777" w:rsidR="00294BBC" w:rsidRDefault="00294BBC" w:rsidP="00393E8A">
                      <w:pPr>
                        <w:pStyle w:val="HTMLPreformatted"/>
                        <w:shd w:val="clear" w:color="auto" w:fill="FFFFFF"/>
                        <w:rPr>
                          <w:color w:val="080808"/>
                          <w:spacing w:val="-20"/>
                          <w:sz w:val="16"/>
                          <w:szCs w:val="16"/>
                        </w:rPr>
                      </w:pPr>
                    </w:p>
                    <w:p w14:paraId="674DD729" w14:textId="77777777" w:rsidR="00627E23" w:rsidRPr="00627E23" w:rsidRDefault="00627E23" w:rsidP="00627E23">
                      <w:pPr>
                        <w:pStyle w:val="HTMLPreformatted"/>
                        <w:shd w:val="clear" w:color="auto" w:fill="FFFFFF"/>
                        <w:rPr>
                          <w:color w:val="080808"/>
                          <w:spacing w:val="-20"/>
                          <w:sz w:val="16"/>
                          <w:szCs w:val="16"/>
                        </w:rPr>
                      </w:pPr>
                      <w:r w:rsidRPr="00627E23">
                        <w:rPr>
                          <w:i/>
                          <w:iCs/>
                          <w:color w:val="8C8C8C"/>
                          <w:spacing w:val="-20"/>
                          <w:sz w:val="16"/>
                          <w:szCs w:val="16"/>
                        </w:rPr>
                        <w:t># Check Normality of residuals</w:t>
                      </w:r>
                    </w:p>
                    <w:p w14:paraId="4F70EB9C" w14:textId="37275A4E" w:rsidR="00627E23" w:rsidRPr="00627E23" w:rsidRDefault="00627E23" w:rsidP="00627E23">
                      <w:pPr>
                        <w:pStyle w:val="HTMLPreformatted"/>
                        <w:shd w:val="clear" w:color="auto" w:fill="FFFFFF"/>
                        <w:rPr>
                          <w:color w:val="080808"/>
                          <w:spacing w:val="-20"/>
                          <w:sz w:val="16"/>
                          <w:szCs w:val="16"/>
                        </w:rPr>
                      </w:pPr>
                      <w:r w:rsidRPr="00627E23">
                        <w:rPr>
                          <w:color w:val="080808"/>
                          <w:spacing w:val="-20"/>
                          <w:sz w:val="16"/>
                          <w:szCs w:val="16"/>
                        </w:rPr>
                        <w:t>qqplot(</w:t>
                      </w:r>
                      <w:r w:rsidRPr="00627E23">
                        <w:rPr>
                          <w:color w:val="660099"/>
                          <w:spacing w:val="-20"/>
                          <w:sz w:val="16"/>
                          <w:szCs w:val="16"/>
                        </w:rPr>
                        <w:t>data</w:t>
                      </w:r>
                      <w:r w:rsidRPr="00627E23">
                        <w:rPr>
                          <w:color w:val="080808"/>
                          <w:spacing w:val="-20"/>
                          <w:sz w:val="16"/>
                          <w:szCs w:val="16"/>
                        </w:rPr>
                        <w:t xml:space="preserve">=model2.resid, </w:t>
                      </w:r>
                      <w:r w:rsidRPr="00627E23">
                        <w:rPr>
                          <w:color w:val="660099"/>
                          <w:spacing w:val="-20"/>
                          <w:sz w:val="16"/>
                          <w:szCs w:val="16"/>
                        </w:rPr>
                        <w:t>fit</w:t>
                      </w:r>
                      <w:r w:rsidRPr="00627E23">
                        <w:rPr>
                          <w:color w:val="080808"/>
                          <w:spacing w:val="-20"/>
                          <w:sz w:val="16"/>
                          <w:szCs w:val="16"/>
                        </w:rPr>
                        <w:t>=</w:t>
                      </w:r>
                      <w:r w:rsidRPr="00627E23">
                        <w:rPr>
                          <w:color w:val="0033B3"/>
                          <w:spacing w:val="-20"/>
                          <w:sz w:val="16"/>
                          <w:szCs w:val="16"/>
                        </w:rPr>
                        <w:t>True</w:t>
                      </w:r>
                      <w:r w:rsidRPr="00627E23">
                        <w:rPr>
                          <w:color w:val="080808"/>
                          <w:spacing w:val="-20"/>
                          <w:sz w:val="16"/>
                          <w:szCs w:val="16"/>
                        </w:rPr>
                        <w:t xml:space="preserve">, </w:t>
                      </w:r>
                      <w:r w:rsidRPr="00627E23">
                        <w:rPr>
                          <w:color w:val="660099"/>
                          <w:spacing w:val="-20"/>
                          <w:sz w:val="16"/>
                          <w:szCs w:val="16"/>
                        </w:rPr>
                        <w:t>line</w:t>
                      </w:r>
                      <w:r w:rsidRPr="00627E23">
                        <w:rPr>
                          <w:color w:val="080808"/>
                          <w:spacing w:val="-20"/>
                          <w:sz w:val="16"/>
                          <w:szCs w:val="16"/>
                        </w:rPr>
                        <w:t>=</w:t>
                      </w:r>
                      <w:r w:rsidRPr="00627E23">
                        <w:rPr>
                          <w:color w:val="067D17"/>
                          <w:spacing w:val="-20"/>
                          <w:sz w:val="16"/>
                          <w:szCs w:val="16"/>
                        </w:rPr>
                        <w:t>'45'</w:t>
                      </w:r>
                      <w:r w:rsidRPr="00627E23">
                        <w:rPr>
                          <w:color w:val="080808"/>
                          <w:spacing w:val="-20"/>
                          <w:sz w:val="16"/>
                          <w:szCs w:val="16"/>
                        </w:rPr>
                        <w:t>)</w:t>
                      </w:r>
                      <w:r w:rsidRPr="00627E23">
                        <w:rPr>
                          <w:color w:val="080808"/>
                          <w:spacing w:val="-20"/>
                          <w:sz w:val="16"/>
                          <w:szCs w:val="16"/>
                        </w:rPr>
                        <w:br/>
                        <w:t>plt.title(</w:t>
                      </w:r>
                      <w:r w:rsidRPr="00627E23">
                        <w:rPr>
                          <w:color w:val="067D17"/>
                          <w:spacing w:val="-20"/>
                          <w:sz w:val="16"/>
                          <w:szCs w:val="16"/>
                        </w:rPr>
                        <w:t>'Q-Q plot'</w:t>
                      </w:r>
                      <w:r w:rsidRPr="00627E23">
                        <w:rPr>
                          <w:color w:val="080808"/>
                          <w:spacing w:val="-20"/>
                          <w:sz w:val="16"/>
                          <w:szCs w:val="16"/>
                        </w:rPr>
                        <w:t>)</w:t>
                      </w:r>
                      <w:r w:rsidRPr="00627E23">
                        <w:rPr>
                          <w:color w:val="080808"/>
                          <w:spacing w:val="-20"/>
                          <w:sz w:val="16"/>
                          <w:szCs w:val="16"/>
                        </w:rPr>
                        <w:br/>
                        <w:t>plt.show()</w:t>
                      </w:r>
                    </w:p>
                    <w:p w14:paraId="40AC8BBB" w14:textId="77777777" w:rsidR="00294BBC" w:rsidRDefault="00294BBC" w:rsidP="00393E8A">
                      <w:pPr>
                        <w:pStyle w:val="HTMLPreformatted"/>
                        <w:shd w:val="clear" w:color="auto" w:fill="FFFFFF"/>
                        <w:rPr>
                          <w:color w:val="080808"/>
                          <w:spacing w:val="-20"/>
                          <w:sz w:val="16"/>
                          <w:szCs w:val="16"/>
                        </w:rPr>
                      </w:pPr>
                    </w:p>
                    <w:p w14:paraId="35C9DA29" w14:textId="77777777" w:rsidR="00EF2DC6" w:rsidRPr="00B32D2F" w:rsidRDefault="00EF2DC6" w:rsidP="00EF2DC6">
                      <w:pPr>
                        <w:pStyle w:val="HTMLPreformatted"/>
                        <w:shd w:val="clear" w:color="auto" w:fill="FFFFFF"/>
                        <w:rPr>
                          <w:color w:val="080808"/>
                          <w:spacing w:val="-20"/>
                          <w:sz w:val="16"/>
                          <w:szCs w:val="16"/>
                        </w:rPr>
                      </w:pPr>
                      <w:r w:rsidRPr="00B32D2F">
                        <w:rPr>
                          <w:i/>
                          <w:iCs/>
                          <w:color w:val="8C8C8C"/>
                          <w:spacing w:val="-20"/>
                          <w:sz w:val="16"/>
                          <w:szCs w:val="16"/>
                        </w:rPr>
                        <w:t># Scale-location plot</w:t>
                      </w:r>
                    </w:p>
                    <w:p w14:paraId="0F854387" w14:textId="03AA3D96" w:rsidR="00EF2DC6" w:rsidRPr="00B32D2F" w:rsidRDefault="00EF2DC6" w:rsidP="00EF2DC6">
                      <w:pPr>
                        <w:pStyle w:val="HTMLPreformatted"/>
                        <w:shd w:val="clear" w:color="auto" w:fill="FFFFFF"/>
                        <w:rPr>
                          <w:color w:val="080808"/>
                          <w:spacing w:val="-20"/>
                          <w:sz w:val="16"/>
                          <w:szCs w:val="16"/>
                        </w:rPr>
                      </w:pPr>
                      <w:r w:rsidRPr="00B32D2F">
                        <w:rPr>
                          <w:color w:val="080808"/>
                          <w:spacing w:val="-20"/>
                          <w:sz w:val="16"/>
                          <w:szCs w:val="16"/>
                        </w:rPr>
                        <w:t>model2_norm_resid = model2.get_influence().resid_studentized_internal</w:t>
                      </w:r>
                      <w:r w:rsidRPr="00B32D2F">
                        <w:rPr>
                          <w:color w:val="080808"/>
                          <w:spacing w:val="-20"/>
                          <w:sz w:val="16"/>
                          <w:szCs w:val="16"/>
                        </w:rPr>
                        <w:br/>
                        <w:t>model2_norm_resid_abs_sqrt = np.sqrt(np.abs(model2_norm_resid))</w:t>
                      </w:r>
                      <w:r w:rsidRPr="00B32D2F">
                        <w:rPr>
                          <w:color w:val="080808"/>
                          <w:spacing w:val="-20"/>
                          <w:sz w:val="16"/>
                          <w:szCs w:val="16"/>
                        </w:rPr>
                        <w:br/>
                        <w:t>sns.regplot(</w:t>
                      </w:r>
                      <w:r w:rsidRPr="00B32D2F">
                        <w:rPr>
                          <w:color w:val="660099"/>
                          <w:spacing w:val="-20"/>
                          <w:sz w:val="16"/>
                          <w:szCs w:val="16"/>
                        </w:rPr>
                        <w:t>x</w:t>
                      </w:r>
                      <w:r w:rsidRPr="00B32D2F">
                        <w:rPr>
                          <w:color w:val="080808"/>
                          <w:spacing w:val="-20"/>
                          <w:sz w:val="16"/>
                          <w:szCs w:val="16"/>
                        </w:rPr>
                        <w:t xml:space="preserve">=model2.fittedvalues, </w:t>
                      </w:r>
                      <w:r w:rsidRPr="00B32D2F">
                        <w:rPr>
                          <w:color w:val="660099"/>
                          <w:spacing w:val="-20"/>
                          <w:sz w:val="16"/>
                          <w:szCs w:val="16"/>
                        </w:rPr>
                        <w:t>y</w:t>
                      </w:r>
                      <w:r w:rsidRPr="00B32D2F">
                        <w:rPr>
                          <w:color w:val="080808"/>
                          <w:spacing w:val="-20"/>
                          <w:sz w:val="16"/>
                          <w:szCs w:val="16"/>
                        </w:rPr>
                        <w:t xml:space="preserve">=model2_norm_resid_abs_sqrt, </w:t>
                      </w:r>
                      <w:r w:rsidRPr="00B32D2F">
                        <w:rPr>
                          <w:color w:val="660099"/>
                          <w:spacing w:val="-20"/>
                          <w:sz w:val="16"/>
                          <w:szCs w:val="16"/>
                        </w:rPr>
                        <w:t>ci</w:t>
                      </w:r>
                      <w:r w:rsidRPr="00B32D2F">
                        <w:rPr>
                          <w:color w:val="080808"/>
                          <w:spacing w:val="-20"/>
                          <w:sz w:val="16"/>
                          <w:szCs w:val="16"/>
                        </w:rPr>
                        <w:t>=</w:t>
                      </w:r>
                      <w:r w:rsidRPr="00B32D2F">
                        <w:rPr>
                          <w:color w:val="0033B3"/>
                          <w:spacing w:val="-20"/>
                          <w:sz w:val="16"/>
                          <w:szCs w:val="16"/>
                        </w:rPr>
                        <w:t>None</w:t>
                      </w:r>
                      <w:r w:rsidRPr="00B32D2F">
                        <w:rPr>
                          <w:color w:val="080808"/>
                          <w:spacing w:val="-20"/>
                          <w:sz w:val="16"/>
                          <w:szCs w:val="16"/>
                        </w:rPr>
                        <w:t xml:space="preserve">, </w:t>
                      </w:r>
                      <w:r w:rsidRPr="00B32D2F">
                        <w:rPr>
                          <w:color w:val="660099"/>
                          <w:spacing w:val="-20"/>
                          <w:sz w:val="16"/>
                          <w:szCs w:val="16"/>
                        </w:rPr>
                        <w:t>lowess</w:t>
                      </w:r>
                      <w:r w:rsidRPr="00B32D2F">
                        <w:rPr>
                          <w:color w:val="080808"/>
                          <w:spacing w:val="-20"/>
                          <w:sz w:val="16"/>
                          <w:szCs w:val="16"/>
                        </w:rPr>
                        <w:t>=</w:t>
                      </w:r>
                      <w:r w:rsidRPr="00B32D2F">
                        <w:rPr>
                          <w:color w:val="0033B3"/>
                          <w:spacing w:val="-20"/>
                          <w:sz w:val="16"/>
                          <w:szCs w:val="16"/>
                        </w:rPr>
                        <w:t>True</w:t>
                      </w:r>
                      <w:r w:rsidRPr="00B32D2F">
                        <w:rPr>
                          <w:color w:val="080808"/>
                          <w:spacing w:val="-20"/>
                          <w:sz w:val="16"/>
                          <w:szCs w:val="16"/>
                        </w:rPr>
                        <w:t xml:space="preserve">, </w:t>
                      </w:r>
                      <w:r w:rsidRPr="00B32D2F">
                        <w:rPr>
                          <w:color w:val="660099"/>
                          <w:spacing w:val="-20"/>
                          <w:sz w:val="16"/>
                          <w:szCs w:val="16"/>
                        </w:rPr>
                        <w:t>line_kws</w:t>
                      </w:r>
                      <w:r w:rsidRPr="00B32D2F">
                        <w:rPr>
                          <w:color w:val="080808"/>
                          <w:spacing w:val="-20"/>
                          <w:sz w:val="16"/>
                          <w:szCs w:val="16"/>
                        </w:rPr>
                        <w:t>={</w:t>
                      </w:r>
                      <w:r w:rsidRPr="00B32D2F">
                        <w:rPr>
                          <w:color w:val="067D17"/>
                          <w:spacing w:val="-20"/>
                          <w:sz w:val="16"/>
                          <w:szCs w:val="16"/>
                        </w:rPr>
                        <w:t>'color'</w:t>
                      </w:r>
                      <w:r w:rsidRPr="00B32D2F">
                        <w:rPr>
                          <w:color w:val="080808"/>
                          <w:spacing w:val="-20"/>
                          <w:sz w:val="16"/>
                          <w:szCs w:val="16"/>
                        </w:rPr>
                        <w:t xml:space="preserve">: </w:t>
                      </w:r>
                      <w:r w:rsidRPr="00B32D2F">
                        <w:rPr>
                          <w:color w:val="067D17"/>
                          <w:spacing w:val="-20"/>
                          <w:sz w:val="16"/>
                          <w:szCs w:val="16"/>
                        </w:rPr>
                        <w:t>'red'</w:t>
                      </w:r>
                      <w:r w:rsidRPr="00B32D2F">
                        <w:rPr>
                          <w:color w:val="080808"/>
                          <w:spacing w:val="-20"/>
                          <w:sz w:val="16"/>
                          <w:szCs w:val="16"/>
                        </w:rPr>
                        <w:t>})</w:t>
                      </w:r>
                      <w:r w:rsidRPr="00B32D2F">
                        <w:rPr>
                          <w:color w:val="080808"/>
                          <w:spacing w:val="-20"/>
                          <w:sz w:val="16"/>
                          <w:szCs w:val="16"/>
                        </w:rPr>
                        <w:br/>
                        <w:t>plt.title(</w:t>
                      </w:r>
                      <w:r w:rsidRPr="00B32D2F">
                        <w:rPr>
                          <w:color w:val="067D17"/>
                          <w:spacing w:val="-20"/>
                          <w:sz w:val="16"/>
                          <w:szCs w:val="16"/>
                        </w:rPr>
                        <w:t>'Scale-location plot'</w:t>
                      </w:r>
                      <w:r w:rsidRPr="00B32D2F">
                        <w:rPr>
                          <w:color w:val="080808"/>
                          <w:spacing w:val="-20"/>
                          <w:sz w:val="16"/>
                          <w:szCs w:val="16"/>
                        </w:rPr>
                        <w:t>)</w:t>
                      </w:r>
                      <w:r w:rsidRPr="00B32D2F">
                        <w:rPr>
                          <w:color w:val="080808"/>
                          <w:spacing w:val="-20"/>
                          <w:sz w:val="16"/>
                          <w:szCs w:val="16"/>
                        </w:rPr>
                        <w:br/>
                        <w:t>plt.xlabel(</w:t>
                      </w:r>
                      <w:r w:rsidRPr="00B32D2F">
                        <w:rPr>
                          <w:color w:val="067D17"/>
                          <w:spacing w:val="-20"/>
                          <w:sz w:val="16"/>
                          <w:szCs w:val="16"/>
                        </w:rPr>
                        <w:t>'Fitted values'</w:t>
                      </w:r>
                      <w:r w:rsidRPr="00B32D2F">
                        <w:rPr>
                          <w:color w:val="080808"/>
                          <w:spacing w:val="-20"/>
                          <w:sz w:val="16"/>
                          <w:szCs w:val="16"/>
                        </w:rPr>
                        <w:t>)</w:t>
                      </w:r>
                      <w:r w:rsidRPr="00B32D2F">
                        <w:rPr>
                          <w:color w:val="080808"/>
                          <w:spacing w:val="-20"/>
                          <w:sz w:val="16"/>
                          <w:szCs w:val="16"/>
                        </w:rPr>
                        <w:br/>
                        <w:t>plt.ylabel(</w:t>
                      </w:r>
                      <w:r w:rsidRPr="00B32D2F">
                        <w:rPr>
                          <w:color w:val="067D17"/>
                          <w:spacing w:val="-20"/>
                          <w:sz w:val="16"/>
                          <w:szCs w:val="16"/>
                        </w:rPr>
                        <w:t>'|Standardized Residuals|**(1/2)'</w:t>
                      </w:r>
                      <w:r w:rsidRPr="00B32D2F">
                        <w:rPr>
                          <w:color w:val="080808"/>
                          <w:spacing w:val="-20"/>
                          <w:sz w:val="16"/>
                          <w:szCs w:val="16"/>
                        </w:rPr>
                        <w:t>)</w:t>
                      </w:r>
                      <w:r w:rsidRPr="00B32D2F">
                        <w:rPr>
                          <w:color w:val="080808"/>
                          <w:spacing w:val="-20"/>
                          <w:sz w:val="16"/>
                          <w:szCs w:val="16"/>
                        </w:rPr>
                        <w:br/>
                        <w:t>plt.show()</w:t>
                      </w:r>
                    </w:p>
                    <w:p w14:paraId="3B43FEDE" w14:textId="1FD769E0" w:rsidR="002B5EFC" w:rsidRPr="00CC0F4E" w:rsidRDefault="002B5EFC" w:rsidP="002B5EFC">
                      <w:pPr>
                        <w:pStyle w:val="HTMLPreformatted"/>
                        <w:shd w:val="clear" w:color="auto" w:fill="FFFFFF"/>
                        <w:rPr>
                          <w:color w:val="080808"/>
                          <w:spacing w:val="-20"/>
                          <w:sz w:val="16"/>
                          <w:szCs w:val="16"/>
                        </w:rPr>
                      </w:pPr>
                      <w:r w:rsidRPr="00CC0F4E">
                        <w:rPr>
                          <w:i/>
                          <w:iCs/>
                          <w:color w:val="8C8C8C"/>
                          <w:spacing w:val="-20"/>
                          <w:sz w:val="16"/>
                          <w:szCs w:val="16"/>
                        </w:rPr>
                        <w:br/>
                        <w:t># Create prediction data</w:t>
                      </w:r>
                      <w:r w:rsidRPr="00CC0F4E">
                        <w:rPr>
                          <w:i/>
                          <w:iCs/>
                          <w:color w:val="8C8C8C"/>
                          <w:spacing w:val="-20"/>
                          <w:sz w:val="16"/>
                          <w:szCs w:val="16"/>
                        </w:rPr>
                        <w:br/>
                      </w:r>
                      <w:r w:rsidRPr="00CC0F4E">
                        <w:rPr>
                          <w:color w:val="080808"/>
                          <w:spacing w:val="-20"/>
                          <w:sz w:val="16"/>
                          <w:szCs w:val="16"/>
                        </w:rPr>
                        <w:t>total_charge = np.arange(</w:t>
                      </w:r>
                      <w:r w:rsidRPr="00CC0F4E">
                        <w:rPr>
                          <w:color w:val="1750EB"/>
                          <w:spacing w:val="-20"/>
                          <w:sz w:val="16"/>
                          <w:szCs w:val="16"/>
                        </w:rPr>
                        <w:t>2000</w:t>
                      </w:r>
                      <w:r w:rsidRPr="00CC0F4E">
                        <w:rPr>
                          <w:color w:val="080808"/>
                          <w:spacing w:val="-20"/>
                          <w:sz w:val="16"/>
                          <w:szCs w:val="16"/>
                        </w:rPr>
                        <w:t xml:space="preserve">, </w:t>
                      </w:r>
                      <w:r w:rsidRPr="00CC0F4E">
                        <w:rPr>
                          <w:color w:val="1750EB"/>
                          <w:spacing w:val="-20"/>
                          <w:sz w:val="16"/>
                          <w:szCs w:val="16"/>
                        </w:rPr>
                        <w:t>11000</w:t>
                      </w:r>
                      <w:r w:rsidRPr="00CC0F4E">
                        <w:rPr>
                          <w:color w:val="080808"/>
                          <w:spacing w:val="-20"/>
                          <w:sz w:val="16"/>
                          <w:szCs w:val="16"/>
                        </w:rPr>
                        <w:t xml:space="preserve">, </w:t>
                      </w:r>
                      <w:r w:rsidRPr="00CC0F4E">
                        <w:rPr>
                          <w:color w:val="1750EB"/>
                          <w:spacing w:val="-20"/>
                          <w:sz w:val="16"/>
                          <w:szCs w:val="16"/>
                        </w:rPr>
                        <w:t>500</w:t>
                      </w:r>
                      <w:r w:rsidRPr="00CC0F4E">
                        <w:rPr>
                          <w:color w:val="080808"/>
                          <w:spacing w:val="-20"/>
                          <w:sz w:val="16"/>
                          <w:szCs w:val="16"/>
                        </w:rPr>
                        <w:t>)</w:t>
                      </w:r>
                      <w:r w:rsidRPr="00CC0F4E">
                        <w:rPr>
                          <w:color w:val="080808"/>
                          <w:spacing w:val="-20"/>
                          <w:sz w:val="16"/>
                          <w:szCs w:val="16"/>
                        </w:rPr>
                        <w:br/>
                        <w:t>high_blood = np.array([</w:t>
                      </w:r>
                      <w:r w:rsidRPr="00CC0F4E">
                        <w:rPr>
                          <w:color w:val="1750EB"/>
                          <w:spacing w:val="-20"/>
                          <w:sz w:val="16"/>
                          <w:szCs w:val="16"/>
                        </w:rPr>
                        <w:t>0</w:t>
                      </w:r>
                      <w:r w:rsidRPr="00CC0F4E">
                        <w:rPr>
                          <w:color w:val="080808"/>
                          <w:spacing w:val="-20"/>
                          <w:sz w:val="16"/>
                          <w:szCs w:val="16"/>
                        </w:rPr>
                        <w:t xml:space="preserve">, </w:t>
                      </w:r>
                      <w:r w:rsidRPr="00CC0F4E">
                        <w:rPr>
                          <w:color w:val="1750EB"/>
                          <w:spacing w:val="-20"/>
                          <w:sz w:val="16"/>
                          <w:szCs w:val="16"/>
                        </w:rPr>
                        <w:t>1</w:t>
                      </w:r>
                      <w:r w:rsidRPr="00CC0F4E">
                        <w:rPr>
                          <w:color w:val="080808"/>
                          <w:spacing w:val="-20"/>
                          <w:sz w:val="16"/>
                          <w:szCs w:val="16"/>
                        </w:rPr>
                        <w:t xml:space="preserve">], </w:t>
                      </w:r>
                      <w:r w:rsidRPr="00CC0F4E">
                        <w:rPr>
                          <w:color w:val="000080"/>
                          <w:spacing w:val="-20"/>
                          <w:sz w:val="16"/>
                          <w:szCs w:val="16"/>
                        </w:rPr>
                        <w:t>int</w:t>
                      </w:r>
                      <w:r w:rsidRPr="00CC0F4E">
                        <w:rPr>
                          <w:color w:val="080808"/>
                          <w:spacing w:val="-20"/>
                          <w:sz w:val="16"/>
                          <w:szCs w:val="16"/>
                        </w:rPr>
                        <w:t>)</w:t>
                      </w:r>
                      <w:r w:rsidRPr="00CC0F4E">
                        <w:rPr>
                          <w:color w:val="080808"/>
                          <w:spacing w:val="-20"/>
                          <w:sz w:val="16"/>
                          <w:szCs w:val="16"/>
                        </w:rPr>
                        <w:br/>
                        <w:t>arthritis = np.array([</w:t>
                      </w:r>
                      <w:r w:rsidRPr="00CC0F4E">
                        <w:rPr>
                          <w:color w:val="1750EB"/>
                          <w:spacing w:val="-20"/>
                          <w:sz w:val="16"/>
                          <w:szCs w:val="16"/>
                        </w:rPr>
                        <w:t>0</w:t>
                      </w:r>
                      <w:r w:rsidRPr="00CC0F4E">
                        <w:rPr>
                          <w:color w:val="080808"/>
                          <w:spacing w:val="-20"/>
                          <w:sz w:val="16"/>
                          <w:szCs w:val="16"/>
                        </w:rPr>
                        <w:t xml:space="preserve">, </w:t>
                      </w:r>
                      <w:r w:rsidRPr="00CC0F4E">
                        <w:rPr>
                          <w:color w:val="1750EB"/>
                          <w:spacing w:val="-20"/>
                          <w:sz w:val="16"/>
                          <w:szCs w:val="16"/>
                        </w:rPr>
                        <w:t>1</w:t>
                      </w:r>
                      <w:r w:rsidRPr="00CC0F4E">
                        <w:rPr>
                          <w:color w:val="080808"/>
                          <w:spacing w:val="-20"/>
                          <w:sz w:val="16"/>
                          <w:szCs w:val="16"/>
                        </w:rPr>
                        <w:t xml:space="preserve">], </w:t>
                      </w:r>
                      <w:r w:rsidRPr="00CC0F4E">
                        <w:rPr>
                          <w:color w:val="000080"/>
                          <w:spacing w:val="-20"/>
                          <w:sz w:val="16"/>
                          <w:szCs w:val="16"/>
                        </w:rPr>
                        <w:t>int</w:t>
                      </w:r>
                      <w:r w:rsidRPr="00CC0F4E">
                        <w:rPr>
                          <w:color w:val="080808"/>
                          <w:spacing w:val="-20"/>
                          <w:sz w:val="16"/>
                          <w:szCs w:val="16"/>
                        </w:rPr>
                        <w:t>)</w:t>
                      </w:r>
                      <w:r w:rsidRPr="00CC0F4E">
                        <w:rPr>
                          <w:color w:val="080808"/>
                          <w:spacing w:val="-20"/>
                          <w:sz w:val="16"/>
                          <w:szCs w:val="16"/>
                        </w:rPr>
                        <w:br/>
                        <w:t>diabetes = np.array([</w:t>
                      </w:r>
                      <w:r w:rsidRPr="00CC0F4E">
                        <w:rPr>
                          <w:color w:val="1750EB"/>
                          <w:spacing w:val="-20"/>
                          <w:sz w:val="16"/>
                          <w:szCs w:val="16"/>
                        </w:rPr>
                        <w:t>0</w:t>
                      </w:r>
                      <w:r w:rsidRPr="00CC0F4E">
                        <w:rPr>
                          <w:color w:val="080808"/>
                          <w:spacing w:val="-20"/>
                          <w:sz w:val="16"/>
                          <w:szCs w:val="16"/>
                        </w:rPr>
                        <w:t xml:space="preserve">, </w:t>
                      </w:r>
                      <w:r w:rsidRPr="00CC0F4E">
                        <w:rPr>
                          <w:color w:val="1750EB"/>
                          <w:spacing w:val="-20"/>
                          <w:sz w:val="16"/>
                          <w:szCs w:val="16"/>
                        </w:rPr>
                        <w:t>1</w:t>
                      </w:r>
                      <w:r w:rsidRPr="00CC0F4E">
                        <w:rPr>
                          <w:color w:val="080808"/>
                          <w:spacing w:val="-20"/>
                          <w:sz w:val="16"/>
                          <w:szCs w:val="16"/>
                        </w:rPr>
                        <w:t xml:space="preserve">], </w:t>
                      </w:r>
                      <w:r w:rsidRPr="00CC0F4E">
                        <w:rPr>
                          <w:color w:val="000080"/>
                          <w:spacing w:val="-20"/>
                          <w:sz w:val="16"/>
                          <w:szCs w:val="16"/>
                        </w:rPr>
                        <w:t>int</w:t>
                      </w:r>
                      <w:r w:rsidRPr="00CC0F4E">
                        <w:rPr>
                          <w:color w:val="080808"/>
                          <w:spacing w:val="-20"/>
                          <w:sz w:val="16"/>
                          <w:szCs w:val="16"/>
                        </w:rPr>
                        <w:t>)</w:t>
                      </w:r>
                      <w:r w:rsidRPr="00CC0F4E">
                        <w:rPr>
                          <w:color w:val="080808"/>
                          <w:spacing w:val="-20"/>
                          <w:sz w:val="16"/>
                          <w:szCs w:val="16"/>
                        </w:rPr>
                        <w:br/>
                        <w:t>hyperlipidemia = np.array([</w:t>
                      </w:r>
                      <w:r w:rsidRPr="00CC0F4E">
                        <w:rPr>
                          <w:color w:val="1750EB"/>
                          <w:spacing w:val="-20"/>
                          <w:sz w:val="16"/>
                          <w:szCs w:val="16"/>
                        </w:rPr>
                        <w:t>0</w:t>
                      </w:r>
                      <w:r w:rsidRPr="00CC0F4E">
                        <w:rPr>
                          <w:color w:val="080808"/>
                          <w:spacing w:val="-20"/>
                          <w:sz w:val="16"/>
                          <w:szCs w:val="16"/>
                        </w:rPr>
                        <w:t xml:space="preserve">, </w:t>
                      </w:r>
                      <w:r w:rsidRPr="00CC0F4E">
                        <w:rPr>
                          <w:color w:val="1750EB"/>
                          <w:spacing w:val="-20"/>
                          <w:sz w:val="16"/>
                          <w:szCs w:val="16"/>
                        </w:rPr>
                        <w:t>1</w:t>
                      </w:r>
                      <w:r w:rsidRPr="00CC0F4E">
                        <w:rPr>
                          <w:color w:val="080808"/>
                          <w:spacing w:val="-20"/>
                          <w:sz w:val="16"/>
                          <w:szCs w:val="16"/>
                        </w:rPr>
                        <w:t xml:space="preserve">], </w:t>
                      </w:r>
                      <w:r w:rsidRPr="00CC0F4E">
                        <w:rPr>
                          <w:color w:val="000080"/>
                          <w:spacing w:val="-20"/>
                          <w:sz w:val="16"/>
                          <w:szCs w:val="16"/>
                        </w:rPr>
                        <w:t>int</w:t>
                      </w:r>
                      <w:r w:rsidRPr="00CC0F4E">
                        <w:rPr>
                          <w:color w:val="080808"/>
                          <w:spacing w:val="-20"/>
                          <w:sz w:val="16"/>
                          <w:szCs w:val="16"/>
                        </w:rPr>
                        <w:t>)</w:t>
                      </w:r>
                      <w:r w:rsidRPr="00CC0F4E">
                        <w:rPr>
                          <w:color w:val="080808"/>
                          <w:spacing w:val="-20"/>
                          <w:sz w:val="16"/>
                          <w:szCs w:val="16"/>
                        </w:rPr>
                        <w:br/>
                        <w:t>back_pain = np.array([</w:t>
                      </w:r>
                      <w:r w:rsidRPr="00CC0F4E">
                        <w:rPr>
                          <w:color w:val="1750EB"/>
                          <w:spacing w:val="-20"/>
                          <w:sz w:val="16"/>
                          <w:szCs w:val="16"/>
                        </w:rPr>
                        <w:t>0</w:t>
                      </w:r>
                      <w:r w:rsidRPr="00CC0F4E">
                        <w:rPr>
                          <w:color w:val="080808"/>
                          <w:spacing w:val="-20"/>
                          <w:sz w:val="16"/>
                          <w:szCs w:val="16"/>
                        </w:rPr>
                        <w:t xml:space="preserve">, </w:t>
                      </w:r>
                      <w:r w:rsidRPr="00CC0F4E">
                        <w:rPr>
                          <w:color w:val="1750EB"/>
                          <w:spacing w:val="-20"/>
                          <w:sz w:val="16"/>
                          <w:szCs w:val="16"/>
                        </w:rPr>
                        <w:t>1</w:t>
                      </w:r>
                      <w:r w:rsidRPr="00CC0F4E">
                        <w:rPr>
                          <w:color w:val="080808"/>
                          <w:spacing w:val="-20"/>
                          <w:sz w:val="16"/>
                          <w:szCs w:val="16"/>
                        </w:rPr>
                        <w:t xml:space="preserve">], </w:t>
                      </w:r>
                      <w:r w:rsidRPr="00CC0F4E">
                        <w:rPr>
                          <w:color w:val="000080"/>
                          <w:spacing w:val="-20"/>
                          <w:sz w:val="16"/>
                          <w:szCs w:val="16"/>
                        </w:rPr>
                        <w:t>int</w:t>
                      </w:r>
                      <w:r w:rsidRPr="00CC0F4E">
                        <w:rPr>
                          <w:color w:val="080808"/>
                          <w:spacing w:val="-20"/>
                          <w:sz w:val="16"/>
                          <w:szCs w:val="16"/>
                        </w:rPr>
                        <w:t>)</w:t>
                      </w:r>
                      <w:r w:rsidRPr="00CC0F4E">
                        <w:rPr>
                          <w:color w:val="080808"/>
                          <w:spacing w:val="-20"/>
                          <w:sz w:val="16"/>
                          <w:szCs w:val="16"/>
                        </w:rPr>
                        <w:br/>
                        <w:t>anxiety = np.array([</w:t>
                      </w:r>
                      <w:r w:rsidRPr="00CC0F4E">
                        <w:rPr>
                          <w:color w:val="1750EB"/>
                          <w:spacing w:val="-20"/>
                          <w:sz w:val="16"/>
                          <w:szCs w:val="16"/>
                        </w:rPr>
                        <w:t>0</w:t>
                      </w:r>
                      <w:r w:rsidRPr="00CC0F4E">
                        <w:rPr>
                          <w:color w:val="080808"/>
                          <w:spacing w:val="-20"/>
                          <w:sz w:val="16"/>
                          <w:szCs w:val="16"/>
                        </w:rPr>
                        <w:t xml:space="preserve">, </w:t>
                      </w:r>
                      <w:r w:rsidRPr="00CC0F4E">
                        <w:rPr>
                          <w:color w:val="1750EB"/>
                          <w:spacing w:val="-20"/>
                          <w:sz w:val="16"/>
                          <w:szCs w:val="16"/>
                        </w:rPr>
                        <w:t>1</w:t>
                      </w:r>
                      <w:r w:rsidRPr="00CC0F4E">
                        <w:rPr>
                          <w:color w:val="080808"/>
                          <w:spacing w:val="-20"/>
                          <w:sz w:val="16"/>
                          <w:szCs w:val="16"/>
                        </w:rPr>
                        <w:t xml:space="preserve">], </w:t>
                      </w:r>
                      <w:r w:rsidRPr="00CC0F4E">
                        <w:rPr>
                          <w:color w:val="000080"/>
                          <w:spacing w:val="-20"/>
                          <w:sz w:val="16"/>
                          <w:szCs w:val="16"/>
                        </w:rPr>
                        <w:t>int</w:t>
                      </w:r>
                      <w:r w:rsidRPr="00CC0F4E">
                        <w:rPr>
                          <w:color w:val="080808"/>
                          <w:spacing w:val="-20"/>
                          <w:sz w:val="16"/>
                          <w:szCs w:val="16"/>
                        </w:rPr>
                        <w:t>)</w:t>
                      </w:r>
                      <w:r w:rsidRPr="00CC0F4E">
                        <w:rPr>
                          <w:color w:val="080808"/>
                          <w:spacing w:val="-20"/>
                          <w:sz w:val="16"/>
                          <w:szCs w:val="16"/>
                        </w:rPr>
                        <w:br/>
                        <w:t>allergic_rhinitis = np.array([</w:t>
                      </w:r>
                      <w:r w:rsidRPr="00CC0F4E">
                        <w:rPr>
                          <w:color w:val="1750EB"/>
                          <w:spacing w:val="-20"/>
                          <w:sz w:val="16"/>
                          <w:szCs w:val="16"/>
                        </w:rPr>
                        <w:t>0</w:t>
                      </w:r>
                      <w:r w:rsidRPr="00CC0F4E">
                        <w:rPr>
                          <w:color w:val="080808"/>
                          <w:spacing w:val="-20"/>
                          <w:sz w:val="16"/>
                          <w:szCs w:val="16"/>
                        </w:rPr>
                        <w:t xml:space="preserve">, </w:t>
                      </w:r>
                      <w:r w:rsidRPr="00CC0F4E">
                        <w:rPr>
                          <w:color w:val="1750EB"/>
                          <w:spacing w:val="-20"/>
                          <w:sz w:val="16"/>
                          <w:szCs w:val="16"/>
                        </w:rPr>
                        <w:t>1</w:t>
                      </w:r>
                      <w:r w:rsidRPr="00CC0F4E">
                        <w:rPr>
                          <w:color w:val="080808"/>
                          <w:spacing w:val="-20"/>
                          <w:sz w:val="16"/>
                          <w:szCs w:val="16"/>
                        </w:rPr>
                        <w:t xml:space="preserve">], </w:t>
                      </w:r>
                      <w:r w:rsidRPr="00CC0F4E">
                        <w:rPr>
                          <w:color w:val="000080"/>
                          <w:spacing w:val="-20"/>
                          <w:sz w:val="16"/>
                          <w:szCs w:val="16"/>
                        </w:rPr>
                        <w:t>int</w:t>
                      </w:r>
                      <w:r w:rsidRPr="00CC0F4E">
                        <w:rPr>
                          <w:color w:val="080808"/>
                          <w:spacing w:val="-20"/>
                          <w:sz w:val="16"/>
                          <w:szCs w:val="16"/>
                        </w:rPr>
                        <w:t>)</w:t>
                      </w:r>
                      <w:r w:rsidRPr="00CC0F4E">
                        <w:rPr>
                          <w:color w:val="080808"/>
                          <w:spacing w:val="-20"/>
                          <w:sz w:val="16"/>
                          <w:szCs w:val="16"/>
                        </w:rPr>
                        <w:br/>
                        <w:t>reflux_esophagitis = np.array([</w:t>
                      </w:r>
                      <w:r w:rsidRPr="00CC0F4E">
                        <w:rPr>
                          <w:color w:val="1750EB"/>
                          <w:spacing w:val="-20"/>
                          <w:sz w:val="16"/>
                          <w:szCs w:val="16"/>
                        </w:rPr>
                        <w:t>0</w:t>
                      </w:r>
                      <w:r w:rsidRPr="00CC0F4E">
                        <w:rPr>
                          <w:color w:val="080808"/>
                          <w:spacing w:val="-20"/>
                          <w:sz w:val="16"/>
                          <w:szCs w:val="16"/>
                        </w:rPr>
                        <w:t xml:space="preserve">, </w:t>
                      </w:r>
                      <w:r w:rsidRPr="00CC0F4E">
                        <w:rPr>
                          <w:color w:val="1750EB"/>
                          <w:spacing w:val="-20"/>
                          <w:sz w:val="16"/>
                          <w:szCs w:val="16"/>
                        </w:rPr>
                        <w:t>1</w:t>
                      </w:r>
                      <w:r w:rsidRPr="00CC0F4E">
                        <w:rPr>
                          <w:color w:val="080808"/>
                          <w:spacing w:val="-20"/>
                          <w:sz w:val="16"/>
                          <w:szCs w:val="16"/>
                        </w:rPr>
                        <w:t xml:space="preserve">], </w:t>
                      </w:r>
                      <w:r w:rsidRPr="00CC0F4E">
                        <w:rPr>
                          <w:color w:val="000080"/>
                          <w:spacing w:val="-20"/>
                          <w:sz w:val="16"/>
                          <w:szCs w:val="16"/>
                        </w:rPr>
                        <w:t>int</w:t>
                      </w:r>
                      <w:r w:rsidRPr="00CC0F4E">
                        <w:rPr>
                          <w:color w:val="080808"/>
                          <w:spacing w:val="-20"/>
                          <w:sz w:val="16"/>
                          <w:szCs w:val="16"/>
                        </w:rPr>
                        <w:t>)</w:t>
                      </w:r>
                      <w:r w:rsidRPr="00CC0F4E">
                        <w:rPr>
                          <w:color w:val="080808"/>
                          <w:spacing w:val="-20"/>
                          <w:sz w:val="16"/>
                          <w:szCs w:val="16"/>
                        </w:rPr>
                        <w:br/>
                        <w:t>emergency_admission = np.array([</w:t>
                      </w:r>
                      <w:r w:rsidRPr="00CC0F4E">
                        <w:rPr>
                          <w:color w:val="1750EB"/>
                          <w:spacing w:val="-20"/>
                          <w:sz w:val="16"/>
                          <w:szCs w:val="16"/>
                        </w:rPr>
                        <w:t>0</w:t>
                      </w:r>
                      <w:r w:rsidRPr="00CC0F4E">
                        <w:rPr>
                          <w:color w:val="080808"/>
                          <w:spacing w:val="-20"/>
                          <w:sz w:val="16"/>
                          <w:szCs w:val="16"/>
                        </w:rPr>
                        <w:t xml:space="preserve">, </w:t>
                      </w:r>
                      <w:r w:rsidRPr="00CC0F4E">
                        <w:rPr>
                          <w:color w:val="1750EB"/>
                          <w:spacing w:val="-20"/>
                          <w:sz w:val="16"/>
                          <w:szCs w:val="16"/>
                        </w:rPr>
                        <w:t>1</w:t>
                      </w:r>
                      <w:r w:rsidRPr="00CC0F4E">
                        <w:rPr>
                          <w:color w:val="080808"/>
                          <w:spacing w:val="-20"/>
                          <w:sz w:val="16"/>
                          <w:szCs w:val="16"/>
                        </w:rPr>
                        <w:t xml:space="preserve">], </w:t>
                      </w:r>
                      <w:r w:rsidRPr="00CC0F4E">
                        <w:rPr>
                          <w:color w:val="000080"/>
                          <w:spacing w:val="-20"/>
                          <w:sz w:val="16"/>
                          <w:szCs w:val="16"/>
                        </w:rPr>
                        <w:t>int</w:t>
                      </w:r>
                      <w:r w:rsidRPr="00CC0F4E">
                        <w:rPr>
                          <w:color w:val="080808"/>
                          <w:spacing w:val="-20"/>
                          <w:sz w:val="16"/>
                          <w:szCs w:val="16"/>
                        </w:rPr>
                        <w:t>)</w:t>
                      </w:r>
                      <w:r w:rsidRPr="00CC0F4E">
                        <w:rPr>
                          <w:color w:val="080808"/>
                          <w:spacing w:val="-20"/>
                          <w:sz w:val="16"/>
                          <w:szCs w:val="16"/>
                        </w:rPr>
                        <w:br/>
                        <w:t>low_risk = np.array([</w:t>
                      </w:r>
                      <w:r w:rsidRPr="00CC0F4E">
                        <w:rPr>
                          <w:color w:val="1750EB"/>
                          <w:spacing w:val="-20"/>
                          <w:sz w:val="16"/>
                          <w:szCs w:val="16"/>
                        </w:rPr>
                        <w:t>0</w:t>
                      </w:r>
                      <w:r w:rsidRPr="00CC0F4E">
                        <w:rPr>
                          <w:color w:val="080808"/>
                          <w:spacing w:val="-20"/>
                          <w:sz w:val="16"/>
                          <w:szCs w:val="16"/>
                        </w:rPr>
                        <w:t xml:space="preserve">, </w:t>
                      </w:r>
                      <w:r w:rsidRPr="00CC0F4E">
                        <w:rPr>
                          <w:color w:val="1750EB"/>
                          <w:spacing w:val="-20"/>
                          <w:sz w:val="16"/>
                          <w:szCs w:val="16"/>
                        </w:rPr>
                        <w:t>1</w:t>
                      </w:r>
                      <w:r w:rsidRPr="00CC0F4E">
                        <w:rPr>
                          <w:color w:val="080808"/>
                          <w:spacing w:val="-20"/>
                          <w:sz w:val="16"/>
                          <w:szCs w:val="16"/>
                        </w:rPr>
                        <w:t xml:space="preserve">], </w:t>
                      </w:r>
                      <w:r w:rsidRPr="00CC0F4E">
                        <w:rPr>
                          <w:color w:val="000080"/>
                          <w:spacing w:val="-20"/>
                          <w:sz w:val="16"/>
                          <w:szCs w:val="16"/>
                        </w:rPr>
                        <w:t>int</w:t>
                      </w:r>
                      <w:r w:rsidRPr="00CC0F4E">
                        <w:rPr>
                          <w:color w:val="080808"/>
                          <w:spacing w:val="-20"/>
                          <w:sz w:val="16"/>
                          <w:szCs w:val="16"/>
                        </w:rPr>
                        <w:t>)</w:t>
                      </w:r>
                      <w:r w:rsidRPr="00CC0F4E">
                        <w:rPr>
                          <w:color w:val="080808"/>
                          <w:spacing w:val="-20"/>
                          <w:sz w:val="16"/>
                          <w:szCs w:val="16"/>
                        </w:rPr>
                        <w:br/>
                        <w:t>medium_risk = np.array([</w:t>
                      </w:r>
                      <w:r w:rsidRPr="00CC0F4E">
                        <w:rPr>
                          <w:color w:val="1750EB"/>
                          <w:spacing w:val="-20"/>
                          <w:sz w:val="16"/>
                          <w:szCs w:val="16"/>
                        </w:rPr>
                        <w:t>0</w:t>
                      </w:r>
                      <w:r w:rsidRPr="00CC0F4E">
                        <w:rPr>
                          <w:color w:val="080808"/>
                          <w:spacing w:val="-20"/>
                          <w:sz w:val="16"/>
                          <w:szCs w:val="16"/>
                        </w:rPr>
                        <w:t xml:space="preserve">, </w:t>
                      </w:r>
                      <w:r w:rsidRPr="00CC0F4E">
                        <w:rPr>
                          <w:color w:val="1750EB"/>
                          <w:spacing w:val="-20"/>
                          <w:sz w:val="16"/>
                          <w:szCs w:val="16"/>
                        </w:rPr>
                        <w:t>1</w:t>
                      </w:r>
                      <w:r w:rsidRPr="00CC0F4E">
                        <w:rPr>
                          <w:color w:val="080808"/>
                          <w:spacing w:val="-20"/>
                          <w:sz w:val="16"/>
                          <w:szCs w:val="16"/>
                        </w:rPr>
                        <w:t xml:space="preserve">], </w:t>
                      </w:r>
                      <w:r w:rsidRPr="00CC0F4E">
                        <w:rPr>
                          <w:color w:val="000080"/>
                          <w:spacing w:val="-20"/>
                          <w:sz w:val="16"/>
                          <w:szCs w:val="16"/>
                        </w:rPr>
                        <w:t>int</w:t>
                      </w:r>
                      <w:r w:rsidRPr="00CC0F4E">
                        <w:rPr>
                          <w:color w:val="080808"/>
                          <w:spacing w:val="-20"/>
                          <w:sz w:val="16"/>
                          <w:szCs w:val="16"/>
                        </w:rPr>
                        <w:t>)</w:t>
                      </w:r>
                      <w:r w:rsidRPr="00CC0F4E">
                        <w:rPr>
                          <w:color w:val="080808"/>
                          <w:spacing w:val="-20"/>
                          <w:sz w:val="16"/>
                          <w:szCs w:val="16"/>
                        </w:rPr>
                        <w:br/>
                        <w:t>p = product(total_charge, high_blood, arthritis, diabetes, hyperlipidemia, back_pain, anxiety, allergic_rhinitis,</w:t>
                      </w:r>
                      <w:r w:rsidRPr="00CC0F4E">
                        <w:rPr>
                          <w:color w:val="080808"/>
                          <w:spacing w:val="-20"/>
                          <w:sz w:val="16"/>
                          <w:szCs w:val="16"/>
                        </w:rPr>
                        <w:br/>
                        <w:t xml:space="preserve">            reflux_esophagitis, emergency_admission, low_risk, medium_risk)</w:t>
                      </w:r>
                      <w:r w:rsidRPr="00CC0F4E">
                        <w:rPr>
                          <w:color w:val="080808"/>
                          <w:spacing w:val="-20"/>
                          <w:sz w:val="16"/>
                          <w:szCs w:val="16"/>
                        </w:rPr>
                        <w:br/>
                        <w:t xml:space="preserve">explanatory_data = pd.DataFrame(p, </w:t>
                      </w:r>
                      <w:r w:rsidRPr="00CC0F4E">
                        <w:rPr>
                          <w:color w:val="660099"/>
                          <w:spacing w:val="-20"/>
                          <w:sz w:val="16"/>
                          <w:szCs w:val="16"/>
                        </w:rPr>
                        <w:t>columns</w:t>
                      </w:r>
                      <w:r w:rsidRPr="00CC0F4E">
                        <w:rPr>
                          <w:color w:val="080808"/>
                          <w:spacing w:val="-20"/>
                          <w:sz w:val="16"/>
                          <w:szCs w:val="16"/>
                        </w:rPr>
                        <w:t>=df_model.columns[</w:t>
                      </w:r>
                      <w:r w:rsidRPr="00CC0F4E">
                        <w:rPr>
                          <w:color w:val="1750EB"/>
                          <w:spacing w:val="-20"/>
                          <w:sz w:val="16"/>
                          <w:szCs w:val="16"/>
                        </w:rPr>
                        <w:t>1</w:t>
                      </w:r>
                      <w:r w:rsidRPr="00CC0F4E">
                        <w:rPr>
                          <w:color w:val="080808"/>
                          <w:spacing w:val="-20"/>
                          <w:sz w:val="16"/>
                          <w:szCs w:val="16"/>
                        </w:rPr>
                        <w:t>:])</w:t>
                      </w:r>
                    </w:p>
                    <w:p w14:paraId="051D5170" w14:textId="77777777" w:rsidR="009C0D74" w:rsidRDefault="009C0D74" w:rsidP="00393E8A">
                      <w:pPr>
                        <w:pStyle w:val="HTMLPreformatted"/>
                        <w:shd w:val="clear" w:color="auto" w:fill="FFFFFF"/>
                        <w:rPr>
                          <w:color w:val="080808"/>
                          <w:spacing w:val="-20"/>
                          <w:sz w:val="16"/>
                          <w:szCs w:val="16"/>
                        </w:rPr>
                      </w:pPr>
                    </w:p>
                    <w:p w14:paraId="69093EFB" w14:textId="77777777" w:rsidR="00C02F56" w:rsidRPr="00C02F56" w:rsidRDefault="00C02F56" w:rsidP="00C02F56">
                      <w:pPr>
                        <w:pStyle w:val="HTMLPreformatted"/>
                        <w:shd w:val="clear" w:color="auto" w:fill="FFFFFF"/>
                        <w:rPr>
                          <w:i/>
                          <w:iCs/>
                          <w:color w:val="8C8C8C"/>
                          <w:spacing w:val="-20"/>
                          <w:sz w:val="16"/>
                          <w:szCs w:val="16"/>
                        </w:rPr>
                      </w:pPr>
                      <w:r w:rsidRPr="00C02F56">
                        <w:rPr>
                          <w:i/>
                          <w:iCs/>
                          <w:color w:val="8C8C8C"/>
                          <w:spacing w:val="-20"/>
                          <w:sz w:val="16"/>
                          <w:szCs w:val="16"/>
                        </w:rPr>
                        <w:t># Scale numeric part of data</w:t>
                      </w:r>
                      <w:r w:rsidRPr="00C02F56">
                        <w:rPr>
                          <w:i/>
                          <w:iCs/>
                          <w:color w:val="8C8C8C"/>
                          <w:spacing w:val="-20"/>
                          <w:sz w:val="16"/>
                          <w:szCs w:val="16"/>
                        </w:rPr>
                        <w:br/>
                      </w:r>
                      <w:r w:rsidRPr="00C02F56">
                        <w:rPr>
                          <w:color w:val="080808"/>
                          <w:spacing w:val="-20"/>
                          <w:sz w:val="16"/>
                          <w:szCs w:val="16"/>
                        </w:rPr>
                        <w:t>scaler = StandardScaler()</w:t>
                      </w:r>
                      <w:r w:rsidRPr="00C02F56">
                        <w:rPr>
                          <w:color w:val="080808"/>
                          <w:spacing w:val="-20"/>
                          <w:sz w:val="16"/>
                          <w:szCs w:val="16"/>
                        </w:rPr>
                        <w:br/>
                        <w:t>scaler.fit(explanatory_data.loc[:, [</w:t>
                      </w:r>
                      <w:r w:rsidRPr="00C02F56">
                        <w:rPr>
                          <w:color w:val="067D17"/>
                          <w:spacing w:val="-20"/>
                          <w:sz w:val="16"/>
                          <w:szCs w:val="16"/>
                        </w:rPr>
                        <w:t>'TotalCharge'</w:t>
                      </w:r>
                      <w:r w:rsidRPr="00C02F56">
                        <w:rPr>
                          <w:color w:val="080808"/>
                          <w:spacing w:val="-20"/>
                          <w:sz w:val="16"/>
                          <w:szCs w:val="16"/>
                        </w:rPr>
                        <w:t xml:space="preserve">, </w:t>
                      </w:r>
                      <w:r w:rsidRPr="00C02F56">
                        <w:rPr>
                          <w:color w:val="067D17"/>
                          <w:spacing w:val="-20"/>
                          <w:sz w:val="16"/>
                          <w:szCs w:val="16"/>
                        </w:rPr>
                        <w:t>'HighBlood'</w:t>
                      </w:r>
                      <w:r w:rsidRPr="00C02F56">
                        <w:rPr>
                          <w:color w:val="080808"/>
                          <w:spacing w:val="-20"/>
                          <w:sz w:val="16"/>
                          <w:szCs w:val="16"/>
                        </w:rPr>
                        <w:t>]])</w:t>
                      </w:r>
                      <w:r w:rsidRPr="00C02F56">
                        <w:rPr>
                          <w:color w:val="080808"/>
                          <w:spacing w:val="-20"/>
                          <w:sz w:val="16"/>
                          <w:szCs w:val="16"/>
                        </w:rPr>
                        <w:br/>
                        <w:t>explanatory_data.loc[:, [</w:t>
                      </w:r>
                      <w:r w:rsidRPr="00C02F56">
                        <w:rPr>
                          <w:color w:val="067D17"/>
                          <w:spacing w:val="-20"/>
                          <w:sz w:val="16"/>
                          <w:szCs w:val="16"/>
                        </w:rPr>
                        <w:t>'TotalCharge'</w:t>
                      </w:r>
                      <w:r w:rsidRPr="00C02F56">
                        <w:rPr>
                          <w:color w:val="080808"/>
                          <w:spacing w:val="-20"/>
                          <w:sz w:val="16"/>
                          <w:szCs w:val="16"/>
                        </w:rPr>
                        <w:t xml:space="preserve">, </w:t>
                      </w:r>
                      <w:r w:rsidRPr="00C02F56">
                        <w:rPr>
                          <w:color w:val="067D17"/>
                          <w:spacing w:val="-20"/>
                          <w:sz w:val="16"/>
                          <w:szCs w:val="16"/>
                        </w:rPr>
                        <w:t>'HighBlood_'</w:t>
                      </w:r>
                      <w:r w:rsidRPr="00C02F56">
                        <w:rPr>
                          <w:color w:val="080808"/>
                          <w:spacing w:val="-20"/>
                          <w:sz w:val="16"/>
                          <w:szCs w:val="16"/>
                        </w:rPr>
                        <w:t>]] = \</w:t>
                      </w:r>
                      <w:r w:rsidRPr="00C02F56">
                        <w:rPr>
                          <w:color w:val="080808"/>
                          <w:spacing w:val="-20"/>
                          <w:sz w:val="16"/>
                          <w:szCs w:val="16"/>
                        </w:rPr>
                        <w:br/>
                        <w:t xml:space="preserve">    scaler.transform(explanatory_data.loc[:, [</w:t>
                      </w:r>
                      <w:r w:rsidRPr="00C02F56">
                        <w:rPr>
                          <w:color w:val="067D17"/>
                          <w:spacing w:val="-20"/>
                          <w:sz w:val="16"/>
                          <w:szCs w:val="16"/>
                        </w:rPr>
                        <w:t>'TotalCharge'</w:t>
                      </w:r>
                      <w:r w:rsidRPr="00C02F56">
                        <w:rPr>
                          <w:color w:val="080808"/>
                          <w:spacing w:val="-20"/>
                          <w:sz w:val="16"/>
                          <w:szCs w:val="16"/>
                        </w:rPr>
                        <w:t xml:space="preserve">, </w:t>
                      </w:r>
                      <w:r w:rsidRPr="00C02F56">
                        <w:rPr>
                          <w:color w:val="067D17"/>
                          <w:spacing w:val="-20"/>
                          <w:sz w:val="16"/>
                          <w:szCs w:val="16"/>
                        </w:rPr>
                        <w:t>'HighBlood'</w:t>
                      </w:r>
                      <w:r w:rsidRPr="00C02F56">
                        <w:rPr>
                          <w:color w:val="080808"/>
                          <w:spacing w:val="-20"/>
                          <w:sz w:val="16"/>
                          <w:szCs w:val="16"/>
                        </w:rPr>
                        <w:t>]])</w:t>
                      </w:r>
                      <w:r w:rsidRPr="00C02F56">
                        <w:rPr>
                          <w:color w:val="080808"/>
                          <w:spacing w:val="-20"/>
                          <w:sz w:val="16"/>
                          <w:szCs w:val="16"/>
                        </w:rPr>
                        <w:br/>
                        <w:t>explanatory_data.drop(</w:t>
                      </w:r>
                      <w:r w:rsidRPr="00C02F56">
                        <w:rPr>
                          <w:color w:val="067D17"/>
                          <w:spacing w:val="-20"/>
                          <w:sz w:val="16"/>
                          <w:szCs w:val="16"/>
                        </w:rPr>
                        <w:t>'HighBlood_'</w:t>
                      </w:r>
                      <w:r w:rsidRPr="00C02F56">
                        <w:rPr>
                          <w:color w:val="080808"/>
                          <w:spacing w:val="-20"/>
                          <w:sz w:val="16"/>
                          <w:szCs w:val="16"/>
                        </w:rPr>
                        <w:t xml:space="preserve">, </w:t>
                      </w:r>
                      <w:r w:rsidRPr="00C02F56">
                        <w:rPr>
                          <w:color w:val="660099"/>
                          <w:spacing w:val="-20"/>
                          <w:sz w:val="16"/>
                          <w:szCs w:val="16"/>
                        </w:rPr>
                        <w:t>axis</w:t>
                      </w:r>
                      <w:r w:rsidRPr="00C02F56">
                        <w:rPr>
                          <w:color w:val="080808"/>
                          <w:spacing w:val="-20"/>
                          <w:sz w:val="16"/>
                          <w:szCs w:val="16"/>
                        </w:rPr>
                        <w:t>=</w:t>
                      </w:r>
                      <w:r w:rsidRPr="00C02F56">
                        <w:rPr>
                          <w:color w:val="1750EB"/>
                          <w:spacing w:val="-20"/>
                          <w:sz w:val="16"/>
                          <w:szCs w:val="16"/>
                        </w:rPr>
                        <w:t>1</w:t>
                      </w:r>
                      <w:r w:rsidRPr="00C02F56">
                        <w:rPr>
                          <w:color w:val="080808"/>
                          <w:spacing w:val="-20"/>
                          <w:sz w:val="16"/>
                          <w:szCs w:val="16"/>
                        </w:rPr>
                        <w:t xml:space="preserve">, </w:t>
                      </w:r>
                      <w:r w:rsidRPr="00C02F56">
                        <w:rPr>
                          <w:color w:val="660099"/>
                          <w:spacing w:val="-20"/>
                          <w:sz w:val="16"/>
                          <w:szCs w:val="16"/>
                        </w:rPr>
                        <w:t>inplace</w:t>
                      </w:r>
                      <w:r w:rsidRPr="00C02F56">
                        <w:rPr>
                          <w:color w:val="080808"/>
                          <w:spacing w:val="-20"/>
                          <w:sz w:val="16"/>
                          <w:szCs w:val="16"/>
                        </w:rPr>
                        <w:t>=</w:t>
                      </w:r>
                      <w:r w:rsidRPr="00C02F56">
                        <w:rPr>
                          <w:color w:val="0033B3"/>
                          <w:spacing w:val="-20"/>
                          <w:sz w:val="16"/>
                          <w:szCs w:val="16"/>
                        </w:rPr>
                        <w:t>True</w:t>
                      </w:r>
                      <w:r w:rsidRPr="00C02F56">
                        <w:rPr>
                          <w:color w:val="080808"/>
                          <w:spacing w:val="-20"/>
                          <w:sz w:val="16"/>
                          <w:szCs w:val="16"/>
                        </w:rPr>
                        <w:t>)</w:t>
                      </w:r>
                      <w:r w:rsidRPr="00C02F56">
                        <w:rPr>
                          <w:color w:val="080808"/>
                          <w:spacing w:val="-20"/>
                          <w:sz w:val="16"/>
                          <w:szCs w:val="16"/>
                        </w:rPr>
                        <w:br/>
                      </w:r>
                    </w:p>
                    <w:p w14:paraId="351DB1C7" w14:textId="4B8FDC75" w:rsidR="00C02F56" w:rsidRPr="00C02F56" w:rsidRDefault="00C02F56" w:rsidP="00C02F56">
                      <w:pPr>
                        <w:pStyle w:val="HTMLPreformatted"/>
                        <w:shd w:val="clear" w:color="auto" w:fill="FFFFFF"/>
                        <w:rPr>
                          <w:color w:val="080808"/>
                          <w:spacing w:val="-20"/>
                          <w:sz w:val="16"/>
                          <w:szCs w:val="16"/>
                        </w:rPr>
                      </w:pPr>
                      <w:r w:rsidRPr="00C02F56">
                        <w:rPr>
                          <w:i/>
                          <w:iCs/>
                          <w:color w:val="8C8C8C"/>
                          <w:spacing w:val="-20"/>
                          <w:sz w:val="16"/>
                          <w:szCs w:val="16"/>
                        </w:rPr>
                        <w:t># Make predictions</w:t>
                      </w:r>
                      <w:r w:rsidRPr="00C02F56">
                        <w:rPr>
                          <w:i/>
                          <w:iCs/>
                          <w:color w:val="8C8C8C"/>
                          <w:spacing w:val="-20"/>
                          <w:sz w:val="16"/>
                          <w:szCs w:val="16"/>
                        </w:rPr>
                        <w:br/>
                      </w:r>
                      <w:r w:rsidRPr="00C02F56">
                        <w:rPr>
                          <w:color w:val="080808"/>
                          <w:spacing w:val="-20"/>
                          <w:sz w:val="16"/>
                          <w:szCs w:val="16"/>
                        </w:rPr>
                        <w:t>prediction_data = explanatory_data.assign(</w:t>
                      </w:r>
                      <w:r w:rsidRPr="00C02F56">
                        <w:rPr>
                          <w:color w:val="660099"/>
                          <w:spacing w:val="-20"/>
                          <w:sz w:val="16"/>
                          <w:szCs w:val="16"/>
                        </w:rPr>
                        <w:t>Initial_days</w:t>
                      </w:r>
                      <w:r w:rsidRPr="00C02F56">
                        <w:rPr>
                          <w:color w:val="080808"/>
                          <w:spacing w:val="-20"/>
                          <w:sz w:val="16"/>
                          <w:szCs w:val="16"/>
                        </w:rPr>
                        <w:t>=model2.predict(explanatory_data))</w:t>
                      </w:r>
                    </w:p>
                    <w:p w14:paraId="5CCD1CEC" w14:textId="77777777" w:rsidR="006539CD" w:rsidRPr="004555A1" w:rsidRDefault="006539CD" w:rsidP="006539CD">
                      <w:pPr>
                        <w:pStyle w:val="HTMLPreformatted"/>
                        <w:shd w:val="clear" w:color="auto" w:fill="FFFFFF"/>
                        <w:rPr>
                          <w:i/>
                          <w:iCs/>
                          <w:color w:val="8C8C8C"/>
                          <w:sz w:val="16"/>
                          <w:szCs w:val="16"/>
                        </w:rPr>
                      </w:pPr>
                    </w:p>
                    <w:p w14:paraId="36D1375B" w14:textId="76D8233F" w:rsidR="006539CD" w:rsidRPr="006539CD" w:rsidRDefault="006539CD" w:rsidP="006539CD">
                      <w:pPr>
                        <w:pStyle w:val="HTMLPreformatted"/>
                        <w:shd w:val="clear" w:color="auto" w:fill="FFFFFF"/>
                        <w:rPr>
                          <w:color w:val="080808"/>
                          <w:spacing w:val="-20"/>
                          <w:sz w:val="16"/>
                          <w:szCs w:val="16"/>
                        </w:rPr>
                      </w:pPr>
                      <w:r w:rsidRPr="006539CD">
                        <w:rPr>
                          <w:i/>
                          <w:iCs/>
                          <w:color w:val="8C8C8C"/>
                          <w:spacing w:val="-20"/>
                          <w:sz w:val="16"/>
                          <w:szCs w:val="16"/>
                        </w:rPr>
                        <w:t># Unscale data for interpretation</w:t>
                      </w:r>
                      <w:r w:rsidRPr="006539CD">
                        <w:rPr>
                          <w:i/>
                          <w:iCs/>
                          <w:color w:val="8C8C8C"/>
                          <w:spacing w:val="-20"/>
                          <w:sz w:val="16"/>
                          <w:szCs w:val="16"/>
                        </w:rPr>
                        <w:br/>
                      </w:r>
                      <w:r w:rsidRPr="006539CD">
                        <w:rPr>
                          <w:color w:val="080808"/>
                          <w:spacing w:val="-20"/>
                          <w:sz w:val="16"/>
                          <w:szCs w:val="16"/>
                        </w:rPr>
                        <w:t>scaler = StandardScaler()</w:t>
                      </w:r>
                      <w:r w:rsidRPr="006539CD">
                        <w:rPr>
                          <w:color w:val="080808"/>
                          <w:spacing w:val="-20"/>
                          <w:sz w:val="16"/>
                          <w:szCs w:val="16"/>
                        </w:rPr>
                        <w:br/>
                        <w:t>scaler.fit(medical_clean.loc[:, [</w:t>
                      </w:r>
                      <w:r w:rsidRPr="006539CD">
                        <w:rPr>
                          <w:color w:val="067D17"/>
                          <w:spacing w:val="-20"/>
                          <w:sz w:val="16"/>
                          <w:szCs w:val="16"/>
                        </w:rPr>
                        <w:t>'TotalCharge'</w:t>
                      </w:r>
                      <w:r w:rsidRPr="006539CD">
                        <w:rPr>
                          <w:color w:val="080808"/>
                          <w:spacing w:val="-20"/>
                          <w:sz w:val="16"/>
                          <w:szCs w:val="16"/>
                        </w:rPr>
                        <w:t xml:space="preserve">, </w:t>
                      </w:r>
                      <w:r w:rsidRPr="006539CD">
                        <w:rPr>
                          <w:color w:val="067D17"/>
                          <w:spacing w:val="-20"/>
                          <w:sz w:val="16"/>
                          <w:szCs w:val="16"/>
                        </w:rPr>
                        <w:t>'Initial_days'</w:t>
                      </w:r>
                      <w:r w:rsidRPr="006539CD">
                        <w:rPr>
                          <w:color w:val="080808"/>
                          <w:spacing w:val="-20"/>
                          <w:sz w:val="16"/>
                          <w:szCs w:val="16"/>
                        </w:rPr>
                        <w:t>]])</w:t>
                      </w:r>
                      <w:r w:rsidRPr="006539CD">
                        <w:rPr>
                          <w:color w:val="080808"/>
                          <w:spacing w:val="-20"/>
                          <w:sz w:val="16"/>
                          <w:szCs w:val="16"/>
                        </w:rPr>
                        <w:br/>
                        <w:t>prediction_data.loc[:, [</w:t>
                      </w:r>
                      <w:r w:rsidRPr="006539CD">
                        <w:rPr>
                          <w:color w:val="067D17"/>
                          <w:spacing w:val="-20"/>
                          <w:sz w:val="16"/>
                          <w:szCs w:val="16"/>
                        </w:rPr>
                        <w:t>'TotalCharge'</w:t>
                      </w:r>
                      <w:r w:rsidRPr="006539CD">
                        <w:rPr>
                          <w:color w:val="080808"/>
                          <w:spacing w:val="-20"/>
                          <w:sz w:val="16"/>
                          <w:szCs w:val="16"/>
                        </w:rPr>
                        <w:t xml:space="preserve">, </w:t>
                      </w:r>
                      <w:r w:rsidRPr="006539CD">
                        <w:rPr>
                          <w:color w:val="067D17"/>
                          <w:spacing w:val="-20"/>
                          <w:sz w:val="16"/>
                          <w:szCs w:val="16"/>
                        </w:rPr>
                        <w:t>'Initial_days'</w:t>
                      </w:r>
                      <w:r w:rsidRPr="006539CD">
                        <w:rPr>
                          <w:color w:val="080808"/>
                          <w:spacing w:val="-20"/>
                          <w:sz w:val="16"/>
                          <w:szCs w:val="16"/>
                        </w:rPr>
                        <w:t>]] = \</w:t>
                      </w:r>
                      <w:r w:rsidRPr="006539CD">
                        <w:rPr>
                          <w:color w:val="080808"/>
                          <w:spacing w:val="-20"/>
                          <w:sz w:val="16"/>
                          <w:szCs w:val="16"/>
                        </w:rPr>
                        <w:br/>
                        <w:t xml:space="preserve">    scaler.inverse_transform(prediction_data.loc[:, [</w:t>
                      </w:r>
                      <w:r w:rsidRPr="006539CD">
                        <w:rPr>
                          <w:color w:val="067D17"/>
                          <w:spacing w:val="-20"/>
                          <w:sz w:val="16"/>
                          <w:szCs w:val="16"/>
                        </w:rPr>
                        <w:t>'TotalCharge'</w:t>
                      </w:r>
                      <w:r w:rsidRPr="006539CD">
                        <w:rPr>
                          <w:color w:val="080808"/>
                          <w:spacing w:val="-20"/>
                          <w:sz w:val="16"/>
                          <w:szCs w:val="16"/>
                        </w:rPr>
                        <w:t xml:space="preserve">, </w:t>
                      </w:r>
                      <w:r w:rsidRPr="006539CD">
                        <w:rPr>
                          <w:color w:val="067D17"/>
                          <w:spacing w:val="-20"/>
                          <w:sz w:val="16"/>
                          <w:szCs w:val="16"/>
                        </w:rPr>
                        <w:t>'Initial_days'</w:t>
                      </w:r>
                      <w:r w:rsidRPr="006539CD">
                        <w:rPr>
                          <w:color w:val="080808"/>
                          <w:spacing w:val="-20"/>
                          <w:sz w:val="16"/>
                          <w:szCs w:val="16"/>
                        </w:rPr>
                        <w:t>]])</w:t>
                      </w:r>
                      <w:r w:rsidRPr="006539CD">
                        <w:rPr>
                          <w:color w:val="080808"/>
                          <w:spacing w:val="-20"/>
                          <w:sz w:val="16"/>
                          <w:szCs w:val="16"/>
                        </w:rPr>
                        <w:br/>
                        <w:t>df.loc[:, [</w:t>
                      </w:r>
                      <w:r w:rsidRPr="006539CD">
                        <w:rPr>
                          <w:color w:val="067D17"/>
                          <w:spacing w:val="-20"/>
                          <w:sz w:val="16"/>
                          <w:szCs w:val="16"/>
                        </w:rPr>
                        <w:t>'TotalCharge'</w:t>
                      </w:r>
                      <w:r w:rsidRPr="006539CD">
                        <w:rPr>
                          <w:color w:val="080808"/>
                          <w:spacing w:val="-20"/>
                          <w:sz w:val="16"/>
                          <w:szCs w:val="16"/>
                        </w:rPr>
                        <w:t xml:space="preserve">, </w:t>
                      </w:r>
                      <w:r w:rsidRPr="006539CD">
                        <w:rPr>
                          <w:color w:val="067D17"/>
                          <w:spacing w:val="-20"/>
                          <w:sz w:val="16"/>
                          <w:szCs w:val="16"/>
                        </w:rPr>
                        <w:t>'Initial_days'</w:t>
                      </w:r>
                      <w:r w:rsidRPr="006539CD">
                        <w:rPr>
                          <w:color w:val="080808"/>
                          <w:spacing w:val="-20"/>
                          <w:sz w:val="16"/>
                          <w:szCs w:val="16"/>
                        </w:rPr>
                        <w:t>]] = scaler.inverse_transform(df.loc[:, [</w:t>
                      </w:r>
                      <w:r w:rsidRPr="006539CD">
                        <w:rPr>
                          <w:color w:val="067D17"/>
                          <w:spacing w:val="-20"/>
                          <w:sz w:val="16"/>
                          <w:szCs w:val="16"/>
                        </w:rPr>
                        <w:t>'TotalCharge'</w:t>
                      </w:r>
                      <w:r w:rsidRPr="006539CD">
                        <w:rPr>
                          <w:color w:val="080808"/>
                          <w:spacing w:val="-20"/>
                          <w:sz w:val="16"/>
                          <w:szCs w:val="16"/>
                        </w:rPr>
                        <w:t xml:space="preserve">, </w:t>
                      </w:r>
                      <w:r w:rsidRPr="006539CD">
                        <w:rPr>
                          <w:color w:val="067D17"/>
                          <w:spacing w:val="-20"/>
                          <w:sz w:val="16"/>
                          <w:szCs w:val="16"/>
                        </w:rPr>
                        <w:t>'Initial_days'</w:t>
                      </w:r>
                      <w:r w:rsidRPr="006539CD">
                        <w:rPr>
                          <w:color w:val="080808"/>
                          <w:spacing w:val="-20"/>
                          <w:sz w:val="16"/>
                          <w:szCs w:val="16"/>
                        </w:rPr>
                        <w:t>]])</w:t>
                      </w:r>
                      <w:r w:rsidRPr="006539CD">
                        <w:rPr>
                          <w:color w:val="080808"/>
                          <w:spacing w:val="-20"/>
                          <w:sz w:val="16"/>
                          <w:szCs w:val="16"/>
                        </w:rPr>
                        <w:br/>
                      </w:r>
                      <w:r w:rsidRPr="006539CD">
                        <w:rPr>
                          <w:color w:val="000080"/>
                          <w:spacing w:val="-20"/>
                          <w:sz w:val="16"/>
                          <w:szCs w:val="16"/>
                        </w:rPr>
                        <w:t>print</w:t>
                      </w:r>
                      <w:r w:rsidRPr="006539CD">
                        <w:rPr>
                          <w:color w:val="080808"/>
                          <w:spacing w:val="-20"/>
                          <w:sz w:val="16"/>
                          <w:szCs w:val="16"/>
                        </w:rPr>
                        <w:t>(</w:t>
                      </w:r>
                      <w:r w:rsidRPr="006539CD">
                        <w:rPr>
                          <w:color w:val="067D17"/>
                          <w:spacing w:val="-20"/>
                          <w:sz w:val="16"/>
                          <w:szCs w:val="16"/>
                        </w:rPr>
                        <w:t>f'Predictions:</w:t>
                      </w:r>
                      <w:r w:rsidRPr="006539CD">
                        <w:rPr>
                          <w:color w:val="0037A6"/>
                          <w:spacing w:val="-20"/>
                          <w:sz w:val="16"/>
                          <w:szCs w:val="16"/>
                        </w:rPr>
                        <w:t>\n{</w:t>
                      </w:r>
                      <w:r w:rsidRPr="006539CD">
                        <w:rPr>
                          <w:color w:val="080808"/>
                          <w:spacing w:val="-20"/>
                          <w:sz w:val="16"/>
                          <w:szCs w:val="16"/>
                        </w:rPr>
                        <w:t>prediction_data.describe().T.to_string()</w:t>
                      </w:r>
                      <w:r w:rsidRPr="006539CD">
                        <w:rPr>
                          <w:color w:val="0037A6"/>
                          <w:spacing w:val="-20"/>
                          <w:sz w:val="16"/>
                          <w:szCs w:val="16"/>
                        </w:rPr>
                        <w:t>}</w:t>
                      </w:r>
                      <w:r w:rsidRPr="006539CD">
                        <w:rPr>
                          <w:color w:val="067D17"/>
                          <w:spacing w:val="-20"/>
                          <w:sz w:val="16"/>
                          <w:szCs w:val="16"/>
                        </w:rPr>
                        <w:t>'</w:t>
                      </w:r>
                      <w:r w:rsidRPr="006539CD">
                        <w:rPr>
                          <w:color w:val="080808"/>
                          <w:spacing w:val="-20"/>
                          <w:sz w:val="16"/>
                          <w:szCs w:val="16"/>
                        </w:rPr>
                        <w:t>)</w:t>
                      </w:r>
                    </w:p>
                    <w:p w14:paraId="2116E0C0" w14:textId="77777777" w:rsidR="004555A1" w:rsidRPr="004555A1" w:rsidRDefault="004555A1" w:rsidP="004555A1">
                      <w:pPr>
                        <w:pStyle w:val="HTMLPreformatted"/>
                        <w:shd w:val="clear" w:color="auto" w:fill="FFFFFF"/>
                        <w:rPr>
                          <w:i/>
                          <w:iCs/>
                          <w:color w:val="8C8C8C"/>
                          <w:spacing w:val="-20"/>
                          <w:sz w:val="16"/>
                          <w:szCs w:val="16"/>
                        </w:rPr>
                      </w:pPr>
                    </w:p>
                    <w:p w14:paraId="741EC646" w14:textId="692998D4" w:rsidR="00C02F56" w:rsidRPr="004555A1" w:rsidRDefault="004555A1" w:rsidP="00393E8A">
                      <w:pPr>
                        <w:pStyle w:val="HTMLPreformatted"/>
                        <w:shd w:val="clear" w:color="auto" w:fill="FFFFFF"/>
                        <w:rPr>
                          <w:color w:val="080808"/>
                          <w:spacing w:val="-20"/>
                          <w:sz w:val="16"/>
                          <w:szCs w:val="16"/>
                        </w:rPr>
                      </w:pPr>
                      <w:r w:rsidRPr="004555A1">
                        <w:rPr>
                          <w:i/>
                          <w:iCs/>
                          <w:color w:val="8C8C8C"/>
                          <w:spacing w:val="-20"/>
                          <w:sz w:val="16"/>
                          <w:szCs w:val="16"/>
                        </w:rPr>
                        <w:t># Plot predictions</w:t>
                      </w:r>
                      <w:r w:rsidRPr="004555A1">
                        <w:rPr>
                          <w:i/>
                          <w:iCs/>
                          <w:color w:val="8C8C8C"/>
                          <w:spacing w:val="-20"/>
                          <w:sz w:val="16"/>
                          <w:szCs w:val="16"/>
                        </w:rPr>
                        <w:br/>
                      </w:r>
                      <w:r w:rsidRPr="004555A1">
                        <w:rPr>
                          <w:color w:val="080808"/>
                          <w:spacing w:val="-20"/>
                          <w:sz w:val="16"/>
                          <w:szCs w:val="16"/>
                        </w:rPr>
                        <w:t>sns.scatterplot(</w:t>
                      </w:r>
                      <w:r w:rsidRPr="004555A1">
                        <w:rPr>
                          <w:color w:val="660099"/>
                          <w:spacing w:val="-20"/>
                          <w:sz w:val="16"/>
                          <w:szCs w:val="16"/>
                        </w:rPr>
                        <w:t>x</w:t>
                      </w:r>
                      <w:r w:rsidRPr="004555A1">
                        <w:rPr>
                          <w:color w:val="080808"/>
                          <w:spacing w:val="-20"/>
                          <w:sz w:val="16"/>
                          <w:szCs w:val="16"/>
                        </w:rPr>
                        <w:t xml:space="preserve">=df.TotalCharge, </w:t>
                      </w:r>
                      <w:r w:rsidRPr="004555A1">
                        <w:rPr>
                          <w:color w:val="660099"/>
                          <w:spacing w:val="-20"/>
                          <w:sz w:val="16"/>
                          <w:szCs w:val="16"/>
                        </w:rPr>
                        <w:t>y</w:t>
                      </w:r>
                      <w:r w:rsidRPr="004555A1">
                        <w:rPr>
                          <w:color w:val="080808"/>
                          <w:spacing w:val="-20"/>
                          <w:sz w:val="16"/>
                          <w:szCs w:val="16"/>
                        </w:rPr>
                        <w:t xml:space="preserve">=df.Initial_days, </w:t>
                      </w:r>
                      <w:r w:rsidRPr="004555A1">
                        <w:rPr>
                          <w:color w:val="660099"/>
                          <w:spacing w:val="-20"/>
                          <w:sz w:val="16"/>
                          <w:szCs w:val="16"/>
                        </w:rPr>
                        <w:t>hue</w:t>
                      </w:r>
                      <w:r w:rsidRPr="004555A1">
                        <w:rPr>
                          <w:color w:val="080808"/>
                          <w:spacing w:val="-20"/>
                          <w:sz w:val="16"/>
                          <w:szCs w:val="16"/>
                        </w:rPr>
                        <w:t xml:space="preserve">=df.Initial_admin_Emergency_Admission, </w:t>
                      </w:r>
                      <w:r w:rsidRPr="004555A1">
                        <w:rPr>
                          <w:color w:val="660099"/>
                          <w:spacing w:val="-20"/>
                          <w:sz w:val="16"/>
                          <w:szCs w:val="16"/>
                        </w:rPr>
                        <w:t>alpha</w:t>
                      </w:r>
                      <w:r w:rsidRPr="004555A1">
                        <w:rPr>
                          <w:color w:val="080808"/>
                          <w:spacing w:val="-20"/>
                          <w:sz w:val="16"/>
                          <w:szCs w:val="16"/>
                        </w:rPr>
                        <w:t>=</w:t>
                      </w:r>
                      <w:r w:rsidRPr="004555A1">
                        <w:rPr>
                          <w:color w:val="1750EB"/>
                          <w:spacing w:val="-20"/>
                          <w:sz w:val="16"/>
                          <w:szCs w:val="16"/>
                        </w:rPr>
                        <w:t>.25</w:t>
                      </w:r>
                      <w:r w:rsidRPr="004555A1">
                        <w:rPr>
                          <w:color w:val="080808"/>
                          <w:spacing w:val="-20"/>
                          <w:sz w:val="16"/>
                          <w:szCs w:val="16"/>
                        </w:rPr>
                        <w:t>)</w:t>
                      </w:r>
                      <w:r w:rsidRPr="004555A1">
                        <w:rPr>
                          <w:color w:val="080808"/>
                          <w:spacing w:val="-20"/>
                          <w:sz w:val="16"/>
                          <w:szCs w:val="16"/>
                        </w:rPr>
                        <w:br/>
                        <w:t>sns.scatterplot(</w:t>
                      </w:r>
                      <w:r w:rsidRPr="004555A1">
                        <w:rPr>
                          <w:color w:val="660099"/>
                          <w:spacing w:val="-20"/>
                          <w:sz w:val="16"/>
                          <w:szCs w:val="16"/>
                        </w:rPr>
                        <w:t>x</w:t>
                      </w:r>
                      <w:r w:rsidRPr="004555A1">
                        <w:rPr>
                          <w:color w:val="080808"/>
                          <w:spacing w:val="-20"/>
                          <w:sz w:val="16"/>
                          <w:szCs w:val="16"/>
                        </w:rPr>
                        <w:t xml:space="preserve">=prediction_data.TotalCharge, </w:t>
                      </w:r>
                      <w:r w:rsidRPr="004555A1">
                        <w:rPr>
                          <w:color w:val="660099"/>
                          <w:spacing w:val="-20"/>
                          <w:sz w:val="16"/>
                          <w:szCs w:val="16"/>
                        </w:rPr>
                        <w:t>y</w:t>
                      </w:r>
                      <w:r w:rsidRPr="004555A1">
                        <w:rPr>
                          <w:color w:val="080808"/>
                          <w:spacing w:val="-20"/>
                          <w:sz w:val="16"/>
                          <w:szCs w:val="16"/>
                        </w:rPr>
                        <w:t>=prediction_data.Initial_days,</w:t>
                      </w:r>
                      <w:r w:rsidRPr="004555A1">
                        <w:rPr>
                          <w:color w:val="080808"/>
                          <w:spacing w:val="-20"/>
                          <w:sz w:val="16"/>
                          <w:szCs w:val="16"/>
                        </w:rPr>
                        <w:br/>
                        <w:t xml:space="preserve">                </w:t>
                      </w:r>
                      <w:r w:rsidRPr="004555A1">
                        <w:rPr>
                          <w:color w:val="660099"/>
                          <w:spacing w:val="-20"/>
                          <w:sz w:val="16"/>
                          <w:szCs w:val="16"/>
                        </w:rPr>
                        <w:t>hue</w:t>
                      </w:r>
                      <w:r w:rsidRPr="004555A1">
                        <w:rPr>
                          <w:color w:val="080808"/>
                          <w:spacing w:val="-20"/>
                          <w:sz w:val="16"/>
                          <w:szCs w:val="16"/>
                        </w:rPr>
                        <w:t xml:space="preserve">=prediction_data.Initial_admin_Emergency_Admission, </w:t>
                      </w:r>
                      <w:r w:rsidRPr="004555A1">
                        <w:rPr>
                          <w:color w:val="660099"/>
                          <w:spacing w:val="-20"/>
                          <w:sz w:val="16"/>
                          <w:szCs w:val="16"/>
                        </w:rPr>
                        <w:t>legend</w:t>
                      </w:r>
                      <w:r w:rsidRPr="004555A1">
                        <w:rPr>
                          <w:color w:val="080808"/>
                          <w:spacing w:val="-20"/>
                          <w:sz w:val="16"/>
                          <w:szCs w:val="16"/>
                        </w:rPr>
                        <w:t>=</w:t>
                      </w:r>
                      <w:r w:rsidRPr="004555A1">
                        <w:rPr>
                          <w:color w:val="0033B3"/>
                          <w:spacing w:val="-20"/>
                          <w:sz w:val="16"/>
                          <w:szCs w:val="16"/>
                        </w:rPr>
                        <w:t>False</w:t>
                      </w:r>
                      <w:r w:rsidRPr="004555A1">
                        <w:rPr>
                          <w:color w:val="080808"/>
                          <w:spacing w:val="-20"/>
                          <w:sz w:val="16"/>
                          <w:szCs w:val="16"/>
                        </w:rPr>
                        <w:t xml:space="preserve">, </w:t>
                      </w:r>
                      <w:r w:rsidRPr="004555A1">
                        <w:rPr>
                          <w:color w:val="660099"/>
                          <w:spacing w:val="-20"/>
                          <w:sz w:val="16"/>
                          <w:szCs w:val="16"/>
                        </w:rPr>
                        <w:t>marker</w:t>
                      </w:r>
                      <w:r w:rsidRPr="004555A1">
                        <w:rPr>
                          <w:color w:val="080808"/>
                          <w:spacing w:val="-20"/>
                          <w:sz w:val="16"/>
                          <w:szCs w:val="16"/>
                        </w:rPr>
                        <w:t>=</w:t>
                      </w:r>
                      <w:r w:rsidRPr="004555A1">
                        <w:rPr>
                          <w:color w:val="067D17"/>
                          <w:spacing w:val="-20"/>
                          <w:sz w:val="16"/>
                          <w:szCs w:val="16"/>
                        </w:rPr>
                        <w:t>'s'</w:t>
                      </w:r>
                      <w:r w:rsidRPr="004555A1">
                        <w:rPr>
                          <w:color w:val="080808"/>
                          <w:spacing w:val="-20"/>
                          <w:sz w:val="16"/>
                          <w:szCs w:val="16"/>
                        </w:rPr>
                        <w:t xml:space="preserve">, </w:t>
                      </w:r>
                      <w:r w:rsidRPr="004555A1">
                        <w:rPr>
                          <w:color w:val="660099"/>
                          <w:spacing w:val="-20"/>
                          <w:sz w:val="16"/>
                          <w:szCs w:val="16"/>
                        </w:rPr>
                        <w:t>alpha</w:t>
                      </w:r>
                      <w:r w:rsidRPr="004555A1">
                        <w:rPr>
                          <w:color w:val="080808"/>
                          <w:spacing w:val="-20"/>
                          <w:sz w:val="16"/>
                          <w:szCs w:val="16"/>
                        </w:rPr>
                        <w:t>=</w:t>
                      </w:r>
                      <w:r w:rsidRPr="004555A1">
                        <w:rPr>
                          <w:color w:val="1750EB"/>
                          <w:spacing w:val="-20"/>
                          <w:sz w:val="16"/>
                          <w:szCs w:val="16"/>
                        </w:rPr>
                        <w:t>.25</w:t>
                      </w:r>
                      <w:r w:rsidRPr="004555A1">
                        <w:rPr>
                          <w:color w:val="080808"/>
                          <w:spacing w:val="-20"/>
                          <w:sz w:val="16"/>
                          <w:szCs w:val="16"/>
                        </w:rPr>
                        <w:t>)</w:t>
                      </w:r>
                      <w:r w:rsidRPr="004555A1">
                        <w:rPr>
                          <w:color w:val="080808"/>
                          <w:spacing w:val="-20"/>
                          <w:sz w:val="16"/>
                          <w:szCs w:val="16"/>
                        </w:rPr>
                        <w:br/>
                        <w:t>plt.title(</w:t>
                      </w:r>
                      <w:r w:rsidRPr="004555A1">
                        <w:rPr>
                          <w:color w:val="067D17"/>
                          <w:spacing w:val="-20"/>
                          <w:sz w:val="16"/>
                          <w:szCs w:val="16"/>
                        </w:rPr>
                        <w:t>'Predicted vs. Actual'</w:t>
                      </w:r>
                      <w:r w:rsidRPr="004555A1">
                        <w:rPr>
                          <w:color w:val="080808"/>
                          <w:spacing w:val="-20"/>
                          <w:sz w:val="16"/>
                          <w:szCs w:val="16"/>
                        </w:rPr>
                        <w:t>)</w:t>
                      </w:r>
                      <w:r w:rsidRPr="004555A1">
                        <w:rPr>
                          <w:color w:val="080808"/>
                          <w:spacing w:val="-20"/>
                          <w:sz w:val="16"/>
                          <w:szCs w:val="16"/>
                        </w:rPr>
                        <w:br/>
                        <w:t>plt.show()</w:t>
                      </w:r>
                    </w:p>
                  </w:txbxContent>
                </v:textbox>
                <w10:wrap type="square"/>
              </v:shape>
            </w:pict>
          </mc:Fallback>
        </mc:AlternateContent>
      </w:r>
    </w:p>
    <w:p w14:paraId="13C0AEF0" w14:textId="3E612432" w:rsidR="005B6FFE" w:rsidRDefault="005B6FFE" w:rsidP="005B6FFE">
      <w:pPr>
        <w:pStyle w:val="Heading1"/>
      </w:pPr>
      <w:bookmarkStart w:id="23" w:name="_Toc116064452"/>
      <w:r>
        <w:lastRenderedPageBreak/>
        <w:t>F: Data Summary and Implications</w:t>
      </w:r>
      <w:bookmarkEnd w:id="23"/>
    </w:p>
    <w:p w14:paraId="2C30AB74" w14:textId="63E19223" w:rsidR="005B6FFE" w:rsidRDefault="005B6FFE" w:rsidP="005B6FFE">
      <w:pPr>
        <w:pStyle w:val="Heading2"/>
      </w:pPr>
      <w:bookmarkStart w:id="24" w:name="_Toc116064453"/>
      <w:r>
        <w:t>F1: Results</w:t>
      </w:r>
      <w:bookmarkEnd w:id="24"/>
    </w:p>
    <w:p w14:paraId="258E9F4A" w14:textId="10F587EA" w:rsidR="00625B96" w:rsidRDefault="00B93A45" w:rsidP="00625B96">
      <w:r>
        <w:t>The regression equation for the reduced model is:</w:t>
      </w:r>
      <w:r w:rsidR="00DB6629">
        <w:t xml:space="preserve"> </w:t>
      </w:r>
    </w:p>
    <w:p w14:paraId="6F364D6F" w14:textId="2B682B6F" w:rsidR="00B93A45" w:rsidRPr="00125EBA" w:rsidRDefault="00B93A45" w:rsidP="00625B96">
      <w:pPr>
        <w:rPr>
          <w:rFonts w:eastAsiaTheme="minorEastAsia"/>
        </w:rPr>
      </w:pPr>
      <m:oMathPara>
        <m:oMath>
          <m:r>
            <w:rPr>
              <w:rFonts w:ascii="Cambria Math" w:hAnsi="Cambria Math"/>
            </w:rPr>
            <m:t>Y=0.1020+1.0114</m:t>
          </m:r>
          <m:d>
            <m:dPr>
              <m:ctrlPr>
                <w:rPr>
                  <w:rFonts w:ascii="Cambria Math" w:hAnsi="Cambria Math"/>
                  <w:i/>
                </w:rPr>
              </m:ctrlPr>
            </m:dPr>
            <m:e>
              <m:r>
                <w:rPr>
                  <w:rFonts w:ascii="Cambria Math" w:hAnsi="Cambria Math"/>
                </w:rPr>
                <m:t>TotalCharge</m:t>
              </m:r>
            </m:e>
          </m:d>
          <m:r>
            <w:rPr>
              <w:rFonts w:ascii="Cambria Math" w:hAnsi="Cambria Math"/>
            </w:rPr>
            <m:t>-0.0521</m:t>
          </m:r>
          <m:d>
            <m:dPr>
              <m:ctrlPr>
                <w:rPr>
                  <w:rFonts w:ascii="Cambria Math" w:hAnsi="Cambria Math"/>
                  <w:i/>
                </w:rPr>
              </m:ctrlPr>
            </m:dPr>
            <m:e>
              <m:r>
                <w:rPr>
                  <w:rFonts w:ascii="Cambria Math" w:hAnsi="Cambria Math"/>
                </w:rPr>
                <m:t>HighBlood</m:t>
              </m:r>
            </m:e>
          </m:d>
          <m:r>
            <w:rPr>
              <w:rFonts w:ascii="Cambria Math" w:hAnsi="Cambria Math"/>
            </w:rPr>
            <m:t>-0.0334</m:t>
          </m:r>
          <m:d>
            <m:dPr>
              <m:ctrlPr>
                <w:rPr>
                  <w:rFonts w:ascii="Cambria Math" w:hAnsi="Cambria Math"/>
                  <w:i/>
                </w:rPr>
              </m:ctrlPr>
            </m:dPr>
            <m:e>
              <m:r>
                <w:rPr>
                  <w:rFonts w:ascii="Cambria Math" w:hAnsi="Cambria Math"/>
                </w:rPr>
                <m:t>Arthritis</m:t>
              </m:r>
            </m:e>
          </m:d>
          <m:r>
            <w:rPr>
              <w:rFonts w:ascii="Cambria Math" w:hAnsi="Cambria Math"/>
            </w:rPr>
            <m:t>-0.0349</m:t>
          </m:r>
          <m:d>
            <m:dPr>
              <m:ctrlPr>
                <w:rPr>
                  <w:rFonts w:ascii="Cambria Math" w:hAnsi="Cambria Math"/>
                  <w:i/>
                </w:rPr>
              </m:ctrlPr>
            </m:dPr>
            <m:e>
              <m:r>
                <w:rPr>
                  <w:rFonts w:ascii="Cambria Math" w:hAnsi="Cambria Math"/>
                </w:rPr>
                <m:t>Diabetes</m:t>
              </m:r>
            </m:e>
          </m:d>
          <m:r>
            <w:rPr>
              <w:rFonts w:ascii="Cambria Math" w:hAnsi="Cambria Math"/>
            </w:rPr>
            <m:t>-0.0436</m:t>
          </m:r>
          <m:d>
            <m:dPr>
              <m:ctrlPr>
                <w:rPr>
                  <w:rFonts w:ascii="Cambria Math" w:hAnsi="Cambria Math"/>
                  <w:i/>
                </w:rPr>
              </m:ctrlPr>
            </m:dPr>
            <m:e>
              <m:r>
                <w:rPr>
                  <w:rFonts w:ascii="Cambria Math" w:hAnsi="Cambria Math"/>
                </w:rPr>
                <m:t>Hyperlipidemia</m:t>
              </m:r>
            </m:e>
          </m:d>
          <m:r>
            <w:rPr>
              <w:rFonts w:ascii="Cambria Math" w:hAnsi="Cambria Math"/>
            </w:rPr>
            <m:t>-0.0395</m:t>
          </m:r>
          <m:d>
            <m:dPr>
              <m:ctrlPr>
                <w:rPr>
                  <w:rFonts w:ascii="Cambria Math" w:hAnsi="Cambria Math"/>
                  <w:i/>
                </w:rPr>
              </m:ctrlPr>
            </m:dPr>
            <m:e>
              <m:r>
                <w:rPr>
                  <w:rFonts w:ascii="Cambria Math" w:hAnsi="Cambria Math"/>
                </w:rPr>
                <m:t>BackPain</m:t>
              </m:r>
            </m:e>
          </m:d>
          <m:r>
            <w:rPr>
              <w:rFonts w:ascii="Cambria Math" w:hAnsi="Cambria Math"/>
            </w:rPr>
            <m:t>-0.0399</m:t>
          </m:r>
          <m:d>
            <m:dPr>
              <m:ctrlPr>
                <w:rPr>
                  <w:rFonts w:ascii="Cambria Math" w:hAnsi="Cambria Math"/>
                  <w:i/>
                </w:rPr>
              </m:ctrlPr>
            </m:dPr>
            <m:e>
              <m:r>
                <w:rPr>
                  <w:rFonts w:ascii="Cambria Math" w:hAnsi="Cambria Math"/>
                </w:rPr>
                <m:t>Anxiety</m:t>
              </m:r>
            </m:e>
          </m:d>
          <m:r>
            <w:rPr>
              <w:rFonts w:ascii="Cambria Math" w:hAnsi="Cambria Math"/>
            </w:rPr>
            <m:t>-0.0281(Allergic_rhinitis) -0.0277(Reflux_esophagitis) -0.2377(Initial_admin_Emergency_Admission) +0.1918(Complication_risk_Low)+0.1918(Complication_risk_Medium)</m:t>
          </m:r>
        </m:oMath>
      </m:oMathPara>
    </w:p>
    <w:p w14:paraId="465F0DB1" w14:textId="10BA5A94" w:rsidR="00125EBA" w:rsidRDefault="00980986" w:rsidP="00625B96">
      <w:pPr>
        <w:rPr>
          <w:rFonts w:eastAsiaTheme="minorEastAsia"/>
        </w:rPr>
      </w:pPr>
      <w:r>
        <w:rPr>
          <w:rFonts w:eastAsiaTheme="minorEastAsia"/>
        </w:rPr>
        <w:t xml:space="preserve">Each </w:t>
      </w:r>
      <w:r w:rsidR="007B2499">
        <w:rPr>
          <w:rFonts w:eastAsiaTheme="minorEastAsia"/>
        </w:rPr>
        <w:t>coefficient can be interpreted as follows</w:t>
      </w:r>
      <w:r w:rsidR="007020D8">
        <w:rPr>
          <w:rFonts w:eastAsiaTheme="minorEastAsia"/>
        </w:rPr>
        <w:t>:</w:t>
      </w:r>
      <w:r w:rsidR="00DB6629">
        <w:rPr>
          <w:rFonts w:eastAsiaTheme="minorEastAsia"/>
        </w:rPr>
        <w:t xml:space="preserve"> </w:t>
      </w:r>
    </w:p>
    <w:p w14:paraId="7CACD8F1" w14:textId="1C65EDCF" w:rsidR="007B2499" w:rsidRDefault="007020D8" w:rsidP="007B2499">
      <w:pPr>
        <w:pStyle w:val="ListParagraph"/>
        <w:numPr>
          <w:ilvl w:val="0"/>
          <w:numId w:val="5"/>
        </w:numPr>
      </w:pPr>
      <w:r w:rsidRPr="00F74E63">
        <w:rPr>
          <w:b/>
          <w:bCs/>
        </w:rPr>
        <w:t>TotalCharge:</w:t>
      </w:r>
      <w:r>
        <w:t xml:space="preserve"> With all other variables held constant, a one</w:t>
      </w:r>
      <w:r w:rsidR="00642CEE">
        <w:t>-</w:t>
      </w:r>
      <w:r>
        <w:t xml:space="preserve">unit increase in TotalCharge </w:t>
      </w:r>
      <w:r w:rsidR="001B5333">
        <w:t xml:space="preserve">is associated with a </w:t>
      </w:r>
      <w:r w:rsidR="00084477" w:rsidRPr="00084477">
        <w:t>1.0114</w:t>
      </w:r>
      <w:r w:rsidR="001B5333">
        <w:t xml:space="preserve"> unit increase in Initial_days.</w:t>
      </w:r>
    </w:p>
    <w:p w14:paraId="0C354654" w14:textId="7F49D26B" w:rsidR="001B5333" w:rsidRPr="00761124" w:rsidRDefault="001B5333" w:rsidP="007B2499">
      <w:pPr>
        <w:pStyle w:val="ListParagraph"/>
        <w:numPr>
          <w:ilvl w:val="0"/>
          <w:numId w:val="5"/>
        </w:numPr>
      </w:pPr>
      <w:r w:rsidRPr="00761124">
        <w:rPr>
          <w:b/>
          <w:bCs/>
        </w:rPr>
        <w:t>HighBlood:</w:t>
      </w:r>
      <w:r w:rsidRPr="00761124">
        <w:t xml:space="preserve"> With all other variables held constant, </w:t>
      </w:r>
      <w:r w:rsidR="00DE2BE7" w:rsidRPr="00761124">
        <w:t>having</w:t>
      </w:r>
      <w:r w:rsidR="00C35014" w:rsidRPr="00761124">
        <w:t xml:space="preserve"> high blood pressure is associated with a </w:t>
      </w:r>
      <w:r w:rsidR="00604D45" w:rsidRPr="00761124">
        <w:t>5</w:t>
      </w:r>
      <w:r w:rsidR="00485E63" w:rsidRPr="00761124">
        <w:t>.</w:t>
      </w:r>
      <w:r w:rsidR="005F2B9B" w:rsidRPr="00761124">
        <w:t>21</w:t>
      </w:r>
      <w:r w:rsidR="00485E63" w:rsidRPr="00761124">
        <w:t>%</w:t>
      </w:r>
      <w:r w:rsidR="00BF08C0" w:rsidRPr="00761124">
        <w:t xml:space="preserve"> </w:t>
      </w:r>
      <w:r w:rsidR="003D7122" w:rsidRPr="00761124">
        <w:t>shorter</w:t>
      </w:r>
      <w:r w:rsidR="001803D6" w:rsidRPr="00761124">
        <w:t xml:space="preserve"> inpatient admission</w:t>
      </w:r>
      <w:r w:rsidR="00854442" w:rsidRPr="00761124">
        <w:t xml:space="preserve"> </w:t>
      </w:r>
      <w:r w:rsidR="00FB65B3" w:rsidRPr="00761124">
        <w:t xml:space="preserve">on average </w:t>
      </w:r>
      <w:r w:rsidR="00854442" w:rsidRPr="00761124">
        <w:t>than</w:t>
      </w:r>
      <w:r w:rsidR="005148C8" w:rsidRPr="00761124">
        <w:t xml:space="preserve"> </w:t>
      </w:r>
      <w:r w:rsidR="001803D6" w:rsidRPr="00761124">
        <w:t>those who do</w:t>
      </w:r>
      <w:r w:rsidR="00B05540" w:rsidRPr="00761124">
        <w:t xml:space="preserve"> not</w:t>
      </w:r>
      <w:r w:rsidR="00FF6A2E" w:rsidRPr="00761124">
        <w:t xml:space="preserve"> have high blood pressure</w:t>
      </w:r>
      <w:r w:rsidR="00BF08C0" w:rsidRPr="00761124">
        <w:t>.</w:t>
      </w:r>
    </w:p>
    <w:p w14:paraId="7F701636" w14:textId="6E22D8E0" w:rsidR="000F35CA" w:rsidRPr="00761124" w:rsidRDefault="000F35CA" w:rsidP="007B2499">
      <w:pPr>
        <w:pStyle w:val="ListParagraph"/>
        <w:numPr>
          <w:ilvl w:val="0"/>
          <w:numId w:val="5"/>
        </w:numPr>
      </w:pPr>
      <w:r w:rsidRPr="00761124">
        <w:rPr>
          <w:b/>
          <w:bCs/>
        </w:rPr>
        <w:t xml:space="preserve">Arthritis: </w:t>
      </w:r>
      <w:r w:rsidRPr="00761124">
        <w:t xml:space="preserve">With all other variables held constant, having </w:t>
      </w:r>
      <w:r w:rsidR="00EB3D33" w:rsidRPr="00761124">
        <w:t>arthritis</w:t>
      </w:r>
      <w:r w:rsidR="00B05540" w:rsidRPr="00761124">
        <w:t xml:space="preserve"> is associated with</w:t>
      </w:r>
      <w:r w:rsidRPr="00761124">
        <w:t xml:space="preserve"> a </w:t>
      </w:r>
      <w:r w:rsidR="00604D45" w:rsidRPr="00761124">
        <w:t>3</w:t>
      </w:r>
      <w:r w:rsidR="00D74A71" w:rsidRPr="00761124">
        <w:t>.</w:t>
      </w:r>
      <w:r w:rsidR="005F2B9B" w:rsidRPr="00761124">
        <w:t>34</w:t>
      </w:r>
      <w:r w:rsidR="00D04469" w:rsidRPr="00761124">
        <w:t>%</w:t>
      </w:r>
      <w:r w:rsidR="00604D45" w:rsidRPr="00761124">
        <w:t xml:space="preserve"> </w:t>
      </w:r>
      <w:r w:rsidR="009A3BF8" w:rsidRPr="00761124">
        <w:t>shorter</w:t>
      </w:r>
      <w:r w:rsidR="00B05540" w:rsidRPr="00761124">
        <w:t xml:space="preserve"> inpatient admission</w:t>
      </w:r>
      <w:r w:rsidR="00604D45" w:rsidRPr="00761124">
        <w:t xml:space="preserve"> </w:t>
      </w:r>
      <w:r w:rsidR="00FB65B3" w:rsidRPr="00761124">
        <w:t xml:space="preserve">on average </w:t>
      </w:r>
      <w:r w:rsidR="00604D45" w:rsidRPr="00761124">
        <w:t xml:space="preserve">than </w:t>
      </w:r>
      <w:r w:rsidR="00B05540" w:rsidRPr="00761124">
        <w:t>those who do not</w:t>
      </w:r>
      <w:r w:rsidR="00FB65B3" w:rsidRPr="00761124">
        <w:t xml:space="preserve"> have arthritis</w:t>
      </w:r>
      <w:r w:rsidR="00B05540" w:rsidRPr="00761124">
        <w:t>.</w:t>
      </w:r>
    </w:p>
    <w:p w14:paraId="4AC48CB8" w14:textId="6210618B" w:rsidR="00CE350E" w:rsidRPr="00761124" w:rsidRDefault="0007495E" w:rsidP="007B2499">
      <w:pPr>
        <w:pStyle w:val="ListParagraph"/>
        <w:numPr>
          <w:ilvl w:val="0"/>
          <w:numId w:val="5"/>
        </w:numPr>
      </w:pPr>
      <w:r w:rsidRPr="00761124">
        <w:rPr>
          <w:b/>
          <w:bCs/>
        </w:rPr>
        <w:t>Diabetes:</w:t>
      </w:r>
      <w:r w:rsidRPr="00761124">
        <w:t xml:space="preserve"> With all other variables held constant, having </w:t>
      </w:r>
      <w:r w:rsidR="003D7122" w:rsidRPr="00761124">
        <w:t>d</w:t>
      </w:r>
      <w:r w:rsidRPr="00761124">
        <w:t xml:space="preserve">iabetes is associated with a </w:t>
      </w:r>
      <w:r w:rsidR="0034466B" w:rsidRPr="00761124">
        <w:t>3</w:t>
      </w:r>
      <w:r w:rsidR="008666D0" w:rsidRPr="00761124">
        <w:t>.</w:t>
      </w:r>
      <w:r w:rsidR="005F2B9B" w:rsidRPr="00761124">
        <w:t>49</w:t>
      </w:r>
      <w:r w:rsidR="008666D0" w:rsidRPr="00761124">
        <w:t>%</w:t>
      </w:r>
      <w:r w:rsidR="00604D45" w:rsidRPr="00761124">
        <w:t xml:space="preserve"> </w:t>
      </w:r>
      <w:r w:rsidR="00FB65B3" w:rsidRPr="00761124">
        <w:t>shorter</w:t>
      </w:r>
      <w:r w:rsidR="008666D0" w:rsidRPr="00761124">
        <w:t xml:space="preserve"> </w:t>
      </w:r>
      <w:r w:rsidR="00F57EAD" w:rsidRPr="00761124">
        <w:t xml:space="preserve">inpatient </w:t>
      </w:r>
      <w:r w:rsidR="008666D0" w:rsidRPr="00761124">
        <w:t>admission</w:t>
      </w:r>
      <w:r w:rsidR="009A3BF8" w:rsidRPr="00761124">
        <w:t xml:space="preserve"> on average</w:t>
      </w:r>
      <w:r w:rsidR="00604D45" w:rsidRPr="00761124">
        <w:t xml:space="preserve"> than </w:t>
      </w:r>
      <w:r w:rsidR="008666D0" w:rsidRPr="00761124">
        <w:t>those who do not</w:t>
      </w:r>
      <w:r w:rsidR="003D7122" w:rsidRPr="00761124">
        <w:t xml:space="preserve"> have diabetes</w:t>
      </w:r>
      <w:r w:rsidR="008666D0" w:rsidRPr="00761124">
        <w:t>.</w:t>
      </w:r>
    </w:p>
    <w:p w14:paraId="0BA3194A" w14:textId="652FBF6B" w:rsidR="00B822C5" w:rsidRPr="00761124" w:rsidRDefault="00B822C5" w:rsidP="007B2499">
      <w:pPr>
        <w:pStyle w:val="ListParagraph"/>
        <w:numPr>
          <w:ilvl w:val="0"/>
          <w:numId w:val="5"/>
        </w:numPr>
      </w:pPr>
      <w:r w:rsidRPr="00761124">
        <w:rPr>
          <w:b/>
          <w:bCs/>
        </w:rPr>
        <w:t>Hyperlipidemia:</w:t>
      </w:r>
      <w:r w:rsidRPr="00761124">
        <w:t xml:space="preserve"> With all other variables held constant, having </w:t>
      </w:r>
      <w:r w:rsidR="00E14FC9" w:rsidRPr="00761124">
        <w:t>h</w:t>
      </w:r>
      <w:r w:rsidRPr="00761124">
        <w:t xml:space="preserve">yperlipidemia is associated with </w:t>
      </w:r>
      <w:r w:rsidR="000E3E44" w:rsidRPr="00761124">
        <w:t xml:space="preserve">a </w:t>
      </w:r>
      <w:r w:rsidR="00FB5C5C" w:rsidRPr="00761124">
        <w:t>4</w:t>
      </w:r>
      <w:r w:rsidR="001D60E6" w:rsidRPr="00761124">
        <w:t>.</w:t>
      </w:r>
      <w:r w:rsidR="005F2B9B" w:rsidRPr="00761124">
        <w:t>36</w:t>
      </w:r>
      <w:r w:rsidR="001D60E6" w:rsidRPr="00761124">
        <w:t xml:space="preserve">% </w:t>
      </w:r>
      <w:r w:rsidR="00E14FC9" w:rsidRPr="00761124">
        <w:t>shorter</w:t>
      </w:r>
      <w:r w:rsidR="001D60E6" w:rsidRPr="00761124">
        <w:t xml:space="preserve"> inpatient admission</w:t>
      </w:r>
      <w:r w:rsidR="00E14FC9" w:rsidRPr="00761124">
        <w:t xml:space="preserve"> on average</w:t>
      </w:r>
      <w:r w:rsidR="00FB5C5C" w:rsidRPr="00761124">
        <w:t xml:space="preserve"> than </w:t>
      </w:r>
      <w:r w:rsidR="001D60E6" w:rsidRPr="00761124">
        <w:t>those who do not</w:t>
      </w:r>
      <w:r w:rsidR="00E14FC9" w:rsidRPr="00761124">
        <w:t xml:space="preserve"> have hyperlipidemia</w:t>
      </w:r>
      <w:r w:rsidR="001D60E6" w:rsidRPr="00761124">
        <w:t>.</w:t>
      </w:r>
    </w:p>
    <w:p w14:paraId="002FC9A7" w14:textId="3E524D01" w:rsidR="000E3E44" w:rsidRPr="00761124" w:rsidRDefault="000E3E44" w:rsidP="007B2499">
      <w:pPr>
        <w:pStyle w:val="ListParagraph"/>
        <w:numPr>
          <w:ilvl w:val="0"/>
          <w:numId w:val="5"/>
        </w:numPr>
      </w:pPr>
      <w:r w:rsidRPr="00761124">
        <w:rPr>
          <w:b/>
          <w:bCs/>
        </w:rPr>
        <w:t>BackPain:</w:t>
      </w:r>
      <w:r w:rsidRPr="00761124">
        <w:t xml:space="preserve"> </w:t>
      </w:r>
      <w:r w:rsidR="00255D53" w:rsidRPr="00761124">
        <w:t xml:space="preserve">With all other variables held constant, having </w:t>
      </w:r>
      <w:r w:rsidR="00DD27E3" w:rsidRPr="00761124">
        <w:t>b</w:t>
      </w:r>
      <w:r w:rsidR="00255D53" w:rsidRPr="00761124">
        <w:t>ack</w:t>
      </w:r>
      <w:r w:rsidR="00DD27E3" w:rsidRPr="00761124">
        <w:t xml:space="preserve"> p</w:t>
      </w:r>
      <w:r w:rsidR="00255D53" w:rsidRPr="00761124">
        <w:t xml:space="preserve">ain is associated with a </w:t>
      </w:r>
      <w:r w:rsidR="005F2B9B" w:rsidRPr="00761124">
        <w:t>3.95</w:t>
      </w:r>
      <w:r w:rsidR="00DD27E3" w:rsidRPr="00761124">
        <w:t>%</w:t>
      </w:r>
      <w:r w:rsidR="00F74E63" w:rsidRPr="00761124">
        <w:t xml:space="preserve"> </w:t>
      </w:r>
      <w:r w:rsidR="00E14FC9" w:rsidRPr="00761124">
        <w:t>shorter</w:t>
      </w:r>
      <w:r w:rsidR="00DD27E3" w:rsidRPr="00761124">
        <w:t xml:space="preserve"> inpatient admission</w:t>
      </w:r>
      <w:r w:rsidR="00E14FC9" w:rsidRPr="00761124">
        <w:t xml:space="preserve"> on average</w:t>
      </w:r>
      <w:r w:rsidR="00FB5C5C" w:rsidRPr="00761124">
        <w:t xml:space="preserve"> than </w:t>
      </w:r>
      <w:r w:rsidR="00DD27E3" w:rsidRPr="00761124">
        <w:t>th</w:t>
      </w:r>
      <w:r w:rsidR="00292CB0" w:rsidRPr="00761124">
        <w:t>ose who do not</w:t>
      </w:r>
      <w:r w:rsidR="00E14FC9" w:rsidRPr="00761124">
        <w:t xml:space="preserve"> have back pain.</w:t>
      </w:r>
    </w:p>
    <w:p w14:paraId="1C7143B4" w14:textId="69A54D8C" w:rsidR="00F74E63" w:rsidRPr="00761124" w:rsidRDefault="00B63DC8" w:rsidP="007B2499">
      <w:pPr>
        <w:pStyle w:val="ListParagraph"/>
        <w:numPr>
          <w:ilvl w:val="0"/>
          <w:numId w:val="5"/>
        </w:numPr>
      </w:pPr>
      <w:r w:rsidRPr="00761124">
        <w:rPr>
          <w:b/>
          <w:bCs/>
        </w:rPr>
        <w:t>Anxiety:</w:t>
      </w:r>
      <w:r w:rsidRPr="00761124">
        <w:t xml:space="preserve"> With all other variables held constant, having </w:t>
      </w:r>
      <w:r w:rsidR="00030D18" w:rsidRPr="00761124">
        <w:t>a</w:t>
      </w:r>
      <w:r w:rsidRPr="00761124">
        <w:t>nxiety is associ</w:t>
      </w:r>
      <w:r w:rsidR="00057F25" w:rsidRPr="00761124">
        <w:t>ated with a 3</w:t>
      </w:r>
      <w:r w:rsidR="00030D18" w:rsidRPr="00761124">
        <w:t>.</w:t>
      </w:r>
      <w:r w:rsidR="00057F25" w:rsidRPr="00761124">
        <w:t>9</w:t>
      </w:r>
      <w:r w:rsidR="00BE1A62" w:rsidRPr="00761124">
        <w:t>9</w:t>
      </w:r>
      <w:r w:rsidR="00030D18" w:rsidRPr="00761124">
        <w:t>%</w:t>
      </w:r>
      <w:r w:rsidR="00057F25" w:rsidRPr="00761124">
        <w:t xml:space="preserve"> </w:t>
      </w:r>
      <w:r w:rsidR="0065634F" w:rsidRPr="00761124">
        <w:t>shorter</w:t>
      </w:r>
      <w:r w:rsidR="00CF1C87" w:rsidRPr="00761124">
        <w:t xml:space="preserve"> inpatient admission</w:t>
      </w:r>
      <w:r w:rsidR="00FB5C5C" w:rsidRPr="00761124">
        <w:t xml:space="preserve"> than </w:t>
      </w:r>
      <w:r w:rsidR="00CF1C87" w:rsidRPr="00761124">
        <w:t>those who do not</w:t>
      </w:r>
      <w:r w:rsidR="0065634F" w:rsidRPr="00761124">
        <w:t xml:space="preserve"> have anxiety</w:t>
      </w:r>
      <w:r w:rsidR="00CF1C87" w:rsidRPr="00761124">
        <w:t>.</w:t>
      </w:r>
    </w:p>
    <w:p w14:paraId="6710DA4E" w14:textId="5DD03AD5" w:rsidR="00120C0D" w:rsidRPr="00761124" w:rsidRDefault="00120C0D" w:rsidP="007B2499">
      <w:pPr>
        <w:pStyle w:val="ListParagraph"/>
        <w:numPr>
          <w:ilvl w:val="0"/>
          <w:numId w:val="5"/>
        </w:numPr>
      </w:pPr>
      <w:r w:rsidRPr="00761124">
        <w:rPr>
          <w:b/>
          <w:bCs/>
        </w:rPr>
        <w:t>Allergic_rhinitis:</w:t>
      </w:r>
      <w:r w:rsidRPr="00761124">
        <w:t xml:space="preserve"> </w:t>
      </w:r>
      <w:r w:rsidR="00FB0603" w:rsidRPr="00761124">
        <w:t xml:space="preserve">With all other variables held constant, having </w:t>
      </w:r>
      <w:r w:rsidR="00CF1C87" w:rsidRPr="00761124">
        <w:t>a</w:t>
      </w:r>
      <w:r w:rsidR="00FB0603" w:rsidRPr="00761124">
        <w:t>llergic</w:t>
      </w:r>
      <w:r w:rsidR="00CF1C87" w:rsidRPr="00761124">
        <w:t xml:space="preserve"> </w:t>
      </w:r>
      <w:r w:rsidR="00FB0603" w:rsidRPr="00761124">
        <w:t xml:space="preserve">rhinitis is associated with a </w:t>
      </w:r>
      <w:r w:rsidR="008C69E3" w:rsidRPr="00761124">
        <w:t>2</w:t>
      </w:r>
      <w:r w:rsidR="00CF1C87" w:rsidRPr="00761124">
        <w:t>.</w:t>
      </w:r>
      <w:r w:rsidR="00BE1A62" w:rsidRPr="00761124">
        <w:t>81</w:t>
      </w:r>
      <w:r w:rsidR="00CF1C87" w:rsidRPr="00761124">
        <w:t>%</w:t>
      </w:r>
      <w:r w:rsidR="001372A1" w:rsidRPr="00761124">
        <w:t xml:space="preserve"> </w:t>
      </w:r>
      <w:r w:rsidR="0065634F" w:rsidRPr="00761124">
        <w:t>shorter</w:t>
      </w:r>
      <w:r w:rsidR="00CF1C87" w:rsidRPr="00761124">
        <w:t xml:space="preserve"> inpatient admission</w:t>
      </w:r>
      <w:r w:rsidR="007A4F55" w:rsidRPr="00761124">
        <w:t xml:space="preserve"> than those who do not</w:t>
      </w:r>
      <w:r w:rsidR="0065634F" w:rsidRPr="00761124">
        <w:t xml:space="preserve"> have allergic rhinitis</w:t>
      </w:r>
      <w:r w:rsidR="001372A1" w:rsidRPr="00761124">
        <w:t>.</w:t>
      </w:r>
    </w:p>
    <w:p w14:paraId="4342B7DF" w14:textId="56288D48" w:rsidR="001372A1" w:rsidRPr="00761124" w:rsidRDefault="001372A1" w:rsidP="007B2499">
      <w:pPr>
        <w:pStyle w:val="ListParagraph"/>
        <w:numPr>
          <w:ilvl w:val="0"/>
          <w:numId w:val="5"/>
        </w:numPr>
      </w:pPr>
      <w:r w:rsidRPr="00761124">
        <w:rPr>
          <w:b/>
          <w:bCs/>
        </w:rPr>
        <w:t>Reflux_esophagitis:</w:t>
      </w:r>
      <w:r w:rsidRPr="00761124">
        <w:t xml:space="preserve"> With all other variables held constant, having </w:t>
      </w:r>
      <w:r w:rsidR="002035B8" w:rsidRPr="00761124">
        <w:t>r</w:t>
      </w:r>
      <w:r w:rsidRPr="00761124">
        <w:t>eflux</w:t>
      </w:r>
      <w:r w:rsidR="002035B8" w:rsidRPr="00761124">
        <w:t xml:space="preserve"> </w:t>
      </w:r>
      <w:r w:rsidRPr="00761124">
        <w:t>esophagitis</w:t>
      </w:r>
      <w:r w:rsidR="00D804CE" w:rsidRPr="00761124">
        <w:t xml:space="preserve"> is associated with a 2</w:t>
      </w:r>
      <w:r w:rsidR="002035B8" w:rsidRPr="00761124">
        <w:t>.</w:t>
      </w:r>
      <w:r w:rsidR="00BE1A62" w:rsidRPr="00761124">
        <w:t>77</w:t>
      </w:r>
      <w:r w:rsidR="002035B8" w:rsidRPr="00761124">
        <w:t>%</w:t>
      </w:r>
      <w:r w:rsidR="00D804CE" w:rsidRPr="00761124">
        <w:t xml:space="preserve"> </w:t>
      </w:r>
      <w:r w:rsidR="00564F9F" w:rsidRPr="00761124">
        <w:t>shorter</w:t>
      </w:r>
      <w:r w:rsidR="00E50FBD" w:rsidRPr="00761124">
        <w:t xml:space="preserve"> inpatient admission than those who do not</w:t>
      </w:r>
      <w:r w:rsidR="008B48B6" w:rsidRPr="00761124">
        <w:t xml:space="preserve"> have reflux esophagitis</w:t>
      </w:r>
      <w:r w:rsidR="00D804CE" w:rsidRPr="00761124">
        <w:t>.</w:t>
      </w:r>
    </w:p>
    <w:p w14:paraId="4059BEC9" w14:textId="04E6C046" w:rsidR="00F43691" w:rsidRPr="00761124" w:rsidRDefault="00F43691" w:rsidP="007B2499">
      <w:pPr>
        <w:pStyle w:val="ListParagraph"/>
        <w:numPr>
          <w:ilvl w:val="0"/>
          <w:numId w:val="5"/>
        </w:numPr>
      </w:pPr>
      <w:r w:rsidRPr="00761124">
        <w:rPr>
          <w:b/>
          <w:bCs/>
        </w:rPr>
        <w:t>Initial_admin_Emergency_Admission:</w:t>
      </w:r>
      <w:r w:rsidRPr="00761124">
        <w:t xml:space="preserve"> </w:t>
      </w:r>
      <w:r w:rsidR="00870ECD" w:rsidRPr="00761124">
        <w:t>With all other variables held constant,</w:t>
      </w:r>
      <w:r w:rsidR="005634AE" w:rsidRPr="00761124">
        <w:t xml:space="preserve"> being admitted</w:t>
      </w:r>
      <w:r w:rsidR="008C5E44" w:rsidRPr="00761124">
        <w:t xml:space="preserve"> from the Emergency Department is associated with </w:t>
      </w:r>
      <w:r w:rsidR="0080796C" w:rsidRPr="00761124">
        <w:t>a 23</w:t>
      </w:r>
      <w:r w:rsidR="008C5E44" w:rsidRPr="00761124">
        <w:t>.</w:t>
      </w:r>
      <w:r w:rsidR="00BE1A62" w:rsidRPr="00761124">
        <w:t>77</w:t>
      </w:r>
      <w:r w:rsidR="008C5E44" w:rsidRPr="00761124">
        <w:t>%</w:t>
      </w:r>
      <w:r w:rsidR="0080796C" w:rsidRPr="00761124">
        <w:t xml:space="preserve"> </w:t>
      </w:r>
      <w:r w:rsidR="008B48B6" w:rsidRPr="00761124">
        <w:t xml:space="preserve">shorter </w:t>
      </w:r>
      <w:r w:rsidR="00721E06" w:rsidRPr="00761124">
        <w:t xml:space="preserve">inpatient admission than those who were admitted </w:t>
      </w:r>
      <w:r w:rsidR="00E25621" w:rsidRPr="00761124">
        <w:t xml:space="preserve">as </w:t>
      </w:r>
      <w:r w:rsidR="00581766" w:rsidRPr="00761124">
        <w:t xml:space="preserve">for </w:t>
      </w:r>
      <w:r w:rsidR="00BD428B">
        <w:t xml:space="preserve">an </w:t>
      </w:r>
      <w:r w:rsidR="00581766" w:rsidRPr="00761124">
        <w:t>elective procedure</w:t>
      </w:r>
      <w:r w:rsidR="0043185A">
        <w:t xml:space="preserve"> or observation</w:t>
      </w:r>
      <w:r w:rsidR="00E25621" w:rsidRPr="00761124">
        <w:t>.</w:t>
      </w:r>
    </w:p>
    <w:p w14:paraId="1BE614C8" w14:textId="715BB681" w:rsidR="00DA4322" w:rsidRPr="00761124" w:rsidRDefault="00DA4322" w:rsidP="007B2499">
      <w:pPr>
        <w:pStyle w:val="ListParagraph"/>
        <w:numPr>
          <w:ilvl w:val="0"/>
          <w:numId w:val="5"/>
        </w:numPr>
      </w:pPr>
      <w:r w:rsidRPr="00761124">
        <w:rPr>
          <w:b/>
          <w:bCs/>
        </w:rPr>
        <w:t>Complication_risk_Low:</w:t>
      </w:r>
      <w:r w:rsidR="005B1EAE" w:rsidRPr="00761124">
        <w:rPr>
          <w:b/>
          <w:bCs/>
        </w:rPr>
        <w:t xml:space="preserve"> </w:t>
      </w:r>
      <w:r w:rsidR="00B7680F" w:rsidRPr="00761124">
        <w:t xml:space="preserve">With all other variables held constant, </w:t>
      </w:r>
      <w:r w:rsidR="0060196D" w:rsidRPr="00761124">
        <w:t xml:space="preserve">having </w:t>
      </w:r>
      <w:r w:rsidR="004436D2" w:rsidRPr="00761124">
        <w:t xml:space="preserve">a </w:t>
      </w:r>
      <w:r w:rsidR="0060196D" w:rsidRPr="00761124">
        <w:t xml:space="preserve">low risk of complications </w:t>
      </w:r>
      <w:r w:rsidR="00A23D9B" w:rsidRPr="00761124">
        <w:t xml:space="preserve">is associated with a </w:t>
      </w:r>
      <w:r w:rsidR="00FA435A" w:rsidRPr="00761124">
        <w:t xml:space="preserve">19.18% </w:t>
      </w:r>
      <w:r w:rsidR="00B668CD" w:rsidRPr="00761124">
        <w:t>longer</w:t>
      </w:r>
      <w:r w:rsidR="00FA435A" w:rsidRPr="00761124">
        <w:t xml:space="preserve"> inpatient admission</w:t>
      </w:r>
      <w:r w:rsidR="00104BE7" w:rsidRPr="00761124">
        <w:t xml:space="preserve"> than those who have </w:t>
      </w:r>
      <w:r w:rsidR="00274916" w:rsidRPr="00761124">
        <w:t xml:space="preserve">a </w:t>
      </w:r>
      <w:r w:rsidR="00104BE7" w:rsidRPr="00761124">
        <w:t>high risk of complications.</w:t>
      </w:r>
    </w:p>
    <w:p w14:paraId="30A5BFF3" w14:textId="7AD1E6EB" w:rsidR="00DA4322" w:rsidRPr="00761124" w:rsidRDefault="00DA4322" w:rsidP="007B2499">
      <w:pPr>
        <w:pStyle w:val="ListParagraph"/>
        <w:numPr>
          <w:ilvl w:val="0"/>
          <w:numId w:val="5"/>
        </w:numPr>
      </w:pPr>
      <w:r w:rsidRPr="00761124">
        <w:rPr>
          <w:b/>
          <w:bCs/>
        </w:rPr>
        <w:t>Complication_risk_Medium:</w:t>
      </w:r>
      <w:r w:rsidR="005B1EAE" w:rsidRPr="00761124">
        <w:rPr>
          <w:b/>
          <w:bCs/>
        </w:rPr>
        <w:t xml:space="preserve"> </w:t>
      </w:r>
      <w:r w:rsidR="00E9378F" w:rsidRPr="00761124">
        <w:t>With all other variables held constant, having a medium risk</w:t>
      </w:r>
      <w:r w:rsidR="00980E93" w:rsidRPr="00761124">
        <w:t xml:space="preserve"> of complications is associated with a 19.18% </w:t>
      </w:r>
      <w:r w:rsidR="00B668CD" w:rsidRPr="00761124">
        <w:t>longer</w:t>
      </w:r>
      <w:r w:rsidR="00980E93" w:rsidRPr="00761124">
        <w:t xml:space="preserve"> inpatient admission than those who</w:t>
      </w:r>
      <w:r w:rsidR="003B01D3" w:rsidRPr="00761124">
        <w:t xml:space="preserve"> have a high risk of complications.</w:t>
      </w:r>
    </w:p>
    <w:p w14:paraId="5B94E01C" w14:textId="559110F5" w:rsidR="00C05C47" w:rsidRDefault="00C05C47" w:rsidP="00C26BE0">
      <w:r w:rsidRPr="00C05C47">
        <w:lastRenderedPageBreak/>
        <w:t>The</w:t>
      </w:r>
      <w:r>
        <w:t xml:space="preserve"> reduced </w:t>
      </w:r>
      <w:r w:rsidR="002E4019">
        <w:t>model is statistically significant</w:t>
      </w:r>
      <w:r w:rsidR="002A4E06">
        <w:t xml:space="preserve">. </w:t>
      </w:r>
      <w:r w:rsidR="00920C72">
        <w:t xml:space="preserve">During the model comparison, it was revealed that the </w:t>
      </w:r>
      <w:r w:rsidR="00DB3508">
        <w:t xml:space="preserve">adjusted </w:t>
      </w:r>
      <w:r w:rsidR="00920C72">
        <w:t>r</w:t>
      </w:r>
      <w:r w:rsidR="00920C72">
        <w:rPr>
          <w:vertAlign w:val="superscript"/>
        </w:rPr>
        <w:t>2</w:t>
      </w:r>
      <w:r w:rsidR="00920C72">
        <w:t xml:space="preserve"> value was 1.0,</w:t>
      </w:r>
      <w:r w:rsidR="00B968AB">
        <w:t xml:space="preserve"> meaning the independent variables explained 100% of the variance in </w:t>
      </w:r>
      <w:r w:rsidR="001F246B">
        <w:t xml:space="preserve">the length of </w:t>
      </w:r>
      <w:r w:rsidR="0025214A">
        <w:t>initial days</w:t>
      </w:r>
      <w:r w:rsidR="00B968AB">
        <w:t xml:space="preserve">. The f-statistic was </w:t>
      </w:r>
      <w:r w:rsidR="00B968AB" w:rsidRPr="00241C44">
        <w:t>5.645e+16</w:t>
      </w:r>
      <w:r w:rsidR="00F16C5B">
        <w:t xml:space="preserve"> which is very large. The associated p-value was 0.0</w:t>
      </w:r>
      <w:r w:rsidR="0025214A">
        <w:t xml:space="preserve"> meaning these findings did not just happen by chance</w:t>
      </w:r>
      <w:r w:rsidR="00F16C5B">
        <w:t>. Looking at each independent variable individually, the p-values were all 0.000, indicating that each of them was also statistically significant</w:t>
      </w:r>
      <w:r w:rsidR="0025214A">
        <w:t xml:space="preserve"> and not </w:t>
      </w:r>
      <w:r w:rsidR="004F1B9F">
        <w:t>just contributing by chance</w:t>
      </w:r>
      <w:r w:rsidR="00F16C5B">
        <w:t xml:space="preserve">. </w:t>
      </w:r>
    </w:p>
    <w:p w14:paraId="4B68F01F" w14:textId="022306F1" w:rsidR="00426D86" w:rsidRPr="00920C72" w:rsidRDefault="00426D86" w:rsidP="00C26BE0">
      <w:r>
        <w:t>The reduced model is also practically significant</w:t>
      </w:r>
      <w:r w:rsidR="0073288E">
        <w:t xml:space="preserve"> in some contexts</w:t>
      </w:r>
      <w:r>
        <w:t>. It predict</w:t>
      </w:r>
      <w:r w:rsidR="009D3A06">
        <w:t>s</w:t>
      </w:r>
      <w:r>
        <w:t xml:space="preserve">, </w:t>
      </w:r>
      <w:r w:rsidR="00D806CD">
        <w:t>with</w:t>
      </w:r>
      <w:r>
        <w:t xml:space="preserve"> </w:t>
      </w:r>
      <w:r w:rsidR="009D3A06">
        <w:t>excellent</w:t>
      </w:r>
      <w:r>
        <w:t xml:space="preserve"> accuracy, how long a patient’s initial admission will be given </w:t>
      </w:r>
      <w:r w:rsidR="00AE7CFA">
        <w:t>the inpatient charges, whether the patient was admitted from the Emergency Department</w:t>
      </w:r>
      <w:r w:rsidR="00A442FF">
        <w:t xml:space="preserve">, the patient’s complication risk, and whether the patient </w:t>
      </w:r>
      <w:r w:rsidR="0067641D">
        <w:t xml:space="preserve">has </w:t>
      </w:r>
      <w:r w:rsidR="00A442FF">
        <w:t xml:space="preserve">high blood pressure, </w:t>
      </w:r>
      <w:r w:rsidR="003A1770">
        <w:t>arthritis, diabetes, hyperlipidemia, back pain, anxiety, allergies</w:t>
      </w:r>
      <w:r w:rsidR="006152C3">
        <w:t>, or acid reflux</w:t>
      </w:r>
      <w:r w:rsidR="00140143">
        <w:t>; but only for stays under 30 days</w:t>
      </w:r>
      <w:r w:rsidR="0038641D">
        <w:t xml:space="preserve"> in length</w:t>
      </w:r>
      <w:r w:rsidR="00140143">
        <w:t>. For stays over 30 days, the variance in the model</w:t>
      </w:r>
      <w:r w:rsidR="00FF3896">
        <w:t>’s</w:t>
      </w:r>
      <w:r w:rsidR="00140143">
        <w:t xml:space="preserve"> residuals </w:t>
      </w:r>
      <w:r w:rsidR="00124672">
        <w:t xml:space="preserve">increases, making the predictions less reliable. This, however, does not make the model useless. </w:t>
      </w:r>
      <w:r w:rsidR="009D2A1E">
        <w:t>It can certainly predict short stays reliably</w:t>
      </w:r>
      <w:r w:rsidR="00B74065">
        <w:t>, and it can predict when a stay will be over one month. This is valuable information to the hospital administration because it helps to inform their census for occupancy planning.</w:t>
      </w:r>
    </w:p>
    <w:p w14:paraId="29BED6AC" w14:textId="627BB773" w:rsidR="00883C8B" w:rsidRPr="0011556B" w:rsidRDefault="00883C8B" w:rsidP="00C26BE0">
      <w:r>
        <w:t xml:space="preserve">The data analysis did have a few limitations, starting with </w:t>
      </w:r>
      <w:r w:rsidR="00C4670E">
        <w:t xml:space="preserve">the data cleaning process. During </w:t>
      </w:r>
      <w:r w:rsidR="001F246B">
        <w:t xml:space="preserve">the </w:t>
      </w:r>
      <w:r w:rsidR="00C4670E">
        <w:t>outlier investigation, all outliers were retained. Regression analysis is not resilient to outliers, which can weaken the model’s ability to extrapolate beyond the sample.</w:t>
      </w:r>
      <w:r w:rsidR="00B675D9">
        <w:t xml:space="preserve"> Another limitation was introduced during the data wrangling phase by scaling the data. Any transformations to the data make it more complex to interpret. This also means that any data fed into the model for practical use will also need to be scaled for predictions and unscaled for interpretation. </w:t>
      </w:r>
      <w:r w:rsidR="0011556B">
        <w:t xml:space="preserve">The </w:t>
      </w:r>
      <w:r w:rsidR="006366C9">
        <w:t>third</w:t>
      </w:r>
      <w:r w:rsidR="0011556B">
        <w:t xml:space="preserve"> limitation is that no causation can be implied from the correlation</w:t>
      </w:r>
      <w:r w:rsidR="0041082A">
        <w:t>s</w:t>
      </w:r>
      <w:r w:rsidR="0011556B">
        <w:t xml:space="preserve"> observed. There are clear patterns present </w:t>
      </w:r>
      <w:r w:rsidR="005C7237">
        <w:t>that</w:t>
      </w:r>
      <w:r w:rsidR="0011556B">
        <w:t xml:space="preserve"> indicate there </w:t>
      </w:r>
      <w:r w:rsidR="0011556B">
        <w:rPr>
          <w:i/>
          <w:iCs/>
        </w:rPr>
        <w:t>could be</w:t>
      </w:r>
      <w:r w:rsidR="0011556B">
        <w:t xml:space="preserve"> causation. However, that can’t be confirmed without performing a properly controlled experiment.</w:t>
      </w:r>
      <w:r w:rsidR="00D30D39">
        <w:t xml:space="preserve"> The last and most significant limitation of this analysis is </w:t>
      </w:r>
      <w:r w:rsidR="0085322F">
        <w:t xml:space="preserve">that hospital charges are incurred as </w:t>
      </w:r>
      <w:r w:rsidR="005C7237">
        <w:t xml:space="preserve">the </w:t>
      </w:r>
      <w:r w:rsidR="0085322F">
        <w:t>length of stay increases. This means that</w:t>
      </w:r>
      <w:r w:rsidR="00373ED8">
        <w:t>, unless a large number of charges are incurred at the beginning of a patient's stay, for instance</w:t>
      </w:r>
      <w:r w:rsidR="005C7237">
        <w:t>,</w:t>
      </w:r>
      <w:r w:rsidR="00373ED8">
        <w:t xml:space="preserve"> due to a surgical procedure, </w:t>
      </w:r>
      <w:r w:rsidR="00A41AB3">
        <w:t xml:space="preserve">the patient’s stay will never look </w:t>
      </w:r>
      <w:r w:rsidR="00ED5D35">
        <w:t xml:space="preserve">like </w:t>
      </w:r>
      <w:r w:rsidR="00CE3B96">
        <w:t>it will be longer</w:t>
      </w:r>
      <w:r w:rsidR="00A41AB3">
        <w:t xml:space="preserve"> than it already</w:t>
      </w:r>
      <w:r w:rsidR="00145D52">
        <w:t xml:space="preserve"> is. </w:t>
      </w:r>
    </w:p>
    <w:p w14:paraId="56F5AAE5" w14:textId="46871264" w:rsidR="005B6FFE" w:rsidRDefault="005B6FFE" w:rsidP="005B6FFE">
      <w:pPr>
        <w:pStyle w:val="Heading2"/>
      </w:pPr>
      <w:bookmarkStart w:id="25" w:name="_Toc116064454"/>
      <w:r>
        <w:t>F2: Recommendations</w:t>
      </w:r>
      <w:bookmarkEnd w:id="25"/>
    </w:p>
    <w:p w14:paraId="4C0DCEED" w14:textId="6FB95586" w:rsidR="0011556B" w:rsidRPr="00625B96" w:rsidRDefault="00286EEF" w:rsidP="00625B96">
      <w:r>
        <w:t>Based on these findings, there are a fe</w:t>
      </w:r>
      <w:r w:rsidR="009C5236">
        <w:t xml:space="preserve">w courses of action that should be taken. </w:t>
      </w:r>
      <w:r w:rsidR="00174A00">
        <w:t xml:space="preserve">First, </w:t>
      </w:r>
      <w:r w:rsidR="006718BF">
        <w:t xml:space="preserve">at least one controlled experiment should be designed and implemented to determine </w:t>
      </w:r>
      <w:r w:rsidR="00796D1B">
        <w:t>which</w:t>
      </w:r>
      <w:r w:rsidR="00FB3DBA">
        <w:t>, if any,</w:t>
      </w:r>
      <w:r w:rsidR="00796D1B">
        <w:t xml:space="preserve"> of the </w:t>
      </w:r>
      <w:r w:rsidR="00F154BF">
        <w:t>independent variables</w:t>
      </w:r>
      <w:r w:rsidR="00796D1B">
        <w:t xml:space="preserve"> cause </w:t>
      </w:r>
      <w:r w:rsidR="00F154BF">
        <w:t xml:space="preserve">or contribute to </w:t>
      </w:r>
      <w:r w:rsidR="00A128D0">
        <w:t>an</w:t>
      </w:r>
      <w:r w:rsidR="0066675E">
        <w:t xml:space="preserve"> increase </w:t>
      </w:r>
      <w:r w:rsidR="00A128D0">
        <w:t>in</w:t>
      </w:r>
      <w:r w:rsidR="0066675E">
        <w:t xml:space="preserve"> </w:t>
      </w:r>
      <w:r w:rsidR="00796D1B">
        <w:t>the length of inpatient admissions</w:t>
      </w:r>
      <w:r w:rsidR="0066675E">
        <w:t xml:space="preserve">. </w:t>
      </w:r>
      <w:r w:rsidR="00DE482F">
        <w:t>Likely lurking variables are</w:t>
      </w:r>
      <w:r w:rsidR="007E1DC9">
        <w:t xml:space="preserve"> interacting with the model which could better explain the variation in longer admissions. For that reason, the second course of action which should be taken is further analysis. </w:t>
      </w:r>
      <w:r w:rsidR="002271EA">
        <w:t xml:space="preserve">Some </w:t>
      </w:r>
      <w:r w:rsidR="00747037">
        <w:t>indication</w:t>
      </w:r>
      <w:r w:rsidR="005F014D">
        <w:t xml:space="preserve"> of the state of the patient</w:t>
      </w:r>
      <w:r w:rsidR="001B384F">
        <w:t>'s</w:t>
      </w:r>
      <w:r w:rsidR="005F014D">
        <w:t xml:space="preserve"> health</w:t>
      </w:r>
      <w:r w:rsidR="002271EA">
        <w:t>, like admitting diagnosis</w:t>
      </w:r>
      <w:r w:rsidR="00747037">
        <w:t xml:space="preserve"> </w:t>
      </w:r>
      <w:r w:rsidR="00790A9E">
        <w:t xml:space="preserve">or </w:t>
      </w:r>
      <w:r w:rsidR="00747037">
        <w:t>chief complaint</w:t>
      </w:r>
      <w:r w:rsidR="006B1A48">
        <w:t xml:space="preserve">, as well as whether the patients had any </w:t>
      </w:r>
      <w:r w:rsidR="00790A9E">
        <w:t xml:space="preserve">surgical procedures during their stay </w:t>
      </w:r>
      <w:r w:rsidR="009138EF">
        <w:t>would be great information</w:t>
      </w:r>
      <w:r w:rsidR="003365A3">
        <w:t xml:space="preserve"> to include</w:t>
      </w:r>
      <w:r w:rsidR="006F3522">
        <w:t xml:space="preserve">. </w:t>
      </w:r>
      <w:r w:rsidR="00007A2F">
        <w:t xml:space="preserve">The </w:t>
      </w:r>
      <w:r w:rsidR="00B23FDE">
        <w:t xml:space="preserve">final course of action </w:t>
      </w:r>
      <w:r w:rsidR="00D20BF9">
        <w:t xml:space="preserve">which should be taken is to </w:t>
      </w:r>
      <w:r w:rsidR="004B5053">
        <w:t xml:space="preserve">use the actionable information the model </w:t>
      </w:r>
      <w:r w:rsidR="00A235EF">
        <w:t xml:space="preserve">does provide. </w:t>
      </w:r>
      <w:r w:rsidR="00BB60CB">
        <w:t>Previously, it was shown that the model perform</w:t>
      </w:r>
      <w:r w:rsidR="00760C8A">
        <w:t>s</w:t>
      </w:r>
      <w:r w:rsidR="00BB60CB">
        <w:t xml:space="preserve"> well on</w:t>
      </w:r>
      <w:r w:rsidR="00B0012E">
        <w:t xml:space="preserve"> admissions up to 30 days in length. This information should be used by </w:t>
      </w:r>
      <w:r w:rsidR="00E723FD">
        <w:t xml:space="preserve">the hospital administration to inform their census and occupancy planning. </w:t>
      </w:r>
      <w:r w:rsidR="00D77F29">
        <w:t xml:space="preserve">If they know how many </w:t>
      </w:r>
      <w:r w:rsidR="00104D69">
        <w:t xml:space="preserve">and which rooms of the hospital may still be occupied for an extended </w:t>
      </w:r>
      <w:r w:rsidR="009D101A">
        <w:t>length</w:t>
      </w:r>
      <w:r w:rsidR="00104D69">
        <w:t xml:space="preserve"> of time</w:t>
      </w:r>
      <w:r w:rsidR="00701F37">
        <w:t xml:space="preserve"> they can </w:t>
      </w:r>
      <w:r w:rsidR="00701F37">
        <w:lastRenderedPageBreak/>
        <w:t>determine in advance if additional measures need to be taken to accommodate incoming patients.</w:t>
      </w:r>
      <w:r w:rsidR="00D15FBD">
        <w:t xml:space="preserve"> This would give them additional time to implement these measures</w:t>
      </w:r>
      <w:r w:rsidR="009425AB">
        <w:t>.</w:t>
      </w:r>
    </w:p>
    <w:p w14:paraId="63C5C4AB" w14:textId="1472B205" w:rsidR="005B6FFE" w:rsidRDefault="005B6FFE" w:rsidP="005B6FFE">
      <w:pPr>
        <w:pStyle w:val="Heading1"/>
      </w:pPr>
      <w:bookmarkStart w:id="26" w:name="_Toc116064455"/>
      <w:r>
        <w:t>G: Panopto Recording</w:t>
      </w:r>
      <w:bookmarkEnd w:id="26"/>
    </w:p>
    <w:p w14:paraId="0F242098" w14:textId="0F452718" w:rsidR="00625B96" w:rsidRPr="00625B96" w:rsidRDefault="0043185A" w:rsidP="00625B96">
      <w:hyperlink r:id="rId18" w:history="1">
        <w:r w:rsidR="00125921" w:rsidRPr="008549C8">
          <w:rPr>
            <w:rStyle w:val="Hyperlink"/>
            <w:color w:val="auto"/>
            <w:u w:val="none"/>
          </w:rPr>
          <w:t xml:space="preserve">The Panopto recording can be accessed at the following address: </w:t>
        </w:r>
        <w:r w:rsidR="00125921" w:rsidRPr="001D25C1">
          <w:rPr>
            <w:rStyle w:val="Hyperlink"/>
          </w:rPr>
          <w:t>https://wgu.hosted.panopto.com/Panopto/Pages/Viewer.aspx?id=506470ba-068c-4392-86b0-af2701704a9b</w:t>
        </w:r>
      </w:hyperlink>
      <w:r w:rsidR="00273CA9">
        <w:t xml:space="preserve"> </w:t>
      </w:r>
    </w:p>
    <w:p w14:paraId="7DC307E2" w14:textId="41E90DDB" w:rsidR="005B6FFE" w:rsidRDefault="005B6FFE" w:rsidP="005B6FFE">
      <w:pPr>
        <w:pStyle w:val="Heading1"/>
      </w:pPr>
      <w:bookmarkStart w:id="27" w:name="_Toc116064456"/>
      <w:r>
        <w:t>H: Sources of Third-Party Code</w:t>
      </w:r>
      <w:bookmarkEnd w:id="27"/>
    </w:p>
    <w:p w14:paraId="16398EE6" w14:textId="1602CC97" w:rsidR="00E80E13" w:rsidRPr="00E80E13" w:rsidRDefault="00354B04" w:rsidP="00E80E13">
      <w:r>
        <w:t xml:space="preserve">Only library reference documentation was used to produce the included code. This includes </w:t>
      </w:r>
      <w:r w:rsidR="002C5F77">
        <w:t xml:space="preserve">the following Python libraries: NumPy, pandas, Matplotlib, Seaborn, </w:t>
      </w:r>
      <w:r w:rsidR="009F7CFA">
        <w:t xml:space="preserve">Scikit-learn, </w:t>
      </w:r>
      <w:r w:rsidR="00E51139">
        <w:t>and Statsmodels.</w:t>
      </w:r>
    </w:p>
    <w:bookmarkStart w:id="28" w:name="_Toc116064457" w:displacedByCustomXml="next"/>
    <w:sdt>
      <w:sdtPr>
        <w:rPr>
          <w:rFonts w:eastAsiaTheme="minorHAnsi" w:cstheme="minorBidi"/>
          <w:b w:val="0"/>
          <w:szCs w:val="22"/>
        </w:rPr>
        <w:id w:val="580251278"/>
        <w:docPartObj>
          <w:docPartGallery w:val="Bibliographies"/>
          <w:docPartUnique/>
        </w:docPartObj>
      </w:sdtPr>
      <w:sdtEndPr/>
      <w:sdtContent>
        <w:p w14:paraId="50C4ABF7" w14:textId="24364B22" w:rsidR="00BC3F09" w:rsidRDefault="00BC3F09">
          <w:pPr>
            <w:pStyle w:val="Heading1"/>
          </w:pPr>
          <w:r>
            <w:t>I: Sources</w:t>
          </w:r>
          <w:bookmarkEnd w:id="28"/>
        </w:p>
        <w:sdt>
          <w:sdtPr>
            <w:id w:val="111145805"/>
            <w:bibliography/>
          </w:sdtPr>
          <w:sdtEndPr/>
          <w:sdtContent>
            <w:p w14:paraId="23C4D75B" w14:textId="77777777" w:rsidR="00BC3F09" w:rsidRDefault="00BC3F09" w:rsidP="00BC3F09">
              <w:pPr>
                <w:pStyle w:val="Bibliography"/>
                <w:ind w:left="720" w:hanging="720"/>
                <w:rPr>
                  <w:noProof/>
                  <w:szCs w:val="24"/>
                </w:rPr>
              </w:pPr>
              <w:r>
                <w:fldChar w:fldCharType="begin"/>
              </w:r>
              <w:r>
                <w:instrText xml:space="preserve"> BIBLIOGRAPHY </w:instrText>
              </w:r>
              <w:r>
                <w:fldChar w:fldCharType="separate"/>
              </w:r>
              <w:r>
                <w:rPr>
                  <w:noProof/>
                </w:rPr>
                <w:t xml:space="preserve">Bobbitt, Z. (2021, November 16). </w:t>
              </w:r>
              <w:r>
                <w:rPr>
                  <w:i/>
                  <w:iCs/>
                  <w:noProof/>
                </w:rPr>
                <w:t>The Five Assumptions of Multiple Linear Regression.</w:t>
              </w:r>
              <w:r>
                <w:rPr>
                  <w:noProof/>
                </w:rPr>
                <w:t xml:space="preserve"> Retrieved from Statology: https://www.statology.org/multiple-linear-regression-assumptions/</w:t>
              </w:r>
            </w:p>
            <w:p w14:paraId="11DC1FBB" w14:textId="37C019C5" w:rsidR="00625B96" w:rsidRPr="00625B96" w:rsidRDefault="00BC3F09" w:rsidP="00625B96">
              <w:r>
                <w:rPr>
                  <w:b/>
                  <w:bCs/>
                  <w:noProof/>
                </w:rPr>
                <w:fldChar w:fldCharType="end"/>
              </w:r>
            </w:p>
          </w:sdtContent>
        </w:sdt>
      </w:sdtContent>
    </w:sdt>
    <w:sectPr w:rsidR="00625B96" w:rsidRPr="00625B96" w:rsidSect="00312465">
      <w:headerReference w:type="default" r:id="rId19"/>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449299" w14:textId="77777777" w:rsidR="00317647" w:rsidRDefault="00317647" w:rsidP="00BC3F09">
      <w:pPr>
        <w:spacing w:after="0" w:line="240" w:lineRule="auto"/>
      </w:pPr>
      <w:r>
        <w:separator/>
      </w:r>
    </w:p>
  </w:endnote>
  <w:endnote w:type="continuationSeparator" w:id="0">
    <w:p w14:paraId="49EE7FF4" w14:textId="77777777" w:rsidR="00317647" w:rsidRDefault="00317647" w:rsidP="00BC3F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D6551B" w14:textId="77777777" w:rsidR="00317647" w:rsidRDefault="00317647" w:rsidP="00BC3F09">
      <w:pPr>
        <w:spacing w:after="0" w:line="240" w:lineRule="auto"/>
      </w:pPr>
      <w:r>
        <w:separator/>
      </w:r>
    </w:p>
  </w:footnote>
  <w:footnote w:type="continuationSeparator" w:id="0">
    <w:p w14:paraId="7EA11C5A" w14:textId="77777777" w:rsidR="00317647" w:rsidRDefault="00317647" w:rsidP="00BC3F0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30"/>
      <w:gridCol w:w="2420"/>
    </w:tblGrid>
    <w:tr w:rsidR="00BC3F09" w14:paraId="4AFC950F" w14:textId="77777777" w:rsidTr="00C34E96">
      <w:sdt>
        <w:sdtPr>
          <w:alias w:val="Title"/>
          <w:tag w:val=""/>
          <w:id w:val="669535491"/>
          <w:placeholder>
            <w:docPart w:val="C17CC50DB8564B71B0FCD9275C38F84D"/>
          </w:placeholder>
          <w:dataBinding w:prefixMappings="xmlns:ns0='http://purl.org/dc/elements/1.1/' xmlns:ns1='http://schemas.openxmlformats.org/package/2006/metadata/core-properties' " w:xpath="/ns1:coreProperties[1]/ns0:title[1]" w:storeItemID="{6C3C8BC8-F283-45AE-878A-BAB7291924A1}"/>
          <w:text/>
        </w:sdtPr>
        <w:sdtEndPr/>
        <w:sdtContent>
          <w:tc>
            <w:tcPr>
              <w:tcW w:w="6930" w:type="dxa"/>
            </w:tcPr>
            <w:p w14:paraId="46D877A6" w14:textId="6D14BEEA" w:rsidR="00BC3F09" w:rsidRDefault="002139AE">
              <w:pPr>
                <w:pStyle w:val="Header"/>
              </w:pPr>
              <w:r>
                <w:t>Modeling Length of Inpatient Admissions</w:t>
              </w:r>
            </w:p>
          </w:tc>
        </w:sdtContent>
      </w:sdt>
      <w:tc>
        <w:tcPr>
          <w:tcW w:w="2420" w:type="dxa"/>
        </w:tcPr>
        <w:p w14:paraId="7972FA63" w14:textId="6833C030" w:rsidR="00BC3F09" w:rsidRDefault="00BC3F09" w:rsidP="00BC3F09">
          <w:pPr>
            <w:pStyle w:val="Header"/>
            <w:jc w:val="right"/>
          </w:pPr>
          <w:r>
            <w:t xml:space="preserve">Page  </w:t>
          </w:r>
          <w:r>
            <w:fldChar w:fldCharType="begin"/>
          </w:r>
          <w:r>
            <w:instrText xml:space="preserve"> PAGE   \* MERGEFORMAT </w:instrText>
          </w:r>
          <w:r>
            <w:fldChar w:fldCharType="separate"/>
          </w:r>
          <w:r>
            <w:rPr>
              <w:noProof/>
            </w:rPr>
            <w:t>1</w:t>
          </w:r>
          <w:r>
            <w:rPr>
              <w:noProof/>
            </w:rPr>
            <w:fldChar w:fldCharType="end"/>
          </w:r>
        </w:p>
      </w:tc>
    </w:tr>
  </w:tbl>
  <w:p w14:paraId="10FD36C9" w14:textId="77777777" w:rsidR="00BC3F09" w:rsidRDefault="00BC3F0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9CB5C50"/>
    <w:multiLevelType w:val="hybridMultilevel"/>
    <w:tmpl w:val="6AE417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4567B34"/>
    <w:multiLevelType w:val="hybridMultilevel"/>
    <w:tmpl w:val="A5984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5CA5500"/>
    <w:multiLevelType w:val="hybridMultilevel"/>
    <w:tmpl w:val="55BA4A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A9B7A8C"/>
    <w:multiLevelType w:val="hybridMultilevel"/>
    <w:tmpl w:val="1C647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3BA6573"/>
    <w:multiLevelType w:val="hybridMultilevel"/>
    <w:tmpl w:val="651A2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47285296">
    <w:abstractNumId w:val="0"/>
  </w:num>
  <w:num w:numId="2" w16cid:durableId="2052611921">
    <w:abstractNumId w:val="2"/>
  </w:num>
  <w:num w:numId="3" w16cid:durableId="1796018105">
    <w:abstractNumId w:val="3"/>
  </w:num>
  <w:num w:numId="4" w16cid:durableId="1743989294">
    <w:abstractNumId w:val="1"/>
  </w:num>
  <w:num w:numId="5" w16cid:durableId="163067066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A0MzI2sjAwMbWwNDRW0lEKTi0uzszPAymwrAUAo8mnQSwAAAA="/>
  </w:docVars>
  <w:rsids>
    <w:rsidRoot w:val="005B6FFE"/>
    <w:rsid w:val="00002F11"/>
    <w:rsid w:val="00006295"/>
    <w:rsid w:val="00006526"/>
    <w:rsid w:val="00007A2F"/>
    <w:rsid w:val="000105E7"/>
    <w:rsid w:val="000118C9"/>
    <w:rsid w:val="00016CEC"/>
    <w:rsid w:val="000200AC"/>
    <w:rsid w:val="00024915"/>
    <w:rsid w:val="00025774"/>
    <w:rsid w:val="0002783E"/>
    <w:rsid w:val="00030D18"/>
    <w:rsid w:val="00032C85"/>
    <w:rsid w:val="00037505"/>
    <w:rsid w:val="000402B0"/>
    <w:rsid w:val="000446AD"/>
    <w:rsid w:val="00044737"/>
    <w:rsid w:val="00044C8A"/>
    <w:rsid w:val="0005516E"/>
    <w:rsid w:val="00055331"/>
    <w:rsid w:val="00056B4E"/>
    <w:rsid w:val="00057F25"/>
    <w:rsid w:val="00060282"/>
    <w:rsid w:val="0006110F"/>
    <w:rsid w:val="00064786"/>
    <w:rsid w:val="00066B80"/>
    <w:rsid w:val="00071077"/>
    <w:rsid w:val="0007495E"/>
    <w:rsid w:val="00080C13"/>
    <w:rsid w:val="00083FA9"/>
    <w:rsid w:val="00084477"/>
    <w:rsid w:val="000949F1"/>
    <w:rsid w:val="000A014B"/>
    <w:rsid w:val="000A0212"/>
    <w:rsid w:val="000A30EE"/>
    <w:rsid w:val="000A67B2"/>
    <w:rsid w:val="000B0D50"/>
    <w:rsid w:val="000B1478"/>
    <w:rsid w:val="000C114B"/>
    <w:rsid w:val="000C2569"/>
    <w:rsid w:val="000C4406"/>
    <w:rsid w:val="000D0873"/>
    <w:rsid w:val="000D1B3D"/>
    <w:rsid w:val="000D3370"/>
    <w:rsid w:val="000D46BE"/>
    <w:rsid w:val="000D6177"/>
    <w:rsid w:val="000E3E44"/>
    <w:rsid w:val="000E5900"/>
    <w:rsid w:val="000E6BDC"/>
    <w:rsid w:val="000E7230"/>
    <w:rsid w:val="000E7239"/>
    <w:rsid w:val="000E7C7A"/>
    <w:rsid w:val="000F35CA"/>
    <w:rsid w:val="000F4A0F"/>
    <w:rsid w:val="000F5A5D"/>
    <w:rsid w:val="000F6A29"/>
    <w:rsid w:val="00104BE7"/>
    <w:rsid w:val="00104D69"/>
    <w:rsid w:val="00115455"/>
    <w:rsid w:val="0011556B"/>
    <w:rsid w:val="0012056F"/>
    <w:rsid w:val="00120C0D"/>
    <w:rsid w:val="0012235A"/>
    <w:rsid w:val="00124672"/>
    <w:rsid w:val="00124730"/>
    <w:rsid w:val="00125921"/>
    <w:rsid w:val="00125EBA"/>
    <w:rsid w:val="00127230"/>
    <w:rsid w:val="00127BA6"/>
    <w:rsid w:val="00130EF8"/>
    <w:rsid w:val="00131157"/>
    <w:rsid w:val="0013679B"/>
    <w:rsid w:val="001372A1"/>
    <w:rsid w:val="00140143"/>
    <w:rsid w:val="00145D52"/>
    <w:rsid w:val="00151EC7"/>
    <w:rsid w:val="001544B6"/>
    <w:rsid w:val="0016354B"/>
    <w:rsid w:val="001667BC"/>
    <w:rsid w:val="00173C22"/>
    <w:rsid w:val="0017465A"/>
    <w:rsid w:val="00174A00"/>
    <w:rsid w:val="00176443"/>
    <w:rsid w:val="001803D6"/>
    <w:rsid w:val="00181AD9"/>
    <w:rsid w:val="0018215D"/>
    <w:rsid w:val="00186C90"/>
    <w:rsid w:val="001944A7"/>
    <w:rsid w:val="001957BF"/>
    <w:rsid w:val="001975E2"/>
    <w:rsid w:val="001B00C8"/>
    <w:rsid w:val="001B2E51"/>
    <w:rsid w:val="001B384F"/>
    <w:rsid w:val="001B40A9"/>
    <w:rsid w:val="001B5333"/>
    <w:rsid w:val="001B60A9"/>
    <w:rsid w:val="001B64C4"/>
    <w:rsid w:val="001B6E6B"/>
    <w:rsid w:val="001C1724"/>
    <w:rsid w:val="001D0825"/>
    <w:rsid w:val="001D60E6"/>
    <w:rsid w:val="001E358A"/>
    <w:rsid w:val="001E38AE"/>
    <w:rsid w:val="001E40CF"/>
    <w:rsid w:val="001E4C39"/>
    <w:rsid w:val="001E583B"/>
    <w:rsid w:val="001F246B"/>
    <w:rsid w:val="001F4E4E"/>
    <w:rsid w:val="001F60E8"/>
    <w:rsid w:val="002035B8"/>
    <w:rsid w:val="00207649"/>
    <w:rsid w:val="00211CDA"/>
    <w:rsid w:val="00212BF3"/>
    <w:rsid w:val="002139AE"/>
    <w:rsid w:val="00214915"/>
    <w:rsid w:val="002155D3"/>
    <w:rsid w:val="00216DEA"/>
    <w:rsid w:val="0022011E"/>
    <w:rsid w:val="002211C6"/>
    <w:rsid w:val="0022622A"/>
    <w:rsid w:val="00226B88"/>
    <w:rsid w:val="002271EA"/>
    <w:rsid w:val="002323EC"/>
    <w:rsid w:val="00232A2B"/>
    <w:rsid w:val="002331E8"/>
    <w:rsid w:val="0023699F"/>
    <w:rsid w:val="00237362"/>
    <w:rsid w:val="00241C44"/>
    <w:rsid w:val="00250710"/>
    <w:rsid w:val="0025214A"/>
    <w:rsid w:val="00255D53"/>
    <w:rsid w:val="00263C01"/>
    <w:rsid w:val="00266F93"/>
    <w:rsid w:val="0027086B"/>
    <w:rsid w:val="00273CA9"/>
    <w:rsid w:val="00273E49"/>
    <w:rsid w:val="00274916"/>
    <w:rsid w:val="00282318"/>
    <w:rsid w:val="00286002"/>
    <w:rsid w:val="00286EEF"/>
    <w:rsid w:val="00291518"/>
    <w:rsid w:val="00292CB0"/>
    <w:rsid w:val="00294764"/>
    <w:rsid w:val="00294BBC"/>
    <w:rsid w:val="002A4E06"/>
    <w:rsid w:val="002A560E"/>
    <w:rsid w:val="002A5D50"/>
    <w:rsid w:val="002B2EF1"/>
    <w:rsid w:val="002B3CBF"/>
    <w:rsid w:val="002B5EFC"/>
    <w:rsid w:val="002C047E"/>
    <w:rsid w:val="002C4B5F"/>
    <w:rsid w:val="002C5F77"/>
    <w:rsid w:val="002D38DD"/>
    <w:rsid w:val="002D6CBA"/>
    <w:rsid w:val="002E3D08"/>
    <w:rsid w:val="002E4019"/>
    <w:rsid w:val="002E6F99"/>
    <w:rsid w:val="002E7C83"/>
    <w:rsid w:val="002F4D4C"/>
    <w:rsid w:val="00300CFD"/>
    <w:rsid w:val="00301771"/>
    <w:rsid w:val="00305C15"/>
    <w:rsid w:val="00306156"/>
    <w:rsid w:val="0031008B"/>
    <w:rsid w:val="00312465"/>
    <w:rsid w:val="0031310F"/>
    <w:rsid w:val="00317647"/>
    <w:rsid w:val="003202AD"/>
    <w:rsid w:val="00321EB7"/>
    <w:rsid w:val="00322A32"/>
    <w:rsid w:val="00322EB7"/>
    <w:rsid w:val="00325BAA"/>
    <w:rsid w:val="0033547F"/>
    <w:rsid w:val="003365A3"/>
    <w:rsid w:val="003373E6"/>
    <w:rsid w:val="00340E25"/>
    <w:rsid w:val="0034143D"/>
    <w:rsid w:val="0034466B"/>
    <w:rsid w:val="00351911"/>
    <w:rsid w:val="00354B04"/>
    <w:rsid w:val="003551C9"/>
    <w:rsid w:val="003571F6"/>
    <w:rsid w:val="0036091F"/>
    <w:rsid w:val="00361831"/>
    <w:rsid w:val="00373ED8"/>
    <w:rsid w:val="0037662E"/>
    <w:rsid w:val="0038641D"/>
    <w:rsid w:val="00393398"/>
    <w:rsid w:val="00393E8A"/>
    <w:rsid w:val="003951EE"/>
    <w:rsid w:val="0039564D"/>
    <w:rsid w:val="003A0D9A"/>
    <w:rsid w:val="003A1770"/>
    <w:rsid w:val="003A1996"/>
    <w:rsid w:val="003A487B"/>
    <w:rsid w:val="003A4C26"/>
    <w:rsid w:val="003A5017"/>
    <w:rsid w:val="003B01D3"/>
    <w:rsid w:val="003C4069"/>
    <w:rsid w:val="003C6BB4"/>
    <w:rsid w:val="003D7122"/>
    <w:rsid w:val="003E56D4"/>
    <w:rsid w:val="003F0E64"/>
    <w:rsid w:val="003F41B3"/>
    <w:rsid w:val="003F43EE"/>
    <w:rsid w:val="003F5996"/>
    <w:rsid w:val="003F6A22"/>
    <w:rsid w:val="004056C2"/>
    <w:rsid w:val="0040703B"/>
    <w:rsid w:val="0041082A"/>
    <w:rsid w:val="00413CC8"/>
    <w:rsid w:val="004211BE"/>
    <w:rsid w:val="00424B43"/>
    <w:rsid w:val="00426D86"/>
    <w:rsid w:val="0043185A"/>
    <w:rsid w:val="00434E7A"/>
    <w:rsid w:val="00436FB9"/>
    <w:rsid w:val="0043762D"/>
    <w:rsid w:val="00437E17"/>
    <w:rsid w:val="00441222"/>
    <w:rsid w:val="004436D2"/>
    <w:rsid w:val="00445133"/>
    <w:rsid w:val="004479C0"/>
    <w:rsid w:val="00451979"/>
    <w:rsid w:val="004520BC"/>
    <w:rsid w:val="00453B23"/>
    <w:rsid w:val="004555A1"/>
    <w:rsid w:val="00456DFE"/>
    <w:rsid w:val="004624EF"/>
    <w:rsid w:val="00464DAA"/>
    <w:rsid w:val="00464EA4"/>
    <w:rsid w:val="00466107"/>
    <w:rsid w:val="00474008"/>
    <w:rsid w:val="004759DD"/>
    <w:rsid w:val="00485E63"/>
    <w:rsid w:val="00492405"/>
    <w:rsid w:val="004A2137"/>
    <w:rsid w:val="004A2AE7"/>
    <w:rsid w:val="004A5669"/>
    <w:rsid w:val="004B4D13"/>
    <w:rsid w:val="004B5053"/>
    <w:rsid w:val="004B7795"/>
    <w:rsid w:val="004C18BD"/>
    <w:rsid w:val="004D2CB4"/>
    <w:rsid w:val="004D5015"/>
    <w:rsid w:val="004D6EE5"/>
    <w:rsid w:val="004D76FD"/>
    <w:rsid w:val="004E2D36"/>
    <w:rsid w:val="004E7AEE"/>
    <w:rsid w:val="004F1B9F"/>
    <w:rsid w:val="004F263B"/>
    <w:rsid w:val="004F26C1"/>
    <w:rsid w:val="004F6C2A"/>
    <w:rsid w:val="00502E91"/>
    <w:rsid w:val="00503E91"/>
    <w:rsid w:val="00507124"/>
    <w:rsid w:val="00507FFB"/>
    <w:rsid w:val="00511611"/>
    <w:rsid w:val="00513140"/>
    <w:rsid w:val="005148C8"/>
    <w:rsid w:val="00515454"/>
    <w:rsid w:val="00517C61"/>
    <w:rsid w:val="005201FD"/>
    <w:rsid w:val="00520E7F"/>
    <w:rsid w:val="005374E6"/>
    <w:rsid w:val="00537FA9"/>
    <w:rsid w:val="005479C6"/>
    <w:rsid w:val="00547C38"/>
    <w:rsid w:val="00550B00"/>
    <w:rsid w:val="00552558"/>
    <w:rsid w:val="00554475"/>
    <w:rsid w:val="00554BE0"/>
    <w:rsid w:val="00554DB1"/>
    <w:rsid w:val="005614AD"/>
    <w:rsid w:val="00562921"/>
    <w:rsid w:val="005634AE"/>
    <w:rsid w:val="00563C3B"/>
    <w:rsid w:val="00564F9F"/>
    <w:rsid w:val="00571228"/>
    <w:rsid w:val="005712A5"/>
    <w:rsid w:val="00575EBA"/>
    <w:rsid w:val="005772AC"/>
    <w:rsid w:val="00577340"/>
    <w:rsid w:val="00581766"/>
    <w:rsid w:val="005850A0"/>
    <w:rsid w:val="00592A62"/>
    <w:rsid w:val="00593166"/>
    <w:rsid w:val="005A1D6F"/>
    <w:rsid w:val="005A2DD9"/>
    <w:rsid w:val="005A3273"/>
    <w:rsid w:val="005A3C84"/>
    <w:rsid w:val="005A534B"/>
    <w:rsid w:val="005B1EAE"/>
    <w:rsid w:val="005B58F9"/>
    <w:rsid w:val="005B6FFE"/>
    <w:rsid w:val="005C2BD0"/>
    <w:rsid w:val="005C5327"/>
    <w:rsid w:val="005C7237"/>
    <w:rsid w:val="005E3ADF"/>
    <w:rsid w:val="005E4421"/>
    <w:rsid w:val="005F014D"/>
    <w:rsid w:val="005F283E"/>
    <w:rsid w:val="005F2B9B"/>
    <w:rsid w:val="005F4119"/>
    <w:rsid w:val="00600675"/>
    <w:rsid w:val="0060196D"/>
    <w:rsid w:val="006044BE"/>
    <w:rsid w:val="00604D45"/>
    <w:rsid w:val="00605A5F"/>
    <w:rsid w:val="00614D16"/>
    <w:rsid w:val="006152C3"/>
    <w:rsid w:val="006154F7"/>
    <w:rsid w:val="00615F91"/>
    <w:rsid w:val="00617C38"/>
    <w:rsid w:val="006218E6"/>
    <w:rsid w:val="00625B96"/>
    <w:rsid w:val="00627405"/>
    <w:rsid w:val="00627E23"/>
    <w:rsid w:val="006320C0"/>
    <w:rsid w:val="00635385"/>
    <w:rsid w:val="006354C1"/>
    <w:rsid w:val="006360ED"/>
    <w:rsid w:val="006366C9"/>
    <w:rsid w:val="00641149"/>
    <w:rsid w:val="00641F5D"/>
    <w:rsid w:val="00642CEE"/>
    <w:rsid w:val="00643A00"/>
    <w:rsid w:val="00646510"/>
    <w:rsid w:val="0064730F"/>
    <w:rsid w:val="006537B0"/>
    <w:rsid w:val="006539CD"/>
    <w:rsid w:val="00653FA3"/>
    <w:rsid w:val="0065634F"/>
    <w:rsid w:val="0066047B"/>
    <w:rsid w:val="0066469D"/>
    <w:rsid w:val="0066511D"/>
    <w:rsid w:val="0066675E"/>
    <w:rsid w:val="00666FFB"/>
    <w:rsid w:val="0066727D"/>
    <w:rsid w:val="006718BF"/>
    <w:rsid w:val="0067641D"/>
    <w:rsid w:val="006825BF"/>
    <w:rsid w:val="00682BC7"/>
    <w:rsid w:val="00693145"/>
    <w:rsid w:val="00695F2E"/>
    <w:rsid w:val="00696B17"/>
    <w:rsid w:val="006A22B0"/>
    <w:rsid w:val="006A24AB"/>
    <w:rsid w:val="006A3D29"/>
    <w:rsid w:val="006A4C66"/>
    <w:rsid w:val="006A4F33"/>
    <w:rsid w:val="006B0278"/>
    <w:rsid w:val="006B1A48"/>
    <w:rsid w:val="006B214E"/>
    <w:rsid w:val="006B22B6"/>
    <w:rsid w:val="006C0F04"/>
    <w:rsid w:val="006C32BB"/>
    <w:rsid w:val="006C354C"/>
    <w:rsid w:val="006C7277"/>
    <w:rsid w:val="006D04AB"/>
    <w:rsid w:val="006D6785"/>
    <w:rsid w:val="006E4930"/>
    <w:rsid w:val="006F0C30"/>
    <w:rsid w:val="006F0DCA"/>
    <w:rsid w:val="006F3522"/>
    <w:rsid w:val="006F5BE3"/>
    <w:rsid w:val="006F7FE8"/>
    <w:rsid w:val="0070139D"/>
    <w:rsid w:val="00701F37"/>
    <w:rsid w:val="007020D8"/>
    <w:rsid w:val="00703F8C"/>
    <w:rsid w:val="00704055"/>
    <w:rsid w:val="00704488"/>
    <w:rsid w:val="00705E2D"/>
    <w:rsid w:val="007065C4"/>
    <w:rsid w:val="007068B0"/>
    <w:rsid w:val="0071162D"/>
    <w:rsid w:val="007167E5"/>
    <w:rsid w:val="007203F3"/>
    <w:rsid w:val="00721E06"/>
    <w:rsid w:val="0073288E"/>
    <w:rsid w:val="007335B7"/>
    <w:rsid w:val="00734E9E"/>
    <w:rsid w:val="00743119"/>
    <w:rsid w:val="00745C46"/>
    <w:rsid w:val="00746C7F"/>
    <w:rsid w:val="00747037"/>
    <w:rsid w:val="00760C8A"/>
    <w:rsid w:val="00761124"/>
    <w:rsid w:val="00763DE1"/>
    <w:rsid w:val="007714B3"/>
    <w:rsid w:val="00772D81"/>
    <w:rsid w:val="00772DDB"/>
    <w:rsid w:val="00774FBB"/>
    <w:rsid w:val="00777A02"/>
    <w:rsid w:val="0078027E"/>
    <w:rsid w:val="00780907"/>
    <w:rsid w:val="00780F22"/>
    <w:rsid w:val="0078165B"/>
    <w:rsid w:val="00783FF0"/>
    <w:rsid w:val="00790A9E"/>
    <w:rsid w:val="007910F0"/>
    <w:rsid w:val="0079692C"/>
    <w:rsid w:val="00796D1B"/>
    <w:rsid w:val="00797332"/>
    <w:rsid w:val="007A0C28"/>
    <w:rsid w:val="007A16AA"/>
    <w:rsid w:val="007A214F"/>
    <w:rsid w:val="007A3614"/>
    <w:rsid w:val="007A3F84"/>
    <w:rsid w:val="007A4F55"/>
    <w:rsid w:val="007A5B56"/>
    <w:rsid w:val="007A6294"/>
    <w:rsid w:val="007B1609"/>
    <w:rsid w:val="007B2499"/>
    <w:rsid w:val="007B2CF5"/>
    <w:rsid w:val="007B42DB"/>
    <w:rsid w:val="007B511B"/>
    <w:rsid w:val="007B714D"/>
    <w:rsid w:val="007C6CE7"/>
    <w:rsid w:val="007D0FE4"/>
    <w:rsid w:val="007D1117"/>
    <w:rsid w:val="007D2697"/>
    <w:rsid w:val="007D6696"/>
    <w:rsid w:val="007E04DD"/>
    <w:rsid w:val="007E1DC9"/>
    <w:rsid w:val="007E2A9F"/>
    <w:rsid w:val="007E307F"/>
    <w:rsid w:val="007E7E52"/>
    <w:rsid w:val="007F5629"/>
    <w:rsid w:val="00804517"/>
    <w:rsid w:val="0080662F"/>
    <w:rsid w:val="0080796C"/>
    <w:rsid w:val="00807EC2"/>
    <w:rsid w:val="00811283"/>
    <w:rsid w:val="00814FDB"/>
    <w:rsid w:val="008204C5"/>
    <w:rsid w:val="008249D2"/>
    <w:rsid w:val="008279D5"/>
    <w:rsid w:val="00830733"/>
    <w:rsid w:val="008369A4"/>
    <w:rsid w:val="00840099"/>
    <w:rsid w:val="0084104E"/>
    <w:rsid w:val="008445C5"/>
    <w:rsid w:val="008447C8"/>
    <w:rsid w:val="0085322F"/>
    <w:rsid w:val="00853A9F"/>
    <w:rsid w:val="00854442"/>
    <w:rsid w:val="008549C8"/>
    <w:rsid w:val="008625A1"/>
    <w:rsid w:val="00862A73"/>
    <w:rsid w:val="00864FDE"/>
    <w:rsid w:val="008666D0"/>
    <w:rsid w:val="00867B04"/>
    <w:rsid w:val="00870E01"/>
    <w:rsid w:val="00870ECD"/>
    <w:rsid w:val="008716AC"/>
    <w:rsid w:val="00871AD6"/>
    <w:rsid w:val="00871EBB"/>
    <w:rsid w:val="00876F39"/>
    <w:rsid w:val="00882956"/>
    <w:rsid w:val="00882A7B"/>
    <w:rsid w:val="00883C8B"/>
    <w:rsid w:val="00883F8B"/>
    <w:rsid w:val="008843EA"/>
    <w:rsid w:val="00886B93"/>
    <w:rsid w:val="00887DEA"/>
    <w:rsid w:val="00894F01"/>
    <w:rsid w:val="008958A6"/>
    <w:rsid w:val="008A4746"/>
    <w:rsid w:val="008B3F7C"/>
    <w:rsid w:val="008B48B6"/>
    <w:rsid w:val="008B5DB6"/>
    <w:rsid w:val="008C44B8"/>
    <w:rsid w:val="008C5E44"/>
    <w:rsid w:val="008C5E63"/>
    <w:rsid w:val="008C69E3"/>
    <w:rsid w:val="008D176E"/>
    <w:rsid w:val="008D385A"/>
    <w:rsid w:val="008E066E"/>
    <w:rsid w:val="008E239B"/>
    <w:rsid w:val="008E2ECE"/>
    <w:rsid w:val="008E5313"/>
    <w:rsid w:val="008E5A9F"/>
    <w:rsid w:val="008F0C00"/>
    <w:rsid w:val="008F3105"/>
    <w:rsid w:val="008F37EE"/>
    <w:rsid w:val="008F4067"/>
    <w:rsid w:val="008F492B"/>
    <w:rsid w:val="008F5161"/>
    <w:rsid w:val="008F5C72"/>
    <w:rsid w:val="0090088C"/>
    <w:rsid w:val="00900EB1"/>
    <w:rsid w:val="00904330"/>
    <w:rsid w:val="009102FD"/>
    <w:rsid w:val="00910A51"/>
    <w:rsid w:val="00913064"/>
    <w:rsid w:val="009138EF"/>
    <w:rsid w:val="00915978"/>
    <w:rsid w:val="00920C72"/>
    <w:rsid w:val="00921466"/>
    <w:rsid w:val="00924E8F"/>
    <w:rsid w:val="00930815"/>
    <w:rsid w:val="009321D1"/>
    <w:rsid w:val="009353C9"/>
    <w:rsid w:val="009374F5"/>
    <w:rsid w:val="009425AB"/>
    <w:rsid w:val="009468FA"/>
    <w:rsid w:val="0094798A"/>
    <w:rsid w:val="00947FDD"/>
    <w:rsid w:val="00951F56"/>
    <w:rsid w:val="009545A1"/>
    <w:rsid w:val="00955196"/>
    <w:rsid w:val="00955AD3"/>
    <w:rsid w:val="00961E12"/>
    <w:rsid w:val="0096663C"/>
    <w:rsid w:val="00971547"/>
    <w:rsid w:val="00972828"/>
    <w:rsid w:val="00975037"/>
    <w:rsid w:val="0098001D"/>
    <w:rsid w:val="00980986"/>
    <w:rsid w:val="00980E93"/>
    <w:rsid w:val="009825A2"/>
    <w:rsid w:val="009834C8"/>
    <w:rsid w:val="009857DC"/>
    <w:rsid w:val="00986658"/>
    <w:rsid w:val="00986751"/>
    <w:rsid w:val="009902BC"/>
    <w:rsid w:val="00992473"/>
    <w:rsid w:val="009936F7"/>
    <w:rsid w:val="00994212"/>
    <w:rsid w:val="00996475"/>
    <w:rsid w:val="009A1BF2"/>
    <w:rsid w:val="009A3BF8"/>
    <w:rsid w:val="009B6A77"/>
    <w:rsid w:val="009C0D74"/>
    <w:rsid w:val="009C15BD"/>
    <w:rsid w:val="009C1982"/>
    <w:rsid w:val="009C5236"/>
    <w:rsid w:val="009C548B"/>
    <w:rsid w:val="009D101A"/>
    <w:rsid w:val="009D2A1E"/>
    <w:rsid w:val="009D3A06"/>
    <w:rsid w:val="009D5175"/>
    <w:rsid w:val="009D6549"/>
    <w:rsid w:val="009E2ADA"/>
    <w:rsid w:val="009E4617"/>
    <w:rsid w:val="009E4E0F"/>
    <w:rsid w:val="009F7CFA"/>
    <w:rsid w:val="00A03F15"/>
    <w:rsid w:val="00A03F1D"/>
    <w:rsid w:val="00A055E1"/>
    <w:rsid w:val="00A11FB5"/>
    <w:rsid w:val="00A124AE"/>
    <w:rsid w:val="00A128D0"/>
    <w:rsid w:val="00A12F83"/>
    <w:rsid w:val="00A1667D"/>
    <w:rsid w:val="00A2271F"/>
    <w:rsid w:val="00A235EF"/>
    <w:rsid w:val="00A23D9B"/>
    <w:rsid w:val="00A33F38"/>
    <w:rsid w:val="00A34149"/>
    <w:rsid w:val="00A37E30"/>
    <w:rsid w:val="00A407CD"/>
    <w:rsid w:val="00A410A5"/>
    <w:rsid w:val="00A418DA"/>
    <w:rsid w:val="00A41AB3"/>
    <w:rsid w:val="00A442FF"/>
    <w:rsid w:val="00A50062"/>
    <w:rsid w:val="00A61841"/>
    <w:rsid w:val="00A670D6"/>
    <w:rsid w:val="00A70956"/>
    <w:rsid w:val="00A720D3"/>
    <w:rsid w:val="00A75028"/>
    <w:rsid w:val="00A7588D"/>
    <w:rsid w:val="00A7687E"/>
    <w:rsid w:val="00A810D2"/>
    <w:rsid w:val="00A9081B"/>
    <w:rsid w:val="00A91984"/>
    <w:rsid w:val="00A970F8"/>
    <w:rsid w:val="00A97B50"/>
    <w:rsid w:val="00AA1438"/>
    <w:rsid w:val="00AA2EDA"/>
    <w:rsid w:val="00AA74AC"/>
    <w:rsid w:val="00AA7F30"/>
    <w:rsid w:val="00AB1B55"/>
    <w:rsid w:val="00AB41A4"/>
    <w:rsid w:val="00AB5EC9"/>
    <w:rsid w:val="00AC1586"/>
    <w:rsid w:val="00AC26C8"/>
    <w:rsid w:val="00AC4DC1"/>
    <w:rsid w:val="00AD1148"/>
    <w:rsid w:val="00AD7D5D"/>
    <w:rsid w:val="00AE0D38"/>
    <w:rsid w:val="00AE0FBE"/>
    <w:rsid w:val="00AE583D"/>
    <w:rsid w:val="00AE7CFA"/>
    <w:rsid w:val="00AF1104"/>
    <w:rsid w:val="00B0012E"/>
    <w:rsid w:val="00B04D77"/>
    <w:rsid w:val="00B05540"/>
    <w:rsid w:val="00B06A62"/>
    <w:rsid w:val="00B07BE7"/>
    <w:rsid w:val="00B1071D"/>
    <w:rsid w:val="00B12759"/>
    <w:rsid w:val="00B135E6"/>
    <w:rsid w:val="00B13670"/>
    <w:rsid w:val="00B23FDE"/>
    <w:rsid w:val="00B25CE3"/>
    <w:rsid w:val="00B2743C"/>
    <w:rsid w:val="00B274F4"/>
    <w:rsid w:val="00B32D2F"/>
    <w:rsid w:val="00B42812"/>
    <w:rsid w:val="00B53144"/>
    <w:rsid w:val="00B547BA"/>
    <w:rsid w:val="00B57618"/>
    <w:rsid w:val="00B63DC8"/>
    <w:rsid w:val="00B64BA0"/>
    <w:rsid w:val="00B668CD"/>
    <w:rsid w:val="00B675D9"/>
    <w:rsid w:val="00B72960"/>
    <w:rsid w:val="00B73609"/>
    <w:rsid w:val="00B74065"/>
    <w:rsid w:val="00B7680F"/>
    <w:rsid w:val="00B773E8"/>
    <w:rsid w:val="00B80997"/>
    <w:rsid w:val="00B815C0"/>
    <w:rsid w:val="00B822C5"/>
    <w:rsid w:val="00B82EED"/>
    <w:rsid w:val="00B85130"/>
    <w:rsid w:val="00B93A45"/>
    <w:rsid w:val="00B968AB"/>
    <w:rsid w:val="00BA2930"/>
    <w:rsid w:val="00BA3FDA"/>
    <w:rsid w:val="00BB0C93"/>
    <w:rsid w:val="00BB5373"/>
    <w:rsid w:val="00BB5830"/>
    <w:rsid w:val="00BB60CB"/>
    <w:rsid w:val="00BB6CFE"/>
    <w:rsid w:val="00BC29FB"/>
    <w:rsid w:val="00BC3C93"/>
    <w:rsid w:val="00BC3F09"/>
    <w:rsid w:val="00BC4A11"/>
    <w:rsid w:val="00BC4D60"/>
    <w:rsid w:val="00BD3C43"/>
    <w:rsid w:val="00BD428B"/>
    <w:rsid w:val="00BE077A"/>
    <w:rsid w:val="00BE1A62"/>
    <w:rsid w:val="00BE2B75"/>
    <w:rsid w:val="00BE7533"/>
    <w:rsid w:val="00BF08C0"/>
    <w:rsid w:val="00BF18AB"/>
    <w:rsid w:val="00C02F56"/>
    <w:rsid w:val="00C05C47"/>
    <w:rsid w:val="00C075E4"/>
    <w:rsid w:val="00C14AA0"/>
    <w:rsid w:val="00C1676B"/>
    <w:rsid w:val="00C2069C"/>
    <w:rsid w:val="00C26BE0"/>
    <w:rsid w:val="00C32FAD"/>
    <w:rsid w:val="00C34320"/>
    <w:rsid w:val="00C34E96"/>
    <w:rsid w:val="00C35014"/>
    <w:rsid w:val="00C35C8A"/>
    <w:rsid w:val="00C40A38"/>
    <w:rsid w:val="00C41A1F"/>
    <w:rsid w:val="00C43BE6"/>
    <w:rsid w:val="00C454A4"/>
    <w:rsid w:val="00C4670E"/>
    <w:rsid w:val="00C5001F"/>
    <w:rsid w:val="00C52104"/>
    <w:rsid w:val="00C55B2E"/>
    <w:rsid w:val="00C57CB9"/>
    <w:rsid w:val="00C610B7"/>
    <w:rsid w:val="00C61E53"/>
    <w:rsid w:val="00C65240"/>
    <w:rsid w:val="00C66A4D"/>
    <w:rsid w:val="00C7298E"/>
    <w:rsid w:val="00C83A96"/>
    <w:rsid w:val="00C85B09"/>
    <w:rsid w:val="00C863D0"/>
    <w:rsid w:val="00C8650B"/>
    <w:rsid w:val="00C87E47"/>
    <w:rsid w:val="00C9155E"/>
    <w:rsid w:val="00C928A8"/>
    <w:rsid w:val="00C93CF1"/>
    <w:rsid w:val="00C945F5"/>
    <w:rsid w:val="00C9577E"/>
    <w:rsid w:val="00CA30A5"/>
    <w:rsid w:val="00CA5E33"/>
    <w:rsid w:val="00CA7CED"/>
    <w:rsid w:val="00CB09F9"/>
    <w:rsid w:val="00CB14DD"/>
    <w:rsid w:val="00CB5198"/>
    <w:rsid w:val="00CB751C"/>
    <w:rsid w:val="00CC0227"/>
    <w:rsid w:val="00CC0F4E"/>
    <w:rsid w:val="00CC2CE9"/>
    <w:rsid w:val="00CC5B0F"/>
    <w:rsid w:val="00CD5CAF"/>
    <w:rsid w:val="00CD6C8E"/>
    <w:rsid w:val="00CE0E84"/>
    <w:rsid w:val="00CE1D07"/>
    <w:rsid w:val="00CE350E"/>
    <w:rsid w:val="00CE3B96"/>
    <w:rsid w:val="00CF0DDC"/>
    <w:rsid w:val="00CF1C87"/>
    <w:rsid w:val="00CF2544"/>
    <w:rsid w:val="00CF76D7"/>
    <w:rsid w:val="00D03003"/>
    <w:rsid w:val="00D041C7"/>
    <w:rsid w:val="00D04469"/>
    <w:rsid w:val="00D11F10"/>
    <w:rsid w:val="00D13943"/>
    <w:rsid w:val="00D14673"/>
    <w:rsid w:val="00D15FBD"/>
    <w:rsid w:val="00D20BF9"/>
    <w:rsid w:val="00D27E7D"/>
    <w:rsid w:val="00D30D39"/>
    <w:rsid w:val="00D316B7"/>
    <w:rsid w:val="00D44588"/>
    <w:rsid w:val="00D445D4"/>
    <w:rsid w:val="00D447EB"/>
    <w:rsid w:val="00D459D2"/>
    <w:rsid w:val="00D45D97"/>
    <w:rsid w:val="00D52229"/>
    <w:rsid w:val="00D53683"/>
    <w:rsid w:val="00D55BCB"/>
    <w:rsid w:val="00D61687"/>
    <w:rsid w:val="00D6282D"/>
    <w:rsid w:val="00D669A3"/>
    <w:rsid w:val="00D71308"/>
    <w:rsid w:val="00D72FF1"/>
    <w:rsid w:val="00D73EF9"/>
    <w:rsid w:val="00D74A71"/>
    <w:rsid w:val="00D77F29"/>
    <w:rsid w:val="00D804CE"/>
    <w:rsid w:val="00D806CD"/>
    <w:rsid w:val="00D832C5"/>
    <w:rsid w:val="00D9036D"/>
    <w:rsid w:val="00D92D64"/>
    <w:rsid w:val="00D97FC1"/>
    <w:rsid w:val="00DA28D9"/>
    <w:rsid w:val="00DA4322"/>
    <w:rsid w:val="00DB0D40"/>
    <w:rsid w:val="00DB2075"/>
    <w:rsid w:val="00DB34B0"/>
    <w:rsid w:val="00DB3508"/>
    <w:rsid w:val="00DB4175"/>
    <w:rsid w:val="00DB4A51"/>
    <w:rsid w:val="00DB55C0"/>
    <w:rsid w:val="00DB6629"/>
    <w:rsid w:val="00DC0493"/>
    <w:rsid w:val="00DC09FF"/>
    <w:rsid w:val="00DC2D1A"/>
    <w:rsid w:val="00DC55FF"/>
    <w:rsid w:val="00DC6AC5"/>
    <w:rsid w:val="00DD27E3"/>
    <w:rsid w:val="00DD641B"/>
    <w:rsid w:val="00DE0711"/>
    <w:rsid w:val="00DE2BE7"/>
    <w:rsid w:val="00DE482F"/>
    <w:rsid w:val="00DE5678"/>
    <w:rsid w:val="00DE6136"/>
    <w:rsid w:val="00DE7826"/>
    <w:rsid w:val="00DF708D"/>
    <w:rsid w:val="00E07972"/>
    <w:rsid w:val="00E14FC9"/>
    <w:rsid w:val="00E21C7D"/>
    <w:rsid w:val="00E23F25"/>
    <w:rsid w:val="00E25621"/>
    <w:rsid w:val="00E3458E"/>
    <w:rsid w:val="00E35732"/>
    <w:rsid w:val="00E35B57"/>
    <w:rsid w:val="00E35CE0"/>
    <w:rsid w:val="00E36116"/>
    <w:rsid w:val="00E4036C"/>
    <w:rsid w:val="00E44897"/>
    <w:rsid w:val="00E50018"/>
    <w:rsid w:val="00E50FBD"/>
    <w:rsid w:val="00E51139"/>
    <w:rsid w:val="00E55D51"/>
    <w:rsid w:val="00E560DD"/>
    <w:rsid w:val="00E56CF8"/>
    <w:rsid w:val="00E57737"/>
    <w:rsid w:val="00E62C71"/>
    <w:rsid w:val="00E65859"/>
    <w:rsid w:val="00E65FAA"/>
    <w:rsid w:val="00E723FD"/>
    <w:rsid w:val="00E75062"/>
    <w:rsid w:val="00E76A7B"/>
    <w:rsid w:val="00E80E13"/>
    <w:rsid w:val="00E83DF5"/>
    <w:rsid w:val="00E934A9"/>
    <w:rsid w:val="00E9378F"/>
    <w:rsid w:val="00E94462"/>
    <w:rsid w:val="00E97FDD"/>
    <w:rsid w:val="00EA087C"/>
    <w:rsid w:val="00EA1D38"/>
    <w:rsid w:val="00EA45BC"/>
    <w:rsid w:val="00EB1DB0"/>
    <w:rsid w:val="00EB27BF"/>
    <w:rsid w:val="00EB3D33"/>
    <w:rsid w:val="00EB451C"/>
    <w:rsid w:val="00EB5603"/>
    <w:rsid w:val="00EB6B78"/>
    <w:rsid w:val="00EC2645"/>
    <w:rsid w:val="00ED0E33"/>
    <w:rsid w:val="00ED0EE5"/>
    <w:rsid w:val="00ED5279"/>
    <w:rsid w:val="00ED5D35"/>
    <w:rsid w:val="00ED7F3B"/>
    <w:rsid w:val="00EE0084"/>
    <w:rsid w:val="00EE1543"/>
    <w:rsid w:val="00EE2357"/>
    <w:rsid w:val="00EE6CFC"/>
    <w:rsid w:val="00EF2DC6"/>
    <w:rsid w:val="00EF3B71"/>
    <w:rsid w:val="00F02858"/>
    <w:rsid w:val="00F033A6"/>
    <w:rsid w:val="00F03515"/>
    <w:rsid w:val="00F13673"/>
    <w:rsid w:val="00F154BF"/>
    <w:rsid w:val="00F16C5B"/>
    <w:rsid w:val="00F177F8"/>
    <w:rsid w:val="00F3430B"/>
    <w:rsid w:val="00F34B7E"/>
    <w:rsid w:val="00F3584B"/>
    <w:rsid w:val="00F369FD"/>
    <w:rsid w:val="00F41F38"/>
    <w:rsid w:val="00F42BD8"/>
    <w:rsid w:val="00F43691"/>
    <w:rsid w:val="00F43ED2"/>
    <w:rsid w:val="00F46534"/>
    <w:rsid w:val="00F469AB"/>
    <w:rsid w:val="00F524AD"/>
    <w:rsid w:val="00F57825"/>
    <w:rsid w:val="00F57EAD"/>
    <w:rsid w:val="00F62868"/>
    <w:rsid w:val="00F645B6"/>
    <w:rsid w:val="00F66EB4"/>
    <w:rsid w:val="00F74E63"/>
    <w:rsid w:val="00F76723"/>
    <w:rsid w:val="00F8287A"/>
    <w:rsid w:val="00F8328F"/>
    <w:rsid w:val="00F83BD6"/>
    <w:rsid w:val="00F848AC"/>
    <w:rsid w:val="00F9112A"/>
    <w:rsid w:val="00F92A69"/>
    <w:rsid w:val="00F9367D"/>
    <w:rsid w:val="00F93ADE"/>
    <w:rsid w:val="00F96838"/>
    <w:rsid w:val="00FA0619"/>
    <w:rsid w:val="00FA435A"/>
    <w:rsid w:val="00FB0603"/>
    <w:rsid w:val="00FB3DBA"/>
    <w:rsid w:val="00FB5592"/>
    <w:rsid w:val="00FB5C5C"/>
    <w:rsid w:val="00FB65B3"/>
    <w:rsid w:val="00FB6E80"/>
    <w:rsid w:val="00FB7AED"/>
    <w:rsid w:val="00FC345C"/>
    <w:rsid w:val="00FC3486"/>
    <w:rsid w:val="00FD4D39"/>
    <w:rsid w:val="00FD4DDC"/>
    <w:rsid w:val="00FD795A"/>
    <w:rsid w:val="00FF0154"/>
    <w:rsid w:val="00FF0BDA"/>
    <w:rsid w:val="00FF2A61"/>
    <w:rsid w:val="00FF3896"/>
    <w:rsid w:val="00FF48E6"/>
    <w:rsid w:val="00FF6A2E"/>
    <w:rsid w:val="00FF75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E77305"/>
  <w15:chartTrackingRefBased/>
  <w15:docId w15:val="{EA77A9E7-9389-4D60-9683-00DAD49AA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6FFE"/>
    <w:rPr>
      <w:rFonts w:ascii="Times New Roman" w:hAnsi="Times New Roman"/>
      <w:sz w:val="24"/>
    </w:rPr>
  </w:style>
  <w:style w:type="paragraph" w:styleId="Heading1">
    <w:name w:val="heading 1"/>
    <w:basedOn w:val="Normal"/>
    <w:next w:val="Normal"/>
    <w:link w:val="Heading1Char"/>
    <w:uiPriority w:val="9"/>
    <w:qFormat/>
    <w:rsid w:val="005B6FFE"/>
    <w:pPr>
      <w:keepNext/>
      <w:keepLines/>
      <w:spacing w:before="240" w:after="0"/>
      <w:jc w:val="center"/>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5B6FFE"/>
    <w:pPr>
      <w:keepNext/>
      <w:keepLines/>
      <w:spacing w:before="40" w:after="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4F263B"/>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B6FFE"/>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5B6FFE"/>
    <w:rPr>
      <w:rFonts w:ascii="Times New Roman" w:eastAsiaTheme="majorEastAsia" w:hAnsi="Times New Roman" w:cstheme="majorBidi"/>
      <w:b/>
      <w:sz w:val="24"/>
      <w:szCs w:val="26"/>
    </w:rPr>
  </w:style>
  <w:style w:type="paragraph" w:styleId="TOCHeading">
    <w:name w:val="TOC Heading"/>
    <w:basedOn w:val="Heading1"/>
    <w:next w:val="Normal"/>
    <w:uiPriority w:val="39"/>
    <w:unhideWhenUsed/>
    <w:qFormat/>
    <w:rsid w:val="005B6FFE"/>
    <w:pPr>
      <w:jc w:val="left"/>
      <w:outlineLvl w:val="9"/>
    </w:pPr>
    <w:rPr>
      <w:rFonts w:asciiTheme="majorHAnsi" w:hAnsiTheme="majorHAnsi"/>
      <w:b w:val="0"/>
      <w:color w:val="2F5496" w:themeColor="accent1" w:themeShade="BF"/>
      <w:sz w:val="32"/>
    </w:rPr>
  </w:style>
  <w:style w:type="paragraph" w:styleId="TOC2">
    <w:name w:val="toc 2"/>
    <w:basedOn w:val="Normal"/>
    <w:next w:val="Normal"/>
    <w:autoRedefine/>
    <w:uiPriority w:val="39"/>
    <w:unhideWhenUsed/>
    <w:rsid w:val="005B6FFE"/>
    <w:pPr>
      <w:spacing w:after="100"/>
      <w:ind w:left="220"/>
    </w:pPr>
    <w:rPr>
      <w:rFonts w:asciiTheme="minorHAnsi" w:eastAsiaTheme="minorEastAsia" w:hAnsiTheme="minorHAnsi" w:cs="Times New Roman"/>
      <w:sz w:val="22"/>
    </w:rPr>
  </w:style>
  <w:style w:type="paragraph" w:styleId="TOC1">
    <w:name w:val="toc 1"/>
    <w:basedOn w:val="Normal"/>
    <w:next w:val="Normal"/>
    <w:autoRedefine/>
    <w:uiPriority w:val="39"/>
    <w:unhideWhenUsed/>
    <w:rsid w:val="005B6FFE"/>
    <w:pPr>
      <w:spacing w:after="100"/>
    </w:pPr>
    <w:rPr>
      <w:rFonts w:asciiTheme="minorHAnsi" w:eastAsiaTheme="minorEastAsia" w:hAnsiTheme="minorHAnsi" w:cs="Times New Roman"/>
      <w:sz w:val="22"/>
    </w:rPr>
  </w:style>
  <w:style w:type="paragraph" w:styleId="TOC3">
    <w:name w:val="toc 3"/>
    <w:basedOn w:val="Normal"/>
    <w:next w:val="Normal"/>
    <w:autoRedefine/>
    <w:uiPriority w:val="39"/>
    <w:unhideWhenUsed/>
    <w:rsid w:val="005B6FFE"/>
    <w:pPr>
      <w:spacing w:after="100"/>
      <w:ind w:left="440"/>
    </w:pPr>
    <w:rPr>
      <w:rFonts w:asciiTheme="minorHAnsi" w:eastAsiaTheme="minorEastAsia" w:hAnsiTheme="minorHAnsi" w:cs="Times New Roman"/>
      <w:sz w:val="22"/>
    </w:rPr>
  </w:style>
  <w:style w:type="character" w:styleId="Hyperlink">
    <w:name w:val="Hyperlink"/>
    <w:basedOn w:val="DefaultParagraphFont"/>
    <w:uiPriority w:val="99"/>
    <w:unhideWhenUsed/>
    <w:rsid w:val="005B6FFE"/>
    <w:rPr>
      <w:color w:val="0563C1" w:themeColor="hyperlink"/>
      <w:u w:val="single"/>
    </w:rPr>
  </w:style>
  <w:style w:type="paragraph" w:styleId="NoSpacing">
    <w:name w:val="No Spacing"/>
    <w:link w:val="NoSpacingChar"/>
    <w:uiPriority w:val="1"/>
    <w:qFormat/>
    <w:rsid w:val="005B6FFE"/>
    <w:pPr>
      <w:spacing w:after="0" w:line="240" w:lineRule="auto"/>
    </w:pPr>
    <w:rPr>
      <w:rFonts w:eastAsiaTheme="minorEastAsia"/>
    </w:rPr>
  </w:style>
  <w:style w:type="character" w:customStyle="1" w:styleId="NoSpacingChar">
    <w:name w:val="No Spacing Char"/>
    <w:basedOn w:val="DefaultParagraphFont"/>
    <w:link w:val="NoSpacing"/>
    <w:uiPriority w:val="1"/>
    <w:rsid w:val="005B6FFE"/>
    <w:rPr>
      <w:rFonts w:eastAsiaTheme="minorEastAsia"/>
    </w:rPr>
  </w:style>
  <w:style w:type="character" w:styleId="PlaceholderText">
    <w:name w:val="Placeholder Text"/>
    <w:basedOn w:val="DefaultParagraphFont"/>
    <w:uiPriority w:val="99"/>
    <w:semiHidden/>
    <w:rsid w:val="008447C8"/>
    <w:rPr>
      <w:color w:val="808080"/>
    </w:rPr>
  </w:style>
  <w:style w:type="paragraph" w:styleId="ListParagraph">
    <w:name w:val="List Paragraph"/>
    <w:basedOn w:val="Normal"/>
    <w:uiPriority w:val="34"/>
    <w:qFormat/>
    <w:rsid w:val="008447C8"/>
    <w:pPr>
      <w:ind w:left="720"/>
      <w:contextualSpacing/>
    </w:pPr>
  </w:style>
  <w:style w:type="table" w:styleId="TableGrid">
    <w:name w:val="Table Grid"/>
    <w:basedOn w:val="TableNormal"/>
    <w:uiPriority w:val="39"/>
    <w:rsid w:val="002F4D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4F263B"/>
    <w:rPr>
      <w:rFonts w:asciiTheme="majorHAnsi" w:eastAsiaTheme="majorEastAsia" w:hAnsiTheme="majorHAnsi" w:cstheme="majorBidi"/>
      <w:color w:val="1F3763" w:themeColor="accent1" w:themeShade="7F"/>
      <w:sz w:val="24"/>
      <w:szCs w:val="24"/>
    </w:rPr>
  </w:style>
  <w:style w:type="paragraph" w:styleId="Bibliography">
    <w:name w:val="Bibliography"/>
    <w:basedOn w:val="Normal"/>
    <w:next w:val="Normal"/>
    <w:uiPriority w:val="37"/>
    <w:unhideWhenUsed/>
    <w:rsid w:val="00BC3F09"/>
  </w:style>
  <w:style w:type="paragraph" w:styleId="Header">
    <w:name w:val="header"/>
    <w:basedOn w:val="Normal"/>
    <w:link w:val="HeaderChar"/>
    <w:uiPriority w:val="99"/>
    <w:unhideWhenUsed/>
    <w:rsid w:val="00BC3F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BC3F09"/>
    <w:rPr>
      <w:rFonts w:ascii="Times New Roman" w:hAnsi="Times New Roman"/>
      <w:sz w:val="24"/>
    </w:rPr>
  </w:style>
  <w:style w:type="paragraph" w:styleId="Footer">
    <w:name w:val="footer"/>
    <w:basedOn w:val="Normal"/>
    <w:link w:val="FooterChar"/>
    <w:uiPriority w:val="99"/>
    <w:unhideWhenUsed/>
    <w:rsid w:val="00BC3F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BC3F09"/>
    <w:rPr>
      <w:rFonts w:ascii="Times New Roman" w:hAnsi="Times New Roman"/>
      <w:sz w:val="24"/>
    </w:rPr>
  </w:style>
  <w:style w:type="paragraph" w:styleId="HTMLPreformatted">
    <w:name w:val="HTML Preformatted"/>
    <w:basedOn w:val="Normal"/>
    <w:link w:val="HTMLPreformattedChar"/>
    <w:uiPriority w:val="99"/>
    <w:unhideWhenUsed/>
    <w:rsid w:val="00C9577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C9577E"/>
    <w:rPr>
      <w:rFonts w:ascii="Courier New" w:eastAsia="Times New Roman" w:hAnsi="Courier New" w:cs="Courier New"/>
      <w:sz w:val="20"/>
      <w:szCs w:val="20"/>
    </w:rPr>
  </w:style>
  <w:style w:type="character" w:styleId="LineNumber">
    <w:name w:val="line number"/>
    <w:basedOn w:val="DefaultParagraphFont"/>
    <w:uiPriority w:val="99"/>
    <w:semiHidden/>
    <w:unhideWhenUsed/>
    <w:rsid w:val="00312465"/>
  </w:style>
  <w:style w:type="character" w:styleId="UnresolvedMention">
    <w:name w:val="Unresolved Mention"/>
    <w:basedOn w:val="DefaultParagraphFont"/>
    <w:uiPriority w:val="99"/>
    <w:semiHidden/>
    <w:unhideWhenUsed/>
    <w:rsid w:val="0037662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22378">
      <w:bodyDiv w:val="1"/>
      <w:marLeft w:val="0"/>
      <w:marRight w:val="0"/>
      <w:marTop w:val="0"/>
      <w:marBottom w:val="0"/>
      <w:divBdr>
        <w:top w:val="none" w:sz="0" w:space="0" w:color="auto"/>
        <w:left w:val="none" w:sz="0" w:space="0" w:color="auto"/>
        <w:bottom w:val="none" w:sz="0" w:space="0" w:color="auto"/>
        <w:right w:val="none" w:sz="0" w:space="0" w:color="auto"/>
      </w:divBdr>
      <w:divsChild>
        <w:div w:id="140931644">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51735778">
      <w:bodyDiv w:val="1"/>
      <w:marLeft w:val="0"/>
      <w:marRight w:val="0"/>
      <w:marTop w:val="0"/>
      <w:marBottom w:val="0"/>
      <w:divBdr>
        <w:top w:val="none" w:sz="0" w:space="0" w:color="auto"/>
        <w:left w:val="none" w:sz="0" w:space="0" w:color="auto"/>
        <w:bottom w:val="none" w:sz="0" w:space="0" w:color="auto"/>
        <w:right w:val="none" w:sz="0" w:space="0" w:color="auto"/>
      </w:divBdr>
    </w:div>
    <w:div w:id="57870418">
      <w:bodyDiv w:val="1"/>
      <w:marLeft w:val="0"/>
      <w:marRight w:val="0"/>
      <w:marTop w:val="0"/>
      <w:marBottom w:val="0"/>
      <w:divBdr>
        <w:top w:val="none" w:sz="0" w:space="0" w:color="auto"/>
        <w:left w:val="none" w:sz="0" w:space="0" w:color="auto"/>
        <w:bottom w:val="none" w:sz="0" w:space="0" w:color="auto"/>
        <w:right w:val="none" w:sz="0" w:space="0" w:color="auto"/>
      </w:divBdr>
    </w:div>
    <w:div w:id="64035441">
      <w:bodyDiv w:val="1"/>
      <w:marLeft w:val="0"/>
      <w:marRight w:val="0"/>
      <w:marTop w:val="0"/>
      <w:marBottom w:val="0"/>
      <w:divBdr>
        <w:top w:val="none" w:sz="0" w:space="0" w:color="auto"/>
        <w:left w:val="none" w:sz="0" w:space="0" w:color="auto"/>
        <w:bottom w:val="none" w:sz="0" w:space="0" w:color="auto"/>
        <w:right w:val="none" w:sz="0" w:space="0" w:color="auto"/>
      </w:divBdr>
    </w:div>
    <w:div w:id="89934093">
      <w:bodyDiv w:val="1"/>
      <w:marLeft w:val="0"/>
      <w:marRight w:val="0"/>
      <w:marTop w:val="0"/>
      <w:marBottom w:val="0"/>
      <w:divBdr>
        <w:top w:val="none" w:sz="0" w:space="0" w:color="auto"/>
        <w:left w:val="none" w:sz="0" w:space="0" w:color="auto"/>
        <w:bottom w:val="none" w:sz="0" w:space="0" w:color="auto"/>
        <w:right w:val="none" w:sz="0" w:space="0" w:color="auto"/>
      </w:divBdr>
    </w:div>
    <w:div w:id="95440911">
      <w:bodyDiv w:val="1"/>
      <w:marLeft w:val="0"/>
      <w:marRight w:val="0"/>
      <w:marTop w:val="0"/>
      <w:marBottom w:val="0"/>
      <w:divBdr>
        <w:top w:val="none" w:sz="0" w:space="0" w:color="auto"/>
        <w:left w:val="none" w:sz="0" w:space="0" w:color="auto"/>
        <w:bottom w:val="none" w:sz="0" w:space="0" w:color="auto"/>
        <w:right w:val="none" w:sz="0" w:space="0" w:color="auto"/>
      </w:divBdr>
    </w:div>
    <w:div w:id="121192606">
      <w:bodyDiv w:val="1"/>
      <w:marLeft w:val="0"/>
      <w:marRight w:val="0"/>
      <w:marTop w:val="0"/>
      <w:marBottom w:val="0"/>
      <w:divBdr>
        <w:top w:val="none" w:sz="0" w:space="0" w:color="auto"/>
        <w:left w:val="none" w:sz="0" w:space="0" w:color="auto"/>
        <w:bottom w:val="none" w:sz="0" w:space="0" w:color="auto"/>
        <w:right w:val="none" w:sz="0" w:space="0" w:color="auto"/>
      </w:divBdr>
    </w:div>
    <w:div w:id="128591489">
      <w:bodyDiv w:val="1"/>
      <w:marLeft w:val="0"/>
      <w:marRight w:val="0"/>
      <w:marTop w:val="0"/>
      <w:marBottom w:val="0"/>
      <w:divBdr>
        <w:top w:val="none" w:sz="0" w:space="0" w:color="auto"/>
        <w:left w:val="none" w:sz="0" w:space="0" w:color="auto"/>
        <w:bottom w:val="none" w:sz="0" w:space="0" w:color="auto"/>
        <w:right w:val="none" w:sz="0" w:space="0" w:color="auto"/>
      </w:divBdr>
    </w:div>
    <w:div w:id="136919650">
      <w:bodyDiv w:val="1"/>
      <w:marLeft w:val="0"/>
      <w:marRight w:val="0"/>
      <w:marTop w:val="0"/>
      <w:marBottom w:val="0"/>
      <w:divBdr>
        <w:top w:val="none" w:sz="0" w:space="0" w:color="auto"/>
        <w:left w:val="none" w:sz="0" w:space="0" w:color="auto"/>
        <w:bottom w:val="none" w:sz="0" w:space="0" w:color="auto"/>
        <w:right w:val="none" w:sz="0" w:space="0" w:color="auto"/>
      </w:divBdr>
    </w:div>
    <w:div w:id="186259212">
      <w:bodyDiv w:val="1"/>
      <w:marLeft w:val="0"/>
      <w:marRight w:val="0"/>
      <w:marTop w:val="0"/>
      <w:marBottom w:val="0"/>
      <w:divBdr>
        <w:top w:val="none" w:sz="0" w:space="0" w:color="auto"/>
        <w:left w:val="none" w:sz="0" w:space="0" w:color="auto"/>
        <w:bottom w:val="none" w:sz="0" w:space="0" w:color="auto"/>
        <w:right w:val="none" w:sz="0" w:space="0" w:color="auto"/>
      </w:divBdr>
    </w:div>
    <w:div w:id="195435731">
      <w:bodyDiv w:val="1"/>
      <w:marLeft w:val="0"/>
      <w:marRight w:val="0"/>
      <w:marTop w:val="0"/>
      <w:marBottom w:val="0"/>
      <w:divBdr>
        <w:top w:val="none" w:sz="0" w:space="0" w:color="auto"/>
        <w:left w:val="none" w:sz="0" w:space="0" w:color="auto"/>
        <w:bottom w:val="none" w:sz="0" w:space="0" w:color="auto"/>
        <w:right w:val="none" w:sz="0" w:space="0" w:color="auto"/>
      </w:divBdr>
      <w:divsChild>
        <w:div w:id="1043795372">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227493426">
      <w:bodyDiv w:val="1"/>
      <w:marLeft w:val="0"/>
      <w:marRight w:val="0"/>
      <w:marTop w:val="0"/>
      <w:marBottom w:val="0"/>
      <w:divBdr>
        <w:top w:val="none" w:sz="0" w:space="0" w:color="auto"/>
        <w:left w:val="none" w:sz="0" w:space="0" w:color="auto"/>
        <w:bottom w:val="none" w:sz="0" w:space="0" w:color="auto"/>
        <w:right w:val="none" w:sz="0" w:space="0" w:color="auto"/>
      </w:divBdr>
    </w:div>
    <w:div w:id="235435207">
      <w:bodyDiv w:val="1"/>
      <w:marLeft w:val="0"/>
      <w:marRight w:val="0"/>
      <w:marTop w:val="0"/>
      <w:marBottom w:val="0"/>
      <w:divBdr>
        <w:top w:val="none" w:sz="0" w:space="0" w:color="auto"/>
        <w:left w:val="none" w:sz="0" w:space="0" w:color="auto"/>
        <w:bottom w:val="none" w:sz="0" w:space="0" w:color="auto"/>
        <w:right w:val="none" w:sz="0" w:space="0" w:color="auto"/>
      </w:divBdr>
    </w:div>
    <w:div w:id="241179957">
      <w:bodyDiv w:val="1"/>
      <w:marLeft w:val="0"/>
      <w:marRight w:val="0"/>
      <w:marTop w:val="0"/>
      <w:marBottom w:val="0"/>
      <w:divBdr>
        <w:top w:val="none" w:sz="0" w:space="0" w:color="auto"/>
        <w:left w:val="none" w:sz="0" w:space="0" w:color="auto"/>
        <w:bottom w:val="none" w:sz="0" w:space="0" w:color="auto"/>
        <w:right w:val="none" w:sz="0" w:space="0" w:color="auto"/>
      </w:divBdr>
    </w:div>
    <w:div w:id="241262590">
      <w:bodyDiv w:val="1"/>
      <w:marLeft w:val="0"/>
      <w:marRight w:val="0"/>
      <w:marTop w:val="0"/>
      <w:marBottom w:val="0"/>
      <w:divBdr>
        <w:top w:val="none" w:sz="0" w:space="0" w:color="auto"/>
        <w:left w:val="none" w:sz="0" w:space="0" w:color="auto"/>
        <w:bottom w:val="none" w:sz="0" w:space="0" w:color="auto"/>
        <w:right w:val="none" w:sz="0" w:space="0" w:color="auto"/>
      </w:divBdr>
    </w:div>
    <w:div w:id="242878548">
      <w:bodyDiv w:val="1"/>
      <w:marLeft w:val="0"/>
      <w:marRight w:val="0"/>
      <w:marTop w:val="0"/>
      <w:marBottom w:val="0"/>
      <w:divBdr>
        <w:top w:val="none" w:sz="0" w:space="0" w:color="auto"/>
        <w:left w:val="none" w:sz="0" w:space="0" w:color="auto"/>
        <w:bottom w:val="none" w:sz="0" w:space="0" w:color="auto"/>
        <w:right w:val="none" w:sz="0" w:space="0" w:color="auto"/>
      </w:divBdr>
    </w:div>
    <w:div w:id="298192142">
      <w:bodyDiv w:val="1"/>
      <w:marLeft w:val="0"/>
      <w:marRight w:val="0"/>
      <w:marTop w:val="0"/>
      <w:marBottom w:val="0"/>
      <w:divBdr>
        <w:top w:val="none" w:sz="0" w:space="0" w:color="auto"/>
        <w:left w:val="none" w:sz="0" w:space="0" w:color="auto"/>
        <w:bottom w:val="none" w:sz="0" w:space="0" w:color="auto"/>
        <w:right w:val="none" w:sz="0" w:space="0" w:color="auto"/>
      </w:divBdr>
    </w:div>
    <w:div w:id="299388694">
      <w:bodyDiv w:val="1"/>
      <w:marLeft w:val="0"/>
      <w:marRight w:val="0"/>
      <w:marTop w:val="0"/>
      <w:marBottom w:val="0"/>
      <w:divBdr>
        <w:top w:val="none" w:sz="0" w:space="0" w:color="auto"/>
        <w:left w:val="none" w:sz="0" w:space="0" w:color="auto"/>
        <w:bottom w:val="none" w:sz="0" w:space="0" w:color="auto"/>
        <w:right w:val="none" w:sz="0" w:space="0" w:color="auto"/>
      </w:divBdr>
    </w:div>
    <w:div w:id="302081282">
      <w:bodyDiv w:val="1"/>
      <w:marLeft w:val="0"/>
      <w:marRight w:val="0"/>
      <w:marTop w:val="0"/>
      <w:marBottom w:val="0"/>
      <w:divBdr>
        <w:top w:val="none" w:sz="0" w:space="0" w:color="auto"/>
        <w:left w:val="none" w:sz="0" w:space="0" w:color="auto"/>
        <w:bottom w:val="none" w:sz="0" w:space="0" w:color="auto"/>
        <w:right w:val="none" w:sz="0" w:space="0" w:color="auto"/>
      </w:divBdr>
    </w:div>
    <w:div w:id="371730445">
      <w:bodyDiv w:val="1"/>
      <w:marLeft w:val="0"/>
      <w:marRight w:val="0"/>
      <w:marTop w:val="0"/>
      <w:marBottom w:val="0"/>
      <w:divBdr>
        <w:top w:val="none" w:sz="0" w:space="0" w:color="auto"/>
        <w:left w:val="none" w:sz="0" w:space="0" w:color="auto"/>
        <w:bottom w:val="none" w:sz="0" w:space="0" w:color="auto"/>
        <w:right w:val="none" w:sz="0" w:space="0" w:color="auto"/>
      </w:divBdr>
    </w:div>
    <w:div w:id="379013751">
      <w:bodyDiv w:val="1"/>
      <w:marLeft w:val="0"/>
      <w:marRight w:val="0"/>
      <w:marTop w:val="0"/>
      <w:marBottom w:val="0"/>
      <w:divBdr>
        <w:top w:val="none" w:sz="0" w:space="0" w:color="auto"/>
        <w:left w:val="none" w:sz="0" w:space="0" w:color="auto"/>
        <w:bottom w:val="none" w:sz="0" w:space="0" w:color="auto"/>
        <w:right w:val="none" w:sz="0" w:space="0" w:color="auto"/>
      </w:divBdr>
      <w:divsChild>
        <w:div w:id="581988410">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389809745">
      <w:bodyDiv w:val="1"/>
      <w:marLeft w:val="0"/>
      <w:marRight w:val="0"/>
      <w:marTop w:val="0"/>
      <w:marBottom w:val="0"/>
      <w:divBdr>
        <w:top w:val="none" w:sz="0" w:space="0" w:color="auto"/>
        <w:left w:val="none" w:sz="0" w:space="0" w:color="auto"/>
        <w:bottom w:val="none" w:sz="0" w:space="0" w:color="auto"/>
        <w:right w:val="none" w:sz="0" w:space="0" w:color="auto"/>
      </w:divBdr>
    </w:div>
    <w:div w:id="423915900">
      <w:bodyDiv w:val="1"/>
      <w:marLeft w:val="0"/>
      <w:marRight w:val="0"/>
      <w:marTop w:val="0"/>
      <w:marBottom w:val="0"/>
      <w:divBdr>
        <w:top w:val="none" w:sz="0" w:space="0" w:color="auto"/>
        <w:left w:val="none" w:sz="0" w:space="0" w:color="auto"/>
        <w:bottom w:val="none" w:sz="0" w:space="0" w:color="auto"/>
        <w:right w:val="none" w:sz="0" w:space="0" w:color="auto"/>
      </w:divBdr>
    </w:div>
    <w:div w:id="450563082">
      <w:bodyDiv w:val="1"/>
      <w:marLeft w:val="0"/>
      <w:marRight w:val="0"/>
      <w:marTop w:val="0"/>
      <w:marBottom w:val="0"/>
      <w:divBdr>
        <w:top w:val="none" w:sz="0" w:space="0" w:color="auto"/>
        <w:left w:val="none" w:sz="0" w:space="0" w:color="auto"/>
        <w:bottom w:val="none" w:sz="0" w:space="0" w:color="auto"/>
        <w:right w:val="none" w:sz="0" w:space="0" w:color="auto"/>
      </w:divBdr>
    </w:div>
    <w:div w:id="501089152">
      <w:bodyDiv w:val="1"/>
      <w:marLeft w:val="0"/>
      <w:marRight w:val="0"/>
      <w:marTop w:val="0"/>
      <w:marBottom w:val="0"/>
      <w:divBdr>
        <w:top w:val="none" w:sz="0" w:space="0" w:color="auto"/>
        <w:left w:val="none" w:sz="0" w:space="0" w:color="auto"/>
        <w:bottom w:val="none" w:sz="0" w:space="0" w:color="auto"/>
        <w:right w:val="none" w:sz="0" w:space="0" w:color="auto"/>
      </w:divBdr>
    </w:div>
    <w:div w:id="531694322">
      <w:bodyDiv w:val="1"/>
      <w:marLeft w:val="0"/>
      <w:marRight w:val="0"/>
      <w:marTop w:val="0"/>
      <w:marBottom w:val="0"/>
      <w:divBdr>
        <w:top w:val="none" w:sz="0" w:space="0" w:color="auto"/>
        <w:left w:val="none" w:sz="0" w:space="0" w:color="auto"/>
        <w:bottom w:val="none" w:sz="0" w:space="0" w:color="auto"/>
        <w:right w:val="none" w:sz="0" w:space="0" w:color="auto"/>
      </w:divBdr>
    </w:div>
    <w:div w:id="675812609">
      <w:bodyDiv w:val="1"/>
      <w:marLeft w:val="0"/>
      <w:marRight w:val="0"/>
      <w:marTop w:val="0"/>
      <w:marBottom w:val="0"/>
      <w:divBdr>
        <w:top w:val="none" w:sz="0" w:space="0" w:color="auto"/>
        <w:left w:val="none" w:sz="0" w:space="0" w:color="auto"/>
        <w:bottom w:val="none" w:sz="0" w:space="0" w:color="auto"/>
        <w:right w:val="none" w:sz="0" w:space="0" w:color="auto"/>
      </w:divBdr>
    </w:div>
    <w:div w:id="754401395">
      <w:bodyDiv w:val="1"/>
      <w:marLeft w:val="0"/>
      <w:marRight w:val="0"/>
      <w:marTop w:val="0"/>
      <w:marBottom w:val="0"/>
      <w:divBdr>
        <w:top w:val="none" w:sz="0" w:space="0" w:color="auto"/>
        <w:left w:val="none" w:sz="0" w:space="0" w:color="auto"/>
        <w:bottom w:val="none" w:sz="0" w:space="0" w:color="auto"/>
        <w:right w:val="none" w:sz="0" w:space="0" w:color="auto"/>
      </w:divBdr>
    </w:div>
    <w:div w:id="881332921">
      <w:bodyDiv w:val="1"/>
      <w:marLeft w:val="0"/>
      <w:marRight w:val="0"/>
      <w:marTop w:val="0"/>
      <w:marBottom w:val="0"/>
      <w:divBdr>
        <w:top w:val="none" w:sz="0" w:space="0" w:color="auto"/>
        <w:left w:val="none" w:sz="0" w:space="0" w:color="auto"/>
        <w:bottom w:val="none" w:sz="0" w:space="0" w:color="auto"/>
        <w:right w:val="none" w:sz="0" w:space="0" w:color="auto"/>
      </w:divBdr>
    </w:div>
    <w:div w:id="884826528">
      <w:bodyDiv w:val="1"/>
      <w:marLeft w:val="0"/>
      <w:marRight w:val="0"/>
      <w:marTop w:val="0"/>
      <w:marBottom w:val="0"/>
      <w:divBdr>
        <w:top w:val="none" w:sz="0" w:space="0" w:color="auto"/>
        <w:left w:val="none" w:sz="0" w:space="0" w:color="auto"/>
        <w:bottom w:val="none" w:sz="0" w:space="0" w:color="auto"/>
        <w:right w:val="none" w:sz="0" w:space="0" w:color="auto"/>
      </w:divBdr>
    </w:div>
    <w:div w:id="931278645">
      <w:bodyDiv w:val="1"/>
      <w:marLeft w:val="0"/>
      <w:marRight w:val="0"/>
      <w:marTop w:val="0"/>
      <w:marBottom w:val="0"/>
      <w:divBdr>
        <w:top w:val="none" w:sz="0" w:space="0" w:color="auto"/>
        <w:left w:val="none" w:sz="0" w:space="0" w:color="auto"/>
        <w:bottom w:val="none" w:sz="0" w:space="0" w:color="auto"/>
        <w:right w:val="none" w:sz="0" w:space="0" w:color="auto"/>
      </w:divBdr>
    </w:div>
    <w:div w:id="982660580">
      <w:bodyDiv w:val="1"/>
      <w:marLeft w:val="0"/>
      <w:marRight w:val="0"/>
      <w:marTop w:val="0"/>
      <w:marBottom w:val="0"/>
      <w:divBdr>
        <w:top w:val="none" w:sz="0" w:space="0" w:color="auto"/>
        <w:left w:val="none" w:sz="0" w:space="0" w:color="auto"/>
        <w:bottom w:val="none" w:sz="0" w:space="0" w:color="auto"/>
        <w:right w:val="none" w:sz="0" w:space="0" w:color="auto"/>
      </w:divBdr>
    </w:div>
    <w:div w:id="994917657">
      <w:bodyDiv w:val="1"/>
      <w:marLeft w:val="0"/>
      <w:marRight w:val="0"/>
      <w:marTop w:val="0"/>
      <w:marBottom w:val="0"/>
      <w:divBdr>
        <w:top w:val="none" w:sz="0" w:space="0" w:color="auto"/>
        <w:left w:val="none" w:sz="0" w:space="0" w:color="auto"/>
        <w:bottom w:val="none" w:sz="0" w:space="0" w:color="auto"/>
        <w:right w:val="none" w:sz="0" w:space="0" w:color="auto"/>
      </w:divBdr>
    </w:div>
    <w:div w:id="997925073">
      <w:bodyDiv w:val="1"/>
      <w:marLeft w:val="0"/>
      <w:marRight w:val="0"/>
      <w:marTop w:val="0"/>
      <w:marBottom w:val="0"/>
      <w:divBdr>
        <w:top w:val="none" w:sz="0" w:space="0" w:color="auto"/>
        <w:left w:val="none" w:sz="0" w:space="0" w:color="auto"/>
        <w:bottom w:val="none" w:sz="0" w:space="0" w:color="auto"/>
        <w:right w:val="none" w:sz="0" w:space="0" w:color="auto"/>
      </w:divBdr>
    </w:div>
    <w:div w:id="1201210024">
      <w:bodyDiv w:val="1"/>
      <w:marLeft w:val="0"/>
      <w:marRight w:val="0"/>
      <w:marTop w:val="0"/>
      <w:marBottom w:val="0"/>
      <w:divBdr>
        <w:top w:val="none" w:sz="0" w:space="0" w:color="auto"/>
        <w:left w:val="none" w:sz="0" w:space="0" w:color="auto"/>
        <w:bottom w:val="none" w:sz="0" w:space="0" w:color="auto"/>
        <w:right w:val="none" w:sz="0" w:space="0" w:color="auto"/>
      </w:divBdr>
    </w:div>
    <w:div w:id="1263493865">
      <w:bodyDiv w:val="1"/>
      <w:marLeft w:val="0"/>
      <w:marRight w:val="0"/>
      <w:marTop w:val="0"/>
      <w:marBottom w:val="0"/>
      <w:divBdr>
        <w:top w:val="none" w:sz="0" w:space="0" w:color="auto"/>
        <w:left w:val="none" w:sz="0" w:space="0" w:color="auto"/>
        <w:bottom w:val="none" w:sz="0" w:space="0" w:color="auto"/>
        <w:right w:val="none" w:sz="0" w:space="0" w:color="auto"/>
      </w:divBdr>
    </w:div>
    <w:div w:id="1267735496">
      <w:bodyDiv w:val="1"/>
      <w:marLeft w:val="0"/>
      <w:marRight w:val="0"/>
      <w:marTop w:val="0"/>
      <w:marBottom w:val="0"/>
      <w:divBdr>
        <w:top w:val="none" w:sz="0" w:space="0" w:color="auto"/>
        <w:left w:val="none" w:sz="0" w:space="0" w:color="auto"/>
        <w:bottom w:val="none" w:sz="0" w:space="0" w:color="auto"/>
        <w:right w:val="none" w:sz="0" w:space="0" w:color="auto"/>
      </w:divBdr>
    </w:div>
    <w:div w:id="1298604205">
      <w:bodyDiv w:val="1"/>
      <w:marLeft w:val="0"/>
      <w:marRight w:val="0"/>
      <w:marTop w:val="0"/>
      <w:marBottom w:val="0"/>
      <w:divBdr>
        <w:top w:val="none" w:sz="0" w:space="0" w:color="auto"/>
        <w:left w:val="none" w:sz="0" w:space="0" w:color="auto"/>
        <w:bottom w:val="none" w:sz="0" w:space="0" w:color="auto"/>
        <w:right w:val="none" w:sz="0" w:space="0" w:color="auto"/>
      </w:divBdr>
    </w:div>
    <w:div w:id="1299335172">
      <w:bodyDiv w:val="1"/>
      <w:marLeft w:val="0"/>
      <w:marRight w:val="0"/>
      <w:marTop w:val="0"/>
      <w:marBottom w:val="0"/>
      <w:divBdr>
        <w:top w:val="none" w:sz="0" w:space="0" w:color="auto"/>
        <w:left w:val="none" w:sz="0" w:space="0" w:color="auto"/>
        <w:bottom w:val="none" w:sz="0" w:space="0" w:color="auto"/>
        <w:right w:val="none" w:sz="0" w:space="0" w:color="auto"/>
      </w:divBdr>
      <w:divsChild>
        <w:div w:id="1332297234">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1362129303">
      <w:bodyDiv w:val="1"/>
      <w:marLeft w:val="0"/>
      <w:marRight w:val="0"/>
      <w:marTop w:val="0"/>
      <w:marBottom w:val="0"/>
      <w:divBdr>
        <w:top w:val="none" w:sz="0" w:space="0" w:color="auto"/>
        <w:left w:val="none" w:sz="0" w:space="0" w:color="auto"/>
        <w:bottom w:val="none" w:sz="0" w:space="0" w:color="auto"/>
        <w:right w:val="none" w:sz="0" w:space="0" w:color="auto"/>
      </w:divBdr>
    </w:div>
    <w:div w:id="1384645390">
      <w:bodyDiv w:val="1"/>
      <w:marLeft w:val="0"/>
      <w:marRight w:val="0"/>
      <w:marTop w:val="0"/>
      <w:marBottom w:val="0"/>
      <w:divBdr>
        <w:top w:val="none" w:sz="0" w:space="0" w:color="auto"/>
        <w:left w:val="none" w:sz="0" w:space="0" w:color="auto"/>
        <w:bottom w:val="none" w:sz="0" w:space="0" w:color="auto"/>
        <w:right w:val="none" w:sz="0" w:space="0" w:color="auto"/>
      </w:divBdr>
    </w:div>
    <w:div w:id="1413963965">
      <w:bodyDiv w:val="1"/>
      <w:marLeft w:val="0"/>
      <w:marRight w:val="0"/>
      <w:marTop w:val="0"/>
      <w:marBottom w:val="0"/>
      <w:divBdr>
        <w:top w:val="none" w:sz="0" w:space="0" w:color="auto"/>
        <w:left w:val="none" w:sz="0" w:space="0" w:color="auto"/>
        <w:bottom w:val="none" w:sz="0" w:space="0" w:color="auto"/>
        <w:right w:val="none" w:sz="0" w:space="0" w:color="auto"/>
      </w:divBdr>
    </w:div>
    <w:div w:id="1421221866">
      <w:bodyDiv w:val="1"/>
      <w:marLeft w:val="0"/>
      <w:marRight w:val="0"/>
      <w:marTop w:val="0"/>
      <w:marBottom w:val="0"/>
      <w:divBdr>
        <w:top w:val="none" w:sz="0" w:space="0" w:color="auto"/>
        <w:left w:val="none" w:sz="0" w:space="0" w:color="auto"/>
        <w:bottom w:val="none" w:sz="0" w:space="0" w:color="auto"/>
        <w:right w:val="none" w:sz="0" w:space="0" w:color="auto"/>
      </w:divBdr>
    </w:div>
    <w:div w:id="1430617817">
      <w:bodyDiv w:val="1"/>
      <w:marLeft w:val="0"/>
      <w:marRight w:val="0"/>
      <w:marTop w:val="0"/>
      <w:marBottom w:val="0"/>
      <w:divBdr>
        <w:top w:val="none" w:sz="0" w:space="0" w:color="auto"/>
        <w:left w:val="none" w:sz="0" w:space="0" w:color="auto"/>
        <w:bottom w:val="none" w:sz="0" w:space="0" w:color="auto"/>
        <w:right w:val="none" w:sz="0" w:space="0" w:color="auto"/>
      </w:divBdr>
    </w:div>
    <w:div w:id="1431270888">
      <w:bodyDiv w:val="1"/>
      <w:marLeft w:val="0"/>
      <w:marRight w:val="0"/>
      <w:marTop w:val="0"/>
      <w:marBottom w:val="0"/>
      <w:divBdr>
        <w:top w:val="none" w:sz="0" w:space="0" w:color="auto"/>
        <w:left w:val="none" w:sz="0" w:space="0" w:color="auto"/>
        <w:bottom w:val="none" w:sz="0" w:space="0" w:color="auto"/>
        <w:right w:val="none" w:sz="0" w:space="0" w:color="auto"/>
      </w:divBdr>
      <w:divsChild>
        <w:div w:id="557934258">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1516267622">
      <w:bodyDiv w:val="1"/>
      <w:marLeft w:val="0"/>
      <w:marRight w:val="0"/>
      <w:marTop w:val="0"/>
      <w:marBottom w:val="0"/>
      <w:divBdr>
        <w:top w:val="none" w:sz="0" w:space="0" w:color="auto"/>
        <w:left w:val="none" w:sz="0" w:space="0" w:color="auto"/>
        <w:bottom w:val="none" w:sz="0" w:space="0" w:color="auto"/>
        <w:right w:val="none" w:sz="0" w:space="0" w:color="auto"/>
      </w:divBdr>
    </w:div>
    <w:div w:id="1533111790">
      <w:bodyDiv w:val="1"/>
      <w:marLeft w:val="0"/>
      <w:marRight w:val="0"/>
      <w:marTop w:val="0"/>
      <w:marBottom w:val="0"/>
      <w:divBdr>
        <w:top w:val="none" w:sz="0" w:space="0" w:color="auto"/>
        <w:left w:val="none" w:sz="0" w:space="0" w:color="auto"/>
        <w:bottom w:val="none" w:sz="0" w:space="0" w:color="auto"/>
        <w:right w:val="none" w:sz="0" w:space="0" w:color="auto"/>
      </w:divBdr>
    </w:div>
    <w:div w:id="1536502276">
      <w:bodyDiv w:val="1"/>
      <w:marLeft w:val="0"/>
      <w:marRight w:val="0"/>
      <w:marTop w:val="0"/>
      <w:marBottom w:val="0"/>
      <w:divBdr>
        <w:top w:val="none" w:sz="0" w:space="0" w:color="auto"/>
        <w:left w:val="none" w:sz="0" w:space="0" w:color="auto"/>
        <w:bottom w:val="none" w:sz="0" w:space="0" w:color="auto"/>
        <w:right w:val="none" w:sz="0" w:space="0" w:color="auto"/>
      </w:divBdr>
    </w:div>
    <w:div w:id="1566069572">
      <w:bodyDiv w:val="1"/>
      <w:marLeft w:val="0"/>
      <w:marRight w:val="0"/>
      <w:marTop w:val="0"/>
      <w:marBottom w:val="0"/>
      <w:divBdr>
        <w:top w:val="none" w:sz="0" w:space="0" w:color="auto"/>
        <w:left w:val="none" w:sz="0" w:space="0" w:color="auto"/>
        <w:bottom w:val="none" w:sz="0" w:space="0" w:color="auto"/>
        <w:right w:val="none" w:sz="0" w:space="0" w:color="auto"/>
      </w:divBdr>
    </w:div>
    <w:div w:id="1630892939">
      <w:bodyDiv w:val="1"/>
      <w:marLeft w:val="0"/>
      <w:marRight w:val="0"/>
      <w:marTop w:val="0"/>
      <w:marBottom w:val="0"/>
      <w:divBdr>
        <w:top w:val="none" w:sz="0" w:space="0" w:color="auto"/>
        <w:left w:val="none" w:sz="0" w:space="0" w:color="auto"/>
        <w:bottom w:val="none" w:sz="0" w:space="0" w:color="auto"/>
        <w:right w:val="none" w:sz="0" w:space="0" w:color="auto"/>
      </w:divBdr>
      <w:divsChild>
        <w:div w:id="474184795">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1637370561">
      <w:bodyDiv w:val="1"/>
      <w:marLeft w:val="0"/>
      <w:marRight w:val="0"/>
      <w:marTop w:val="0"/>
      <w:marBottom w:val="0"/>
      <w:divBdr>
        <w:top w:val="none" w:sz="0" w:space="0" w:color="auto"/>
        <w:left w:val="none" w:sz="0" w:space="0" w:color="auto"/>
        <w:bottom w:val="none" w:sz="0" w:space="0" w:color="auto"/>
        <w:right w:val="none" w:sz="0" w:space="0" w:color="auto"/>
      </w:divBdr>
    </w:div>
    <w:div w:id="1640457336">
      <w:bodyDiv w:val="1"/>
      <w:marLeft w:val="0"/>
      <w:marRight w:val="0"/>
      <w:marTop w:val="0"/>
      <w:marBottom w:val="0"/>
      <w:divBdr>
        <w:top w:val="none" w:sz="0" w:space="0" w:color="auto"/>
        <w:left w:val="none" w:sz="0" w:space="0" w:color="auto"/>
        <w:bottom w:val="none" w:sz="0" w:space="0" w:color="auto"/>
        <w:right w:val="none" w:sz="0" w:space="0" w:color="auto"/>
      </w:divBdr>
    </w:div>
    <w:div w:id="1661812701">
      <w:bodyDiv w:val="1"/>
      <w:marLeft w:val="0"/>
      <w:marRight w:val="0"/>
      <w:marTop w:val="0"/>
      <w:marBottom w:val="0"/>
      <w:divBdr>
        <w:top w:val="none" w:sz="0" w:space="0" w:color="auto"/>
        <w:left w:val="none" w:sz="0" w:space="0" w:color="auto"/>
        <w:bottom w:val="none" w:sz="0" w:space="0" w:color="auto"/>
        <w:right w:val="none" w:sz="0" w:space="0" w:color="auto"/>
      </w:divBdr>
    </w:div>
    <w:div w:id="1707174857">
      <w:bodyDiv w:val="1"/>
      <w:marLeft w:val="0"/>
      <w:marRight w:val="0"/>
      <w:marTop w:val="0"/>
      <w:marBottom w:val="0"/>
      <w:divBdr>
        <w:top w:val="none" w:sz="0" w:space="0" w:color="auto"/>
        <w:left w:val="none" w:sz="0" w:space="0" w:color="auto"/>
        <w:bottom w:val="none" w:sz="0" w:space="0" w:color="auto"/>
        <w:right w:val="none" w:sz="0" w:space="0" w:color="auto"/>
      </w:divBdr>
    </w:div>
    <w:div w:id="1713578312">
      <w:bodyDiv w:val="1"/>
      <w:marLeft w:val="0"/>
      <w:marRight w:val="0"/>
      <w:marTop w:val="0"/>
      <w:marBottom w:val="0"/>
      <w:divBdr>
        <w:top w:val="none" w:sz="0" w:space="0" w:color="auto"/>
        <w:left w:val="none" w:sz="0" w:space="0" w:color="auto"/>
        <w:bottom w:val="none" w:sz="0" w:space="0" w:color="auto"/>
        <w:right w:val="none" w:sz="0" w:space="0" w:color="auto"/>
      </w:divBdr>
    </w:div>
    <w:div w:id="1714230170">
      <w:bodyDiv w:val="1"/>
      <w:marLeft w:val="0"/>
      <w:marRight w:val="0"/>
      <w:marTop w:val="0"/>
      <w:marBottom w:val="0"/>
      <w:divBdr>
        <w:top w:val="none" w:sz="0" w:space="0" w:color="auto"/>
        <w:left w:val="none" w:sz="0" w:space="0" w:color="auto"/>
        <w:bottom w:val="none" w:sz="0" w:space="0" w:color="auto"/>
        <w:right w:val="none" w:sz="0" w:space="0" w:color="auto"/>
      </w:divBdr>
    </w:div>
    <w:div w:id="1749963312">
      <w:bodyDiv w:val="1"/>
      <w:marLeft w:val="0"/>
      <w:marRight w:val="0"/>
      <w:marTop w:val="0"/>
      <w:marBottom w:val="0"/>
      <w:divBdr>
        <w:top w:val="none" w:sz="0" w:space="0" w:color="auto"/>
        <w:left w:val="none" w:sz="0" w:space="0" w:color="auto"/>
        <w:bottom w:val="none" w:sz="0" w:space="0" w:color="auto"/>
        <w:right w:val="none" w:sz="0" w:space="0" w:color="auto"/>
      </w:divBdr>
    </w:div>
    <w:div w:id="1753889890">
      <w:bodyDiv w:val="1"/>
      <w:marLeft w:val="0"/>
      <w:marRight w:val="0"/>
      <w:marTop w:val="0"/>
      <w:marBottom w:val="0"/>
      <w:divBdr>
        <w:top w:val="none" w:sz="0" w:space="0" w:color="auto"/>
        <w:left w:val="none" w:sz="0" w:space="0" w:color="auto"/>
        <w:bottom w:val="none" w:sz="0" w:space="0" w:color="auto"/>
        <w:right w:val="none" w:sz="0" w:space="0" w:color="auto"/>
      </w:divBdr>
    </w:div>
    <w:div w:id="1771701612">
      <w:bodyDiv w:val="1"/>
      <w:marLeft w:val="0"/>
      <w:marRight w:val="0"/>
      <w:marTop w:val="0"/>
      <w:marBottom w:val="0"/>
      <w:divBdr>
        <w:top w:val="none" w:sz="0" w:space="0" w:color="auto"/>
        <w:left w:val="none" w:sz="0" w:space="0" w:color="auto"/>
        <w:bottom w:val="none" w:sz="0" w:space="0" w:color="auto"/>
        <w:right w:val="none" w:sz="0" w:space="0" w:color="auto"/>
      </w:divBdr>
    </w:div>
    <w:div w:id="1776827913">
      <w:bodyDiv w:val="1"/>
      <w:marLeft w:val="0"/>
      <w:marRight w:val="0"/>
      <w:marTop w:val="0"/>
      <w:marBottom w:val="0"/>
      <w:divBdr>
        <w:top w:val="none" w:sz="0" w:space="0" w:color="auto"/>
        <w:left w:val="none" w:sz="0" w:space="0" w:color="auto"/>
        <w:bottom w:val="none" w:sz="0" w:space="0" w:color="auto"/>
        <w:right w:val="none" w:sz="0" w:space="0" w:color="auto"/>
      </w:divBdr>
      <w:divsChild>
        <w:div w:id="1975795816">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1777216578">
      <w:bodyDiv w:val="1"/>
      <w:marLeft w:val="0"/>
      <w:marRight w:val="0"/>
      <w:marTop w:val="0"/>
      <w:marBottom w:val="0"/>
      <w:divBdr>
        <w:top w:val="none" w:sz="0" w:space="0" w:color="auto"/>
        <w:left w:val="none" w:sz="0" w:space="0" w:color="auto"/>
        <w:bottom w:val="none" w:sz="0" w:space="0" w:color="auto"/>
        <w:right w:val="none" w:sz="0" w:space="0" w:color="auto"/>
      </w:divBdr>
    </w:div>
    <w:div w:id="1794397532">
      <w:bodyDiv w:val="1"/>
      <w:marLeft w:val="0"/>
      <w:marRight w:val="0"/>
      <w:marTop w:val="0"/>
      <w:marBottom w:val="0"/>
      <w:divBdr>
        <w:top w:val="none" w:sz="0" w:space="0" w:color="auto"/>
        <w:left w:val="none" w:sz="0" w:space="0" w:color="auto"/>
        <w:bottom w:val="none" w:sz="0" w:space="0" w:color="auto"/>
        <w:right w:val="none" w:sz="0" w:space="0" w:color="auto"/>
      </w:divBdr>
    </w:div>
    <w:div w:id="1811747909">
      <w:bodyDiv w:val="1"/>
      <w:marLeft w:val="0"/>
      <w:marRight w:val="0"/>
      <w:marTop w:val="0"/>
      <w:marBottom w:val="0"/>
      <w:divBdr>
        <w:top w:val="none" w:sz="0" w:space="0" w:color="auto"/>
        <w:left w:val="none" w:sz="0" w:space="0" w:color="auto"/>
        <w:bottom w:val="none" w:sz="0" w:space="0" w:color="auto"/>
        <w:right w:val="none" w:sz="0" w:space="0" w:color="auto"/>
      </w:divBdr>
    </w:div>
    <w:div w:id="1860922295">
      <w:bodyDiv w:val="1"/>
      <w:marLeft w:val="0"/>
      <w:marRight w:val="0"/>
      <w:marTop w:val="0"/>
      <w:marBottom w:val="0"/>
      <w:divBdr>
        <w:top w:val="none" w:sz="0" w:space="0" w:color="auto"/>
        <w:left w:val="none" w:sz="0" w:space="0" w:color="auto"/>
        <w:bottom w:val="none" w:sz="0" w:space="0" w:color="auto"/>
        <w:right w:val="none" w:sz="0" w:space="0" w:color="auto"/>
      </w:divBdr>
    </w:div>
    <w:div w:id="1896042511">
      <w:bodyDiv w:val="1"/>
      <w:marLeft w:val="0"/>
      <w:marRight w:val="0"/>
      <w:marTop w:val="0"/>
      <w:marBottom w:val="0"/>
      <w:divBdr>
        <w:top w:val="none" w:sz="0" w:space="0" w:color="auto"/>
        <w:left w:val="none" w:sz="0" w:space="0" w:color="auto"/>
        <w:bottom w:val="none" w:sz="0" w:space="0" w:color="auto"/>
        <w:right w:val="none" w:sz="0" w:space="0" w:color="auto"/>
      </w:divBdr>
    </w:div>
    <w:div w:id="1935673602">
      <w:bodyDiv w:val="1"/>
      <w:marLeft w:val="0"/>
      <w:marRight w:val="0"/>
      <w:marTop w:val="0"/>
      <w:marBottom w:val="0"/>
      <w:divBdr>
        <w:top w:val="none" w:sz="0" w:space="0" w:color="auto"/>
        <w:left w:val="none" w:sz="0" w:space="0" w:color="auto"/>
        <w:bottom w:val="none" w:sz="0" w:space="0" w:color="auto"/>
        <w:right w:val="none" w:sz="0" w:space="0" w:color="auto"/>
      </w:divBdr>
    </w:div>
    <w:div w:id="1940719115">
      <w:bodyDiv w:val="1"/>
      <w:marLeft w:val="0"/>
      <w:marRight w:val="0"/>
      <w:marTop w:val="0"/>
      <w:marBottom w:val="0"/>
      <w:divBdr>
        <w:top w:val="none" w:sz="0" w:space="0" w:color="auto"/>
        <w:left w:val="none" w:sz="0" w:space="0" w:color="auto"/>
        <w:bottom w:val="none" w:sz="0" w:space="0" w:color="auto"/>
        <w:right w:val="none" w:sz="0" w:space="0" w:color="auto"/>
      </w:divBdr>
    </w:div>
    <w:div w:id="1958566399">
      <w:bodyDiv w:val="1"/>
      <w:marLeft w:val="0"/>
      <w:marRight w:val="0"/>
      <w:marTop w:val="0"/>
      <w:marBottom w:val="0"/>
      <w:divBdr>
        <w:top w:val="none" w:sz="0" w:space="0" w:color="auto"/>
        <w:left w:val="none" w:sz="0" w:space="0" w:color="auto"/>
        <w:bottom w:val="none" w:sz="0" w:space="0" w:color="auto"/>
        <w:right w:val="none" w:sz="0" w:space="0" w:color="auto"/>
      </w:divBdr>
    </w:div>
    <w:div w:id="1970012486">
      <w:bodyDiv w:val="1"/>
      <w:marLeft w:val="0"/>
      <w:marRight w:val="0"/>
      <w:marTop w:val="0"/>
      <w:marBottom w:val="0"/>
      <w:divBdr>
        <w:top w:val="none" w:sz="0" w:space="0" w:color="auto"/>
        <w:left w:val="none" w:sz="0" w:space="0" w:color="auto"/>
        <w:bottom w:val="none" w:sz="0" w:space="0" w:color="auto"/>
        <w:right w:val="none" w:sz="0" w:space="0" w:color="auto"/>
      </w:divBdr>
    </w:div>
    <w:div w:id="1985429344">
      <w:bodyDiv w:val="1"/>
      <w:marLeft w:val="0"/>
      <w:marRight w:val="0"/>
      <w:marTop w:val="0"/>
      <w:marBottom w:val="0"/>
      <w:divBdr>
        <w:top w:val="none" w:sz="0" w:space="0" w:color="auto"/>
        <w:left w:val="none" w:sz="0" w:space="0" w:color="auto"/>
        <w:bottom w:val="none" w:sz="0" w:space="0" w:color="auto"/>
        <w:right w:val="none" w:sz="0" w:space="0" w:color="auto"/>
      </w:divBdr>
    </w:div>
    <w:div w:id="2001149672">
      <w:bodyDiv w:val="1"/>
      <w:marLeft w:val="0"/>
      <w:marRight w:val="0"/>
      <w:marTop w:val="0"/>
      <w:marBottom w:val="0"/>
      <w:divBdr>
        <w:top w:val="none" w:sz="0" w:space="0" w:color="auto"/>
        <w:left w:val="none" w:sz="0" w:space="0" w:color="auto"/>
        <w:bottom w:val="none" w:sz="0" w:space="0" w:color="auto"/>
        <w:right w:val="none" w:sz="0" w:space="0" w:color="auto"/>
      </w:divBdr>
    </w:div>
    <w:div w:id="2048603824">
      <w:bodyDiv w:val="1"/>
      <w:marLeft w:val="0"/>
      <w:marRight w:val="0"/>
      <w:marTop w:val="0"/>
      <w:marBottom w:val="0"/>
      <w:divBdr>
        <w:top w:val="none" w:sz="0" w:space="0" w:color="auto"/>
        <w:left w:val="none" w:sz="0" w:space="0" w:color="auto"/>
        <w:bottom w:val="none" w:sz="0" w:space="0" w:color="auto"/>
        <w:right w:val="none" w:sz="0" w:space="0" w:color="auto"/>
      </w:divBdr>
    </w:div>
    <w:div w:id="2060661714">
      <w:bodyDiv w:val="1"/>
      <w:marLeft w:val="0"/>
      <w:marRight w:val="0"/>
      <w:marTop w:val="0"/>
      <w:marBottom w:val="0"/>
      <w:divBdr>
        <w:top w:val="none" w:sz="0" w:space="0" w:color="auto"/>
        <w:left w:val="none" w:sz="0" w:space="0" w:color="auto"/>
        <w:bottom w:val="none" w:sz="0" w:space="0" w:color="auto"/>
        <w:right w:val="none" w:sz="0" w:space="0" w:color="auto"/>
      </w:divBdr>
      <w:divsChild>
        <w:div w:id="1180698514">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2086873003">
      <w:bodyDiv w:val="1"/>
      <w:marLeft w:val="0"/>
      <w:marRight w:val="0"/>
      <w:marTop w:val="0"/>
      <w:marBottom w:val="0"/>
      <w:divBdr>
        <w:top w:val="none" w:sz="0" w:space="0" w:color="auto"/>
        <w:left w:val="none" w:sz="0" w:space="0" w:color="auto"/>
        <w:bottom w:val="none" w:sz="0" w:space="0" w:color="auto"/>
        <w:right w:val="none" w:sz="0" w:space="0" w:color="auto"/>
      </w:divBdr>
    </w:div>
    <w:div w:id="2127038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The%20Panopto%20recording%20can%20be%20accessed%20at%20the%20following%20address:%20https://wgu.hosted.panopto.com/Panopto/Pages/Viewer.aspx?id=506470ba-068c-4392-86b0-af2701704a9b" TargetMode="Externa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8A1A195889441A7991D64601843DC99"/>
        <w:category>
          <w:name w:val="General"/>
          <w:gallery w:val="placeholder"/>
        </w:category>
        <w:types>
          <w:type w:val="bbPlcHdr"/>
        </w:types>
        <w:behaviors>
          <w:behavior w:val="content"/>
        </w:behaviors>
        <w:guid w:val="{D911EF88-F685-41FE-BD7F-543653B5524F}"/>
      </w:docPartPr>
      <w:docPartBody>
        <w:p w:rsidR="00E12AA2" w:rsidRDefault="001F1160" w:rsidP="001F1160">
          <w:pPr>
            <w:pStyle w:val="08A1A195889441A7991D64601843DC99"/>
          </w:pPr>
          <w:r>
            <w:rPr>
              <w:rFonts w:asciiTheme="majorHAnsi" w:eastAsiaTheme="majorEastAsia" w:hAnsiTheme="majorHAnsi" w:cstheme="majorBidi"/>
              <w:color w:val="4472C4" w:themeColor="accent1"/>
              <w:sz w:val="88"/>
              <w:szCs w:val="88"/>
            </w:rPr>
            <w:t>[Document title]</w:t>
          </w:r>
        </w:p>
      </w:docPartBody>
    </w:docPart>
    <w:docPart>
      <w:docPartPr>
        <w:name w:val="4C29DA0651D94E8E8E5CCAA6B66B0DDB"/>
        <w:category>
          <w:name w:val="General"/>
          <w:gallery w:val="placeholder"/>
        </w:category>
        <w:types>
          <w:type w:val="bbPlcHdr"/>
        </w:types>
        <w:behaviors>
          <w:behavior w:val="content"/>
        </w:behaviors>
        <w:guid w:val="{F92DB5CC-17F4-431D-B3A1-02A1671F339A}"/>
      </w:docPartPr>
      <w:docPartBody>
        <w:p w:rsidR="00E12AA2" w:rsidRDefault="001F1160" w:rsidP="001F1160">
          <w:pPr>
            <w:pStyle w:val="4C29DA0651D94E8E8E5CCAA6B66B0DDB"/>
          </w:pPr>
          <w:r>
            <w:rPr>
              <w:color w:val="2F5496" w:themeColor="accent1" w:themeShade="BF"/>
              <w:sz w:val="24"/>
              <w:szCs w:val="24"/>
            </w:rPr>
            <w:t>[Company name]</w:t>
          </w:r>
        </w:p>
      </w:docPartBody>
    </w:docPart>
    <w:docPart>
      <w:docPartPr>
        <w:name w:val="2616A7C06A6E4DB89C1312B82E7DCE5C"/>
        <w:category>
          <w:name w:val="General"/>
          <w:gallery w:val="placeholder"/>
        </w:category>
        <w:types>
          <w:type w:val="bbPlcHdr"/>
        </w:types>
        <w:behaviors>
          <w:behavior w:val="content"/>
        </w:behaviors>
        <w:guid w:val="{C2662FCF-DCFF-442B-BB3F-FDB522E9CB05}"/>
      </w:docPartPr>
      <w:docPartBody>
        <w:p w:rsidR="00E12AA2" w:rsidRDefault="001F1160">
          <w:r w:rsidRPr="008B258E">
            <w:rPr>
              <w:rStyle w:val="PlaceholderText"/>
            </w:rPr>
            <w:t>[Author]</w:t>
          </w:r>
        </w:p>
      </w:docPartBody>
    </w:docPart>
    <w:docPart>
      <w:docPartPr>
        <w:name w:val="C17CC50DB8564B71B0FCD9275C38F84D"/>
        <w:category>
          <w:name w:val="General"/>
          <w:gallery w:val="placeholder"/>
        </w:category>
        <w:types>
          <w:type w:val="bbPlcHdr"/>
        </w:types>
        <w:behaviors>
          <w:behavior w:val="content"/>
        </w:behaviors>
        <w:guid w:val="{71224F62-BF53-4A68-934D-B6D4D1009EB8}"/>
      </w:docPartPr>
      <w:docPartBody>
        <w:p w:rsidR="00E12AA2" w:rsidRDefault="001F1160">
          <w:r w:rsidRPr="008B258E">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F1160"/>
    <w:rsid w:val="000E051A"/>
    <w:rsid w:val="001F1160"/>
    <w:rsid w:val="002563EE"/>
    <w:rsid w:val="00305D82"/>
    <w:rsid w:val="005E564A"/>
    <w:rsid w:val="006315A5"/>
    <w:rsid w:val="00A45668"/>
    <w:rsid w:val="00B73727"/>
    <w:rsid w:val="00E12AA2"/>
    <w:rsid w:val="00EA0030"/>
    <w:rsid w:val="00F848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8A1A195889441A7991D64601843DC99">
    <w:name w:val="08A1A195889441A7991D64601843DC99"/>
    <w:rsid w:val="001F1160"/>
  </w:style>
  <w:style w:type="paragraph" w:customStyle="1" w:styleId="4C29DA0651D94E8E8E5CCAA6B66B0DDB">
    <w:name w:val="4C29DA0651D94E8E8E5CCAA6B66B0DDB"/>
    <w:rsid w:val="001F1160"/>
  </w:style>
  <w:style w:type="character" w:styleId="PlaceholderText">
    <w:name w:val="Placeholder Text"/>
    <w:basedOn w:val="DefaultParagraphFont"/>
    <w:uiPriority w:val="99"/>
    <w:semiHidden/>
    <w:rsid w:val="00A4566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3F060FB-F07F-4FAA-A553-46250D7D5B5E}">
  <we:reference id="wa200000113" version="1.0.0.0" store="en-US" storeType="OMEX"/>
  <we:alternateReferences>
    <we:reference id="WA200000113"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obbit</b:Tag>
    <b:SourceType>DocumentFromInternetSite</b:SourceType>
    <b:Guid>{9EBCD78D-7567-49E9-9DA5-A75DDE270112}</b:Guid>
    <b:Title>The Five Assumptions of Multiple Linear Regression</b:Title>
    <b:InternetSiteTitle>Statology</b:InternetSiteTitle>
    <b:Year>2021</b:Year>
    <b:Month>November</b:Month>
    <b:Day>16</b:Day>
    <b:URL>https://www.statology.org/multiple-linear-regression-assumptions/</b:URL>
    <b:Author>
      <b:Author>
        <b:NameList>
          <b:Person>
            <b:Last>Bobbitt</b:Last>
            <b:First>Zach</b:First>
          </b:Person>
        </b:NameList>
      </b:Author>
    </b:Author>
    <b:RefOrder>1</b:RefOrder>
  </b:Source>
  <b:Source xmlns:b="http://schemas.openxmlformats.org/officeDocument/2006/bibliography" xmlns="http://schemas.openxmlformats.org/officeDocument/2006/bibliography">
    <b:Tag>scale1</b:Tag>
    <b:RefOrder>2</b:RefOrder>
  </b:Source>
  <b:Source xmlns:b="http://schemas.openxmlformats.org/officeDocument/2006/bibliography" xmlns="http://schemas.openxmlformats.org/officeDocument/2006/bibliography">
    <b:Tag>scale2</b:Tag>
    <b:RefOrder>3</b:RefOrder>
  </b:Source>
</b:Sources>
</file>

<file path=customXml/itemProps1.xml><?xml version="1.0" encoding="utf-8"?>
<ds:datastoreItem xmlns:ds="http://schemas.openxmlformats.org/officeDocument/2006/customXml" ds:itemID="{688E8B96-1F0B-484B-8198-35876FF0DA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61</TotalTime>
  <Pages>23</Pages>
  <Words>4324</Words>
  <Characters>24652</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Western Governors University</Company>
  <LinksUpToDate>false</LinksUpToDate>
  <CharactersWithSpaces>28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Length of Inpatient Admissions</dc:title>
  <dc:subject/>
  <dc:creator>Heather Rauch</dc:creator>
  <cp:keywords/>
  <dc:description/>
  <cp:lastModifiedBy>Heather Rauch</cp:lastModifiedBy>
  <cp:revision>844</cp:revision>
  <dcterms:created xsi:type="dcterms:W3CDTF">2022-10-01T22:36:00Z</dcterms:created>
  <dcterms:modified xsi:type="dcterms:W3CDTF">2022-10-10T03:35:00Z</dcterms:modified>
</cp:coreProperties>
</file>